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03FA8" w:rsidRDefault="00F52951" w:rsidP="00C03FA8">
      <w:pPr>
        <w:spacing w:line="360" w:lineRule="auto"/>
        <w:jc w:val="center"/>
        <w:rPr>
          <w:b/>
          <w:color w:val="000000"/>
          <w:sz w:val="28"/>
          <w:szCs w:val="28"/>
        </w:rPr>
      </w:pPr>
      <w:r>
        <w:rPr>
          <w:b/>
          <w:color w:val="000000"/>
          <w:sz w:val="28"/>
          <w:szCs w:val="28"/>
        </w:rPr>
        <w:t>ONLINE FIRST INFORMATION REPORT FILING SYSTEM</w:t>
      </w:r>
    </w:p>
    <w:p w:rsidR="00C03FA8" w:rsidRPr="002E63C6" w:rsidRDefault="00C03FA8" w:rsidP="00C03FA8">
      <w:pPr>
        <w:spacing w:line="360" w:lineRule="auto"/>
        <w:jc w:val="center"/>
        <w:rPr>
          <w:b/>
          <w:color w:val="000000"/>
        </w:rPr>
      </w:pPr>
      <w:r w:rsidRPr="002E63C6">
        <w:rPr>
          <w:b/>
          <w:color w:val="000000"/>
        </w:rPr>
        <w:t>An industry oriented project submitted to Jawaharlal Nehru Technological University,Kakinada in partial fulfillment of requirements for the award of Degree of</w:t>
      </w:r>
    </w:p>
    <w:p w:rsidR="00C03FA8" w:rsidRDefault="00C03FA8" w:rsidP="00C03FA8">
      <w:pPr>
        <w:spacing w:line="360" w:lineRule="auto"/>
        <w:jc w:val="center"/>
        <w:rPr>
          <w:b/>
          <w:color w:val="000000"/>
          <w:sz w:val="28"/>
          <w:szCs w:val="28"/>
        </w:rPr>
      </w:pPr>
      <w:r>
        <w:rPr>
          <w:b/>
          <w:color w:val="000000"/>
          <w:sz w:val="28"/>
          <w:szCs w:val="28"/>
        </w:rPr>
        <w:t>BACHELOR OF TECHNOLOGY</w:t>
      </w:r>
    </w:p>
    <w:p w:rsidR="00C03FA8" w:rsidRDefault="00C03FA8" w:rsidP="00C03FA8">
      <w:pPr>
        <w:spacing w:line="360" w:lineRule="auto"/>
        <w:jc w:val="center"/>
        <w:rPr>
          <w:b/>
          <w:color w:val="000000"/>
          <w:sz w:val="28"/>
          <w:szCs w:val="28"/>
        </w:rPr>
      </w:pPr>
      <w:r>
        <w:rPr>
          <w:b/>
          <w:color w:val="000000"/>
          <w:sz w:val="28"/>
          <w:szCs w:val="28"/>
        </w:rPr>
        <w:t>IN</w:t>
      </w:r>
    </w:p>
    <w:p w:rsidR="00C03FA8" w:rsidRDefault="00C03FA8" w:rsidP="00C03FA8">
      <w:pPr>
        <w:spacing w:line="360" w:lineRule="auto"/>
        <w:jc w:val="center"/>
        <w:rPr>
          <w:b/>
          <w:color w:val="000000"/>
          <w:sz w:val="28"/>
          <w:szCs w:val="28"/>
        </w:rPr>
      </w:pPr>
      <w:r>
        <w:rPr>
          <w:b/>
          <w:color w:val="000000"/>
          <w:sz w:val="28"/>
          <w:szCs w:val="28"/>
        </w:rPr>
        <w:t>COMPUTER SCIENCE AND ENGINEERING</w:t>
      </w:r>
    </w:p>
    <w:p w:rsidR="00C03FA8" w:rsidRDefault="00C03FA8" w:rsidP="00C03FA8">
      <w:pPr>
        <w:spacing w:line="360" w:lineRule="auto"/>
        <w:jc w:val="center"/>
        <w:rPr>
          <w:b/>
          <w:color w:val="000000"/>
          <w:sz w:val="28"/>
          <w:szCs w:val="28"/>
        </w:rPr>
      </w:pPr>
      <w:r>
        <w:rPr>
          <w:b/>
          <w:color w:val="000000"/>
          <w:sz w:val="28"/>
          <w:szCs w:val="28"/>
        </w:rPr>
        <w:t>BY</w:t>
      </w:r>
    </w:p>
    <w:p w:rsidR="00C03FA8" w:rsidRDefault="00F52951" w:rsidP="00C03FA8">
      <w:pPr>
        <w:spacing w:line="360" w:lineRule="auto"/>
        <w:rPr>
          <w:b/>
          <w:color w:val="000000"/>
          <w:sz w:val="28"/>
          <w:szCs w:val="28"/>
        </w:rPr>
      </w:pPr>
      <w:r>
        <w:rPr>
          <w:b/>
          <w:color w:val="000000"/>
          <w:sz w:val="28"/>
          <w:szCs w:val="28"/>
        </w:rPr>
        <w:t>Y.SNEHITHA</w:t>
      </w:r>
      <w:r w:rsidR="00C03FA8">
        <w:rPr>
          <w:b/>
          <w:color w:val="000000"/>
          <w:sz w:val="28"/>
          <w:szCs w:val="28"/>
        </w:rPr>
        <w:tab/>
      </w:r>
      <w:r w:rsidR="00C03FA8">
        <w:rPr>
          <w:b/>
          <w:color w:val="000000"/>
          <w:sz w:val="28"/>
          <w:szCs w:val="28"/>
        </w:rPr>
        <w:tab/>
      </w:r>
      <w:r w:rsidR="00C03FA8">
        <w:rPr>
          <w:b/>
          <w:color w:val="000000"/>
          <w:sz w:val="28"/>
          <w:szCs w:val="28"/>
        </w:rPr>
        <w:tab/>
      </w:r>
      <w:r w:rsidR="00C03FA8">
        <w:rPr>
          <w:b/>
          <w:color w:val="000000"/>
          <w:sz w:val="28"/>
          <w:szCs w:val="28"/>
        </w:rPr>
        <w:tab/>
      </w:r>
      <w:r w:rsidR="00C03FA8">
        <w:rPr>
          <w:b/>
          <w:color w:val="000000"/>
          <w:sz w:val="28"/>
          <w:szCs w:val="28"/>
        </w:rPr>
        <w:tab/>
      </w:r>
      <w:r w:rsidR="00C03FA8">
        <w:rPr>
          <w:b/>
          <w:color w:val="000000"/>
          <w:sz w:val="28"/>
          <w:szCs w:val="28"/>
        </w:rPr>
        <w:tab/>
      </w:r>
      <w:r>
        <w:rPr>
          <w:b/>
          <w:color w:val="000000"/>
          <w:sz w:val="28"/>
          <w:szCs w:val="28"/>
        </w:rPr>
        <w:tab/>
        <w:t>N.MOUNIKA</w:t>
      </w:r>
    </w:p>
    <w:p w:rsidR="00C03FA8" w:rsidRDefault="00F52951" w:rsidP="00C03FA8">
      <w:pPr>
        <w:spacing w:line="360" w:lineRule="auto"/>
        <w:rPr>
          <w:b/>
          <w:color w:val="000000"/>
          <w:sz w:val="28"/>
          <w:szCs w:val="28"/>
        </w:rPr>
      </w:pPr>
      <w:r>
        <w:rPr>
          <w:b/>
          <w:color w:val="000000"/>
          <w:sz w:val="28"/>
          <w:szCs w:val="28"/>
        </w:rPr>
        <w:t>16AJ1A05B1</w:t>
      </w:r>
      <w:r>
        <w:rPr>
          <w:b/>
          <w:color w:val="000000"/>
          <w:sz w:val="28"/>
          <w:szCs w:val="28"/>
        </w:rPr>
        <w:tab/>
      </w:r>
      <w:r>
        <w:rPr>
          <w:b/>
          <w:color w:val="000000"/>
          <w:sz w:val="28"/>
          <w:szCs w:val="28"/>
        </w:rPr>
        <w:tab/>
      </w:r>
      <w:r>
        <w:rPr>
          <w:b/>
          <w:color w:val="000000"/>
          <w:sz w:val="28"/>
          <w:szCs w:val="28"/>
        </w:rPr>
        <w:tab/>
      </w:r>
      <w:r>
        <w:rPr>
          <w:b/>
          <w:color w:val="000000"/>
          <w:sz w:val="28"/>
          <w:szCs w:val="28"/>
        </w:rPr>
        <w:tab/>
      </w:r>
      <w:r>
        <w:rPr>
          <w:b/>
          <w:color w:val="000000"/>
          <w:sz w:val="28"/>
          <w:szCs w:val="28"/>
        </w:rPr>
        <w:tab/>
      </w:r>
      <w:r>
        <w:rPr>
          <w:b/>
          <w:color w:val="000000"/>
          <w:sz w:val="28"/>
          <w:szCs w:val="28"/>
        </w:rPr>
        <w:tab/>
      </w:r>
      <w:r>
        <w:rPr>
          <w:b/>
          <w:color w:val="000000"/>
          <w:sz w:val="28"/>
          <w:szCs w:val="28"/>
        </w:rPr>
        <w:tab/>
        <w:t>16AJ1A05</w:t>
      </w:r>
      <w:r w:rsidR="00C03FA8">
        <w:rPr>
          <w:b/>
          <w:color w:val="000000"/>
          <w:sz w:val="28"/>
          <w:szCs w:val="28"/>
        </w:rPr>
        <w:t>7</w:t>
      </w:r>
      <w:r>
        <w:rPr>
          <w:b/>
          <w:color w:val="000000"/>
          <w:sz w:val="28"/>
          <w:szCs w:val="28"/>
        </w:rPr>
        <w:t>8</w:t>
      </w:r>
    </w:p>
    <w:p w:rsidR="00C03FA8" w:rsidRDefault="00F52951" w:rsidP="00C03FA8">
      <w:pPr>
        <w:spacing w:line="360" w:lineRule="auto"/>
        <w:rPr>
          <w:b/>
          <w:color w:val="000000"/>
          <w:sz w:val="28"/>
          <w:szCs w:val="28"/>
        </w:rPr>
      </w:pPr>
      <w:r>
        <w:rPr>
          <w:b/>
          <w:color w:val="000000"/>
          <w:sz w:val="28"/>
          <w:szCs w:val="28"/>
        </w:rPr>
        <w:t>M.KARUNA</w:t>
      </w:r>
      <w:r>
        <w:rPr>
          <w:b/>
          <w:color w:val="000000"/>
          <w:sz w:val="28"/>
          <w:szCs w:val="28"/>
        </w:rPr>
        <w:tab/>
      </w:r>
      <w:r>
        <w:rPr>
          <w:b/>
          <w:color w:val="000000"/>
          <w:sz w:val="28"/>
          <w:szCs w:val="28"/>
        </w:rPr>
        <w:tab/>
      </w:r>
      <w:r>
        <w:rPr>
          <w:b/>
          <w:color w:val="000000"/>
          <w:sz w:val="28"/>
          <w:szCs w:val="28"/>
        </w:rPr>
        <w:tab/>
      </w:r>
      <w:r>
        <w:rPr>
          <w:b/>
          <w:color w:val="000000"/>
          <w:sz w:val="28"/>
          <w:szCs w:val="28"/>
        </w:rPr>
        <w:tab/>
      </w:r>
      <w:r>
        <w:rPr>
          <w:b/>
          <w:color w:val="000000"/>
          <w:sz w:val="28"/>
          <w:szCs w:val="28"/>
        </w:rPr>
        <w:tab/>
      </w:r>
      <w:r>
        <w:rPr>
          <w:b/>
          <w:color w:val="000000"/>
          <w:sz w:val="28"/>
          <w:szCs w:val="28"/>
        </w:rPr>
        <w:tab/>
      </w:r>
      <w:r>
        <w:rPr>
          <w:b/>
          <w:color w:val="000000"/>
          <w:sz w:val="28"/>
          <w:szCs w:val="28"/>
        </w:rPr>
        <w:tab/>
        <w:t>S.SUNILPRASAD</w:t>
      </w:r>
    </w:p>
    <w:p w:rsidR="00C03FA8" w:rsidRDefault="00F52951" w:rsidP="00C03FA8">
      <w:pPr>
        <w:spacing w:line="360" w:lineRule="auto"/>
        <w:rPr>
          <w:b/>
          <w:color w:val="000000"/>
          <w:sz w:val="28"/>
          <w:szCs w:val="28"/>
        </w:rPr>
      </w:pPr>
      <w:r>
        <w:rPr>
          <w:b/>
          <w:noProof/>
          <w:color w:val="000000"/>
          <w:sz w:val="28"/>
          <w:szCs w:val="28"/>
          <w:lang w:val="en-IN" w:eastAsia="en-IN"/>
        </w:rPr>
        <w:drawing>
          <wp:anchor distT="0" distB="0" distL="0" distR="0" simplePos="0" relativeHeight="251659264" behindDoc="1" locked="0" layoutInCell="1" allowOverlap="1">
            <wp:simplePos x="0" y="0"/>
            <wp:positionH relativeFrom="margin">
              <wp:posOffset>1381125</wp:posOffset>
            </wp:positionH>
            <wp:positionV relativeFrom="paragraph">
              <wp:posOffset>230505</wp:posOffset>
            </wp:positionV>
            <wp:extent cx="2733675" cy="1943100"/>
            <wp:effectExtent l="19050" t="0" r="9525" b="0"/>
            <wp:wrapNone/>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733675" cy="1943100"/>
                    </a:xfrm>
                    <a:prstGeom prst="rect">
                      <a:avLst/>
                    </a:prstGeom>
                    <a:noFill/>
                    <a:ln>
                      <a:noFill/>
                    </a:ln>
                  </pic:spPr>
                </pic:pic>
              </a:graphicData>
            </a:graphic>
          </wp:anchor>
        </w:drawing>
      </w:r>
      <w:r>
        <w:rPr>
          <w:b/>
          <w:color w:val="000000"/>
          <w:sz w:val="28"/>
          <w:szCs w:val="28"/>
        </w:rPr>
        <w:t>16AJ1A0571</w:t>
      </w:r>
      <w:r>
        <w:rPr>
          <w:b/>
          <w:color w:val="000000"/>
          <w:sz w:val="28"/>
          <w:szCs w:val="28"/>
        </w:rPr>
        <w:tab/>
      </w:r>
      <w:r>
        <w:rPr>
          <w:b/>
          <w:color w:val="000000"/>
          <w:sz w:val="28"/>
          <w:szCs w:val="28"/>
        </w:rPr>
        <w:tab/>
      </w:r>
      <w:r>
        <w:rPr>
          <w:b/>
          <w:color w:val="000000"/>
          <w:sz w:val="28"/>
          <w:szCs w:val="28"/>
        </w:rPr>
        <w:tab/>
      </w:r>
      <w:r>
        <w:rPr>
          <w:b/>
          <w:color w:val="000000"/>
          <w:sz w:val="28"/>
          <w:szCs w:val="28"/>
        </w:rPr>
        <w:tab/>
      </w:r>
      <w:r>
        <w:rPr>
          <w:b/>
          <w:color w:val="000000"/>
          <w:sz w:val="28"/>
          <w:szCs w:val="28"/>
        </w:rPr>
        <w:tab/>
      </w:r>
      <w:r>
        <w:rPr>
          <w:b/>
          <w:color w:val="000000"/>
          <w:sz w:val="28"/>
          <w:szCs w:val="28"/>
        </w:rPr>
        <w:tab/>
      </w:r>
      <w:r>
        <w:rPr>
          <w:b/>
          <w:color w:val="000000"/>
          <w:sz w:val="28"/>
          <w:szCs w:val="28"/>
        </w:rPr>
        <w:tab/>
        <w:t>16AJ1A0594</w:t>
      </w:r>
    </w:p>
    <w:p w:rsidR="00C03FA8" w:rsidRDefault="00C03FA8" w:rsidP="00C03FA8">
      <w:pPr>
        <w:spacing w:line="360" w:lineRule="auto"/>
        <w:rPr>
          <w:b/>
          <w:color w:val="000000"/>
          <w:sz w:val="28"/>
          <w:szCs w:val="28"/>
        </w:rPr>
      </w:pPr>
    </w:p>
    <w:p w:rsidR="00C03FA8" w:rsidRDefault="00C03FA8" w:rsidP="00C03FA8">
      <w:pPr>
        <w:spacing w:line="360" w:lineRule="auto"/>
        <w:rPr>
          <w:b/>
          <w:color w:val="000000"/>
          <w:sz w:val="28"/>
          <w:szCs w:val="28"/>
        </w:rPr>
      </w:pPr>
    </w:p>
    <w:p w:rsidR="00C03FA8" w:rsidRDefault="00C03FA8" w:rsidP="00C03FA8">
      <w:pPr>
        <w:spacing w:line="360" w:lineRule="auto"/>
        <w:jc w:val="center"/>
        <w:rPr>
          <w:b/>
          <w:color w:val="000000"/>
          <w:sz w:val="28"/>
          <w:szCs w:val="28"/>
        </w:rPr>
      </w:pPr>
    </w:p>
    <w:p w:rsidR="00C03FA8" w:rsidRDefault="00C03FA8" w:rsidP="00C03FA8">
      <w:pPr>
        <w:spacing w:line="360" w:lineRule="auto"/>
        <w:jc w:val="center"/>
        <w:rPr>
          <w:b/>
          <w:color w:val="000000"/>
          <w:sz w:val="28"/>
          <w:szCs w:val="28"/>
        </w:rPr>
      </w:pPr>
    </w:p>
    <w:p w:rsidR="00C03FA8" w:rsidRDefault="00C03FA8" w:rsidP="00C03FA8">
      <w:pPr>
        <w:spacing w:line="360" w:lineRule="auto"/>
        <w:jc w:val="center"/>
        <w:rPr>
          <w:b/>
          <w:color w:val="000000"/>
          <w:sz w:val="28"/>
          <w:szCs w:val="28"/>
        </w:rPr>
      </w:pPr>
    </w:p>
    <w:p w:rsidR="00C03FA8" w:rsidRDefault="00C03FA8" w:rsidP="00C03FA8">
      <w:pPr>
        <w:spacing w:line="360" w:lineRule="auto"/>
        <w:jc w:val="center"/>
        <w:rPr>
          <w:b/>
          <w:color w:val="000000"/>
          <w:sz w:val="28"/>
          <w:szCs w:val="28"/>
        </w:rPr>
      </w:pPr>
    </w:p>
    <w:p w:rsidR="00C03FA8" w:rsidRDefault="00C03FA8" w:rsidP="00C03FA8">
      <w:pPr>
        <w:tabs>
          <w:tab w:val="left" w:pos="3418"/>
        </w:tabs>
        <w:spacing w:line="360" w:lineRule="auto"/>
        <w:jc w:val="center"/>
        <w:rPr>
          <w:b/>
          <w:color w:val="000000"/>
          <w:sz w:val="28"/>
          <w:szCs w:val="28"/>
        </w:rPr>
      </w:pPr>
      <w:r>
        <w:rPr>
          <w:b/>
          <w:color w:val="000000"/>
          <w:sz w:val="28"/>
          <w:szCs w:val="28"/>
        </w:rPr>
        <w:t>Under the supervision of</w:t>
      </w:r>
    </w:p>
    <w:p w:rsidR="00C03FA8" w:rsidRDefault="00F52951" w:rsidP="00C03FA8">
      <w:pPr>
        <w:tabs>
          <w:tab w:val="left" w:pos="3418"/>
        </w:tabs>
        <w:spacing w:line="360" w:lineRule="auto"/>
        <w:jc w:val="center"/>
        <w:rPr>
          <w:b/>
          <w:color w:val="000000"/>
          <w:sz w:val="28"/>
          <w:szCs w:val="28"/>
        </w:rPr>
      </w:pPr>
      <w:r>
        <w:rPr>
          <w:b/>
          <w:color w:val="000000"/>
          <w:sz w:val="28"/>
          <w:szCs w:val="28"/>
        </w:rPr>
        <w:t xml:space="preserve">Mrs.A.DURGA BHAVANI, </w:t>
      </w:r>
      <w:r w:rsidR="00C03FA8">
        <w:rPr>
          <w:b/>
          <w:color w:val="000000"/>
          <w:sz w:val="28"/>
          <w:szCs w:val="28"/>
        </w:rPr>
        <w:t>M.Tech</w:t>
      </w:r>
    </w:p>
    <w:p w:rsidR="00C03FA8" w:rsidRDefault="00C03FA8" w:rsidP="00C03FA8">
      <w:pPr>
        <w:tabs>
          <w:tab w:val="left" w:pos="3418"/>
        </w:tabs>
        <w:spacing w:line="360" w:lineRule="auto"/>
        <w:jc w:val="center"/>
        <w:rPr>
          <w:b/>
          <w:color w:val="000000"/>
          <w:sz w:val="28"/>
          <w:szCs w:val="28"/>
        </w:rPr>
      </w:pPr>
      <w:r>
        <w:rPr>
          <w:b/>
          <w:color w:val="000000"/>
          <w:sz w:val="28"/>
          <w:szCs w:val="28"/>
        </w:rPr>
        <w:t>Assistant Professor</w:t>
      </w:r>
    </w:p>
    <w:p w:rsidR="00C03FA8" w:rsidRDefault="00C03FA8" w:rsidP="00C03FA8">
      <w:pPr>
        <w:tabs>
          <w:tab w:val="left" w:pos="3418"/>
        </w:tabs>
        <w:spacing w:line="360" w:lineRule="auto"/>
        <w:jc w:val="center"/>
        <w:rPr>
          <w:b/>
          <w:color w:val="000000"/>
          <w:sz w:val="28"/>
          <w:szCs w:val="28"/>
        </w:rPr>
      </w:pPr>
      <w:r>
        <w:rPr>
          <w:b/>
          <w:color w:val="000000"/>
          <w:sz w:val="28"/>
          <w:szCs w:val="28"/>
        </w:rPr>
        <w:t>AMRITA SAI INSTITUTE OF SCIENCE AND TECHNOLOGY</w:t>
      </w:r>
    </w:p>
    <w:p w:rsidR="00C03FA8" w:rsidRDefault="00C03FA8" w:rsidP="00C03FA8">
      <w:pPr>
        <w:tabs>
          <w:tab w:val="left" w:pos="3418"/>
        </w:tabs>
        <w:spacing w:line="360" w:lineRule="auto"/>
        <w:jc w:val="center"/>
        <w:rPr>
          <w:b/>
          <w:color w:val="000000"/>
          <w:sz w:val="28"/>
          <w:szCs w:val="28"/>
        </w:rPr>
      </w:pPr>
      <w:r>
        <w:rPr>
          <w:b/>
          <w:color w:val="000000"/>
          <w:sz w:val="28"/>
          <w:szCs w:val="28"/>
        </w:rPr>
        <w:t>(AUTONOMOUS)</w:t>
      </w:r>
    </w:p>
    <w:p w:rsidR="00C03FA8" w:rsidRDefault="00C03FA8" w:rsidP="00C03FA8">
      <w:pPr>
        <w:tabs>
          <w:tab w:val="left" w:pos="3418"/>
        </w:tabs>
        <w:spacing w:line="360" w:lineRule="auto"/>
        <w:jc w:val="center"/>
        <w:rPr>
          <w:b/>
          <w:color w:val="000000"/>
          <w:sz w:val="28"/>
          <w:szCs w:val="28"/>
        </w:rPr>
      </w:pPr>
      <w:r>
        <w:rPr>
          <w:b/>
          <w:color w:val="000000"/>
          <w:sz w:val="28"/>
          <w:szCs w:val="28"/>
        </w:rPr>
        <w:t>(An ISO 9001:2008 Certified Institution)</w:t>
      </w:r>
    </w:p>
    <w:p w:rsidR="00C03FA8" w:rsidRDefault="00C03FA8" w:rsidP="00C03FA8">
      <w:pPr>
        <w:tabs>
          <w:tab w:val="left" w:pos="3418"/>
        </w:tabs>
        <w:spacing w:line="360" w:lineRule="auto"/>
        <w:jc w:val="center"/>
        <w:rPr>
          <w:b/>
          <w:color w:val="000000"/>
          <w:sz w:val="28"/>
          <w:szCs w:val="28"/>
        </w:rPr>
      </w:pPr>
      <w:r>
        <w:rPr>
          <w:b/>
          <w:color w:val="000000"/>
          <w:sz w:val="28"/>
          <w:szCs w:val="28"/>
        </w:rPr>
        <w:t>Approved by AICTE, New Delhi, Permanently Affiliated to JNTU, Kakinada</w:t>
      </w:r>
    </w:p>
    <w:p w:rsidR="00C03FA8" w:rsidRDefault="00C03FA8" w:rsidP="00C03FA8">
      <w:pPr>
        <w:tabs>
          <w:tab w:val="left" w:pos="3418"/>
        </w:tabs>
        <w:spacing w:line="360" w:lineRule="auto"/>
        <w:jc w:val="center"/>
        <w:rPr>
          <w:b/>
          <w:color w:val="000000"/>
          <w:sz w:val="28"/>
          <w:szCs w:val="28"/>
        </w:rPr>
      </w:pPr>
      <w:r>
        <w:rPr>
          <w:b/>
          <w:color w:val="000000"/>
          <w:sz w:val="28"/>
          <w:szCs w:val="28"/>
        </w:rPr>
        <w:t>ACCREDITED BY NACC ‘A’ GRADE</w:t>
      </w:r>
    </w:p>
    <w:p w:rsidR="00C03FA8" w:rsidRDefault="00C03FA8" w:rsidP="00C03FA8">
      <w:pPr>
        <w:tabs>
          <w:tab w:val="left" w:pos="3418"/>
        </w:tabs>
        <w:spacing w:line="360" w:lineRule="auto"/>
        <w:jc w:val="center"/>
        <w:rPr>
          <w:b/>
          <w:color w:val="000000"/>
          <w:sz w:val="28"/>
          <w:szCs w:val="28"/>
        </w:rPr>
      </w:pPr>
      <w:r>
        <w:rPr>
          <w:b/>
          <w:color w:val="000000"/>
          <w:sz w:val="28"/>
          <w:szCs w:val="28"/>
        </w:rPr>
        <w:t>Amrita Sai Nagar, Paritala, Krishna Dist-521180(A.P.)</w:t>
      </w:r>
    </w:p>
    <w:p w:rsidR="00C03FA8" w:rsidRDefault="00C03FA8" w:rsidP="00C03FA8">
      <w:pPr>
        <w:tabs>
          <w:tab w:val="left" w:pos="3418"/>
        </w:tabs>
        <w:spacing w:line="360" w:lineRule="auto"/>
        <w:jc w:val="center"/>
        <w:rPr>
          <w:b/>
          <w:color w:val="000000"/>
          <w:sz w:val="28"/>
          <w:szCs w:val="28"/>
        </w:rPr>
      </w:pPr>
      <w:r>
        <w:rPr>
          <w:b/>
          <w:color w:val="000000"/>
          <w:sz w:val="28"/>
          <w:szCs w:val="28"/>
        </w:rPr>
        <w:t>2016-2020</w:t>
      </w:r>
    </w:p>
    <w:p w:rsidR="00C03FA8" w:rsidRDefault="00C03FA8" w:rsidP="008E09D4">
      <w:pPr>
        <w:ind w:left="2160" w:right="567" w:firstLine="720"/>
        <w:jc w:val="both"/>
        <w:rPr>
          <w:b/>
          <w:sz w:val="32"/>
          <w:u w:val="single"/>
        </w:rPr>
      </w:pPr>
    </w:p>
    <w:p w:rsidR="00A051E5" w:rsidRPr="00A051E5" w:rsidRDefault="00A051E5" w:rsidP="00A051E5">
      <w:pPr>
        <w:shd w:val="clear" w:color="auto" w:fill="FFFFFF"/>
        <w:ind w:left="2880" w:firstLine="720"/>
        <w:rPr>
          <w:b/>
          <w:color w:val="222222"/>
          <w:sz w:val="28"/>
          <w:szCs w:val="28"/>
        </w:rPr>
      </w:pPr>
      <w:r w:rsidRPr="00A051E5">
        <w:rPr>
          <w:b/>
          <w:color w:val="222222"/>
          <w:sz w:val="28"/>
          <w:szCs w:val="28"/>
        </w:rPr>
        <w:lastRenderedPageBreak/>
        <w:t>ABSTRACT</w:t>
      </w:r>
      <w:r w:rsidRPr="00A051E5">
        <w:rPr>
          <w:b/>
          <w:color w:val="222222"/>
          <w:sz w:val="28"/>
          <w:szCs w:val="28"/>
        </w:rPr>
        <w:tab/>
      </w:r>
    </w:p>
    <w:p w:rsidR="00A051E5" w:rsidRDefault="00A051E5" w:rsidP="00A051E5">
      <w:pPr>
        <w:shd w:val="clear" w:color="auto" w:fill="FFFFFF"/>
        <w:rPr>
          <w:rFonts w:ascii="Arial" w:hAnsi="Arial" w:cs="Arial"/>
          <w:color w:val="222222"/>
        </w:rPr>
      </w:pPr>
    </w:p>
    <w:p w:rsidR="00A051E5" w:rsidRPr="00A051E5" w:rsidRDefault="00A051E5" w:rsidP="00A051E5">
      <w:pPr>
        <w:shd w:val="clear" w:color="auto" w:fill="FFFFFF"/>
        <w:jc w:val="both"/>
        <w:rPr>
          <w:color w:val="222222"/>
        </w:rPr>
      </w:pPr>
      <w:r w:rsidRPr="00A051E5">
        <w:rPr>
          <w:color w:val="222222"/>
        </w:rPr>
        <w:t xml:space="preserve">The aim of this project and implementation is to develop interactive online first information report system which is easily accessible to the public. Crime is a part of illegal activities in human life. The rate of crimes is increasing day by day in all societies across the world, but we do believe that there is a lot which can be done by both the governments and the individuals to reduce the crimes in communities. There are many current crime management systems which faces several difficulties, as there is no means to report crime instantly other than phone calls, messaging or face-to-face compliant filing. Project has proposed an online FIR system which allows the user to file complaints or missing reports and keep </w:t>
      </w:r>
      <w:r w:rsidR="009A5001">
        <w:rPr>
          <w:color w:val="222222"/>
        </w:rPr>
        <w:t>a track of it.</w:t>
      </w:r>
      <w:r w:rsidRPr="00A051E5">
        <w:rPr>
          <w:color w:val="222222"/>
        </w:rPr>
        <w:t xml:space="preserve">The back end </w:t>
      </w:r>
      <w:r w:rsidR="009A5001">
        <w:rPr>
          <w:color w:val="222222"/>
        </w:rPr>
        <w:t xml:space="preserve">and front end </w:t>
      </w:r>
      <w:r w:rsidRPr="00A051E5">
        <w:rPr>
          <w:color w:val="222222"/>
        </w:rPr>
        <w:t xml:space="preserve">of the crime reporting system is done using: </w:t>
      </w:r>
      <w:r w:rsidR="009A5001">
        <w:rPr>
          <w:color w:val="222222"/>
        </w:rPr>
        <w:t>HTML, CSS, PHP, MY SQL the system is designed</w:t>
      </w:r>
      <w:r w:rsidRPr="00A051E5">
        <w:rPr>
          <w:color w:val="222222"/>
        </w:rPr>
        <w:t>.</w:t>
      </w:r>
    </w:p>
    <w:p w:rsidR="00A051E5" w:rsidRPr="00A051E5" w:rsidRDefault="00A051E5" w:rsidP="00A051E5">
      <w:pPr>
        <w:ind w:right="567"/>
        <w:jc w:val="both"/>
        <w:rPr>
          <w:b/>
          <w:sz w:val="28"/>
          <w:szCs w:val="28"/>
        </w:rPr>
      </w:pPr>
    </w:p>
    <w:p w:rsidR="00A051E5" w:rsidRDefault="00A051E5" w:rsidP="00F52951">
      <w:pPr>
        <w:ind w:right="567"/>
        <w:jc w:val="both"/>
        <w:rPr>
          <w:b/>
          <w:sz w:val="28"/>
          <w:szCs w:val="28"/>
        </w:rPr>
      </w:pPr>
    </w:p>
    <w:p w:rsidR="00A051E5" w:rsidRDefault="00A051E5" w:rsidP="00F52951">
      <w:pPr>
        <w:ind w:right="567"/>
        <w:jc w:val="both"/>
        <w:rPr>
          <w:b/>
          <w:sz w:val="28"/>
          <w:szCs w:val="28"/>
        </w:rPr>
      </w:pPr>
    </w:p>
    <w:p w:rsidR="00A051E5" w:rsidRDefault="00A051E5" w:rsidP="00F52951">
      <w:pPr>
        <w:ind w:right="567"/>
        <w:jc w:val="both"/>
        <w:rPr>
          <w:b/>
          <w:sz w:val="28"/>
          <w:szCs w:val="28"/>
        </w:rPr>
      </w:pPr>
    </w:p>
    <w:p w:rsidR="00A051E5" w:rsidRDefault="00A051E5" w:rsidP="00F52951">
      <w:pPr>
        <w:ind w:right="567"/>
        <w:jc w:val="both"/>
        <w:rPr>
          <w:b/>
          <w:sz w:val="28"/>
          <w:szCs w:val="28"/>
        </w:rPr>
      </w:pPr>
    </w:p>
    <w:p w:rsidR="00A051E5" w:rsidRDefault="00A051E5" w:rsidP="00F52951">
      <w:pPr>
        <w:ind w:right="567"/>
        <w:jc w:val="both"/>
        <w:rPr>
          <w:b/>
          <w:sz w:val="28"/>
          <w:szCs w:val="28"/>
        </w:rPr>
      </w:pPr>
    </w:p>
    <w:p w:rsidR="00A051E5" w:rsidRDefault="00A051E5" w:rsidP="00F52951">
      <w:pPr>
        <w:ind w:right="567"/>
        <w:jc w:val="both"/>
        <w:rPr>
          <w:b/>
          <w:sz w:val="28"/>
          <w:szCs w:val="28"/>
        </w:rPr>
      </w:pPr>
    </w:p>
    <w:p w:rsidR="00A051E5" w:rsidRDefault="00A051E5" w:rsidP="00F52951">
      <w:pPr>
        <w:ind w:right="567"/>
        <w:jc w:val="both"/>
        <w:rPr>
          <w:b/>
          <w:sz w:val="28"/>
          <w:szCs w:val="28"/>
        </w:rPr>
      </w:pPr>
    </w:p>
    <w:p w:rsidR="00A051E5" w:rsidRDefault="00A051E5" w:rsidP="00F52951">
      <w:pPr>
        <w:ind w:right="567"/>
        <w:jc w:val="both"/>
        <w:rPr>
          <w:b/>
          <w:sz w:val="28"/>
          <w:szCs w:val="28"/>
        </w:rPr>
      </w:pPr>
    </w:p>
    <w:p w:rsidR="00A051E5" w:rsidRDefault="00A051E5" w:rsidP="00F52951">
      <w:pPr>
        <w:ind w:right="567"/>
        <w:jc w:val="both"/>
        <w:rPr>
          <w:b/>
          <w:sz w:val="28"/>
          <w:szCs w:val="28"/>
        </w:rPr>
      </w:pPr>
    </w:p>
    <w:p w:rsidR="00A051E5" w:rsidRDefault="00A051E5" w:rsidP="00F52951">
      <w:pPr>
        <w:ind w:right="567"/>
        <w:jc w:val="both"/>
        <w:rPr>
          <w:b/>
          <w:sz w:val="28"/>
          <w:szCs w:val="28"/>
        </w:rPr>
      </w:pPr>
    </w:p>
    <w:p w:rsidR="00A051E5" w:rsidRDefault="00A051E5" w:rsidP="00F52951">
      <w:pPr>
        <w:ind w:right="567"/>
        <w:jc w:val="both"/>
        <w:rPr>
          <w:b/>
          <w:sz w:val="28"/>
          <w:szCs w:val="28"/>
        </w:rPr>
      </w:pPr>
    </w:p>
    <w:p w:rsidR="00A051E5" w:rsidRDefault="00A051E5" w:rsidP="00F52951">
      <w:pPr>
        <w:ind w:right="567"/>
        <w:jc w:val="both"/>
        <w:rPr>
          <w:b/>
          <w:sz w:val="28"/>
          <w:szCs w:val="28"/>
        </w:rPr>
      </w:pPr>
    </w:p>
    <w:p w:rsidR="00A051E5" w:rsidRDefault="00A051E5" w:rsidP="00F52951">
      <w:pPr>
        <w:ind w:right="567"/>
        <w:jc w:val="both"/>
        <w:rPr>
          <w:b/>
          <w:sz w:val="28"/>
          <w:szCs w:val="28"/>
        </w:rPr>
      </w:pPr>
    </w:p>
    <w:p w:rsidR="00A051E5" w:rsidRDefault="00A051E5" w:rsidP="00F52951">
      <w:pPr>
        <w:ind w:right="567"/>
        <w:jc w:val="both"/>
        <w:rPr>
          <w:b/>
          <w:sz w:val="28"/>
          <w:szCs w:val="28"/>
        </w:rPr>
      </w:pPr>
    </w:p>
    <w:p w:rsidR="00A051E5" w:rsidRDefault="00A051E5" w:rsidP="00F52951">
      <w:pPr>
        <w:ind w:right="567"/>
        <w:jc w:val="both"/>
        <w:rPr>
          <w:b/>
          <w:sz w:val="28"/>
          <w:szCs w:val="28"/>
        </w:rPr>
      </w:pPr>
    </w:p>
    <w:p w:rsidR="00A051E5" w:rsidRDefault="00A051E5" w:rsidP="00F52951">
      <w:pPr>
        <w:ind w:right="567"/>
        <w:jc w:val="both"/>
        <w:rPr>
          <w:b/>
          <w:sz w:val="28"/>
          <w:szCs w:val="28"/>
        </w:rPr>
      </w:pPr>
    </w:p>
    <w:p w:rsidR="00A051E5" w:rsidRDefault="00A051E5" w:rsidP="00F52951">
      <w:pPr>
        <w:ind w:right="567"/>
        <w:jc w:val="both"/>
        <w:rPr>
          <w:b/>
          <w:sz w:val="28"/>
          <w:szCs w:val="28"/>
        </w:rPr>
      </w:pPr>
    </w:p>
    <w:p w:rsidR="00A051E5" w:rsidRDefault="00A051E5" w:rsidP="00F52951">
      <w:pPr>
        <w:ind w:right="567"/>
        <w:jc w:val="both"/>
        <w:rPr>
          <w:b/>
          <w:sz w:val="28"/>
          <w:szCs w:val="28"/>
        </w:rPr>
      </w:pPr>
    </w:p>
    <w:p w:rsidR="00A051E5" w:rsidRDefault="00A051E5" w:rsidP="00F52951">
      <w:pPr>
        <w:ind w:right="567"/>
        <w:jc w:val="both"/>
        <w:rPr>
          <w:b/>
          <w:sz w:val="28"/>
          <w:szCs w:val="28"/>
        </w:rPr>
      </w:pPr>
    </w:p>
    <w:p w:rsidR="00A051E5" w:rsidRDefault="00A051E5" w:rsidP="00F52951">
      <w:pPr>
        <w:ind w:right="567"/>
        <w:jc w:val="both"/>
        <w:rPr>
          <w:b/>
          <w:sz w:val="28"/>
          <w:szCs w:val="28"/>
        </w:rPr>
      </w:pPr>
    </w:p>
    <w:p w:rsidR="00A051E5" w:rsidRDefault="00A051E5" w:rsidP="00F52951">
      <w:pPr>
        <w:ind w:right="567"/>
        <w:jc w:val="both"/>
        <w:rPr>
          <w:b/>
          <w:sz w:val="28"/>
          <w:szCs w:val="28"/>
        </w:rPr>
      </w:pPr>
    </w:p>
    <w:p w:rsidR="00A051E5" w:rsidRDefault="00A051E5" w:rsidP="00F52951">
      <w:pPr>
        <w:ind w:right="567"/>
        <w:jc w:val="both"/>
        <w:rPr>
          <w:b/>
          <w:sz w:val="28"/>
          <w:szCs w:val="28"/>
        </w:rPr>
      </w:pPr>
    </w:p>
    <w:p w:rsidR="00A051E5" w:rsidRDefault="00A051E5" w:rsidP="00F52951">
      <w:pPr>
        <w:ind w:right="567"/>
        <w:jc w:val="both"/>
        <w:rPr>
          <w:b/>
          <w:sz w:val="28"/>
          <w:szCs w:val="28"/>
        </w:rPr>
      </w:pPr>
    </w:p>
    <w:p w:rsidR="00A051E5" w:rsidRDefault="00A051E5" w:rsidP="00F52951">
      <w:pPr>
        <w:ind w:right="567"/>
        <w:jc w:val="both"/>
        <w:rPr>
          <w:b/>
          <w:sz w:val="28"/>
          <w:szCs w:val="28"/>
        </w:rPr>
      </w:pPr>
    </w:p>
    <w:p w:rsidR="00A051E5" w:rsidRDefault="00A051E5" w:rsidP="00F52951">
      <w:pPr>
        <w:ind w:right="567"/>
        <w:jc w:val="both"/>
        <w:rPr>
          <w:b/>
          <w:sz w:val="28"/>
          <w:szCs w:val="28"/>
        </w:rPr>
      </w:pPr>
    </w:p>
    <w:p w:rsidR="00A051E5" w:rsidRDefault="00A051E5" w:rsidP="00F52951">
      <w:pPr>
        <w:ind w:right="567"/>
        <w:jc w:val="both"/>
        <w:rPr>
          <w:b/>
          <w:sz w:val="28"/>
          <w:szCs w:val="28"/>
        </w:rPr>
      </w:pPr>
    </w:p>
    <w:p w:rsidR="00A051E5" w:rsidRDefault="00A051E5" w:rsidP="00F52951">
      <w:pPr>
        <w:ind w:right="567"/>
        <w:jc w:val="both"/>
        <w:rPr>
          <w:b/>
          <w:sz w:val="28"/>
          <w:szCs w:val="28"/>
        </w:rPr>
      </w:pPr>
    </w:p>
    <w:p w:rsidR="00A051E5" w:rsidRDefault="00A051E5" w:rsidP="00F52951">
      <w:pPr>
        <w:ind w:right="567"/>
        <w:jc w:val="both"/>
        <w:rPr>
          <w:b/>
          <w:sz w:val="28"/>
          <w:szCs w:val="28"/>
        </w:rPr>
      </w:pPr>
    </w:p>
    <w:p w:rsidR="00A051E5" w:rsidRDefault="00A051E5" w:rsidP="00F52951">
      <w:pPr>
        <w:ind w:right="567"/>
        <w:jc w:val="both"/>
        <w:rPr>
          <w:b/>
          <w:sz w:val="28"/>
          <w:szCs w:val="28"/>
        </w:rPr>
      </w:pPr>
    </w:p>
    <w:p w:rsidR="00A051E5" w:rsidRDefault="00A051E5" w:rsidP="00F52951">
      <w:pPr>
        <w:ind w:right="567"/>
        <w:jc w:val="both"/>
        <w:rPr>
          <w:b/>
          <w:sz w:val="28"/>
          <w:szCs w:val="28"/>
        </w:rPr>
      </w:pPr>
    </w:p>
    <w:p w:rsidR="00A051E5" w:rsidRDefault="00A051E5" w:rsidP="00F52951">
      <w:pPr>
        <w:ind w:right="567"/>
        <w:jc w:val="both"/>
        <w:rPr>
          <w:b/>
          <w:sz w:val="28"/>
          <w:szCs w:val="28"/>
        </w:rPr>
      </w:pPr>
    </w:p>
    <w:tbl>
      <w:tblPr>
        <w:tblStyle w:val="TableGrid"/>
        <w:tblW w:w="9403" w:type="dxa"/>
        <w:tblLook w:val="04A0"/>
      </w:tblPr>
      <w:tblGrid>
        <w:gridCol w:w="1223"/>
        <w:gridCol w:w="1116"/>
        <w:gridCol w:w="1314"/>
        <w:gridCol w:w="4756"/>
        <w:gridCol w:w="994"/>
      </w:tblGrid>
      <w:tr w:rsidR="003A4566" w:rsidTr="00EB1847">
        <w:tc>
          <w:tcPr>
            <w:tcW w:w="1223" w:type="dxa"/>
          </w:tcPr>
          <w:p w:rsidR="003A4566" w:rsidRDefault="003A4566" w:rsidP="00EB1847">
            <w:pPr>
              <w:tabs>
                <w:tab w:val="left" w:pos="1725"/>
              </w:tabs>
              <w:jc w:val="center"/>
              <w:rPr>
                <w:b/>
                <w:bCs/>
                <w:sz w:val="28"/>
                <w:szCs w:val="28"/>
              </w:rPr>
            </w:pPr>
            <w:r>
              <w:rPr>
                <w:b/>
                <w:bCs/>
                <w:sz w:val="28"/>
                <w:szCs w:val="28"/>
              </w:rPr>
              <w:lastRenderedPageBreak/>
              <w:t>M.S.NO</w:t>
            </w:r>
          </w:p>
        </w:tc>
        <w:tc>
          <w:tcPr>
            <w:tcW w:w="1116" w:type="dxa"/>
          </w:tcPr>
          <w:p w:rsidR="003A4566" w:rsidRDefault="003A4566" w:rsidP="00EB1847">
            <w:pPr>
              <w:tabs>
                <w:tab w:val="left" w:pos="1725"/>
              </w:tabs>
              <w:jc w:val="center"/>
              <w:rPr>
                <w:b/>
                <w:bCs/>
                <w:sz w:val="28"/>
                <w:szCs w:val="28"/>
              </w:rPr>
            </w:pPr>
            <w:r>
              <w:rPr>
                <w:b/>
                <w:bCs/>
                <w:sz w:val="28"/>
                <w:szCs w:val="28"/>
              </w:rPr>
              <w:t>S.S.NO</w:t>
            </w:r>
          </w:p>
        </w:tc>
        <w:tc>
          <w:tcPr>
            <w:tcW w:w="1314" w:type="dxa"/>
          </w:tcPr>
          <w:p w:rsidR="003A4566" w:rsidRDefault="003A4566" w:rsidP="00EB1847">
            <w:pPr>
              <w:tabs>
                <w:tab w:val="left" w:pos="1725"/>
              </w:tabs>
              <w:jc w:val="center"/>
              <w:rPr>
                <w:b/>
                <w:bCs/>
                <w:sz w:val="28"/>
                <w:szCs w:val="28"/>
              </w:rPr>
            </w:pPr>
            <w:r>
              <w:rPr>
                <w:b/>
                <w:bCs/>
                <w:sz w:val="28"/>
                <w:szCs w:val="28"/>
              </w:rPr>
              <w:t>S.S.S.NO</w:t>
            </w:r>
          </w:p>
        </w:tc>
        <w:tc>
          <w:tcPr>
            <w:tcW w:w="4756" w:type="dxa"/>
          </w:tcPr>
          <w:p w:rsidR="003A4566" w:rsidRDefault="003A4566" w:rsidP="00EB1847">
            <w:pPr>
              <w:tabs>
                <w:tab w:val="left" w:pos="1725"/>
              </w:tabs>
              <w:jc w:val="center"/>
              <w:rPr>
                <w:rFonts w:eastAsiaTheme="minorHAnsi"/>
                <w:b/>
                <w:bCs/>
                <w:sz w:val="28"/>
                <w:szCs w:val="28"/>
              </w:rPr>
            </w:pPr>
            <w:r>
              <w:rPr>
                <w:b/>
                <w:bCs/>
                <w:sz w:val="28"/>
                <w:szCs w:val="28"/>
              </w:rPr>
              <w:t>DESCRIPTION</w:t>
            </w:r>
          </w:p>
        </w:tc>
        <w:tc>
          <w:tcPr>
            <w:tcW w:w="994" w:type="dxa"/>
          </w:tcPr>
          <w:p w:rsidR="003A4566" w:rsidRDefault="003A4566" w:rsidP="00EB1847">
            <w:pPr>
              <w:tabs>
                <w:tab w:val="left" w:pos="1725"/>
              </w:tabs>
              <w:jc w:val="center"/>
              <w:rPr>
                <w:b/>
                <w:bCs/>
                <w:sz w:val="28"/>
                <w:szCs w:val="28"/>
              </w:rPr>
            </w:pPr>
            <w:r>
              <w:rPr>
                <w:b/>
                <w:bCs/>
                <w:sz w:val="28"/>
                <w:szCs w:val="28"/>
              </w:rPr>
              <w:t>PAGE NO</w:t>
            </w:r>
          </w:p>
        </w:tc>
      </w:tr>
      <w:tr w:rsidR="003A4566" w:rsidTr="00EB1847">
        <w:tc>
          <w:tcPr>
            <w:tcW w:w="1223" w:type="dxa"/>
          </w:tcPr>
          <w:p w:rsidR="003A4566" w:rsidRDefault="003A4566" w:rsidP="00EB1847">
            <w:pPr>
              <w:tabs>
                <w:tab w:val="left" w:pos="1725"/>
              </w:tabs>
              <w:jc w:val="center"/>
              <w:rPr>
                <w:b/>
                <w:bCs/>
                <w:sz w:val="28"/>
                <w:szCs w:val="28"/>
              </w:rPr>
            </w:pPr>
            <w:r>
              <w:rPr>
                <w:b/>
                <w:bCs/>
                <w:sz w:val="28"/>
                <w:szCs w:val="28"/>
              </w:rPr>
              <w:t>1</w:t>
            </w:r>
          </w:p>
        </w:tc>
        <w:tc>
          <w:tcPr>
            <w:tcW w:w="1116" w:type="dxa"/>
          </w:tcPr>
          <w:p w:rsidR="003A4566" w:rsidRDefault="003A4566" w:rsidP="00EB1847">
            <w:pPr>
              <w:tabs>
                <w:tab w:val="left" w:pos="1725"/>
              </w:tabs>
              <w:jc w:val="center"/>
              <w:rPr>
                <w:b/>
                <w:bCs/>
                <w:sz w:val="28"/>
                <w:szCs w:val="28"/>
              </w:rPr>
            </w:pPr>
          </w:p>
        </w:tc>
        <w:tc>
          <w:tcPr>
            <w:tcW w:w="1314" w:type="dxa"/>
          </w:tcPr>
          <w:p w:rsidR="003A4566" w:rsidRDefault="003A4566" w:rsidP="00EB1847">
            <w:pPr>
              <w:tabs>
                <w:tab w:val="left" w:pos="1725"/>
              </w:tabs>
              <w:jc w:val="center"/>
              <w:rPr>
                <w:b/>
                <w:bCs/>
                <w:sz w:val="28"/>
                <w:szCs w:val="28"/>
              </w:rPr>
            </w:pPr>
          </w:p>
        </w:tc>
        <w:tc>
          <w:tcPr>
            <w:tcW w:w="4756" w:type="dxa"/>
          </w:tcPr>
          <w:p w:rsidR="003A4566" w:rsidRDefault="003A4566" w:rsidP="00EB1847">
            <w:pPr>
              <w:tabs>
                <w:tab w:val="left" w:pos="1725"/>
              </w:tabs>
              <w:jc w:val="center"/>
              <w:rPr>
                <w:rFonts w:eastAsiaTheme="minorHAnsi"/>
                <w:b/>
                <w:bCs/>
                <w:sz w:val="28"/>
                <w:szCs w:val="28"/>
              </w:rPr>
            </w:pPr>
            <w:r>
              <w:rPr>
                <w:b/>
                <w:bCs/>
                <w:sz w:val="28"/>
                <w:szCs w:val="28"/>
              </w:rPr>
              <w:t>Introduction</w:t>
            </w:r>
          </w:p>
        </w:tc>
        <w:tc>
          <w:tcPr>
            <w:tcW w:w="994" w:type="dxa"/>
          </w:tcPr>
          <w:p w:rsidR="003A4566" w:rsidRDefault="00F5545D" w:rsidP="00EB1847">
            <w:pPr>
              <w:tabs>
                <w:tab w:val="left" w:pos="1725"/>
              </w:tabs>
              <w:jc w:val="center"/>
              <w:rPr>
                <w:b/>
                <w:bCs/>
                <w:sz w:val="28"/>
                <w:szCs w:val="28"/>
              </w:rPr>
            </w:pPr>
            <w:r>
              <w:rPr>
                <w:b/>
                <w:bCs/>
                <w:sz w:val="28"/>
                <w:szCs w:val="28"/>
              </w:rPr>
              <w:t>5</w:t>
            </w:r>
          </w:p>
        </w:tc>
      </w:tr>
      <w:tr w:rsidR="003A4566" w:rsidTr="00EB1847">
        <w:tc>
          <w:tcPr>
            <w:tcW w:w="1223" w:type="dxa"/>
          </w:tcPr>
          <w:p w:rsidR="003A4566" w:rsidRDefault="003A4566" w:rsidP="00EB1847">
            <w:pPr>
              <w:tabs>
                <w:tab w:val="left" w:pos="1725"/>
              </w:tabs>
              <w:jc w:val="center"/>
              <w:rPr>
                <w:b/>
                <w:bCs/>
                <w:sz w:val="28"/>
                <w:szCs w:val="28"/>
              </w:rPr>
            </w:pPr>
          </w:p>
        </w:tc>
        <w:tc>
          <w:tcPr>
            <w:tcW w:w="1116" w:type="dxa"/>
          </w:tcPr>
          <w:p w:rsidR="003A4566" w:rsidRPr="00866E20" w:rsidRDefault="003A4566" w:rsidP="00EB1847">
            <w:pPr>
              <w:tabs>
                <w:tab w:val="left" w:pos="1725"/>
              </w:tabs>
              <w:jc w:val="center"/>
              <w:rPr>
                <w:bCs/>
                <w:sz w:val="28"/>
                <w:szCs w:val="28"/>
              </w:rPr>
            </w:pPr>
            <w:r w:rsidRPr="00866E20">
              <w:rPr>
                <w:bCs/>
                <w:sz w:val="28"/>
                <w:szCs w:val="28"/>
              </w:rPr>
              <w:t>1.1</w:t>
            </w:r>
          </w:p>
        </w:tc>
        <w:tc>
          <w:tcPr>
            <w:tcW w:w="1314" w:type="dxa"/>
          </w:tcPr>
          <w:p w:rsidR="003A4566" w:rsidRDefault="003A4566" w:rsidP="00EB1847">
            <w:pPr>
              <w:tabs>
                <w:tab w:val="left" w:pos="1725"/>
              </w:tabs>
              <w:jc w:val="center"/>
              <w:rPr>
                <w:b/>
                <w:bCs/>
                <w:sz w:val="28"/>
                <w:szCs w:val="28"/>
              </w:rPr>
            </w:pPr>
          </w:p>
        </w:tc>
        <w:tc>
          <w:tcPr>
            <w:tcW w:w="4756" w:type="dxa"/>
          </w:tcPr>
          <w:p w:rsidR="003A4566" w:rsidRPr="00866E20" w:rsidRDefault="003A4566" w:rsidP="00EB1847">
            <w:pPr>
              <w:tabs>
                <w:tab w:val="left" w:pos="1725"/>
              </w:tabs>
              <w:jc w:val="center"/>
              <w:rPr>
                <w:bCs/>
                <w:sz w:val="28"/>
                <w:szCs w:val="28"/>
              </w:rPr>
            </w:pPr>
            <w:r w:rsidRPr="00866E20">
              <w:rPr>
                <w:bCs/>
                <w:sz w:val="28"/>
                <w:szCs w:val="28"/>
              </w:rPr>
              <w:t>Introduction About The Project</w:t>
            </w:r>
          </w:p>
        </w:tc>
        <w:tc>
          <w:tcPr>
            <w:tcW w:w="994" w:type="dxa"/>
          </w:tcPr>
          <w:p w:rsidR="003A4566" w:rsidRDefault="00F5545D" w:rsidP="00EB1847">
            <w:pPr>
              <w:tabs>
                <w:tab w:val="left" w:pos="1725"/>
              </w:tabs>
              <w:jc w:val="center"/>
              <w:rPr>
                <w:b/>
                <w:bCs/>
                <w:sz w:val="28"/>
                <w:szCs w:val="28"/>
              </w:rPr>
            </w:pPr>
            <w:r>
              <w:rPr>
                <w:b/>
                <w:bCs/>
                <w:sz w:val="28"/>
                <w:szCs w:val="28"/>
              </w:rPr>
              <w:t>6</w:t>
            </w:r>
          </w:p>
        </w:tc>
      </w:tr>
      <w:tr w:rsidR="003A4566" w:rsidTr="00EB1847">
        <w:tc>
          <w:tcPr>
            <w:tcW w:w="1223" w:type="dxa"/>
          </w:tcPr>
          <w:p w:rsidR="003A4566" w:rsidRDefault="003A4566" w:rsidP="00EB1847">
            <w:pPr>
              <w:tabs>
                <w:tab w:val="left" w:pos="1725"/>
              </w:tabs>
              <w:jc w:val="center"/>
              <w:rPr>
                <w:b/>
                <w:bCs/>
                <w:sz w:val="28"/>
                <w:szCs w:val="28"/>
              </w:rPr>
            </w:pPr>
          </w:p>
        </w:tc>
        <w:tc>
          <w:tcPr>
            <w:tcW w:w="1116" w:type="dxa"/>
          </w:tcPr>
          <w:p w:rsidR="003A4566" w:rsidRPr="00866E20" w:rsidRDefault="003A4566" w:rsidP="00EB1847">
            <w:pPr>
              <w:tabs>
                <w:tab w:val="left" w:pos="1725"/>
              </w:tabs>
              <w:jc w:val="center"/>
              <w:rPr>
                <w:bCs/>
                <w:sz w:val="28"/>
                <w:szCs w:val="28"/>
              </w:rPr>
            </w:pPr>
            <w:r w:rsidRPr="00866E20">
              <w:rPr>
                <w:bCs/>
                <w:sz w:val="28"/>
                <w:szCs w:val="28"/>
              </w:rPr>
              <w:t>1.2</w:t>
            </w:r>
          </w:p>
        </w:tc>
        <w:tc>
          <w:tcPr>
            <w:tcW w:w="1314" w:type="dxa"/>
          </w:tcPr>
          <w:p w:rsidR="003A4566" w:rsidRDefault="003A4566" w:rsidP="00EB1847">
            <w:pPr>
              <w:tabs>
                <w:tab w:val="left" w:pos="1725"/>
              </w:tabs>
              <w:jc w:val="center"/>
              <w:rPr>
                <w:b/>
                <w:bCs/>
                <w:sz w:val="28"/>
                <w:szCs w:val="28"/>
              </w:rPr>
            </w:pPr>
          </w:p>
        </w:tc>
        <w:tc>
          <w:tcPr>
            <w:tcW w:w="4756" w:type="dxa"/>
          </w:tcPr>
          <w:p w:rsidR="003A4566" w:rsidRPr="00866E20" w:rsidRDefault="003A4566" w:rsidP="00EB1847">
            <w:pPr>
              <w:tabs>
                <w:tab w:val="left" w:pos="1725"/>
              </w:tabs>
              <w:jc w:val="center"/>
              <w:rPr>
                <w:bCs/>
                <w:sz w:val="28"/>
                <w:szCs w:val="28"/>
              </w:rPr>
            </w:pPr>
            <w:r w:rsidRPr="00866E20">
              <w:rPr>
                <w:bCs/>
                <w:sz w:val="28"/>
                <w:szCs w:val="28"/>
              </w:rPr>
              <w:t>Purpose Of The System</w:t>
            </w:r>
          </w:p>
        </w:tc>
        <w:tc>
          <w:tcPr>
            <w:tcW w:w="994" w:type="dxa"/>
          </w:tcPr>
          <w:p w:rsidR="003A4566" w:rsidRDefault="00F5545D" w:rsidP="00EB1847">
            <w:pPr>
              <w:tabs>
                <w:tab w:val="left" w:pos="1725"/>
              </w:tabs>
              <w:jc w:val="center"/>
              <w:rPr>
                <w:b/>
                <w:bCs/>
                <w:sz w:val="28"/>
                <w:szCs w:val="28"/>
              </w:rPr>
            </w:pPr>
            <w:r>
              <w:rPr>
                <w:b/>
                <w:bCs/>
                <w:sz w:val="28"/>
                <w:szCs w:val="28"/>
              </w:rPr>
              <w:t>7</w:t>
            </w:r>
          </w:p>
        </w:tc>
      </w:tr>
      <w:tr w:rsidR="003A4566" w:rsidTr="00EB1847">
        <w:tc>
          <w:tcPr>
            <w:tcW w:w="1223" w:type="dxa"/>
          </w:tcPr>
          <w:p w:rsidR="003A4566" w:rsidRDefault="003A4566" w:rsidP="00EB1847">
            <w:pPr>
              <w:tabs>
                <w:tab w:val="left" w:pos="1725"/>
              </w:tabs>
              <w:jc w:val="center"/>
              <w:rPr>
                <w:b/>
                <w:bCs/>
                <w:sz w:val="28"/>
                <w:szCs w:val="28"/>
              </w:rPr>
            </w:pPr>
            <w:r>
              <w:rPr>
                <w:b/>
                <w:bCs/>
                <w:sz w:val="28"/>
                <w:szCs w:val="28"/>
              </w:rPr>
              <w:t>2</w:t>
            </w:r>
          </w:p>
        </w:tc>
        <w:tc>
          <w:tcPr>
            <w:tcW w:w="1116" w:type="dxa"/>
          </w:tcPr>
          <w:p w:rsidR="003A4566" w:rsidRDefault="003A4566" w:rsidP="00EB1847">
            <w:pPr>
              <w:tabs>
                <w:tab w:val="left" w:pos="1725"/>
              </w:tabs>
              <w:jc w:val="center"/>
              <w:rPr>
                <w:b/>
                <w:bCs/>
                <w:sz w:val="28"/>
                <w:szCs w:val="28"/>
              </w:rPr>
            </w:pPr>
          </w:p>
        </w:tc>
        <w:tc>
          <w:tcPr>
            <w:tcW w:w="1314" w:type="dxa"/>
          </w:tcPr>
          <w:p w:rsidR="003A4566" w:rsidRDefault="003A4566" w:rsidP="00EB1847">
            <w:pPr>
              <w:tabs>
                <w:tab w:val="left" w:pos="1725"/>
              </w:tabs>
              <w:jc w:val="center"/>
              <w:rPr>
                <w:b/>
                <w:bCs/>
                <w:sz w:val="28"/>
                <w:szCs w:val="28"/>
              </w:rPr>
            </w:pPr>
          </w:p>
        </w:tc>
        <w:tc>
          <w:tcPr>
            <w:tcW w:w="4756" w:type="dxa"/>
          </w:tcPr>
          <w:p w:rsidR="003A4566" w:rsidRDefault="003A4566" w:rsidP="00EB1847">
            <w:pPr>
              <w:tabs>
                <w:tab w:val="left" w:pos="1725"/>
              </w:tabs>
              <w:jc w:val="center"/>
              <w:rPr>
                <w:rFonts w:eastAsiaTheme="minorHAnsi"/>
                <w:b/>
                <w:bCs/>
                <w:sz w:val="28"/>
                <w:szCs w:val="28"/>
              </w:rPr>
            </w:pPr>
            <w:r>
              <w:rPr>
                <w:b/>
                <w:bCs/>
                <w:sz w:val="28"/>
                <w:szCs w:val="28"/>
              </w:rPr>
              <w:t>System Analysis</w:t>
            </w:r>
          </w:p>
        </w:tc>
        <w:tc>
          <w:tcPr>
            <w:tcW w:w="994" w:type="dxa"/>
          </w:tcPr>
          <w:p w:rsidR="003A4566" w:rsidRDefault="00F5545D" w:rsidP="00EB1847">
            <w:pPr>
              <w:tabs>
                <w:tab w:val="left" w:pos="1725"/>
              </w:tabs>
              <w:jc w:val="center"/>
              <w:rPr>
                <w:b/>
                <w:bCs/>
                <w:sz w:val="28"/>
                <w:szCs w:val="28"/>
              </w:rPr>
            </w:pPr>
            <w:r>
              <w:rPr>
                <w:b/>
                <w:bCs/>
                <w:sz w:val="28"/>
                <w:szCs w:val="28"/>
              </w:rPr>
              <w:t>8</w:t>
            </w:r>
          </w:p>
        </w:tc>
      </w:tr>
      <w:tr w:rsidR="003A4566" w:rsidTr="00EB1847">
        <w:tc>
          <w:tcPr>
            <w:tcW w:w="1223" w:type="dxa"/>
          </w:tcPr>
          <w:p w:rsidR="003A4566" w:rsidRDefault="003A4566" w:rsidP="00EB1847">
            <w:pPr>
              <w:tabs>
                <w:tab w:val="left" w:pos="1725"/>
              </w:tabs>
              <w:jc w:val="center"/>
              <w:rPr>
                <w:b/>
                <w:bCs/>
                <w:sz w:val="28"/>
                <w:szCs w:val="28"/>
              </w:rPr>
            </w:pPr>
          </w:p>
        </w:tc>
        <w:tc>
          <w:tcPr>
            <w:tcW w:w="1116" w:type="dxa"/>
          </w:tcPr>
          <w:p w:rsidR="003A4566" w:rsidRPr="00CD03C4" w:rsidRDefault="003A4566" w:rsidP="00EB1847">
            <w:pPr>
              <w:tabs>
                <w:tab w:val="left" w:pos="1725"/>
              </w:tabs>
              <w:jc w:val="center"/>
              <w:rPr>
                <w:sz w:val="28"/>
                <w:szCs w:val="28"/>
              </w:rPr>
            </w:pPr>
            <w:r w:rsidRPr="00CD03C4">
              <w:rPr>
                <w:sz w:val="28"/>
                <w:szCs w:val="28"/>
              </w:rPr>
              <w:t>2.1</w:t>
            </w:r>
          </w:p>
        </w:tc>
        <w:tc>
          <w:tcPr>
            <w:tcW w:w="1314" w:type="dxa"/>
          </w:tcPr>
          <w:p w:rsidR="003A4566" w:rsidRPr="00CD03C4" w:rsidRDefault="003A4566" w:rsidP="00EB1847">
            <w:pPr>
              <w:tabs>
                <w:tab w:val="left" w:pos="1725"/>
              </w:tabs>
              <w:rPr>
                <w:sz w:val="28"/>
                <w:szCs w:val="28"/>
              </w:rPr>
            </w:pPr>
          </w:p>
        </w:tc>
        <w:tc>
          <w:tcPr>
            <w:tcW w:w="4756" w:type="dxa"/>
          </w:tcPr>
          <w:p w:rsidR="003A4566" w:rsidRPr="00CD03C4" w:rsidRDefault="003A4566" w:rsidP="00EB1847">
            <w:pPr>
              <w:tabs>
                <w:tab w:val="left" w:pos="1725"/>
              </w:tabs>
              <w:rPr>
                <w:rFonts w:eastAsiaTheme="minorHAnsi"/>
                <w:sz w:val="28"/>
                <w:szCs w:val="28"/>
              </w:rPr>
            </w:pPr>
            <w:r w:rsidRPr="00CD03C4">
              <w:rPr>
                <w:sz w:val="28"/>
                <w:szCs w:val="28"/>
              </w:rPr>
              <w:t>Existing System</w:t>
            </w:r>
          </w:p>
        </w:tc>
        <w:tc>
          <w:tcPr>
            <w:tcW w:w="994" w:type="dxa"/>
          </w:tcPr>
          <w:p w:rsidR="003A4566" w:rsidRDefault="00F5545D" w:rsidP="00EB1847">
            <w:pPr>
              <w:tabs>
                <w:tab w:val="left" w:pos="1725"/>
              </w:tabs>
              <w:jc w:val="center"/>
              <w:rPr>
                <w:b/>
                <w:bCs/>
                <w:sz w:val="28"/>
                <w:szCs w:val="28"/>
              </w:rPr>
            </w:pPr>
            <w:r>
              <w:rPr>
                <w:b/>
                <w:bCs/>
                <w:sz w:val="28"/>
                <w:szCs w:val="28"/>
              </w:rPr>
              <w:t>9</w:t>
            </w:r>
          </w:p>
        </w:tc>
      </w:tr>
      <w:tr w:rsidR="003A4566" w:rsidTr="00EB1847">
        <w:tc>
          <w:tcPr>
            <w:tcW w:w="1223" w:type="dxa"/>
          </w:tcPr>
          <w:p w:rsidR="003A4566" w:rsidRDefault="003A4566" w:rsidP="00EB1847">
            <w:pPr>
              <w:tabs>
                <w:tab w:val="left" w:pos="1725"/>
              </w:tabs>
              <w:jc w:val="center"/>
              <w:rPr>
                <w:b/>
                <w:bCs/>
                <w:sz w:val="28"/>
                <w:szCs w:val="28"/>
              </w:rPr>
            </w:pPr>
          </w:p>
        </w:tc>
        <w:tc>
          <w:tcPr>
            <w:tcW w:w="1116" w:type="dxa"/>
          </w:tcPr>
          <w:p w:rsidR="003A4566" w:rsidRPr="00CD03C4" w:rsidRDefault="003A4566" w:rsidP="00EB1847">
            <w:pPr>
              <w:tabs>
                <w:tab w:val="left" w:pos="1725"/>
              </w:tabs>
              <w:jc w:val="center"/>
              <w:rPr>
                <w:sz w:val="28"/>
                <w:szCs w:val="28"/>
              </w:rPr>
            </w:pPr>
          </w:p>
        </w:tc>
        <w:tc>
          <w:tcPr>
            <w:tcW w:w="1314" w:type="dxa"/>
          </w:tcPr>
          <w:p w:rsidR="003A4566" w:rsidRPr="00CD03C4" w:rsidRDefault="003A4566" w:rsidP="00EB1847">
            <w:pPr>
              <w:tabs>
                <w:tab w:val="left" w:pos="1725"/>
              </w:tabs>
              <w:rPr>
                <w:sz w:val="28"/>
                <w:szCs w:val="28"/>
              </w:rPr>
            </w:pPr>
            <w:r>
              <w:rPr>
                <w:sz w:val="28"/>
                <w:szCs w:val="28"/>
              </w:rPr>
              <w:t>2.1.1</w:t>
            </w:r>
          </w:p>
        </w:tc>
        <w:tc>
          <w:tcPr>
            <w:tcW w:w="4756" w:type="dxa"/>
          </w:tcPr>
          <w:p w:rsidR="003A4566" w:rsidRPr="00CD03C4" w:rsidRDefault="003A4566" w:rsidP="00EB1847">
            <w:pPr>
              <w:tabs>
                <w:tab w:val="left" w:pos="1725"/>
              </w:tabs>
              <w:rPr>
                <w:sz w:val="28"/>
                <w:szCs w:val="28"/>
              </w:rPr>
            </w:pPr>
            <w:r>
              <w:rPr>
                <w:sz w:val="28"/>
                <w:szCs w:val="28"/>
              </w:rPr>
              <w:t>Drawback Of Existing System</w:t>
            </w:r>
          </w:p>
        </w:tc>
        <w:tc>
          <w:tcPr>
            <w:tcW w:w="994" w:type="dxa"/>
          </w:tcPr>
          <w:p w:rsidR="003A4566" w:rsidRDefault="003A4566" w:rsidP="00EB1847">
            <w:pPr>
              <w:tabs>
                <w:tab w:val="left" w:pos="1725"/>
              </w:tabs>
              <w:jc w:val="center"/>
              <w:rPr>
                <w:b/>
                <w:bCs/>
                <w:sz w:val="28"/>
                <w:szCs w:val="28"/>
              </w:rPr>
            </w:pPr>
          </w:p>
        </w:tc>
      </w:tr>
      <w:tr w:rsidR="003A4566" w:rsidTr="00EB1847">
        <w:tc>
          <w:tcPr>
            <w:tcW w:w="1223" w:type="dxa"/>
          </w:tcPr>
          <w:p w:rsidR="003A4566" w:rsidRDefault="003A4566" w:rsidP="00EB1847">
            <w:pPr>
              <w:tabs>
                <w:tab w:val="left" w:pos="1725"/>
              </w:tabs>
              <w:jc w:val="center"/>
              <w:rPr>
                <w:b/>
                <w:bCs/>
                <w:sz w:val="28"/>
                <w:szCs w:val="28"/>
              </w:rPr>
            </w:pPr>
          </w:p>
        </w:tc>
        <w:tc>
          <w:tcPr>
            <w:tcW w:w="1116" w:type="dxa"/>
          </w:tcPr>
          <w:p w:rsidR="003A4566" w:rsidRPr="00CD03C4" w:rsidRDefault="003A4566" w:rsidP="00EB1847">
            <w:pPr>
              <w:tabs>
                <w:tab w:val="left" w:pos="1725"/>
              </w:tabs>
              <w:jc w:val="center"/>
              <w:rPr>
                <w:sz w:val="28"/>
                <w:szCs w:val="28"/>
              </w:rPr>
            </w:pPr>
            <w:r w:rsidRPr="00CD03C4">
              <w:rPr>
                <w:sz w:val="28"/>
                <w:szCs w:val="28"/>
              </w:rPr>
              <w:t>2.2</w:t>
            </w:r>
          </w:p>
        </w:tc>
        <w:tc>
          <w:tcPr>
            <w:tcW w:w="1314" w:type="dxa"/>
          </w:tcPr>
          <w:p w:rsidR="003A4566" w:rsidRPr="00CD03C4" w:rsidRDefault="003A4566" w:rsidP="00EB1847">
            <w:pPr>
              <w:tabs>
                <w:tab w:val="left" w:pos="1725"/>
              </w:tabs>
              <w:rPr>
                <w:sz w:val="28"/>
                <w:szCs w:val="28"/>
              </w:rPr>
            </w:pPr>
          </w:p>
        </w:tc>
        <w:tc>
          <w:tcPr>
            <w:tcW w:w="4756" w:type="dxa"/>
          </w:tcPr>
          <w:p w:rsidR="003A4566" w:rsidRPr="00CD03C4" w:rsidRDefault="003A4566" w:rsidP="00EB1847">
            <w:pPr>
              <w:tabs>
                <w:tab w:val="left" w:pos="1725"/>
              </w:tabs>
              <w:rPr>
                <w:rFonts w:eastAsiaTheme="minorHAnsi"/>
                <w:sz w:val="28"/>
                <w:szCs w:val="28"/>
              </w:rPr>
            </w:pPr>
            <w:r w:rsidRPr="00CD03C4">
              <w:rPr>
                <w:sz w:val="28"/>
                <w:szCs w:val="28"/>
              </w:rPr>
              <w:t>Proposed System</w:t>
            </w:r>
          </w:p>
        </w:tc>
        <w:tc>
          <w:tcPr>
            <w:tcW w:w="994" w:type="dxa"/>
          </w:tcPr>
          <w:p w:rsidR="003A4566" w:rsidRDefault="003A4566" w:rsidP="00EB1847">
            <w:pPr>
              <w:tabs>
                <w:tab w:val="left" w:pos="1725"/>
              </w:tabs>
              <w:jc w:val="center"/>
              <w:rPr>
                <w:b/>
                <w:bCs/>
                <w:sz w:val="28"/>
                <w:szCs w:val="28"/>
              </w:rPr>
            </w:pPr>
          </w:p>
        </w:tc>
      </w:tr>
      <w:tr w:rsidR="003A4566" w:rsidTr="00EB1847">
        <w:tc>
          <w:tcPr>
            <w:tcW w:w="1223" w:type="dxa"/>
          </w:tcPr>
          <w:p w:rsidR="003A4566" w:rsidRDefault="003A4566" w:rsidP="00EB1847">
            <w:pPr>
              <w:tabs>
                <w:tab w:val="left" w:pos="1725"/>
              </w:tabs>
              <w:jc w:val="center"/>
              <w:rPr>
                <w:b/>
                <w:bCs/>
                <w:sz w:val="28"/>
                <w:szCs w:val="28"/>
              </w:rPr>
            </w:pPr>
          </w:p>
        </w:tc>
        <w:tc>
          <w:tcPr>
            <w:tcW w:w="1116" w:type="dxa"/>
          </w:tcPr>
          <w:p w:rsidR="003A4566" w:rsidRPr="00CD03C4" w:rsidRDefault="003A4566" w:rsidP="00EB1847">
            <w:pPr>
              <w:tabs>
                <w:tab w:val="left" w:pos="1725"/>
              </w:tabs>
              <w:jc w:val="center"/>
              <w:rPr>
                <w:sz w:val="28"/>
                <w:szCs w:val="28"/>
              </w:rPr>
            </w:pPr>
          </w:p>
        </w:tc>
        <w:tc>
          <w:tcPr>
            <w:tcW w:w="1314" w:type="dxa"/>
          </w:tcPr>
          <w:p w:rsidR="003A4566" w:rsidRPr="00CD03C4" w:rsidRDefault="003A4566" w:rsidP="00EB1847">
            <w:pPr>
              <w:tabs>
                <w:tab w:val="left" w:pos="1725"/>
              </w:tabs>
              <w:rPr>
                <w:sz w:val="28"/>
                <w:szCs w:val="28"/>
              </w:rPr>
            </w:pPr>
            <w:r>
              <w:rPr>
                <w:sz w:val="28"/>
                <w:szCs w:val="28"/>
              </w:rPr>
              <w:t>2.2.1</w:t>
            </w:r>
          </w:p>
        </w:tc>
        <w:tc>
          <w:tcPr>
            <w:tcW w:w="4756" w:type="dxa"/>
          </w:tcPr>
          <w:p w:rsidR="003A4566" w:rsidRPr="00CD03C4" w:rsidRDefault="003A4566" w:rsidP="00EB1847">
            <w:pPr>
              <w:tabs>
                <w:tab w:val="left" w:pos="1725"/>
              </w:tabs>
              <w:rPr>
                <w:sz w:val="28"/>
                <w:szCs w:val="28"/>
              </w:rPr>
            </w:pPr>
            <w:r>
              <w:rPr>
                <w:sz w:val="28"/>
                <w:szCs w:val="28"/>
              </w:rPr>
              <w:t>Expected Advantages Of Proposed                        System</w:t>
            </w:r>
          </w:p>
        </w:tc>
        <w:tc>
          <w:tcPr>
            <w:tcW w:w="994" w:type="dxa"/>
          </w:tcPr>
          <w:p w:rsidR="003A4566" w:rsidRDefault="003A4566" w:rsidP="00EB1847">
            <w:pPr>
              <w:tabs>
                <w:tab w:val="left" w:pos="1725"/>
              </w:tabs>
              <w:jc w:val="center"/>
              <w:rPr>
                <w:b/>
                <w:bCs/>
                <w:sz w:val="28"/>
                <w:szCs w:val="28"/>
              </w:rPr>
            </w:pPr>
          </w:p>
        </w:tc>
      </w:tr>
      <w:tr w:rsidR="003A4566" w:rsidTr="00EB1847">
        <w:tc>
          <w:tcPr>
            <w:tcW w:w="1223" w:type="dxa"/>
          </w:tcPr>
          <w:p w:rsidR="003A4566" w:rsidRDefault="003A4566" w:rsidP="00EB1847">
            <w:pPr>
              <w:tabs>
                <w:tab w:val="left" w:pos="1725"/>
              </w:tabs>
              <w:jc w:val="center"/>
              <w:rPr>
                <w:b/>
                <w:bCs/>
                <w:sz w:val="28"/>
                <w:szCs w:val="28"/>
              </w:rPr>
            </w:pPr>
          </w:p>
        </w:tc>
        <w:tc>
          <w:tcPr>
            <w:tcW w:w="1116" w:type="dxa"/>
          </w:tcPr>
          <w:p w:rsidR="003A4566" w:rsidRPr="00CD03C4" w:rsidRDefault="003A4566" w:rsidP="00EB1847">
            <w:pPr>
              <w:tabs>
                <w:tab w:val="left" w:pos="1725"/>
              </w:tabs>
              <w:jc w:val="center"/>
              <w:rPr>
                <w:sz w:val="28"/>
                <w:szCs w:val="28"/>
              </w:rPr>
            </w:pPr>
            <w:r w:rsidRPr="00CD03C4">
              <w:rPr>
                <w:sz w:val="28"/>
                <w:szCs w:val="28"/>
              </w:rPr>
              <w:t>2.3</w:t>
            </w:r>
          </w:p>
        </w:tc>
        <w:tc>
          <w:tcPr>
            <w:tcW w:w="1314" w:type="dxa"/>
          </w:tcPr>
          <w:p w:rsidR="003A4566" w:rsidRPr="00CD03C4" w:rsidRDefault="003A4566" w:rsidP="00EB1847">
            <w:pPr>
              <w:tabs>
                <w:tab w:val="left" w:pos="1725"/>
              </w:tabs>
              <w:rPr>
                <w:sz w:val="28"/>
                <w:szCs w:val="28"/>
              </w:rPr>
            </w:pPr>
          </w:p>
        </w:tc>
        <w:tc>
          <w:tcPr>
            <w:tcW w:w="4756" w:type="dxa"/>
          </w:tcPr>
          <w:p w:rsidR="003A4566" w:rsidRPr="00CD03C4" w:rsidRDefault="003A4566" w:rsidP="00EB1847">
            <w:pPr>
              <w:tabs>
                <w:tab w:val="left" w:pos="1725"/>
              </w:tabs>
              <w:rPr>
                <w:rFonts w:eastAsiaTheme="minorHAnsi"/>
                <w:sz w:val="28"/>
                <w:szCs w:val="28"/>
              </w:rPr>
            </w:pPr>
            <w:r>
              <w:rPr>
                <w:sz w:val="28"/>
                <w:szCs w:val="28"/>
              </w:rPr>
              <w:t>Hard</w:t>
            </w:r>
            <w:r w:rsidRPr="00CD03C4">
              <w:rPr>
                <w:sz w:val="28"/>
                <w:szCs w:val="28"/>
              </w:rPr>
              <w:t>ware Requirement Specification</w:t>
            </w:r>
          </w:p>
        </w:tc>
        <w:tc>
          <w:tcPr>
            <w:tcW w:w="994" w:type="dxa"/>
          </w:tcPr>
          <w:p w:rsidR="003A4566" w:rsidRDefault="00F5545D" w:rsidP="00EB1847">
            <w:pPr>
              <w:tabs>
                <w:tab w:val="left" w:pos="1725"/>
              </w:tabs>
              <w:jc w:val="center"/>
              <w:rPr>
                <w:b/>
                <w:bCs/>
                <w:sz w:val="28"/>
                <w:szCs w:val="28"/>
              </w:rPr>
            </w:pPr>
            <w:r>
              <w:rPr>
                <w:b/>
                <w:bCs/>
                <w:sz w:val="28"/>
                <w:szCs w:val="28"/>
              </w:rPr>
              <w:t>10</w:t>
            </w:r>
          </w:p>
        </w:tc>
      </w:tr>
      <w:tr w:rsidR="003A4566" w:rsidTr="00EB1847">
        <w:tc>
          <w:tcPr>
            <w:tcW w:w="1223" w:type="dxa"/>
          </w:tcPr>
          <w:p w:rsidR="003A4566" w:rsidRDefault="003A4566" w:rsidP="00EB1847">
            <w:pPr>
              <w:tabs>
                <w:tab w:val="left" w:pos="1725"/>
              </w:tabs>
              <w:jc w:val="center"/>
              <w:rPr>
                <w:b/>
                <w:bCs/>
                <w:sz w:val="28"/>
                <w:szCs w:val="28"/>
              </w:rPr>
            </w:pPr>
          </w:p>
        </w:tc>
        <w:tc>
          <w:tcPr>
            <w:tcW w:w="1116" w:type="dxa"/>
          </w:tcPr>
          <w:p w:rsidR="003A4566" w:rsidRPr="00CD03C4" w:rsidRDefault="003A4566" w:rsidP="00EB1847">
            <w:pPr>
              <w:tabs>
                <w:tab w:val="left" w:pos="1725"/>
              </w:tabs>
              <w:jc w:val="center"/>
              <w:rPr>
                <w:sz w:val="28"/>
                <w:szCs w:val="28"/>
              </w:rPr>
            </w:pPr>
            <w:r w:rsidRPr="00CD03C4">
              <w:rPr>
                <w:sz w:val="28"/>
                <w:szCs w:val="28"/>
              </w:rPr>
              <w:t>2.4</w:t>
            </w:r>
          </w:p>
        </w:tc>
        <w:tc>
          <w:tcPr>
            <w:tcW w:w="1314" w:type="dxa"/>
          </w:tcPr>
          <w:p w:rsidR="003A4566" w:rsidRPr="00CD03C4" w:rsidRDefault="003A4566" w:rsidP="00EB1847">
            <w:pPr>
              <w:tabs>
                <w:tab w:val="left" w:pos="1725"/>
              </w:tabs>
              <w:rPr>
                <w:sz w:val="28"/>
                <w:szCs w:val="28"/>
              </w:rPr>
            </w:pPr>
          </w:p>
        </w:tc>
        <w:tc>
          <w:tcPr>
            <w:tcW w:w="4756" w:type="dxa"/>
          </w:tcPr>
          <w:p w:rsidR="003A4566" w:rsidRPr="00CD03C4" w:rsidRDefault="003A4566" w:rsidP="00EB1847">
            <w:pPr>
              <w:tabs>
                <w:tab w:val="left" w:pos="1725"/>
              </w:tabs>
              <w:rPr>
                <w:rFonts w:eastAsiaTheme="minorHAnsi"/>
                <w:sz w:val="28"/>
                <w:szCs w:val="28"/>
              </w:rPr>
            </w:pPr>
            <w:r>
              <w:rPr>
                <w:sz w:val="28"/>
                <w:szCs w:val="28"/>
              </w:rPr>
              <w:t>Soft</w:t>
            </w:r>
            <w:r w:rsidRPr="00CD03C4">
              <w:rPr>
                <w:sz w:val="28"/>
                <w:szCs w:val="28"/>
              </w:rPr>
              <w:t>ware Requirement Specification</w:t>
            </w:r>
          </w:p>
        </w:tc>
        <w:tc>
          <w:tcPr>
            <w:tcW w:w="994" w:type="dxa"/>
          </w:tcPr>
          <w:p w:rsidR="003A4566" w:rsidRDefault="003A4566" w:rsidP="00EB1847">
            <w:pPr>
              <w:tabs>
                <w:tab w:val="left" w:pos="1725"/>
              </w:tabs>
              <w:jc w:val="center"/>
              <w:rPr>
                <w:b/>
                <w:bCs/>
                <w:sz w:val="28"/>
                <w:szCs w:val="28"/>
              </w:rPr>
            </w:pPr>
          </w:p>
        </w:tc>
      </w:tr>
      <w:tr w:rsidR="003A4566" w:rsidTr="00EB1847">
        <w:tc>
          <w:tcPr>
            <w:tcW w:w="1223" w:type="dxa"/>
          </w:tcPr>
          <w:p w:rsidR="003A4566" w:rsidRDefault="003A4566" w:rsidP="00EB1847">
            <w:pPr>
              <w:tabs>
                <w:tab w:val="left" w:pos="1725"/>
              </w:tabs>
              <w:jc w:val="center"/>
              <w:rPr>
                <w:b/>
                <w:bCs/>
                <w:sz w:val="28"/>
                <w:szCs w:val="28"/>
              </w:rPr>
            </w:pPr>
            <w:r>
              <w:rPr>
                <w:b/>
                <w:bCs/>
                <w:sz w:val="28"/>
                <w:szCs w:val="28"/>
              </w:rPr>
              <w:t>3</w:t>
            </w:r>
          </w:p>
        </w:tc>
        <w:tc>
          <w:tcPr>
            <w:tcW w:w="1116" w:type="dxa"/>
          </w:tcPr>
          <w:p w:rsidR="003A4566" w:rsidRPr="00CD03C4" w:rsidRDefault="003A4566" w:rsidP="00EB1847">
            <w:pPr>
              <w:tabs>
                <w:tab w:val="left" w:pos="1725"/>
              </w:tabs>
              <w:jc w:val="center"/>
              <w:rPr>
                <w:sz w:val="28"/>
                <w:szCs w:val="28"/>
              </w:rPr>
            </w:pPr>
          </w:p>
        </w:tc>
        <w:tc>
          <w:tcPr>
            <w:tcW w:w="1314" w:type="dxa"/>
          </w:tcPr>
          <w:p w:rsidR="003A4566" w:rsidRDefault="003A4566" w:rsidP="00EB1847">
            <w:pPr>
              <w:tabs>
                <w:tab w:val="left" w:pos="1725"/>
              </w:tabs>
              <w:jc w:val="center"/>
              <w:rPr>
                <w:b/>
                <w:bCs/>
                <w:sz w:val="28"/>
                <w:szCs w:val="28"/>
              </w:rPr>
            </w:pPr>
          </w:p>
        </w:tc>
        <w:tc>
          <w:tcPr>
            <w:tcW w:w="4756" w:type="dxa"/>
          </w:tcPr>
          <w:p w:rsidR="003A4566" w:rsidRDefault="003A4566" w:rsidP="00EB1847">
            <w:pPr>
              <w:tabs>
                <w:tab w:val="left" w:pos="1725"/>
              </w:tabs>
              <w:jc w:val="center"/>
              <w:rPr>
                <w:rFonts w:eastAsiaTheme="minorHAnsi"/>
                <w:b/>
                <w:bCs/>
                <w:sz w:val="28"/>
                <w:szCs w:val="28"/>
              </w:rPr>
            </w:pPr>
            <w:r>
              <w:rPr>
                <w:b/>
                <w:bCs/>
                <w:sz w:val="28"/>
                <w:szCs w:val="28"/>
              </w:rPr>
              <w:t>System Design</w:t>
            </w:r>
          </w:p>
        </w:tc>
        <w:tc>
          <w:tcPr>
            <w:tcW w:w="994" w:type="dxa"/>
          </w:tcPr>
          <w:p w:rsidR="003A4566" w:rsidRDefault="00F5545D" w:rsidP="00EB1847">
            <w:pPr>
              <w:tabs>
                <w:tab w:val="left" w:pos="1725"/>
              </w:tabs>
              <w:jc w:val="center"/>
              <w:rPr>
                <w:b/>
                <w:bCs/>
                <w:sz w:val="28"/>
                <w:szCs w:val="28"/>
              </w:rPr>
            </w:pPr>
            <w:r>
              <w:rPr>
                <w:b/>
                <w:bCs/>
                <w:sz w:val="28"/>
                <w:szCs w:val="28"/>
              </w:rPr>
              <w:t>11</w:t>
            </w:r>
          </w:p>
        </w:tc>
      </w:tr>
      <w:tr w:rsidR="003A4566" w:rsidTr="00EB1847">
        <w:tc>
          <w:tcPr>
            <w:tcW w:w="1223" w:type="dxa"/>
          </w:tcPr>
          <w:p w:rsidR="003A4566" w:rsidRDefault="003A4566" w:rsidP="00EB1847">
            <w:pPr>
              <w:tabs>
                <w:tab w:val="left" w:pos="1725"/>
              </w:tabs>
              <w:jc w:val="center"/>
              <w:rPr>
                <w:b/>
                <w:bCs/>
                <w:sz w:val="28"/>
                <w:szCs w:val="28"/>
              </w:rPr>
            </w:pPr>
          </w:p>
        </w:tc>
        <w:tc>
          <w:tcPr>
            <w:tcW w:w="1116" w:type="dxa"/>
          </w:tcPr>
          <w:p w:rsidR="003A4566" w:rsidRPr="00CD03C4" w:rsidRDefault="003A4566" w:rsidP="00EB1847">
            <w:pPr>
              <w:tabs>
                <w:tab w:val="left" w:pos="1725"/>
              </w:tabs>
              <w:jc w:val="center"/>
              <w:rPr>
                <w:sz w:val="28"/>
                <w:szCs w:val="28"/>
              </w:rPr>
            </w:pPr>
            <w:r w:rsidRPr="00CD03C4">
              <w:rPr>
                <w:sz w:val="28"/>
                <w:szCs w:val="28"/>
              </w:rPr>
              <w:t>3.1</w:t>
            </w:r>
          </w:p>
        </w:tc>
        <w:tc>
          <w:tcPr>
            <w:tcW w:w="1314" w:type="dxa"/>
          </w:tcPr>
          <w:p w:rsidR="003A4566" w:rsidRPr="00CD03C4" w:rsidRDefault="003A4566" w:rsidP="00EB1847">
            <w:pPr>
              <w:tabs>
                <w:tab w:val="left" w:pos="1725"/>
              </w:tabs>
              <w:rPr>
                <w:sz w:val="28"/>
                <w:szCs w:val="28"/>
              </w:rPr>
            </w:pPr>
          </w:p>
        </w:tc>
        <w:tc>
          <w:tcPr>
            <w:tcW w:w="4756" w:type="dxa"/>
          </w:tcPr>
          <w:p w:rsidR="003A4566" w:rsidRPr="00CD03C4" w:rsidRDefault="003A4566" w:rsidP="00EB1847">
            <w:pPr>
              <w:tabs>
                <w:tab w:val="left" w:pos="1725"/>
              </w:tabs>
              <w:rPr>
                <w:rFonts w:eastAsiaTheme="minorHAnsi"/>
                <w:sz w:val="28"/>
                <w:szCs w:val="28"/>
              </w:rPr>
            </w:pPr>
            <w:r w:rsidRPr="00CD03C4">
              <w:rPr>
                <w:sz w:val="28"/>
                <w:szCs w:val="28"/>
              </w:rPr>
              <w:t xml:space="preserve">Feasibility Study </w:t>
            </w:r>
          </w:p>
        </w:tc>
        <w:tc>
          <w:tcPr>
            <w:tcW w:w="994" w:type="dxa"/>
          </w:tcPr>
          <w:p w:rsidR="003A4566" w:rsidRDefault="003A4566" w:rsidP="00EB1847">
            <w:pPr>
              <w:tabs>
                <w:tab w:val="left" w:pos="1725"/>
              </w:tabs>
              <w:jc w:val="center"/>
              <w:rPr>
                <w:b/>
                <w:bCs/>
                <w:sz w:val="28"/>
                <w:szCs w:val="28"/>
              </w:rPr>
            </w:pPr>
          </w:p>
        </w:tc>
      </w:tr>
      <w:tr w:rsidR="003A4566" w:rsidTr="00EB1847">
        <w:tc>
          <w:tcPr>
            <w:tcW w:w="1223" w:type="dxa"/>
          </w:tcPr>
          <w:p w:rsidR="003A4566" w:rsidRDefault="003A4566" w:rsidP="00EB1847">
            <w:pPr>
              <w:tabs>
                <w:tab w:val="left" w:pos="1725"/>
              </w:tabs>
              <w:jc w:val="center"/>
              <w:rPr>
                <w:b/>
                <w:bCs/>
                <w:sz w:val="28"/>
                <w:szCs w:val="28"/>
              </w:rPr>
            </w:pPr>
          </w:p>
        </w:tc>
        <w:tc>
          <w:tcPr>
            <w:tcW w:w="1116" w:type="dxa"/>
          </w:tcPr>
          <w:p w:rsidR="003A4566" w:rsidRPr="00CD03C4" w:rsidRDefault="003A4566" w:rsidP="00EB1847">
            <w:pPr>
              <w:tabs>
                <w:tab w:val="left" w:pos="1725"/>
              </w:tabs>
              <w:jc w:val="center"/>
              <w:rPr>
                <w:sz w:val="28"/>
                <w:szCs w:val="28"/>
              </w:rPr>
            </w:pPr>
            <w:r w:rsidRPr="00CD03C4">
              <w:rPr>
                <w:sz w:val="28"/>
                <w:szCs w:val="28"/>
              </w:rPr>
              <w:t>3.2</w:t>
            </w:r>
          </w:p>
        </w:tc>
        <w:tc>
          <w:tcPr>
            <w:tcW w:w="1314" w:type="dxa"/>
          </w:tcPr>
          <w:p w:rsidR="003A4566" w:rsidRPr="00CD03C4" w:rsidRDefault="003A4566" w:rsidP="00EB1847">
            <w:pPr>
              <w:tabs>
                <w:tab w:val="left" w:pos="1725"/>
              </w:tabs>
              <w:rPr>
                <w:sz w:val="28"/>
                <w:szCs w:val="28"/>
              </w:rPr>
            </w:pPr>
          </w:p>
        </w:tc>
        <w:tc>
          <w:tcPr>
            <w:tcW w:w="4756" w:type="dxa"/>
          </w:tcPr>
          <w:p w:rsidR="003A4566" w:rsidRPr="00CD03C4" w:rsidRDefault="003A4566" w:rsidP="00EB1847">
            <w:pPr>
              <w:tabs>
                <w:tab w:val="left" w:pos="1725"/>
              </w:tabs>
              <w:rPr>
                <w:rFonts w:eastAsiaTheme="minorHAnsi"/>
                <w:sz w:val="28"/>
                <w:szCs w:val="28"/>
              </w:rPr>
            </w:pPr>
            <w:r w:rsidRPr="00CD03C4">
              <w:rPr>
                <w:sz w:val="28"/>
                <w:szCs w:val="28"/>
              </w:rPr>
              <w:t>Technical Feasibility</w:t>
            </w:r>
          </w:p>
        </w:tc>
        <w:tc>
          <w:tcPr>
            <w:tcW w:w="994" w:type="dxa"/>
          </w:tcPr>
          <w:p w:rsidR="003A4566" w:rsidRDefault="003A4566" w:rsidP="00EB1847">
            <w:pPr>
              <w:tabs>
                <w:tab w:val="left" w:pos="1725"/>
              </w:tabs>
              <w:jc w:val="center"/>
              <w:rPr>
                <w:b/>
                <w:bCs/>
                <w:sz w:val="28"/>
                <w:szCs w:val="28"/>
              </w:rPr>
            </w:pPr>
          </w:p>
        </w:tc>
      </w:tr>
      <w:tr w:rsidR="003A4566" w:rsidTr="00EB1847">
        <w:tc>
          <w:tcPr>
            <w:tcW w:w="1223" w:type="dxa"/>
          </w:tcPr>
          <w:p w:rsidR="003A4566" w:rsidRDefault="003A4566" w:rsidP="00EB1847">
            <w:pPr>
              <w:tabs>
                <w:tab w:val="left" w:pos="1725"/>
              </w:tabs>
              <w:jc w:val="center"/>
              <w:rPr>
                <w:b/>
                <w:bCs/>
                <w:sz w:val="28"/>
                <w:szCs w:val="28"/>
              </w:rPr>
            </w:pPr>
          </w:p>
        </w:tc>
        <w:tc>
          <w:tcPr>
            <w:tcW w:w="1116" w:type="dxa"/>
          </w:tcPr>
          <w:p w:rsidR="003A4566" w:rsidRPr="00CD03C4" w:rsidRDefault="003A4566" w:rsidP="00EB1847">
            <w:pPr>
              <w:tabs>
                <w:tab w:val="left" w:pos="1725"/>
              </w:tabs>
              <w:jc w:val="center"/>
              <w:rPr>
                <w:sz w:val="28"/>
                <w:szCs w:val="28"/>
              </w:rPr>
            </w:pPr>
            <w:r w:rsidRPr="00CD03C4">
              <w:rPr>
                <w:sz w:val="28"/>
                <w:szCs w:val="28"/>
              </w:rPr>
              <w:t>3.3</w:t>
            </w:r>
          </w:p>
        </w:tc>
        <w:tc>
          <w:tcPr>
            <w:tcW w:w="1314" w:type="dxa"/>
          </w:tcPr>
          <w:p w:rsidR="003A4566" w:rsidRPr="00CD03C4" w:rsidRDefault="003A4566" w:rsidP="00EB1847">
            <w:pPr>
              <w:tabs>
                <w:tab w:val="left" w:pos="1725"/>
              </w:tabs>
              <w:rPr>
                <w:sz w:val="28"/>
                <w:szCs w:val="28"/>
              </w:rPr>
            </w:pPr>
          </w:p>
        </w:tc>
        <w:tc>
          <w:tcPr>
            <w:tcW w:w="4756" w:type="dxa"/>
          </w:tcPr>
          <w:p w:rsidR="003A4566" w:rsidRPr="00CD03C4" w:rsidRDefault="003A4566" w:rsidP="00EB1847">
            <w:pPr>
              <w:tabs>
                <w:tab w:val="left" w:pos="1725"/>
              </w:tabs>
              <w:rPr>
                <w:rFonts w:eastAsiaTheme="minorHAnsi"/>
                <w:sz w:val="28"/>
                <w:szCs w:val="28"/>
              </w:rPr>
            </w:pPr>
            <w:r w:rsidRPr="00CD03C4">
              <w:rPr>
                <w:sz w:val="28"/>
                <w:szCs w:val="28"/>
              </w:rPr>
              <w:t>Economical Feasibility</w:t>
            </w:r>
          </w:p>
        </w:tc>
        <w:tc>
          <w:tcPr>
            <w:tcW w:w="994" w:type="dxa"/>
          </w:tcPr>
          <w:p w:rsidR="003A4566" w:rsidRDefault="00F5545D" w:rsidP="00EB1847">
            <w:pPr>
              <w:tabs>
                <w:tab w:val="left" w:pos="1725"/>
              </w:tabs>
              <w:jc w:val="center"/>
              <w:rPr>
                <w:b/>
                <w:bCs/>
                <w:sz w:val="28"/>
                <w:szCs w:val="28"/>
              </w:rPr>
            </w:pPr>
            <w:r>
              <w:rPr>
                <w:b/>
                <w:bCs/>
                <w:sz w:val="28"/>
                <w:szCs w:val="28"/>
              </w:rPr>
              <w:t>12</w:t>
            </w:r>
          </w:p>
        </w:tc>
      </w:tr>
      <w:tr w:rsidR="003A4566" w:rsidTr="00EB1847">
        <w:tc>
          <w:tcPr>
            <w:tcW w:w="1223" w:type="dxa"/>
          </w:tcPr>
          <w:p w:rsidR="003A4566" w:rsidRDefault="003A4566" w:rsidP="00EB1847">
            <w:pPr>
              <w:tabs>
                <w:tab w:val="left" w:pos="1725"/>
              </w:tabs>
              <w:jc w:val="center"/>
              <w:rPr>
                <w:b/>
                <w:bCs/>
                <w:sz w:val="28"/>
                <w:szCs w:val="28"/>
              </w:rPr>
            </w:pPr>
          </w:p>
        </w:tc>
        <w:tc>
          <w:tcPr>
            <w:tcW w:w="1116" w:type="dxa"/>
          </w:tcPr>
          <w:p w:rsidR="003A4566" w:rsidRPr="00CD03C4" w:rsidRDefault="003A4566" w:rsidP="00EB1847">
            <w:pPr>
              <w:tabs>
                <w:tab w:val="left" w:pos="1725"/>
              </w:tabs>
              <w:jc w:val="center"/>
              <w:rPr>
                <w:sz w:val="28"/>
                <w:szCs w:val="28"/>
              </w:rPr>
            </w:pPr>
            <w:r w:rsidRPr="00CD03C4">
              <w:rPr>
                <w:sz w:val="28"/>
                <w:szCs w:val="28"/>
              </w:rPr>
              <w:t>3.4</w:t>
            </w:r>
          </w:p>
        </w:tc>
        <w:tc>
          <w:tcPr>
            <w:tcW w:w="1314" w:type="dxa"/>
          </w:tcPr>
          <w:p w:rsidR="003A4566" w:rsidRPr="00CD03C4" w:rsidRDefault="003A4566" w:rsidP="00EB1847">
            <w:pPr>
              <w:tabs>
                <w:tab w:val="left" w:pos="1725"/>
              </w:tabs>
              <w:rPr>
                <w:sz w:val="28"/>
                <w:szCs w:val="28"/>
              </w:rPr>
            </w:pPr>
          </w:p>
        </w:tc>
        <w:tc>
          <w:tcPr>
            <w:tcW w:w="4756" w:type="dxa"/>
          </w:tcPr>
          <w:p w:rsidR="003A4566" w:rsidRPr="00CD03C4" w:rsidRDefault="003A4566" w:rsidP="00EB1847">
            <w:pPr>
              <w:tabs>
                <w:tab w:val="left" w:pos="1725"/>
              </w:tabs>
              <w:rPr>
                <w:rFonts w:eastAsiaTheme="minorHAnsi"/>
                <w:sz w:val="28"/>
                <w:szCs w:val="28"/>
              </w:rPr>
            </w:pPr>
            <w:r>
              <w:rPr>
                <w:sz w:val="28"/>
                <w:szCs w:val="28"/>
              </w:rPr>
              <w:t xml:space="preserve">Behavioral </w:t>
            </w:r>
            <w:r w:rsidRPr="00CD03C4">
              <w:rPr>
                <w:sz w:val="28"/>
                <w:szCs w:val="28"/>
              </w:rPr>
              <w:t xml:space="preserve"> Feasibility</w:t>
            </w:r>
          </w:p>
        </w:tc>
        <w:tc>
          <w:tcPr>
            <w:tcW w:w="994" w:type="dxa"/>
          </w:tcPr>
          <w:p w:rsidR="003A4566" w:rsidRDefault="003A4566" w:rsidP="00EB1847">
            <w:pPr>
              <w:tabs>
                <w:tab w:val="left" w:pos="1725"/>
              </w:tabs>
              <w:jc w:val="center"/>
              <w:rPr>
                <w:b/>
                <w:bCs/>
                <w:sz w:val="28"/>
                <w:szCs w:val="28"/>
              </w:rPr>
            </w:pPr>
          </w:p>
        </w:tc>
      </w:tr>
      <w:tr w:rsidR="003A4566" w:rsidTr="00EB1847">
        <w:tc>
          <w:tcPr>
            <w:tcW w:w="1223" w:type="dxa"/>
          </w:tcPr>
          <w:p w:rsidR="003A4566" w:rsidRDefault="003A4566" w:rsidP="00EB1847">
            <w:pPr>
              <w:tabs>
                <w:tab w:val="left" w:pos="1725"/>
              </w:tabs>
              <w:jc w:val="center"/>
              <w:rPr>
                <w:b/>
                <w:bCs/>
                <w:sz w:val="28"/>
                <w:szCs w:val="28"/>
              </w:rPr>
            </w:pPr>
            <w:r>
              <w:rPr>
                <w:b/>
                <w:bCs/>
                <w:sz w:val="28"/>
                <w:szCs w:val="28"/>
              </w:rPr>
              <w:t>4</w:t>
            </w:r>
          </w:p>
        </w:tc>
        <w:tc>
          <w:tcPr>
            <w:tcW w:w="1116" w:type="dxa"/>
          </w:tcPr>
          <w:p w:rsidR="003A4566" w:rsidRPr="00CD03C4" w:rsidRDefault="003A4566" w:rsidP="00EB1847">
            <w:pPr>
              <w:tabs>
                <w:tab w:val="left" w:pos="1725"/>
              </w:tabs>
              <w:jc w:val="center"/>
              <w:rPr>
                <w:sz w:val="28"/>
                <w:szCs w:val="28"/>
              </w:rPr>
            </w:pPr>
          </w:p>
        </w:tc>
        <w:tc>
          <w:tcPr>
            <w:tcW w:w="1314" w:type="dxa"/>
          </w:tcPr>
          <w:p w:rsidR="003A4566" w:rsidRDefault="003A4566" w:rsidP="00EB1847">
            <w:pPr>
              <w:tabs>
                <w:tab w:val="left" w:pos="1725"/>
              </w:tabs>
              <w:jc w:val="center"/>
              <w:rPr>
                <w:b/>
                <w:bCs/>
                <w:sz w:val="28"/>
                <w:szCs w:val="28"/>
              </w:rPr>
            </w:pPr>
          </w:p>
        </w:tc>
        <w:tc>
          <w:tcPr>
            <w:tcW w:w="4756" w:type="dxa"/>
          </w:tcPr>
          <w:p w:rsidR="003A4566" w:rsidRDefault="003A4566" w:rsidP="00EB1847">
            <w:pPr>
              <w:tabs>
                <w:tab w:val="left" w:pos="1725"/>
              </w:tabs>
              <w:jc w:val="center"/>
              <w:rPr>
                <w:rFonts w:eastAsiaTheme="minorHAnsi"/>
                <w:b/>
                <w:bCs/>
                <w:sz w:val="28"/>
                <w:szCs w:val="28"/>
              </w:rPr>
            </w:pPr>
            <w:r>
              <w:rPr>
                <w:b/>
                <w:bCs/>
                <w:sz w:val="28"/>
                <w:szCs w:val="28"/>
              </w:rPr>
              <w:t>Software Requirement Specification</w:t>
            </w:r>
          </w:p>
        </w:tc>
        <w:tc>
          <w:tcPr>
            <w:tcW w:w="994" w:type="dxa"/>
          </w:tcPr>
          <w:p w:rsidR="003A4566" w:rsidRDefault="00F5545D" w:rsidP="00EB1847">
            <w:pPr>
              <w:tabs>
                <w:tab w:val="left" w:pos="1725"/>
              </w:tabs>
              <w:jc w:val="center"/>
              <w:rPr>
                <w:b/>
                <w:bCs/>
                <w:sz w:val="28"/>
                <w:szCs w:val="28"/>
              </w:rPr>
            </w:pPr>
            <w:r>
              <w:rPr>
                <w:b/>
                <w:bCs/>
                <w:sz w:val="28"/>
                <w:szCs w:val="28"/>
              </w:rPr>
              <w:t>13</w:t>
            </w:r>
          </w:p>
        </w:tc>
      </w:tr>
      <w:tr w:rsidR="003A4566" w:rsidTr="00EB1847">
        <w:tc>
          <w:tcPr>
            <w:tcW w:w="1223" w:type="dxa"/>
          </w:tcPr>
          <w:p w:rsidR="003A4566" w:rsidRDefault="003A4566" w:rsidP="00EB1847">
            <w:pPr>
              <w:tabs>
                <w:tab w:val="left" w:pos="1725"/>
              </w:tabs>
              <w:jc w:val="center"/>
              <w:rPr>
                <w:b/>
                <w:bCs/>
                <w:sz w:val="28"/>
                <w:szCs w:val="28"/>
              </w:rPr>
            </w:pPr>
          </w:p>
        </w:tc>
        <w:tc>
          <w:tcPr>
            <w:tcW w:w="1116" w:type="dxa"/>
          </w:tcPr>
          <w:p w:rsidR="003A4566" w:rsidRPr="00CD03C4" w:rsidRDefault="003A4566" w:rsidP="00EB1847">
            <w:pPr>
              <w:tabs>
                <w:tab w:val="left" w:pos="1725"/>
              </w:tabs>
              <w:jc w:val="center"/>
              <w:rPr>
                <w:sz w:val="28"/>
                <w:szCs w:val="28"/>
              </w:rPr>
            </w:pPr>
            <w:r w:rsidRPr="00CD03C4">
              <w:rPr>
                <w:sz w:val="28"/>
                <w:szCs w:val="28"/>
              </w:rPr>
              <w:t>4.1</w:t>
            </w:r>
          </w:p>
        </w:tc>
        <w:tc>
          <w:tcPr>
            <w:tcW w:w="1314" w:type="dxa"/>
          </w:tcPr>
          <w:p w:rsidR="003A4566" w:rsidRPr="00CD03C4" w:rsidRDefault="003A4566" w:rsidP="00EB1847">
            <w:pPr>
              <w:tabs>
                <w:tab w:val="left" w:pos="1725"/>
              </w:tabs>
              <w:rPr>
                <w:sz w:val="28"/>
                <w:szCs w:val="28"/>
              </w:rPr>
            </w:pPr>
          </w:p>
        </w:tc>
        <w:tc>
          <w:tcPr>
            <w:tcW w:w="4756" w:type="dxa"/>
          </w:tcPr>
          <w:p w:rsidR="003A4566" w:rsidRPr="00CD03C4" w:rsidRDefault="003A4566" w:rsidP="00EB1847">
            <w:pPr>
              <w:tabs>
                <w:tab w:val="left" w:pos="1725"/>
              </w:tabs>
              <w:rPr>
                <w:rFonts w:eastAsiaTheme="minorHAnsi"/>
                <w:sz w:val="28"/>
                <w:szCs w:val="28"/>
              </w:rPr>
            </w:pPr>
            <w:r w:rsidRPr="00CD03C4">
              <w:rPr>
                <w:sz w:val="28"/>
                <w:szCs w:val="28"/>
              </w:rPr>
              <w:t>Functional Requirements</w:t>
            </w:r>
          </w:p>
        </w:tc>
        <w:tc>
          <w:tcPr>
            <w:tcW w:w="994" w:type="dxa"/>
          </w:tcPr>
          <w:p w:rsidR="003A4566" w:rsidRDefault="003A4566" w:rsidP="00EB1847">
            <w:pPr>
              <w:tabs>
                <w:tab w:val="left" w:pos="1725"/>
              </w:tabs>
              <w:jc w:val="center"/>
              <w:rPr>
                <w:b/>
                <w:bCs/>
                <w:sz w:val="28"/>
                <w:szCs w:val="28"/>
              </w:rPr>
            </w:pPr>
          </w:p>
        </w:tc>
      </w:tr>
      <w:tr w:rsidR="003A4566" w:rsidTr="00EB1847">
        <w:tc>
          <w:tcPr>
            <w:tcW w:w="1223" w:type="dxa"/>
          </w:tcPr>
          <w:p w:rsidR="003A4566" w:rsidRDefault="003A4566" w:rsidP="00EB1847">
            <w:pPr>
              <w:tabs>
                <w:tab w:val="left" w:pos="1725"/>
              </w:tabs>
              <w:jc w:val="center"/>
              <w:rPr>
                <w:b/>
                <w:bCs/>
                <w:sz w:val="28"/>
                <w:szCs w:val="28"/>
              </w:rPr>
            </w:pPr>
          </w:p>
        </w:tc>
        <w:tc>
          <w:tcPr>
            <w:tcW w:w="1116" w:type="dxa"/>
          </w:tcPr>
          <w:p w:rsidR="003A4566" w:rsidRPr="00CD03C4" w:rsidRDefault="003A4566" w:rsidP="00EB1847">
            <w:pPr>
              <w:tabs>
                <w:tab w:val="left" w:pos="1725"/>
              </w:tabs>
              <w:jc w:val="center"/>
              <w:rPr>
                <w:sz w:val="28"/>
                <w:szCs w:val="28"/>
              </w:rPr>
            </w:pPr>
            <w:r w:rsidRPr="00CD03C4">
              <w:rPr>
                <w:sz w:val="28"/>
                <w:szCs w:val="28"/>
              </w:rPr>
              <w:t>4.2</w:t>
            </w:r>
          </w:p>
        </w:tc>
        <w:tc>
          <w:tcPr>
            <w:tcW w:w="1314" w:type="dxa"/>
          </w:tcPr>
          <w:p w:rsidR="003A4566" w:rsidRPr="00CD03C4" w:rsidRDefault="003A4566" w:rsidP="00EB1847">
            <w:pPr>
              <w:tabs>
                <w:tab w:val="left" w:pos="1725"/>
              </w:tabs>
              <w:rPr>
                <w:sz w:val="28"/>
                <w:szCs w:val="28"/>
              </w:rPr>
            </w:pPr>
          </w:p>
        </w:tc>
        <w:tc>
          <w:tcPr>
            <w:tcW w:w="4756" w:type="dxa"/>
          </w:tcPr>
          <w:p w:rsidR="003A4566" w:rsidRPr="00CD03C4" w:rsidRDefault="003A4566" w:rsidP="00EB1847">
            <w:pPr>
              <w:tabs>
                <w:tab w:val="left" w:pos="1725"/>
              </w:tabs>
              <w:rPr>
                <w:rFonts w:eastAsiaTheme="minorHAnsi"/>
                <w:sz w:val="28"/>
                <w:szCs w:val="28"/>
              </w:rPr>
            </w:pPr>
            <w:r w:rsidRPr="00CD03C4">
              <w:rPr>
                <w:sz w:val="28"/>
                <w:szCs w:val="28"/>
              </w:rPr>
              <w:t>Non-Functional Requirements</w:t>
            </w:r>
          </w:p>
        </w:tc>
        <w:tc>
          <w:tcPr>
            <w:tcW w:w="994" w:type="dxa"/>
          </w:tcPr>
          <w:p w:rsidR="003A4566" w:rsidRDefault="003A4566" w:rsidP="00EB1847">
            <w:pPr>
              <w:tabs>
                <w:tab w:val="left" w:pos="1725"/>
              </w:tabs>
              <w:jc w:val="center"/>
              <w:rPr>
                <w:b/>
                <w:bCs/>
                <w:sz w:val="28"/>
                <w:szCs w:val="28"/>
              </w:rPr>
            </w:pPr>
          </w:p>
        </w:tc>
      </w:tr>
      <w:tr w:rsidR="003A4566" w:rsidTr="00EB1847">
        <w:tc>
          <w:tcPr>
            <w:tcW w:w="1223" w:type="dxa"/>
          </w:tcPr>
          <w:p w:rsidR="003A4566" w:rsidRDefault="003A4566" w:rsidP="00EB1847">
            <w:pPr>
              <w:tabs>
                <w:tab w:val="left" w:pos="1725"/>
              </w:tabs>
              <w:jc w:val="center"/>
              <w:rPr>
                <w:b/>
                <w:bCs/>
                <w:sz w:val="28"/>
                <w:szCs w:val="28"/>
              </w:rPr>
            </w:pPr>
            <w:r>
              <w:rPr>
                <w:b/>
                <w:bCs/>
                <w:sz w:val="28"/>
                <w:szCs w:val="28"/>
              </w:rPr>
              <w:t>5</w:t>
            </w:r>
          </w:p>
        </w:tc>
        <w:tc>
          <w:tcPr>
            <w:tcW w:w="1116" w:type="dxa"/>
          </w:tcPr>
          <w:p w:rsidR="003A4566" w:rsidRPr="00CD03C4" w:rsidRDefault="003A4566" w:rsidP="00EB1847">
            <w:pPr>
              <w:tabs>
                <w:tab w:val="left" w:pos="1725"/>
              </w:tabs>
              <w:jc w:val="center"/>
              <w:rPr>
                <w:sz w:val="28"/>
                <w:szCs w:val="28"/>
              </w:rPr>
            </w:pPr>
          </w:p>
        </w:tc>
        <w:tc>
          <w:tcPr>
            <w:tcW w:w="1314" w:type="dxa"/>
          </w:tcPr>
          <w:p w:rsidR="003A4566" w:rsidRDefault="003A4566" w:rsidP="00EB1847">
            <w:pPr>
              <w:tabs>
                <w:tab w:val="left" w:pos="1725"/>
              </w:tabs>
              <w:jc w:val="center"/>
              <w:rPr>
                <w:b/>
                <w:bCs/>
                <w:sz w:val="28"/>
                <w:szCs w:val="28"/>
              </w:rPr>
            </w:pPr>
          </w:p>
        </w:tc>
        <w:tc>
          <w:tcPr>
            <w:tcW w:w="4756" w:type="dxa"/>
          </w:tcPr>
          <w:p w:rsidR="003A4566" w:rsidRDefault="003A4566" w:rsidP="00EB1847">
            <w:pPr>
              <w:tabs>
                <w:tab w:val="left" w:pos="1725"/>
              </w:tabs>
              <w:jc w:val="center"/>
              <w:rPr>
                <w:rFonts w:eastAsiaTheme="minorHAnsi"/>
                <w:b/>
                <w:bCs/>
                <w:sz w:val="28"/>
                <w:szCs w:val="28"/>
              </w:rPr>
            </w:pPr>
            <w:r>
              <w:rPr>
                <w:b/>
                <w:bCs/>
                <w:sz w:val="28"/>
                <w:szCs w:val="28"/>
              </w:rPr>
              <w:t>Design</w:t>
            </w:r>
          </w:p>
        </w:tc>
        <w:tc>
          <w:tcPr>
            <w:tcW w:w="994" w:type="dxa"/>
          </w:tcPr>
          <w:p w:rsidR="003A4566" w:rsidRDefault="00F5545D" w:rsidP="00EB1847">
            <w:pPr>
              <w:tabs>
                <w:tab w:val="left" w:pos="1725"/>
              </w:tabs>
              <w:jc w:val="center"/>
              <w:rPr>
                <w:b/>
                <w:bCs/>
                <w:sz w:val="28"/>
                <w:szCs w:val="28"/>
              </w:rPr>
            </w:pPr>
            <w:r>
              <w:rPr>
                <w:b/>
                <w:bCs/>
                <w:sz w:val="28"/>
                <w:szCs w:val="28"/>
              </w:rPr>
              <w:t>14</w:t>
            </w:r>
          </w:p>
        </w:tc>
      </w:tr>
      <w:tr w:rsidR="003A4566" w:rsidTr="00EB1847">
        <w:tc>
          <w:tcPr>
            <w:tcW w:w="1223" w:type="dxa"/>
          </w:tcPr>
          <w:p w:rsidR="003A4566" w:rsidRDefault="003A4566" w:rsidP="00EB1847">
            <w:pPr>
              <w:tabs>
                <w:tab w:val="left" w:pos="1725"/>
              </w:tabs>
              <w:jc w:val="center"/>
              <w:rPr>
                <w:b/>
                <w:bCs/>
                <w:sz w:val="28"/>
                <w:szCs w:val="28"/>
              </w:rPr>
            </w:pPr>
          </w:p>
        </w:tc>
        <w:tc>
          <w:tcPr>
            <w:tcW w:w="1116" w:type="dxa"/>
          </w:tcPr>
          <w:p w:rsidR="003A4566" w:rsidRPr="00CD03C4" w:rsidRDefault="003A4566" w:rsidP="00EB1847">
            <w:pPr>
              <w:tabs>
                <w:tab w:val="left" w:pos="1725"/>
              </w:tabs>
              <w:jc w:val="center"/>
              <w:rPr>
                <w:sz w:val="28"/>
                <w:szCs w:val="28"/>
              </w:rPr>
            </w:pPr>
            <w:r w:rsidRPr="00CD03C4">
              <w:rPr>
                <w:sz w:val="28"/>
                <w:szCs w:val="28"/>
              </w:rPr>
              <w:t>5.1</w:t>
            </w:r>
          </w:p>
        </w:tc>
        <w:tc>
          <w:tcPr>
            <w:tcW w:w="1314" w:type="dxa"/>
          </w:tcPr>
          <w:p w:rsidR="003A4566" w:rsidRPr="00CD03C4" w:rsidRDefault="003A4566" w:rsidP="00EB1847">
            <w:pPr>
              <w:tabs>
                <w:tab w:val="left" w:pos="1725"/>
              </w:tabs>
              <w:rPr>
                <w:sz w:val="28"/>
                <w:szCs w:val="28"/>
              </w:rPr>
            </w:pPr>
          </w:p>
        </w:tc>
        <w:tc>
          <w:tcPr>
            <w:tcW w:w="4756" w:type="dxa"/>
          </w:tcPr>
          <w:p w:rsidR="003A4566" w:rsidRPr="00CD03C4" w:rsidRDefault="003A4566" w:rsidP="00EB1847">
            <w:pPr>
              <w:tabs>
                <w:tab w:val="left" w:pos="1725"/>
              </w:tabs>
              <w:rPr>
                <w:rFonts w:eastAsiaTheme="minorHAnsi"/>
                <w:sz w:val="28"/>
                <w:szCs w:val="28"/>
              </w:rPr>
            </w:pPr>
            <w:r>
              <w:rPr>
                <w:sz w:val="28"/>
                <w:szCs w:val="28"/>
              </w:rPr>
              <w:t xml:space="preserve">Introduction To </w:t>
            </w:r>
            <w:r w:rsidRPr="00CD03C4">
              <w:rPr>
                <w:sz w:val="28"/>
                <w:szCs w:val="28"/>
              </w:rPr>
              <w:t>UML Diagrams</w:t>
            </w:r>
          </w:p>
        </w:tc>
        <w:tc>
          <w:tcPr>
            <w:tcW w:w="994" w:type="dxa"/>
          </w:tcPr>
          <w:p w:rsidR="003A4566" w:rsidRDefault="003A4566" w:rsidP="00EB1847">
            <w:pPr>
              <w:tabs>
                <w:tab w:val="left" w:pos="1725"/>
              </w:tabs>
              <w:jc w:val="center"/>
              <w:rPr>
                <w:b/>
                <w:bCs/>
                <w:sz w:val="28"/>
                <w:szCs w:val="28"/>
              </w:rPr>
            </w:pPr>
          </w:p>
        </w:tc>
      </w:tr>
      <w:tr w:rsidR="003A4566" w:rsidTr="00EB1847">
        <w:tc>
          <w:tcPr>
            <w:tcW w:w="1223" w:type="dxa"/>
          </w:tcPr>
          <w:p w:rsidR="003A4566" w:rsidRDefault="003A4566" w:rsidP="00EB1847">
            <w:pPr>
              <w:tabs>
                <w:tab w:val="left" w:pos="1725"/>
              </w:tabs>
              <w:jc w:val="center"/>
              <w:rPr>
                <w:b/>
                <w:bCs/>
                <w:sz w:val="28"/>
                <w:szCs w:val="28"/>
              </w:rPr>
            </w:pPr>
          </w:p>
        </w:tc>
        <w:tc>
          <w:tcPr>
            <w:tcW w:w="1116" w:type="dxa"/>
          </w:tcPr>
          <w:p w:rsidR="003A4566" w:rsidRPr="00CD03C4" w:rsidRDefault="003A4566" w:rsidP="00EB1847">
            <w:pPr>
              <w:tabs>
                <w:tab w:val="left" w:pos="1725"/>
              </w:tabs>
              <w:jc w:val="center"/>
              <w:rPr>
                <w:sz w:val="28"/>
                <w:szCs w:val="28"/>
              </w:rPr>
            </w:pPr>
            <w:r w:rsidRPr="00CD03C4">
              <w:rPr>
                <w:sz w:val="28"/>
                <w:szCs w:val="28"/>
              </w:rPr>
              <w:t>5.2</w:t>
            </w:r>
          </w:p>
        </w:tc>
        <w:tc>
          <w:tcPr>
            <w:tcW w:w="1314" w:type="dxa"/>
          </w:tcPr>
          <w:p w:rsidR="003A4566" w:rsidRPr="00CD03C4" w:rsidRDefault="003A4566" w:rsidP="00EB1847">
            <w:pPr>
              <w:tabs>
                <w:tab w:val="left" w:pos="1725"/>
              </w:tabs>
              <w:rPr>
                <w:sz w:val="28"/>
                <w:szCs w:val="28"/>
              </w:rPr>
            </w:pPr>
          </w:p>
        </w:tc>
        <w:tc>
          <w:tcPr>
            <w:tcW w:w="4756" w:type="dxa"/>
          </w:tcPr>
          <w:p w:rsidR="003A4566" w:rsidRPr="00CD03C4" w:rsidRDefault="003A4566" w:rsidP="00EB1847">
            <w:pPr>
              <w:tabs>
                <w:tab w:val="left" w:pos="1725"/>
              </w:tabs>
              <w:rPr>
                <w:rFonts w:eastAsiaTheme="minorHAnsi"/>
                <w:sz w:val="28"/>
                <w:szCs w:val="28"/>
              </w:rPr>
            </w:pPr>
            <w:r w:rsidRPr="00CD03C4">
              <w:rPr>
                <w:sz w:val="28"/>
                <w:szCs w:val="28"/>
              </w:rPr>
              <w:t>Use Case Diagram</w:t>
            </w:r>
          </w:p>
        </w:tc>
        <w:tc>
          <w:tcPr>
            <w:tcW w:w="994" w:type="dxa"/>
          </w:tcPr>
          <w:p w:rsidR="003A4566" w:rsidRDefault="00F5545D" w:rsidP="00EB1847">
            <w:pPr>
              <w:tabs>
                <w:tab w:val="left" w:pos="1725"/>
              </w:tabs>
              <w:jc w:val="center"/>
              <w:rPr>
                <w:b/>
                <w:bCs/>
                <w:sz w:val="28"/>
                <w:szCs w:val="28"/>
              </w:rPr>
            </w:pPr>
            <w:r>
              <w:rPr>
                <w:b/>
                <w:bCs/>
                <w:sz w:val="28"/>
                <w:szCs w:val="28"/>
              </w:rPr>
              <w:t>15</w:t>
            </w:r>
          </w:p>
        </w:tc>
      </w:tr>
      <w:tr w:rsidR="003A4566" w:rsidTr="00EB1847">
        <w:tc>
          <w:tcPr>
            <w:tcW w:w="1223" w:type="dxa"/>
          </w:tcPr>
          <w:p w:rsidR="003A4566" w:rsidRDefault="003A4566" w:rsidP="00EB1847">
            <w:pPr>
              <w:tabs>
                <w:tab w:val="left" w:pos="1725"/>
              </w:tabs>
              <w:jc w:val="center"/>
              <w:rPr>
                <w:b/>
                <w:bCs/>
                <w:sz w:val="28"/>
                <w:szCs w:val="28"/>
              </w:rPr>
            </w:pPr>
          </w:p>
        </w:tc>
        <w:tc>
          <w:tcPr>
            <w:tcW w:w="1116" w:type="dxa"/>
          </w:tcPr>
          <w:p w:rsidR="003A4566" w:rsidRPr="00CD03C4" w:rsidRDefault="003A4566" w:rsidP="00EB1847">
            <w:pPr>
              <w:tabs>
                <w:tab w:val="left" w:pos="1725"/>
              </w:tabs>
              <w:jc w:val="center"/>
              <w:rPr>
                <w:sz w:val="28"/>
                <w:szCs w:val="28"/>
              </w:rPr>
            </w:pPr>
            <w:r w:rsidRPr="00CD03C4">
              <w:rPr>
                <w:sz w:val="28"/>
                <w:szCs w:val="28"/>
              </w:rPr>
              <w:t>5.3</w:t>
            </w:r>
          </w:p>
        </w:tc>
        <w:tc>
          <w:tcPr>
            <w:tcW w:w="1314" w:type="dxa"/>
          </w:tcPr>
          <w:p w:rsidR="003A4566" w:rsidRPr="00CD03C4" w:rsidRDefault="003A4566" w:rsidP="00EB1847">
            <w:pPr>
              <w:tabs>
                <w:tab w:val="left" w:pos="1725"/>
              </w:tabs>
              <w:rPr>
                <w:sz w:val="28"/>
                <w:szCs w:val="28"/>
              </w:rPr>
            </w:pPr>
          </w:p>
        </w:tc>
        <w:tc>
          <w:tcPr>
            <w:tcW w:w="4756" w:type="dxa"/>
          </w:tcPr>
          <w:p w:rsidR="003A4566" w:rsidRPr="00CD03C4" w:rsidRDefault="003A4566" w:rsidP="00EB1847">
            <w:pPr>
              <w:tabs>
                <w:tab w:val="left" w:pos="1725"/>
              </w:tabs>
              <w:rPr>
                <w:rFonts w:eastAsiaTheme="minorHAnsi"/>
                <w:sz w:val="28"/>
                <w:szCs w:val="28"/>
              </w:rPr>
            </w:pPr>
            <w:r w:rsidRPr="00CD03C4">
              <w:rPr>
                <w:sz w:val="28"/>
                <w:szCs w:val="28"/>
              </w:rPr>
              <w:t>Class Diagram</w:t>
            </w:r>
          </w:p>
        </w:tc>
        <w:tc>
          <w:tcPr>
            <w:tcW w:w="994" w:type="dxa"/>
          </w:tcPr>
          <w:p w:rsidR="003A4566" w:rsidRDefault="00F5545D" w:rsidP="00EB1847">
            <w:pPr>
              <w:tabs>
                <w:tab w:val="left" w:pos="1725"/>
              </w:tabs>
              <w:jc w:val="center"/>
              <w:rPr>
                <w:b/>
                <w:bCs/>
                <w:sz w:val="28"/>
                <w:szCs w:val="28"/>
              </w:rPr>
            </w:pPr>
            <w:r>
              <w:rPr>
                <w:b/>
                <w:bCs/>
                <w:sz w:val="28"/>
                <w:szCs w:val="28"/>
              </w:rPr>
              <w:t>18</w:t>
            </w:r>
          </w:p>
        </w:tc>
      </w:tr>
      <w:tr w:rsidR="003A4566" w:rsidTr="00EB1847">
        <w:tc>
          <w:tcPr>
            <w:tcW w:w="1223" w:type="dxa"/>
          </w:tcPr>
          <w:p w:rsidR="003A4566" w:rsidRDefault="003A4566" w:rsidP="00EB1847">
            <w:pPr>
              <w:tabs>
                <w:tab w:val="left" w:pos="1725"/>
              </w:tabs>
              <w:jc w:val="center"/>
              <w:rPr>
                <w:b/>
                <w:bCs/>
                <w:sz w:val="28"/>
                <w:szCs w:val="28"/>
              </w:rPr>
            </w:pPr>
          </w:p>
        </w:tc>
        <w:tc>
          <w:tcPr>
            <w:tcW w:w="1116" w:type="dxa"/>
          </w:tcPr>
          <w:p w:rsidR="003A4566" w:rsidRPr="00CD03C4" w:rsidRDefault="003A4566" w:rsidP="00EB1847">
            <w:pPr>
              <w:tabs>
                <w:tab w:val="left" w:pos="1725"/>
              </w:tabs>
              <w:jc w:val="center"/>
              <w:rPr>
                <w:sz w:val="28"/>
                <w:szCs w:val="28"/>
              </w:rPr>
            </w:pPr>
            <w:r w:rsidRPr="00CD03C4">
              <w:rPr>
                <w:sz w:val="28"/>
                <w:szCs w:val="28"/>
              </w:rPr>
              <w:t>5.4</w:t>
            </w:r>
          </w:p>
        </w:tc>
        <w:tc>
          <w:tcPr>
            <w:tcW w:w="1314" w:type="dxa"/>
          </w:tcPr>
          <w:p w:rsidR="003A4566" w:rsidRPr="00CD03C4" w:rsidRDefault="003A4566" w:rsidP="00EB1847">
            <w:pPr>
              <w:tabs>
                <w:tab w:val="left" w:pos="1725"/>
              </w:tabs>
              <w:rPr>
                <w:sz w:val="28"/>
                <w:szCs w:val="28"/>
              </w:rPr>
            </w:pPr>
          </w:p>
        </w:tc>
        <w:tc>
          <w:tcPr>
            <w:tcW w:w="4756" w:type="dxa"/>
          </w:tcPr>
          <w:p w:rsidR="003A4566" w:rsidRPr="00CD03C4" w:rsidRDefault="003A4566" w:rsidP="00EB1847">
            <w:pPr>
              <w:tabs>
                <w:tab w:val="left" w:pos="1725"/>
              </w:tabs>
              <w:rPr>
                <w:rFonts w:eastAsiaTheme="minorHAnsi"/>
                <w:sz w:val="28"/>
                <w:szCs w:val="28"/>
              </w:rPr>
            </w:pPr>
            <w:r w:rsidRPr="00CD03C4">
              <w:rPr>
                <w:sz w:val="28"/>
                <w:szCs w:val="28"/>
              </w:rPr>
              <w:t>Sequence Diagram</w:t>
            </w:r>
          </w:p>
        </w:tc>
        <w:tc>
          <w:tcPr>
            <w:tcW w:w="994" w:type="dxa"/>
          </w:tcPr>
          <w:p w:rsidR="003A4566" w:rsidRDefault="00F5545D" w:rsidP="00EB1847">
            <w:pPr>
              <w:tabs>
                <w:tab w:val="left" w:pos="1725"/>
              </w:tabs>
              <w:jc w:val="center"/>
              <w:rPr>
                <w:b/>
                <w:bCs/>
                <w:sz w:val="28"/>
                <w:szCs w:val="28"/>
              </w:rPr>
            </w:pPr>
            <w:r>
              <w:rPr>
                <w:b/>
                <w:bCs/>
                <w:sz w:val="28"/>
                <w:szCs w:val="28"/>
              </w:rPr>
              <w:t>19</w:t>
            </w:r>
          </w:p>
        </w:tc>
      </w:tr>
      <w:tr w:rsidR="003A4566" w:rsidTr="00EB1847">
        <w:tc>
          <w:tcPr>
            <w:tcW w:w="1223" w:type="dxa"/>
          </w:tcPr>
          <w:p w:rsidR="003A4566" w:rsidRDefault="003A4566" w:rsidP="00EB1847">
            <w:pPr>
              <w:tabs>
                <w:tab w:val="left" w:pos="1725"/>
              </w:tabs>
              <w:jc w:val="center"/>
              <w:rPr>
                <w:b/>
                <w:bCs/>
                <w:sz w:val="28"/>
                <w:szCs w:val="28"/>
              </w:rPr>
            </w:pPr>
          </w:p>
        </w:tc>
        <w:tc>
          <w:tcPr>
            <w:tcW w:w="1116" w:type="dxa"/>
          </w:tcPr>
          <w:p w:rsidR="003A4566" w:rsidRPr="00CD03C4" w:rsidRDefault="003A4566" w:rsidP="00EB1847">
            <w:pPr>
              <w:tabs>
                <w:tab w:val="left" w:pos="1725"/>
              </w:tabs>
              <w:jc w:val="center"/>
              <w:rPr>
                <w:sz w:val="28"/>
                <w:szCs w:val="28"/>
              </w:rPr>
            </w:pPr>
            <w:r w:rsidRPr="00CD03C4">
              <w:rPr>
                <w:sz w:val="28"/>
                <w:szCs w:val="28"/>
              </w:rPr>
              <w:t>5.</w:t>
            </w:r>
            <w:r>
              <w:rPr>
                <w:sz w:val="28"/>
                <w:szCs w:val="28"/>
              </w:rPr>
              <w:t>5</w:t>
            </w:r>
          </w:p>
        </w:tc>
        <w:tc>
          <w:tcPr>
            <w:tcW w:w="1314" w:type="dxa"/>
          </w:tcPr>
          <w:p w:rsidR="003A4566" w:rsidRPr="00CD03C4" w:rsidRDefault="003A4566" w:rsidP="00EB1847">
            <w:pPr>
              <w:tabs>
                <w:tab w:val="left" w:pos="1725"/>
              </w:tabs>
              <w:rPr>
                <w:sz w:val="28"/>
                <w:szCs w:val="28"/>
              </w:rPr>
            </w:pPr>
          </w:p>
        </w:tc>
        <w:tc>
          <w:tcPr>
            <w:tcW w:w="4756" w:type="dxa"/>
          </w:tcPr>
          <w:p w:rsidR="003A4566" w:rsidRPr="00CD03C4" w:rsidRDefault="003A4566" w:rsidP="00EB1847">
            <w:pPr>
              <w:tabs>
                <w:tab w:val="left" w:pos="1725"/>
              </w:tabs>
              <w:rPr>
                <w:rFonts w:eastAsiaTheme="minorHAnsi"/>
                <w:sz w:val="28"/>
                <w:szCs w:val="28"/>
              </w:rPr>
            </w:pPr>
            <w:r w:rsidRPr="00CD03C4">
              <w:rPr>
                <w:sz w:val="28"/>
                <w:szCs w:val="28"/>
              </w:rPr>
              <w:t>Activity Diagram</w:t>
            </w:r>
          </w:p>
        </w:tc>
        <w:tc>
          <w:tcPr>
            <w:tcW w:w="994" w:type="dxa"/>
          </w:tcPr>
          <w:p w:rsidR="003A4566" w:rsidRDefault="00F5545D" w:rsidP="00EB1847">
            <w:pPr>
              <w:tabs>
                <w:tab w:val="left" w:pos="1725"/>
              </w:tabs>
              <w:jc w:val="center"/>
              <w:rPr>
                <w:b/>
                <w:bCs/>
                <w:sz w:val="28"/>
                <w:szCs w:val="28"/>
              </w:rPr>
            </w:pPr>
            <w:r>
              <w:rPr>
                <w:b/>
                <w:bCs/>
                <w:sz w:val="28"/>
                <w:szCs w:val="28"/>
              </w:rPr>
              <w:t>20</w:t>
            </w:r>
          </w:p>
        </w:tc>
      </w:tr>
      <w:tr w:rsidR="003A4566" w:rsidTr="00EB1847">
        <w:tc>
          <w:tcPr>
            <w:tcW w:w="1223" w:type="dxa"/>
          </w:tcPr>
          <w:p w:rsidR="003A4566" w:rsidRDefault="003A4566" w:rsidP="00EB1847">
            <w:pPr>
              <w:tabs>
                <w:tab w:val="left" w:pos="1725"/>
              </w:tabs>
              <w:jc w:val="center"/>
              <w:rPr>
                <w:b/>
                <w:bCs/>
                <w:sz w:val="28"/>
                <w:szCs w:val="28"/>
              </w:rPr>
            </w:pPr>
          </w:p>
        </w:tc>
        <w:tc>
          <w:tcPr>
            <w:tcW w:w="1116" w:type="dxa"/>
          </w:tcPr>
          <w:p w:rsidR="003A4566" w:rsidRPr="00CD03C4" w:rsidRDefault="003A4566" w:rsidP="00EB1847">
            <w:pPr>
              <w:tabs>
                <w:tab w:val="left" w:pos="1725"/>
              </w:tabs>
              <w:jc w:val="center"/>
              <w:rPr>
                <w:sz w:val="28"/>
                <w:szCs w:val="28"/>
              </w:rPr>
            </w:pPr>
            <w:r w:rsidRPr="00CD03C4">
              <w:rPr>
                <w:sz w:val="28"/>
                <w:szCs w:val="28"/>
              </w:rPr>
              <w:t>5.</w:t>
            </w:r>
            <w:r>
              <w:rPr>
                <w:sz w:val="28"/>
                <w:szCs w:val="28"/>
              </w:rPr>
              <w:t>6</w:t>
            </w:r>
          </w:p>
        </w:tc>
        <w:tc>
          <w:tcPr>
            <w:tcW w:w="1314" w:type="dxa"/>
          </w:tcPr>
          <w:p w:rsidR="003A4566" w:rsidRPr="00CD03C4" w:rsidRDefault="003A4566" w:rsidP="00EB1847">
            <w:pPr>
              <w:tabs>
                <w:tab w:val="left" w:pos="1725"/>
              </w:tabs>
              <w:rPr>
                <w:sz w:val="28"/>
                <w:szCs w:val="28"/>
              </w:rPr>
            </w:pPr>
          </w:p>
        </w:tc>
        <w:tc>
          <w:tcPr>
            <w:tcW w:w="4756" w:type="dxa"/>
          </w:tcPr>
          <w:p w:rsidR="003A4566" w:rsidRPr="00CD03C4" w:rsidRDefault="003A4566" w:rsidP="00EB1847">
            <w:pPr>
              <w:tabs>
                <w:tab w:val="left" w:pos="1725"/>
              </w:tabs>
              <w:rPr>
                <w:rFonts w:eastAsiaTheme="minorHAnsi"/>
                <w:sz w:val="28"/>
                <w:szCs w:val="28"/>
              </w:rPr>
            </w:pPr>
            <w:r w:rsidRPr="00CD03C4">
              <w:rPr>
                <w:sz w:val="28"/>
                <w:szCs w:val="28"/>
              </w:rPr>
              <w:t>State Chart Diagram</w:t>
            </w:r>
          </w:p>
        </w:tc>
        <w:tc>
          <w:tcPr>
            <w:tcW w:w="994" w:type="dxa"/>
          </w:tcPr>
          <w:p w:rsidR="003A4566" w:rsidRDefault="00F5545D" w:rsidP="00EB1847">
            <w:pPr>
              <w:tabs>
                <w:tab w:val="left" w:pos="1725"/>
              </w:tabs>
              <w:jc w:val="center"/>
              <w:rPr>
                <w:b/>
                <w:bCs/>
                <w:sz w:val="28"/>
                <w:szCs w:val="28"/>
              </w:rPr>
            </w:pPr>
            <w:r>
              <w:rPr>
                <w:b/>
                <w:bCs/>
                <w:sz w:val="28"/>
                <w:szCs w:val="28"/>
              </w:rPr>
              <w:t>22</w:t>
            </w:r>
          </w:p>
        </w:tc>
      </w:tr>
      <w:tr w:rsidR="003A4566" w:rsidTr="00EB1847">
        <w:tc>
          <w:tcPr>
            <w:tcW w:w="1223" w:type="dxa"/>
          </w:tcPr>
          <w:p w:rsidR="003A4566" w:rsidRDefault="003A4566" w:rsidP="00EB1847">
            <w:pPr>
              <w:tabs>
                <w:tab w:val="left" w:pos="1725"/>
              </w:tabs>
              <w:jc w:val="center"/>
              <w:rPr>
                <w:b/>
                <w:bCs/>
                <w:sz w:val="28"/>
                <w:szCs w:val="28"/>
              </w:rPr>
            </w:pPr>
          </w:p>
        </w:tc>
        <w:tc>
          <w:tcPr>
            <w:tcW w:w="1116" w:type="dxa"/>
          </w:tcPr>
          <w:p w:rsidR="003A4566" w:rsidRPr="00CD03C4" w:rsidRDefault="003A4566" w:rsidP="00EB1847">
            <w:pPr>
              <w:tabs>
                <w:tab w:val="left" w:pos="1725"/>
              </w:tabs>
              <w:jc w:val="center"/>
              <w:rPr>
                <w:sz w:val="28"/>
                <w:szCs w:val="28"/>
              </w:rPr>
            </w:pPr>
            <w:r w:rsidRPr="00CD03C4">
              <w:rPr>
                <w:sz w:val="28"/>
                <w:szCs w:val="28"/>
              </w:rPr>
              <w:t>5.</w:t>
            </w:r>
            <w:r>
              <w:rPr>
                <w:sz w:val="28"/>
                <w:szCs w:val="28"/>
              </w:rPr>
              <w:t>7</w:t>
            </w:r>
          </w:p>
        </w:tc>
        <w:tc>
          <w:tcPr>
            <w:tcW w:w="1314" w:type="dxa"/>
          </w:tcPr>
          <w:p w:rsidR="003A4566" w:rsidRPr="00CD03C4" w:rsidRDefault="003A4566" w:rsidP="00EB1847">
            <w:pPr>
              <w:tabs>
                <w:tab w:val="left" w:pos="1725"/>
              </w:tabs>
              <w:rPr>
                <w:sz w:val="28"/>
                <w:szCs w:val="28"/>
              </w:rPr>
            </w:pPr>
          </w:p>
        </w:tc>
        <w:tc>
          <w:tcPr>
            <w:tcW w:w="4756" w:type="dxa"/>
          </w:tcPr>
          <w:p w:rsidR="003A4566" w:rsidRPr="00CD03C4" w:rsidRDefault="003A4566" w:rsidP="00EB1847">
            <w:pPr>
              <w:tabs>
                <w:tab w:val="left" w:pos="1725"/>
              </w:tabs>
              <w:rPr>
                <w:rFonts w:eastAsiaTheme="minorHAnsi"/>
                <w:sz w:val="28"/>
                <w:szCs w:val="28"/>
              </w:rPr>
            </w:pPr>
            <w:r w:rsidRPr="00CD03C4">
              <w:rPr>
                <w:sz w:val="28"/>
                <w:szCs w:val="28"/>
              </w:rPr>
              <w:t>Component Diagram</w:t>
            </w:r>
          </w:p>
        </w:tc>
        <w:tc>
          <w:tcPr>
            <w:tcW w:w="994" w:type="dxa"/>
          </w:tcPr>
          <w:p w:rsidR="003A4566" w:rsidRDefault="00F5545D" w:rsidP="00EB1847">
            <w:pPr>
              <w:tabs>
                <w:tab w:val="left" w:pos="1725"/>
              </w:tabs>
              <w:jc w:val="center"/>
              <w:rPr>
                <w:b/>
                <w:bCs/>
                <w:sz w:val="28"/>
                <w:szCs w:val="28"/>
              </w:rPr>
            </w:pPr>
            <w:r>
              <w:rPr>
                <w:b/>
                <w:bCs/>
                <w:sz w:val="28"/>
                <w:szCs w:val="28"/>
              </w:rPr>
              <w:t>23</w:t>
            </w:r>
          </w:p>
        </w:tc>
      </w:tr>
      <w:tr w:rsidR="003A4566" w:rsidTr="00EB1847">
        <w:tc>
          <w:tcPr>
            <w:tcW w:w="1223" w:type="dxa"/>
          </w:tcPr>
          <w:p w:rsidR="003A4566" w:rsidRDefault="003A4566" w:rsidP="00EB1847">
            <w:pPr>
              <w:tabs>
                <w:tab w:val="left" w:pos="1725"/>
              </w:tabs>
              <w:jc w:val="center"/>
              <w:rPr>
                <w:b/>
                <w:bCs/>
                <w:sz w:val="28"/>
                <w:szCs w:val="28"/>
              </w:rPr>
            </w:pPr>
          </w:p>
        </w:tc>
        <w:tc>
          <w:tcPr>
            <w:tcW w:w="1116" w:type="dxa"/>
          </w:tcPr>
          <w:p w:rsidR="003A4566" w:rsidRPr="00CD03C4" w:rsidRDefault="003A4566" w:rsidP="00EB1847">
            <w:pPr>
              <w:tabs>
                <w:tab w:val="left" w:pos="1725"/>
              </w:tabs>
              <w:jc w:val="center"/>
              <w:rPr>
                <w:sz w:val="28"/>
                <w:szCs w:val="28"/>
              </w:rPr>
            </w:pPr>
            <w:r w:rsidRPr="00CD03C4">
              <w:rPr>
                <w:sz w:val="28"/>
                <w:szCs w:val="28"/>
              </w:rPr>
              <w:t>5.</w:t>
            </w:r>
            <w:r>
              <w:rPr>
                <w:sz w:val="28"/>
                <w:szCs w:val="28"/>
              </w:rPr>
              <w:t>8</w:t>
            </w:r>
          </w:p>
        </w:tc>
        <w:tc>
          <w:tcPr>
            <w:tcW w:w="1314" w:type="dxa"/>
          </w:tcPr>
          <w:p w:rsidR="003A4566" w:rsidRPr="00CD03C4" w:rsidRDefault="003A4566" w:rsidP="00EB1847">
            <w:pPr>
              <w:tabs>
                <w:tab w:val="left" w:pos="1725"/>
              </w:tabs>
              <w:rPr>
                <w:sz w:val="28"/>
                <w:szCs w:val="28"/>
              </w:rPr>
            </w:pPr>
          </w:p>
        </w:tc>
        <w:tc>
          <w:tcPr>
            <w:tcW w:w="4756" w:type="dxa"/>
          </w:tcPr>
          <w:p w:rsidR="003A4566" w:rsidRPr="00CD03C4" w:rsidRDefault="003A4566" w:rsidP="00EB1847">
            <w:pPr>
              <w:tabs>
                <w:tab w:val="left" w:pos="1725"/>
              </w:tabs>
              <w:rPr>
                <w:rFonts w:eastAsiaTheme="minorHAnsi"/>
                <w:sz w:val="28"/>
                <w:szCs w:val="28"/>
              </w:rPr>
            </w:pPr>
            <w:r w:rsidRPr="00CD03C4">
              <w:rPr>
                <w:sz w:val="28"/>
                <w:szCs w:val="28"/>
              </w:rPr>
              <w:t>D</w:t>
            </w:r>
            <w:r>
              <w:rPr>
                <w:sz w:val="28"/>
                <w:szCs w:val="28"/>
              </w:rPr>
              <w:t>ata Flow Diagram</w:t>
            </w:r>
          </w:p>
        </w:tc>
        <w:tc>
          <w:tcPr>
            <w:tcW w:w="994" w:type="dxa"/>
          </w:tcPr>
          <w:p w:rsidR="003A4566" w:rsidRDefault="00F5545D" w:rsidP="00EB1847">
            <w:pPr>
              <w:tabs>
                <w:tab w:val="left" w:pos="1725"/>
              </w:tabs>
              <w:jc w:val="center"/>
              <w:rPr>
                <w:b/>
                <w:bCs/>
                <w:sz w:val="28"/>
                <w:szCs w:val="28"/>
              </w:rPr>
            </w:pPr>
            <w:r>
              <w:rPr>
                <w:b/>
                <w:bCs/>
                <w:sz w:val="28"/>
                <w:szCs w:val="28"/>
              </w:rPr>
              <w:t>25</w:t>
            </w:r>
          </w:p>
        </w:tc>
      </w:tr>
      <w:tr w:rsidR="003A4566" w:rsidTr="00EB1847">
        <w:tc>
          <w:tcPr>
            <w:tcW w:w="1223" w:type="dxa"/>
          </w:tcPr>
          <w:p w:rsidR="003A4566" w:rsidRDefault="003A4566" w:rsidP="00EB1847">
            <w:pPr>
              <w:tabs>
                <w:tab w:val="left" w:pos="1725"/>
              </w:tabs>
              <w:jc w:val="center"/>
              <w:rPr>
                <w:b/>
                <w:bCs/>
                <w:sz w:val="28"/>
                <w:szCs w:val="28"/>
              </w:rPr>
            </w:pPr>
            <w:r>
              <w:rPr>
                <w:b/>
                <w:bCs/>
                <w:sz w:val="28"/>
                <w:szCs w:val="28"/>
              </w:rPr>
              <w:t>6</w:t>
            </w:r>
          </w:p>
        </w:tc>
        <w:tc>
          <w:tcPr>
            <w:tcW w:w="1116" w:type="dxa"/>
          </w:tcPr>
          <w:p w:rsidR="003A4566" w:rsidRPr="00CD03C4" w:rsidRDefault="003A4566" w:rsidP="00EB1847">
            <w:pPr>
              <w:tabs>
                <w:tab w:val="left" w:pos="1725"/>
              </w:tabs>
              <w:jc w:val="center"/>
              <w:rPr>
                <w:sz w:val="28"/>
                <w:szCs w:val="28"/>
              </w:rPr>
            </w:pPr>
          </w:p>
        </w:tc>
        <w:tc>
          <w:tcPr>
            <w:tcW w:w="1314" w:type="dxa"/>
          </w:tcPr>
          <w:p w:rsidR="003A4566" w:rsidRDefault="003A4566" w:rsidP="00EB1847">
            <w:pPr>
              <w:tabs>
                <w:tab w:val="left" w:pos="1725"/>
              </w:tabs>
              <w:jc w:val="center"/>
              <w:rPr>
                <w:b/>
                <w:bCs/>
                <w:sz w:val="28"/>
                <w:szCs w:val="28"/>
              </w:rPr>
            </w:pPr>
          </w:p>
        </w:tc>
        <w:tc>
          <w:tcPr>
            <w:tcW w:w="4756" w:type="dxa"/>
          </w:tcPr>
          <w:p w:rsidR="003A4566" w:rsidRDefault="003A4566" w:rsidP="00EB1847">
            <w:pPr>
              <w:tabs>
                <w:tab w:val="left" w:pos="1725"/>
              </w:tabs>
              <w:jc w:val="center"/>
              <w:rPr>
                <w:rFonts w:eastAsiaTheme="minorHAnsi"/>
                <w:b/>
                <w:bCs/>
                <w:sz w:val="28"/>
                <w:szCs w:val="28"/>
              </w:rPr>
            </w:pPr>
            <w:r>
              <w:rPr>
                <w:b/>
                <w:bCs/>
                <w:sz w:val="28"/>
                <w:szCs w:val="28"/>
              </w:rPr>
              <w:t>Output Screens</w:t>
            </w:r>
          </w:p>
        </w:tc>
        <w:tc>
          <w:tcPr>
            <w:tcW w:w="994" w:type="dxa"/>
          </w:tcPr>
          <w:p w:rsidR="003A4566" w:rsidRDefault="00F5545D" w:rsidP="00EB1847">
            <w:pPr>
              <w:tabs>
                <w:tab w:val="left" w:pos="1725"/>
              </w:tabs>
              <w:jc w:val="center"/>
              <w:rPr>
                <w:b/>
                <w:bCs/>
                <w:sz w:val="28"/>
                <w:szCs w:val="28"/>
              </w:rPr>
            </w:pPr>
            <w:r>
              <w:rPr>
                <w:b/>
                <w:bCs/>
                <w:sz w:val="28"/>
                <w:szCs w:val="28"/>
              </w:rPr>
              <w:t>29</w:t>
            </w:r>
          </w:p>
        </w:tc>
      </w:tr>
      <w:tr w:rsidR="003A4566" w:rsidTr="00EB1847">
        <w:tc>
          <w:tcPr>
            <w:tcW w:w="1223" w:type="dxa"/>
          </w:tcPr>
          <w:p w:rsidR="003A4566" w:rsidRDefault="003A4566" w:rsidP="00EB1847">
            <w:pPr>
              <w:tabs>
                <w:tab w:val="left" w:pos="1725"/>
              </w:tabs>
              <w:jc w:val="center"/>
              <w:rPr>
                <w:b/>
                <w:bCs/>
                <w:sz w:val="28"/>
                <w:szCs w:val="28"/>
              </w:rPr>
            </w:pPr>
            <w:r>
              <w:rPr>
                <w:b/>
                <w:bCs/>
                <w:sz w:val="28"/>
                <w:szCs w:val="28"/>
              </w:rPr>
              <w:t>7</w:t>
            </w:r>
          </w:p>
        </w:tc>
        <w:tc>
          <w:tcPr>
            <w:tcW w:w="1116" w:type="dxa"/>
          </w:tcPr>
          <w:p w:rsidR="003A4566" w:rsidRPr="00CD03C4" w:rsidRDefault="003A4566" w:rsidP="00EB1847">
            <w:pPr>
              <w:tabs>
                <w:tab w:val="left" w:pos="1725"/>
              </w:tabs>
              <w:jc w:val="center"/>
              <w:rPr>
                <w:sz w:val="28"/>
                <w:szCs w:val="28"/>
              </w:rPr>
            </w:pPr>
          </w:p>
        </w:tc>
        <w:tc>
          <w:tcPr>
            <w:tcW w:w="1314" w:type="dxa"/>
          </w:tcPr>
          <w:p w:rsidR="003A4566" w:rsidRDefault="003A4566" w:rsidP="00EB1847">
            <w:pPr>
              <w:tabs>
                <w:tab w:val="left" w:pos="1725"/>
              </w:tabs>
              <w:jc w:val="center"/>
              <w:rPr>
                <w:b/>
                <w:bCs/>
                <w:sz w:val="28"/>
                <w:szCs w:val="28"/>
              </w:rPr>
            </w:pPr>
          </w:p>
        </w:tc>
        <w:tc>
          <w:tcPr>
            <w:tcW w:w="4756" w:type="dxa"/>
          </w:tcPr>
          <w:p w:rsidR="003A4566" w:rsidRDefault="003A4566" w:rsidP="00EB1847">
            <w:pPr>
              <w:tabs>
                <w:tab w:val="left" w:pos="1725"/>
              </w:tabs>
              <w:jc w:val="center"/>
              <w:rPr>
                <w:rFonts w:eastAsiaTheme="minorHAnsi"/>
                <w:b/>
                <w:bCs/>
                <w:sz w:val="28"/>
                <w:szCs w:val="28"/>
              </w:rPr>
            </w:pPr>
            <w:r>
              <w:rPr>
                <w:b/>
                <w:bCs/>
                <w:sz w:val="28"/>
                <w:szCs w:val="28"/>
              </w:rPr>
              <w:t>Technologies</w:t>
            </w:r>
          </w:p>
        </w:tc>
        <w:tc>
          <w:tcPr>
            <w:tcW w:w="994" w:type="dxa"/>
          </w:tcPr>
          <w:p w:rsidR="003A4566" w:rsidRDefault="00F5545D" w:rsidP="00EB1847">
            <w:pPr>
              <w:tabs>
                <w:tab w:val="left" w:pos="1725"/>
              </w:tabs>
              <w:jc w:val="center"/>
              <w:rPr>
                <w:b/>
                <w:bCs/>
                <w:sz w:val="28"/>
                <w:szCs w:val="28"/>
              </w:rPr>
            </w:pPr>
            <w:r>
              <w:rPr>
                <w:b/>
                <w:bCs/>
                <w:sz w:val="28"/>
                <w:szCs w:val="28"/>
              </w:rPr>
              <w:t>32</w:t>
            </w:r>
          </w:p>
        </w:tc>
      </w:tr>
      <w:tr w:rsidR="003A4566" w:rsidTr="00EB1847">
        <w:tc>
          <w:tcPr>
            <w:tcW w:w="1223" w:type="dxa"/>
          </w:tcPr>
          <w:p w:rsidR="003A4566" w:rsidRDefault="003A4566" w:rsidP="00EB1847">
            <w:pPr>
              <w:tabs>
                <w:tab w:val="left" w:pos="1725"/>
              </w:tabs>
              <w:jc w:val="center"/>
              <w:rPr>
                <w:b/>
                <w:bCs/>
                <w:sz w:val="28"/>
                <w:szCs w:val="28"/>
              </w:rPr>
            </w:pPr>
          </w:p>
        </w:tc>
        <w:tc>
          <w:tcPr>
            <w:tcW w:w="1116" w:type="dxa"/>
          </w:tcPr>
          <w:p w:rsidR="003A4566" w:rsidRPr="00CD03C4" w:rsidRDefault="003A4566" w:rsidP="00EB1847">
            <w:pPr>
              <w:tabs>
                <w:tab w:val="left" w:pos="1725"/>
              </w:tabs>
              <w:jc w:val="center"/>
              <w:rPr>
                <w:sz w:val="28"/>
                <w:szCs w:val="28"/>
              </w:rPr>
            </w:pPr>
            <w:r>
              <w:rPr>
                <w:sz w:val="28"/>
                <w:szCs w:val="28"/>
              </w:rPr>
              <w:t>7.1</w:t>
            </w:r>
          </w:p>
        </w:tc>
        <w:tc>
          <w:tcPr>
            <w:tcW w:w="1314" w:type="dxa"/>
          </w:tcPr>
          <w:p w:rsidR="003A4566" w:rsidRDefault="003A4566" w:rsidP="00EB1847">
            <w:pPr>
              <w:tabs>
                <w:tab w:val="left" w:pos="1725"/>
              </w:tabs>
              <w:jc w:val="center"/>
              <w:rPr>
                <w:b/>
                <w:bCs/>
                <w:sz w:val="28"/>
                <w:szCs w:val="28"/>
              </w:rPr>
            </w:pPr>
          </w:p>
        </w:tc>
        <w:tc>
          <w:tcPr>
            <w:tcW w:w="4756" w:type="dxa"/>
          </w:tcPr>
          <w:p w:rsidR="003A4566" w:rsidRPr="00E67A1C" w:rsidRDefault="003A4566" w:rsidP="00EB1847">
            <w:pPr>
              <w:tabs>
                <w:tab w:val="left" w:pos="1725"/>
              </w:tabs>
              <w:jc w:val="center"/>
              <w:rPr>
                <w:bCs/>
                <w:sz w:val="28"/>
                <w:szCs w:val="28"/>
              </w:rPr>
            </w:pPr>
            <w:r w:rsidRPr="00E67A1C">
              <w:rPr>
                <w:bCs/>
                <w:sz w:val="28"/>
                <w:szCs w:val="28"/>
              </w:rPr>
              <w:t xml:space="preserve">Introduction To </w:t>
            </w:r>
            <w:r>
              <w:rPr>
                <w:bCs/>
                <w:sz w:val="28"/>
                <w:szCs w:val="28"/>
              </w:rPr>
              <w:t>Php</w:t>
            </w:r>
          </w:p>
        </w:tc>
        <w:tc>
          <w:tcPr>
            <w:tcW w:w="994" w:type="dxa"/>
          </w:tcPr>
          <w:p w:rsidR="003A4566" w:rsidRDefault="003A4566" w:rsidP="00EB1847">
            <w:pPr>
              <w:tabs>
                <w:tab w:val="left" w:pos="1725"/>
              </w:tabs>
              <w:jc w:val="center"/>
              <w:rPr>
                <w:b/>
                <w:bCs/>
                <w:sz w:val="28"/>
                <w:szCs w:val="28"/>
              </w:rPr>
            </w:pPr>
          </w:p>
        </w:tc>
      </w:tr>
      <w:tr w:rsidR="003A4566" w:rsidTr="00EB1847">
        <w:tc>
          <w:tcPr>
            <w:tcW w:w="1223" w:type="dxa"/>
          </w:tcPr>
          <w:p w:rsidR="003A4566" w:rsidRDefault="003A4566" w:rsidP="00EB1847">
            <w:pPr>
              <w:tabs>
                <w:tab w:val="left" w:pos="1725"/>
              </w:tabs>
              <w:jc w:val="center"/>
              <w:rPr>
                <w:b/>
                <w:bCs/>
                <w:sz w:val="28"/>
                <w:szCs w:val="28"/>
              </w:rPr>
            </w:pPr>
          </w:p>
        </w:tc>
        <w:tc>
          <w:tcPr>
            <w:tcW w:w="1116" w:type="dxa"/>
          </w:tcPr>
          <w:p w:rsidR="003A4566" w:rsidRDefault="003A4566" w:rsidP="00EB1847">
            <w:pPr>
              <w:tabs>
                <w:tab w:val="left" w:pos="1725"/>
              </w:tabs>
              <w:jc w:val="center"/>
              <w:rPr>
                <w:sz w:val="28"/>
                <w:szCs w:val="28"/>
              </w:rPr>
            </w:pPr>
            <w:r>
              <w:rPr>
                <w:sz w:val="28"/>
                <w:szCs w:val="28"/>
              </w:rPr>
              <w:t>7.2</w:t>
            </w:r>
          </w:p>
        </w:tc>
        <w:tc>
          <w:tcPr>
            <w:tcW w:w="1314" w:type="dxa"/>
          </w:tcPr>
          <w:p w:rsidR="003A4566" w:rsidRDefault="003A4566" w:rsidP="00EB1847">
            <w:pPr>
              <w:tabs>
                <w:tab w:val="left" w:pos="1725"/>
              </w:tabs>
              <w:jc w:val="center"/>
              <w:rPr>
                <w:b/>
                <w:bCs/>
                <w:sz w:val="28"/>
                <w:szCs w:val="28"/>
              </w:rPr>
            </w:pPr>
          </w:p>
        </w:tc>
        <w:tc>
          <w:tcPr>
            <w:tcW w:w="4756" w:type="dxa"/>
          </w:tcPr>
          <w:p w:rsidR="003A4566" w:rsidRPr="00E67A1C" w:rsidRDefault="003A4566" w:rsidP="00EB1847">
            <w:pPr>
              <w:tabs>
                <w:tab w:val="left" w:pos="1725"/>
              </w:tabs>
              <w:jc w:val="center"/>
              <w:rPr>
                <w:bCs/>
                <w:sz w:val="28"/>
                <w:szCs w:val="28"/>
              </w:rPr>
            </w:pPr>
            <w:r>
              <w:rPr>
                <w:bCs/>
                <w:sz w:val="28"/>
                <w:szCs w:val="28"/>
              </w:rPr>
              <w:t>Data Base Design</w:t>
            </w:r>
          </w:p>
        </w:tc>
        <w:tc>
          <w:tcPr>
            <w:tcW w:w="994" w:type="dxa"/>
          </w:tcPr>
          <w:p w:rsidR="003A4566" w:rsidRDefault="00F5545D" w:rsidP="00EB1847">
            <w:pPr>
              <w:tabs>
                <w:tab w:val="left" w:pos="1725"/>
              </w:tabs>
              <w:jc w:val="center"/>
              <w:rPr>
                <w:b/>
                <w:bCs/>
                <w:sz w:val="28"/>
                <w:szCs w:val="28"/>
              </w:rPr>
            </w:pPr>
            <w:r>
              <w:rPr>
                <w:b/>
                <w:bCs/>
                <w:sz w:val="28"/>
                <w:szCs w:val="28"/>
              </w:rPr>
              <w:t>36</w:t>
            </w:r>
          </w:p>
        </w:tc>
      </w:tr>
      <w:tr w:rsidR="003A4566" w:rsidTr="00EB1847">
        <w:tc>
          <w:tcPr>
            <w:tcW w:w="1223" w:type="dxa"/>
          </w:tcPr>
          <w:p w:rsidR="003A4566" w:rsidRDefault="003A4566" w:rsidP="00EB1847">
            <w:pPr>
              <w:tabs>
                <w:tab w:val="left" w:pos="1725"/>
              </w:tabs>
              <w:jc w:val="center"/>
              <w:rPr>
                <w:b/>
                <w:bCs/>
                <w:sz w:val="28"/>
                <w:szCs w:val="28"/>
              </w:rPr>
            </w:pPr>
          </w:p>
        </w:tc>
        <w:tc>
          <w:tcPr>
            <w:tcW w:w="1116" w:type="dxa"/>
          </w:tcPr>
          <w:p w:rsidR="003A4566" w:rsidRDefault="003A4566" w:rsidP="00EB1847">
            <w:pPr>
              <w:tabs>
                <w:tab w:val="left" w:pos="1725"/>
              </w:tabs>
              <w:jc w:val="center"/>
              <w:rPr>
                <w:sz w:val="28"/>
                <w:szCs w:val="28"/>
              </w:rPr>
            </w:pPr>
          </w:p>
        </w:tc>
        <w:tc>
          <w:tcPr>
            <w:tcW w:w="1314" w:type="dxa"/>
          </w:tcPr>
          <w:p w:rsidR="003A4566" w:rsidRPr="00E67A1C" w:rsidRDefault="003A4566" w:rsidP="00EB1847">
            <w:pPr>
              <w:tabs>
                <w:tab w:val="left" w:pos="1725"/>
              </w:tabs>
              <w:jc w:val="center"/>
              <w:rPr>
                <w:bCs/>
                <w:sz w:val="28"/>
                <w:szCs w:val="28"/>
              </w:rPr>
            </w:pPr>
            <w:r w:rsidRPr="00E67A1C">
              <w:rPr>
                <w:bCs/>
                <w:sz w:val="28"/>
                <w:szCs w:val="28"/>
              </w:rPr>
              <w:t>7.2.1</w:t>
            </w:r>
          </w:p>
        </w:tc>
        <w:tc>
          <w:tcPr>
            <w:tcW w:w="4756" w:type="dxa"/>
          </w:tcPr>
          <w:p w:rsidR="003A4566" w:rsidRDefault="003A4566" w:rsidP="00EB1847">
            <w:pPr>
              <w:tabs>
                <w:tab w:val="left" w:pos="1725"/>
              </w:tabs>
              <w:jc w:val="center"/>
              <w:rPr>
                <w:bCs/>
                <w:sz w:val="28"/>
                <w:szCs w:val="28"/>
              </w:rPr>
            </w:pPr>
            <w:r>
              <w:rPr>
                <w:bCs/>
                <w:sz w:val="28"/>
                <w:szCs w:val="28"/>
              </w:rPr>
              <w:t>Relational Data Base management System</w:t>
            </w:r>
          </w:p>
        </w:tc>
        <w:tc>
          <w:tcPr>
            <w:tcW w:w="994" w:type="dxa"/>
          </w:tcPr>
          <w:p w:rsidR="003A4566" w:rsidRDefault="00F5545D" w:rsidP="00EB1847">
            <w:pPr>
              <w:tabs>
                <w:tab w:val="left" w:pos="1725"/>
              </w:tabs>
              <w:jc w:val="center"/>
              <w:rPr>
                <w:b/>
                <w:bCs/>
                <w:sz w:val="28"/>
                <w:szCs w:val="28"/>
              </w:rPr>
            </w:pPr>
            <w:r>
              <w:rPr>
                <w:b/>
                <w:bCs/>
                <w:sz w:val="28"/>
                <w:szCs w:val="28"/>
              </w:rPr>
              <w:t>37</w:t>
            </w:r>
          </w:p>
        </w:tc>
      </w:tr>
      <w:tr w:rsidR="003A4566" w:rsidTr="00EB1847">
        <w:tc>
          <w:tcPr>
            <w:tcW w:w="1223" w:type="dxa"/>
          </w:tcPr>
          <w:p w:rsidR="003A4566" w:rsidRDefault="003A4566" w:rsidP="00EB1847">
            <w:pPr>
              <w:tabs>
                <w:tab w:val="left" w:pos="1725"/>
              </w:tabs>
              <w:jc w:val="center"/>
              <w:rPr>
                <w:b/>
                <w:bCs/>
                <w:sz w:val="28"/>
                <w:szCs w:val="28"/>
              </w:rPr>
            </w:pPr>
          </w:p>
        </w:tc>
        <w:tc>
          <w:tcPr>
            <w:tcW w:w="1116" w:type="dxa"/>
          </w:tcPr>
          <w:p w:rsidR="003A4566" w:rsidRDefault="003A4566" w:rsidP="00EB1847">
            <w:pPr>
              <w:tabs>
                <w:tab w:val="left" w:pos="1725"/>
              </w:tabs>
              <w:jc w:val="center"/>
              <w:rPr>
                <w:sz w:val="28"/>
                <w:szCs w:val="28"/>
              </w:rPr>
            </w:pPr>
            <w:r>
              <w:rPr>
                <w:sz w:val="28"/>
                <w:szCs w:val="28"/>
              </w:rPr>
              <w:t>7.3</w:t>
            </w:r>
          </w:p>
        </w:tc>
        <w:tc>
          <w:tcPr>
            <w:tcW w:w="1314" w:type="dxa"/>
          </w:tcPr>
          <w:p w:rsidR="003A4566" w:rsidRPr="00E67A1C" w:rsidRDefault="003A4566" w:rsidP="00EB1847">
            <w:pPr>
              <w:tabs>
                <w:tab w:val="left" w:pos="1725"/>
              </w:tabs>
              <w:jc w:val="center"/>
              <w:rPr>
                <w:bCs/>
                <w:sz w:val="28"/>
                <w:szCs w:val="28"/>
              </w:rPr>
            </w:pPr>
          </w:p>
        </w:tc>
        <w:tc>
          <w:tcPr>
            <w:tcW w:w="4756" w:type="dxa"/>
          </w:tcPr>
          <w:p w:rsidR="003A4566" w:rsidRDefault="003A4566" w:rsidP="00EB1847">
            <w:pPr>
              <w:tabs>
                <w:tab w:val="left" w:pos="1725"/>
              </w:tabs>
              <w:jc w:val="center"/>
              <w:rPr>
                <w:bCs/>
                <w:sz w:val="28"/>
                <w:szCs w:val="28"/>
              </w:rPr>
            </w:pPr>
            <w:r>
              <w:rPr>
                <w:bCs/>
                <w:sz w:val="28"/>
                <w:szCs w:val="28"/>
              </w:rPr>
              <w:t>Introduction To MYSQL</w:t>
            </w:r>
          </w:p>
        </w:tc>
        <w:tc>
          <w:tcPr>
            <w:tcW w:w="994" w:type="dxa"/>
          </w:tcPr>
          <w:p w:rsidR="003A4566" w:rsidRDefault="00F5545D" w:rsidP="00EB1847">
            <w:pPr>
              <w:tabs>
                <w:tab w:val="left" w:pos="1725"/>
              </w:tabs>
              <w:jc w:val="center"/>
              <w:rPr>
                <w:b/>
                <w:bCs/>
                <w:sz w:val="28"/>
                <w:szCs w:val="28"/>
              </w:rPr>
            </w:pPr>
            <w:r>
              <w:rPr>
                <w:b/>
                <w:bCs/>
                <w:sz w:val="28"/>
                <w:szCs w:val="28"/>
              </w:rPr>
              <w:t>39</w:t>
            </w:r>
          </w:p>
        </w:tc>
      </w:tr>
      <w:tr w:rsidR="003A4566" w:rsidTr="00EB1847">
        <w:tc>
          <w:tcPr>
            <w:tcW w:w="1223" w:type="dxa"/>
          </w:tcPr>
          <w:p w:rsidR="003A4566" w:rsidRDefault="003A4566" w:rsidP="00EB1847">
            <w:pPr>
              <w:tabs>
                <w:tab w:val="left" w:pos="1725"/>
              </w:tabs>
              <w:jc w:val="center"/>
              <w:rPr>
                <w:b/>
                <w:bCs/>
                <w:sz w:val="28"/>
                <w:szCs w:val="28"/>
              </w:rPr>
            </w:pPr>
            <w:r>
              <w:rPr>
                <w:b/>
                <w:bCs/>
                <w:sz w:val="28"/>
                <w:szCs w:val="28"/>
              </w:rPr>
              <w:t>8</w:t>
            </w:r>
          </w:p>
        </w:tc>
        <w:tc>
          <w:tcPr>
            <w:tcW w:w="1116" w:type="dxa"/>
          </w:tcPr>
          <w:p w:rsidR="003A4566" w:rsidRPr="00CD03C4" w:rsidRDefault="003A4566" w:rsidP="00EB1847">
            <w:pPr>
              <w:tabs>
                <w:tab w:val="left" w:pos="1725"/>
              </w:tabs>
              <w:jc w:val="center"/>
              <w:rPr>
                <w:sz w:val="28"/>
                <w:szCs w:val="28"/>
              </w:rPr>
            </w:pPr>
          </w:p>
        </w:tc>
        <w:tc>
          <w:tcPr>
            <w:tcW w:w="1314" w:type="dxa"/>
          </w:tcPr>
          <w:p w:rsidR="003A4566" w:rsidRDefault="003A4566" w:rsidP="00EB1847">
            <w:pPr>
              <w:tabs>
                <w:tab w:val="left" w:pos="1725"/>
              </w:tabs>
              <w:jc w:val="center"/>
              <w:rPr>
                <w:b/>
                <w:bCs/>
                <w:sz w:val="28"/>
                <w:szCs w:val="28"/>
              </w:rPr>
            </w:pPr>
          </w:p>
        </w:tc>
        <w:tc>
          <w:tcPr>
            <w:tcW w:w="4756" w:type="dxa"/>
          </w:tcPr>
          <w:p w:rsidR="003A4566" w:rsidRDefault="003A4566" w:rsidP="00EB1847">
            <w:pPr>
              <w:tabs>
                <w:tab w:val="left" w:pos="1725"/>
              </w:tabs>
              <w:jc w:val="center"/>
              <w:rPr>
                <w:rFonts w:eastAsiaTheme="minorHAnsi"/>
                <w:b/>
                <w:bCs/>
                <w:sz w:val="28"/>
                <w:szCs w:val="28"/>
              </w:rPr>
            </w:pPr>
            <w:r>
              <w:rPr>
                <w:b/>
                <w:bCs/>
                <w:sz w:val="28"/>
                <w:szCs w:val="28"/>
              </w:rPr>
              <w:t>System Testing</w:t>
            </w:r>
          </w:p>
        </w:tc>
        <w:tc>
          <w:tcPr>
            <w:tcW w:w="994" w:type="dxa"/>
          </w:tcPr>
          <w:p w:rsidR="003A4566" w:rsidRDefault="00F5545D" w:rsidP="00EB1847">
            <w:pPr>
              <w:tabs>
                <w:tab w:val="left" w:pos="1725"/>
              </w:tabs>
              <w:jc w:val="center"/>
              <w:rPr>
                <w:b/>
                <w:bCs/>
                <w:sz w:val="28"/>
                <w:szCs w:val="28"/>
              </w:rPr>
            </w:pPr>
            <w:r>
              <w:rPr>
                <w:b/>
                <w:bCs/>
                <w:sz w:val="28"/>
                <w:szCs w:val="28"/>
              </w:rPr>
              <w:t>49</w:t>
            </w:r>
          </w:p>
        </w:tc>
      </w:tr>
      <w:tr w:rsidR="003A4566" w:rsidTr="00EB1847">
        <w:tc>
          <w:tcPr>
            <w:tcW w:w="1223" w:type="dxa"/>
          </w:tcPr>
          <w:p w:rsidR="003A4566" w:rsidRDefault="003A4566" w:rsidP="00EB1847">
            <w:pPr>
              <w:tabs>
                <w:tab w:val="left" w:pos="1725"/>
              </w:tabs>
              <w:jc w:val="center"/>
              <w:rPr>
                <w:b/>
                <w:bCs/>
                <w:sz w:val="28"/>
                <w:szCs w:val="28"/>
              </w:rPr>
            </w:pPr>
          </w:p>
        </w:tc>
        <w:tc>
          <w:tcPr>
            <w:tcW w:w="1116" w:type="dxa"/>
          </w:tcPr>
          <w:p w:rsidR="003A4566" w:rsidRPr="00CD03C4" w:rsidRDefault="003A4566" w:rsidP="00EB1847">
            <w:pPr>
              <w:tabs>
                <w:tab w:val="left" w:pos="1725"/>
              </w:tabs>
              <w:jc w:val="center"/>
              <w:rPr>
                <w:sz w:val="28"/>
                <w:szCs w:val="28"/>
              </w:rPr>
            </w:pPr>
            <w:r>
              <w:rPr>
                <w:sz w:val="28"/>
                <w:szCs w:val="28"/>
              </w:rPr>
              <w:t>8.1</w:t>
            </w:r>
          </w:p>
        </w:tc>
        <w:tc>
          <w:tcPr>
            <w:tcW w:w="1314" w:type="dxa"/>
          </w:tcPr>
          <w:p w:rsidR="003A4566" w:rsidRDefault="003A4566" w:rsidP="00EB1847">
            <w:pPr>
              <w:tabs>
                <w:tab w:val="left" w:pos="1725"/>
              </w:tabs>
              <w:jc w:val="center"/>
              <w:rPr>
                <w:b/>
                <w:bCs/>
                <w:sz w:val="28"/>
                <w:szCs w:val="28"/>
              </w:rPr>
            </w:pPr>
          </w:p>
        </w:tc>
        <w:tc>
          <w:tcPr>
            <w:tcW w:w="4756" w:type="dxa"/>
          </w:tcPr>
          <w:p w:rsidR="003A4566" w:rsidRPr="00E67A1C" w:rsidRDefault="003A4566" w:rsidP="00EB1847">
            <w:pPr>
              <w:tabs>
                <w:tab w:val="left" w:pos="1725"/>
              </w:tabs>
              <w:jc w:val="center"/>
              <w:rPr>
                <w:bCs/>
                <w:sz w:val="28"/>
                <w:szCs w:val="28"/>
              </w:rPr>
            </w:pPr>
            <w:r w:rsidRPr="00E67A1C">
              <w:rPr>
                <w:bCs/>
                <w:sz w:val="28"/>
                <w:szCs w:val="28"/>
              </w:rPr>
              <w:t>U</w:t>
            </w:r>
            <w:r>
              <w:rPr>
                <w:bCs/>
                <w:sz w:val="28"/>
                <w:szCs w:val="28"/>
              </w:rPr>
              <w:t>nit Testing</w:t>
            </w:r>
          </w:p>
        </w:tc>
        <w:tc>
          <w:tcPr>
            <w:tcW w:w="994" w:type="dxa"/>
          </w:tcPr>
          <w:p w:rsidR="003A4566" w:rsidRDefault="003A4566" w:rsidP="00EB1847">
            <w:pPr>
              <w:tabs>
                <w:tab w:val="left" w:pos="1725"/>
              </w:tabs>
              <w:jc w:val="center"/>
              <w:rPr>
                <w:b/>
                <w:bCs/>
                <w:sz w:val="28"/>
                <w:szCs w:val="28"/>
              </w:rPr>
            </w:pPr>
          </w:p>
        </w:tc>
      </w:tr>
      <w:tr w:rsidR="003A4566" w:rsidTr="00EB1847">
        <w:tc>
          <w:tcPr>
            <w:tcW w:w="1223" w:type="dxa"/>
          </w:tcPr>
          <w:p w:rsidR="003A4566" w:rsidRDefault="003A4566" w:rsidP="00EB1847">
            <w:pPr>
              <w:tabs>
                <w:tab w:val="left" w:pos="1725"/>
              </w:tabs>
              <w:jc w:val="center"/>
              <w:rPr>
                <w:b/>
                <w:bCs/>
                <w:sz w:val="28"/>
                <w:szCs w:val="28"/>
              </w:rPr>
            </w:pPr>
          </w:p>
        </w:tc>
        <w:tc>
          <w:tcPr>
            <w:tcW w:w="1116" w:type="dxa"/>
          </w:tcPr>
          <w:p w:rsidR="003A4566" w:rsidRDefault="003A4566" w:rsidP="00EB1847">
            <w:pPr>
              <w:tabs>
                <w:tab w:val="left" w:pos="1725"/>
              </w:tabs>
              <w:jc w:val="center"/>
              <w:rPr>
                <w:sz w:val="28"/>
                <w:szCs w:val="28"/>
              </w:rPr>
            </w:pPr>
            <w:r>
              <w:rPr>
                <w:sz w:val="28"/>
                <w:szCs w:val="28"/>
              </w:rPr>
              <w:t>8.2</w:t>
            </w:r>
          </w:p>
        </w:tc>
        <w:tc>
          <w:tcPr>
            <w:tcW w:w="1314" w:type="dxa"/>
          </w:tcPr>
          <w:p w:rsidR="003A4566" w:rsidRDefault="003A4566" w:rsidP="00EB1847">
            <w:pPr>
              <w:tabs>
                <w:tab w:val="left" w:pos="1725"/>
              </w:tabs>
              <w:jc w:val="center"/>
              <w:rPr>
                <w:b/>
                <w:bCs/>
                <w:sz w:val="28"/>
                <w:szCs w:val="28"/>
              </w:rPr>
            </w:pPr>
          </w:p>
        </w:tc>
        <w:tc>
          <w:tcPr>
            <w:tcW w:w="4756" w:type="dxa"/>
          </w:tcPr>
          <w:p w:rsidR="003A4566" w:rsidRPr="00E67A1C" w:rsidRDefault="003A4566" w:rsidP="00EB1847">
            <w:pPr>
              <w:tabs>
                <w:tab w:val="left" w:pos="1725"/>
              </w:tabs>
              <w:jc w:val="center"/>
              <w:rPr>
                <w:bCs/>
                <w:sz w:val="28"/>
                <w:szCs w:val="28"/>
              </w:rPr>
            </w:pPr>
            <w:r>
              <w:rPr>
                <w:bCs/>
                <w:sz w:val="28"/>
                <w:szCs w:val="28"/>
              </w:rPr>
              <w:t>Security Testing</w:t>
            </w:r>
          </w:p>
        </w:tc>
        <w:tc>
          <w:tcPr>
            <w:tcW w:w="994" w:type="dxa"/>
          </w:tcPr>
          <w:p w:rsidR="003A4566" w:rsidRDefault="00F5545D" w:rsidP="00EB1847">
            <w:pPr>
              <w:tabs>
                <w:tab w:val="left" w:pos="1725"/>
              </w:tabs>
              <w:jc w:val="center"/>
              <w:rPr>
                <w:b/>
                <w:bCs/>
                <w:sz w:val="28"/>
                <w:szCs w:val="28"/>
              </w:rPr>
            </w:pPr>
            <w:r>
              <w:rPr>
                <w:b/>
                <w:bCs/>
                <w:sz w:val="28"/>
                <w:szCs w:val="28"/>
              </w:rPr>
              <w:t>50</w:t>
            </w:r>
          </w:p>
        </w:tc>
      </w:tr>
      <w:tr w:rsidR="003A4566" w:rsidTr="00EB1847">
        <w:tc>
          <w:tcPr>
            <w:tcW w:w="1223" w:type="dxa"/>
          </w:tcPr>
          <w:p w:rsidR="003A4566" w:rsidRDefault="003A4566" w:rsidP="00EB1847">
            <w:pPr>
              <w:tabs>
                <w:tab w:val="left" w:pos="1725"/>
              </w:tabs>
              <w:jc w:val="center"/>
              <w:rPr>
                <w:b/>
                <w:bCs/>
                <w:sz w:val="28"/>
                <w:szCs w:val="28"/>
              </w:rPr>
            </w:pPr>
          </w:p>
        </w:tc>
        <w:tc>
          <w:tcPr>
            <w:tcW w:w="1116" w:type="dxa"/>
          </w:tcPr>
          <w:p w:rsidR="003A4566" w:rsidRDefault="003A4566" w:rsidP="00EB1847">
            <w:pPr>
              <w:tabs>
                <w:tab w:val="left" w:pos="1725"/>
              </w:tabs>
              <w:jc w:val="center"/>
              <w:rPr>
                <w:sz w:val="28"/>
                <w:szCs w:val="28"/>
              </w:rPr>
            </w:pPr>
            <w:r>
              <w:rPr>
                <w:sz w:val="28"/>
                <w:szCs w:val="28"/>
              </w:rPr>
              <w:t>8.3</w:t>
            </w:r>
          </w:p>
        </w:tc>
        <w:tc>
          <w:tcPr>
            <w:tcW w:w="1314" w:type="dxa"/>
          </w:tcPr>
          <w:p w:rsidR="003A4566" w:rsidRDefault="003A4566" w:rsidP="00EB1847">
            <w:pPr>
              <w:tabs>
                <w:tab w:val="left" w:pos="1725"/>
              </w:tabs>
              <w:jc w:val="center"/>
              <w:rPr>
                <w:b/>
                <w:bCs/>
                <w:sz w:val="28"/>
                <w:szCs w:val="28"/>
              </w:rPr>
            </w:pPr>
          </w:p>
        </w:tc>
        <w:tc>
          <w:tcPr>
            <w:tcW w:w="4756" w:type="dxa"/>
          </w:tcPr>
          <w:p w:rsidR="003A4566" w:rsidRDefault="003A4566" w:rsidP="00EB1847">
            <w:pPr>
              <w:tabs>
                <w:tab w:val="left" w:pos="1725"/>
              </w:tabs>
              <w:jc w:val="center"/>
              <w:rPr>
                <w:bCs/>
                <w:sz w:val="28"/>
                <w:szCs w:val="28"/>
              </w:rPr>
            </w:pPr>
            <w:r>
              <w:rPr>
                <w:bCs/>
                <w:sz w:val="28"/>
                <w:szCs w:val="28"/>
              </w:rPr>
              <w:t>Load Testing</w:t>
            </w:r>
          </w:p>
        </w:tc>
        <w:tc>
          <w:tcPr>
            <w:tcW w:w="994" w:type="dxa"/>
          </w:tcPr>
          <w:p w:rsidR="003A4566" w:rsidRDefault="003A4566" w:rsidP="00EB1847">
            <w:pPr>
              <w:tabs>
                <w:tab w:val="left" w:pos="1725"/>
              </w:tabs>
              <w:jc w:val="center"/>
              <w:rPr>
                <w:b/>
                <w:bCs/>
                <w:sz w:val="28"/>
                <w:szCs w:val="28"/>
              </w:rPr>
            </w:pPr>
          </w:p>
        </w:tc>
      </w:tr>
      <w:tr w:rsidR="003A4566" w:rsidTr="00EB1847">
        <w:tc>
          <w:tcPr>
            <w:tcW w:w="1223" w:type="dxa"/>
          </w:tcPr>
          <w:p w:rsidR="003A4566" w:rsidRDefault="003A4566" w:rsidP="00EB1847">
            <w:pPr>
              <w:tabs>
                <w:tab w:val="left" w:pos="1725"/>
              </w:tabs>
              <w:jc w:val="center"/>
              <w:rPr>
                <w:b/>
                <w:bCs/>
                <w:sz w:val="28"/>
                <w:szCs w:val="28"/>
              </w:rPr>
            </w:pPr>
          </w:p>
        </w:tc>
        <w:tc>
          <w:tcPr>
            <w:tcW w:w="1116" w:type="dxa"/>
          </w:tcPr>
          <w:p w:rsidR="003A4566" w:rsidRDefault="003A4566" w:rsidP="00EB1847">
            <w:pPr>
              <w:tabs>
                <w:tab w:val="left" w:pos="1725"/>
              </w:tabs>
              <w:jc w:val="center"/>
              <w:rPr>
                <w:sz w:val="28"/>
                <w:szCs w:val="28"/>
              </w:rPr>
            </w:pPr>
            <w:r>
              <w:rPr>
                <w:sz w:val="28"/>
                <w:szCs w:val="28"/>
              </w:rPr>
              <w:t>8.4</w:t>
            </w:r>
          </w:p>
        </w:tc>
        <w:tc>
          <w:tcPr>
            <w:tcW w:w="1314" w:type="dxa"/>
          </w:tcPr>
          <w:p w:rsidR="003A4566" w:rsidRDefault="003A4566" w:rsidP="00EB1847">
            <w:pPr>
              <w:tabs>
                <w:tab w:val="left" w:pos="1725"/>
              </w:tabs>
              <w:jc w:val="center"/>
              <w:rPr>
                <w:b/>
                <w:bCs/>
                <w:sz w:val="28"/>
                <w:szCs w:val="28"/>
              </w:rPr>
            </w:pPr>
          </w:p>
        </w:tc>
        <w:tc>
          <w:tcPr>
            <w:tcW w:w="4756" w:type="dxa"/>
          </w:tcPr>
          <w:p w:rsidR="003A4566" w:rsidRDefault="003A4566" w:rsidP="00EB1847">
            <w:pPr>
              <w:tabs>
                <w:tab w:val="left" w:pos="1725"/>
              </w:tabs>
              <w:jc w:val="center"/>
              <w:rPr>
                <w:bCs/>
                <w:sz w:val="28"/>
                <w:szCs w:val="28"/>
              </w:rPr>
            </w:pPr>
            <w:r>
              <w:rPr>
                <w:bCs/>
                <w:sz w:val="28"/>
                <w:szCs w:val="28"/>
              </w:rPr>
              <w:t>Acceptance Testing</w:t>
            </w:r>
          </w:p>
        </w:tc>
        <w:tc>
          <w:tcPr>
            <w:tcW w:w="994" w:type="dxa"/>
          </w:tcPr>
          <w:p w:rsidR="003A4566" w:rsidRDefault="00F5545D" w:rsidP="00EB1847">
            <w:pPr>
              <w:tabs>
                <w:tab w:val="left" w:pos="1725"/>
              </w:tabs>
              <w:jc w:val="center"/>
              <w:rPr>
                <w:b/>
                <w:bCs/>
                <w:sz w:val="28"/>
                <w:szCs w:val="28"/>
              </w:rPr>
            </w:pPr>
            <w:r>
              <w:rPr>
                <w:b/>
                <w:bCs/>
                <w:sz w:val="28"/>
                <w:szCs w:val="28"/>
              </w:rPr>
              <w:t>51</w:t>
            </w:r>
          </w:p>
        </w:tc>
      </w:tr>
      <w:tr w:rsidR="003A4566" w:rsidTr="00EB1847">
        <w:tc>
          <w:tcPr>
            <w:tcW w:w="1223" w:type="dxa"/>
          </w:tcPr>
          <w:p w:rsidR="003A4566" w:rsidRDefault="003A4566" w:rsidP="00EB1847">
            <w:pPr>
              <w:tabs>
                <w:tab w:val="left" w:pos="1725"/>
              </w:tabs>
              <w:jc w:val="center"/>
              <w:rPr>
                <w:b/>
                <w:bCs/>
                <w:sz w:val="28"/>
                <w:szCs w:val="28"/>
              </w:rPr>
            </w:pPr>
          </w:p>
        </w:tc>
        <w:tc>
          <w:tcPr>
            <w:tcW w:w="1116" w:type="dxa"/>
          </w:tcPr>
          <w:p w:rsidR="003A4566" w:rsidRDefault="003A4566" w:rsidP="00EB1847">
            <w:pPr>
              <w:tabs>
                <w:tab w:val="left" w:pos="1725"/>
              </w:tabs>
              <w:jc w:val="center"/>
              <w:rPr>
                <w:sz w:val="28"/>
                <w:szCs w:val="28"/>
              </w:rPr>
            </w:pPr>
            <w:r>
              <w:rPr>
                <w:sz w:val="28"/>
                <w:szCs w:val="28"/>
              </w:rPr>
              <w:t>8.5</w:t>
            </w:r>
          </w:p>
        </w:tc>
        <w:tc>
          <w:tcPr>
            <w:tcW w:w="1314" w:type="dxa"/>
          </w:tcPr>
          <w:p w:rsidR="003A4566" w:rsidRDefault="003A4566" w:rsidP="00EB1847">
            <w:pPr>
              <w:tabs>
                <w:tab w:val="left" w:pos="1725"/>
              </w:tabs>
              <w:jc w:val="center"/>
              <w:rPr>
                <w:b/>
                <w:bCs/>
                <w:sz w:val="28"/>
                <w:szCs w:val="28"/>
              </w:rPr>
            </w:pPr>
          </w:p>
        </w:tc>
        <w:tc>
          <w:tcPr>
            <w:tcW w:w="4756" w:type="dxa"/>
          </w:tcPr>
          <w:p w:rsidR="003A4566" w:rsidRDefault="003A4566" w:rsidP="00EB1847">
            <w:pPr>
              <w:tabs>
                <w:tab w:val="left" w:pos="1725"/>
              </w:tabs>
              <w:jc w:val="center"/>
              <w:rPr>
                <w:bCs/>
                <w:sz w:val="28"/>
                <w:szCs w:val="28"/>
              </w:rPr>
            </w:pPr>
            <w:r>
              <w:rPr>
                <w:bCs/>
                <w:sz w:val="28"/>
                <w:szCs w:val="28"/>
              </w:rPr>
              <w:t>Beta Testing</w:t>
            </w:r>
          </w:p>
        </w:tc>
        <w:tc>
          <w:tcPr>
            <w:tcW w:w="994" w:type="dxa"/>
          </w:tcPr>
          <w:p w:rsidR="003A4566" w:rsidRDefault="003A4566" w:rsidP="00EB1847">
            <w:pPr>
              <w:tabs>
                <w:tab w:val="left" w:pos="1725"/>
              </w:tabs>
              <w:jc w:val="center"/>
              <w:rPr>
                <w:b/>
                <w:bCs/>
                <w:sz w:val="28"/>
                <w:szCs w:val="28"/>
              </w:rPr>
            </w:pPr>
          </w:p>
        </w:tc>
      </w:tr>
      <w:tr w:rsidR="003A4566" w:rsidTr="00EB1847">
        <w:tc>
          <w:tcPr>
            <w:tcW w:w="1223" w:type="dxa"/>
          </w:tcPr>
          <w:p w:rsidR="003A4566" w:rsidRDefault="003A4566" w:rsidP="00EB1847">
            <w:pPr>
              <w:tabs>
                <w:tab w:val="left" w:pos="1725"/>
              </w:tabs>
              <w:jc w:val="center"/>
              <w:rPr>
                <w:b/>
                <w:bCs/>
                <w:sz w:val="28"/>
                <w:szCs w:val="28"/>
              </w:rPr>
            </w:pPr>
            <w:r>
              <w:rPr>
                <w:b/>
                <w:bCs/>
                <w:sz w:val="28"/>
                <w:szCs w:val="28"/>
              </w:rPr>
              <w:t>9</w:t>
            </w:r>
          </w:p>
        </w:tc>
        <w:tc>
          <w:tcPr>
            <w:tcW w:w="1116" w:type="dxa"/>
          </w:tcPr>
          <w:p w:rsidR="003A4566" w:rsidRPr="00CD03C4" w:rsidRDefault="003A4566" w:rsidP="00EB1847">
            <w:pPr>
              <w:tabs>
                <w:tab w:val="left" w:pos="1725"/>
              </w:tabs>
              <w:jc w:val="center"/>
              <w:rPr>
                <w:sz w:val="28"/>
                <w:szCs w:val="28"/>
              </w:rPr>
            </w:pPr>
          </w:p>
        </w:tc>
        <w:tc>
          <w:tcPr>
            <w:tcW w:w="1314" w:type="dxa"/>
          </w:tcPr>
          <w:p w:rsidR="003A4566" w:rsidRDefault="003A4566" w:rsidP="00EB1847">
            <w:pPr>
              <w:tabs>
                <w:tab w:val="left" w:pos="1725"/>
              </w:tabs>
              <w:jc w:val="center"/>
              <w:rPr>
                <w:b/>
                <w:bCs/>
                <w:sz w:val="28"/>
                <w:szCs w:val="28"/>
              </w:rPr>
            </w:pPr>
          </w:p>
        </w:tc>
        <w:tc>
          <w:tcPr>
            <w:tcW w:w="4756" w:type="dxa"/>
          </w:tcPr>
          <w:p w:rsidR="003A4566" w:rsidRDefault="003A4566" w:rsidP="00EB1847">
            <w:pPr>
              <w:tabs>
                <w:tab w:val="left" w:pos="1725"/>
              </w:tabs>
              <w:jc w:val="center"/>
              <w:rPr>
                <w:rFonts w:eastAsiaTheme="minorHAnsi"/>
                <w:b/>
                <w:bCs/>
                <w:sz w:val="28"/>
                <w:szCs w:val="28"/>
              </w:rPr>
            </w:pPr>
            <w:r>
              <w:rPr>
                <w:b/>
                <w:bCs/>
                <w:sz w:val="28"/>
                <w:szCs w:val="28"/>
              </w:rPr>
              <w:t>Conclusion</w:t>
            </w:r>
          </w:p>
        </w:tc>
        <w:tc>
          <w:tcPr>
            <w:tcW w:w="994" w:type="dxa"/>
          </w:tcPr>
          <w:p w:rsidR="003A4566" w:rsidRDefault="00F5545D" w:rsidP="00EB1847">
            <w:pPr>
              <w:tabs>
                <w:tab w:val="left" w:pos="1725"/>
              </w:tabs>
              <w:jc w:val="center"/>
              <w:rPr>
                <w:b/>
                <w:bCs/>
                <w:sz w:val="28"/>
                <w:szCs w:val="28"/>
              </w:rPr>
            </w:pPr>
            <w:r>
              <w:rPr>
                <w:b/>
                <w:bCs/>
                <w:sz w:val="28"/>
                <w:szCs w:val="28"/>
              </w:rPr>
              <w:t>52</w:t>
            </w:r>
          </w:p>
        </w:tc>
      </w:tr>
      <w:tr w:rsidR="003A4566" w:rsidTr="00EB1847">
        <w:tc>
          <w:tcPr>
            <w:tcW w:w="1223" w:type="dxa"/>
          </w:tcPr>
          <w:p w:rsidR="003A4566" w:rsidRDefault="003A4566" w:rsidP="00EB1847">
            <w:pPr>
              <w:tabs>
                <w:tab w:val="left" w:pos="1725"/>
              </w:tabs>
              <w:jc w:val="center"/>
              <w:rPr>
                <w:b/>
                <w:bCs/>
                <w:sz w:val="28"/>
                <w:szCs w:val="28"/>
              </w:rPr>
            </w:pPr>
            <w:r>
              <w:rPr>
                <w:b/>
                <w:bCs/>
                <w:sz w:val="28"/>
                <w:szCs w:val="28"/>
              </w:rPr>
              <w:t>10</w:t>
            </w:r>
          </w:p>
        </w:tc>
        <w:tc>
          <w:tcPr>
            <w:tcW w:w="1116" w:type="dxa"/>
          </w:tcPr>
          <w:p w:rsidR="003A4566" w:rsidRPr="00CD03C4" w:rsidRDefault="003A4566" w:rsidP="00EB1847">
            <w:pPr>
              <w:tabs>
                <w:tab w:val="left" w:pos="1725"/>
              </w:tabs>
              <w:jc w:val="center"/>
              <w:rPr>
                <w:sz w:val="28"/>
                <w:szCs w:val="28"/>
              </w:rPr>
            </w:pPr>
          </w:p>
        </w:tc>
        <w:tc>
          <w:tcPr>
            <w:tcW w:w="1314" w:type="dxa"/>
          </w:tcPr>
          <w:p w:rsidR="003A4566" w:rsidRDefault="003A4566" w:rsidP="00EB1847">
            <w:pPr>
              <w:tabs>
                <w:tab w:val="left" w:pos="1725"/>
              </w:tabs>
              <w:jc w:val="center"/>
              <w:rPr>
                <w:b/>
                <w:bCs/>
                <w:sz w:val="28"/>
                <w:szCs w:val="28"/>
              </w:rPr>
            </w:pPr>
          </w:p>
        </w:tc>
        <w:tc>
          <w:tcPr>
            <w:tcW w:w="4756" w:type="dxa"/>
          </w:tcPr>
          <w:p w:rsidR="003A4566" w:rsidRDefault="003A4566" w:rsidP="00EB1847">
            <w:pPr>
              <w:tabs>
                <w:tab w:val="left" w:pos="1725"/>
              </w:tabs>
              <w:jc w:val="center"/>
              <w:rPr>
                <w:b/>
                <w:bCs/>
                <w:sz w:val="28"/>
                <w:szCs w:val="28"/>
              </w:rPr>
            </w:pPr>
            <w:r>
              <w:rPr>
                <w:b/>
                <w:bCs/>
                <w:sz w:val="28"/>
                <w:szCs w:val="28"/>
              </w:rPr>
              <w:t>Scope Of Future Enhancement</w:t>
            </w:r>
          </w:p>
        </w:tc>
        <w:tc>
          <w:tcPr>
            <w:tcW w:w="994" w:type="dxa"/>
          </w:tcPr>
          <w:p w:rsidR="003A4566" w:rsidRDefault="00F5545D" w:rsidP="00EB1847">
            <w:pPr>
              <w:tabs>
                <w:tab w:val="left" w:pos="1725"/>
              </w:tabs>
              <w:jc w:val="center"/>
              <w:rPr>
                <w:b/>
                <w:bCs/>
                <w:sz w:val="28"/>
                <w:szCs w:val="28"/>
              </w:rPr>
            </w:pPr>
            <w:r>
              <w:rPr>
                <w:b/>
                <w:bCs/>
                <w:sz w:val="28"/>
                <w:szCs w:val="28"/>
              </w:rPr>
              <w:t>53</w:t>
            </w:r>
          </w:p>
        </w:tc>
      </w:tr>
      <w:tr w:rsidR="003A4566" w:rsidTr="00EB1847">
        <w:tc>
          <w:tcPr>
            <w:tcW w:w="1223" w:type="dxa"/>
          </w:tcPr>
          <w:p w:rsidR="003A4566" w:rsidRDefault="003A4566" w:rsidP="00EB1847">
            <w:pPr>
              <w:tabs>
                <w:tab w:val="left" w:pos="1725"/>
              </w:tabs>
              <w:jc w:val="center"/>
              <w:rPr>
                <w:b/>
                <w:bCs/>
                <w:sz w:val="28"/>
                <w:szCs w:val="28"/>
              </w:rPr>
            </w:pPr>
            <w:r>
              <w:rPr>
                <w:b/>
                <w:bCs/>
                <w:sz w:val="28"/>
                <w:szCs w:val="28"/>
              </w:rPr>
              <w:t>11</w:t>
            </w:r>
          </w:p>
        </w:tc>
        <w:tc>
          <w:tcPr>
            <w:tcW w:w="1116" w:type="dxa"/>
          </w:tcPr>
          <w:p w:rsidR="003A4566" w:rsidRPr="00CD03C4" w:rsidRDefault="003A4566" w:rsidP="00EB1847">
            <w:pPr>
              <w:tabs>
                <w:tab w:val="left" w:pos="1725"/>
              </w:tabs>
              <w:jc w:val="center"/>
              <w:rPr>
                <w:sz w:val="28"/>
                <w:szCs w:val="28"/>
              </w:rPr>
            </w:pPr>
          </w:p>
        </w:tc>
        <w:tc>
          <w:tcPr>
            <w:tcW w:w="1314" w:type="dxa"/>
          </w:tcPr>
          <w:p w:rsidR="003A4566" w:rsidRDefault="003A4566" w:rsidP="00EB1847">
            <w:pPr>
              <w:tabs>
                <w:tab w:val="left" w:pos="1725"/>
              </w:tabs>
              <w:jc w:val="center"/>
              <w:rPr>
                <w:b/>
                <w:bCs/>
                <w:sz w:val="28"/>
                <w:szCs w:val="28"/>
              </w:rPr>
            </w:pPr>
          </w:p>
        </w:tc>
        <w:tc>
          <w:tcPr>
            <w:tcW w:w="4756" w:type="dxa"/>
          </w:tcPr>
          <w:p w:rsidR="003A4566" w:rsidRDefault="003A4566" w:rsidP="00EB1847">
            <w:pPr>
              <w:tabs>
                <w:tab w:val="left" w:pos="1725"/>
              </w:tabs>
              <w:jc w:val="center"/>
              <w:rPr>
                <w:b/>
                <w:bCs/>
                <w:sz w:val="28"/>
                <w:szCs w:val="28"/>
              </w:rPr>
            </w:pPr>
            <w:r>
              <w:rPr>
                <w:b/>
                <w:bCs/>
                <w:sz w:val="28"/>
                <w:szCs w:val="28"/>
              </w:rPr>
              <w:t>Source Code</w:t>
            </w:r>
          </w:p>
        </w:tc>
        <w:tc>
          <w:tcPr>
            <w:tcW w:w="994" w:type="dxa"/>
          </w:tcPr>
          <w:p w:rsidR="003A4566" w:rsidRDefault="006C6A6F" w:rsidP="00EB1847">
            <w:pPr>
              <w:tabs>
                <w:tab w:val="left" w:pos="1725"/>
              </w:tabs>
              <w:jc w:val="center"/>
              <w:rPr>
                <w:b/>
                <w:bCs/>
                <w:sz w:val="28"/>
                <w:szCs w:val="28"/>
              </w:rPr>
            </w:pPr>
            <w:r>
              <w:rPr>
                <w:b/>
                <w:bCs/>
                <w:sz w:val="28"/>
                <w:szCs w:val="28"/>
              </w:rPr>
              <w:t>8</w:t>
            </w:r>
            <w:r w:rsidR="00F5545D">
              <w:rPr>
                <w:b/>
                <w:bCs/>
                <w:sz w:val="28"/>
                <w:szCs w:val="28"/>
              </w:rPr>
              <w:t>4</w:t>
            </w:r>
          </w:p>
        </w:tc>
      </w:tr>
      <w:tr w:rsidR="003A4566" w:rsidTr="00EB1847">
        <w:tc>
          <w:tcPr>
            <w:tcW w:w="1223" w:type="dxa"/>
          </w:tcPr>
          <w:p w:rsidR="003A4566" w:rsidRDefault="003A4566" w:rsidP="00EB1847">
            <w:pPr>
              <w:tabs>
                <w:tab w:val="left" w:pos="1725"/>
              </w:tabs>
              <w:jc w:val="center"/>
              <w:rPr>
                <w:b/>
                <w:bCs/>
                <w:sz w:val="28"/>
                <w:szCs w:val="28"/>
              </w:rPr>
            </w:pPr>
            <w:r>
              <w:rPr>
                <w:b/>
                <w:bCs/>
                <w:sz w:val="28"/>
                <w:szCs w:val="28"/>
              </w:rPr>
              <w:t>12</w:t>
            </w:r>
          </w:p>
        </w:tc>
        <w:tc>
          <w:tcPr>
            <w:tcW w:w="1116" w:type="dxa"/>
          </w:tcPr>
          <w:p w:rsidR="003A4566" w:rsidRDefault="003A4566" w:rsidP="00EB1847">
            <w:pPr>
              <w:tabs>
                <w:tab w:val="left" w:pos="1725"/>
              </w:tabs>
              <w:jc w:val="center"/>
              <w:rPr>
                <w:b/>
                <w:bCs/>
                <w:sz w:val="28"/>
                <w:szCs w:val="28"/>
              </w:rPr>
            </w:pPr>
          </w:p>
        </w:tc>
        <w:tc>
          <w:tcPr>
            <w:tcW w:w="1314" w:type="dxa"/>
          </w:tcPr>
          <w:p w:rsidR="003A4566" w:rsidRDefault="003A4566" w:rsidP="00EB1847">
            <w:pPr>
              <w:tabs>
                <w:tab w:val="left" w:pos="1725"/>
              </w:tabs>
              <w:jc w:val="center"/>
              <w:rPr>
                <w:b/>
                <w:bCs/>
                <w:sz w:val="28"/>
                <w:szCs w:val="28"/>
              </w:rPr>
            </w:pPr>
          </w:p>
        </w:tc>
        <w:tc>
          <w:tcPr>
            <w:tcW w:w="4756" w:type="dxa"/>
          </w:tcPr>
          <w:p w:rsidR="003A4566" w:rsidRDefault="003A4566" w:rsidP="00EB1847">
            <w:pPr>
              <w:tabs>
                <w:tab w:val="left" w:pos="1725"/>
              </w:tabs>
              <w:jc w:val="center"/>
              <w:rPr>
                <w:rFonts w:eastAsiaTheme="minorHAnsi"/>
                <w:b/>
                <w:bCs/>
                <w:sz w:val="28"/>
                <w:szCs w:val="28"/>
              </w:rPr>
            </w:pPr>
            <w:r>
              <w:rPr>
                <w:b/>
                <w:bCs/>
                <w:sz w:val="28"/>
                <w:szCs w:val="28"/>
              </w:rPr>
              <w:t>Bibliography</w:t>
            </w:r>
          </w:p>
        </w:tc>
        <w:tc>
          <w:tcPr>
            <w:tcW w:w="994" w:type="dxa"/>
          </w:tcPr>
          <w:p w:rsidR="003A4566" w:rsidRDefault="006C6A6F" w:rsidP="00EB1847">
            <w:pPr>
              <w:tabs>
                <w:tab w:val="left" w:pos="1725"/>
              </w:tabs>
              <w:jc w:val="center"/>
              <w:rPr>
                <w:b/>
                <w:bCs/>
                <w:sz w:val="28"/>
                <w:szCs w:val="28"/>
              </w:rPr>
            </w:pPr>
            <w:r>
              <w:rPr>
                <w:b/>
                <w:bCs/>
                <w:sz w:val="28"/>
                <w:szCs w:val="28"/>
              </w:rPr>
              <w:t>8</w:t>
            </w:r>
            <w:r w:rsidR="00F5545D">
              <w:rPr>
                <w:b/>
                <w:bCs/>
                <w:sz w:val="28"/>
                <w:szCs w:val="28"/>
              </w:rPr>
              <w:t>5</w:t>
            </w:r>
          </w:p>
        </w:tc>
      </w:tr>
    </w:tbl>
    <w:p w:rsidR="003A4566" w:rsidRDefault="003A4566">
      <w:pPr>
        <w:rPr>
          <w:b/>
          <w:sz w:val="28"/>
          <w:szCs w:val="28"/>
        </w:rPr>
      </w:pPr>
      <w:r>
        <w:rPr>
          <w:b/>
          <w:sz w:val="28"/>
          <w:szCs w:val="28"/>
        </w:rPr>
        <w:br w:type="page"/>
      </w:r>
    </w:p>
    <w:p w:rsidR="000B672D" w:rsidRPr="009E20FB" w:rsidRDefault="003A4566" w:rsidP="003A4566">
      <w:pPr>
        <w:ind w:right="567"/>
        <w:jc w:val="both"/>
        <w:rPr>
          <w:b/>
          <w:sz w:val="28"/>
          <w:szCs w:val="28"/>
        </w:rPr>
      </w:pPr>
      <w:r>
        <w:rPr>
          <w:b/>
          <w:sz w:val="28"/>
          <w:szCs w:val="28"/>
        </w:rPr>
        <w:lastRenderedPageBreak/>
        <w:tab/>
      </w:r>
      <w:r>
        <w:rPr>
          <w:b/>
          <w:sz w:val="28"/>
          <w:szCs w:val="28"/>
        </w:rPr>
        <w:tab/>
      </w:r>
      <w:r>
        <w:rPr>
          <w:b/>
          <w:sz w:val="28"/>
          <w:szCs w:val="28"/>
        </w:rPr>
        <w:tab/>
      </w:r>
      <w:r>
        <w:rPr>
          <w:b/>
          <w:sz w:val="28"/>
          <w:szCs w:val="28"/>
        </w:rPr>
        <w:tab/>
        <w:t>1.</w:t>
      </w:r>
      <w:r w:rsidR="00272C94">
        <w:rPr>
          <w:b/>
          <w:sz w:val="28"/>
          <w:szCs w:val="28"/>
        </w:rPr>
        <w:t>INTRODUC</w:t>
      </w:r>
      <w:r w:rsidR="00DF1768" w:rsidRPr="009E20FB">
        <w:rPr>
          <w:b/>
          <w:sz w:val="28"/>
          <w:szCs w:val="28"/>
        </w:rPr>
        <w:t>TION</w:t>
      </w:r>
    </w:p>
    <w:p w:rsidR="00DF1768" w:rsidRPr="0086176A" w:rsidRDefault="00DF1768" w:rsidP="007C3749">
      <w:pPr>
        <w:spacing w:line="360" w:lineRule="auto"/>
        <w:jc w:val="both"/>
      </w:pPr>
      <w:r>
        <w:rPr>
          <w:b/>
          <w:sz w:val="28"/>
          <w:szCs w:val="28"/>
        </w:rPr>
        <w:t xml:space="preserve">          </w:t>
      </w:r>
      <w:r w:rsidRPr="0086176A">
        <w:t>This synopsys documents the process of designing,building and testing this web based application system to be used for marketing</w:t>
      </w:r>
      <w:r w:rsidR="003A0210">
        <w:t>.The “Online First Information Report Filing</w:t>
      </w:r>
      <w:r w:rsidRPr="0086176A">
        <w:t xml:space="preserve"> System” is a web based application .This application provides facility for reporting,crimes,complaints,show most wanted person details online .Any number of clients can connect to the server.Each user first makes their login to server to show </w:t>
      </w:r>
      <w:r w:rsidR="00A91A12" w:rsidRPr="0086176A">
        <w:t>their availability.There are 4 types of users in our system.</w:t>
      </w:r>
    </w:p>
    <w:p w:rsidR="00A91A12" w:rsidRPr="0086176A" w:rsidRDefault="00A91A12" w:rsidP="00A91A12">
      <w:pPr>
        <w:pStyle w:val="ListParagraph"/>
        <w:numPr>
          <w:ilvl w:val="0"/>
          <w:numId w:val="17"/>
        </w:numPr>
        <w:spacing w:line="360" w:lineRule="auto"/>
        <w:jc w:val="both"/>
      </w:pPr>
      <w:r w:rsidRPr="0086176A">
        <w:t>Super administrator.This post is allotted for higher authority of ministry.</w:t>
      </w:r>
    </w:p>
    <w:p w:rsidR="00A91A12" w:rsidRPr="0086176A" w:rsidRDefault="00A91A12" w:rsidP="00A91A12">
      <w:pPr>
        <w:pStyle w:val="ListParagraph"/>
        <w:numPr>
          <w:ilvl w:val="0"/>
          <w:numId w:val="17"/>
        </w:numPr>
        <w:spacing w:line="360" w:lineRule="auto"/>
        <w:jc w:val="both"/>
      </w:pPr>
      <w:r w:rsidRPr="0086176A">
        <w:t>It is allocated for officer in charge of any police station.</w:t>
      </w:r>
    </w:p>
    <w:p w:rsidR="00A91A12" w:rsidRPr="0086176A" w:rsidRDefault="00A91A12" w:rsidP="00A91A12">
      <w:pPr>
        <w:pStyle w:val="ListParagraph"/>
        <w:numPr>
          <w:ilvl w:val="0"/>
          <w:numId w:val="17"/>
        </w:numPr>
        <w:spacing w:line="360" w:lineRule="auto"/>
        <w:jc w:val="both"/>
      </w:pPr>
      <w:r w:rsidRPr="0086176A">
        <w:t>It is allocated for chief justice of any district court.</w:t>
      </w:r>
    </w:p>
    <w:p w:rsidR="00A91A12" w:rsidRPr="0086176A" w:rsidRDefault="00A91A12" w:rsidP="00A91A12">
      <w:pPr>
        <w:pStyle w:val="ListParagraph"/>
        <w:numPr>
          <w:ilvl w:val="0"/>
          <w:numId w:val="17"/>
        </w:numPr>
        <w:spacing w:line="360" w:lineRule="auto"/>
        <w:jc w:val="both"/>
      </w:pPr>
      <w:r w:rsidRPr="0086176A">
        <w:t>Final one is allotted for civilian to acknowledge them about crime activities.</w:t>
      </w:r>
    </w:p>
    <w:p w:rsidR="00A91A12" w:rsidRPr="0086176A" w:rsidRDefault="00A91A12" w:rsidP="0086176A">
      <w:pPr>
        <w:pStyle w:val="ListParagraph"/>
        <w:spacing w:line="360" w:lineRule="auto"/>
        <w:ind w:left="780"/>
        <w:jc w:val="both"/>
      </w:pPr>
    </w:p>
    <w:p w:rsidR="00A91A12" w:rsidRPr="0086176A" w:rsidRDefault="00A91A12" w:rsidP="0086176A">
      <w:pPr>
        <w:pStyle w:val="ListParagraph"/>
        <w:spacing w:line="360" w:lineRule="auto"/>
        <w:ind w:left="780"/>
        <w:jc w:val="both"/>
      </w:pPr>
      <w:r w:rsidRPr="0086176A">
        <w:t>The duty of the super administrator is to authenticate police station and courts.He can also search for any information regarding this system.2</w:t>
      </w:r>
      <w:r w:rsidRPr="0086176A">
        <w:rPr>
          <w:vertAlign w:val="superscript"/>
        </w:rPr>
        <w:t>nd</w:t>
      </w:r>
      <w:r w:rsidRPr="0086176A">
        <w:t xml:space="preserve"> user i.e.the police stations can maintain the local area’s citizen information database and </w:t>
      </w:r>
      <w:r w:rsidR="00071E2A" w:rsidRPr="0086176A">
        <w:t>he can generate fir gd.3</w:t>
      </w:r>
      <w:r w:rsidR="00071E2A" w:rsidRPr="0086176A">
        <w:rPr>
          <w:vertAlign w:val="superscript"/>
        </w:rPr>
        <w:t>rd</w:t>
      </w:r>
      <w:r w:rsidR="00071E2A" w:rsidRPr="0086176A">
        <w:t xml:space="preserve"> user is the court it can also update the final decisi</w:t>
      </w:r>
      <w:r w:rsidR="00104475" w:rsidRPr="0086176A">
        <w:t>on of court and the 4</w:t>
      </w:r>
      <w:r w:rsidR="00104475" w:rsidRPr="0086176A">
        <w:rPr>
          <w:vertAlign w:val="superscript"/>
        </w:rPr>
        <w:t>th</w:t>
      </w:r>
      <w:r w:rsidR="00104475" w:rsidRPr="0086176A">
        <w:t xml:space="preserve"> user i.e.citizen able to search for criminal activities. In present manual system the total process of criminal report generate is not so fast and friendly for the officials to solve this kind of problem we have proposed for better a</w:t>
      </w:r>
      <w:r w:rsidR="003A0210">
        <w:t>nd automated system i.e. ONLINE FIRST INFORMATION REPORT FILING SYSTEM(OFIR)</w:t>
      </w:r>
      <w:r w:rsidR="00104475" w:rsidRPr="0086176A">
        <w:t>. The server can be any web server.An  SMTP server must be maintain for temporary storage of emails;the application produced by this project exceeded expectations and would be suitable to be used in industry.</w:t>
      </w:r>
      <w:r w:rsidR="00071E2A" w:rsidRPr="0086176A">
        <w:t xml:space="preserve"> </w:t>
      </w:r>
    </w:p>
    <w:p w:rsidR="000B672D" w:rsidRPr="009E20FB" w:rsidRDefault="000B672D" w:rsidP="0086176A">
      <w:pPr>
        <w:spacing w:line="360" w:lineRule="auto"/>
        <w:jc w:val="both"/>
        <w:rPr>
          <w:b/>
          <w:sz w:val="28"/>
          <w:szCs w:val="28"/>
        </w:rPr>
      </w:pPr>
    </w:p>
    <w:p w:rsidR="00857762" w:rsidRPr="00F021C9" w:rsidRDefault="00F021C9" w:rsidP="007C3749">
      <w:pPr>
        <w:spacing w:line="360" w:lineRule="auto"/>
        <w:jc w:val="both"/>
      </w:pPr>
      <w:r w:rsidRPr="009E20FB">
        <w:rPr>
          <w:b/>
        </w:rPr>
        <w:t xml:space="preserve">1.1 INTRODUCTION ABOUT THE PROJECT </w:t>
      </w:r>
      <w:r w:rsidRPr="00F021C9">
        <w:tab/>
      </w:r>
    </w:p>
    <w:p w:rsidR="00857762" w:rsidRPr="002634D8" w:rsidRDefault="00857762" w:rsidP="007C3749">
      <w:pPr>
        <w:spacing w:line="360" w:lineRule="auto"/>
        <w:jc w:val="both"/>
      </w:pPr>
      <w:r w:rsidRPr="002634D8">
        <w:tab/>
        <w:t xml:space="preserve">    The project titled as “</w:t>
      </w:r>
      <w:r w:rsidR="00DD423D" w:rsidRPr="002634D8">
        <w:t xml:space="preserve">Online </w:t>
      </w:r>
      <w:r w:rsidR="003A0210">
        <w:t>First Information Report Filing</w:t>
      </w:r>
      <w:r w:rsidR="002E7222">
        <w:t xml:space="preserve"> System</w:t>
      </w:r>
      <w:r w:rsidR="00DB646C">
        <w:t xml:space="preserve"> “is</w:t>
      </w:r>
      <w:r w:rsidRPr="002634D8">
        <w:t xml:space="preserve"> a web based application. This software provides facility for reporting online crimes</w:t>
      </w:r>
      <w:r w:rsidR="006D597D" w:rsidRPr="002634D8">
        <w:t>, complaints, missing</w:t>
      </w:r>
      <w:r w:rsidR="00ED58B8" w:rsidRPr="002634D8">
        <w:t xml:space="preserve"> persons</w:t>
      </w:r>
      <w:r w:rsidR="006D597D" w:rsidRPr="002634D8">
        <w:t>, show</w:t>
      </w:r>
      <w:r w:rsidR="00ED58B8" w:rsidRPr="002634D8">
        <w:t xml:space="preserve">mostwanted person </w:t>
      </w:r>
      <w:r w:rsidR="006D597D" w:rsidRPr="002634D8">
        <w:t>detail</w:t>
      </w:r>
      <w:r w:rsidRPr="002634D8">
        <w:t>. Any Number of clients can connect to the server. Each user first makes their login to sever to show their availability</w:t>
      </w:r>
      <w:r w:rsidR="002E7222">
        <w:t>.</w:t>
      </w:r>
    </w:p>
    <w:p w:rsidR="00857762" w:rsidRPr="00F021C9" w:rsidRDefault="00857762" w:rsidP="007C3749">
      <w:pPr>
        <w:widowControl w:val="0"/>
        <w:autoSpaceDE w:val="0"/>
        <w:autoSpaceDN w:val="0"/>
        <w:adjustRightInd w:val="0"/>
        <w:spacing w:before="240" w:line="360" w:lineRule="auto"/>
        <w:jc w:val="both"/>
      </w:pPr>
      <w:r w:rsidRPr="00F021C9">
        <w:t>Modules</w:t>
      </w:r>
    </w:p>
    <w:p w:rsidR="007A56D3" w:rsidRPr="002634D8" w:rsidRDefault="007A56D3" w:rsidP="00D0636E">
      <w:pPr>
        <w:pStyle w:val="ListParagraph"/>
        <w:widowControl w:val="0"/>
        <w:numPr>
          <w:ilvl w:val="0"/>
          <w:numId w:val="3"/>
        </w:numPr>
        <w:autoSpaceDE w:val="0"/>
        <w:autoSpaceDN w:val="0"/>
        <w:adjustRightInd w:val="0"/>
        <w:spacing w:before="240" w:line="360" w:lineRule="auto"/>
        <w:jc w:val="both"/>
      </w:pPr>
      <w:r w:rsidRPr="002634D8">
        <w:t>Users</w:t>
      </w:r>
      <w:r w:rsidR="002E7222">
        <w:t xml:space="preserve"> Registration</w:t>
      </w:r>
    </w:p>
    <w:p w:rsidR="007A56D3" w:rsidRDefault="007A56D3" w:rsidP="00D0636E">
      <w:pPr>
        <w:pStyle w:val="ListParagraph"/>
        <w:widowControl w:val="0"/>
        <w:numPr>
          <w:ilvl w:val="0"/>
          <w:numId w:val="3"/>
        </w:numPr>
        <w:autoSpaceDE w:val="0"/>
        <w:autoSpaceDN w:val="0"/>
        <w:adjustRightInd w:val="0"/>
        <w:spacing w:before="240" w:line="360" w:lineRule="auto"/>
        <w:jc w:val="both"/>
      </w:pPr>
      <w:r w:rsidRPr="002634D8">
        <w:t>Administrator</w:t>
      </w:r>
    </w:p>
    <w:p w:rsidR="002E7222" w:rsidRPr="002634D8" w:rsidRDefault="002E7222" w:rsidP="00D0636E">
      <w:pPr>
        <w:pStyle w:val="ListParagraph"/>
        <w:widowControl w:val="0"/>
        <w:numPr>
          <w:ilvl w:val="0"/>
          <w:numId w:val="3"/>
        </w:numPr>
        <w:autoSpaceDE w:val="0"/>
        <w:autoSpaceDN w:val="0"/>
        <w:adjustRightInd w:val="0"/>
        <w:spacing w:before="240" w:line="360" w:lineRule="auto"/>
        <w:jc w:val="both"/>
      </w:pPr>
      <w:r>
        <w:lastRenderedPageBreak/>
        <w:t>Team</w:t>
      </w:r>
    </w:p>
    <w:p w:rsidR="00386914" w:rsidRPr="00D960E8" w:rsidRDefault="00386914" w:rsidP="007C3749">
      <w:pPr>
        <w:widowControl w:val="0"/>
        <w:autoSpaceDE w:val="0"/>
        <w:autoSpaceDN w:val="0"/>
        <w:adjustRightInd w:val="0"/>
        <w:spacing w:before="240" w:line="360" w:lineRule="auto"/>
        <w:jc w:val="both"/>
        <w:rPr>
          <w:b/>
        </w:rPr>
      </w:pPr>
      <w:r w:rsidRPr="00F021C9">
        <w:t>The registered user module includes</w:t>
      </w:r>
    </w:p>
    <w:p w:rsidR="002E7222" w:rsidRDefault="002E7222" w:rsidP="00D0636E">
      <w:pPr>
        <w:pStyle w:val="ListParagraph"/>
        <w:widowControl w:val="0"/>
        <w:numPr>
          <w:ilvl w:val="0"/>
          <w:numId w:val="5"/>
        </w:numPr>
        <w:autoSpaceDE w:val="0"/>
        <w:autoSpaceDN w:val="0"/>
        <w:adjustRightInd w:val="0"/>
        <w:spacing w:before="240" w:line="360" w:lineRule="auto"/>
        <w:jc w:val="both"/>
      </w:pPr>
      <w:r>
        <w:t>Login, Registration And Forgot Password.</w:t>
      </w:r>
    </w:p>
    <w:p w:rsidR="00386914" w:rsidRPr="002634D8" w:rsidRDefault="00386914" w:rsidP="00D0636E">
      <w:pPr>
        <w:pStyle w:val="ListParagraph"/>
        <w:widowControl w:val="0"/>
        <w:numPr>
          <w:ilvl w:val="0"/>
          <w:numId w:val="5"/>
        </w:numPr>
        <w:autoSpaceDE w:val="0"/>
        <w:autoSpaceDN w:val="0"/>
        <w:adjustRightInd w:val="0"/>
        <w:spacing w:before="240" w:line="360" w:lineRule="auto"/>
        <w:jc w:val="both"/>
      </w:pPr>
      <w:r w:rsidRPr="002634D8">
        <w:t xml:space="preserve">Add </w:t>
      </w:r>
      <w:r w:rsidR="00C37FD9" w:rsidRPr="002634D8">
        <w:t>Complaint:</w:t>
      </w:r>
      <w:r w:rsidR="00EC2CFF" w:rsidRPr="00D960E8">
        <w:rPr>
          <w:color w:val="000000"/>
        </w:rPr>
        <w:t xml:space="preserve"> This module help the user to report online complaints.</w:t>
      </w:r>
    </w:p>
    <w:p w:rsidR="00386914" w:rsidRPr="002634D8" w:rsidRDefault="00386914" w:rsidP="00D0636E">
      <w:pPr>
        <w:pStyle w:val="ListParagraph"/>
        <w:widowControl w:val="0"/>
        <w:numPr>
          <w:ilvl w:val="0"/>
          <w:numId w:val="5"/>
        </w:numPr>
        <w:autoSpaceDE w:val="0"/>
        <w:autoSpaceDN w:val="0"/>
        <w:adjustRightInd w:val="0"/>
        <w:spacing w:before="240" w:line="360" w:lineRule="auto"/>
        <w:jc w:val="both"/>
      </w:pPr>
      <w:r w:rsidRPr="002634D8">
        <w:t>Add Crime report</w:t>
      </w:r>
      <w:r w:rsidR="00C37FD9" w:rsidRPr="002634D8">
        <w:t>:</w:t>
      </w:r>
      <w:r w:rsidR="00C37FD9" w:rsidRPr="00D960E8">
        <w:rPr>
          <w:color w:val="000000"/>
        </w:rPr>
        <w:t xml:space="preserve"> This module help the user to report online crimes.</w:t>
      </w:r>
    </w:p>
    <w:p w:rsidR="00386914" w:rsidRPr="002634D8" w:rsidRDefault="00386914" w:rsidP="00D0636E">
      <w:pPr>
        <w:pStyle w:val="ListParagraph"/>
        <w:widowControl w:val="0"/>
        <w:numPr>
          <w:ilvl w:val="0"/>
          <w:numId w:val="5"/>
        </w:numPr>
        <w:autoSpaceDE w:val="0"/>
        <w:autoSpaceDN w:val="0"/>
        <w:adjustRightInd w:val="0"/>
        <w:spacing w:before="240" w:line="360" w:lineRule="auto"/>
        <w:jc w:val="both"/>
      </w:pPr>
      <w:r w:rsidRPr="002634D8">
        <w:t>Add Missing person</w:t>
      </w:r>
      <w:r w:rsidR="00C37FD9" w:rsidRPr="002634D8">
        <w:t>:</w:t>
      </w:r>
      <w:r w:rsidR="00C37FD9" w:rsidRPr="00D960E8">
        <w:rPr>
          <w:color w:val="000000"/>
        </w:rPr>
        <w:t xml:space="preserve"> This module help the user to report online missing persons details also we have to add photos of missing person using hetrogenious database.</w:t>
      </w:r>
    </w:p>
    <w:p w:rsidR="009C5D0C" w:rsidRPr="002634D8" w:rsidRDefault="00386914" w:rsidP="00D0636E">
      <w:pPr>
        <w:pStyle w:val="ListParagraph"/>
        <w:widowControl w:val="0"/>
        <w:numPr>
          <w:ilvl w:val="0"/>
          <w:numId w:val="5"/>
        </w:numPr>
        <w:autoSpaceDE w:val="0"/>
        <w:autoSpaceDN w:val="0"/>
        <w:adjustRightInd w:val="0"/>
        <w:spacing w:before="240" w:line="360" w:lineRule="auto"/>
        <w:jc w:val="both"/>
      </w:pPr>
      <w:r w:rsidRPr="002634D8">
        <w:t xml:space="preserve">View </w:t>
      </w:r>
      <w:r w:rsidR="009C5D0C" w:rsidRPr="002634D8">
        <w:t>Missing persons</w:t>
      </w:r>
      <w:r w:rsidR="00C37FD9" w:rsidRPr="002634D8">
        <w:t>:</w:t>
      </w:r>
      <w:r w:rsidR="00C37FD9" w:rsidRPr="00D960E8">
        <w:rPr>
          <w:color w:val="000000"/>
        </w:rPr>
        <w:t xml:space="preserve"> This module help the user to view all the missing person details.</w:t>
      </w:r>
    </w:p>
    <w:p w:rsidR="00386914" w:rsidRPr="002634D8" w:rsidRDefault="00386914" w:rsidP="00D0636E">
      <w:pPr>
        <w:pStyle w:val="ListParagraph"/>
        <w:widowControl w:val="0"/>
        <w:numPr>
          <w:ilvl w:val="0"/>
          <w:numId w:val="5"/>
        </w:numPr>
        <w:autoSpaceDE w:val="0"/>
        <w:autoSpaceDN w:val="0"/>
        <w:adjustRightInd w:val="0"/>
        <w:spacing w:before="240" w:line="360" w:lineRule="auto"/>
        <w:jc w:val="both"/>
      </w:pPr>
      <w:r w:rsidRPr="002634D8">
        <w:t xml:space="preserve">View </w:t>
      </w:r>
      <w:r w:rsidR="009C5D0C" w:rsidRPr="002634D8">
        <w:t>Mostwanted persons</w:t>
      </w:r>
      <w:r w:rsidR="00C37FD9" w:rsidRPr="002634D8">
        <w:t>:</w:t>
      </w:r>
      <w:r w:rsidR="00C37FD9" w:rsidRPr="00D960E8">
        <w:rPr>
          <w:color w:val="000000"/>
        </w:rPr>
        <w:t xml:space="preserve"> This module help the user to view all mostwanted persons which can be given by the administrator.</w:t>
      </w:r>
    </w:p>
    <w:p w:rsidR="009C5D0C" w:rsidRPr="002634D8" w:rsidRDefault="009C5D0C" w:rsidP="00D0636E">
      <w:pPr>
        <w:pStyle w:val="ListParagraph"/>
        <w:widowControl w:val="0"/>
        <w:numPr>
          <w:ilvl w:val="0"/>
          <w:numId w:val="5"/>
        </w:numPr>
        <w:autoSpaceDE w:val="0"/>
        <w:autoSpaceDN w:val="0"/>
        <w:adjustRightInd w:val="0"/>
        <w:spacing w:before="240" w:line="360" w:lineRule="auto"/>
        <w:jc w:val="both"/>
      </w:pPr>
      <w:r w:rsidRPr="002634D8">
        <w:t>Edit Complaint</w:t>
      </w:r>
      <w:r w:rsidR="00C37FD9" w:rsidRPr="002634D8">
        <w:t>:</w:t>
      </w:r>
      <w:r w:rsidR="00C37FD9" w:rsidRPr="00D960E8">
        <w:rPr>
          <w:color w:val="000000"/>
        </w:rPr>
        <w:t xml:space="preserve"> This module help the user to edit his complaint details.</w:t>
      </w:r>
    </w:p>
    <w:p w:rsidR="009C5D0C" w:rsidRPr="002634D8" w:rsidRDefault="009C5D0C" w:rsidP="00D0636E">
      <w:pPr>
        <w:pStyle w:val="ListParagraph"/>
        <w:widowControl w:val="0"/>
        <w:numPr>
          <w:ilvl w:val="0"/>
          <w:numId w:val="13"/>
        </w:numPr>
        <w:autoSpaceDE w:val="0"/>
        <w:autoSpaceDN w:val="0"/>
        <w:adjustRightInd w:val="0"/>
        <w:spacing w:before="240" w:line="360" w:lineRule="auto"/>
        <w:jc w:val="both"/>
      </w:pPr>
      <w:r w:rsidRPr="002634D8">
        <w:t>Edit Account</w:t>
      </w:r>
      <w:r w:rsidR="00C37FD9" w:rsidRPr="002634D8">
        <w:t>:</w:t>
      </w:r>
      <w:r w:rsidR="00C37FD9" w:rsidRPr="00D960E8">
        <w:rPr>
          <w:color w:val="000000"/>
        </w:rPr>
        <w:t xml:space="preserve"> This module help the user to update his or her profile.</w:t>
      </w:r>
    </w:p>
    <w:p w:rsidR="009C5D0C" w:rsidRPr="000661A2" w:rsidRDefault="00356806" w:rsidP="00D0636E">
      <w:pPr>
        <w:pStyle w:val="ListParagraph"/>
        <w:numPr>
          <w:ilvl w:val="0"/>
          <w:numId w:val="13"/>
        </w:numPr>
        <w:spacing w:line="360" w:lineRule="auto"/>
        <w:jc w:val="both"/>
        <w:rPr>
          <w:color w:val="000000" w:themeColor="text1"/>
        </w:rPr>
      </w:pPr>
      <w:r w:rsidRPr="000661A2">
        <w:rPr>
          <w:color w:val="000000" w:themeColor="text1"/>
        </w:rPr>
        <w:t>V</w:t>
      </w:r>
      <w:r w:rsidR="009C5D0C" w:rsidRPr="000661A2">
        <w:rPr>
          <w:color w:val="000000" w:themeColor="text1"/>
        </w:rPr>
        <w:t>iew complaint status</w:t>
      </w:r>
      <w:r w:rsidR="00D662F4" w:rsidRPr="000661A2">
        <w:rPr>
          <w:color w:val="000000" w:themeColor="text1"/>
        </w:rPr>
        <w:t xml:space="preserve">: This module allows us to view the status of all complaint that you have posted earlier.    </w:t>
      </w:r>
    </w:p>
    <w:p w:rsidR="00D662F4" w:rsidRPr="000661A2" w:rsidRDefault="009C5D0C" w:rsidP="00D0636E">
      <w:pPr>
        <w:pStyle w:val="ListParagraph"/>
        <w:numPr>
          <w:ilvl w:val="0"/>
          <w:numId w:val="13"/>
        </w:numPr>
        <w:spacing w:line="360" w:lineRule="auto"/>
        <w:jc w:val="both"/>
        <w:rPr>
          <w:color w:val="000000" w:themeColor="text1"/>
        </w:rPr>
      </w:pPr>
      <w:r w:rsidRPr="000661A2">
        <w:rPr>
          <w:color w:val="000000" w:themeColor="text1"/>
        </w:rPr>
        <w:t>View crime status</w:t>
      </w:r>
      <w:r w:rsidR="00D662F4" w:rsidRPr="000661A2">
        <w:rPr>
          <w:color w:val="000000" w:themeColor="text1"/>
        </w:rPr>
        <w:t xml:space="preserve">: This module allows us to view the status of the all crimes that you have posted earlier.    </w:t>
      </w:r>
    </w:p>
    <w:p w:rsidR="009C5D0C" w:rsidRPr="002634D8" w:rsidRDefault="009C5D0C" w:rsidP="00D0636E">
      <w:pPr>
        <w:pStyle w:val="ListParagraph"/>
        <w:widowControl w:val="0"/>
        <w:numPr>
          <w:ilvl w:val="0"/>
          <w:numId w:val="5"/>
        </w:numPr>
        <w:autoSpaceDE w:val="0"/>
        <w:autoSpaceDN w:val="0"/>
        <w:adjustRightInd w:val="0"/>
        <w:spacing w:before="240" w:line="360" w:lineRule="auto"/>
        <w:jc w:val="both"/>
      </w:pPr>
      <w:r w:rsidRPr="002634D8">
        <w:t xml:space="preserve">Add </w:t>
      </w:r>
      <w:r w:rsidR="00D662F4" w:rsidRPr="002634D8">
        <w:t xml:space="preserve">and View </w:t>
      </w:r>
      <w:r w:rsidRPr="002634D8">
        <w:t>feedback</w:t>
      </w:r>
      <w:r w:rsidR="00D662F4" w:rsidRPr="002634D8">
        <w:t>:</w:t>
      </w:r>
      <w:r w:rsidR="00D662F4" w:rsidRPr="00D960E8">
        <w:rPr>
          <w:color w:val="000000"/>
        </w:rPr>
        <w:t xml:space="preserve"> This module helps the user to add and view feedbacks</w:t>
      </w:r>
    </w:p>
    <w:p w:rsidR="009C5D0C" w:rsidRDefault="009C5D0C" w:rsidP="00D0636E">
      <w:pPr>
        <w:pStyle w:val="ListParagraph"/>
        <w:widowControl w:val="0"/>
        <w:numPr>
          <w:ilvl w:val="0"/>
          <w:numId w:val="5"/>
        </w:numPr>
        <w:autoSpaceDE w:val="0"/>
        <w:autoSpaceDN w:val="0"/>
        <w:adjustRightInd w:val="0"/>
        <w:spacing w:before="240" w:line="360" w:lineRule="auto"/>
        <w:jc w:val="both"/>
        <w:rPr>
          <w:color w:val="000000"/>
        </w:rPr>
      </w:pPr>
      <w:r w:rsidRPr="002634D8">
        <w:t>Mail</w:t>
      </w:r>
      <w:r w:rsidR="00D662F4" w:rsidRPr="002634D8">
        <w:t>:</w:t>
      </w:r>
      <w:r w:rsidR="00AF080D" w:rsidRPr="00D960E8">
        <w:rPr>
          <w:color w:val="000000"/>
        </w:rPr>
        <w:t>This module helps</w:t>
      </w:r>
      <w:r w:rsidR="00D662F4" w:rsidRPr="00D960E8">
        <w:rPr>
          <w:color w:val="000000"/>
        </w:rPr>
        <w:t xml:space="preserve"> the user to send mail to the administrator.</w:t>
      </w:r>
    </w:p>
    <w:p w:rsidR="002E7222" w:rsidRPr="00576C15" w:rsidRDefault="002E7222" w:rsidP="00D0636E">
      <w:pPr>
        <w:pStyle w:val="ListParagraph"/>
        <w:widowControl w:val="0"/>
        <w:numPr>
          <w:ilvl w:val="0"/>
          <w:numId w:val="5"/>
        </w:numPr>
        <w:autoSpaceDE w:val="0"/>
        <w:autoSpaceDN w:val="0"/>
        <w:adjustRightInd w:val="0"/>
        <w:spacing w:before="240" w:line="360" w:lineRule="auto"/>
        <w:jc w:val="both"/>
        <w:rPr>
          <w:color w:val="000000"/>
        </w:rPr>
      </w:pPr>
      <w:r>
        <w:t>Upload and Download Evidence.</w:t>
      </w:r>
    </w:p>
    <w:p w:rsidR="009C5D0C" w:rsidRPr="00576C15" w:rsidRDefault="009C5D0C" w:rsidP="002E7222">
      <w:pPr>
        <w:widowControl w:val="0"/>
        <w:autoSpaceDE w:val="0"/>
        <w:autoSpaceDN w:val="0"/>
        <w:adjustRightInd w:val="0"/>
        <w:spacing w:before="240" w:line="360" w:lineRule="auto"/>
        <w:jc w:val="both"/>
      </w:pPr>
      <w:r w:rsidRPr="00576C15">
        <w:t>Th</w:t>
      </w:r>
      <w:r w:rsidR="00F021C9" w:rsidRPr="00576C15">
        <w:t>e administrator module includes</w:t>
      </w:r>
    </w:p>
    <w:p w:rsidR="00F05885" w:rsidRPr="002634D8" w:rsidRDefault="00F05885" w:rsidP="00D0636E">
      <w:pPr>
        <w:pStyle w:val="ListParagraph"/>
        <w:widowControl w:val="0"/>
        <w:numPr>
          <w:ilvl w:val="0"/>
          <w:numId w:val="6"/>
        </w:numPr>
        <w:autoSpaceDE w:val="0"/>
        <w:autoSpaceDN w:val="0"/>
        <w:adjustRightInd w:val="0"/>
        <w:spacing w:before="240" w:line="360" w:lineRule="auto"/>
        <w:jc w:val="both"/>
      </w:pPr>
      <w:r w:rsidRPr="002634D8">
        <w:t>View and delete user’s feedback</w:t>
      </w:r>
      <w:r w:rsidR="00AF080D" w:rsidRPr="002634D8">
        <w:t>:</w:t>
      </w:r>
      <w:r w:rsidR="00AF080D" w:rsidRPr="00D960E8">
        <w:rPr>
          <w:color w:val="000000"/>
        </w:rPr>
        <w:t xml:space="preserve"> This module helps the amin to add and delete user’s feedback</w:t>
      </w:r>
    </w:p>
    <w:p w:rsidR="002E7222" w:rsidRDefault="002E7222" w:rsidP="00D0636E">
      <w:pPr>
        <w:pStyle w:val="ListParagraph"/>
        <w:widowControl w:val="0"/>
        <w:numPr>
          <w:ilvl w:val="0"/>
          <w:numId w:val="6"/>
        </w:numPr>
        <w:autoSpaceDE w:val="0"/>
        <w:autoSpaceDN w:val="0"/>
        <w:adjustRightInd w:val="0"/>
        <w:spacing w:before="240" w:line="360" w:lineRule="auto"/>
        <w:jc w:val="both"/>
      </w:pPr>
      <w:r>
        <w:t>Admin can create invastgeting teams. And view Teams.</w:t>
      </w:r>
    </w:p>
    <w:p w:rsidR="002E7222" w:rsidRDefault="002E7222" w:rsidP="00D0636E">
      <w:pPr>
        <w:pStyle w:val="ListParagraph"/>
        <w:widowControl w:val="0"/>
        <w:numPr>
          <w:ilvl w:val="0"/>
          <w:numId w:val="6"/>
        </w:numPr>
        <w:autoSpaceDE w:val="0"/>
        <w:autoSpaceDN w:val="0"/>
        <w:adjustRightInd w:val="0"/>
        <w:spacing w:before="240" w:line="360" w:lineRule="auto"/>
        <w:jc w:val="both"/>
      </w:pPr>
      <w:r>
        <w:t>Admin can see all the crime record registerd by users.</w:t>
      </w:r>
    </w:p>
    <w:p w:rsidR="002E7222" w:rsidRDefault="002E7222" w:rsidP="00D0636E">
      <w:pPr>
        <w:pStyle w:val="ListParagraph"/>
        <w:widowControl w:val="0"/>
        <w:numPr>
          <w:ilvl w:val="0"/>
          <w:numId w:val="6"/>
        </w:numPr>
        <w:autoSpaceDE w:val="0"/>
        <w:autoSpaceDN w:val="0"/>
        <w:adjustRightInd w:val="0"/>
        <w:spacing w:before="240" w:line="360" w:lineRule="auto"/>
        <w:jc w:val="both"/>
      </w:pPr>
      <w:r>
        <w:t>Admin can allot word to teams for investigate. And review time to time.</w:t>
      </w:r>
    </w:p>
    <w:p w:rsidR="002E7222" w:rsidRDefault="002E7222" w:rsidP="00D0636E">
      <w:pPr>
        <w:pStyle w:val="ListParagraph"/>
        <w:widowControl w:val="0"/>
        <w:numPr>
          <w:ilvl w:val="0"/>
          <w:numId w:val="6"/>
        </w:numPr>
        <w:autoSpaceDE w:val="0"/>
        <w:autoSpaceDN w:val="0"/>
        <w:adjustRightInd w:val="0"/>
        <w:spacing w:before="240" w:line="360" w:lineRule="auto"/>
        <w:jc w:val="both"/>
      </w:pPr>
      <w:r>
        <w:t>Admin can registerd FIR and View it.</w:t>
      </w:r>
    </w:p>
    <w:p w:rsidR="002E7222" w:rsidRPr="002E7222" w:rsidRDefault="00F05885" w:rsidP="00D0636E">
      <w:pPr>
        <w:pStyle w:val="ListParagraph"/>
        <w:widowControl w:val="0"/>
        <w:numPr>
          <w:ilvl w:val="0"/>
          <w:numId w:val="6"/>
        </w:numPr>
        <w:autoSpaceDE w:val="0"/>
        <w:autoSpaceDN w:val="0"/>
        <w:adjustRightInd w:val="0"/>
        <w:spacing w:before="240" w:line="360" w:lineRule="auto"/>
        <w:jc w:val="both"/>
      </w:pPr>
      <w:r w:rsidRPr="002634D8">
        <w:t>Add and view Criminal registeration</w:t>
      </w:r>
      <w:r w:rsidR="009F6D26" w:rsidRPr="002634D8">
        <w:t>:</w:t>
      </w:r>
      <w:r w:rsidR="009F6D26" w:rsidRPr="00D960E8">
        <w:rPr>
          <w:color w:val="000000"/>
        </w:rPr>
        <w:t xml:space="preserve"> This module helps the amin to add and view criminal registrations</w:t>
      </w:r>
    </w:p>
    <w:p w:rsidR="00D66B9B" w:rsidRPr="002634D8" w:rsidRDefault="00F05885" w:rsidP="00D0636E">
      <w:pPr>
        <w:pStyle w:val="ListParagraph"/>
        <w:widowControl w:val="0"/>
        <w:numPr>
          <w:ilvl w:val="0"/>
          <w:numId w:val="6"/>
        </w:numPr>
        <w:autoSpaceDE w:val="0"/>
        <w:autoSpaceDN w:val="0"/>
        <w:adjustRightInd w:val="0"/>
        <w:spacing w:before="240" w:line="360" w:lineRule="auto"/>
        <w:jc w:val="both"/>
      </w:pPr>
      <w:r w:rsidRPr="002634D8">
        <w:t>Add and view history sheet</w:t>
      </w:r>
      <w:r w:rsidR="00D66B9B" w:rsidRPr="002634D8">
        <w:t>:</w:t>
      </w:r>
      <w:r w:rsidR="00D66B9B" w:rsidRPr="002E7222">
        <w:rPr>
          <w:color w:val="000000"/>
        </w:rPr>
        <w:t xml:space="preserve"> This module helps the amin to add and view history reports</w:t>
      </w:r>
    </w:p>
    <w:p w:rsidR="004C7694" w:rsidRPr="002634D8" w:rsidRDefault="00EC2CFF" w:rsidP="00D0636E">
      <w:pPr>
        <w:pStyle w:val="ListParagraph"/>
        <w:widowControl w:val="0"/>
        <w:numPr>
          <w:ilvl w:val="0"/>
          <w:numId w:val="6"/>
        </w:numPr>
        <w:autoSpaceDE w:val="0"/>
        <w:autoSpaceDN w:val="0"/>
        <w:adjustRightInd w:val="0"/>
        <w:spacing w:before="240" w:line="360" w:lineRule="auto"/>
        <w:jc w:val="both"/>
      </w:pPr>
      <w:r w:rsidRPr="002634D8">
        <w:lastRenderedPageBreak/>
        <w:t>View and delete all complaint reply</w:t>
      </w:r>
      <w:r w:rsidR="004C7694" w:rsidRPr="002634D8">
        <w:t>:</w:t>
      </w:r>
      <w:r w:rsidR="004C7694" w:rsidRPr="00D960E8">
        <w:rPr>
          <w:color w:val="000000"/>
        </w:rPr>
        <w:t xml:space="preserve"> This module helps the amin to view and delete complaint reply.</w:t>
      </w:r>
    </w:p>
    <w:p w:rsidR="00A63D8E" w:rsidRPr="002634D8" w:rsidRDefault="00EC2CFF" w:rsidP="00D0636E">
      <w:pPr>
        <w:pStyle w:val="ListParagraph"/>
        <w:widowControl w:val="0"/>
        <w:numPr>
          <w:ilvl w:val="0"/>
          <w:numId w:val="6"/>
        </w:numPr>
        <w:autoSpaceDE w:val="0"/>
        <w:autoSpaceDN w:val="0"/>
        <w:adjustRightInd w:val="0"/>
        <w:spacing w:before="240" w:line="360" w:lineRule="auto"/>
        <w:jc w:val="both"/>
      </w:pPr>
      <w:r w:rsidRPr="002634D8">
        <w:t>Add and view prisoner report</w:t>
      </w:r>
      <w:r w:rsidR="00A63D8E" w:rsidRPr="002634D8">
        <w:t>:</w:t>
      </w:r>
      <w:r w:rsidR="00A63D8E" w:rsidRPr="00D960E8">
        <w:rPr>
          <w:color w:val="000000"/>
        </w:rPr>
        <w:t xml:space="preserve"> This module helps the amin to add and prisoner reports</w:t>
      </w:r>
    </w:p>
    <w:p w:rsidR="00CA20E8" w:rsidRPr="002634D8" w:rsidRDefault="00EC2CFF" w:rsidP="00D0636E">
      <w:pPr>
        <w:pStyle w:val="ListParagraph"/>
        <w:widowControl w:val="0"/>
        <w:numPr>
          <w:ilvl w:val="0"/>
          <w:numId w:val="6"/>
        </w:numPr>
        <w:autoSpaceDE w:val="0"/>
        <w:autoSpaceDN w:val="0"/>
        <w:adjustRightInd w:val="0"/>
        <w:spacing w:before="240" w:line="360" w:lineRule="auto"/>
        <w:jc w:val="both"/>
      </w:pPr>
      <w:r w:rsidRPr="002634D8">
        <w:t>Change password</w:t>
      </w:r>
      <w:r w:rsidR="00CA20E8" w:rsidRPr="002634D8">
        <w:t>:</w:t>
      </w:r>
      <w:r w:rsidR="00CA20E8" w:rsidRPr="00D960E8">
        <w:rPr>
          <w:color w:val="000000"/>
        </w:rPr>
        <w:t xml:space="preserve"> This module helps the amin to update his or her password</w:t>
      </w:r>
    </w:p>
    <w:p w:rsidR="001533E3" w:rsidRPr="002E7222" w:rsidRDefault="00D7574C" w:rsidP="00D0636E">
      <w:pPr>
        <w:pStyle w:val="ListParagraph"/>
        <w:widowControl w:val="0"/>
        <w:numPr>
          <w:ilvl w:val="0"/>
          <w:numId w:val="6"/>
        </w:numPr>
        <w:autoSpaceDE w:val="0"/>
        <w:autoSpaceDN w:val="0"/>
        <w:adjustRightInd w:val="0"/>
        <w:spacing w:before="240" w:line="360" w:lineRule="auto"/>
        <w:jc w:val="both"/>
      </w:pPr>
      <w:r w:rsidRPr="002634D8">
        <w:t>Chat: This</w:t>
      </w:r>
      <w:r w:rsidRPr="00D960E8">
        <w:rPr>
          <w:color w:val="000000"/>
        </w:rPr>
        <w:t xml:space="preserve"> module help the admin to chat with the administrator or with other registered users</w:t>
      </w:r>
    </w:p>
    <w:p w:rsidR="002E7222" w:rsidRPr="00576C15" w:rsidRDefault="002E7222" w:rsidP="002E7222">
      <w:pPr>
        <w:widowControl w:val="0"/>
        <w:autoSpaceDE w:val="0"/>
        <w:autoSpaceDN w:val="0"/>
        <w:adjustRightInd w:val="0"/>
        <w:spacing w:before="240" w:line="360" w:lineRule="auto"/>
        <w:jc w:val="both"/>
      </w:pPr>
      <w:r w:rsidRPr="00576C15">
        <w:t>The Team module includes</w:t>
      </w:r>
    </w:p>
    <w:p w:rsidR="002E7222" w:rsidRPr="00E00078" w:rsidRDefault="00E00078" w:rsidP="00D0636E">
      <w:pPr>
        <w:pStyle w:val="ListParagraph"/>
        <w:widowControl w:val="0"/>
        <w:numPr>
          <w:ilvl w:val="0"/>
          <w:numId w:val="16"/>
        </w:numPr>
        <w:autoSpaceDE w:val="0"/>
        <w:autoSpaceDN w:val="0"/>
        <w:adjustRightInd w:val="0"/>
        <w:spacing w:before="240" w:line="360" w:lineRule="auto"/>
        <w:jc w:val="both"/>
        <w:rPr>
          <w:b/>
        </w:rPr>
      </w:pPr>
      <w:r>
        <w:rPr>
          <w:bCs/>
        </w:rPr>
        <w:t xml:space="preserve">Team can login their account by team name and team id. </w:t>
      </w:r>
    </w:p>
    <w:p w:rsidR="00E00078" w:rsidRPr="00E00078" w:rsidRDefault="00E00078" w:rsidP="00D0636E">
      <w:pPr>
        <w:pStyle w:val="ListParagraph"/>
        <w:widowControl w:val="0"/>
        <w:numPr>
          <w:ilvl w:val="0"/>
          <w:numId w:val="16"/>
        </w:numPr>
        <w:autoSpaceDE w:val="0"/>
        <w:autoSpaceDN w:val="0"/>
        <w:adjustRightInd w:val="0"/>
        <w:spacing w:before="240" w:line="360" w:lineRule="auto"/>
        <w:jc w:val="both"/>
        <w:rPr>
          <w:b/>
        </w:rPr>
      </w:pPr>
      <w:r>
        <w:rPr>
          <w:bCs/>
        </w:rPr>
        <w:t xml:space="preserve">Team can see their allotted word and start investigation. </w:t>
      </w:r>
    </w:p>
    <w:p w:rsidR="00E00078" w:rsidRPr="00E00078" w:rsidRDefault="00E00078" w:rsidP="00D0636E">
      <w:pPr>
        <w:pStyle w:val="ListParagraph"/>
        <w:widowControl w:val="0"/>
        <w:numPr>
          <w:ilvl w:val="0"/>
          <w:numId w:val="16"/>
        </w:numPr>
        <w:autoSpaceDE w:val="0"/>
        <w:autoSpaceDN w:val="0"/>
        <w:adjustRightInd w:val="0"/>
        <w:spacing w:before="240" w:line="360" w:lineRule="auto"/>
        <w:jc w:val="both"/>
        <w:rPr>
          <w:b/>
        </w:rPr>
      </w:pPr>
      <w:r>
        <w:rPr>
          <w:bCs/>
        </w:rPr>
        <w:t>Team can upload and download evidences.</w:t>
      </w:r>
    </w:p>
    <w:p w:rsidR="009928CC" w:rsidRPr="009E20FB" w:rsidRDefault="009928CC" w:rsidP="009928CC">
      <w:pPr>
        <w:pStyle w:val="Heading9"/>
        <w:rPr>
          <w:szCs w:val="28"/>
        </w:rPr>
      </w:pPr>
    </w:p>
    <w:p w:rsidR="00721F48" w:rsidRPr="009E20FB" w:rsidRDefault="00576C15" w:rsidP="009928CC">
      <w:pPr>
        <w:rPr>
          <w:b/>
        </w:rPr>
      </w:pPr>
      <w:r w:rsidRPr="009E20FB">
        <w:rPr>
          <w:b/>
        </w:rPr>
        <w:t xml:space="preserve">1.2 PURPOSE OF THE SYSTEM </w:t>
      </w:r>
    </w:p>
    <w:p w:rsidR="00721F48" w:rsidRDefault="00721F48" w:rsidP="009928CC"/>
    <w:p w:rsidR="009928CC" w:rsidRPr="00576C15" w:rsidRDefault="00721F48" w:rsidP="00DE353A">
      <w:pPr>
        <w:jc w:val="both"/>
      </w:pPr>
      <w:r>
        <w:tab/>
      </w:r>
      <w:r w:rsidRPr="00576C15">
        <w:t>This web based publication is for automation in managing the criminal record. The four types of users in our system will monitor this word processor. 1</w:t>
      </w:r>
      <w:r w:rsidRPr="00576C15">
        <w:rPr>
          <w:vertAlign w:val="superscript"/>
        </w:rPr>
        <w:t>st</w:t>
      </w:r>
      <w:r w:rsidR="00856911" w:rsidRPr="00576C15">
        <w:rPr>
          <w:vertAlign w:val="superscript"/>
        </w:rPr>
        <w:t xml:space="preserve"> </w:t>
      </w:r>
      <w:r w:rsidR="00856911" w:rsidRPr="00576C15">
        <w:t>one</w:t>
      </w:r>
      <w:r w:rsidRPr="00576C15">
        <w:t xml:space="preserve">  is super administrator. This post is allotted for higher authority of ministry. 2</w:t>
      </w:r>
      <w:r w:rsidRPr="00576C15">
        <w:rPr>
          <w:vertAlign w:val="superscript"/>
        </w:rPr>
        <w:t>nd</w:t>
      </w:r>
      <w:r w:rsidR="00856911" w:rsidRPr="00576C15">
        <w:rPr>
          <w:vertAlign w:val="superscript"/>
        </w:rPr>
        <w:t xml:space="preserve"> </w:t>
      </w:r>
      <w:r w:rsidRPr="00576C15">
        <w:t xml:space="preserve"> </w:t>
      </w:r>
      <w:r w:rsidR="00856911" w:rsidRPr="00576C15">
        <w:t xml:space="preserve">one </w:t>
      </w:r>
      <w:r w:rsidRPr="00576C15">
        <w:t>is allotted for officer incharge of any police station</w:t>
      </w:r>
      <w:r w:rsidR="00856911" w:rsidRPr="00576C15">
        <w:t>. And the 3</w:t>
      </w:r>
      <w:r w:rsidR="00856911" w:rsidRPr="00576C15">
        <w:rPr>
          <w:vertAlign w:val="superscript"/>
        </w:rPr>
        <w:t>rd</w:t>
      </w:r>
      <w:r w:rsidR="00856911" w:rsidRPr="00576C15">
        <w:t xml:space="preserve"> one is allotted for chief justice of any district court. And the final one is allotted for civilian to acknowledge them about criminal activities. In present manual system the total process of criminal report generation is not so fast and friendly for the officials. To solve this kind of problems we have proposed for better a</w:t>
      </w:r>
      <w:r w:rsidR="003A0210">
        <w:t>nd automated system i.e. ONLINE FIRST INFORMATION REPORT FILING SYSTEM (OFIR</w:t>
      </w:r>
      <w:r w:rsidR="00856911" w:rsidRPr="00576C15">
        <w:t>). In present manual system there are three types of terms 1</w:t>
      </w:r>
      <w:r w:rsidR="00856911" w:rsidRPr="00576C15">
        <w:rPr>
          <w:vertAlign w:val="superscript"/>
        </w:rPr>
        <w:t>st</w:t>
      </w:r>
      <w:r w:rsidR="00856911" w:rsidRPr="00576C15">
        <w:t xml:space="preserve"> one is GD</w:t>
      </w:r>
      <w:r w:rsidR="00DE353A" w:rsidRPr="00576C15">
        <w:t xml:space="preserve"> </w:t>
      </w:r>
      <w:r w:rsidR="00856911" w:rsidRPr="00576C15">
        <w:t>(general dairy). 2</w:t>
      </w:r>
      <w:r w:rsidR="00856911" w:rsidRPr="00576C15">
        <w:rPr>
          <w:vertAlign w:val="superscript"/>
        </w:rPr>
        <w:t>nd</w:t>
      </w:r>
      <w:r w:rsidR="00856911" w:rsidRPr="00576C15">
        <w:t xml:space="preserve"> one is FIR</w:t>
      </w:r>
      <w:r w:rsidR="00DE353A" w:rsidRPr="00576C15">
        <w:t xml:space="preserve"> </w:t>
      </w:r>
      <w:r w:rsidR="00856911" w:rsidRPr="00576C15">
        <w:t>(first information report). 3</w:t>
      </w:r>
      <w:r w:rsidR="00856911" w:rsidRPr="00576C15">
        <w:rPr>
          <w:vertAlign w:val="superscript"/>
        </w:rPr>
        <w:t>rd</w:t>
      </w:r>
      <w:r w:rsidR="00856911" w:rsidRPr="00576C15">
        <w:t xml:space="preserve"> one is charge sheet. GD taken when for stored preliminary information about any crime. FIR is launched when murder, rape, vandalism like crime is happened. And the final charge sheet is produced after investigation and submitted in court but in our system to be proposed yo be take GD for any kind of preliminary criminal activities. And FIR will be launched after investigation and it will </w:t>
      </w:r>
      <w:r w:rsidR="00DE353A" w:rsidRPr="00576C15">
        <w:t>directly submit to court to complete the rest of the process. The server can be any web server. An SMTP server must be maintained for temperory storage of emails;</w:t>
      </w:r>
    </w:p>
    <w:p w:rsidR="00DE353A" w:rsidRPr="00576C15" w:rsidRDefault="00DE353A" w:rsidP="00DE353A">
      <w:pPr>
        <w:jc w:val="both"/>
      </w:pPr>
      <w:r w:rsidRPr="00576C15">
        <w:t>the application produced by this project exceeded expections and would be sutaible to the used in industry.</w:t>
      </w:r>
    </w:p>
    <w:p w:rsidR="009928CC" w:rsidRPr="00576C15" w:rsidRDefault="009928CC" w:rsidP="00DE353A">
      <w:pPr>
        <w:jc w:val="both"/>
      </w:pPr>
    </w:p>
    <w:p w:rsidR="009928CC" w:rsidRDefault="009928CC" w:rsidP="009928CC"/>
    <w:p w:rsidR="009928CC" w:rsidRDefault="009928CC" w:rsidP="009928CC"/>
    <w:p w:rsidR="009928CC" w:rsidRDefault="009928CC" w:rsidP="009928CC"/>
    <w:p w:rsidR="00721F48" w:rsidRDefault="00721F48" w:rsidP="00A03612">
      <w:pPr>
        <w:pStyle w:val="Heading9"/>
        <w:rPr>
          <w:b w:val="0"/>
          <w:bCs w:val="0"/>
          <w:sz w:val="24"/>
        </w:rPr>
      </w:pPr>
    </w:p>
    <w:p w:rsidR="00A03612" w:rsidRPr="00576C15" w:rsidRDefault="00A03612" w:rsidP="00A03612"/>
    <w:p w:rsidR="00857762" w:rsidRPr="009E20FB" w:rsidRDefault="00576C15" w:rsidP="003A0210">
      <w:pPr>
        <w:pStyle w:val="Heading9"/>
        <w:ind w:left="2160" w:firstLine="720"/>
        <w:rPr>
          <w:szCs w:val="28"/>
        </w:rPr>
      </w:pPr>
      <w:r w:rsidRPr="009E20FB">
        <w:rPr>
          <w:szCs w:val="28"/>
        </w:rPr>
        <w:lastRenderedPageBreak/>
        <w:t>2. SYSTEM ANALYSIS</w:t>
      </w:r>
    </w:p>
    <w:p w:rsidR="00857762" w:rsidRPr="002634D8" w:rsidRDefault="00857762" w:rsidP="007C3749">
      <w:pPr>
        <w:spacing w:line="360" w:lineRule="auto"/>
        <w:jc w:val="both"/>
      </w:pPr>
      <w:r w:rsidRPr="009E20FB">
        <w:rPr>
          <w:b/>
        </w:rPr>
        <w:t xml:space="preserve">                             </w:t>
      </w:r>
      <w:r w:rsidRPr="002634D8">
        <w:t xml:space="preserve"> System analysis is a process of gathering and interpreting facts, diagnosing problems and the information to recommend improvements on the system. It is a </w:t>
      </w:r>
      <w:r w:rsidR="00B40217" w:rsidRPr="002634D8">
        <w:t>problem-solving</w:t>
      </w:r>
      <w:r w:rsidRPr="002634D8">
        <w:t xml:space="preserve"> activity that requires intensive communication between the system users and system developers. System analysis or study is an important phase of any system development process. The system is studied to the minutest detail and analyzed. The system analyst plays the role of the interrogator and dwells deep into the working of the present system. The system is viewed as a whole and the input to the system are identified. The outputs from the organizations are traced to the various processes. System analysis is concerned with becoming aware of the problem, identifying the relevant and decisional variables, analyzing and synthesizing the various factors and determining an optimal or at least a satisfactory solution or program of action.</w:t>
      </w:r>
    </w:p>
    <w:p w:rsidR="00857762" w:rsidRPr="002634D8" w:rsidRDefault="00857762" w:rsidP="007C3749">
      <w:pPr>
        <w:spacing w:before="100" w:beforeAutospacing="1" w:after="100" w:afterAutospacing="1" w:line="360" w:lineRule="auto"/>
        <w:jc w:val="both"/>
      </w:pPr>
      <w:r w:rsidRPr="002634D8">
        <w:t>               A detailed study of the process must be made by various techniques like interviews, questionnaires etc. The data collected by these sources must be scrutinized to arrive to a conclusion. The conclusion is an understanding of how the system functions. This system is called the existing system. Now the existing system is subjected to close study and problem areas are identified. The designer now functions as a problem solver and tries to sort out the difficulties that the enterprise faces. The solutions are given as proposals. The proposal is then weighed with the existing system analytically and the best one is selected. The proposal is presented to the user for an endorsement by the user. The proposal is reviewed on user request and suitable changes are made. This is loop that ends as soon as the user is satisfied with proposal. </w:t>
      </w:r>
    </w:p>
    <w:p w:rsidR="00857762" w:rsidRPr="002634D8" w:rsidRDefault="00857762" w:rsidP="007C3749">
      <w:pPr>
        <w:spacing w:before="100" w:beforeAutospacing="1" w:after="100" w:afterAutospacing="1" w:line="360" w:lineRule="auto"/>
        <w:jc w:val="both"/>
      </w:pPr>
      <w:r w:rsidRPr="002634D8">
        <w:t>              Preliminary study is the process of gathering and interpreting facts, using the information for further studies on the system. Preliminary study is problem solving activity that requires intensive communication between the system users and system developers. It does various feasibility studies. In these studies a rough figure of the system activities can be obtained, from which the decision about the strategies to be followed for effective system study and analysis can be taken. </w:t>
      </w:r>
    </w:p>
    <w:p w:rsidR="00A90D64" w:rsidRPr="009E20FB" w:rsidRDefault="00857762" w:rsidP="007C3749">
      <w:pPr>
        <w:spacing w:before="100" w:beforeAutospacing="1" w:after="100" w:afterAutospacing="1" w:line="360" w:lineRule="auto"/>
        <w:jc w:val="both"/>
        <w:rPr>
          <w:b/>
        </w:rPr>
      </w:pPr>
      <w:r w:rsidRPr="002634D8">
        <w:t>        Here in the Email to Fax server project, a detailed study of existing system is carried along with all the steps in system analysis. An idea for creating a better project was carried and the next steps were followed. </w:t>
      </w:r>
    </w:p>
    <w:p w:rsidR="00A90D64" w:rsidRPr="009E20FB" w:rsidRDefault="00576C15" w:rsidP="007C3749">
      <w:pPr>
        <w:spacing w:before="100" w:beforeAutospacing="1" w:after="100" w:afterAutospacing="1" w:line="360" w:lineRule="auto"/>
        <w:jc w:val="both"/>
        <w:rPr>
          <w:b/>
        </w:rPr>
      </w:pPr>
      <w:r w:rsidRPr="009E20FB">
        <w:rPr>
          <w:b/>
        </w:rPr>
        <w:lastRenderedPageBreak/>
        <w:t>2.1 EXISTING SYSTEM</w:t>
      </w:r>
    </w:p>
    <w:p w:rsidR="00857762" w:rsidRPr="002634D8" w:rsidRDefault="00857762" w:rsidP="006726CF">
      <w:pPr>
        <w:spacing w:before="100" w:beforeAutospacing="1" w:after="100" w:afterAutospacing="1" w:line="360" w:lineRule="auto"/>
        <w:ind w:firstLine="720"/>
        <w:jc w:val="both"/>
      </w:pPr>
      <w:r w:rsidRPr="002634D8">
        <w:t xml:space="preserve"> In the existing system only we can see the details of particular information about the police stations in our state, the existing system has more workload for the authorized person, but in the case of Proposed System, the user can registered in our site and send the crimereport and complaint about a particular city or person. </w:t>
      </w:r>
    </w:p>
    <w:p w:rsidR="00857762" w:rsidRPr="009E20FB" w:rsidRDefault="0086176A" w:rsidP="007C3749">
      <w:pPr>
        <w:pStyle w:val="BodyText2"/>
        <w:spacing w:line="360" w:lineRule="auto"/>
        <w:jc w:val="both"/>
        <w:rPr>
          <w:b/>
        </w:rPr>
      </w:pPr>
      <w:r w:rsidRPr="009E20FB">
        <w:rPr>
          <w:b/>
        </w:rPr>
        <w:t>2.1.1</w:t>
      </w:r>
      <w:r w:rsidR="00857762" w:rsidRPr="009E20FB">
        <w:rPr>
          <w:b/>
        </w:rPr>
        <w:t xml:space="preserve"> Drawbacks of Existing System</w:t>
      </w:r>
    </w:p>
    <w:p w:rsidR="00857762" w:rsidRPr="002634D8" w:rsidRDefault="00857762" w:rsidP="00BB2E08">
      <w:pPr>
        <w:numPr>
          <w:ilvl w:val="0"/>
          <w:numId w:val="1"/>
        </w:numPr>
        <w:tabs>
          <w:tab w:val="left" w:pos="1080"/>
        </w:tabs>
        <w:spacing w:line="360" w:lineRule="auto"/>
        <w:jc w:val="both"/>
      </w:pPr>
      <w:r w:rsidRPr="002634D8">
        <w:t xml:space="preserve">More </w:t>
      </w:r>
      <w:r w:rsidR="00B40217" w:rsidRPr="002634D8">
        <w:t>manpower</w:t>
      </w:r>
      <w:r w:rsidRPr="002634D8">
        <w:t>.</w:t>
      </w:r>
    </w:p>
    <w:p w:rsidR="00857762" w:rsidRPr="002634D8" w:rsidRDefault="00857762" w:rsidP="00BB2E08">
      <w:pPr>
        <w:numPr>
          <w:ilvl w:val="0"/>
          <w:numId w:val="1"/>
        </w:numPr>
        <w:tabs>
          <w:tab w:val="left" w:pos="1080"/>
        </w:tabs>
        <w:spacing w:line="360" w:lineRule="auto"/>
        <w:jc w:val="both"/>
      </w:pPr>
      <w:r w:rsidRPr="002634D8">
        <w:t>Time consuming.</w:t>
      </w:r>
    </w:p>
    <w:p w:rsidR="00857762" w:rsidRPr="002634D8" w:rsidRDefault="00857762" w:rsidP="00BB2E08">
      <w:pPr>
        <w:numPr>
          <w:ilvl w:val="0"/>
          <w:numId w:val="1"/>
        </w:numPr>
        <w:tabs>
          <w:tab w:val="left" w:pos="1080"/>
        </w:tabs>
        <w:spacing w:line="360" w:lineRule="auto"/>
        <w:jc w:val="both"/>
      </w:pPr>
      <w:r w:rsidRPr="002634D8">
        <w:t>Consumes large volume of pare work.</w:t>
      </w:r>
    </w:p>
    <w:p w:rsidR="00857762" w:rsidRPr="002634D8" w:rsidRDefault="00857762" w:rsidP="00BB2E08">
      <w:pPr>
        <w:numPr>
          <w:ilvl w:val="0"/>
          <w:numId w:val="1"/>
        </w:numPr>
        <w:tabs>
          <w:tab w:val="left" w:pos="1080"/>
        </w:tabs>
        <w:spacing w:line="360" w:lineRule="auto"/>
        <w:jc w:val="both"/>
      </w:pPr>
      <w:r w:rsidRPr="002634D8">
        <w:t>Needs manual calculations.</w:t>
      </w:r>
    </w:p>
    <w:p w:rsidR="00857762" w:rsidRPr="002634D8" w:rsidRDefault="00857762" w:rsidP="00BB2E08">
      <w:pPr>
        <w:numPr>
          <w:ilvl w:val="0"/>
          <w:numId w:val="1"/>
        </w:numPr>
        <w:tabs>
          <w:tab w:val="left" w:pos="1080"/>
        </w:tabs>
        <w:spacing w:line="360" w:lineRule="auto"/>
        <w:jc w:val="both"/>
      </w:pPr>
      <w:r w:rsidRPr="002634D8">
        <w:t>No direct role for the higher officials.</w:t>
      </w:r>
    </w:p>
    <w:p w:rsidR="00857762" w:rsidRPr="002634D8" w:rsidRDefault="00857762" w:rsidP="00BB2E08">
      <w:pPr>
        <w:numPr>
          <w:ilvl w:val="0"/>
          <w:numId w:val="1"/>
        </w:numPr>
        <w:tabs>
          <w:tab w:val="left" w:pos="1080"/>
        </w:tabs>
        <w:spacing w:line="360" w:lineRule="auto"/>
        <w:jc w:val="both"/>
      </w:pPr>
      <w:r w:rsidRPr="002634D8">
        <w:t>Damage of machines due to lack of attention.</w:t>
      </w:r>
    </w:p>
    <w:p w:rsidR="00A90D64" w:rsidRPr="002634D8" w:rsidRDefault="00857762" w:rsidP="006726CF">
      <w:pPr>
        <w:spacing w:line="360" w:lineRule="auto"/>
        <w:jc w:val="both"/>
      </w:pPr>
      <w:r w:rsidRPr="002634D8">
        <w:t>To avoid all these limitations and make the working more accurately the system needs to be computerized.</w:t>
      </w:r>
    </w:p>
    <w:p w:rsidR="0086176A" w:rsidRPr="009E20FB" w:rsidRDefault="0086176A" w:rsidP="0086176A">
      <w:pPr>
        <w:spacing w:line="360" w:lineRule="auto"/>
        <w:jc w:val="both"/>
        <w:rPr>
          <w:b/>
        </w:rPr>
      </w:pPr>
    </w:p>
    <w:p w:rsidR="00A90D64" w:rsidRPr="009E20FB" w:rsidRDefault="00576C15" w:rsidP="0086176A">
      <w:pPr>
        <w:spacing w:line="360" w:lineRule="auto"/>
        <w:jc w:val="both"/>
        <w:rPr>
          <w:b/>
        </w:rPr>
      </w:pPr>
      <w:r w:rsidRPr="009E20FB">
        <w:rPr>
          <w:b/>
        </w:rPr>
        <w:t>2.2 PROPOSED SYSTEM</w:t>
      </w:r>
    </w:p>
    <w:p w:rsidR="00857762" w:rsidRDefault="00857762" w:rsidP="006726CF">
      <w:pPr>
        <w:spacing w:line="360" w:lineRule="auto"/>
        <w:ind w:firstLine="420"/>
        <w:jc w:val="both"/>
      </w:pPr>
      <w:r w:rsidRPr="002634D8">
        <w:t>The aim of proposed system is to develop a system of improved facilities. The proposed system can overcome all the limitations of the existing system. The system provides proper security and reduces the manual work. The existing system has several disadvantages and many more difficulties to work well. The proposed system tries to eliminate or reduce these difficulties up to some extent. The proposed system will help the user to reduce the workload and mental conflict. The proposed system helps the user to work user friendly and he can easily do his jobs without time lagging.</w:t>
      </w:r>
    </w:p>
    <w:p w:rsidR="00BC4A05" w:rsidRDefault="00BC4A05" w:rsidP="006726CF">
      <w:pPr>
        <w:spacing w:line="360" w:lineRule="auto"/>
        <w:ind w:firstLine="420"/>
        <w:jc w:val="both"/>
      </w:pPr>
    </w:p>
    <w:p w:rsidR="00A90D64" w:rsidRPr="009E20FB" w:rsidRDefault="00A90D64" w:rsidP="0007214C">
      <w:pPr>
        <w:spacing w:line="360" w:lineRule="auto"/>
        <w:jc w:val="both"/>
        <w:rPr>
          <w:b/>
        </w:rPr>
      </w:pPr>
    </w:p>
    <w:p w:rsidR="00857762" w:rsidRPr="009E20FB" w:rsidRDefault="0086176A" w:rsidP="007C3749">
      <w:pPr>
        <w:spacing w:line="360" w:lineRule="auto"/>
        <w:jc w:val="both"/>
        <w:rPr>
          <w:b/>
        </w:rPr>
      </w:pPr>
      <w:r w:rsidRPr="009E20FB">
        <w:rPr>
          <w:b/>
        </w:rPr>
        <w:t>2.2.1</w:t>
      </w:r>
      <w:r w:rsidR="00857762" w:rsidRPr="009E20FB">
        <w:rPr>
          <w:b/>
        </w:rPr>
        <w:t xml:space="preserve"> Expected Advantages of Proposed System</w:t>
      </w:r>
    </w:p>
    <w:p w:rsidR="006726CF" w:rsidRDefault="006726CF" w:rsidP="007C3749">
      <w:pPr>
        <w:tabs>
          <w:tab w:val="left" w:pos="1080"/>
        </w:tabs>
        <w:spacing w:line="360" w:lineRule="auto"/>
        <w:jc w:val="both"/>
      </w:pPr>
    </w:p>
    <w:p w:rsidR="00857762" w:rsidRPr="002634D8" w:rsidRDefault="006726CF" w:rsidP="007C3749">
      <w:pPr>
        <w:tabs>
          <w:tab w:val="left" w:pos="1080"/>
        </w:tabs>
        <w:spacing w:line="360" w:lineRule="auto"/>
        <w:jc w:val="both"/>
        <w:rPr>
          <w:caps/>
        </w:rPr>
      </w:pPr>
      <w:r>
        <w:tab/>
      </w:r>
      <w:r w:rsidR="00857762" w:rsidRPr="002634D8">
        <w:t xml:space="preserve">The system is very simple in design and to implement. The system requires very low system resources and the system will work in almost all configurations. It has got following features </w:t>
      </w:r>
    </w:p>
    <w:p w:rsidR="00857762" w:rsidRPr="002634D8" w:rsidRDefault="00857762" w:rsidP="00D0636E">
      <w:pPr>
        <w:pStyle w:val="ListParagraph"/>
        <w:numPr>
          <w:ilvl w:val="0"/>
          <w:numId w:val="7"/>
        </w:numPr>
        <w:spacing w:line="360" w:lineRule="auto"/>
        <w:jc w:val="both"/>
      </w:pPr>
      <w:r w:rsidRPr="002634D8">
        <w:t>Ensure data accuracy’s.</w:t>
      </w:r>
    </w:p>
    <w:p w:rsidR="00857762" w:rsidRPr="002634D8" w:rsidRDefault="00857762" w:rsidP="00D0636E">
      <w:pPr>
        <w:pStyle w:val="ListParagraph"/>
        <w:numPr>
          <w:ilvl w:val="0"/>
          <w:numId w:val="7"/>
        </w:numPr>
        <w:spacing w:line="360" w:lineRule="auto"/>
        <w:jc w:val="both"/>
      </w:pPr>
      <w:r w:rsidRPr="002634D8">
        <w:t>Proper control of the higher officials.</w:t>
      </w:r>
    </w:p>
    <w:p w:rsidR="00857762" w:rsidRPr="002634D8" w:rsidRDefault="00857762" w:rsidP="00D0636E">
      <w:pPr>
        <w:pStyle w:val="ListParagraph"/>
        <w:numPr>
          <w:ilvl w:val="0"/>
          <w:numId w:val="7"/>
        </w:numPr>
        <w:spacing w:line="360" w:lineRule="auto"/>
        <w:jc w:val="both"/>
      </w:pPr>
      <w:r w:rsidRPr="002634D8">
        <w:lastRenderedPageBreak/>
        <w:t>Reduce the damages of the machines.</w:t>
      </w:r>
    </w:p>
    <w:p w:rsidR="00857762" w:rsidRPr="002634D8" w:rsidRDefault="00857762" w:rsidP="00D0636E">
      <w:pPr>
        <w:pStyle w:val="ListParagraph"/>
        <w:numPr>
          <w:ilvl w:val="0"/>
          <w:numId w:val="7"/>
        </w:numPr>
        <w:spacing w:line="360" w:lineRule="auto"/>
        <w:jc w:val="both"/>
      </w:pPr>
      <w:r w:rsidRPr="002634D8">
        <w:t>Minimize manual data entry.</w:t>
      </w:r>
    </w:p>
    <w:p w:rsidR="00857762" w:rsidRPr="002634D8" w:rsidRDefault="00857762" w:rsidP="00D0636E">
      <w:pPr>
        <w:pStyle w:val="ListParagraph"/>
        <w:numPr>
          <w:ilvl w:val="0"/>
          <w:numId w:val="7"/>
        </w:numPr>
        <w:spacing w:line="360" w:lineRule="auto"/>
        <w:jc w:val="both"/>
      </w:pPr>
      <w:r w:rsidRPr="00CD34B3">
        <w:rPr>
          <w:bCs/>
        </w:rPr>
        <w:t>Minimum time needed for the various processing.</w:t>
      </w:r>
    </w:p>
    <w:p w:rsidR="00857762" w:rsidRPr="002634D8" w:rsidRDefault="00857762" w:rsidP="00D0636E">
      <w:pPr>
        <w:pStyle w:val="ListParagraph"/>
        <w:numPr>
          <w:ilvl w:val="0"/>
          <w:numId w:val="7"/>
        </w:numPr>
        <w:spacing w:line="360" w:lineRule="auto"/>
        <w:jc w:val="both"/>
      </w:pPr>
      <w:r w:rsidRPr="00CD34B3">
        <w:rPr>
          <w:bCs/>
        </w:rPr>
        <w:t>Greater efficiency.</w:t>
      </w:r>
    </w:p>
    <w:p w:rsidR="00857762" w:rsidRPr="002634D8" w:rsidRDefault="00857762" w:rsidP="00D0636E">
      <w:pPr>
        <w:pStyle w:val="ListParagraph"/>
        <w:numPr>
          <w:ilvl w:val="0"/>
          <w:numId w:val="7"/>
        </w:numPr>
        <w:spacing w:line="360" w:lineRule="auto"/>
        <w:jc w:val="both"/>
      </w:pPr>
      <w:r w:rsidRPr="00CD34B3">
        <w:rPr>
          <w:bCs/>
        </w:rPr>
        <w:t>Better service.</w:t>
      </w:r>
    </w:p>
    <w:p w:rsidR="00857762" w:rsidRPr="002634D8" w:rsidRDefault="00857762" w:rsidP="00D0636E">
      <w:pPr>
        <w:pStyle w:val="ListParagraph"/>
        <w:numPr>
          <w:ilvl w:val="0"/>
          <w:numId w:val="7"/>
        </w:numPr>
        <w:spacing w:line="360" w:lineRule="auto"/>
        <w:jc w:val="both"/>
      </w:pPr>
      <w:r w:rsidRPr="00CD34B3">
        <w:rPr>
          <w:bCs/>
        </w:rPr>
        <w:t>User friendliness and interactive.</w:t>
      </w:r>
    </w:p>
    <w:p w:rsidR="00857762" w:rsidRPr="002634D8" w:rsidRDefault="00857762" w:rsidP="00D0636E">
      <w:pPr>
        <w:pStyle w:val="ListParagraph"/>
        <w:numPr>
          <w:ilvl w:val="0"/>
          <w:numId w:val="7"/>
        </w:numPr>
        <w:spacing w:line="360" w:lineRule="auto"/>
        <w:jc w:val="both"/>
      </w:pPr>
      <w:r w:rsidRPr="00CD34B3">
        <w:rPr>
          <w:bCs/>
        </w:rPr>
        <w:t>Minimum time required.</w:t>
      </w:r>
    </w:p>
    <w:p w:rsidR="00297F5A" w:rsidRDefault="00297F5A" w:rsidP="00297F5A">
      <w:pPr>
        <w:spacing w:line="360" w:lineRule="auto"/>
        <w:jc w:val="both"/>
        <w:rPr>
          <w:b/>
          <w:sz w:val="28"/>
          <w:szCs w:val="28"/>
        </w:rPr>
      </w:pPr>
    </w:p>
    <w:p w:rsidR="00297F5A" w:rsidRDefault="006F2114" w:rsidP="00297F5A">
      <w:pPr>
        <w:spacing w:line="360" w:lineRule="auto"/>
        <w:jc w:val="both"/>
        <w:rPr>
          <w:b/>
        </w:rPr>
      </w:pPr>
      <w:r>
        <w:rPr>
          <w:b/>
        </w:rPr>
        <w:t>2.3</w:t>
      </w:r>
      <w:r w:rsidR="00297F5A" w:rsidRPr="00A10176">
        <w:rPr>
          <w:b/>
        </w:rPr>
        <w:t xml:space="preserve"> H</w:t>
      </w:r>
      <w:r>
        <w:rPr>
          <w:b/>
        </w:rPr>
        <w:t>ARDWARRE REQUIREMENT SPECIFICATION</w:t>
      </w:r>
    </w:p>
    <w:p w:rsidR="006F2114" w:rsidRPr="00F47754" w:rsidRDefault="006F2114" w:rsidP="00297F5A">
      <w:pPr>
        <w:spacing w:line="360" w:lineRule="auto"/>
        <w:jc w:val="both"/>
        <w:rPr>
          <w:b/>
          <w:sz w:val="28"/>
          <w:szCs w:val="28"/>
        </w:rPr>
      </w:pPr>
    </w:p>
    <w:p w:rsidR="00297F5A" w:rsidRPr="00632BA5" w:rsidRDefault="00297F5A" w:rsidP="00297F5A">
      <w:pPr>
        <w:spacing w:line="360" w:lineRule="auto"/>
        <w:jc w:val="both"/>
        <w:rPr>
          <w:b/>
          <w:iCs/>
        </w:rPr>
      </w:pPr>
      <w:r w:rsidRPr="002634D8">
        <w:rPr>
          <w:b/>
        </w:rPr>
        <w:tab/>
      </w:r>
      <w:r w:rsidRPr="00632BA5">
        <w:rPr>
          <w:bCs/>
          <w:iCs/>
        </w:rPr>
        <w:t xml:space="preserve">Processor </w:t>
      </w:r>
      <w:r w:rsidRPr="00632BA5">
        <w:rPr>
          <w:bCs/>
          <w:iCs/>
        </w:rPr>
        <w:tab/>
      </w:r>
      <w:r w:rsidRPr="00632BA5">
        <w:rPr>
          <w:bCs/>
          <w:iCs/>
        </w:rPr>
        <w:tab/>
        <w:t xml:space="preserve">  :</w:t>
      </w:r>
      <w:r w:rsidRPr="00632BA5">
        <w:rPr>
          <w:bCs/>
          <w:iCs/>
        </w:rPr>
        <w:tab/>
        <w:t>Pentium III/AMD Athlone XP</w:t>
      </w:r>
    </w:p>
    <w:p w:rsidR="00297F5A" w:rsidRPr="00632BA5" w:rsidRDefault="00297F5A" w:rsidP="00297F5A">
      <w:pPr>
        <w:spacing w:line="360" w:lineRule="auto"/>
        <w:jc w:val="both"/>
        <w:rPr>
          <w:bCs/>
          <w:iCs/>
        </w:rPr>
      </w:pPr>
      <w:r w:rsidRPr="00632BA5">
        <w:rPr>
          <w:bCs/>
          <w:iCs/>
        </w:rPr>
        <w:tab/>
        <w:t>RAM</w:t>
      </w:r>
      <w:r w:rsidRPr="00632BA5">
        <w:rPr>
          <w:bCs/>
          <w:iCs/>
        </w:rPr>
        <w:tab/>
      </w:r>
      <w:r w:rsidRPr="00632BA5">
        <w:rPr>
          <w:bCs/>
          <w:iCs/>
        </w:rPr>
        <w:tab/>
      </w:r>
      <w:r w:rsidRPr="00632BA5">
        <w:rPr>
          <w:bCs/>
          <w:iCs/>
        </w:rPr>
        <w:tab/>
        <w:t xml:space="preserve">  :</w:t>
      </w:r>
      <w:r w:rsidRPr="00632BA5">
        <w:rPr>
          <w:bCs/>
          <w:iCs/>
        </w:rPr>
        <w:tab/>
        <w:t>128 MB</w:t>
      </w:r>
    </w:p>
    <w:p w:rsidR="00297F5A" w:rsidRPr="00632BA5" w:rsidRDefault="00297F5A" w:rsidP="00297F5A">
      <w:pPr>
        <w:spacing w:line="360" w:lineRule="auto"/>
        <w:jc w:val="both"/>
        <w:rPr>
          <w:bCs/>
          <w:iCs/>
        </w:rPr>
      </w:pPr>
      <w:r w:rsidRPr="00632BA5">
        <w:rPr>
          <w:bCs/>
          <w:iCs/>
        </w:rPr>
        <w:tab/>
        <w:t xml:space="preserve">Hard disk    </w:t>
      </w:r>
      <w:r w:rsidRPr="00632BA5">
        <w:rPr>
          <w:bCs/>
          <w:iCs/>
        </w:rPr>
        <w:tab/>
      </w:r>
      <w:r w:rsidRPr="00632BA5">
        <w:rPr>
          <w:bCs/>
          <w:iCs/>
        </w:rPr>
        <w:tab/>
        <w:t xml:space="preserve">  :</w:t>
      </w:r>
      <w:r w:rsidRPr="00632BA5">
        <w:rPr>
          <w:bCs/>
          <w:iCs/>
        </w:rPr>
        <w:tab/>
        <w:t>20 GB</w:t>
      </w:r>
    </w:p>
    <w:p w:rsidR="00297F5A" w:rsidRPr="00632BA5" w:rsidRDefault="00297F5A" w:rsidP="00297F5A">
      <w:pPr>
        <w:spacing w:line="360" w:lineRule="auto"/>
        <w:jc w:val="both"/>
        <w:rPr>
          <w:bCs/>
          <w:iCs/>
        </w:rPr>
      </w:pPr>
      <w:r w:rsidRPr="00632BA5">
        <w:rPr>
          <w:bCs/>
          <w:iCs/>
        </w:rPr>
        <w:tab/>
        <w:t xml:space="preserve">FDD             </w:t>
      </w:r>
      <w:r w:rsidRPr="00632BA5">
        <w:rPr>
          <w:bCs/>
          <w:iCs/>
        </w:rPr>
        <w:tab/>
      </w:r>
      <w:r w:rsidRPr="00632BA5">
        <w:rPr>
          <w:bCs/>
          <w:iCs/>
        </w:rPr>
        <w:tab/>
        <w:t xml:space="preserve">  :</w:t>
      </w:r>
      <w:r w:rsidRPr="00632BA5">
        <w:rPr>
          <w:bCs/>
          <w:iCs/>
        </w:rPr>
        <w:tab/>
        <w:t>1.44MB</w:t>
      </w:r>
    </w:p>
    <w:p w:rsidR="00297F5A" w:rsidRPr="00632BA5" w:rsidRDefault="00297F5A" w:rsidP="00297F5A">
      <w:pPr>
        <w:spacing w:line="360" w:lineRule="auto"/>
        <w:jc w:val="both"/>
        <w:rPr>
          <w:bCs/>
          <w:iCs/>
        </w:rPr>
      </w:pPr>
      <w:r w:rsidRPr="00632BA5">
        <w:rPr>
          <w:bCs/>
          <w:iCs/>
        </w:rPr>
        <w:tab/>
        <w:t xml:space="preserve">Monitor      </w:t>
      </w:r>
      <w:r w:rsidRPr="00632BA5">
        <w:rPr>
          <w:bCs/>
          <w:iCs/>
        </w:rPr>
        <w:tab/>
      </w:r>
      <w:r w:rsidRPr="00632BA5">
        <w:rPr>
          <w:bCs/>
          <w:iCs/>
        </w:rPr>
        <w:tab/>
        <w:t xml:space="preserve">  :</w:t>
      </w:r>
      <w:r w:rsidRPr="00632BA5">
        <w:rPr>
          <w:bCs/>
          <w:iCs/>
        </w:rPr>
        <w:tab/>
        <w:t>14 inch</w:t>
      </w:r>
    </w:p>
    <w:p w:rsidR="00297F5A" w:rsidRPr="00632BA5" w:rsidRDefault="00297F5A" w:rsidP="00297F5A">
      <w:pPr>
        <w:spacing w:line="360" w:lineRule="auto"/>
        <w:jc w:val="both"/>
        <w:rPr>
          <w:bCs/>
          <w:iCs/>
        </w:rPr>
      </w:pPr>
      <w:r w:rsidRPr="00632BA5">
        <w:rPr>
          <w:bCs/>
          <w:iCs/>
        </w:rPr>
        <w:tab/>
        <w:t xml:space="preserve">Mouse        </w:t>
      </w:r>
      <w:r w:rsidRPr="00632BA5">
        <w:rPr>
          <w:bCs/>
          <w:iCs/>
        </w:rPr>
        <w:tab/>
      </w:r>
      <w:r w:rsidRPr="00632BA5">
        <w:rPr>
          <w:bCs/>
          <w:iCs/>
        </w:rPr>
        <w:tab/>
        <w:t xml:space="preserve">  :</w:t>
      </w:r>
      <w:r w:rsidRPr="00632BA5">
        <w:rPr>
          <w:bCs/>
          <w:iCs/>
        </w:rPr>
        <w:tab/>
        <w:t>3 Button scroll</w:t>
      </w:r>
    </w:p>
    <w:p w:rsidR="00297F5A" w:rsidRPr="00632BA5" w:rsidRDefault="00297F5A" w:rsidP="00297F5A">
      <w:pPr>
        <w:spacing w:line="360" w:lineRule="auto"/>
        <w:jc w:val="both"/>
        <w:rPr>
          <w:bCs/>
          <w:iCs/>
        </w:rPr>
      </w:pPr>
      <w:r w:rsidRPr="00632BA5">
        <w:rPr>
          <w:bCs/>
          <w:iCs/>
        </w:rPr>
        <w:tab/>
        <w:t xml:space="preserve">CD Drive     </w:t>
      </w:r>
      <w:r w:rsidRPr="00632BA5">
        <w:rPr>
          <w:bCs/>
          <w:iCs/>
        </w:rPr>
        <w:tab/>
      </w:r>
      <w:r w:rsidRPr="00632BA5">
        <w:rPr>
          <w:bCs/>
          <w:iCs/>
        </w:rPr>
        <w:tab/>
        <w:t xml:space="preserve">  :</w:t>
      </w:r>
      <w:r w:rsidRPr="00632BA5">
        <w:rPr>
          <w:bCs/>
          <w:iCs/>
        </w:rPr>
        <w:tab/>
        <w:t>52 X</w:t>
      </w:r>
    </w:p>
    <w:p w:rsidR="00297F5A" w:rsidRPr="00632BA5" w:rsidRDefault="00297F5A" w:rsidP="00297F5A">
      <w:pPr>
        <w:spacing w:line="360" w:lineRule="auto"/>
        <w:ind w:firstLine="720"/>
        <w:jc w:val="both"/>
        <w:rPr>
          <w:bCs/>
          <w:iCs/>
        </w:rPr>
      </w:pPr>
      <w:r w:rsidRPr="00632BA5">
        <w:rPr>
          <w:bCs/>
          <w:iCs/>
        </w:rPr>
        <w:t xml:space="preserve">Keyboard   </w:t>
      </w:r>
      <w:r w:rsidRPr="00632BA5">
        <w:rPr>
          <w:bCs/>
          <w:iCs/>
        </w:rPr>
        <w:tab/>
      </w:r>
      <w:r w:rsidRPr="00632BA5">
        <w:rPr>
          <w:bCs/>
          <w:iCs/>
        </w:rPr>
        <w:tab/>
        <w:t xml:space="preserve">  :</w:t>
      </w:r>
      <w:r w:rsidRPr="00632BA5">
        <w:rPr>
          <w:bCs/>
          <w:iCs/>
        </w:rPr>
        <w:tab/>
        <w:t>108 keys</w:t>
      </w:r>
    </w:p>
    <w:p w:rsidR="00297F5A" w:rsidRPr="00632BA5" w:rsidRDefault="006F2114" w:rsidP="00297F5A">
      <w:pPr>
        <w:spacing w:before="480" w:line="360" w:lineRule="auto"/>
        <w:jc w:val="both"/>
        <w:rPr>
          <w:b/>
        </w:rPr>
      </w:pPr>
      <w:r>
        <w:rPr>
          <w:b/>
        </w:rPr>
        <w:t>2.4 SOFTWARE REQUIREMENT SPECIFICATION</w:t>
      </w:r>
    </w:p>
    <w:p w:rsidR="00297F5A" w:rsidRPr="00632BA5" w:rsidRDefault="00297F5A" w:rsidP="00297F5A">
      <w:pPr>
        <w:spacing w:before="480" w:line="360" w:lineRule="auto"/>
        <w:jc w:val="both"/>
        <w:rPr>
          <w:iCs/>
        </w:rPr>
      </w:pPr>
      <w:r w:rsidRPr="00632BA5">
        <w:rPr>
          <w:iCs/>
        </w:rPr>
        <w:tab/>
      </w:r>
      <w:r w:rsidRPr="00632BA5">
        <w:rPr>
          <w:bCs/>
          <w:iCs/>
        </w:rPr>
        <w:t xml:space="preserve">Operating System   </w:t>
      </w:r>
      <w:r w:rsidRPr="00632BA5">
        <w:rPr>
          <w:bCs/>
          <w:iCs/>
        </w:rPr>
        <w:tab/>
        <w:t>:</w:t>
      </w:r>
      <w:r w:rsidRPr="00632BA5">
        <w:rPr>
          <w:bCs/>
          <w:iCs/>
        </w:rPr>
        <w:tab/>
        <w:t>Windows 2000/xp</w:t>
      </w:r>
    </w:p>
    <w:p w:rsidR="00297F5A" w:rsidRPr="00632BA5" w:rsidRDefault="00297F5A" w:rsidP="00297F5A">
      <w:pPr>
        <w:widowControl w:val="0"/>
        <w:autoSpaceDE w:val="0"/>
        <w:autoSpaceDN w:val="0"/>
        <w:adjustRightInd w:val="0"/>
        <w:spacing w:line="360" w:lineRule="auto"/>
        <w:jc w:val="both"/>
        <w:rPr>
          <w:bCs/>
          <w:iCs/>
        </w:rPr>
      </w:pPr>
      <w:r w:rsidRPr="00632BA5">
        <w:rPr>
          <w:bCs/>
          <w:iCs/>
        </w:rPr>
        <w:tab/>
        <w:t xml:space="preserve">Languages </w:t>
      </w:r>
      <w:r w:rsidRPr="00632BA5">
        <w:rPr>
          <w:bCs/>
          <w:iCs/>
        </w:rPr>
        <w:tab/>
      </w:r>
      <w:r w:rsidRPr="00632BA5">
        <w:rPr>
          <w:bCs/>
          <w:iCs/>
        </w:rPr>
        <w:tab/>
        <w:t>:</w:t>
      </w:r>
      <w:r w:rsidRPr="00632BA5">
        <w:rPr>
          <w:bCs/>
          <w:iCs/>
        </w:rPr>
        <w:tab/>
        <w:t>PHP</w:t>
      </w:r>
    </w:p>
    <w:p w:rsidR="00297F5A" w:rsidRPr="00632BA5" w:rsidRDefault="00297F5A" w:rsidP="00297F5A">
      <w:pPr>
        <w:widowControl w:val="0"/>
        <w:autoSpaceDE w:val="0"/>
        <w:autoSpaceDN w:val="0"/>
        <w:adjustRightInd w:val="0"/>
        <w:spacing w:line="360" w:lineRule="auto"/>
        <w:jc w:val="both"/>
        <w:rPr>
          <w:bCs/>
          <w:iCs/>
        </w:rPr>
      </w:pPr>
      <w:r w:rsidRPr="00632BA5">
        <w:rPr>
          <w:bCs/>
          <w:iCs/>
        </w:rPr>
        <w:tab/>
        <w:t>Front End</w:t>
      </w:r>
      <w:r w:rsidRPr="00632BA5">
        <w:rPr>
          <w:bCs/>
          <w:iCs/>
        </w:rPr>
        <w:tab/>
      </w:r>
      <w:r w:rsidRPr="00632BA5">
        <w:rPr>
          <w:bCs/>
          <w:iCs/>
        </w:rPr>
        <w:tab/>
        <w:t>:</w:t>
      </w:r>
      <w:r w:rsidRPr="00632BA5">
        <w:rPr>
          <w:bCs/>
          <w:iCs/>
        </w:rPr>
        <w:tab/>
        <w:t>HTML, JavaScript</w:t>
      </w:r>
    </w:p>
    <w:p w:rsidR="00297F5A" w:rsidRPr="00632BA5" w:rsidRDefault="00297F5A" w:rsidP="00297F5A">
      <w:pPr>
        <w:widowControl w:val="0"/>
        <w:autoSpaceDE w:val="0"/>
        <w:autoSpaceDN w:val="0"/>
        <w:adjustRightInd w:val="0"/>
        <w:spacing w:line="360" w:lineRule="auto"/>
        <w:ind w:firstLine="720"/>
        <w:jc w:val="both"/>
        <w:rPr>
          <w:bCs/>
          <w:iCs/>
        </w:rPr>
      </w:pPr>
      <w:r w:rsidRPr="00632BA5">
        <w:rPr>
          <w:bCs/>
          <w:iCs/>
        </w:rPr>
        <w:t>Platform</w:t>
      </w:r>
      <w:r w:rsidRPr="00632BA5">
        <w:rPr>
          <w:bCs/>
          <w:iCs/>
        </w:rPr>
        <w:tab/>
      </w:r>
      <w:r w:rsidRPr="00632BA5">
        <w:rPr>
          <w:bCs/>
          <w:iCs/>
        </w:rPr>
        <w:tab/>
        <w:t>:</w:t>
      </w:r>
      <w:r w:rsidRPr="00632BA5">
        <w:rPr>
          <w:bCs/>
          <w:iCs/>
        </w:rPr>
        <w:tab/>
        <w:t>Xammp</w:t>
      </w:r>
    </w:p>
    <w:p w:rsidR="00297F5A" w:rsidRPr="00632BA5" w:rsidRDefault="00297F5A" w:rsidP="00297F5A">
      <w:pPr>
        <w:widowControl w:val="0"/>
        <w:autoSpaceDE w:val="0"/>
        <w:autoSpaceDN w:val="0"/>
        <w:adjustRightInd w:val="0"/>
        <w:spacing w:line="360" w:lineRule="auto"/>
        <w:ind w:firstLine="720"/>
        <w:jc w:val="both"/>
        <w:rPr>
          <w:bCs/>
          <w:iCs/>
        </w:rPr>
      </w:pPr>
      <w:r w:rsidRPr="00632BA5">
        <w:rPr>
          <w:bCs/>
          <w:iCs/>
        </w:rPr>
        <w:t>Web Servers</w:t>
      </w:r>
      <w:r w:rsidRPr="00632BA5">
        <w:rPr>
          <w:bCs/>
          <w:iCs/>
        </w:rPr>
        <w:tab/>
      </w:r>
      <w:r w:rsidRPr="00632BA5">
        <w:rPr>
          <w:bCs/>
          <w:iCs/>
        </w:rPr>
        <w:tab/>
        <w:t>:</w:t>
      </w:r>
      <w:r w:rsidRPr="00632BA5">
        <w:rPr>
          <w:bCs/>
          <w:iCs/>
        </w:rPr>
        <w:tab/>
        <w:t>Localhost</w:t>
      </w:r>
    </w:p>
    <w:p w:rsidR="00297F5A" w:rsidRPr="00632BA5" w:rsidRDefault="00297F5A" w:rsidP="00297F5A">
      <w:pPr>
        <w:widowControl w:val="0"/>
        <w:autoSpaceDE w:val="0"/>
        <w:autoSpaceDN w:val="0"/>
        <w:adjustRightInd w:val="0"/>
        <w:spacing w:line="360" w:lineRule="auto"/>
        <w:jc w:val="both"/>
        <w:rPr>
          <w:bCs/>
          <w:iCs/>
        </w:rPr>
      </w:pPr>
      <w:r w:rsidRPr="00632BA5">
        <w:rPr>
          <w:bCs/>
          <w:iCs/>
        </w:rPr>
        <w:tab/>
        <w:t xml:space="preserve">Backend                 </w:t>
      </w:r>
      <w:r>
        <w:rPr>
          <w:bCs/>
          <w:iCs/>
        </w:rPr>
        <w:t xml:space="preserve">   </w:t>
      </w:r>
      <w:r w:rsidRPr="00632BA5">
        <w:rPr>
          <w:bCs/>
          <w:iCs/>
        </w:rPr>
        <w:t xml:space="preserve"> </w:t>
      </w:r>
      <w:r>
        <w:rPr>
          <w:bCs/>
          <w:iCs/>
        </w:rPr>
        <w:t xml:space="preserve"> </w:t>
      </w:r>
      <w:r w:rsidRPr="00632BA5">
        <w:rPr>
          <w:bCs/>
          <w:iCs/>
        </w:rPr>
        <w:t>:</w:t>
      </w:r>
      <w:r w:rsidRPr="00632BA5">
        <w:rPr>
          <w:bCs/>
          <w:iCs/>
        </w:rPr>
        <w:tab/>
        <w:t>My SQL</w:t>
      </w:r>
    </w:p>
    <w:p w:rsidR="00297F5A" w:rsidRPr="00632BA5" w:rsidRDefault="00297F5A" w:rsidP="00297F5A">
      <w:pPr>
        <w:widowControl w:val="0"/>
        <w:autoSpaceDE w:val="0"/>
        <w:autoSpaceDN w:val="0"/>
        <w:adjustRightInd w:val="0"/>
        <w:spacing w:line="360" w:lineRule="auto"/>
        <w:jc w:val="both"/>
        <w:rPr>
          <w:bCs/>
          <w:iCs/>
        </w:rPr>
      </w:pPr>
      <w:r w:rsidRPr="00632BA5">
        <w:rPr>
          <w:bCs/>
          <w:iCs/>
        </w:rPr>
        <w:tab/>
        <w:t xml:space="preserve">Browser Program    </w:t>
      </w:r>
      <w:r>
        <w:rPr>
          <w:bCs/>
          <w:iCs/>
        </w:rPr>
        <w:t xml:space="preserve">    </w:t>
      </w:r>
      <w:r w:rsidRPr="00632BA5">
        <w:rPr>
          <w:bCs/>
          <w:iCs/>
        </w:rPr>
        <w:t>:</w:t>
      </w:r>
      <w:r>
        <w:rPr>
          <w:bCs/>
          <w:iCs/>
        </w:rPr>
        <w:t xml:space="preserve">          </w:t>
      </w:r>
      <w:r w:rsidRPr="00632BA5">
        <w:rPr>
          <w:bCs/>
          <w:iCs/>
        </w:rPr>
        <w:t xml:space="preserve"> Internet explorer/Mozilla Fireworks</w:t>
      </w:r>
    </w:p>
    <w:p w:rsidR="00297F5A" w:rsidRDefault="00297F5A" w:rsidP="00297F5A">
      <w:pPr>
        <w:spacing w:line="360" w:lineRule="auto"/>
        <w:jc w:val="both"/>
        <w:rPr>
          <w:b/>
        </w:rPr>
      </w:pPr>
    </w:p>
    <w:p w:rsidR="00297F5A" w:rsidRDefault="00297F5A" w:rsidP="00297F5A">
      <w:pPr>
        <w:spacing w:line="360" w:lineRule="auto"/>
        <w:jc w:val="both"/>
        <w:rPr>
          <w:b/>
          <w:sz w:val="28"/>
          <w:szCs w:val="28"/>
        </w:rPr>
      </w:pPr>
    </w:p>
    <w:p w:rsidR="00297F5A" w:rsidRDefault="00297F5A" w:rsidP="00297F5A">
      <w:pPr>
        <w:spacing w:line="360" w:lineRule="auto"/>
        <w:jc w:val="both"/>
        <w:rPr>
          <w:b/>
          <w:sz w:val="28"/>
          <w:szCs w:val="28"/>
        </w:rPr>
      </w:pPr>
    </w:p>
    <w:p w:rsidR="00297F5A" w:rsidRPr="009E20FB" w:rsidRDefault="00297F5A" w:rsidP="00297F5A">
      <w:pPr>
        <w:spacing w:line="360" w:lineRule="auto"/>
        <w:jc w:val="both"/>
        <w:rPr>
          <w:b/>
          <w:sz w:val="28"/>
          <w:szCs w:val="28"/>
        </w:rPr>
      </w:pPr>
    </w:p>
    <w:p w:rsidR="003B4928" w:rsidRPr="003B4928" w:rsidRDefault="003B4928" w:rsidP="003B4928">
      <w:pPr>
        <w:spacing w:line="360" w:lineRule="auto"/>
        <w:jc w:val="both"/>
        <w:rPr>
          <w:b/>
          <w:sz w:val="28"/>
          <w:szCs w:val="28"/>
        </w:rPr>
      </w:pPr>
      <w:r>
        <w:rPr>
          <w:b/>
          <w:sz w:val="28"/>
          <w:szCs w:val="28"/>
        </w:rPr>
        <w:lastRenderedPageBreak/>
        <w:tab/>
      </w:r>
      <w:r>
        <w:rPr>
          <w:b/>
          <w:sz w:val="28"/>
          <w:szCs w:val="28"/>
        </w:rPr>
        <w:tab/>
      </w:r>
      <w:r>
        <w:rPr>
          <w:b/>
          <w:sz w:val="28"/>
          <w:szCs w:val="28"/>
        </w:rPr>
        <w:tab/>
      </w:r>
      <w:r>
        <w:rPr>
          <w:b/>
          <w:sz w:val="28"/>
          <w:szCs w:val="28"/>
        </w:rPr>
        <w:tab/>
        <w:t>3.SYSTEM DESIGN</w:t>
      </w:r>
      <w:r w:rsidRPr="003B4928">
        <w:rPr>
          <w:b/>
          <w:sz w:val="28"/>
          <w:szCs w:val="28"/>
        </w:rPr>
        <w:tab/>
      </w:r>
    </w:p>
    <w:p w:rsidR="003B4928" w:rsidRDefault="003B4928" w:rsidP="007C3749">
      <w:pPr>
        <w:spacing w:line="360" w:lineRule="auto"/>
        <w:jc w:val="both"/>
        <w:rPr>
          <w:b/>
        </w:rPr>
      </w:pPr>
    </w:p>
    <w:p w:rsidR="006726CF" w:rsidRPr="003B4928" w:rsidRDefault="00576C15" w:rsidP="007C3749">
      <w:pPr>
        <w:spacing w:line="360" w:lineRule="auto"/>
        <w:jc w:val="both"/>
        <w:rPr>
          <w:b/>
        </w:rPr>
      </w:pPr>
      <w:r w:rsidRPr="003B4928">
        <w:rPr>
          <w:b/>
        </w:rPr>
        <w:t>3.</w:t>
      </w:r>
      <w:r w:rsidR="003B4928" w:rsidRPr="003B4928">
        <w:rPr>
          <w:b/>
        </w:rPr>
        <w:t>1</w:t>
      </w:r>
      <w:r w:rsidRPr="003B4928">
        <w:rPr>
          <w:b/>
        </w:rPr>
        <w:t xml:space="preserve"> FEASIBILITY STUDY</w:t>
      </w:r>
      <w:r w:rsidR="00857762" w:rsidRPr="003B4928">
        <w:tab/>
      </w:r>
    </w:p>
    <w:p w:rsidR="003B4928" w:rsidRDefault="003B4928" w:rsidP="006726CF">
      <w:pPr>
        <w:spacing w:line="360" w:lineRule="auto"/>
        <w:ind w:firstLine="720"/>
        <w:jc w:val="both"/>
      </w:pPr>
    </w:p>
    <w:p w:rsidR="00857762" w:rsidRPr="002634D8" w:rsidRDefault="00857762" w:rsidP="006726CF">
      <w:pPr>
        <w:spacing w:line="360" w:lineRule="auto"/>
        <w:ind w:firstLine="720"/>
        <w:jc w:val="both"/>
      </w:pPr>
      <w:r w:rsidRPr="002634D8">
        <w:t>Feasibility study is made to see if the project on completion will serve the purpose of the organization for the amount of work, effort and the time that spend on it. Feasibility study lets the developer foresee the future of the project and the usefulness. A feasibility study of a system proposal is according to its workability, which is the impact on the organization, ability to meet their user needs and effective use of resources. Thus when a new application is proposed it normally goes through a feasibility study before it is approved for development.</w:t>
      </w:r>
    </w:p>
    <w:p w:rsidR="00857762" w:rsidRPr="002634D8" w:rsidRDefault="00857762" w:rsidP="007C3749">
      <w:pPr>
        <w:spacing w:line="360" w:lineRule="auto"/>
        <w:jc w:val="both"/>
      </w:pPr>
    </w:p>
    <w:p w:rsidR="00AC6C33" w:rsidRDefault="00857762" w:rsidP="007C3749">
      <w:pPr>
        <w:spacing w:line="360" w:lineRule="auto"/>
        <w:jc w:val="both"/>
      </w:pPr>
      <w:r w:rsidRPr="002634D8">
        <w:t xml:space="preserve">           The document provide the feasibility of the project that is being designed and lists various areas that were considered very carefully during the feasibility study of this project such as Technical, Economic and Operational feasibilities. The following are its features:</w:t>
      </w:r>
    </w:p>
    <w:p w:rsidR="00CD34B3" w:rsidRPr="002634D8" w:rsidRDefault="00CD34B3" w:rsidP="007C3749">
      <w:pPr>
        <w:spacing w:line="360" w:lineRule="auto"/>
        <w:jc w:val="both"/>
      </w:pPr>
    </w:p>
    <w:p w:rsidR="00356806" w:rsidRPr="009E20FB" w:rsidRDefault="00356806" w:rsidP="007C3749">
      <w:pPr>
        <w:spacing w:line="360" w:lineRule="auto"/>
        <w:jc w:val="both"/>
        <w:rPr>
          <w:b/>
        </w:rPr>
      </w:pPr>
    </w:p>
    <w:p w:rsidR="00857762" w:rsidRPr="009E20FB" w:rsidRDefault="003B4928" w:rsidP="007C3749">
      <w:pPr>
        <w:spacing w:line="360" w:lineRule="auto"/>
        <w:jc w:val="both"/>
        <w:rPr>
          <w:b/>
        </w:rPr>
      </w:pPr>
      <w:r>
        <w:rPr>
          <w:b/>
        </w:rPr>
        <w:t>3.2</w:t>
      </w:r>
      <w:r w:rsidR="00576C15" w:rsidRPr="009E20FB">
        <w:rPr>
          <w:b/>
        </w:rPr>
        <w:t xml:space="preserve"> TECHNICAL FEASIBILITY</w:t>
      </w:r>
    </w:p>
    <w:p w:rsidR="00857762" w:rsidRPr="002634D8" w:rsidRDefault="00857762" w:rsidP="007C3749">
      <w:pPr>
        <w:spacing w:line="360" w:lineRule="auto"/>
        <w:jc w:val="both"/>
      </w:pPr>
    </w:p>
    <w:p w:rsidR="00857762" w:rsidRPr="002634D8" w:rsidRDefault="00857762" w:rsidP="007C3749">
      <w:pPr>
        <w:spacing w:line="360" w:lineRule="auto"/>
        <w:jc w:val="both"/>
      </w:pPr>
      <w:r w:rsidRPr="002634D8">
        <w:t xml:space="preserve">           The system must be evaluated from the technical point of view first. The assessment of this feasibility must be based on an outline design of the system requirement in the terms of input, output, programs and procedures. Having identified an outline system, the investigation must go on to suggest the type of equipment, required method developing the system, of running the system once it has been designed.</w:t>
      </w:r>
    </w:p>
    <w:p w:rsidR="00857762" w:rsidRPr="002634D8" w:rsidRDefault="00857762" w:rsidP="007C3749">
      <w:pPr>
        <w:spacing w:line="360" w:lineRule="auto"/>
        <w:jc w:val="both"/>
      </w:pPr>
      <w:r w:rsidRPr="002634D8">
        <w:t>Technical issues raised during the investigation are:</w:t>
      </w:r>
    </w:p>
    <w:p w:rsidR="00857762" w:rsidRPr="002634D8" w:rsidRDefault="00857762" w:rsidP="007C3749">
      <w:pPr>
        <w:spacing w:line="360" w:lineRule="auto"/>
        <w:jc w:val="both"/>
      </w:pPr>
    </w:p>
    <w:p w:rsidR="00857762" w:rsidRPr="002634D8" w:rsidRDefault="00857762" w:rsidP="00D0636E">
      <w:pPr>
        <w:pStyle w:val="ListParagraph"/>
        <w:numPr>
          <w:ilvl w:val="0"/>
          <w:numId w:val="4"/>
        </w:numPr>
        <w:spacing w:line="360" w:lineRule="auto"/>
        <w:jc w:val="both"/>
      </w:pPr>
      <w:r w:rsidRPr="002634D8">
        <w:t>Does the existing technology sufficient for the suggested one?</w:t>
      </w:r>
    </w:p>
    <w:p w:rsidR="00857762" w:rsidRPr="002634D8" w:rsidRDefault="00857762" w:rsidP="00D0636E">
      <w:pPr>
        <w:pStyle w:val="ListParagraph"/>
        <w:numPr>
          <w:ilvl w:val="0"/>
          <w:numId w:val="4"/>
        </w:numPr>
        <w:spacing w:line="360" w:lineRule="auto"/>
        <w:jc w:val="both"/>
      </w:pPr>
      <w:r w:rsidRPr="002634D8">
        <w:t>Can the system expand if developed?</w:t>
      </w:r>
    </w:p>
    <w:p w:rsidR="00857762" w:rsidRPr="002634D8" w:rsidRDefault="00857762" w:rsidP="007C3749">
      <w:pPr>
        <w:spacing w:line="360" w:lineRule="auto"/>
        <w:jc w:val="both"/>
      </w:pPr>
    </w:p>
    <w:p w:rsidR="00857762" w:rsidRPr="002634D8" w:rsidRDefault="00857762" w:rsidP="007C3749">
      <w:pPr>
        <w:spacing w:line="360" w:lineRule="auto"/>
        <w:jc w:val="both"/>
      </w:pPr>
      <w:r w:rsidRPr="002634D8">
        <w:t xml:space="preserve">              The project should be developed such that the necessary functions and performance are achieved within the constraints. The project is developed within latest technology. Through the technology may become obsolete after some period of time, due to the fact that never version of same software supports older versions, the system may still </w:t>
      </w:r>
      <w:r w:rsidRPr="002634D8">
        <w:lastRenderedPageBreak/>
        <w:t>be used. So there are minimal constraints involved with this project. The system has been developed using Java the project is technically feasible for development.</w:t>
      </w:r>
    </w:p>
    <w:p w:rsidR="00857762" w:rsidRPr="009E20FB" w:rsidRDefault="00857762" w:rsidP="007C3749">
      <w:pPr>
        <w:spacing w:line="360" w:lineRule="auto"/>
        <w:jc w:val="both"/>
        <w:rPr>
          <w:b/>
        </w:rPr>
      </w:pPr>
    </w:p>
    <w:p w:rsidR="00857762" w:rsidRPr="009E20FB" w:rsidRDefault="003B4928" w:rsidP="007C3749">
      <w:pPr>
        <w:spacing w:line="360" w:lineRule="auto"/>
        <w:jc w:val="both"/>
        <w:rPr>
          <w:b/>
        </w:rPr>
      </w:pPr>
      <w:r>
        <w:rPr>
          <w:b/>
        </w:rPr>
        <w:t>3.3</w:t>
      </w:r>
      <w:r w:rsidR="00576C15" w:rsidRPr="009E20FB">
        <w:rPr>
          <w:b/>
        </w:rPr>
        <w:t xml:space="preserve"> ECONOMIC FEASIBILITY</w:t>
      </w:r>
    </w:p>
    <w:p w:rsidR="00857762" w:rsidRPr="002634D8" w:rsidRDefault="00857762" w:rsidP="007C3749">
      <w:pPr>
        <w:spacing w:line="360" w:lineRule="auto"/>
        <w:jc w:val="both"/>
      </w:pPr>
    </w:p>
    <w:p w:rsidR="00857762" w:rsidRPr="002634D8" w:rsidRDefault="00857762" w:rsidP="007C3749">
      <w:pPr>
        <w:spacing w:line="360" w:lineRule="auto"/>
        <w:jc w:val="both"/>
      </w:pPr>
      <w:r w:rsidRPr="002634D8">
        <w:t>The developing system must be justified by cost and benefit. Criteria to ensure that effort is concentrated on project, which will give best, return at the earliest. One of the factors, which affect the development of a new system, is the cost it would require.</w:t>
      </w:r>
    </w:p>
    <w:p w:rsidR="00857762" w:rsidRPr="002634D8" w:rsidRDefault="00857762" w:rsidP="007C3749">
      <w:pPr>
        <w:spacing w:line="360" w:lineRule="auto"/>
        <w:jc w:val="both"/>
      </w:pPr>
      <w:r w:rsidRPr="002634D8">
        <w:t xml:space="preserve"> The following are some of the important financial questions asked during preliminary investigation: </w:t>
      </w:r>
    </w:p>
    <w:p w:rsidR="00857762" w:rsidRPr="002634D8" w:rsidRDefault="00857762" w:rsidP="007C3749">
      <w:pPr>
        <w:spacing w:line="360" w:lineRule="auto"/>
        <w:jc w:val="both"/>
      </w:pPr>
    </w:p>
    <w:p w:rsidR="00857762" w:rsidRPr="002634D8" w:rsidRDefault="00857762" w:rsidP="00D0636E">
      <w:pPr>
        <w:pStyle w:val="ListParagraph"/>
        <w:numPr>
          <w:ilvl w:val="0"/>
          <w:numId w:val="8"/>
        </w:numPr>
        <w:spacing w:line="360" w:lineRule="auto"/>
        <w:jc w:val="both"/>
      </w:pPr>
      <w:r w:rsidRPr="002634D8">
        <w:t>The costs conduct a full system investigation.</w:t>
      </w:r>
    </w:p>
    <w:p w:rsidR="00857762" w:rsidRPr="002634D8" w:rsidRDefault="00857762" w:rsidP="00D0636E">
      <w:pPr>
        <w:pStyle w:val="ListParagraph"/>
        <w:numPr>
          <w:ilvl w:val="0"/>
          <w:numId w:val="8"/>
        </w:numPr>
        <w:spacing w:line="360" w:lineRule="auto"/>
        <w:jc w:val="both"/>
      </w:pPr>
      <w:r w:rsidRPr="002634D8">
        <w:t>The cost of the hardware and software.</w:t>
      </w:r>
    </w:p>
    <w:p w:rsidR="00857762" w:rsidRPr="002634D8" w:rsidRDefault="00857762" w:rsidP="00D0636E">
      <w:pPr>
        <w:pStyle w:val="ListParagraph"/>
        <w:numPr>
          <w:ilvl w:val="0"/>
          <w:numId w:val="8"/>
        </w:numPr>
        <w:spacing w:line="360" w:lineRule="auto"/>
        <w:jc w:val="both"/>
      </w:pPr>
      <w:r w:rsidRPr="002634D8">
        <w:t>The benefits in the form of reduced costs or fewer costly errors.</w:t>
      </w:r>
    </w:p>
    <w:p w:rsidR="00857762" w:rsidRPr="002634D8" w:rsidRDefault="00857762" w:rsidP="007C3749">
      <w:pPr>
        <w:spacing w:line="360" w:lineRule="auto"/>
        <w:jc w:val="both"/>
      </w:pPr>
    </w:p>
    <w:p w:rsidR="00857762" w:rsidRDefault="00857762" w:rsidP="007C3749">
      <w:pPr>
        <w:spacing w:line="360" w:lineRule="auto"/>
        <w:jc w:val="both"/>
      </w:pPr>
      <w:r w:rsidRPr="002634D8">
        <w:t xml:space="preserve">     Since the system is developed as part of project work, there is no manual cost to spend for the proposed system. Also all the resources are already available, it give an indication of the system is economically possible for development.</w:t>
      </w:r>
    </w:p>
    <w:p w:rsidR="006B0110" w:rsidRPr="009E20FB" w:rsidRDefault="006B0110" w:rsidP="007C3749">
      <w:pPr>
        <w:spacing w:line="360" w:lineRule="auto"/>
        <w:jc w:val="both"/>
        <w:rPr>
          <w:b/>
        </w:rPr>
      </w:pPr>
    </w:p>
    <w:p w:rsidR="00857762" w:rsidRPr="009E20FB" w:rsidRDefault="003B4928" w:rsidP="007C3749">
      <w:pPr>
        <w:spacing w:line="360" w:lineRule="auto"/>
        <w:jc w:val="both"/>
        <w:rPr>
          <w:b/>
        </w:rPr>
      </w:pPr>
      <w:r>
        <w:rPr>
          <w:b/>
        </w:rPr>
        <w:t>3.4</w:t>
      </w:r>
      <w:r w:rsidR="00576C15" w:rsidRPr="009E20FB">
        <w:rPr>
          <w:b/>
        </w:rPr>
        <w:t xml:space="preserve"> BEHAVIORAL FEASIBILITY</w:t>
      </w:r>
    </w:p>
    <w:p w:rsidR="00857762" w:rsidRPr="002634D8" w:rsidRDefault="00857762" w:rsidP="007C3749">
      <w:pPr>
        <w:spacing w:line="360" w:lineRule="auto"/>
        <w:jc w:val="both"/>
      </w:pPr>
      <w:r w:rsidRPr="002634D8">
        <w:t>This includes the following questions:</w:t>
      </w:r>
    </w:p>
    <w:p w:rsidR="00857762" w:rsidRPr="002634D8" w:rsidRDefault="00857762" w:rsidP="00D0636E">
      <w:pPr>
        <w:pStyle w:val="ListParagraph"/>
        <w:numPr>
          <w:ilvl w:val="0"/>
          <w:numId w:val="9"/>
        </w:numPr>
        <w:spacing w:line="360" w:lineRule="auto"/>
        <w:jc w:val="both"/>
      </w:pPr>
      <w:r w:rsidRPr="002634D8">
        <w:t>Is there sufficient support for the users?</w:t>
      </w:r>
    </w:p>
    <w:p w:rsidR="00857762" w:rsidRPr="002634D8" w:rsidRDefault="00857762" w:rsidP="00D0636E">
      <w:pPr>
        <w:pStyle w:val="ListParagraph"/>
        <w:numPr>
          <w:ilvl w:val="0"/>
          <w:numId w:val="9"/>
        </w:numPr>
        <w:spacing w:line="360" w:lineRule="auto"/>
        <w:jc w:val="both"/>
      </w:pPr>
      <w:r w:rsidRPr="002634D8">
        <w:t>Will the proposed system cause harm?</w:t>
      </w:r>
    </w:p>
    <w:p w:rsidR="00857762" w:rsidRPr="002634D8" w:rsidRDefault="00857762" w:rsidP="007C3749">
      <w:pPr>
        <w:spacing w:line="360" w:lineRule="auto"/>
        <w:jc w:val="both"/>
      </w:pPr>
    </w:p>
    <w:p w:rsidR="00857762" w:rsidRPr="002634D8" w:rsidRDefault="00857762" w:rsidP="007C3749">
      <w:pPr>
        <w:spacing w:line="360" w:lineRule="auto"/>
        <w:jc w:val="both"/>
      </w:pPr>
      <w:r w:rsidRPr="002634D8">
        <w:t xml:space="preserve">       The project would be beneficial because it satisfies the objectives when developed and installed. All behavioral aspects are considered carefully and conclude that the project is behaviorally feasible.</w:t>
      </w:r>
    </w:p>
    <w:p w:rsidR="001C2BB4" w:rsidRDefault="001C2BB4" w:rsidP="007C3749">
      <w:pPr>
        <w:spacing w:line="360" w:lineRule="auto"/>
        <w:jc w:val="both"/>
      </w:pPr>
    </w:p>
    <w:p w:rsidR="00486A8E" w:rsidRDefault="00486A8E" w:rsidP="00363A7F">
      <w:pPr>
        <w:spacing w:line="360" w:lineRule="auto"/>
        <w:jc w:val="both"/>
      </w:pPr>
    </w:p>
    <w:p w:rsidR="00486A8E" w:rsidRDefault="00486A8E" w:rsidP="007C3749">
      <w:pPr>
        <w:spacing w:line="360" w:lineRule="auto"/>
        <w:jc w:val="both"/>
      </w:pPr>
    </w:p>
    <w:p w:rsidR="00E55468" w:rsidRDefault="00E55468" w:rsidP="00EA7FE3">
      <w:pPr>
        <w:spacing w:line="360" w:lineRule="auto"/>
        <w:ind w:left="2160" w:firstLine="720"/>
        <w:jc w:val="both"/>
        <w:rPr>
          <w:b/>
        </w:rPr>
      </w:pPr>
    </w:p>
    <w:p w:rsidR="00576C15" w:rsidRDefault="00576C15" w:rsidP="00C523DF">
      <w:pPr>
        <w:spacing w:line="360" w:lineRule="auto"/>
        <w:jc w:val="both"/>
        <w:rPr>
          <w:b/>
        </w:rPr>
      </w:pPr>
    </w:p>
    <w:p w:rsidR="00576C15" w:rsidRDefault="0061111E" w:rsidP="0061111E">
      <w:pPr>
        <w:tabs>
          <w:tab w:val="left" w:pos="5160"/>
        </w:tabs>
        <w:spacing w:line="360" w:lineRule="auto"/>
        <w:jc w:val="both"/>
        <w:rPr>
          <w:b/>
        </w:rPr>
      </w:pPr>
      <w:r>
        <w:rPr>
          <w:b/>
        </w:rPr>
        <w:tab/>
      </w:r>
    </w:p>
    <w:p w:rsidR="008536A0" w:rsidRDefault="008536A0" w:rsidP="0061111E">
      <w:pPr>
        <w:tabs>
          <w:tab w:val="left" w:pos="5160"/>
        </w:tabs>
        <w:spacing w:line="360" w:lineRule="auto"/>
        <w:jc w:val="both"/>
        <w:rPr>
          <w:b/>
        </w:rPr>
      </w:pPr>
    </w:p>
    <w:p w:rsidR="008536A0" w:rsidRDefault="008536A0">
      <w:pPr>
        <w:rPr>
          <w:b/>
        </w:rPr>
      </w:pPr>
      <w:r>
        <w:rPr>
          <w:b/>
        </w:rPr>
        <w:lastRenderedPageBreak/>
        <w:tab/>
      </w:r>
      <w:r>
        <w:rPr>
          <w:b/>
        </w:rPr>
        <w:tab/>
      </w:r>
      <w:r>
        <w:rPr>
          <w:b/>
        </w:rPr>
        <w:tab/>
        <w:t>4.SOFTWARE REQUIREMENT SPECIFICATION</w:t>
      </w:r>
    </w:p>
    <w:p w:rsidR="00363A7F" w:rsidRDefault="00363A7F" w:rsidP="00363A7F">
      <w:pPr>
        <w:rPr>
          <w:b/>
        </w:rPr>
      </w:pPr>
    </w:p>
    <w:p w:rsidR="008536A0" w:rsidRDefault="008536A0" w:rsidP="00363A7F">
      <w:pPr>
        <w:pStyle w:val="ListParagraph"/>
        <w:numPr>
          <w:ilvl w:val="1"/>
          <w:numId w:val="17"/>
        </w:numPr>
      </w:pPr>
      <w:r w:rsidRPr="008536A0">
        <w:t>FUNCTIONAL REQUIREMENT</w:t>
      </w:r>
    </w:p>
    <w:p w:rsidR="00363A7F" w:rsidRDefault="00363A7F" w:rsidP="00363A7F">
      <w:r>
        <w:t xml:space="preserve">       </w:t>
      </w:r>
    </w:p>
    <w:p w:rsidR="00363A7F" w:rsidRPr="00D8154F" w:rsidRDefault="00363A7F" w:rsidP="00363A7F">
      <w:r>
        <w:t xml:space="preserve">            </w:t>
      </w:r>
      <w:r w:rsidRPr="00D8154F">
        <w:t>Requriment no 1:Register for the criminal or prisoner</w:t>
      </w:r>
    </w:p>
    <w:p w:rsidR="00363A7F" w:rsidRPr="00D8154F" w:rsidRDefault="00363A7F" w:rsidP="006073C1">
      <w:pPr>
        <w:pStyle w:val="ListParagraph"/>
        <w:numPr>
          <w:ilvl w:val="0"/>
          <w:numId w:val="30"/>
        </w:numPr>
        <w:spacing w:after="200" w:line="276" w:lineRule="auto"/>
      </w:pPr>
      <w:r w:rsidRPr="00D8154F">
        <w:t xml:space="preserve">Input: Criminal personal details via-Criminal No,Criminal </w:t>
      </w:r>
      <w:r>
        <w:t xml:space="preserve">          </w:t>
      </w:r>
      <w:r w:rsidRPr="00D8154F">
        <w:t>Name,Age,Occupation,Crime Type,Address,Most Wanted.</w:t>
      </w:r>
    </w:p>
    <w:p w:rsidR="00363A7F" w:rsidRPr="00D8154F" w:rsidRDefault="00363A7F" w:rsidP="00363A7F"/>
    <w:p w:rsidR="00363A7F" w:rsidRPr="00D8154F" w:rsidRDefault="00363A7F" w:rsidP="006073C1">
      <w:pPr>
        <w:pStyle w:val="ListParagraph"/>
        <w:numPr>
          <w:ilvl w:val="0"/>
          <w:numId w:val="30"/>
        </w:numPr>
        <w:spacing w:after="200" w:line="276" w:lineRule="auto"/>
      </w:pPr>
      <w:r w:rsidRPr="00D8154F">
        <w:t xml:space="preserve">Prisoner details:Prisoner No,Change Sheet No,Nickname,Crime Type,Family </w:t>
      </w:r>
      <w:r>
        <w:t xml:space="preserve">  </w:t>
      </w:r>
      <w:r w:rsidRPr="00D8154F">
        <w:t>Member, Identity Mark,Height,Weight,Color.</w:t>
      </w:r>
    </w:p>
    <w:p w:rsidR="00363A7F" w:rsidRPr="00D8154F" w:rsidRDefault="00363A7F" w:rsidP="00363A7F">
      <w:pPr>
        <w:ind w:left="360"/>
      </w:pPr>
    </w:p>
    <w:p w:rsidR="00363A7F" w:rsidRPr="00D8154F" w:rsidRDefault="00363A7F" w:rsidP="006073C1">
      <w:pPr>
        <w:pStyle w:val="ListParagraph"/>
        <w:numPr>
          <w:ilvl w:val="0"/>
          <w:numId w:val="30"/>
        </w:numPr>
        <w:spacing w:after="200" w:line="276" w:lineRule="auto"/>
      </w:pPr>
      <w:r w:rsidRPr="00D8154F">
        <w:t>Processing:Validation checks are performed on the input data by the user/administrator like</w:t>
      </w:r>
    </w:p>
    <w:p w:rsidR="00363A7F" w:rsidRPr="00D8154F" w:rsidRDefault="00363A7F" w:rsidP="00363A7F">
      <w:pPr>
        <w:pStyle w:val="ListParagraph"/>
      </w:pPr>
    </w:p>
    <w:p w:rsidR="00363A7F" w:rsidRPr="00D8154F" w:rsidRDefault="00363A7F" w:rsidP="006073C1">
      <w:pPr>
        <w:pStyle w:val="ListParagraph"/>
        <w:numPr>
          <w:ilvl w:val="0"/>
          <w:numId w:val="31"/>
        </w:numPr>
        <w:spacing w:after="200" w:line="276" w:lineRule="auto"/>
      </w:pPr>
      <w:r w:rsidRPr="00D8154F">
        <w:t>Mandatory fields should  not be kept blank.</w:t>
      </w:r>
    </w:p>
    <w:p w:rsidR="00363A7F" w:rsidRPr="00D8154F" w:rsidRDefault="00363A7F" w:rsidP="006073C1">
      <w:pPr>
        <w:pStyle w:val="ListParagraph"/>
        <w:numPr>
          <w:ilvl w:val="0"/>
          <w:numId w:val="31"/>
        </w:numPr>
        <w:spacing w:after="200" w:line="276" w:lineRule="auto"/>
      </w:pPr>
      <w:r w:rsidRPr="00D8154F">
        <w:t>Prisoner family member should be check.</w:t>
      </w:r>
    </w:p>
    <w:p w:rsidR="00363A7F" w:rsidRPr="00D8154F" w:rsidRDefault="00363A7F" w:rsidP="006073C1">
      <w:pPr>
        <w:pStyle w:val="ListParagraph"/>
        <w:numPr>
          <w:ilvl w:val="0"/>
          <w:numId w:val="31"/>
        </w:numPr>
        <w:spacing w:after="200" w:line="276" w:lineRule="auto"/>
      </w:pPr>
      <w:r w:rsidRPr="00D8154F">
        <w:t>All the entries in database should be correct.</w:t>
      </w:r>
    </w:p>
    <w:p w:rsidR="00363A7F" w:rsidRPr="00D8154F" w:rsidRDefault="00363A7F" w:rsidP="00363A7F">
      <w:pPr>
        <w:rPr>
          <w:rFonts w:eastAsiaTheme="minorHAnsi"/>
        </w:rPr>
      </w:pPr>
    </w:p>
    <w:p w:rsidR="00363A7F" w:rsidRPr="00D8154F" w:rsidRDefault="00363A7F" w:rsidP="00363A7F">
      <w:r>
        <w:t xml:space="preserve">           </w:t>
      </w:r>
      <w:r w:rsidRPr="00D8154F">
        <w:t>Requirement no 2:FIR management</w:t>
      </w:r>
    </w:p>
    <w:p w:rsidR="00363A7F" w:rsidRPr="00D8154F" w:rsidRDefault="00363A7F" w:rsidP="006073C1">
      <w:pPr>
        <w:pStyle w:val="ListParagraph"/>
        <w:numPr>
          <w:ilvl w:val="0"/>
          <w:numId w:val="32"/>
        </w:numPr>
        <w:spacing w:after="200" w:line="276" w:lineRule="auto"/>
      </w:pPr>
      <w:r w:rsidRPr="00D8154F">
        <w:t>Input: Fir no, COMPLAINT NO,Fir Data,Fir Time,Information Type,Place of crime,Act for crime,District of Fir,Address of victim,Passport No,Name of police,Received Time,Information received.</w:t>
      </w:r>
    </w:p>
    <w:p w:rsidR="00363A7F" w:rsidRPr="00D8154F" w:rsidRDefault="00363A7F" w:rsidP="006073C1">
      <w:pPr>
        <w:pStyle w:val="ListParagraph"/>
        <w:numPr>
          <w:ilvl w:val="0"/>
          <w:numId w:val="32"/>
        </w:numPr>
        <w:spacing w:after="200" w:line="276" w:lineRule="auto"/>
      </w:pPr>
      <w:r w:rsidRPr="00D8154F">
        <w:t>Processing : After entering the required information the various validation checks are performed on submission of the information,the Updation  aremade to the database.</w:t>
      </w:r>
    </w:p>
    <w:p w:rsidR="00363A7F" w:rsidRPr="00D8154F" w:rsidRDefault="00363A7F" w:rsidP="006073C1">
      <w:pPr>
        <w:pStyle w:val="ListParagraph"/>
        <w:numPr>
          <w:ilvl w:val="0"/>
          <w:numId w:val="33"/>
        </w:numPr>
        <w:spacing w:after="200" w:line="276" w:lineRule="auto"/>
      </w:pPr>
      <w:r w:rsidRPr="00D8154F">
        <w:t>Administrator must enter the correct user name and password.</w:t>
      </w:r>
    </w:p>
    <w:p w:rsidR="00363A7F" w:rsidRPr="00D8154F" w:rsidRDefault="00363A7F" w:rsidP="006073C1">
      <w:pPr>
        <w:pStyle w:val="ListParagraph"/>
        <w:numPr>
          <w:ilvl w:val="0"/>
          <w:numId w:val="32"/>
        </w:numPr>
        <w:spacing w:after="200" w:line="276" w:lineRule="auto"/>
      </w:pPr>
      <w:r w:rsidRPr="00D8154F">
        <w:t>Output : If the specified database is stroed then the whole database is display in the tabular form the data displayed is the updated  and current information of the user personal and academic details.It also displays the status of the prisoner and criminals.</w:t>
      </w:r>
    </w:p>
    <w:p w:rsidR="00363A7F" w:rsidRDefault="00363A7F" w:rsidP="00363A7F">
      <w:pPr>
        <w:pStyle w:val="ListParagraph"/>
        <w:ind w:left="780"/>
      </w:pPr>
    </w:p>
    <w:p w:rsidR="008536A0" w:rsidRDefault="008536A0" w:rsidP="008536A0"/>
    <w:p w:rsidR="00363A7F" w:rsidRDefault="008536A0" w:rsidP="00363A7F">
      <w:pPr>
        <w:pStyle w:val="ListParagraph"/>
        <w:numPr>
          <w:ilvl w:val="1"/>
          <w:numId w:val="17"/>
        </w:numPr>
      </w:pPr>
      <w:r>
        <w:t>NON FUNCTIONAL REQUIREMENT</w:t>
      </w:r>
    </w:p>
    <w:p w:rsidR="00363A7F" w:rsidRDefault="00363A7F" w:rsidP="00363A7F"/>
    <w:p w:rsidR="00363A7F" w:rsidRDefault="00363A7F" w:rsidP="00363A7F"/>
    <w:p w:rsidR="00363A7F" w:rsidRPr="00D8154F" w:rsidRDefault="00363A7F" w:rsidP="006073C1">
      <w:pPr>
        <w:pStyle w:val="ListParagraph"/>
        <w:numPr>
          <w:ilvl w:val="0"/>
          <w:numId w:val="32"/>
        </w:numPr>
        <w:spacing w:after="200" w:line="276" w:lineRule="auto"/>
      </w:pPr>
      <w:r w:rsidRPr="00D8154F">
        <w:t>Secure access of confidential data.SSL can be used.</w:t>
      </w:r>
    </w:p>
    <w:p w:rsidR="00363A7F" w:rsidRPr="00D8154F" w:rsidRDefault="00363A7F" w:rsidP="006073C1">
      <w:pPr>
        <w:pStyle w:val="ListParagraph"/>
        <w:numPr>
          <w:ilvl w:val="0"/>
          <w:numId w:val="32"/>
        </w:numPr>
        <w:spacing w:after="200" w:line="276" w:lineRule="auto"/>
      </w:pPr>
      <w:r w:rsidRPr="00D8154F">
        <w:t>24*7 availability</w:t>
      </w:r>
    </w:p>
    <w:p w:rsidR="00363A7F" w:rsidRPr="00D8154F" w:rsidRDefault="00363A7F" w:rsidP="006073C1">
      <w:pPr>
        <w:pStyle w:val="ListParagraph"/>
        <w:numPr>
          <w:ilvl w:val="0"/>
          <w:numId w:val="32"/>
        </w:numPr>
        <w:spacing w:after="200" w:line="276" w:lineRule="auto"/>
      </w:pPr>
      <w:r w:rsidRPr="00D8154F">
        <w:t>Better component design to get better performance at peak time.</w:t>
      </w:r>
    </w:p>
    <w:p w:rsidR="00363A7F" w:rsidRPr="00D8154F" w:rsidRDefault="00363A7F" w:rsidP="006073C1">
      <w:pPr>
        <w:pStyle w:val="ListParagraph"/>
        <w:numPr>
          <w:ilvl w:val="0"/>
          <w:numId w:val="32"/>
        </w:numPr>
        <w:spacing w:after="200" w:line="276" w:lineRule="auto"/>
      </w:pPr>
      <w:r w:rsidRPr="00D8154F">
        <w:t>Flexible service based architecture will be highly desirable for future extension.</w:t>
      </w:r>
    </w:p>
    <w:p w:rsidR="008536A0" w:rsidRPr="008536A0" w:rsidRDefault="008536A0" w:rsidP="00363A7F">
      <w:r w:rsidRPr="008536A0">
        <w:br w:type="page"/>
      </w:r>
    </w:p>
    <w:p w:rsidR="0061111E" w:rsidRPr="009E20FB" w:rsidRDefault="0061111E" w:rsidP="0061111E">
      <w:pPr>
        <w:tabs>
          <w:tab w:val="left" w:pos="5160"/>
        </w:tabs>
        <w:spacing w:line="360" w:lineRule="auto"/>
        <w:jc w:val="both"/>
        <w:rPr>
          <w:b/>
        </w:rPr>
      </w:pPr>
    </w:p>
    <w:p w:rsidR="0061111E" w:rsidRPr="009E20FB" w:rsidRDefault="0061111E" w:rsidP="0061111E">
      <w:pPr>
        <w:pStyle w:val="NoSpacing"/>
        <w:spacing w:line="360" w:lineRule="auto"/>
        <w:jc w:val="center"/>
        <w:rPr>
          <w:rFonts w:ascii="Times New Roman" w:hAnsi="Times New Roman"/>
          <w:b/>
          <w:sz w:val="28"/>
          <w:szCs w:val="28"/>
        </w:rPr>
      </w:pPr>
      <w:r w:rsidRPr="009E20FB">
        <w:rPr>
          <w:rFonts w:ascii="Times New Roman" w:hAnsi="Times New Roman"/>
          <w:b/>
          <w:sz w:val="28"/>
          <w:szCs w:val="28"/>
        </w:rPr>
        <w:t>5.</w:t>
      </w:r>
      <w:r w:rsidR="009E20FB">
        <w:rPr>
          <w:rFonts w:ascii="Times New Roman" w:hAnsi="Times New Roman"/>
          <w:b/>
          <w:sz w:val="28"/>
          <w:szCs w:val="28"/>
        </w:rPr>
        <w:t xml:space="preserve"> </w:t>
      </w:r>
      <w:r w:rsidRPr="009E20FB">
        <w:rPr>
          <w:rFonts w:ascii="Times New Roman" w:hAnsi="Times New Roman"/>
          <w:b/>
          <w:sz w:val="28"/>
          <w:szCs w:val="28"/>
        </w:rPr>
        <w:t>DESIGN</w:t>
      </w:r>
    </w:p>
    <w:p w:rsidR="0061111E" w:rsidRPr="009E20FB" w:rsidRDefault="0061111E" w:rsidP="0061111E">
      <w:pPr>
        <w:pStyle w:val="NoSpacing"/>
        <w:spacing w:line="360" w:lineRule="auto"/>
        <w:jc w:val="both"/>
        <w:rPr>
          <w:rFonts w:ascii="Times New Roman" w:hAnsi="Times New Roman"/>
          <w:b/>
          <w:sz w:val="24"/>
          <w:szCs w:val="24"/>
        </w:rPr>
      </w:pPr>
      <w:r w:rsidRPr="009E20FB">
        <w:rPr>
          <w:rFonts w:ascii="Times New Roman" w:hAnsi="Times New Roman"/>
          <w:b/>
          <w:sz w:val="24"/>
          <w:szCs w:val="24"/>
        </w:rPr>
        <w:t>5.1 INTRODUCTION TO UML</w:t>
      </w:r>
    </w:p>
    <w:p w:rsidR="0061111E" w:rsidRPr="0061111E" w:rsidRDefault="0061111E" w:rsidP="0061111E">
      <w:pPr>
        <w:tabs>
          <w:tab w:val="left" w:pos="5160"/>
        </w:tabs>
        <w:spacing w:line="360" w:lineRule="auto"/>
        <w:jc w:val="both"/>
        <w:rPr>
          <w:sz w:val="28"/>
          <w:szCs w:val="28"/>
        </w:rPr>
      </w:pPr>
      <w:r>
        <w:rPr>
          <w:sz w:val="28"/>
          <w:szCs w:val="28"/>
        </w:rPr>
        <w:t xml:space="preserve">              </w:t>
      </w:r>
      <w:r w:rsidRPr="00F83DA6">
        <w:rPr>
          <w:sz w:val="28"/>
          <w:szCs w:val="28"/>
        </w:rPr>
        <w:t>UML is a method for describing the system architecture in detail using the blue print. UML represents a collection of best engineering practice that has proven successful in the modeling of large and complex systems. The UML is very important parts of developing object oriented software and the software development process. The UML</w:t>
      </w:r>
      <w:r w:rsidR="009E20FB">
        <w:rPr>
          <w:sz w:val="28"/>
          <w:szCs w:val="28"/>
        </w:rPr>
        <w:t xml:space="preserve"> </w:t>
      </w:r>
      <w:r w:rsidRPr="00F83DA6">
        <w:rPr>
          <w:sz w:val="28"/>
          <w:szCs w:val="28"/>
        </w:rPr>
        <w:t>uses mostly graphical notations to express the design of software projects. Using the helps UML helps project teams communicate explore potential designs and validate the architectural design of the software.</w:t>
      </w:r>
    </w:p>
    <w:p w:rsidR="0061111E" w:rsidRDefault="0061111E" w:rsidP="0061111E">
      <w:pPr>
        <w:tabs>
          <w:tab w:val="left" w:pos="5160"/>
        </w:tabs>
        <w:spacing w:line="360" w:lineRule="auto"/>
        <w:jc w:val="both"/>
        <w:rPr>
          <w:b/>
        </w:rPr>
      </w:pPr>
    </w:p>
    <w:p w:rsidR="0061111E" w:rsidRDefault="0061111E" w:rsidP="0061111E">
      <w:pPr>
        <w:tabs>
          <w:tab w:val="left" w:pos="5160"/>
        </w:tabs>
        <w:spacing w:line="360" w:lineRule="auto"/>
        <w:jc w:val="both"/>
        <w:rPr>
          <w:b/>
        </w:rPr>
      </w:pPr>
    </w:p>
    <w:p w:rsidR="00576C15" w:rsidRDefault="00576C15" w:rsidP="00C523DF">
      <w:pPr>
        <w:spacing w:line="360" w:lineRule="auto"/>
        <w:jc w:val="both"/>
        <w:rPr>
          <w:b/>
        </w:rPr>
      </w:pPr>
    </w:p>
    <w:p w:rsidR="0061111E" w:rsidRDefault="0061111E" w:rsidP="00C523DF">
      <w:pPr>
        <w:spacing w:line="360" w:lineRule="auto"/>
        <w:jc w:val="both"/>
        <w:rPr>
          <w:b/>
        </w:rPr>
      </w:pPr>
    </w:p>
    <w:p w:rsidR="0061111E" w:rsidRDefault="0061111E" w:rsidP="00C523DF">
      <w:pPr>
        <w:spacing w:line="360" w:lineRule="auto"/>
        <w:jc w:val="both"/>
        <w:rPr>
          <w:b/>
        </w:rPr>
      </w:pPr>
    </w:p>
    <w:p w:rsidR="0061111E" w:rsidRDefault="0061111E" w:rsidP="00C523DF">
      <w:pPr>
        <w:spacing w:line="360" w:lineRule="auto"/>
        <w:jc w:val="both"/>
        <w:rPr>
          <w:b/>
        </w:rPr>
      </w:pPr>
    </w:p>
    <w:p w:rsidR="0061111E" w:rsidRDefault="0061111E" w:rsidP="00C523DF">
      <w:pPr>
        <w:spacing w:line="360" w:lineRule="auto"/>
        <w:jc w:val="both"/>
        <w:rPr>
          <w:b/>
        </w:rPr>
      </w:pPr>
    </w:p>
    <w:p w:rsidR="0061111E" w:rsidRDefault="0061111E" w:rsidP="00C523DF">
      <w:pPr>
        <w:spacing w:line="360" w:lineRule="auto"/>
        <w:jc w:val="both"/>
        <w:rPr>
          <w:b/>
        </w:rPr>
      </w:pPr>
    </w:p>
    <w:p w:rsidR="0061111E" w:rsidRDefault="0061111E" w:rsidP="00C523DF">
      <w:pPr>
        <w:spacing w:line="360" w:lineRule="auto"/>
        <w:jc w:val="both"/>
        <w:rPr>
          <w:b/>
        </w:rPr>
      </w:pPr>
    </w:p>
    <w:p w:rsidR="0061111E" w:rsidRDefault="0061111E" w:rsidP="00C523DF">
      <w:pPr>
        <w:spacing w:line="360" w:lineRule="auto"/>
        <w:jc w:val="both"/>
        <w:rPr>
          <w:b/>
        </w:rPr>
      </w:pPr>
    </w:p>
    <w:p w:rsidR="0061111E" w:rsidRDefault="0061111E" w:rsidP="00C523DF">
      <w:pPr>
        <w:spacing w:line="360" w:lineRule="auto"/>
        <w:jc w:val="both"/>
        <w:rPr>
          <w:b/>
        </w:rPr>
      </w:pPr>
    </w:p>
    <w:p w:rsidR="0061111E" w:rsidRDefault="0061111E" w:rsidP="00C523DF">
      <w:pPr>
        <w:spacing w:line="360" w:lineRule="auto"/>
        <w:jc w:val="both"/>
        <w:rPr>
          <w:b/>
        </w:rPr>
      </w:pPr>
    </w:p>
    <w:p w:rsidR="0061111E" w:rsidRDefault="0061111E" w:rsidP="00C523DF">
      <w:pPr>
        <w:spacing w:line="360" w:lineRule="auto"/>
        <w:jc w:val="both"/>
        <w:rPr>
          <w:b/>
        </w:rPr>
      </w:pPr>
    </w:p>
    <w:p w:rsidR="0061111E" w:rsidRDefault="0061111E" w:rsidP="00C523DF">
      <w:pPr>
        <w:spacing w:line="360" w:lineRule="auto"/>
        <w:jc w:val="both"/>
        <w:rPr>
          <w:b/>
        </w:rPr>
      </w:pPr>
    </w:p>
    <w:p w:rsidR="0061111E" w:rsidRDefault="0061111E" w:rsidP="00C523DF">
      <w:pPr>
        <w:spacing w:line="360" w:lineRule="auto"/>
        <w:jc w:val="both"/>
        <w:rPr>
          <w:b/>
        </w:rPr>
      </w:pPr>
    </w:p>
    <w:p w:rsidR="0061111E" w:rsidRDefault="0061111E" w:rsidP="00C523DF">
      <w:pPr>
        <w:spacing w:line="360" w:lineRule="auto"/>
        <w:jc w:val="both"/>
        <w:rPr>
          <w:b/>
        </w:rPr>
      </w:pPr>
    </w:p>
    <w:p w:rsidR="0061111E" w:rsidRDefault="0061111E" w:rsidP="00C523DF">
      <w:pPr>
        <w:spacing w:line="360" w:lineRule="auto"/>
        <w:jc w:val="both"/>
        <w:rPr>
          <w:b/>
        </w:rPr>
      </w:pPr>
    </w:p>
    <w:p w:rsidR="0061111E" w:rsidRDefault="0061111E" w:rsidP="00C523DF">
      <w:pPr>
        <w:spacing w:line="360" w:lineRule="auto"/>
        <w:jc w:val="both"/>
        <w:rPr>
          <w:b/>
        </w:rPr>
      </w:pPr>
    </w:p>
    <w:p w:rsidR="0061111E" w:rsidRDefault="0061111E" w:rsidP="00C523DF">
      <w:pPr>
        <w:spacing w:line="360" w:lineRule="auto"/>
        <w:jc w:val="both"/>
        <w:rPr>
          <w:b/>
        </w:rPr>
      </w:pPr>
    </w:p>
    <w:p w:rsidR="0061111E" w:rsidRDefault="0061111E" w:rsidP="00C523DF">
      <w:pPr>
        <w:spacing w:line="360" w:lineRule="auto"/>
        <w:jc w:val="both"/>
        <w:rPr>
          <w:b/>
        </w:rPr>
      </w:pPr>
    </w:p>
    <w:p w:rsidR="0061111E" w:rsidRDefault="0061111E" w:rsidP="00C523DF">
      <w:pPr>
        <w:spacing w:line="360" w:lineRule="auto"/>
        <w:jc w:val="both"/>
        <w:rPr>
          <w:b/>
        </w:rPr>
      </w:pPr>
    </w:p>
    <w:p w:rsidR="0061111E" w:rsidRPr="009E20FB" w:rsidRDefault="0061111E" w:rsidP="00C523DF">
      <w:pPr>
        <w:spacing w:line="360" w:lineRule="auto"/>
        <w:jc w:val="both"/>
        <w:rPr>
          <w:b/>
        </w:rPr>
      </w:pPr>
    </w:p>
    <w:p w:rsidR="0061111E" w:rsidRPr="009E20FB" w:rsidRDefault="0061111E" w:rsidP="0061111E">
      <w:pPr>
        <w:spacing w:line="360" w:lineRule="auto"/>
        <w:jc w:val="both"/>
        <w:rPr>
          <w:b/>
        </w:rPr>
      </w:pPr>
      <w:r w:rsidRPr="009E20FB">
        <w:rPr>
          <w:b/>
        </w:rPr>
        <w:t>5.2 USE CASE DIAGRAM</w:t>
      </w:r>
    </w:p>
    <w:p w:rsidR="0061111E" w:rsidRDefault="0061111E" w:rsidP="00C523DF">
      <w:pPr>
        <w:spacing w:line="360" w:lineRule="auto"/>
        <w:jc w:val="both"/>
        <w:rPr>
          <w:b/>
        </w:rPr>
      </w:pPr>
    </w:p>
    <w:p w:rsidR="00D51436" w:rsidRPr="00F83DA6" w:rsidRDefault="00D51436" w:rsidP="00D51436">
      <w:pPr>
        <w:spacing w:line="360" w:lineRule="auto"/>
        <w:jc w:val="both"/>
        <w:rPr>
          <w:sz w:val="28"/>
          <w:szCs w:val="28"/>
        </w:rPr>
      </w:pPr>
      <w:r w:rsidRPr="00F83DA6">
        <w:rPr>
          <w:sz w:val="28"/>
          <w:szCs w:val="28"/>
        </w:rPr>
        <w:t>Use case diagram represents the functionality of the system. Use case focus on the behavior of the system from external point of view. Actors are external entities that interact with the system.</w:t>
      </w:r>
    </w:p>
    <w:p w:rsidR="00D51436" w:rsidRPr="00F83DA6" w:rsidRDefault="009E20FB" w:rsidP="00D51436">
      <w:pPr>
        <w:spacing w:line="360" w:lineRule="auto"/>
        <w:jc w:val="both"/>
        <w:rPr>
          <w:b/>
          <w:bCs/>
          <w:color w:val="000000"/>
          <w:sz w:val="28"/>
          <w:szCs w:val="28"/>
        </w:rPr>
      </w:pPr>
      <w:r>
        <w:rPr>
          <w:b/>
          <w:bCs/>
          <w:color w:val="000000"/>
          <w:sz w:val="28"/>
          <w:szCs w:val="28"/>
        </w:rPr>
        <w:t>Use cases</w:t>
      </w:r>
    </w:p>
    <w:p w:rsidR="00D51436" w:rsidRPr="00F83DA6" w:rsidRDefault="00D51436" w:rsidP="00D51436">
      <w:pPr>
        <w:spacing w:line="360" w:lineRule="auto"/>
        <w:jc w:val="both"/>
        <w:rPr>
          <w:color w:val="000000"/>
          <w:sz w:val="28"/>
          <w:szCs w:val="28"/>
        </w:rPr>
      </w:pPr>
      <w:r w:rsidRPr="00F83DA6">
        <w:rPr>
          <w:color w:val="000000"/>
          <w:sz w:val="28"/>
          <w:szCs w:val="28"/>
        </w:rPr>
        <w:t>A use case describes a sequence of actions that provide something of measurable value to an actor and is drawn as a horizontal ellipse.</w:t>
      </w:r>
    </w:p>
    <w:p w:rsidR="00D51436" w:rsidRPr="00F83DA6" w:rsidRDefault="00D51436" w:rsidP="00D51436">
      <w:pPr>
        <w:spacing w:line="360" w:lineRule="auto"/>
        <w:jc w:val="both"/>
        <w:rPr>
          <w:color w:val="000000"/>
          <w:sz w:val="28"/>
          <w:szCs w:val="28"/>
        </w:rPr>
      </w:pPr>
    </w:p>
    <w:p w:rsidR="00D51436" w:rsidRPr="00F83DA6" w:rsidRDefault="00D51436" w:rsidP="00D51436">
      <w:pPr>
        <w:spacing w:line="360" w:lineRule="auto"/>
        <w:jc w:val="both"/>
        <w:rPr>
          <w:b/>
          <w:color w:val="000000"/>
          <w:sz w:val="28"/>
          <w:szCs w:val="28"/>
        </w:rPr>
      </w:pPr>
    </w:p>
    <w:p w:rsidR="00D51436" w:rsidRPr="00F83DA6" w:rsidRDefault="00D51436" w:rsidP="00D51436">
      <w:pPr>
        <w:pStyle w:val="NormalWebCharChar"/>
        <w:spacing w:before="0" w:after="0" w:line="360" w:lineRule="auto"/>
        <w:jc w:val="both"/>
        <w:rPr>
          <w:color w:val="000000"/>
          <w:sz w:val="28"/>
          <w:szCs w:val="28"/>
        </w:rPr>
      </w:pPr>
      <w:r w:rsidRPr="00F83DA6">
        <w:rPr>
          <w:b/>
          <w:bCs/>
          <w:color w:val="000000"/>
          <w:sz w:val="28"/>
          <w:szCs w:val="28"/>
        </w:rPr>
        <w:t>Actors</w:t>
      </w:r>
    </w:p>
    <w:p w:rsidR="00D51436" w:rsidRPr="00F83DA6" w:rsidRDefault="00D51436" w:rsidP="00D51436">
      <w:pPr>
        <w:pStyle w:val="NormalWebCharChar"/>
        <w:spacing w:before="0" w:after="0" w:line="360" w:lineRule="auto"/>
        <w:jc w:val="both"/>
        <w:rPr>
          <w:color w:val="000000"/>
          <w:sz w:val="28"/>
          <w:szCs w:val="28"/>
        </w:rPr>
      </w:pPr>
      <w:r w:rsidRPr="00F83DA6">
        <w:rPr>
          <w:color w:val="000000"/>
          <w:sz w:val="28"/>
          <w:szCs w:val="28"/>
        </w:rPr>
        <w:t>An actor is a person, organization, or external system that plays a role in one or more interactions with the system.</w:t>
      </w:r>
    </w:p>
    <w:p w:rsidR="00D51436" w:rsidRPr="00F83DA6" w:rsidRDefault="00D51436" w:rsidP="00D51436">
      <w:pPr>
        <w:spacing w:line="360" w:lineRule="auto"/>
        <w:jc w:val="both"/>
        <w:rPr>
          <w:color w:val="000000"/>
          <w:sz w:val="28"/>
          <w:szCs w:val="28"/>
        </w:rPr>
      </w:pPr>
      <w:r w:rsidRPr="00F83DA6">
        <w:rPr>
          <w:b/>
          <w:bCs/>
          <w:color w:val="000000"/>
          <w:sz w:val="28"/>
          <w:szCs w:val="28"/>
        </w:rPr>
        <w:t>System boundary boxes</w:t>
      </w:r>
      <w:r w:rsidR="009E20FB">
        <w:rPr>
          <w:color w:val="000000"/>
          <w:sz w:val="28"/>
          <w:szCs w:val="28"/>
        </w:rPr>
        <w:t xml:space="preserve"> (optional)</w:t>
      </w:r>
    </w:p>
    <w:p w:rsidR="00D51436" w:rsidRPr="00F83DA6" w:rsidRDefault="00D51436" w:rsidP="00D51436">
      <w:pPr>
        <w:spacing w:line="360" w:lineRule="auto"/>
        <w:jc w:val="both"/>
        <w:rPr>
          <w:color w:val="000000"/>
          <w:sz w:val="28"/>
          <w:szCs w:val="28"/>
        </w:rPr>
      </w:pPr>
      <w:r w:rsidRPr="00F83DA6">
        <w:rPr>
          <w:color w:val="000000"/>
          <w:sz w:val="28"/>
          <w:szCs w:val="28"/>
        </w:rPr>
        <w:t xml:space="preserve">A rectangle is drawn around the use cases, called the system boundary box, to indicate the scope of system. Anything within the box represents functionality that is in scope and anything outside the box is not. </w:t>
      </w:r>
    </w:p>
    <w:p w:rsidR="00D51436" w:rsidRPr="00F83DA6" w:rsidRDefault="00D51436" w:rsidP="00D51436">
      <w:pPr>
        <w:pStyle w:val="NormalWebCharChar"/>
        <w:spacing w:before="0" w:after="0" w:line="360" w:lineRule="auto"/>
        <w:jc w:val="both"/>
        <w:rPr>
          <w:color w:val="000000"/>
          <w:sz w:val="28"/>
          <w:szCs w:val="28"/>
        </w:rPr>
      </w:pPr>
      <w:r w:rsidRPr="00F83DA6">
        <w:rPr>
          <w:color w:val="000000"/>
          <w:sz w:val="28"/>
          <w:szCs w:val="28"/>
        </w:rPr>
        <w:t>Four relationships among use cases are used often in practice.</w:t>
      </w:r>
    </w:p>
    <w:p w:rsidR="00D51436" w:rsidRPr="00F83DA6" w:rsidRDefault="00D51436" w:rsidP="00D51436">
      <w:pPr>
        <w:pStyle w:val="NormalWebCharChar"/>
        <w:spacing w:before="0" w:after="0" w:line="360" w:lineRule="auto"/>
        <w:jc w:val="both"/>
        <w:rPr>
          <w:b/>
          <w:bCs/>
          <w:color w:val="000000"/>
          <w:sz w:val="28"/>
          <w:szCs w:val="28"/>
        </w:rPr>
      </w:pPr>
      <w:r w:rsidRPr="00F83DA6">
        <w:rPr>
          <w:b/>
          <w:bCs/>
          <w:color w:val="000000"/>
          <w:sz w:val="28"/>
          <w:szCs w:val="28"/>
        </w:rPr>
        <w:t>Include</w:t>
      </w:r>
    </w:p>
    <w:p w:rsidR="00D51436" w:rsidRPr="00F83DA6" w:rsidRDefault="00D51436" w:rsidP="00D51436">
      <w:pPr>
        <w:pStyle w:val="NormalWebCharChar"/>
        <w:spacing w:before="0" w:after="0" w:line="360" w:lineRule="auto"/>
        <w:jc w:val="both"/>
        <w:rPr>
          <w:b/>
          <w:bCs/>
          <w:color w:val="000000"/>
          <w:sz w:val="28"/>
          <w:szCs w:val="28"/>
        </w:rPr>
      </w:pPr>
      <w:r w:rsidRPr="00F83DA6">
        <w:rPr>
          <w:color w:val="000000"/>
          <w:sz w:val="28"/>
          <w:szCs w:val="28"/>
        </w:rPr>
        <w:t xml:space="preserve">In one form of interaction, a given use case may </w:t>
      </w:r>
      <w:r w:rsidRPr="00F83DA6">
        <w:rPr>
          <w:iCs/>
          <w:color w:val="000000"/>
          <w:sz w:val="28"/>
          <w:szCs w:val="28"/>
        </w:rPr>
        <w:t>include</w:t>
      </w:r>
      <w:r w:rsidRPr="00F83DA6">
        <w:rPr>
          <w:color w:val="000000"/>
          <w:sz w:val="28"/>
          <w:szCs w:val="28"/>
        </w:rPr>
        <w:t xml:space="preserve"> another. "Include is a Directed Relationship between two use cases, implying that the behavior of the included use case is inserted into the behavior of the including use case.</w:t>
      </w:r>
    </w:p>
    <w:p w:rsidR="00D51436" w:rsidRPr="00F83DA6" w:rsidRDefault="00D51436" w:rsidP="00D51436">
      <w:pPr>
        <w:pStyle w:val="NormalWebCharChar"/>
        <w:spacing w:before="0" w:after="0" w:line="360" w:lineRule="auto"/>
        <w:jc w:val="both"/>
        <w:rPr>
          <w:color w:val="000000"/>
          <w:sz w:val="28"/>
          <w:szCs w:val="28"/>
        </w:rPr>
      </w:pPr>
      <w:r w:rsidRPr="00F83DA6">
        <w:rPr>
          <w:iCs/>
          <w:color w:val="000000"/>
          <w:sz w:val="28"/>
          <w:szCs w:val="28"/>
        </w:rPr>
        <w:t>The first use case often depends on the outcome of the included use case</w:t>
      </w:r>
      <w:r w:rsidRPr="00F83DA6">
        <w:rPr>
          <w:color w:val="000000"/>
          <w:sz w:val="28"/>
          <w:szCs w:val="28"/>
        </w:rPr>
        <w:t xml:space="preserve">. This is useful for extracting truly common behaviors from multiple use cases into a single description. The notation is a dashed arrow from the including to the included use case, with the label "«include»".There are no parameters or return values. To specify the location in a flow of events in which the base use case includes the behavior of another, you simply write </w:t>
      </w:r>
      <w:r w:rsidRPr="00F83DA6">
        <w:rPr>
          <w:iCs/>
          <w:color w:val="000000"/>
          <w:sz w:val="28"/>
          <w:szCs w:val="28"/>
        </w:rPr>
        <w:t>include</w:t>
      </w:r>
      <w:r w:rsidRPr="00F83DA6">
        <w:rPr>
          <w:color w:val="000000"/>
          <w:sz w:val="28"/>
          <w:szCs w:val="28"/>
        </w:rPr>
        <w:t xml:space="preserve"> followed by </w:t>
      </w:r>
      <w:r w:rsidRPr="00F83DA6">
        <w:rPr>
          <w:color w:val="000000"/>
          <w:sz w:val="28"/>
          <w:szCs w:val="28"/>
        </w:rPr>
        <w:lastRenderedPageBreak/>
        <w:t xml:space="preserve">the name of use case you want to include, as in the following flow for </w:t>
      </w:r>
      <w:r w:rsidRPr="00F83DA6">
        <w:rPr>
          <w:iCs/>
          <w:color w:val="000000"/>
          <w:sz w:val="28"/>
          <w:szCs w:val="28"/>
        </w:rPr>
        <w:t>track order</w:t>
      </w:r>
      <w:r w:rsidRPr="00F83DA6">
        <w:rPr>
          <w:color w:val="000000"/>
          <w:sz w:val="28"/>
          <w:szCs w:val="28"/>
        </w:rPr>
        <w:t>.</w:t>
      </w:r>
    </w:p>
    <w:p w:rsidR="00D51436" w:rsidRPr="00F83DA6" w:rsidRDefault="009E20FB" w:rsidP="00D51436">
      <w:pPr>
        <w:pStyle w:val="NormalWebCharChar"/>
        <w:spacing w:before="0" w:after="0" w:line="360" w:lineRule="auto"/>
        <w:jc w:val="both"/>
        <w:rPr>
          <w:b/>
          <w:bCs/>
          <w:color w:val="000000"/>
          <w:sz w:val="28"/>
          <w:szCs w:val="28"/>
        </w:rPr>
      </w:pPr>
      <w:r>
        <w:rPr>
          <w:b/>
          <w:bCs/>
          <w:color w:val="000000"/>
          <w:sz w:val="28"/>
          <w:szCs w:val="28"/>
        </w:rPr>
        <w:t>Extend</w:t>
      </w:r>
    </w:p>
    <w:p w:rsidR="00D51436" w:rsidRPr="00F83DA6" w:rsidRDefault="00D51436" w:rsidP="00D51436">
      <w:pPr>
        <w:pStyle w:val="NormalWebCharChar"/>
        <w:spacing w:before="0" w:after="0" w:line="360" w:lineRule="auto"/>
        <w:jc w:val="both"/>
        <w:rPr>
          <w:color w:val="000000"/>
          <w:sz w:val="28"/>
          <w:szCs w:val="28"/>
        </w:rPr>
      </w:pPr>
      <w:r w:rsidRPr="00F83DA6">
        <w:rPr>
          <w:color w:val="000000"/>
          <w:sz w:val="28"/>
          <w:szCs w:val="28"/>
        </w:rPr>
        <w:t xml:space="preserve">In another form of interaction, a given use case (the extension) may </w:t>
      </w:r>
      <w:r w:rsidRPr="00F83DA6">
        <w:rPr>
          <w:iCs/>
          <w:color w:val="000000"/>
          <w:sz w:val="28"/>
          <w:szCs w:val="28"/>
        </w:rPr>
        <w:t>extend</w:t>
      </w:r>
      <w:r w:rsidRPr="00F83DA6">
        <w:rPr>
          <w:color w:val="000000"/>
          <w:sz w:val="28"/>
          <w:szCs w:val="28"/>
        </w:rPr>
        <w:t xml:space="preserve"> another. This relationship indicates that the behavior of the extension use case may be inserted in the extended use case under some conditions. The notation is a dashed arrow from the extension to the extended use case, with the label "«extend»". Modelers use the «extend» relationship to indicate use cases that are "optional" to the base use case. </w:t>
      </w:r>
    </w:p>
    <w:p w:rsidR="00D51436" w:rsidRPr="00F83DA6" w:rsidRDefault="009E20FB" w:rsidP="00D51436">
      <w:pPr>
        <w:pStyle w:val="NormalWebCharChar"/>
        <w:spacing w:before="0" w:after="0" w:line="360" w:lineRule="auto"/>
        <w:jc w:val="both"/>
        <w:rPr>
          <w:b/>
          <w:bCs/>
          <w:color w:val="000000"/>
          <w:sz w:val="28"/>
          <w:szCs w:val="28"/>
        </w:rPr>
      </w:pPr>
      <w:r>
        <w:rPr>
          <w:b/>
          <w:bCs/>
          <w:color w:val="000000"/>
          <w:sz w:val="28"/>
          <w:szCs w:val="28"/>
        </w:rPr>
        <w:t>Generalization</w:t>
      </w:r>
    </w:p>
    <w:p w:rsidR="00D51436" w:rsidRPr="00F83DA6" w:rsidRDefault="00D51436" w:rsidP="00D51436">
      <w:pPr>
        <w:pStyle w:val="NormalWebCharChar"/>
        <w:spacing w:before="0" w:after="0" w:line="360" w:lineRule="auto"/>
        <w:jc w:val="both"/>
        <w:rPr>
          <w:b/>
          <w:bCs/>
          <w:color w:val="000000"/>
          <w:sz w:val="28"/>
          <w:szCs w:val="28"/>
        </w:rPr>
      </w:pPr>
      <w:r w:rsidRPr="00F83DA6">
        <w:rPr>
          <w:color w:val="000000"/>
          <w:sz w:val="28"/>
          <w:szCs w:val="28"/>
        </w:rPr>
        <w:t xml:space="preserve">In the third form of relationship among use cases, a </w:t>
      </w:r>
      <w:r w:rsidRPr="00F83DA6">
        <w:rPr>
          <w:iCs/>
          <w:color w:val="000000"/>
          <w:sz w:val="28"/>
          <w:szCs w:val="28"/>
        </w:rPr>
        <w:t>generalization/</w:t>
      </w:r>
      <w:r w:rsidR="009E20FB">
        <w:rPr>
          <w:iCs/>
          <w:color w:val="000000"/>
          <w:sz w:val="28"/>
          <w:szCs w:val="28"/>
        </w:rPr>
        <w:t xml:space="preserve"> </w:t>
      </w:r>
      <w:r w:rsidRPr="00F83DA6">
        <w:rPr>
          <w:iCs/>
          <w:color w:val="000000"/>
          <w:sz w:val="28"/>
          <w:szCs w:val="28"/>
        </w:rPr>
        <w:t>specialization</w:t>
      </w:r>
      <w:r w:rsidRPr="00F83DA6">
        <w:rPr>
          <w:color w:val="000000"/>
          <w:sz w:val="28"/>
          <w:szCs w:val="28"/>
        </w:rPr>
        <w:t xml:space="preserve"> relationship exists. A given use case may have common behaviors, requirements, constraints, and assumptions with a more general use case. In this case, describe them once, and deal with it in the same way, describing any differences in the specialized cases. The notation is a solid line ending in a hollow triangle drawn from the specialized to the more general use case (following the standard generalization notation</w:t>
      </w:r>
    </w:p>
    <w:p w:rsidR="00D51436" w:rsidRPr="00F83DA6" w:rsidRDefault="009E20FB" w:rsidP="00D51436">
      <w:pPr>
        <w:pStyle w:val="NormalWebCharChar"/>
        <w:spacing w:before="0" w:after="0" w:line="360" w:lineRule="auto"/>
        <w:jc w:val="both"/>
        <w:rPr>
          <w:b/>
          <w:bCs/>
          <w:color w:val="000000"/>
          <w:sz w:val="28"/>
          <w:szCs w:val="28"/>
        </w:rPr>
      </w:pPr>
      <w:r>
        <w:rPr>
          <w:b/>
          <w:bCs/>
          <w:color w:val="000000"/>
          <w:sz w:val="28"/>
          <w:szCs w:val="28"/>
        </w:rPr>
        <w:t>Associations</w:t>
      </w:r>
    </w:p>
    <w:p w:rsidR="00D51436" w:rsidRPr="00F83DA6" w:rsidRDefault="00D51436" w:rsidP="00D51436">
      <w:pPr>
        <w:pStyle w:val="NormalWebCharChar"/>
        <w:spacing w:before="0" w:after="0" w:line="360" w:lineRule="auto"/>
        <w:jc w:val="both"/>
        <w:rPr>
          <w:color w:val="000000"/>
          <w:sz w:val="28"/>
          <w:szCs w:val="28"/>
        </w:rPr>
      </w:pPr>
      <w:r w:rsidRPr="00F83DA6">
        <w:rPr>
          <w:color w:val="000000"/>
          <w:sz w:val="28"/>
          <w:szCs w:val="28"/>
        </w:rPr>
        <w:t>Associations between actors and use cases are indicated in use case diagrams by solid lines. An association exists whenever an actor is involved with an interaction described by a use case. Associations are modeled as lines connecting use cases and actors to one another, with an optional arrowhead on one end of the line. The arrowhead is often used to indicating the direction of the initial invocation of the relationship or to indicate the primary actor within the use case.</w:t>
      </w:r>
      <w:bookmarkStart w:id="0" w:name="_Toc49605362"/>
    </w:p>
    <w:p w:rsidR="00D51436" w:rsidRPr="00F83DA6" w:rsidRDefault="00D51436" w:rsidP="00D51436">
      <w:pPr>
        <w:pStyle w:val="NormalWebCharChar"/>
        <w:spacing w:before="0" w:after="0" w:line="360" w:lineRule="auto"/>
        <w:jc w:val="both"/>
        <w:rPr>
          <w:color w:val="000000"/>
          <w:sz w:val="28"/>
          <w:szCs w:val="28"/>
        </w:rPr>
      </w:pPr>
    </w:p>
    <w:p w:rsidR="00D51436" w:rsidRPr="00F83DA6" w:rsidRDefault="00D51436" w:rsidP="00D51436">
      <w:pPr>
        <w:spacing w:line="360" w:lineRule="auto"/>
        <w:jc w:val="both"/>
        <w:rPr>
          <w:color w:val="000000"/>
          <w:sz w:val="28"/>
          <w:szCs w:val="28"/>
        </w:rPr>
      </w:pPr>
      <w:r w:rsidRPr="00F83DA6">
        <w:rPr>
          <w:b/>
          <w:color w:val="000000"/>
          <w:sz w:val="28"/>
          <w:szCs w:val="28"/>
        </w:rPr>
        <w:t xml:space="preserve"> Identified Use Case</w:t>
      </w:r>
      <w:r w:rsidR="00A6111F" w:rsidRPr="00F83DA6">
        <w:rPr>
          <w:b/>
          <w:i/>
          <w:color w:val="000000"/>
          <w:sz w:val="28"/>
          <w:szCs w:val="28"/>
        </w:rPr>
        <w:fldChar w:fldCharType="begin"/>
      </w:r>
      <w:r w:rsidRPr="00F83DA6">
        <w:rPr>
          <w:b/>
          <w:color w:val="000000"/>
          <w:sz w:val="28"/>
          <w:szCs w:val="28"/>
        </w:rPr>
        <w:instrText xml:space="preserve"> XE "Use Case"  \* MERGEFORMAT </w:instrText>
      </w:r>
      <w:r w:rsidR="00A6111F" w:rsidRPr="00F83DA6">
        <w:rPr>
          <w:b/>
          <w:i/>
          <w:color w:val="000000"/>
          <w:sz w:val="28"/>
          <w:szCs w:val="28"/>
        </w:rPr>
        <w:fldChar w:fldCharType="end"/>
      </w:r>
      <w:r w:rsidRPr="00F83DA6">
        <w:rPr>
          <w:b/>
          <w:color w:val="000000"/>
          <w:sz w:val="28"/>
          <w:szCs w:val="28"/>
        </w:rPr>
        <w:t>s</w:t>
      </w:r>
      <w:bookmarkEnd w:id="0"/>
    </w:p>
    <w:p w:rsidR="00D51436" w:rsidRPr="00F83DA6" w:rsidRDefault="00D51436" w:rsidP="00D51436">
      <w:pPr>
        <w:spacing w:line="360" w:lineRule="auto"/>
        <w:ind w:firstLine="720"/>
        <w:jc w:val="both"/>
        <w:rPr>
          <w:color w:val="000000"/>
          <w:sz w:val="28"/>
          <w:szCs w:val="28"/>
        </w:rPr>
      </w:pPr>
      <w:r w:rsidRPr="00F83DA6">
        <w:rPr>
          <w:color w:val="000000"/>
          <w:sz w:val="28"/>
          <w:szCs w:val="28"/>
        </w:rPr>
        <w:t xml:space="preserve">The  </w:t>
      </w:r>
      <w:r w:rsidRPr="00F83DA6">
        <w:rPr>
          <w:bCs/>
          <w:color w:val="000000"/>
          <w:sz w:val="28"/>
          <w:szCs w:val="28"/>
        </w:rPr>
        <w:t>“user model view”</w:t>
      </w:r>
      <w:r w:rsidRPr="00F83DA6">
        <w:rPr>
          <w:color w:val="000000"/>
          <w:sz w:val="28"/>
          <w:szCs w:val="28"/>
        </w:rPr>
        <w:t xml:space="preserve">encompasses  a  problem  and  solution  from  the  preservative of those individuals whose problem the  solution  addresses. </w:t>
      </w:r>
      <w:r w:rsidRPr="00F83DA6">
        <w:rPr>
          <w:color w:val="000000"/>
          <w:sz w:val="28"/>
          <w:szCs w:val="28"/>
        </w:rPr>
        <w:lastRenderedPageBreak/>
        <w:t>The view presents the goals and objectives of the problem owners and their requirements of the solution. This   view is composed of “use case diagrams”. These diagrams describe the functionality provided by a system to external integrators.  These diagrams contain actors, use cases, and their relationships.</w:t>
      </w:r>
    </w:p>
    <w:p w:rsidR="00D51436" w:rsidRDefault="00D51436" w:rsidP="00D51436">
      <w:pPr>
        <w:spacing w:line="360" w:lineRule="auto"/>
        <w:ind w:firstLine="720"/>
        <w:jc w:val="both"/>
        <w:rPr>
          <w:color w:val="000000"/>
          <w:sz w:val="28"/>
          <w:szCs w:val="28"/>
        </w:rPr>
      </w:pPr>
    </w:p>
    <w:p w:rsidR="00D51436" w:rsidRDefault="00D51436" w:rsidP="00D51436">
      <w:pPr>
        <w:spacing w:line="360" w:lineRule="auto"/>
        <w:ind w:firstLine="720"/>
        <w:jc w:val="both"/>
        <w:rPr>
          <w:color w:val="000000"/>
          <w:sz w:val="28"/>
          <w:szCs w:val="28"/>
        </w:rPr>
      </w:pPr>
    </w:p>
    <w:p w:rsidR="00D51436" w:rsidRPr="00F83DA6" w:rsidRDefault="00D51436" w:rsidP="00D51436">
      <w:pPr>
        <w:spacing w:line="360" w:lineRule="auto"/>
        <w:ind w:firstLine="720"/>
        <w:jc w:val="both"/>
        <w:rPr>
          <w:color w:val="000000"/>
          <w:sz w:val="28"/>
          <w:szCs w:val="28"/>
        </w:rPr>
      </w:pPr>
      <w:r w:rsidRPr="00D51436">
        <w:rPr>
          <w:noProof/>
          <w:color w:val="000000"/>
          <w:sz w:val="28"/>
          <w:szCs w:val="28"/>
          <w:lang w:val="en-IN" w:eastAsia="en-IN"/>
        </w:rPr>
        <w:drawing>
          <wp:inline distT="0" distB="0" distL="0" distR="0">
            <wp:extent cx="4581525" cy="5638800"/>
            <wp:effectExtent l="19050" t="0" r="9525" b="0"/>
            <wp:docPr id="16" name="Picture 12" descr="C:\Users\HP\Picture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HP\Pictures\2.jpg"/>
                    <pic:cNvPicPr>
                      <a:picLocks noChangeAspect="1" noChangeArrowheads="1"/>
                    </pic:cNvPicPr>
                  </pic:nvPicPr>
                  <pic:blipFill>
                    <a:blip r:embed="rId9"/>
                    <a:srcRect/>
                    <a:stretch>
                      <a:fillRect/>
                    </a:stretch>
                  </pic:blipFill>
                  <pic:spPr bwMode="auto">
                    <a:xfrm>
                      <a:off x="0" y="0"/>
                      <a:ext cx="4581525" cy="5638800"/>
                    </a:xfrm>
                    <a:prstGeom prst="rect">
                      <a:avLst/>
                    </a:prstGeom>
                    <a:noFill/>
                    <a:ln w="9525">
                      <a:noFill/>
                      <a:miter lim="800000"/>
                      <a:headEnd/>
                      <a:tailEnd/>
                    </a:ln>
                  </pic:spPr>
                </pic:pic>
              </a:graphicData>
            </a:graphic>
          </wp:inline>
        </w:drawing>
      </w:r>
    </w:p>
    <w:p w:rsidR="00D51436" w:rsidRDefault="00D51436" w:rsidP="00D51436">
      <w:pPr>
        <w:spacing w:line="360" w:lineRule="auto"/>
        <w:rPr>
          <w:b/>
          <w:sz w:val="28"/>
          <w:szCs w:val="28"/>
        </w:rPr>
      </w:pPr>
    </w:p>
    <w:p w:rsidR="00D51436" w:rsidRDefault="00D51436" w:rsidP="00D51436">
      <w:pPr>
        <w:spacing w:line="360" w:lineRule="auto"/>
        <w:rPr>
          <w:b/>
          <w:sz w:val="28"/>
          <w:szCs w:val="28"/>
        </w:rPr>
      </w:pPr>
    </w:p>
    <w:p w:rsidR="00D51436" w:rsidRDefault="00D51436" w:rsidP="00D51436">
      <w:pPr>
        <w:spacing w:line="360" w:lineRule="auto"/>
        <w:rPr>
          <w:b/>
          <w:sz w:val="28"/>
          <w:szCs w:val="28"/>
        </w:rPr>
      </w:pPr>
    </w:p>
    <w:p w:rsidR="00D51436" w:rsidRDefault="00D51436" w:rsidP="00D51436">
      <w:pPr>
        <w:spacing w:line="360" w:lineRule="auto"/>
        <w:rPr>
          <w:b/>
          <w:sz w:val="28"/>
          <w:szCs w:val="28"/>
        </w:rPr>
      </w:pPr>
    </w:p>
    <w:p w:rsidR="00D51436" w:rsidRPr="009E20FB" w:rsidRDefault="00D51436" w:rsidP="00D51436">
      <w:pPr>
        <w:spacing w:line="360" w:lineRule="auto"/>
        <w:rPr>
          <w:b/>
          <w:sz w:val="28"/>
          <w:szCs w:val="28"/>
        </w:rPr>
      </w:pPr>
      <w:r w:rsidRPr="009E20FB">
        <w:rPr>
          <w:b/>
          <w:sz w:val="28"/>
          <w:szCs w:val="28"/>
        </w:rPr>
        <w:lastRenderedPageBreak/>
        <w:t>5.3 Class Diagram</w:t>
      </w:r>
    </w:p>
    <w:p w:rsidR="00D51436" w:rsidRDefault="00D51436" w:rsidP="00D51436">
      <w:pPr>
        <w:spacing w:line="360" w:lineRule="auto"/>
        <w:jc w:val="both"/>
        <w:rPr>
          <w:bCs/>
          <w:sz w:val="28"/>
          <w:szCs w:val="28"/>
        </w:rPr>
      </w:pPr>
    </w:p>
    <w:p w:rsidR="00D51436" w:rsidRPr="00F83DA6" w:rsidRDefault="00D51436" w:rsidP="00D51436">
      <w:pPr>
        <w:spacing w:line="360" w:lineRule="auto"/>
        <w:jc w:val="both"/>
        <w:rPr>
          <w:sz w:val="28"/>
          <w:szCs w:val="28"/>
        </w:rPr>
      </w:pPr>
      <w:r w:rsidRPr="00F83DA6">
        <w:rPr>
          <w:bCs/>
          <w:sz w:val="28"/>
          <w:szCs w:val="28"/>
        </w:rPr>
        <w:t>Class-based Modeling</w:t>
      </w:r>
      <w:r w:rsidRPr="00F83DA6">
        <w:rPr>
          <w:sz w:val="28"/>
          <w:szCs w:val="28"/>
        </w:rPr>
        <w:t xml:space="preserve">, or more commonly </w:t>
      </w:r>
      <w:r w:rsidRPr="00F83DA6">
        <w:rPr>
          <w:bCs/>
          <w:sz w:val="28"/>
          <w:szCs w:val="28"/>
        </w:rPr>
        <w:t>class-orientation</w:t>
      </w:r>
      <w:r w:rsidRPr="00F83DA6">
        <w:rPr>
          <w:sz w:val="28"/>
          <w:szCs w:val="28"/>
        </w:rPr>
        <w:t xml:space="preserve">, refers to the style of object-oriented programming in which inheritance is achieved by defining </w:t>
      </w:r>
      <w:r w:rsidRPr="00F83DA6">
        <w:rPr>
          <w:iCs/>
          <w:sz w:val="28"/>
          <w:szCs w:val="28"/>
        </w:rPr>
        <w:t>classes</w:t>
      </w:r>
      <w:r w:rsidRPr="00F83DA6">
        <w:rPr>
          <w:sz w:val="28"/>
          <w:szCs w:val="28"/>
        </w:rPr>
        <w:t xml:space="preserve"> of objects; as opposed to the objects themselves (compare Prototype-based programming).</w:t>
      </w:r>
    </w:p>
    <w:p w:rsidR="00D51436" w:rsidRDefault="00D51436" w:rsidP="00D51436">
      <w:pPr>
        <w:spacing w:line="360" w:lineRule="auto"/>
        <w:jc w:val="both"/>
        <w:rPr>
          <w:sz w:val="28"/>
          <w:szCs w:val="28"/>
        </w:rPr>
      </w:pPr>
      <w:r w:rsidRPr="00F83DA6">
        <w:rPr>
          <w:sz w:val="28"/>
          <w:szCs w:val="28"/>
        </w:rPr>
        <w:t xml:space="preserve">The most popular and developed model of OOP is a class-based model, as opposed to an object-based model. In this model, objects are entities that combine </w:t>
      </w:r>
      <w:r w:rsidRPr="00F83DA6">
        <w:rPr>
          <w:iCs/>
          <w:sz w:val="28"/>
          <w:szCs w:val="28"/>
        </w:rPr>
        <w:t>state</w:t>
      </w:r>
      <w:r w:rsidRPr="00F83DA6">
        <w:rPr>
          <w:sz w:val="28"/>
          <w:szCs w:val="28"/>
        </w:rPr>
        <w:t xml:space="preserve"> (i.e., data), </w:t>
      </w:r>
      <w:r w:rsidRPr="00F83DA6">
        <w:rPr>
          <w:iCs/>
          <w:sz w:val="28"/>
          <w:szCs w:val="28"/>
        </w:rPr>
        <w:t>behavior</w:t>
      </w:r>
      <w:r w:rsidRPr="00F83DA6">
        <w:rPr>
          <w:sz w:val="28"/>
          <w:szCs w:val="28"/>
        </w:rPr>
        <w:t xml:space="preserve"> (i.e., procedures, or </w:t>
      </w:r>
      <w:r w:rsidRPr="00F83DA6">
        <w:rPr>
          <w:iCs/>
          <w:sz w:val="28"/>
          <w:szCs w:val="28"/>
        </w:rPr>
        <w:t>methods</w:t>
      </w:r>
      <w:r w:rsidRPr="00F83DA6">
        <w:rPr>
          <w:sz w:val="28"/>
          <w:szCs w:val="28"/>
        </w:rPr>
        <w:t xml:space="preserve">) and </w:t>
      </w:r>
      <w:r w:rsidRPr="00F83DA6">
        <w:rPr>
          <w:iCs/>
          <w:sz w:val="28"/>
          <w:szCs w:val="28"/>
        </w:rPr>
        <w:t>identity</w:t>
      </w:r>
      <w:r w:rsidRPr="00F83DA6">
        <w:rPr>
          <w:sz w:val="28"/>
          <w:szCs w:val="28"/>
        </w:rPr>
        <w:t xml:space="preserve"> (unique existence among all other objects). The structure and behavior of an object are defined by a class, which is a definition, or blueprint, of all objects of a specific type. An object must be explicitly created based on a class and an object thus created is considered to be an instance of that class. An object is similar to a structure, with the addition of method pointers, member access control, and an implicit data member which locates instances of the class (i.e. actual objects of that class) in the class hierarchy (essential for runtime inheritance features).</w:t>
      </w:r>
    </w:p>
    <w:p w:rsidR="00D51436" w:rsidRDefault="00D51436" w:rsidP="00D51436">
      <w:pPr>
        <w:spacing w:line="360" w:lineRule="auto"/>
        <w:jc w:val="both"/>
        <w:rPr>
          <w:sz w:val="28"/>
          <w:szCs w:val="28"/>
        </w:rPr>
      </w:pPr>
    </w:p>
    <w:p w:rsidR="00D51436" w:rsidRDefault="00D51436" w:rsidP="00D51436">
      <w:pPr>
        <w:spacing w:line="360" w:lineRule="auto"/>
        <w:jc w:val="both"/>
        <w:rPr>
          <w:sz w:val="28"/>
          <w:szCs w:val="28"/>
        </w:rPr>
      </w:pPr>
      <w:r w:rsidRPr="00D51436">
        <w:rPr>
          <w:noProof/>
          <w:sz w:val="28"/>
          <w:szCs w:val="28"/>
          <w:lang w:val="en-IN" w:eastAsia="en-IN"/>
        </w:rPr>
        <w:drawing>
          <wp:inline distT="0" distB="0" distL="0" distR="0">
            <wp:extent cx="5595607" cy="3190875"/>
            <wp:effectExtent l="19050" t="0" r="5093" b="0"/>
            <wp:docPr id="18" name="Picture 6" descr="F:\class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class diagram.png"/>
                    <pic:cNvPicPr>
                      <a:picLocks noChangeAspect="1" noChangeArrowheads="1"/>
                    </pic:cNvPicPr>
                  </pic:nvPicPr>
                  <pic:blipFill>
                    <a:blip r:embed="rId10"/>
                    <a:srcRect/>
                    <a:stretch>
                      <a:fillRect/>
                    </a:stretch>
                  </pic:blipFill>
                  <pic:spPr bwMode="auto">
                    <a:xfrm>
                      <a:off x="0" y="0"/>
                      <a:ext cx="5600700" cy="3193779"/>
                    </a:xfrm>
                    <a:prstGeom prst="rect">
                      <a:avLst/>
                    </a:prstGeom>
                    <a:noFill/>
                    <a:ln w="9525">
                      <a:noFill/>
                      <a:miter lim="800000"/>
                      <a:headEnd/>
                      <a:tailEnd/>
                    </a:ln>
                  </pic:spPr>
                </pic:pic>
              </a:graphicData>
            </a:graphic>
          </wp:inline>
        </w:drawing>
      </w:r>
    </w:p>
    <w:p w:rsidR="00D51436" w:rsidRPr="009E20FB" w:rsidRDefault="00D51436" w:rsidP="00D51436">
      <w:pPr>
        <w:pStyle w:val="NormalWeb"/>
        <w:spacing w:line="360" w:lineRule="auto"/>
        <w:jc w:val="both"/>
        <w:rPr>
          <w:b/>
          <w:sz w:val="28"/>
          <w:szCs w:val="28"/>
        </w:rPr>
      </w:pPr>
      <w:r w:rsidRPr="009E20FB">
        <w:rPr>
          <w:b/>
          <w:sz w:val="28"/>
          <w:szCs w:val="28"/>
        </w:rPr>
        <w:lastRenderedPageBreak/>
        <w:t>5.4 Sequence Diagram</w:t>
      </w:r>
    </w:p>
    <w:p w:rsidR="00D51436" w:rsidRPr="00F83DA6" w:rsidRDefault="00D51436" w:rsidP="00D51436">
      <w:pPr>
        <w:tabs>
          <w:tab w:val="left" w:pos="720"/>
        </w:tabs>
        <w:spacing w:line="360" w:lineRule="auto"/>
        <w:jc w:val="both"/>
        <w:rPr>
          <w:color w:val="000000"/>
          <w:sz w:val="28"/>
          <w:szCs w:val="28"/>
        </w:rPr>
      </w:pPr>
      <w:r w:rsidRPr="00F83DA6">
        <w:rPr>
          <w:b/>
          <w:color w:val="000000"/>
          <w:sz w:val="28"/>
          <w:szCs w:val="28"/>
        </w:rPr>
        <w:t xml:space="preserve">A </w:t>
      </w:r>
      <w:r w:rsidRPr="00F83DA6">
        <w:rPr>
          <w:b/>
          <w:bCs/>
          <w:color w:val="000000"/>
          <w:sz w:val="28"/>
          <w:szCs w:val="28"/>
        </w:rPr>
        <w:t>sequence diagram</w:t>
      </w:r>
      <w:r w:rsidRPr="00F83DA6">
        <w:rPr>
          <w:color w:val="000000"/>
          <w:sz w:val="28"/>
          <w:szCs w:val="28"/>
        </w:rPr>
        <w:t xml:space="preserve"> in Unified Modeling Language (UML) is a kind ofinteraction diagram that shows how processes operate with one another and in what order. It is a construct of a Message Sequence Chart.</w:t>
      </w:r>
    </w:p>
    <w:p w:rsidR="00D51436" w:rsidRPr="00F83DA6" w:rsidRDefault="00D51436" w:rsidP="00D51436">
      <w:pPr>
        <w:tabs>
          <w:tab w:val="left" w:pos="720"/>
        </w:tabs>
        <w:spacing w:line="360" w:lineRule="auto"/>
        <w:jc w:val="both"/>
        <w:rPr>
          <w:color w:val="000000"/>
          <w:sz w:val="28"/>
          <w:szCs w:val="28"/>
        </w:rPr>
      </w:pPr>
      <w:r w:rsidRPr="00F83DA6">
        <w:rPr>
          <w:color w:val="000000"/>
          <w:sz w:val="28"/>
          <w:szCs w:val="28"/>
        </w:rPr>
        <w:tab/>
        <w:t>Sequence diagrams are sometimes called event diagrams, event scenarios, and timing diagrams.A sequence diagram shows, as parallel vertical lines (</w:t>
      </w:r>
      <w:r w:rsidRPr="00F83DA6">
        <w:rPr>
          <w:iCs/>
          <w:color w:val="000000"/>
          <w:sz w:val="28"/>
          <w:szCs w:val="28"/>
        </w:rPr>
        <w:t>lifelines</w:t>
      </w:r>
      <w:r w:rsidRPr="00F83DA6">
        <w:rPr>
          <w:color w:val="000000"/>
          <w:sz w:val="28"/>
          <w:szCs w:val="28"/>
        </w:rPr>
        <w:t xml:space="preserve">), different processes or objects that live simultaneously, and, as horizontal arrows, the messages exchanged between them, in the order in which they occur. This allows the specification of simple runtime scenarios in a graphical manner. If the lifeline is that of an object, it demonstrates a role. Note that leaving the instance name blank can represent anonymous and unnamed </w:t>
      </w:r>
      <w:r w:rsidR="009E20FB">
        <w:rPr>
          <w:color w:val="000000"/>
          <w:sz w:val="28"/>
          <w:szCs w:val="28"/>
        </w:rPr>
        <w:t xml:space="preserve"> </w:t>
      </w:r>
      <w:r w:rsidRPr="00F83DA6">
        <w:rPr>
          <w:color w:val="000000"/>
          <w:sz w:val="28"/>
          <w:szCs w:val="28"/>
        </w:rPr>
        <w:t>instances. In order to display interaction, messages are used. These are horizontal arrows with the message name written above them. Solid arrows with full heads are synchronous calls, solid arrows with stick heads are asynchronous calls and dashed arrows with stick heads are return messages. This definition is true as of UML 2, considerably different from UML 1.x.</w:t>
      </w:r>
    </w:p>
    <w:p w:rsidR="00D51436" w:rsidRPr="00F83DA6" w:rsidRDefault="00D51436" w:rsidP="00D51436">
      <w:pPr>
        <w:spacing w:line="360" w:lineRule="auto"/>
        <w:ind w:firstLine="720"/>
        <w:jc w:val="both"/>
        <w:rPr>
          <w:color w:val="000000"/>
          <w:sz w:val="28"/>
          <w:szCs w:val="28"/>
        </w:rPr>
      </w:pPr>
      <w:r w:rsidRPr="00F83DA6">
        <w:rPr>
          <w:color w:val="000000"/>
          <w:sz w:val="28"/>
          <w:szCs w:val="28"/>
        </w:rPr>
        <w:t>Activation boxes, or method-call boxes, are opaque rectangles drawn on top of lifelines to represent that processes are being performed in response to the message (Execution Specifications in UML).</w:t>
      </w:r>
    </w:p>
    <w:p w:rsidR="00D51436" w:rsidRPr="00F83DA6" w:rsidRDefault="00D51436" w:rsidP="00D51436">
      <w:pPr>
        <w:spacing w:line="360" w:lineRule="auto"/>
        <w:ind w:firstLine="720"/>
        <w:jc w:val="both"/>
        <w:rPr>
          <w:color w:val="000000"/>
          <w:sz w:val="28"/>
          <w:szCs w:val="28"/>
        </w:rPr>
      </w:pPr>
      <w:r w:rsidRPr="00F83DA6">
        <w:rPr>
          <w:color w:val="000000"/>
          <w:sz w:val="28"/>
          <w:szCs w:val="28"/>
        </w:rPr>
        <w:t>Objects calling methods on themselves use messages and add new activation boxes on top of any others to indicate a further level of processing. When an object is destroyed (removed from memory), an X is drawn on top of the lifeline, and the dashed line ceases to be drawn below it (this is not the case in the first example though). It should be the result of a message, either from the object itself, or another.</w:t>
      </w:r>
    </w:p>
    <w:p w:rsidR="00D51436" w:rsidRPr="00F83DA6" w:rsidRDefault="00D51436" w:rsidP="00D51436">
      <w:pPr>
        <w:spacing w:line="360" w:lineRule="auto"/>
        <w:ind w:firstLine="720"/>
        <w:jc w:val="both"/>
        <w:rPr>
          <w:color w:val="000000"/>
          <w:sz w:val="28"/>
          <w:szCs w:val="28"/>
        </w:rPr>
      </w:pPr>
      <w:r w:rsidRPr="00F83DA6">
        <w:rPr>
          <w:color w:val="000000"/>
          <w:sz w:val="28"/>
          <w:szCs w:val="28"/>
        </w:rPr>
        <w:t>A message sent from outside the diagram can be represented by a message originating from a filled-in circle (</w:t>
      </w:r>
      <w:r w:rsidRPr="00F83DA6">
        <w:rPr>
          <w:iCs/>
          <w:color w:val="000000"/>
          <w:sz w:val="28"/>
          <w:szCs w:val="28"/>
        </w:rPr>
        <w:t>found message</w:t>
      </w:r>
      <w:r w:rsidRPr="00F83DA6">
        <w:rPr>
          <w:color w:val="000000"/>
          <w:sz w:val="28"/>
          <w:szCs w:val="28"/>
        </w:rPr>
        <w:t xml:space="preserve"> in UML) or from a border of sequence diagram (</w:t>
      </w:r>
      <w:r w:rsidRPr="00F83DA6">
        <w:rPr>
          <w:iCs/>
          <w:color w:val="000000"/>
          <w:sz w:val="28"/>
          <w:szCs w:val="28"/>
        </w:rPr>
        <w:t>gate</w:t>
      </w:r>
      <w:r w:rsidRPr="00F83DA6">
        <w:rPr>
          <w:color w:val="000000"/>
          <w:sz w:val="28"/>
          <w:szCs w:val="28"/>
        </w:rPr>
        <w:t xml:space="preserve"> in UML)</w:t>
      </w:r>
    </w:p>
    <w:p w:rsidR="008D5D67" w:rsidRDefault="008D5D67" w:rsidP="00BD7A3D">
      <w:pPr>
        <w:spacing w:line="360" w:lineRule="auto"/>
        <w:jc w:val="both"/>
        <w:rPr>
          <w:b/>
          <w:color w:val="000000"/>
          <w:sz w:val="28"/>
          <w:szCs w:val="28"/>
        </w:rPr>
      </w:pPr>
      <w:r>
        <w:rPr>
          <w:b/>
          <w:noProof/>
          <w:color w:val="000000"/>
          <w:sz w:val="28"/>
          <w:szCs w:val="28"/>
          <w:lang w:val="en-IN" w:eastAsia="en-IN"/>
        </w:rPr>
        <w:lastRenderedPageBreak/>
        <w:drawing>
          <wp:inline distT="0" distB="0" distL="0" distR="0">
            <wp:extent cx="5600700" cy="5154913"/>
            <wp:effectExtent l="19050" t="0" r="0" b="0"/>
            <wp:docPr id="23" name="Picture 11" descr="C:\Users\HP\Downloads\Screenshot_20200318-101319_Chrom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P\Downloads\Screenshot_20200318-101319_Chrome (1).jpg"/>
                    <pic:cNvPicPr>
                      <a:picLocks noChangeAspect="1" noChangeArrowheads="1"/>
                    </pic:cNvPicPr>
                  </pic:nvPicPr>
                  <pic:blipFill>
                    <a:blip r:embed="rId11"/>
                    <a:srcRect/>
                    <a:stretch>
                      <a:fillRect/>
                    </a:stretch>
                  </pic:blipFill>
                  <pic:spPr bwMode="auto">
                    <a:xfrm>
                      <a:off x="0" y="0"/>
                      <a:ext cx="5600700" cy="5154913"/>
                    </a:xfrm>
                    <a:prstGeom prst="rect">
                      <a:avLst/>
                    </a:prstGeom>
                    <a:noFill/>
                    <a:ln w="9525">
                      <a:noFill/>
                      <a:miter lim="800000"/>
                      <a:headEnd/>
                      <a:tailEnd/>
                    </a:ln>
                  </pic:spPr>
                </pic:pic>
              </a:graphicData>
            </a:graphic>
          </wp:inline>
        </w:drawing>
      </w:r>
    </w:p>
    <w:p w:rsidR="00BD7A3D" w:rsidRPr="009E20FB" w:rsidRDefault="00BD7A3D" w:rsidP="009872B8">
      <w:pPr>
        <w:spacing w:line="360" w:lineRule="auto"/>
        <w:jc w:val="both"/>
        <w:rPr>
          <w:color w:val="000000"/>
          <w:sz w:val="28"/>
          <w:szCs w:val="28"/>
        </w:rPr>
      </w:pPr>
    </w:p>
    <w:p w:rsidR="00D67C05" w:rsidRPr="009E20FB" w:rsidRDefault="009872B8" w:rsidP="00D67C05">
      <w:pPr>
        <w:pStyle w:val="NormalWeb"/>
        <w:spacing w:line="360" w:lineRule="auto"/>
        <w:rPr>
          <w:b/>
          <w:sz w:val="28"/>
          <w:szCs w:val="28"/>
        </w:rPr>
      </w:pPr>
      <w:r>
        <w:rPr>
          <w:b/>
          <w:sz w:val="28"/>
          <w:szCs w:val="28"/>
        </w:rPr>
        <w:t>5.5</w:t>
      </w:r>
      <w:r w:rsidR="00D67C05" w:rsidRPr="009E20FB">
        <w:rPr>
          <w:b/>
          <w:sz w:val="28"/>
          <w:szCs w:val="28"/>
        </w:rPr>
        <w:t xml:space="preserve"> Activity Diagram</w:t>
      </w:r>
    </w:p>
    <w:p w:rsidR="00D67C05" w:rsidRPr="00F83DA6" w:rsidRDefault="00D67C05" w:rsidP="00D67C05">
      <w:pPr>
        <w:tabs>
          <w:tab w:val="left" w:pos="900"/>
        </w:tabs>
        <w:spacing w:line="360" w:lineRule="auto"/>
        <w:jc w:val="both"/>
        <w:rPr>
          <w:color w:val="000000"/>
          <w:sz w:val="28"/>
          <w:szCs w:val="28"/>
        </w:rPr>
      </w:pPr>
      <w:r w:rsidRPr="00F83DA6">
        <w:rPr>
          <w:bCs/>
          <w:color w:val="000000"/>
          <w:sz w:val="28"/>
          <w:szCs w:val="28"/>
        </w:rPr>
        <w:t>Activity diagrams</w:t>
      </w:r>
      <w:r w:rsidRPr="00F83DA6">
        <w:rPr>
          <w:color w:val="000000"/>
          <w:sz w:val="28"/>
          <w:szCs w:val="28"/>
        </w:rPr>
        <w:t xml:space="preserve"> are graphical representations of workflows of stepwise activities and actions with support for choice, iteration and concurrency. In the Unified Modeling Language, activity diagrams can be used to describe the business and operational step-by-step workflows of components in a system. An activity diagram shows the overall flow of control.</w:t>
      </w:r>
    </w:p>
    <w:p w:rsidR="00D67C05" w:rsidRPr="00F83DA6" w:rsidRDefault="00D67C05" w:rsidP="00D67C05">
      <w:pPr>
        <w:spacing w:line="360" w:lineRule="auto"/>
        <w:jc w:val="both"/>
        <w:rPr>
          <w:color w:val="000000"/>
          <w:sz w:val="28"/>
          <w:szCs w:val="28"/>
        </w:rPr>
      </w:pPr>
      <w:r w:rsidRPr="00F83DA6">
        <w:rPr>
          <w:color w:val="000000"/>
          <w:sz w:val="28"/>
          <w:szCs w:val="28"/>
        </w:rPr>
        <w:t>Activity diagrams are constructed from a limited repertoire of shapes, connected with arrows. The most important shape types:</w:t>
      </w:r>
    </w:p>
    <w:p w:rsidR="00D67C05" w:rsidRPr="00F83DA6" w:rsidRDefault="00D67C05" w:rsidP="006073C1">
      <w:pPr>
        <w:numPr>
          <w:ilvl w:val="0"/>
          <w:numId w:val="23"/>
        </w:numPr>
        <w:spacing w:line="360" w:lineRule="auto"/>
        <w:jc w:val="both"/>
        <w:rPr>
          <w:color w:val="000000"/>
          <w:sz w:val="28"/>
          <w:szCs w:val="28"/>
        </w:rPr>
      </w:pPr>
      <w:r w:rsidRPr="00F83DA6">
        <w:rPr>
          <w:iCs/>
          <w:color w:val="000000"/>
          <w:sz w:val="28"/>
          <w:szCs w:val="28"/>
        </w:rPr>
        <w:t>rounded rectangles</w:t>
      </w:r>
      <w:r w:rsidRPr="00F83DA6">
        <w:rPr>
          <w:color w:val="000000"/>
          <w:sz w:val="28"/>
          <w:szCs w:val="28"/>
        </w:rPr>
        <w:t xml:space="preserve"> represent </w:t>
      </w:r>
      <w:r w:rsidRPr="00F83DA6">
        <w:rPr>
          <w:iCs/>
          <w:color w:val="000000"/>
          <w:sz w:val="28"/>
          <w:szCs w:val="28"/>
        </w:rPr>
        <w:t>activities</w:t>
      </w:r>
      <w:r w:rsidRPr="00F83DA6">
        <w:rPr>
          <w:color w:val="000000"/>
          <w:sz w:val="28"/>
          <w:szCs w:val="28"/>
        </w:rPr>
        <w:t>;</w:t>
      </w:r>
    </w:p>
    <w:p w:rsidR="00D67C05" w:rsidRPr="00F83DA6" w:rsidRDefault="00D67C05" w:rsidP="006073C1">
      <w:pPr>
        <w:numPr>
          <w:ilvl w:val="0"/>
          <w:numId w:val="23"/>
        </w:numPr>
        <w:spacing w:line="360" w:lineRule="auto"/>
        <w:jc w:val="both"/>
        <w:rPr>
          <w:color w:val="000000"/>
          <w:sz w:val="28"/>
          <w:szCs w:val="28"/>
        </w:rPr>
      </w:pPr>
      <w:r w:rsidRPr="00F83DA6">
        <w:rPr>
          <w:iCs/>
          <w:color w:val="000000"/>
          <w:sz w:val="28"/>
          <w:szCs w:val="28"/>
        </w:rPr>
        <w:lastRenderedPageBreak/>
        <w:t>diamonds</w:t>
      </w:r>
      <w:r w:rsidRPr="00F83DA6">
        <w:rPr>
          <w:color w:val="000000"/>
          <w:sz w:val="28"/>
          <w:szCs w:val="28"/>
        </w:rPr>
        <w:t xml:space="preserve"> represent </w:t>
      </w:r>
      <w:r w:rsidRPr="00F83DA6">
        <w:rPr>
          <w:iCs/>
          <w:color w:val="000000"/>
          <w:sz w:val="28"/>
          <w:szCs w:val="28"/>
        </w:rPr>
        <w:t>decisions</w:t>
      </w:r>
      <w:r w:rsidRPr="00F83DA6">
        <w:rPr>
          <w:color w:val="000000"/>
          <w:sz w:val="28"/>
          <w:szCs w:val="28"/>
        </w:rPr>
        <w:t>;</w:t>
      </w:r>
    </w:p>
    <w:p w:rsidR="00D67C05" w:rsidRPr="00F83DA6" w:rsidRDefault="00D67C05" w:rsidP="006073C1">
      <w:pPr>
        <w:numPr>
          <w:ilvl w:val="0"/>
          <w:numId w:val="23"/>
        </w:numPr>
        <w:spacing w:line="360" w:lineRule="auto"/>
        <w:jc w:val="both"/>
        <w:rPr>
          <w:color w:val="000000"/>
          <w:sz w:val="28"/>
          <w:szCs w:val="28"/>
        </w:rPr>
      </w:pPr>
      <w:r w:rsidRPr="00F83DA6">
        <w:rPr>
          <w:iCs/>
          <w:color w:val="000000"/>
          <w:sz w:val="28"/>
          <w:szCs w:val="28"/>
        </w:rPr>
        <w:t>bars</w:t>
      </w:r>
      <w:r w:rsidRPr="00F83DA6">
        <w:rPr>
          <w:color w:val="000000"/>
          <w:sz w:val="28"/>
          <w:szCs w:val="28"/>
        </w:rPr>
        <w:t xml:space="preserve"> represent the start (</w:t>
      </w:r>
      <w:r w:rsidRPr="00F83DA6">
        <w:rPr>
          <w:iCs/>
          <w:color w:val="000000"/>
          <w:sz w:val="28"/>
          <w:szCs w:val="28"/>
        </w:rPr>
        <w:t>split</w:t>
      </w:r>
      <w:r w:rsidRPr="00F83DA6">
        <w:rPr>
          <w:color w:val="000000"/>
          <w:sz w:val="28"/>
          <w:szCs w:val="28"/>
        </w:rPr>
        <w:t>) or end (</w:t>
      </w:r>
      <w:r w:rsidRPr="00F83DA6">
        <w:rPr>
          <w:iCs/>
          <w:color w:val="000000"/>
          <w:sz w:val="28"/>
          <w:szCs w:val="28"/>
        </w:rPr>
        <w:t>join</w:t>
      </w:r>
      <w:r w:rsidRPr="00F83DA6">
        <w:rPr>
          <w:color w:val="000000"/>
          <w:sz w:val="28"/>
          <w:szCs w:val="28"/>
        </w:rPr>
        <w:t>) of concurrent activities;</w:t>
      </w:r>
    </w:p>
    <w:p w:rsidR="00D67C05" w:rsidRPr="00F83DA6" w:rsidRDefault="00D67C05" w:rsidP="006073C1">
      <w:pPr>
        <w:numPr>
          <w:ilvl w:val="0"/>
          <w:numId w:val="23"/>
        </w:numPr>
        <w:spacing w:line="360" w:lineRule="auto"/>
        <w:jc w:val="both"/>
        <w:rPr>
          <w:color w:val="000000"/>
          <w:sz w:val="28"/>
          <w:szCs w:val="28"/>
        </w:rPr>
      </w:pPr>
      <w:r w:rsidRPr="00F83DA6">
        <w:rPr>
          <w:color w:val="000000"/>
          <w:sz w:val="28"/>
          <w:szCs w:val="28"/>
        </w:rPr>
        <w:t xml:space="preserve">a </w:t>
      </w:r>
      <w:r w:rsidRPr="00F83DA6">
        <w:rPr>
          <w:iCs/>
          <w:color w:val="000000"/>
          <w:sz w:val="28"/>
          <w:szCs w:val="28"/>
        </w:rPr>
        <w:t>black circle</w:t>
      </w:r>
      <w:r w:rsidRPr="00F83DA6">
        <w:rPr>
          <w:color w:val="000000"/>
          <w:sz w:val="28"/>
          <w:szCs w:val="28"/>
        </w:rPr>
        <w:t xml:space="preserve"> represents the start (</w:t>
      </w:r>
      <w:r w:rsidRPr="00F83DA6">
        <w:rPr>
          <w:iCs/>
          <w:color w:val="000000"/>
          <w:sz w:val="28"/>
          <w:szCs w:val="28"/>
        </w:rPr>
        <w:t>initial state</w:t>
      </w:r>
      <w:r w:rsidRPr="00F83DA6">
        <w:rPr>
          <w:color w:val="000000"/>
          <w:sz w:val="28"/>
          <w:szCs w:val="28"/>
        </w:rPr>
        <w:t>) of the workflow;</w:t>
      </w:r>
    </w:p>
    <w:p w:rsidR="00D67C05" w:rsidRPr="00F83DA6" w:rsidRDefault="00D67C05" w:rsidP="006073C1">
      <w:pPr>
        <w:numPr>
          <w:ilvl w:val="0"/>
          <w:numId w:val="23"/>
        </w:numPr>
        <w:spacing w:line="360" w:lineRule="auto"/>
        <w:jc w:val="both"/>
        <w:rPr>
          <w:color w:val="000000"/>
          <w:sz w:val="28"/>
          <w:szCs w:val="28"/>
        </w:rPr>
      </w:pPr>
      <w:r w:rsidRPr="00F83DA6">
        <w:rPr>
          <w:color w:val="000000"/>
          <w:sz w:val="28"/>
          <w:szCs w:val="28"/>
        </w:rPr>
        <w:t xml:space="preserve">An </w:t>
      </w:r>
      <w:r w:rsidRPr="00F83DA6">
        <w:rPr>
          <w:iCs/>
          <w:color w:val="000000"/>
          <w:sz w:val="28"/>
          <w:szCs w:val="28"/>
        </w:rPr>
        <w:t>encircled black circle</w:t>
      </w:r>
      <w:r w:rsidRPr="00F83DA6">
        <w:rPr>
          <w:color w:val="000000"/>
          <w:sz w:val="28"/>
          <w:szCs w:val="28"/>
        </w:rPr>
        <w:t xml:space="preserve"> represents the end (</w:t>
      </w:r>
      <w:r w:rsidRPr="00F83DA6">
        <w:rPr>
          <w:iCs/>
          <w:color w:val="000000"/>
          <w:sz w:val="28"/>
          <w:szCs w:val="28"/>
        </w:rPr>
        <w:t>final state</w:t>
      </w:r>
      <w:r w:rsidRPr="00F83DA6">
        <w:rPr>
          <w:color w:val="000000"/>
          <w:sz w:val="28"/>
          <w:szCs w:val="28"/>
        </w:rPr>
        <w:t>).</w:t>
      </w:r>
    </w:p>
    <w:p w:rsidR="00D67C05" w:rsidRPr="00F83DA6" w:rsidRDefault="00D67C05" w:rsidP="00D67C05">
      <w:pPr>
        <w:spacing w:line="360" w:lineRule="auto"/>
        <w:ind w:firstLine="720"/>
        <w:jc w:val="both"/>
        <w:rPr>
          <w:color w:val="000000"/>
          <w:sz w:val="28"/>
          <w:szCs w:val="28"/>
        </w:rPr>
      </w:pPr>
      <w:r w:rsidRPr="00F83DA6">
        <w:rPr>
          <w:color w:val="000000"/>
          <w:sz w:val="28"/>
          <w:szCs w:val="28"/>
        </w:rPr>
        <w:t>Arrows run from the start towards the end and represent the order in which activities happen. However, the join and split symbols in activity diagrams only resolve this for simple cases; the meaning of the model is not clear when they are arbitrarily combined with the decisions or loops.</w:t>
      </w:r>
    </w:p>
    <w:p w:rsidR="00574DC5" w:rsidRDefault="00E17BC6" w:rsidP="00D67C05">
      <w:pPr>
        <w:spacing w:line="360" w:lineRule="auto"/>
        <w:jc w:val="both"/>
        <w:rPr>
          <w:b/>
          <w:color w:val="000000"/>
          <w:sz w:val="28"/>
          <w:szCs w:val="28"/>
        </w:rPr>
      </w:pPr>
      <w:r>
        <w:rPr>
          <w:b/>
          <w:noProof/>
          <w:color w:val="000000"/>
          <w:sz w:val="28"/>
          <w:szCs w:val="28"/>
          <w:lang w:val="en-IN" w:eastAsia="en-IN"/>
        </w:rPr>
        <w:drawing>
          <wp:inline distT="0" distB="0" distL="0" distR="0">
            <wp:extent cx="5598401" cy="6372225"/>
            <wp:effectExtent l="19050" t="0" r="2299" b="0"/>
            <wp:docPr id="28" name="Picture 16" descr="C:\Users\HP\Pictures\Screenshots\Screenshot (2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HP\Pictures\Screenshots\Screenshot (203).png"/>
                    <pic:cNvPicPr>
                      <a:picLocks noChangeAspect="1" noChangeArrowheads="1"/>
                    </pic:cNvPicPr>
                  </pic:nvPicPr>
                  <pic:blipFill>
                    <a:blip r:embed="rId12"/>
                    <a:srcRect/>
                    <a:stretch>
                      <a:fillRect/>
                    </a:stretch>
                  </pic:blipFill>
                  <pic:spPr bwMode="auto">
                    <a:xfrm>
                      <a:off x="0" y="0"/>
                      <a:ext cx="5600700" cy="6374842"/>
                    </a:xfrm>
                    <a:prstGeom prst="rect">
                      <a:avLst/>
                    </a:prstGeom>
                    <a:noFill/>
                    <a:ln w="9525">
                      <a:noFill/>
                      <a:miter lim="800000"/>
                      <a:headEnd/>
                      <a:tailEnd/>
                    </a:ln>
                  </pic:spPr>
                </pic:pic>
              </a:graphicData>
            </a:graphic>
          </wp:inline>
        </w:drawing>
      </w:r>
    </w:p>
    <w:p w:rsidR="00D67C05" w:rsidRPr="009E20FB" w:rsidRDefault="009872B8" w:rsidP="00D67C05">
      <w:pPr>
        <w:spacing w:line="360" w:lineRule="auto"/>
        <w:jc w:val="both"/>
        <w:rPr>
          <w:b/>
          <w:color w:val="000000"/>
          <w:sz w:val="28"/>
          <w:szCs w:val="28"/>
        </w:rPr>
      </w:pPr>
      <w:r>
        <w:rPr>
          <w:b/>
          <w:color w:val="000000"/>
          <w:sz w:val="28"/>
          <w:szCs w:val="28"/>
        </w:rPr>
        <w:lastRenderedPageBreak/>
        <w:t>5.6</w:t>
      </w:r>
      <w:r w:rsidR="00D67C05" w:rsidRPr="009E20FB">
        <w:rPr>
          <w:b/>
          <w:color w:val="000000"/>
          <w:sz w:val="28"/>
          <w:szCs w:val="28"/>
        </w:rPr>
        <w:t xml:space="preserve"> State Chart Diagram</w:t>
      </w:r>
    </w:p>
    <w:p w:rsidR="00D67C05" w:rsidRPr="00F83DA6" w:rsidRDefault="00D67C05" w:rsidP="00D67C05">
      <w:pPr>
        <w:spacing w:line="360" w:lineRule="auto"/>
        <w:jc w:val="both"/>
        <w:rPr>
          <w:color w:val="333333"/>
          <w:sz w:val="28"/>
          <w:szCs w:val="28"/>
          <w:shd w:val="clear" w:color="auto" w:fill="FFFFFF"/>
        </w:rPr>
      </w:pPr>
      <w:r w:rsidRPr="00F83DA6">
        <w:rPr>
          <w:sz w:val="28"/>
          <w:szCs w:val="28"/>
        </w:rPr>
        <w:t>Objects have behaviors and states. The state of an object depends on its</w:t>
      </w:r>
      <w:r w:rsidRPr="00F83DA6">
        <w:rPr>
          <w:rStyle w:val="apple-converted-space"/>
          <w:sz w:val="28"/>
          <w:szCs w:val="28"/>
        </w:rPr>
        <w:t> current ac</w:t>
      </w:r>
      <w:r w:rsidRPr="00F83DA6">
        <w:rPr>
          <w:sz w:val="28"/>
          <w:szCs w:val="28"/>
        </w:rPr>
        <w:t>tivity or condition. A state chart diagram shows the possible states of the object and the transitions that cause a change in state. A state diagram, also called a state machine diagram or state chart diagram, is an illustration of the states an object can attain as well as the transitions between those states in the Unified Modeling Language.</w:t>
      </w:r>
      <w:r w:rsidRPr="00F83DA6">
        <w:rPr>
          <w:color w:val="333333"/>
          <w:sz w:val="28"/>
          <w:szCs w:val="28"/>
          <w:shd w:val="clear" w:color="auto" w:fill="FFFFFF"/>
        </w:rPr>
        <w:t>A state diagram resembles a</w:t>
      </w:r>
      <w:r w:rsidRPr="00F83DA6">
        <w:rPr>
          <w:rStyle w:val="apple-converted-space"/>
          <w:color w:val="333333"/>
          <w:sz w:val="28"/>
          <w:szCs w:val="28"/>
          <w:shd w:val="clear" w:color="auto" w:fill="FFFFFF"/>
        </w:rPr>
        <w:t> </w:t>
      </w:r>
      <w:r w:rsidRPr="00F83DA6">
        <w:rPr>
          <w:sz w:val="28"/>
          <w:szCs w:val="28"/>
          <w:shd w:val="clear" w:color="auto" w:fill="FFFFFF"/>
        </w:rPr>
        <w:t>flowchart</w:t>
      </w:r>
      <w:r w:rsidRPr="00F83DA6">
        <w:rPr>
          <w:rStyle w:val="apple-converted-space"/>
          <w:color w:val="333333"/>
          <w:sz w:val="28"/>
          <w:szCs w:val="28"/>
          <w:shd w:val="clear" w:color="auto" w:fill="FFFFFF"/>
        </w:rPr>
        <w:t> </w:t>
      </w:r>
      <w:r w:rsidRPr="00F83DA6">
        <w:rPr>
          <w:color w:val="333333"/>
          <w:sz w:val="28"/>
          <w:szCs w:val="28"/>
          <w:shd w:val="clear" w:color="auto" w:fill="FFFFFF"/>
        </w:rPr>
        <w:t>in which the initial state is represented by a large black dot and subsequent states are portrayed as boxes with rounded corners.</w:t>
      </w:r>
    </w:p>
    <w:p w:rsidR="00D67C05" w:rsidRPr="00F83DA6" w:rsidRDefault="00D67C05" w:rsidP="00D67C05">
      <w:pPr>
        <w:spacing w:line="360" w:lineRule="auto"/>
        <w:jc w:val="both"/>
        <w:rPr>
          <w:color w:val="333333"/>
          <w:sz w:val="28"/>
          <w:szCs w:val="28"/>
          <w:shd w:val="clear" w:color="auto" w:fill="FFFFFF"/>
        </w:rPr>
      </w:pPr>
      <w:r w:rsidRPr="00F83DA6">
        <w:rPr>
          <w:b/>
          <w:color w:val="000000"/>
          <w:sz w:val="28"/>
          <w:szCs w:val="28"/>
        </w:rPr>
        <w:t>State Chart Diagram</w:t>
      </w:r>
    </w:p>
    <w:p w:rsidR="00D67C05" w:rsidRDefault="00D67C05" w:rsidP="00D67C05">
      <w:pPr>
        <w:spacing w:line="360" w:lineRule="auto"/>
        <w:jc w:val="both"/>
        <w:rPr>
          <w:color w:val="333333"/>
          <w:sz w:val="28"/>
          <w:szCs w:val="28"/>
          <w:shd w:val="clear" w:color="auto" w:fill="FFFFFF"/>
        </w:rPr>
      </w:pPr>
      <w:r w:rsidRPr="00F83DA6">
        <w:rPr>
          <w:color w:val="333333"/>
          <w:sz w:val="28"/>
          <w:szCs w:val="28"/>
          <w:shd w:val="clear" w:color="auto" w:fill="FFFFFF"/>
        </w:rPr>
        <w:t>There may be one or two horizontal lines through a box, dividing it into stacked sections. In that case, the upper section contains the name of the state, the middle section (if any) contains the state</w:t>
      </w:r>
      <w:r w:rsidRPr="00F83DA6">
        <w:rPr>
          <w:rStyle w:val="apple-converted-space"/>
          <w:color w:val="333333"/>
          <w:sz w:val="28"/>
          <w:szCs w:val="28"/>
          <w:shd w:val="clear" w:color="auto" w:fill="FFFFFF"/>
        </w:rPr>
        <w:t> </w:t>
      </w:r>
      <w:r w:rsidRPr="00F83DA6">
        <w:rPr>
          <w:sz w:val="28"/>
          <w:szCs w:val="28"/>
          <w:shd w:val="clear" w:color="auto" w:fill="FFFFFF"/>
        </w:rPr>
        <w:t>variable</w:t>
      </w:r>
      <w:r w:rsidRPr="00F83DA6">
        <w:rPr>
          <w:color w:val="333333"/>
          <w:sz w:val="28"/>
          <w:szCs w:val="28"/>
          <w:shd w:val="clear" w:color="auto" w:fill="FFFFFF"/>
        </w:rPr>
        <w:t>s and the lower section contains the actions performed in that state. If there are no horizontal lines through a box, only the name of the state is written inside it. External straight lines, each with an arrow at one end, connect various pairs of boxes. These lines define the transitions between states. The final state is portrayed as a large black dot with a circle around it. Historical states are denoted as circles with the letter H inside.</w:t>
      </w:r>
    </w:p>
    <w:p w:rsidR="00D67C05" w:rsidRDefault="00D67C05" w:rsidP="00D67C05">
      <w:pPr>
        <w:spacing w:line="360" w:lineRule="auto"/>
        <w:jc w:val="both"/>
        <w:rPr>
          <w:color w:val="333333"/>
          <w:sz w:val="28"/>
          <w:szCs w:val="28"/>
          <w:shd w:val="clear" w:color="auto" w:fill="FFFFFF"/>
        </w:rPr>
      </w:pPr>
      <w:r>
        <w:rPr>
          <w:color w:val="333333"/>
          <w:sz w:val="28"/>
          <w:szCs w:val="28"/>
          <w:shd w:val="clear" w:color="auto" w:fill="FFFFFF"/>
        </w:rPr>
        <w:t xml:space="preserve"> </w:t>
      </w:r>
    </w:p>
    <w:p w:rsidR="00D67C05" w:rsidRDefault="00D67C05" w:rsidP="00D67C05">
      <w:pPr>
        <w:spacing w:line="360" w:lineRule="auto"/>
        <w:jc w:val="both"/>
        <w:rPr>
          <w:color w:val="333333"/>
          <w:sz w:val="28"/>
          <w:szCs w:val="28"/>
          <w:shd w:val="clear" w:color="auto" w:fill="FFFFFF"/>
        </w:rPr>
      </w:pPr>
    </w:p>
    <w:p w:rsidR="00D67C05" w:rsidRPr="00F83DA6" w:rsidRDefault="00D67C05" w:rsidP="00D67C05">
      <w:pPr>
        <w:spacing w:line="360" w:lineRule="auto"/>
        <w:jc w:val="both"/>
        <w:rPr>
          <w:color w:val="333333"/>
          <w:sz w:val="28"/>
          <w:szCs w:val="28"/>
          <w:shd w:val="clear" w:color="auto" w:fill="FFFFFF"/>
        </w:rPr>
      </w:pPr>
      <w:r>
        <w:rPr>
          <w:color w:val="333333"/>
          <w:sz w:val="28"/>
          <w:szCs w:val="28"/>
          <w:shd w:val="clear" w:color="auto" w:fill="FFFFFF"/>
        </w:rPr>
        <w:lastRenderedPageBreak/>
        <w:t xml:space="preserve">  </w:t>
      </w:r>
      <w:r>
        <w:rPr>
          <w:noProof/>
          <w:color w:val="333333"/>
          <w:sz w:val="28"/>
          <w:szCs w:val="28"/>
          <w:shd w:val="clear" w:color="auto" w:fill="FFFFFF"/>
          <w:lang w:val="en-IN" w:eastAsia="en-IN"/>
        </w:rPr>
        <w:drawing>
          <wp:inline distT="0" distB="0" distL="0" distR="0">
            <wp:extent cx="4743450" cy="3886200"/>
            <wp:effectExtent l="19050" t="0" r="0" b="0"/>
            <wp:docPr id="25" name="Picture 13" descr="F:\state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statediagram.jpg"/>
                    <pic:cNvPicPr>
                      <a:picLocks noChangeAspect="1" noChangeArrowheads="1"/>
                    </pic:cNvPicPr>
                  </pic:nvPicPr>
                  <pic:blipFill>
                    <a:blip r:embed="rId13"/>
                    <a:srcRect/>
                    <a:stretch>
                      <a:fillRect/>
                    </a:stretch>
                  </pic:blipFill>
                  <pic:spPr bwMode="auto">
                    <a:xfrm>
                      <a:off x="0" y="0"/>
                      <a:ext cx="4743450" cy="3886200"/>
                    </a:xfrm>
                    <a:prstGeom prst="rect">
                      <a:avLst/>
                    </a:prstGeom>
                    <a:noFill/>
                    <a:ln w="9525">
                      <a:noFill/>
                      <a:miter lim="800000"/>
                      <a:headEnd/>
                      <a:tailEnd/>
                    </a:ln>
                  </pic:spPr>
                </pic:pic>
              </a:graphicData>
            </a:graphic>
          </wp:inline>
        </w:drawing>
      </w:r>
    </w:p>
    <w:p w:rsidR="00D67C05" w:rsidRPr="009E20FB" w:rsidRDefault="00D67C05" w:rsidP="00D67C05">
      <w:pPr>
        <w:rPr>
          <w:b/>
          <w:sz w:val="28"/>
          <w:szCs w:val="28"/>
        </w:rPr>
      </w:pPr>
    </w:p>
    <w:p w:rsidR="00D67C05" w:rsidRPr="009E20FB" w:rsidRDefault="009872B8" w:rsidP="00D67C05">
      <w:pPr>
        <w:rPr>
          <w:b/>
          <w:sz w:val="28"/>
          <w:szCs w:val="28"/>
        </w:rPr>
      </w:pPr>
      <w:r>
        <w:rPr>
          <w:b/>
          <w:sz w:val="28"/>
          <w:szCs w:val="28"/>
        </w:rPr>
        <w:t>5.7</w:t>
      </w:r>
      <w:r w:rsidR="00D67C05" w:rsidRPr="009E20FB">
        <w:rPr>
          <w:b/>
          <w:sz w:val="28"/>
          <w:szCs w:val="28"/>
        </w:rPr>
        <w:t xml:space="preserve"> Component Diagram</w:t>
      </w:r>
    </w:p>
    <w:p w:rsidR="00D67C05" w:rsidRDefault="00D67C05" w:rsidP="00D67C05">
      <w:pPr>
        <w:spacing w:line="360" w:lineRule="auto"/>
        <w:rPr>
          <w:b/>
          <w:sz w:val="28"/>
          <w:szCs w:val="28"/>
        </w:rPr>
      </w:pPr>
    </w:p>
    <w:p w:rsidR="00D67C05" w:rsidRPr="00F83DA6" w:rsidRDefault="00D67C05" w:rsidP="00D67C05">
      <w:pPr>
        <w:spacing w:line="360" w:lineRule="auto"/>
        <w:rPr>
          <w:b/>
          <w:bCs/>
          <w:color w:val="000000"/>
          <w:sz w:val="28"/>
          <w:szCs w:val="28"/>
        </w:rPr>
      </w:pPr>
      <w:r w:rsidRPr="00F83DA6">
        <w:rPr>
          <w:b/>
          <w:sz w:val="28"/>
          <w:szCs w:val="28"/>
        </w:rPr>
        <w:t>COMPONENT LEVEL CLASS DESIGN</w:t>
      </w:r>
    </w:p>
    <w:p w:rsidR="00D67C05" w:rsidRPr="00F83DA6" w:rsidRDefault="00D67C05" w:rsidP="00D67C05">
      <w:pPr>
        <w:spacing w:line="360" w:lineRule="auto"/>
        <w:ind w:firstLine="720"/>
        <w:jc w:val="both"/>
        <w:rPr>
          <w:sz w:val="28"/>
          <w:szCs w:val="28"/>
        </w:rPr>
      </w:pPr>
      <w:r w:rsidRPr="00F83DA6">
        <w:rPr>
          <w:sz w:val="28"/>
          <w:szCs w:val="28"/>
        </w:rPr>
        <w:t>This chapter discusses the portion of the software development process where the design is elaborated and the individual data elements and operations are designed in detail. First, different views of a “component” are introduced. Guidelines for the design of object-oriented and traditional (conventional) program components are presented.</w:t>
      </w:r>
    </w:p>
    <w:p w:rsidR="00D67C05" w:rsidRPr="00F83DA6" w:rsidRDefault="00D67C05" w:rsidP="00D67C05">
      <w:pPr>
        <w:spacing w:line="360" w:lineRule="auto"/>
        <w:jc w:val="both"/>
        <w:rPr>
          <w:sz w:val="28"/>
          <w:szCs w:val="28"/>
        </w:rPr>
      </w:pPr>
      <w:r w:rsidRPr="00F83DA6">
        <w:rPr>
          <w:b/>
          <w:sz w:val="28"/>
          <w:szCs w:val="28"/>
        </w:rPr>
        <w:t xml:space="preserve">What is a Component? </w:t>
      </w:r>
    </w:p>
    <w:p w:rsidR="00D67C05" w:rsidRPr="00F83DA6" w:rsidRDefault="00D67C05" w:rsidP="00D67C05">
      <w:pPr>
        <w:spacing w:line="360" w:lineRule="auto"/>
        <w:ind w:firstLine="720"/>
        <w:jc w:val="both"/>
        <w:rPr>
          <w:sz w:val="28"/>
          <w:szCs w:val="28"/>
        </w:rPr>
      </w:pPr>
      <w:r w:rsidRPr="00F83DA6">
        <w:rPr>
          <w:sz w:val="28"/>
          <w:szCs w:val="28"/>
        </w:rPr>
        <w:t xml:space="preserve">This section defines the term component and discusses the differences between object oriented, traditional, and process related views of component level design. Object Management Group OMG UML defines a component as “… a modular, deployable, and replaceable part of a system that encapsulates implementation and exposes a set of interfaces.” </w:t>
      </w:r>
    </w:p>
    <w:p w:rsidR="009E20FB" w:rsidRDefault="009E20FB" w:rsidP="00D67C05">
      <w:pPr>
        <w:spacing w:line="360" w:lineRule="auto"/>
        <w:jc w:val="both"/>
        <w:rPr>
          <w:b/>
          <w:sz w:val="28"/>
          <w:szCs w:val="28"/>
        </w:rPr>
      </w:pPr>
    </w:p>
    <w:p w:rsidR="00D67C05" w:rsidRPr="00F83DA6" w:rsidRDefault="00D67C05" w:rsidP="00D67C05">
      <w:pPr>
        <w:spacing w:line="360" w:lineRule="auto"/>
        <w:jc w:val="both"/>
        <w:rPr>
          <w:b/>
          <w:sz w:val="28"/>
          <w:szCs w:val="28"/>
        </w:rPr>
      </w:pPr>
      <w:r w:rsidRPr="00F83DA6">
        <w:rPr>
          <w:b/>
          <w:sz w:val="28"/>
          <w:szCs w:val="28"/>
        </w:rPr>
        <w:lastRenderedPageBreak/>
        <w:t xml:space="preserve">An Object Oriented View </w:t>
      </w:r>
    </w:p>
    <w:p w:rsidR="00D67C05" w:rsidRPr="00F83DA6" w:rsidRDefault="00D67C05" w:rsidP="00D67C05">
      <w:pPr>
        <w:spacing w:line="360" w:lineRule="auto"/>
        <w:ind w:firstLine="720"/>
        <w:jc w:val="both"/>
        <w:rPr>
          <w:sz w:val="28"/>
          <w:szCs w:val="28"/>
        </w:rPr>
      </w:pPr>
      <w:r w:rsidRPr="00F83DA6">
        <w:rPr>
          <w:sz w:val="28"/>
          <w:szCs w:val="28"/>
        </w:rPr>
        <w:t>A component contains a set of collaborating classes. Each class within a component has been fully elaborated to include all attributes and operations that are relevant to its implementation. As part of the design elaboration, all interfaces (messages) that enable the classes to communicate and collaborate with other design classes must also be defined. To accomplish this, the designer begins with the analysis model and elaborates analysis classes (for components that relate to the problem domain) and infrastructure classes (or</w:t>
      </w:r>
      <w:r w:rsidRPr="00F83DA6">
        <w:rPr>
          <w:sz w:val="28"/>
          <w:szCs w:val="28"/>
        </w:rPr>
        <w:br/>
        <w:t>components that provide support services for the problem domain).</w:t>
      </w:r>
    </w:p>
    <w:p w:rsidR="00D67C05" w:rsidRDefault="00D67C05" w:rsidP="00D67C05">
      <w:pPr>
        <w:spacing w:line="360" w:lineRule="auto"/>
        <w:jc w:val="both"/>
        <w:rPr>
          <w:b/>
          <w:sz w:val="28"/>
          <w:szCs w:val="28"/>
        </w:rPr>
      </w:pPr>
      <w:r>
        <w:rPr>
          <w:b/>
          <w:noProof/>
          <w:sz w:val="28"/>
          <w:szCs w:val="28"/>
          <w:lang w:val="en-IN" w:eastAsia="en-IN"/>
        </w:rPr>
        <w:drawing>
          <wp:inline distT="0" distB="0" distL="0" distR="0">
            <wp:extent cx="5592796" cy="5372100"/>
            <wp:effectExtent l="19050" t="0" r="7904" b="0"/>
            <wp:docPr id="26" name="Picture 14" descr="C:\Users\HP\Downloads\Screenshot_20200318-103829_Chrom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HP\Downloads\Screenshot_20200318-103829_Chrome.jpg"/>
                    <pic:cNvPicPr>
                      <a:picLocks noChangeAspect="1" noChangeArrowheads="1"/>
                    </pic:cNvPicPr>
                  </pic:nvPicPr>
                  <pic:blipFill>
                    <a:blip r:embed="rId14"/>
                    <a:srcRect/>
                    <a:stretch>
                      <a:fillRect/>
                    </a:stretch>
                  </pic:blipFill>
                  <pic:spPr bwMode="auto">
                    <a:xfrm>
                      <a:off x="0" y="0"/>
                      <a:ext cx="5600700" cy="5379692"/>
                    </a:xfrm>
                    <a:prstGeom prst="rect">
                      <a:avLst/>
                    </a:prstGeom>
                    <a:noFill/>
                    <a:ln w="9525">
                      <a:noFill/>
                      <a:miter lim="800000"/>
                      <a:headEnd/>
                      <a:tailEnd/>
                    </a:ln>
                  </pic:spPr>
                </pic:pic>
              </a:graphicData>
            </a:graphic>
          </wp:inline>
        </w:drawing>
      </w:r>
    </w:p>
    <w:p w:rsidR="00574DC5" w:rsidRDefault="00574DC5" w:rsidP="00D67C05">
      <w:pPr>
        <w:spacing w:line="360" w:lineRule="auto"/>
        <w:jc w:val="both"/>
        <w:rPr>
          <w:b/>
          <w:sz w:val="28"/>
          <w:szCs w:val="28"/>
        </w:rPr>
      </w:pPr>
    </w:p>
    <w:p w:rsidR="00574DC5" w:rsidRDefault="00574DC5" w:rsidP="00D67C05">
      <w:pPr>
        <w:spacing w:line="360" w:lineRule="auto"/>
        <w:jc w:val="both"/>
        <w:rPr>
          <w:b/>
          <w:sz w:val="28"/>
          <w:szCs w:val="28"/>
        </w:rPr>
      </w:pPr>
    </w:p>
    <w:p w:rsidR="00090057" w:rsidRPr="002634D8" w:rsidRDefault="009872B8" w:rsidP="00904090">
      <w:pPr>
        <w:spacing w:line="360" w:lineRule="auto"/>
        <w:jc w:val="both"/>
        <w:rPr>
          <w:b/>
        </w:rPr>
      </w:pPr>
      <w:r>
        <w:rPr>
          <w:b/>
        </w:rPr>
        <w:lastRenderedPageBreak/>
        <w:t>5.8</w:t>
      </w:r>
      <w:r w:rsidR="00904090">
        <w:rPr>
          <w:b/>
        </w:rPr>
        <w:t xml:space="preserve"> </w:t>
      </w:r>
      <w:r w:rsidR="00090057" w:rsidRPr="002634D8">
        <w:rPr>
          <w:b/>
        </w:rPr>
        <w:t>Data Flow Diagram</w:t>
      </w:r>
    </w:p>
    <w:p w:rsidR="00E17BC6" w:rsidRPr="002634D8" w:rsidRDefault="00E17BC6" w:rsidP="007C3749">
      <w:pPr>
        <w:spacing w:line="360" w:lineRule="auto"/>
        <w:jc w:val="both"/>
        <w:rPr>
          <w:b/>
          <w:bCs/>
        </w:rPr>
      </w:pPr>
      <w:r>
        <w:rPr>
          <w:b/>
          <w:bCs/>
        </w:rPr>
        <w:t>DFD NOTATIONS</w:t>
      </w:r>
    </w:p>
    <w:p w:rsidR="00E17BC6" w:rsidRDefault="00E17BC6" w:rsidP="007C3749">
      <w:pPr>
        <w:spacing w:line="360" w:lineRule="auto"/>
        <w:jc w:val="both"/>
        <w:rPr>
          <w:b/>
          <w:bCs/>
          <w:color w:val="000000"/>
        </w:rPr>
      </w:pPr>
      <w:r>
        <w:rPr>
          <w:b/>
          <w:bCs/>
          <w:noProof/>
          <w:color w:val="000000"/>
          <w:lang w:val="en-IN" w:eastAsia="en-IN"/>
        </w:rPr>
        <w:drawing>
          <wp:inline distT="0" distB="0" distL="0" distR="0">
            <wp:extent cx="5600700" cy="4196370"/>
            <wp:effectExtent l="19050" t="0" r="0" b="0"/>
            <wp:docPr id="29" name="Picture 17" descr="C:\Users\HP\Downloads\Screenshot_20200318-1100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HP\Downloads\Screenshot_20200318-110054.png"/>
                    <pic:cNvPicPr>
                      <a:picLocks noChangeAspect="1" noChangeArrowheads="1"/>
                    </pic:cNvPicPr>
                  </pic:nvPicPr>
                  <pic:blipFill>
                    <a:blip r:embed="rId15"/>
                    <a:srcRect/>
                    <a:stretch>
                      <a:fillRect/>
                    </a:stretch>
                  </pic:blipFill>
                  <pic:spPr bwMode="auto">
                    <a:xfrm>
                      <a:off x="0" y="0"/>
                      <a:ext cx="5600700" cy="4196370"/>
                    </a:xfrm>
                    <a:prstGeom prst="rect">
                      <a:avLst/>
                    </a:prstGeom>
                    <a:noFill/>
                    <a:ln w="9525">
                      <a:noFill/>
                      <a:miter lim="800000"/>
                      <a:headEnd/>
                      <a:tailEnd/>
                    </a:ln>
                  </pic:spPr>
                </pic:pic>
              </a:graphicData>
            </a:graphic>
          </wp:inline>
        </w:drawing>
      </w:r>
    </w:p>
    <w:p w:rsidR="00857762" w:rsidRPr="00EA7FE3" w:rsidRDefault="00857762" w:rsidP="007C3749">
      <w:pPr>
        <w:spacing w:line="360" w:lineRule="auto"/>
        <w:jc w:val="both"/>
        <w:rPr>
          <w:b/>
          <w:color w:val="000000"/>
        </w:rPr>
      </w:pPr>
      <w:r w:rsidRPr="00EA7FE3">
        <w:rPr>
          <w:b/>
          <w:bCs/>
          <w:color w:val="000000"/>
        </w:rPr>
        <w:t>Context flow diagram</w:t>
      </w:r>
    </w:p>
    <w:p w:rsidR="00857762" w:rsidRPr="002634D8" w:rsidRDefault="00857762" w:rsidP="007C3749">
      <w:pPr>
        <w:spacing w:line="360" w:lineRule="auto"/>
        <w:jc w:val="both"/>
        <w:rPr>
          <w:color w:val="000000"/>
        </w:rPr>
      </w:pPr>
    </w:p>
    <w:bookmarkStart w:id="1" w:name="_GoBack"/>
    <w:bookmarkEnd w:id="1"/>
    <w:p w:rsidR="00857762" w:rsidRPr="002634D8" w:rsidRDefault="00A6111F" w:rsidP="007C3749">
      <w:pPr>
        <w:spacing w:line="360" w:lineRule="auto"/>
        <w:jc w:val="both"/>
        <w:rPr>
          <w:b/>
          <w:bCs/>
        </w:rPr>
      </w:pPr>
      <w:r w:rsidRPr="00A6111F">
        <w:rPr>
          <w:b/>
          <w:bCs/>
        </w:rPr>
      </w:r>
      <w:r>
        <w:rPr>
          <w:b/>
          <w:bCs/>
        </w:rPr>
        <w:pict>
          <v:group id="_x0000_s1228" editas="canvas" style="width:468pt;height:140.75pt;mso-position-horizontal-relative:char;mso-position-vertical-relative:line" coordorigin="2527,510" coordsize="8031,2431">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229" type="#_x0000_t75" style="position:absolute;left:2527;top:510;width:8031;height:2431" o:preferrelative="f">
              <v:fill o:detectmouseclick="t"/>
              <v:path o:extrusionok="t" o:connecttype="none"/>
              <o:lock v:ext="edit" text="t"/>
            </v:shape>
            <v:oval id="Oval 2" o:spid="_x0000_s1230" style="position:absolute;left:5656;top:510;width:2130;height:2431;visibility:visible">
              <v:textbox style="mso-rotate-with-shape:t" inset="6.48pt,3.24pt,6.48pt,3.24pt">
                <w:txbxContent>
                  <w:p w:rsidR="00923A63" w:rsidRPr="007D5000" w:rsidRDefault="00923A63" w:rsidP="00857762">
                    <w:pPr>
                      <w:autoSpaceDE w:val="0"/>
                      <w:autoSpaceDN w:val="0"/>
                      <w:adjustRightInd w:val="0"/>
                      <w:spacing w:after="200"/>
                      <w:jc w:val="center"/>
                      <w:rPr>
                        <w:color w:val="000000"/>
                        <w:sz w:val="20"/>
                        <w:szCs w:val="22"/>
                      </w:rPr>
                    </w:pPr>
                  </w:p>
                  <w:p w:rsidR="00923A63" w:rsidRPr="007D5000" w:rsidRDefault="00923A63" w:rsidP="00857762">
                    <w:pPr>
                      <w:autoSpaceDE w:val="0"/>
                      <w:autoSpaceDN w:val="0"/>
                      <w:adjustRightInd w:val="0"/>
                      <w:spacing w:after="200"/>
                      <w:jc w:val="center"/>
                      <w:rPr>
                        <w:rFonts w:ascii="Arial" w:hAnsi="Arial" w:cs="Arial"/>
                        <w:color w:val="000000"/>
                        <w:sz w:val="32"/>
                        <w:szCs w:val="36"/>
                      </w:rPr>
                    </w:pPr>
                    <w:r w:rsidRPr="007D5000">
                      <w:rPr>
                        <w:rFonts w:ascii="Calibri" w:hAnsi="Calibri" w:cs="Calibri"/>
                        <w:color w:val="000000"/>
                        <w:sz w:val="20"/>
                        <w:szCs w:val="22"/>
                      </w:rPr>
                      <w:t xml:space="preserve">Crime  </w:t>
                    </w:r>
                    <w:r>
                      <w:rPr>
                        <w:rFonts w:ascii="Calibri" w:hAnsi="Calibri" w:cs="Calibri"/>
                        <w:color w:val="000000"/>
                        <w:sz w:val="20"/>
                        <w:szCs w:val="22"/>
                      </w:rPr>
                      <w:t>Management</w:t>
                    </w:r>
                    <w:r w:rsidRPr="007D5000">
                      <w:rPr>
                        <w:rFonts w:ascii="Calibri" w:hAnsi="Calibri" w:cs="Calibri"/>
                        <w:color w:val="000000"/>
                        <w:sz w:val="20"/>
                        <w:szCs w:val="22"/>
                      </w:rPr>
                      <w:t>System</w:t>
                    </w:r>
                  </w:p>
                </w:txbxContent>
              </v:textbox>
            </v:oval>
            <v:rect id="Rectangle 3" o:spid="_x0000_s1231" style="position:absolute;left:2527;top:1467;width:1872;height:532;visibility:visible">
              <v:textbox style="mso-rotate-with-shape:t" inset="6.48pt,3.24pt,6.48pt,3.24pt">
                <w:txbxContent>
                  <w:p w:rsidR="00923A63" w:rsidRPr="007D5000" w:rsidRDefault="00923A63" w:rsidP="00857762">
                    <w:pPr>
                      <w:autoSpaceDE w:val="0"/>
                      <w:autoSpaceDN w:val="0"/>
                      <w:adjustRightInd w:val="0"/>
                      <w:spacing w:after="200"/>
                      <w:jc w:val="center"/>
                      <w:rPr>
                        <w:rFonts w:ascii="Arial" w:hAnsi="Arial" w:cs="Arial"/>
                        <w:color w:val="000000"/>
                        <w:sz w:val="32"/>
                        <w:szCs w:val="36"/>
                      </w:rPr>
                    </w:pPr>
                    <w:r w:rsidRPr="007D5000">
                      <w:rPr>
                        <w:rFonts w:ascii="Calibri" w:hAnsi="Calibri" w:cs="Calibri"/>
                        <w:color w:val="000000"/>
                        <w:sz w:val="20"/>
                        <w:szCs w:val="22"/>
                      </w:rPr>
                      <w:t>User</w:t>
                    </w:r>
                  </w:p>
                </w:txbxContent>
              </v:textbox>
            </v:rect>
            <v:rect id="Rectangle 4" o:spid="_x0000_s1232" style="position:absolute;left:8686;top:1376;width:1872;height:532;visibility:visible">
              <v:textbox style="mso-rotate-with-shape:t" inset="6.48pt,3.24pt,6.48pt,3.24pt">
                <w:txbxContent>
                  <w:p w:rsidR="00923A63" w:rsidRPr="007D5000" w:rsidRDefault="00923A63" w:rsidP="00857762">
                    <w:pPr>
                      <w:autoSpaceDE w:val="0"/>
                      <w:autoSpaceDN w:val="0"/>
                      <w:adjustRightInd w:val="0"/>
                      <w:spacing w:after="200"/>
                      <w:jc w:val="center"/>
                      <w:rPr>
                        <w:rFonts w:ascii="Arial" w:hAnsi="Arial" w:cs="Arial"/>
                        <w:color w:val="000000"/>
                        <w:sz w:val="32"/>
                        <w:szCs w:val="36"/>
                      </w:rPr>
                    </w:pPr>
                    <w:r w:rsidRPr="007D5000">
                      <w:rPr>
                        <w:rFonts w:ascii="Calibri" w:hAnsi="Calibri" w:cs="Calibri"/>
                        <w:color w:val="000000"/>
                        <w:sz w:val="20"/>
                        <w:szCs w:val="22"/>
                      </w:rPr>
                      <w:t>Administrator</w:t>
                    </w:r>
                  </w:p>
                </w:txbxContent>
              </v:textbox>
            </v:rect>
            <v:shapetype id="_x0000_t32" coordsize="21600,21600" o:spt="32" o:oned="t" path="m,l21600,21600e" filled="f">
              <v:path arrowok="t" fillok="f" o:connecttype="none"/>
              <o:lock v:ext="edit" shapetype="t"/>
            </v:shapetype>
            <v:shape id="AutoShape 5" o:spid="_x0000_s1233" type="#_x0000_t32" style="position:absolute;left:4412;top:1665;width:1244;height:0;visibility:visible" o:connectortype="straight">
              <v:stroke startarrow="block" endarrow="block"/>
            </v:shape>
            <v:shape id="AutoShape 6" o:spid="_x0000_s1234" type="#_x0000_t32" style="position:absolute;left:7786;top:1665;width:900;height:0;visibility:visible" o:connectortype="straight">
              <v:stroke startarrow="block" endarrow="block"/>
            </v:shape>
            <v:shapetype id="_x0000_t202" coordsize="21600,21600" o:spt="202" path="m,l,21600r21600,l21600,xe">
              <v:stroke joinstyle="miter"/>
              <v:path gradientshapeok="t" o:connecttype="rect"/>
            </v:shapetype>
            <v:shape id="Text Box 7" o:spid="_x0000_s1235" type="#_x0000_t202" style="position:absolute;left:3956;top:859;width:1724;height:436;visibility:visible" strokecolor="white">
              <v:textbox style="mso-rotate-with-shape:t" inset="6.48pt,3.24pt,6.48pt,3.24pt">
                <w:txbxContent>
                  <w:p w:rsidR="00923A63" w:rsidRPr="007D5000" w:rsidRDefault="00923A63" w:rsidP="00857762">
                    <w:pPr>
                      <w:autoSpaceDE w:val="0"/>
                      <w:autoSpaceDN w:val="0"/>
                      <w:adjustRightInd w:val="0"/>
                      <w:spacing w:after="200"/>
                      <w:rPr>
                        <w:rFonts w:ascii="Arial" w:hAnsi="Arial" w:cs="Arial"/>
                        <w:color w:val="000000"/>
                        <w:sz w:val="32"/>
                        <w:szCs w:val="36"/>
                      </w:rPr>
                    </w:pPr>
                    <w:r w:rsidRPr="007D5000">
                      <w:rPr>
                        <w:rFonts w:ascii="Calibri" w:hAnsi="Calibri" w:cs="Calibri"/>
                        <w:color w:val="000000"/>
                        <w:sz w:val="20"/>
                        <w:szCs w:val="22"/>
                      </w:rPr>
                      <w:t>UserID, Complaints</w:t>
                    </w:r>
                  </w:p>
                </w:txbxContent>
              </v:textbox>
            </v:shape>
            <v:shape id="Text Box 8" o:spid="_x0000_s1236" type="#_x0000_t202" style="position:absolute;left:7676;top:745;width:2204;height:434;visibility:visible" strokecolor="white">
              <v:textbox style="mso-rotate-with-shape:t" inset="6.48pt,3.24pt,6.48pt,3.24pt">
                <w:txbxContent>
                  <w:p w:rsidR="00923A63" w:rsidRPr="007D5000" w:rsidRDefault="00923A63" w:rsidP="00857762">
                    <w:pPr>
                      <w:autoSpaceDE w:val="0"/>
                      <w:autoSpaceDN w:val="0"/>
                      <w:adjustRightInd w:val="0"/>
                      <w:spacing w:after="200"/>
                      <w:rPr>
                        <w:rFonts w:ascii="Arial" w:hAnsi="Arial" w:cs="Arial"/>
                        <w:color w:val="000000"/>
                        <w:sz w:val="32"/>
                        <w:szCs w:val="36"/>
                      </w:rPr>
                    </w:pPr>
                    <w:r w:rsidRPr="007D5000">
                      <w:rPr>
                        <w:rFonts w:ascii="Calibri" w:hAnsi="Calibri" w:cs="Calibri"/>
                        <w:color w:val="000000"/>
                        <w:sz w:val="20"/>
                        <w:szCs w:val="22"/>
                      </w:rPr>
                      <w:t xml:space="preserve">Complaint Management </w:t>
                    </w:r>
                  </w:p>
                </w:txbxContent>
              </v:textbox>
            </v:shape>
            <v:shape id="Text Box 9" o:spid="_x0000_s1237" type="#_x0000_t202" style="position:absolute;left:7786;top:2064;width:1725;height:492;visibility:visible" strokecolor="white">
              <v:textbox style="mso-rotate-with-shape:t" inset="6.48pt,3.24pt,6.48pt,3.24pt">
                <w:txbxContent>
                  <w:p w:rsidR="00923A63" w:rsidRPr="007D5000" w:rsidRDefault="00923A63" w:rsidP="00857762">
                    <w:pPr>
                      <w:autoSpaceDE w:val="0"/>
                      <w:autoSpaceDN w:val="0"/>
                      <w:adjustRightInd w:val="0"/>
                      <w:spacing w:after="200"/>
                      <w:rPr>
                        <w:rFonts w:ascii="Arial" w:hAnsi="Arial" w:cs="Arial"/>
                        <w:color w:val="000000"/>
                        <w:sz w:val="32"/>
                        <w:szCs w:val="36"/>
                      </w:rPr>
                    </w:pPr>
                    <w:r w:rsidRPr="007D5000">
                      <w:rPr>
                        <w:rFonts w:ascii="Calibri" w:hAnsi="Calibri" w:cs="Calibri"/>
                        <w:color w:val="000000"/>
                        <w:sz w:val="20"/>
                        <w:szCs w:val="22"/>
                      </w:rPr>
                      <w:t>Solutions, Feedback</w:t>
                    </w:r>
                  </w:p>
                </w:txbxContent>
              </v:textbox>
            </v:shape>
            <w10:wrap type="none"/>
            <w10:anchorlock/>
          </v:group>
        </w:pict>
      </w:r>
    </w:p>
    <w:p w:rsidR="002E0E6C" w:rsidRPr="002634D8" w:rsidRDefault="002E0E6C" w:rsidP="007C3749">
      <w:pPr>
        <w:spacing w:line="360" w:lineRule="auto"/>
        <w:jc w:val="both"/>
        <w:rPr>
          <w:bCs/>
        </w:rPr>
      </w:pPr>
    </w:p>
    <w:p w:rsidR="002E0E6C" w:rsidRPr="002634D8" w:rsidRDefault="002E0E6C" w:rsidP="007C3749">
      <w:pPr>
        <w:spacing w:line="360" w:lineRule="auto"/>
        <w:jc w:val="both"/>
        <w:rPr>
          <w:bCs/>
        </w:rPr>
      </w:pPr>
    </w:p>
    <w:p w:rsidR="00904090" w:rsidRDefault="00904090" w:rsidP="007C3749">
      <w:pPr>
        <w:spacing w:line="360" w:lineRule="auto"/>
        <w:jc w:val="both"/>
        <w:rPr>
          <w:b/>
          <w:bCs/>
        </w:rPr>
      </w:pPr>
    </w:p>
    <w:p w:rsidR="00904090" w:rsidRDefault="00904090" w:rsidP="007C3749">
      <w:pPr>
        <w:spacing w:line="360" w:lineRule="auto"/>
        <w:jc w:val="both"/>
        <w:rPr>
          <w:b/>
          <w:bCs/>
        </w:rPr>
      </w:pPr>
    </w:p>
    <w:p w:rsidR="00904090" w:rsidRDefault="00904090" w:rsidP="007C3749">
      <w:pPr>
        <w:spacing w:line="360" w:lineRule="auto"/>
        <w:jc w:val="both"/>
        <w:rPr>
          <w:b/>
          <w:bCs/>
        </w:rPr>
      </w:pPr>
    </w:p>
    <w:p w:rsidR="00904090" w:rsidRDefault="00904090" w:rsidP="007C3749">
      <w:pPr>
        <w:spacing w:line="360" w:lineRule="auto"/>
        <w:jc w:val="both"/>
        <w:rPr>
          <w:b/>
          <w:bCs/>
        </w:rPr>
      </w:pPr>
    </w:p>
    <w:p w:rsidR="00857762" w:rsidRPr="00EA7FE3" w:rsidRDefault="00857762" w:rsidP="007C3749">
      <w:pPr>
        <w:spacing w:line="360" w:lineRule="auto"/>
        <w:jc w:val="both"/>
        <w:rPr>
          <w:b/>
          <w:bCs/>
        </w:rPr>
      </w:pPr>
      <w:r w:rsidRPr="00EA7FE3">
        <w:rPr>
          <w:b/>
          <w:bCs/>
        </w:rPr>
        <w:lastRenderedPageBreak/>
        <w:t>Level 1 DFD- Administrator</w:t>
      </w:r>
    </w:p>
    <w:p w:rsidR="00857762" w:rsidRPr="002634D8" w:rsidRDefault="00857762" w:rsidP="007C3749">
      <w:pPr>
        <w:spacing w:line="360" w:lineRule="auto"/>
        <w:jc w:val="both"/>
        <w:rPr>
          <w:b/>
          <w:bCs/>
        </w:rPr>
      </w:pPr>
    </w:p>
    <w:p w:rsidR="00857762" w:rsidRPr="002634D8" w:rsidRDefault="00A6111F" w:rsidP="007C3749">
      <w:pPr>
        <w:spacing w:line="360" w:lineRule="auto"/>
        <w:jc w:val="both"/>
        <w:rPr>
          <w:b/>
          <w:bCs/>
        </w:rPr>
      </w:pPr>
      <w:r w:rsidRPr="00A6111F">
        <w:rPr>
          <w:b/>
          <w:bCs/>
        </w:rPr>
      </w:r>
      <w:r>
        <w:rPr>
          <w:b/>
          <w:bCs/>
        </w:rPr>
        <w:pict>
          <v:group id="_x0000_s1238" editas="canvas" style="width:468pt;height:338.3pt;mso-position-horizontal-relative:char;mso-position-vertical-relative:line" coordorigin="1455,8169" coordsize="9360,6766">
            <o:lock v:ext="edit" aspectratio="t"/>
            <v:shape id="_x0000_s1239" type="#_x0000_t75" style="position:absolute;left:1455;top:8169;width:9360;height:6766" o:preferrelative="f">
              <v:fill o:detectmouseclick="t"/>
              <v:path o:extrusionok="t" o:connecttype="none"/>
              <o:lock v:ext="edit" text="t"/>
            </v:shape>
            <v:shape id="Text Box 2" o:spid="_x0000_s1240" type="#_x0000_t202" style="position:absolute;left:5899;top:12561;width:2073;height:733;visibility:visible" strokecolor="white">
              <v:textbox style="mso-rotate-with-shape:t" inset="2.38761mm,1.1938mm,2.38761mm,1.1938mm">
                <w:txbxContent>
                  <w:p w:rsidR="00923A63" w:rsidRPr="007D5000" w:rsidRDefault="00923A63" w:rsidP="00857762">
                    <w:pPr>
                      <w:autoSpaceDE w:val="0"/>
                      <w:autoSpaceDN w:val="0"/>
                      <w:adjustRightInd w:val="0"/>
                      <w:spacing w:after="200"/>
                      <w:rPr>
                        <w:rFonts w:ascii="Arial" w:hAnsi="Arial" w:cs="Arial"/>
                        <w:color w:val="000000"/>
                        <w:sz w:val="34"/>
                        <w:szCs w:val="36"/>
                      </w:rPr>
                    </w:pPr>
                    <w:r w:rsidRPr="007D5000">
                      <w:rPr>
                        <w:rFonts w:ascii="Calibri" w:hAnsi="Calibri" w:cs="Calibri"/>
                        <w:color w:val="000000"/>
                        <w:sz w:val="21"/>
                        <w:szCs w:val="22"/>
                      </w:rPr>
                      <w:t>Add FIR Reports</w:t>
                    </w:r>
                  </w:p>
                </w:txbxContent>
              </v:textbox>
            </v:shape>
            <v:shape id="Text Box 3" o:spid="_x0000_s1241" type="#_x0000_t202" style="position:absolute;left:4138;top:13396;width:2340;height:399;visibility:visible" strokecolor="white">
              <v:textbox style="mso-rotate-with-shape:t" inset="2.38761mm,1.1938mm,2.38761mm,1.1938mm">
                <w:txbxContent>
                  <w:p w:rsidR="00923A63" w:rsidRPr="007D5000" w:rsidRDefault="00923A63" w:rsidP="00857762">
                    <w:pPr>
                      <w:autoSpaceDE w:val="0"/>
                      <w:autoSpaceDN w:val="0"/>
                      <w:adjustRightInd w:val="0"/>
                      <w:spacing w:after="200"/>
                      <w:rPr>
                        <w:rFonts w:ascii="Arial" w:hAnsi="Arial" w:cs="Arial"/>
                        <w:color w:val="000000"/>
                        <w:sz w:val="34"/>
                        <w:szCs w:val="36"/>
                      </w:rPr>
                    </w:pPr>
                    <w:r w:rsidRPr="007D5000">
                      <w:rPr>
                        <w:rFonts w:ascii="Calibri" w:hAnsi="Calibri" w:cs="Calibri"/>
                        <w:color w:val="000000"/>
                        <w:sz w:val="21"/>
                        <w:szCs w:val="22"/>
                      </w:rPr>
                      <w:t>Add mortem analysis</w:t>
                    </w:r>
                  </w:p>
                </w:txbxContent>
              </v:textbox>
            </v:shape>
            <v:shape id="Text Box 4" o:spid="_x0000_s1242" type="#_x0000_t202" style="position:absolute;left:6390;top:9745;width:2342;height:399;visibility:visible" strokecolor="white">
              <v:textbox style="mso-rotate-with-shape:t" inset="2.38761mm,1.1938mm,2.38761mm,1.1938mm">
                <w:txbxContent>
                  <w:p w:rsidR="00923A63" w:rsidRPr="007D5000" w:rsidRDefault="00923A63" w:rsidP="00857762">
                    <w:pPr>
                      <w:autoSpaceDE w:val="0"/>
                      <w:autoSpaceDN w:val="0"/>
                      <w:adjustRightInd w:val="0"/>
                      <w:spacing w:after="200"/>
                      <w:rPr>
                        <w:rFonts w:ascii="Arial" w:hAnsi="Arial" w:cs="Arial"/>
                        <w:color w:val="000000"/>
                        <w:sz w:val="34"/>
                        <w:szCs w:val="36"/>
                      </w:rPr>
                    </w:pPr>
                    <w:r w:rsidRPr="007D5000">
                      <w:rPr>
                        <w:rFonts w:ascii="Calibri" w:hAnsi="Calibri" w:cs="Calibri"/>
                        <w:color w:val="000000"/>
                        <w:sz w:val="21"/>
                        <w:szCs w:val="22"/>
                      </w:rPr>
                      <w:t>View Complaints</w:t>
                    </w:r>
                  </w:p>
                </w:txbxContent>
              </v:textbox>
            </v:shape>
            <v:shape id="Text Box 5" o:spid="_x0000_s1243" type="#_x0000_t202" style="position:absolute;left:6844;top:8946;width:2340;height:399;visibility:visible" strokecolor="white">
              <v:textbox style="mso-rotate-with-shape:t" inset="2.38761mm,1.1938mm,2.38761mm,1.1938mm">
                <w:txbxContent>
                  <w:p w:rsidR="00923A63" w:rsidRPr="007D5000" w:rsidRDefault="00923A63" w:rsidP="00857762">
                    <w:pPr>
                      <w:autoSpaceDE w:val="0"/>
                      <w:autoSpaceDN w:val="0"/>
                      <w:adjustRightInd w:val="0"/>
                      <w:spacing w:after="200"/>
                      <w:rPr>
                        <w:rFonts w:ascii="Arial" w:hAnsi="Arial" w:cs="Arial"/>
                        <w:color w:val="000000"/>
                        <w:sz w:val="34"/>
                        <w:szCs w:val="36"/>
                      </w:rPr>
                    </w:pPr>
                    <w:r w:rsidRPr="007D5000">
                      <w:rPr>
                        <w:rFonts w:ascii="Calibri" w:hAnsi="Calibri" w:cs="Calibri"/>
                        <w:color w:val="000000"/>
                        <w:sz w:val="21"/>
                        <w:szCs w:val="22"/>
                      </w:rPr>
                      <w:t>View user details</w:t>
                    </w:r>
                  </w:p>
                </w:txbxContent>
              </v:textbox>
            </v:shape>
            <v:shape id="Text Box 6" o:spid="_x0000_s1244" type="#_x0000_t202" style="position:absolute;left:3670;top:11320;width:2340;height:400;visibility:visible" strokecolor="white">
              <v:textbox style="mso-rotate-with-shape:t" inset="2.38761mm,1.1938mm,2.38761mm,1.1938mm">
                <w:txbxContent>
                  <w:p w:rsidR="00923A63" w:rsidRPr="007D5000" w:rsidRDefault="00923A63" w:rsidP="00857762">
                    <w:pPr>
                      <w:autoSpaceDE w:val="0"/>
                      <w:autoSpaceDN w:val="0"/>
                      <w:adjustRightInd w:val="0"/>
                      <w:spacing w:after="200"/>
                      <w:rPr>
                        <w:rFonts w:ascii="Arial" w:hAnsi="Arial" w:cs="Arial"/>
                        <w:color w:val="000000"/>
                        <w:sz w:val="34"/>
                        <w:szCs w:val="36"/>
                      </w:rPr>
                    </w:pPr>
                    <w:r w:rsidRPr="007D5000">
                      <w:rPr>
                        <w:rFonts w:ascii="Calibri" w:hAnsi="Calibri" w:cs="Calibri"/>
                        <w:color w:val="000000"/>
                        <w:sz w:val="21"/>
                        <w:szCs w:val="22"/>
                      </w:rPr>
                      <w:t>View Feedback</w:t>
                    </w:r>
                  </w:p>
                </w:txbxContent>
              </v:textbox>
            </v:shape>
            <v:shape id="Text Box 7" o:spid="_x0000_s1245" type="#_x0000_t202" style="position:absolute;left:3383;top:8793;width:2340;height:399;visibility:visible" strokecolor="white">
              <v:textbox style="mso-rotate-with-shape:t" inset="2.38761mm,1.1938mm,2.38761mm,1.1938mm">
                <w:txbxContent>
                  <w:p w:rsidR="00923A63" w:rsidRPr="007D5000" w:rsidRDefault="00923A63" w:rsidP="00857762">
                    <w:pPr>
                      <w:autoSpaceDE w:val="0"/>
                      <w:autoSpaceDN w:val="0"/>
                      <w:adjustRightInd w:val="0"/>
                      <w:spacing w:after="200"/>
                      <w:rPr>
                        <w:rFonts w:ascii="Arial" w:hAnsi="Arial" w:cs="Arial"/>
                        <w:color w:val="000000"/>
                        <w:sz w:val="34"/>
                        <w:szCs w:val="36"/>
                      </w:rPr>
                    </w:pPr>
                    <w:r w:rsidRPr="007D5000">
                      <w:rPr>
                        <w:rFonts w:ascii="Calibri" w:hAnsi="Calibri" w:cs="Calibri"/>
                        <w:color w:val="000000"/>
                        <w:sz w:val="21"/>
                        <w:szCs w:val="22"/>
                      </w:rPr>
                      <w:t>User name, Password</w:t>
                    </w:r>
                  </w:p>
                </w:txbxContent>
              </v:textbox>
            </v:shape>
            <v:oval id="Oval 8" o:spid="_x0000_s1246" style="position:absolute;left:4901;top:9331;width:1621;height:1538;visibility:visible">
              <v:textbox style="mso-rotate-with-shape:t" inset="2.38761mm,1.1938mm,2.38761mm,1.1938mm">
                <w:txbxContent>
                  <w:p w:rsidR="00923A63" w:rsidRPr="007D5000" w:rsidRDefault="00923A63" w:rsidP="00857762">
                    <w:pPr>
                      <w:autoSpaceDE w:val="0"/>
                      <w:autoSpaceDN w:val="0"/>
                      <w:adjustRightInd w:val="0"/>
                      <w:spacing w:after="200"/>
                      <w:rPr>
                        <w:rFonts w:ascii="Arial" w:hAnsi="Arial" w:cs="Arial"/>
                        <w:color w:val="000000"/>
                        <w:sz w:val="34"/>
                        <w:szCs w:val="36"/>
                      </w:rPr>
                    </w:pPr>
                    <w:r>
                      <w:rPr>
                        <w:rFonts w:ascii="Calibri" w:hAnsi="Calibri" w:cs="Calibri"/>
                        <w:color w:val="000000"/>
                        <w:sz w:val="21"/>
                        <w:szCs w:val="22"/>
                      </w:rPr>
                      <w:t xml:space="preserve">Crime </w:t>
                    </w:r>
                    <w:r w:rsidRPr="007D5000">
                      <w:rPr>
                        <w:rFonts w:ascii="Calibri" w:hAnsi="Calibri" w:cs="Calibri"/>
                        <w:color w:val="000000"/>
                        <w:sz w:val="21"/>
                        <w:szCs w:val="22"/>
                      </w:rPr>
                      <w:t xml:space="preserve"> System</w:t>
                    </w:r>
                  </w:p>
                </w:txbxContent>
              </v:textbox>
            </v:oval>
            <v:rect id="Rectangle 9" o:spid="_x0000_s1247" style="position:absolute;left:1674;top:8242;width:2146;height:465;visibility:visible">
              <v:textbox style="mso-rotate-with-shape:t" inset="2.38761mm,1.1938mm,2.38761mm,1.1938mm">
                <w:txbxContent>
                  <w:p w:rsidR="00923A63" w:rsidRPr="007D5000" w:rsidRDefault="00923A63" w:rsidP="00857762">
                    <w:pPr>
                      <w:autoSpaceDE w:val="0"/>
                      <w:autoSpaceDN w:val="0"/>
                      <w:adjustRightInd w:val="0"/>
                      <w:spacing w:after="200"/>
                      <w:jc w:val="center"/>
                      <w:rPr>
                        <w:rFonts w:ascii="Arial" w:hAnsi="Arial" w:cs="Arial"/>
                        <w:color w:val="000000"/>
                        <w:sz w:val="34"/>
                        <w:szCs w:val="36"/>
                      </w:rPr>
                    </w:pPr>
                    <w:r w:rsidRPr="007D5000">
                      <w:rPr>
                        <w:rFonts w:ascii="Calibri" w:hAnsi="Calibri" w:cs="Calibri"/>
                        <w:color w:val="000000"/>
                        <w:sz w:val="21"/>
                        <w:szCs w:val="22"/>
                      </w:rPr>
                      <w:t>Administrator</w:t>
                    </w:r>
                  </w:p>
                </w:txbxContent>
              </v:textbox>
            </v:rect>
            <v:rect id="Rectangle 10" o:spid="_x0000_s1248" style="position:absolute;left:1455;top:11900;width:2176;height:465;visibility:visible">
              <v:textbox style="mso-rotate-with-shape:t" inset="2.38761mm,1.1938mm,2.38761mm,1.1938mm">
                <w:txbxContent>
                  <w:p w:rsidR="00923A63" w:rsidRPr="007D5000" w:rsidRDefault="00923A63" w:rsidP="00857762">
                    <w:pPr>
                      <w:autoSpaceDE w:val="0"/>
                      <w:autoSpaceDN w:val="0"/>
                      <w:adjustRightInd w:val="0"/>
                      <w:spacing w:after="200"/>
                      <w:jc w:val="center"/>
                      <w:rPr>
                        <w:rFonts w:ascii="Arial" w:hAnsi="Arial" w:cs="Arial"/>
                        <w:color w:val="000000"/>
                        <w:sz w:val="34"/>
                        <w:szCs w:val="36"/>
                      </w:rPr>
                    </w:pPr>
                    <w:r w:rsidRPr="007D5000">
                      <w:rPr>
                        <w:rFonts w:ascii="Calibri" w:hAnsi="Calibri" w:cs="Calibri"/>
                        <w:color w:val="000000"/>
                        <w:sz w:val="21"/>
                        <w:szCs w:val="22"/>
                      </w:rPr>
                      <w:t>User</w:t>
                    </w:r>
                  </w:p>
                </w:txbxContent>
              </v:textbox>
            </v:rect>
            <v:group id="Group 11" o:spid="_x0000_s1249" style="position:absolute;left:7587;top:8169;width:3184;height:668" coordorigin="6795,5355" coordsize="3270,690">
              <v:rect id="Rectangle 12" o:spid="_x0000_s1250" style="position:absolute;left:7140;top:5460;width:2580;height:465;visibility:visible">
                <v:textbox style="mso-rotate-with-shape:t" inset="2.38761mm,1.1938mm,2.38761mm,1.1938mm">
                  <w:txbxContent>
                    <w:p w:rsidR="00923A63" w:rsidRPr="007D5000" w:rsidRDefault="00923A63" w:rsidP="00857762">
                      <w:pPr>
                        <w:autoSpaceDE w:val="0"/>
                        <w:autoSpaceDN w:val="0"/>
                        <w:adjustRightInd w:val="0"/>
                        <w:spacing w:after="200"/>
                        <w:rPr>
                          <w:rFonts w:ascii="Arial" w:hAnsi="Arial" w:cs="Arial"/>
                          <w:color w:val="000000"/>
                          <w:sz w:val="34"/>
                          <w:szCs w:val="36"/>
                        </w:rPr>
                      </w:pPr>
                      <w:r w:rsidRPr="007D5000">
                        <w:rPr>
                          <w:rFonts w:ascii="Calibri" w:hAnsi="Calibri" w:cs="Calibri"/>
                          <w:color w:val="000000"/>
                          <w:sz w:val="21"/>
                          <w:szCs w:val="22"/>
                        </w:rPr>
                        <w:t>Registration details</w:t>
                      </w:r>
                    </w:p>
                  </w:txbxContent>
                </v:textbox>
              </v:rect>
              <v:rect id="Rectangle 13" o:spid="_x0000_s1251" style="position:absolute;left:6795;top:5460;width:345;height:465;visibility:visible">
                <v:textbox style="mso-rotate-with-shape:t" inset="2.38761mm,1.1938mm,2.38761mm,1.1938mm">
                  <w:txbxContent>
                    <w:p w:rsidR="00923A63" w:rsidRPr="007D5000" w:rsidRDefault="00923A63" w:rsidP="00857762">
                      <w:pPr>
                        <w:autoSpaceDE w:val="0"/>
                        <w:autoSpaceDN w:val="0"/>
                        <w:adjustRightInd w:val="0"/>
                        <w:rPr>
                          <w:rFonts w:ascii="Constantia" w:hAnsi="Constantia" w:cs="Constantia"/>
                          <w:color w:val="000000"/>
                          <w:sz w:val="34"/>
                          <w:szCs w:val="36"/>
                        </w:rPr>
                      </w:pPr>
                    </w:p>
                  </w:txbxContent>
                </v:textbox>
              </v:rect>
              <v:rect id="Rectangle 14" o:spid="_x0000_s1252" style="position:absolute;left:9450;top:5355;width:615;height:690;visibility:visible" strokecolor="white">
                <v:textbox style="mso-rotate-with-shape:t" inset="2.38761mm,1.1938mm,2.38761mm,1.1938mm">
                  <w:txbxContent>
                    <w:p w:rsidR="00923A63" w:rsidRPr="007D5000" w:rsidRDefault="00923A63" w:rsidP="00857762">
                      <w:pPr>
                        <w:autoSpaceDE w:val="0"/>
                        <w:autoSpaceDN w:val="0"/>
                        <w:adjustRightInd w:val="0"/>
                        <w:rPr>
                          <w:rFonts w:ascii="Constantia" w:hAnsi="Constantia" w:cs="Constantia"/>
                          <w:color w:val="000000"/>
                          <w:sz w:val="34"/>
                          <w:szCs w:val="36"/>
                        </w:rPr>
                      </w:pPr>
                    </w:p>
                  </w:txbxContent>
                </v:textbox>
              </v:rect>
            </v:group>
            <v:group id="Group 15" o:spid="_x0000_s1253" style="position:absolute;left:7587;top:9984;width:3184;height:667" coordorigin="6795,5355" coordsize="3270,690">
              <v:rect id="Rectangle 16" o:spid="_x0000_s1254" style="position:absolute;left:7140;top:5460;width:2580;height:465;visibility:visible">
                <v:textbox style="mso-rotate-with-shape:t" inset="2.38761mm,1.1938mm,2.38761mm,1.1938mm">
                  <w:txbxContent>
                    <w:p w:rsidR="00923A63" w:rsidRPr="007D5000" w:rsidRDefault="00923A63" w:rsidP="00857762">
                      <w:pPr>
                        <w:autoSpaceDE w:val="0"/>
                        <w:autoSpaceDN w:val="0"/>
                        <w:adjustRightInd w:val="0"/>
                        <w:spacing w:after="200"/>
                        <w:rPr>
                          <w:rFonts w:ascii="Arial" w:hAnsi="Arial" w:cs="Arial"/>
                          <w:color w:val="000000"/>
                          <w:sz w:val="34"/>
                          <w:szCs w:val="36"/>
                        </w:rPr>
                      </w:pPr>
                      <w:r w:rsidRPr="007D5000">
                        <w:rPr>
                          <w:rFonts w:ascii="Calibri" w:hAnsi="Calibri" w:cs="Calibri"/>
                          <w:color w:val="000000"/>
                          <w:sz w:val="21"/>
                          <w:szCs w:val="22"/>
                        </w:rPr>
                        <w:t>Complaints</w:t>
                      </w:r>
                    </w:p>
                  </w:txbxContent>
                </v:textbox>
              </v:rect>
              <v:rect id="Rectangle 17" o:spid="_x0000_s1255" style="position:absolute;left:6795;top:5460;width:345;height:465;visibility:visible">
                <v:textbox style="mso-rotate-with-shape:t" inset="2.38761mm,1.1938mm,2.38761mm,1.1938mm">
                  <w:txbxContent>
                    <w:p w:rsidR="00923A63" w:rsidRPr="007D5000" w:rsidRDefault="00923A63" w:rsidP="00857762">
                      <w:pPr>
                        <w:autoSpaceDE w:val="0"/>
                        <w:autoSpaceDN w:val="0"/>
                        <w:adjustRightInd w:val="0"/>
                        <w:rPr>
                          <w:rFonts w:ascii="Constantia" w:hAnsi="Constantia" w:cs="Constantia"/>
                          <w:color w:val="000000"/>
                          <w:sz w:val="34"/>
                          <w:szCs w:val="36"/>
                        </w:rPr>
                      </w:pPr>
                    </w:p>
                  </w:txbxContent>
                </v:textbox>
              </v:rect>
              <v:rect id="Rectangle 18" o:spid="_x0000_s1256" style="position:absolute;left:9450;top:5355;width:615;height:690;visibility:visible" strokecolor="white">
                <v:textbox style="mso-rotate-with-shape:t" inset="2.38761mm,1.1938mm,2.38761mm,1.1938mm">
                  <w:txbxContent>
                    <w:p w:rsidR="00923A63" w:rsidRPr="007D5000" w:rsidRDefault="00923A63" w:rsidP="00857762">
                      <w:pPr>
                        <w:autoSpaceDE w:val="0"/>
                        <w:autoSpaceDN w:val="0"/>
                        <w:adjustRightInd w:val="0"/>
                        <w:rPr>
                          <w:rFonts w:ascii="Constantia" w:hAnsi="Constantia" w:cs="Constantia"/>
                          <w:color w:val="000000"/>
                          <w:sz w:val="34"/>
                          <w:szCs w:val="36"/>
                        </w:rPr>
                      </w:pPr>
                    </w:p>
                  </w:txbxContent>
                </v:textbox>
              </v:rect>
            </v:group>
            <v:group id="Group 19" o:spid="_x0000_s1257" style="position:absolute;left:7631;top:11988;width:3184;height:667" coordorigin="6795,5355" coordsize="3270,690">
              <v:rect id="Rectangle 20" o:spid="_x0000_s1258" style="position:absolute;left:7140;top:5460;width:2580;height:465;visibility:visible">
                <v:textbox style="mso-rotate-with-shape:t" inset="2.38761mm,1.1938mm,2.38761mm,1.1938mm">
                  <w:txbxContent>
                    <w:p w:rsidR="00923A63" w:rsidRPr="007D5000" w:rsidRDefault="00923A63" w:rsidP="00857762">
                      <w:pPr>
                        <w:autoSpaceDE w:val="0"/>
                        <w:autoSpaceDN w:val="0"/>
                        <w:adjustRightInd w:val="0"/>
                        <w:spacing w:after="200"/>
                        <w:rPr>
                          <w:rFonts w:ascii="Arial" w:hAnsi="Arial" w:cs="Arial"/>
                          <w:color w:val="000000"/>
                          <w:sz w:val="34"/>
                          <w:szCs w:val="36"/>
                        </w:rPr>
                      </w:pPr>
                      <w:r w:rsidRPr="007D5000">
                        <w:rPr>
                          <w:rFonts w:ascii="Calibri" w:hAnsi="Calibri" w:cs="Calibri"/>
                          <w:color w:val="000000"/>
                          <w:sz w:val="21"/>
                          <w:szCs w:val="22"/>
                        </w:rPr>
                        <w:t>Feedback</w:t>
                      </w:r>
                    </w:p>
                  </w:txbxContent>
                </v:textbox>
              </v:rect>
              <v:rect id="Rectangle 21" o:spid="_x0000_s1259" style="position:absolute;left:6795;top:5460;width:345;height:465;visibility:visible">
                <v:textbox style="mso-rotate-with-shape:t" inset="2.38761mm,1.1938mm,2.38761mm,1.1938mm">
                  <w:txbxContent>
                    <w:p w:rsidR="00923A63" w:rsidRPr="007D5000" w:rsidRDefault="00923A63" w:rsidP="00857762">
                      <w:pPr>
                        <w:autoSpaceDE w:val="0"/>
                        <w:autoSpaceDN w:val="0"/>
                        <w:adjustRightInd w:val="0"/>
                        <w:rPr>
                          <w:rFonts w:ascii="Constantia" w:hAnsi="Constantia" w:cs="Constantia"/>
                          <w:color w:val="000000"/>
                          <w:sz w:val="34"/>
                          <w:szCs w:val="36"/>
                        </w:rPr>
                      </w:pPr>
                    </w:p>
                  </w:txbxContent>
                </v:textbox>
              </v:rect>
              <v:rect id="Rectangle 22" o:spid="_x0000_s1260" style="position:absolute;left:9450;top:5355;width:615;height:690;visibility:visible" strokecolor="white">
                <v:textbox style="mso-rotate-with-shape:t" inset="2.38761mm,1.1938mm,2.38761mm,1.1938mm">
                  <w:txbxContent>
                    <w:p w:rsidR="00923A63" w:rsidRPr="007D5000" w:rsidRDefault="00923A63" w:rsidP="00857762">
                      <w:pPr>
                        <w:autoSpaceDE w:val="0"/>
                        <w:autoSpaceDN w:val="0"/>
                        <w:adjustRightInd w:val="0"/>
                        <w:rPr>
                          <w:rFonts w:ascii="Constantia" w:hAnsi="Constantia" w:cs="Constantia"/>
                          <w:color w:val="000000"/>
                          <w:sz w:val="34"/>
                          <w:szCs w:val="36"/>
                        </w:rPr>
                      </w:pPr>
                    </w:p>
                  </w:txbxContent>
                </v:textbox>
              </v:rect>
            </v:group>
            <v:shape id="AutoShape 23" o:spid="_x0000_s1261" type="#_x0000_t32" style="position:absolute;left:3513;top:8707;width:0;height:695;visibility:visible" o:connectortype="straight">
              <v:stroke endarrow="block"/>
            </v:shape>
            <v:shape id="AutoShape 24" o:spid="_x0000_s1262" type="#_x0000_t32" style="position:absolute;left:6260;top:8707;width:1327;height:783;flip:x;visibility:visible" o:connectortype="straight">
              <v:stroke endarrow="block"/>
            </v:shape>
            <v:shape id="AutoShape 25" o:spid="_x0000_s1263" type="#_x0000_t32" style="position:absolute;left:6478;top:10290;width:1109;height:0;flip:x;visibility:visible" o:connectortype="straight">
              <v:stroke endarrow="block"/>
            </v:shape>
            <v:shape id="AutoShape 26" o:spid="_x0000_s1264" type="#_x0000_t32" style="position:absolute;left:6285;top:10644;width:1346;height:1692;visibility:visible" o:connectortype="straight">
              <v:stroke endarrow="block"/>
            </v:shape>
            <v:shape id="AutoShape 27" o:spid="_x0000_s1265" type="#_x0000_t32" style="position:absolute;left:3280;top:10405;width:1724;height:1495;flip:x;visibility:visible" o:connectortype="straight">
              <v:stroke endarrow="block"/>
            </v:shape>
            <v:oval id="Oval 28" o:spid="_x0000_s1266" style="position:absolute;left:2871;top:9402;width:1373;height:1322;visibility:visible">
              <v:textbox style="mso-rotate-with-shape:t" inset="2.38761mm,1.1938mm,2.38761mm,1.1938mm">
                <w:txbxContent>
                  <w:p w:rsidR="00923A63" w:rsidRPr="007D5000" w:rsidRDefault="00923A63" w:rsidP="00857762">
                    <w:pPr>
                      <w:autoSpaceDE w:val="0"/>
                      <w:autoSpaceDN w:val="0"/>
                      <w:adjustRightInd w:val="0"/>
                      <w:spacing w:after="200"/>
                      <w:jc w:val="center"/>
                      <w:rPr>
                        <w:rFonts w:ascii="Arial" w:hAnsi="Arial" w:cs="Arial"/>
                        <w:color w:val="000000"/>
                        <w:sz w:val="34"/>
                        <w:szCs w:val="36"/>
                      </w:rPr>
                    </w:pPr>
                    <w:r w:rsidRPr="007D5000">
                      <w:rPr>
                        <w:rFonts w:ascii="Calibri" w:hAnsi="Calibri" w:cs="Calibri"/>
                        <w:color w:val="000000"/>
                        <w:sz w:val="21"/>
                        <w:szCs w:val="22"/>
                      </w:rPr>
                      <w:t xml:space="preserve">Login </w:t>
                    </w:r>
                  </w:p>
                </w:txbxContent>
              </v:textbox>
            </v:oval>
            <v:shape id="AutoShape 29" o:spid="_x0000_s1267" type="#_x0000_t32" style="position:absolute;left:4244;top:9984;width:657;height:0;visibility:visible" o:connectortype="straight">
              <v:stroke endarrow="block"/>
            </v:shape>
            <v:shape id="Text Box 30" o:spid="_x0000_s1268" type="#_x0000_t202" style="position:absolute;left:7018;top:11080;width:2341;height:399;visibility:visible" strokecolor="white">
              <v:textbox style="mso-rotate-with-shape:t" inset="2.38761mm,1.1938mm,2.38761mm,1.1938mm">
                <w:txbxContent>
                  <w:p w:rsidR="00923A63" w:rsidRPr="007D5000" w:rsidRDefault="00923A63" w:rsidP="00857762">
                    <w:pPr>
                      <w:autoSpaceDE w:val="0"/>
                      <w:autoSpaceDN w:val="0"/>
                      <w:adjustRightInd w:val="0"/>
                      <w:spacing w:after="200"/>
                      <w:rPr>
                        <w:rFonts w:ascii="Arial" w:hAnsi="Arial" w:cs="Arial"/>
                        <w:color w:val="000000"/>
                        <w:sz w:val="34"/>
                        <w:szCs w:val="36"/>
                      </w:rPr>
                    </w:pPr>
                    <w:r w:rsidRPr="007D5000">
                      <w:rPr>
                        <w:rFonts w:ascii="Calibri" w:hAnsi="Calibri" w:cs="Calibri"/>
                        <w:color w:val="000000"/>
                        <w:sz w:val="21"/>
                        <w:szCs w:val="22"/>
                      </w:rPr>
                      <w:t>Add Solutions</w:t>
                    </w:r>
                  </w:p>
                </w:txbxContent>
              </v:textbox>
            </v:shape>
            <v:group id="Group 31" o:spid="_x0000_s1269" style="position:absolute;left:6785;top:13294;width:3183;height:669" coordorigin="6795,5355" coordsize="3270,690">
              <v:rect id="Rectangle 32" o:spid="_x0000_s1270" style="position:absolute;left:7140;top:5460;width:2580;height:465;visibility:visible">
                <v:textbox style="mso-rotate-with-shape:t" inset="2.38761mm,1.1938mm,2.38761mm,1.1938mm">
                  <w:txbxContent>
                    <w:p w:rsidR="00923A63" w:rsidRPr="007D5000" w:rsidRDefault="00923A63" w:rsidP="00857762">
                      <w:pPr>
                        <w:autoSpaceDE w:val="0"/>
                        <w:autoSpaceDN w:val="0"/>
                        <w:adjustRightInd w:val="0"/>
                        <w:spacing w:after="200"/>
                        <w:rPr>
                          <w:rFonts w:ascii="Arial" w:hAnsi="Arial" w:cs="Arial"/>
                          <w:color w:val="000000"/>
                          <w:sz w:val="34"/>
                          <w:szCs w:val="36"/>
                        </w:rPr>
                      </w:pPr>
                      <w:r w:rsidRPr="007D5000">
                        <w:rPr>
                          <w:rFonts w:ascii="Calibri" w:hAnsi="Calibri" w:cs="Calibri"/>
                          <w:color w:val="000000"/>
                          <w:sz w:val="21"/>
                          <w:szCs w:val="22"/>
                        </w:rPr>
                        <w:t>FIR</w:t>
                      </w:r>
                    </w:p>
                  </w:txbxContent>
                </v:textbox>
              </v:rect>
              <v:rect id="Rectangle 33" o:spid="_x0000_s1271" style="position:absolute;left:6795;top:5460;width:345;height:465;visibility:visible">
                <v:textbox style="mso-rotate-with-shape:t" inset="2.38761mm,1.1938mm,2.38761mm,1.1938mm">
                  <w:txbxContent>
                    <w:p w:rsidR="00923A63" w:rsidRPr="007D5000" w:rsidRDefault="00923A63" w:rsidP="00857762">
                      <w:pPr>
                        <w:autoSpaceDE w:val="0"/>
                        <w:autoSpaceDN w:val="0"/>
                        <w:adjustRightInd w:val="0"/>
                        <w:rPr>
                          <w:rFonts w:ascii="Constantia" w:hAnsi="Constantia" w:cs="Constantia"/>
                          <w:color w:val="000000"/>
                          <w:sz w:val="34"/>
                          <w:szCs w:val="36"/>
                        </w:rPr>
                      </w:pPr>
                    </w:p>
                  </w:txbxContent>
                </v:textbox>
              </v:rect>
              <v:rect id="Rectangle 34" o:spid="_x0000_s1272" style="position:absolute;left:9450;top:5355;width:615;height:690;visibility:visible" strokecolor="white">
                <v:textbox style="mso-rotate-with-shape:t" inset="2.38761mm,1.1938mm,2.38761mm,1.1938mm">
                  <w:txbxContent>
                    <w:p w:rsidR="00923A63" w:rsidRPr="007D5000" w:rsidRDefault="00923A63" w:rsidP="00857762">
                      <w:pPr>
                        <w:autoSpaceDE w:val="0"/>
                        <w:autoSpaceDN w:val="0"/>
                        <w:adjustRightInd w:val="0"/>
                        <w:rPr>
                          <w:rFonts w:ascii="Constantia" w:hAnsi="Constantia" w:cs="Constantia"/>
                          <w:color w:val="000000"/>
                          <w:sz w:val="34"/>
                          <w:szCs w:val="36"/>
                        </w:rPr>
                      </w:pPr>
                    </w:p>
                  </w:txbxContent>
                </v:textbox>
              </v:rect>
            </v:group>
            <v:group id="Group 35" o:spid="_x0000_s1273" style="position:absolute;left:4901;top:14267;width:3182;height:668" coordorigin="6795,5355" coordsize="3270,690">
              <v:rect id="Rectangle 36" o:spid="_x0000_s1274" style="position:absolute;left:7140;top:5460;width:2580;height:465;visibility:visible">
                <v:textbox style="mso-rotate-with-shape:t" inset="2.38761mm,1.1938mm,2.38761mm,1.1938mm">
                  <w:txbxContent>
                    <w:p w:rsidR="00923A63" w:rsidRPr="007D5000" w:rsidRDefault="00923A63" w:rsidP="00857762">
                      <w:pPr>
                        <w:autoSpaceDE w:val="0"/>
                        <w:autoSpaceDN w:val="0"/>
                        <w:adjustRightInd w:val="0"/>
                        <w:spacing w:after="200"/>
                        <w:rPr>
                          <w:rFonts w:ascii="Arial" w:hAnsi="Arial" w:cs="Arial"/>
                          <w:color w:val="000000"/>
                          <w:sz w:val="34"/>
                          <w:szCs w:val="36"/>
                        </w:rPr>
                      </w:pPr>
                      <w:r w:rsidRPr="007D5000">
                        <w:rPr>
                          <w:rFonts w:ascii="Calibri" w:hAnsi="Calibri" w:cs="Calibri"/>
                          <w:color w:val="000000"/>
                          <w:sz w:val="21"/>
                          <w:szCs w:val="22"/>
                        </w:rPr>
                        <w:t>Mortem Details</w:t>
                      </w:r>
                    </w:p>
                  </w:txbxContent>
                </v:textbox>
              </v:rect>
              <v:rect id="Rectangle 37" o:spid="_x0000_s1275" style="position:absolute;left:6795;top:5460;width:345;height:465;visibility:visible">
                <v:textbox style="mso-rotate-with-shape:t" inset="2.38761mm,1.1938mm,2.38761mm,1.1938mm">
                  <w:txbxContent>
                    <w:p w:rsidR="00923A63" w:rsidRPr="007D5000" w:rsidRDefault="00923A63" w:rsidP="00857762">
                      <w:pPr>
                        <w:autoSpaceDE w:val="0"/>
                        <w:autoSpaceDN w:val="0"/>
                        <w:adjustRightInd w:val="0"/>
                        <w:rPr>
                          <w:rFonts w:ascii="Constantia" w:hAnsi="Constantia" w:cs="Constantia"/>
                          <w:color w:val="000000"/>
                          <w:sz w:val="34"/>
                          <w:szCs w:val="36"/>
                        </w:rPr>
                      </w:pPr>
                    </w:p>
                  </w:txbxContent>
                </v:textbox>
              </v:rect>
              <v:rect id="Rectangle 38" o:spid="_x0000_s1276" style="position:absolute;left:9450;top:5355;width:615;height:690;visibility:visible" strokecolor="white">
                <v:textbox style="mso-rotate-with-shape:t" inset="2.38761mm,1.1938mm,2.38761mm,1.1938mm">
                  <w:txbxContent>
                    <w:p w:rsidR="00923A63" w:rsidRPr="007D5000" w:rsidRDefault="00923A63" w:rsidP="00857762">
                      <w:pPr>
                        <w:autoSpaceDE w:val="0"/>
                        <w:autoSpaceDN w:val="0"/>
                        <w:adjustRightInd w:val="0"/>
                        <w:rPr>
                          <w:rFonts w:ascii="Constantia" w:hAnsi="Constantia" w:cs="Constantia"/>
                          <w:color w:val="000000"/>
                          <w:sz w:val="34"/>
                          <w:szCs w:val="36"/>
                        </w:rPr>
                      </w:pPr>
                    </w:p>
                  </w:txbxContent>
                </v:textbox>
              </v:rect>
            </v:group>
            <v:shape id="AutoShape 39" o:spid="_x0000_s1277" type="#_x0000_t32" style="position:absolute;left:5712;top:10869;width:1248;height:2527;visibility:visible" o:connectortype="straight">
              <v:stroke endarrow="block"/>
            </v:shape>
            <v:shape id="AutoShape 40" o:spid="_x0000_s1278" type="#_x0000_t32" style="position:absolute;left:5502;top:10869;width:154;height:3499;flip:x;visibility:visible" o:connectortype="straight">
              <v:stroke endarrow="block"/>
            </v:shape>
            <v:shape id="AutoShape 41" o:spid="_x0000_s1279" type="#_x0000_t32" style="position:absolute;left:6157;top:8561;width:1430;height:841;flip:y;visibility:visible" o:connectortype="straight">
              <v:stroke endarrow="block"/>
            </v:shape>
            <v:shape id="AutoShape 42" o:spid="_x0000_s1280" type="#_x0000_t32" style="position:absolute;left:6390;top:10405;width:1197;height:0;visibility:visible" o:connectortype="straight">
              <v:stroke endarrow="block"/>
            </v:shape>
            <w10:wrap type="none"/>
            <w10:anchorlock/>
          </v:group>
        </w:pict>
      </w:r>
    </w:p>
    <w:p w:rsidR="00857762" w:rsidRPr="002634D8" w:rsidRDefault="00857762" w:rsidP="007C3749">
      <w:pPr>
        <w:spacing w:line="360" w:lineRule="auto"/>
        <w:jc w:val="both"/>
        <w:rPr>
          <w:b/>
          <w:bCs/>
        </w:rPr>
      </w:pPr>
    </w:p>
    <w:p w:rsidR="00857762" w:rsidRPr="002634D8" w:rsidRDefault="00857762" w:rsidP="007C3749">
      <w:pPr>
        <w:spacing w:line="360" w:lineRule="auto"/>
        <w:jc w:val="both"/>
        <w:rPr>
          <w:bCs/>
        </w:rPr>
      </w:pPr>
    </w:p>
    <w:p w:rsidR="002E0E6C" w:rsidRDefault="002E0E6C" w:rsidP="007C3749">
      <w:pPr>
        <w:spacing w:line="360" w:lineRule="auto"/>
        <w:jc w:val="both"/>
        <w:rPr>
          <w:bCs/>
        </w:rPr>
      </w:pPr>
    </w:p>
    <w:p w:rsidR="0028679B" w:rsidRPr="002634D8" w:rsidRDefault="0028679B" w:rsidP="007C3749">
      <w:pPr>
        <w:spacing w:line="360" w:lineRule="auto"/>
        <w:jc w:val="both"/>
        <w:rPr>
          <w:bCs/>
        </w:rPr>
      </w:pPr>
    </w:p>
    <w:p w:rsidR="00DB592D" w:rsidRDefault="00DB592D" w:rsidP="007C3749">
      <w:pPr>
        <w:spacing w:line="360" w:lineRule="auto"/>
        <w:jc w:val="both"/>
        <w:rPr>
          <w:b/>
          <w:bCs/>
        </w:rPr>
      </w:pPr>
    </w:p>
    <w:p w:rsidR="00DB592D" w:rsidRDefault="00DB592D" w:rsidP="007C3749">
      <w:pPr>
        <w:spacing w:line="360" w:lineRule="auto"/>
        <w:jc w:val="both"/>
        <w:rPr>
          <w:b/>
          <w:bCs/>
        </w:rPr>
      </w:pPr>
    </w:p>
    <w:p w:rsidR="00DB592D" w:rsidRDefault="00DB592D" w:rsidP="007C3749">
      <w:pPr>
        <w:spacing w:line="360" w:lineRule="auto"/>
        <w:jc w:val="both"/>
        <w:rPr>
          <w:b/>
          <w:bCs/>
        </w:rPr>
      </w:pPr>
    </w:p>
    <w:p w:rsidR="00DB592D" w:rsidRDefault="00DB592D" w:rsidP="007C3749">
      <w:pPr>
        <w:spacing w:line="360" w:lineRule="auto"/>
        <w:jc w:val="both"/>
        <w:rPr>
          <w:b/>
          <w:bCs/>
        </w:rPr>
      </w:pPr>
    </w:p>
    <w:p w:rsidR="00DB592D" w:rsidRDefault="00DB592D" w:rsidP="007C3749">
      <w:pPr>
        <w:spacing w:line="360" w:lineRule="auto"/>
        <w:jc w:val="both"/>
        <w:rPr>
          <w:b/>
          <w:bCs/>
        </w:rPr>
      </w:pPr>
    </w:p>
    <w:p w:rsidR="00DB592D" w:rsidRDefault="00DB592D" w:rsidP="007C3749">
      <w:pPr>
        <w:spacing w:line="360" w:lineRule="auto"/>
        <w:jc w:val="both"/>
        <w:rPr>
          <w:b/>
          <w:bCs/>
        </w:rPr>
      </w:pPr>
    </w:p>
    <w:p w:rsidR="00DB592D" w:rsidRDefault="00DB592D" w:rsidP="007C3749">
      <w:pPr>
        <w:spacing w:line="360" w:lineRule="auto"/>
        <w:jc w:val="both"/>
        <w:rPr>
          <w:b/>
          <w:bCs/>
        </w:rPr>
      </w:pPr>
    </w:p>
    <w:p w:rsidR="00DB592D" w:rsidRDefault="00DB592D" w:rsidP="007C3749">
      <w:pPr>
        <w:spacing w:line="360" w:lineRule="auto"/>
        <w:jc w:val="both"/>
        <w:rPr>
          <w:b/>
          <w:bCs/>
        </w:rPr>
      </w:pPr>
    </w:p>
    <w:p w:rsidR="00DB592D" w:rsidRDefault="00DB592D" w:rsidP="007C3749">
      <w:pPr>
        <w:spacing w:line="360" w:lineRule="auto"/>
        <w:jc w:val="both"/>
        <w:rPr>
          <w:b/>
          <w:bCs/>
        </w:rPr>
      </w:pPr>
    </w:p>
    <w:p w:rsidR="00DB592D" w:rsidRDefault="00DB592D" w:rsidP="007C3749">
      <w:pPr>
        <w:spacing w:line="360" w:lineRule="auto"/>
        <w:jc w:val="both"/>
        <w:rPr>
          <w:b/>
          <w:bCs/>
        </w:rPr>
      </w:pPr>
    </w:p>
    <w:p w:rsidR="0086176A" w:rsidRDefault="0086176A" w:rsidP="007C3749">
      <w:pPr>
        <w:spacing w:line="360" w:lineRule="auto"/>
        <w:jc w:val="both"/>
        <w:rPr>
          <w:b/>
          <w:bCs/>
        </w:rPr>
      </w:pPr>
    </w:p>
    <w:p w:rsidR="009E20FB" w:rsidRDefault="009E20FB" w:rsidP="007C3749">
      <w:pPr>
        <w:spacing w:line="360" w:lineRule="auto"/>
        <w:jc w:val="both"/>
        <w:rPr>
          <w:b/>
          <w:bCs/>
        </w:rPr>
      </w:pPr>
    </w:p>
    <w:p w:rsidR="009E20FB" w:rsidRDefault="009E20FB" w:rsidP="007C3749">
      <w:pPr>
        <w:spacing w:line="360" w:lineRule="auto"/>
        <w:jc w:val="both"/>
        <w:rPr>
          <w:b/>
          <w:bCs/>
        </w:rPr>
      </w:pPr>
    </w:p>
    <w:p w:rsidR="00857762" w:rsidRDefault="00857762" w:rsidP="007C3749">
      <w:pPr>
        <w:spacing w:line="360" w:lineRule="auto"/>
        <w:jc w:val="both"/>
        <w:rPr>
          <w:b/>
          <w:bCs/>
        </w:rPr>
      </w:pPr>
      <w:r w:rsidRPr="00EA7FE3">
        <w:rPr>
          <w:b/>
          <w:bCs/>
        </w:rPr>
        <w:t>Level 2 DFD- Administrator</w:t>
      </w:r>
    </w:p>
    <w:p w:rsidR="00F3225C" w:rsidRDefault="00F3225C" w:rsidP="007C3749">
      <w:pPr>
        <w:spacing w:line="360" w:lineRule="auto"/>
        <w:jc w:val="both"/>
        <w:rPr>
          <w:b/>
          <w:bCs/>
        </w:rPr>
      </w:pPr>
    </w:p>
    <w:p w:rsidR="00F3225C" w:rsidRDefault="00F3225C" w:rsidP="007C3749">
      <w:pPr>
        <w:spacing w:line="360" w:lineRule="auto"/>
        <w:jc w:val="both"/>
        <w:rPr>
          <w:b/>
          <w:bCs/>
        </w:rPr>
      </w:pPr>
    </w:p>
    <w:p w:rsidR="0028679B" w:rsidRPr="00EA7FE3" w:rsidRDefault="0028679B" w:rsidP="007C3749">
      <w:pPr>
        <w:spacing w:line="360" w:lineRule="auto"/>
        <w:jc w:val="both"/>
        <w:rPr>
          <w:b/>
          <w:bCs/>
        </w:rPr>
      </w:pPr>
    </w:p>
    <w:p w:rsidR="002E0E6C" w:rsidRPr="002634D8" w:rsidRDefault="002E0E6C" w:rsidP="007C3749">
      <w:pPr>
        <w:spacing w:line="360" w:lineRule="auto"/>
        <w:jc w:val="both"/>
        <w:rPr>
          <w:color w:val="000000"/>
        </w:rPr>
      </w:pPr>
    </w:p>
    <w:p w:rsidR="00857762" w:rsidRPr="002634D8" w:rsidRDefault="00A6111F" w:rsidP="007C3749">
      <w:pPr>
        <w:spacing w:line="360" w:lineRule="auto"/>
        <w:jc w:val="both"/>
        <w:rPr>
          <w:b/>
          <w:bCs/>
        </w:rPr>
      </w:pPr>
      <w:r w:rsidRPr="00A6111F">
        <w:rPr>
          <w:b/>
          <w:bCs/>
        </w:rPr>
      </w:r>
      <w:r>
        <w:rPr>
          <w:b/>
          <w:bCs/>
        </w:rPr>
        <w:pict>
          <v:group id="_x0000_s1281" editas="canvas" style="width:468pt;height:358.8pt;mso-position-horizontal-relative:char;mso-position-vertical-relative:line" coordorigin="2527,45" coordsize="8308,6410">
            <o:lock v:ext="edit" aspectratio="t"/>
            <v:shape id="_x0000_s1282" type="#_x0000_t75" style="position:absolute;left:2527;top:45;width:8308;height:6410" o:preferrelative="f">
              <v:fill o:detectmouseclick="t"/>
              <v:path o:extrusionok="t" o:connecttype="none"/>
              <o:lock v:ext="edit" text="t"/>
            </v:shape>
            <v:shape id="Text Box 2" o:spid="_x0000_s1283" type="#_x0000_t202" style="position:absolute;left:5075;top:5692;width:1024;height:562;visibility:visible" strokecolor="white">
              <v:textbox style="mso-rotate-with-shape:t" inset="2.20981mm,1.1049mm,2.20981mm,1.1049mm">
                <w:txbxContent>
                  <w:p w:rsidR="00923A63" w:rsidRPr="007D5000" w:rsidRDefault="00923A63" w:rsidP="00857762">
                    <w:pPr>
                      <w:autoSpaceDE w:val="0"/>
                      <w:autoSpaceDN w:val="0"/>
                      <w:adjustRightInd w:val="0"/>
                      <w:spacing w:after="200"/>
                      <w:rPr>
                        <w:rFonts w:ascii="Arial" w:hAnsi="Arial" w:cs="Arial"/>
                        <w:color w:val="000000"/>
                        <w:sz w:val="31"/>
                        <w:szCs w:val="36"/>
                      </w:rPr>
                    </w:pPr>
                    <w:r w:rsidRPr="007D5000">
                      <w:rPr>
                        <w:rFonts w:ascii="Calibri" w:hAnsi="Calibri" w:cs="Calibri"/>
                        <w:color w:val="000000"/>
                        <w:sz w:val="19"/>
                        <w:szCs w:val="22"/>
                      </w:rPr>
                      <w:t xml:space="preserve">View Reports </w:t>
                    </w:r>
                  </w:p>
                </w:txbxContent>
              </v:textbox>
            </v:shape>
            <v:shape id="Text Box 3" o:spid="_x0000_s1284" type="#_x0000_t202" style="position:absolute;left:7097;top:4670;width:1024;height:561;visibility:visible" strokecolor="white">
              <v:textbox style="mso-rotate-with-shape:t" inset="2.20981mm,1.1049mm,2.20981mm,1.1049mm">
                <w:txbxContent>
                  <w:p w:rsidR="00923A63" w:rsidRPr="007D5000" w:rsidRDefault="00923A63" w:rsidP="00857762">
                    <w:pPr>
                      <w:autoSpaceDE w:val="0"/>
                      <w:autoSpaceDN w:val="0"/>
                      <w:adjustRightInd w:val="0"/>
                      <w:spacing w:after="200"/>
                      <w:rPr>
                        <w:rFonts w:ascii="Arial" w:hAnsi="Arial" w:cs="Arial"/>
                        <w:color w:val="000000"/>
                        <w:sz w:val="31"/>
                        <w:szCs w:val="36"/>
                      </w:rPr>
                    </w:pPr>
                    <w:r w:rsidRPr="007D5000">
                      <w:rPr>
                        <w:rFonts w:ascii="Calibri" w:hAnsi="Calibri" w:cs="Calibri"/>
                        <w:color w:val="000000"/>
                        <w:sz w:val="19"/>
                        <w:szCs w:val="22"/>
                      </w:rPr>
                      <w:t xml:space="preserve"> Add Reports </w:t>
                    </w:r>
                  </w:p>
                </w:txbxContent>
              </v:textbox>
            </v:shape>
            <v:shape id="Text Box 4" o:spid="_x0000_s1285" type="#_x0000_t202" style="position:absolute;left:7315;top:1331;width:935;height:610;visibility:visible" strokecolor="white">
              <v:textbox style="mso-rotate-with-shape:t" inset="2.20981mm,1.1049mm,2.20981mm,1.1049mm">
                <w:txbxContent>
                  <w:p w:rsidR="00923A63" w:rsidRPr="007D5000" w:rsidRDefault="00923A63" w:rsidP="00857762">
                    <w:pPr>
                      <w:autoSpaceDE w:val="0"/>
                      <w:autoSpaceDN w:val="0"/>
                      <w:adjustRightInd w:val="0"/>
                      <w:spacing w:after="200"/>
                      <w:rPr>
                        <w:rFonts w:ascii="Arial" w:hAnsi="Arial" w:cs="Arial"/>
                        <w:color w:val="000000"/>
                        <w:sz w:val="31"/>
                        <w:szCs w:val="36"/>
                      </w:rPr>
                    </w:pPr>
                    <w:r w:rsidRPr="007D5000">
                      <w:rPr>
                        <w:rFonts w:ascii="Calibri" w:hAnsi="Calibri" w:cs="Calibri"/>
                        <w:color w:val="000000"/>
                        <w:sz w:val="19"/>
                        <w:szCs w:val="22"/>
                      </w:rPr>
                      <w:t>FIR No: Details</w:t>
                    </w:r>
                  </w:p>
                </w:txbxContent>
              </v:textbox>
            </v:shape>
            <v:shape id="Text Box 5" o:spid="_x0000_s1286" type="#_x0000_t202" style="position:absolute;left:7097;top:3094;width:1636;height:522;visibility:visible" strokecolor="white">
              <v:textbox style="mso-rotate-with-shape:t" inset="2.20981mm,1.1049mm,2.20981mm,1.1049mm">
                <w:txbxContent>
                  <w:p w:rsidR="00923A63" w:rsidRPr="007D5000" w:rsidRDefault="00923A63" w:rsidP="00857762">
                    <w:pPr>
                      <w:autoSpaceDE w:val="0"/>
                      <w:autoSpaceDN w:val="0"/>
                      <w:adjustRightInd w:val="0"/>
                      <w:spacing w:after="200"/>
                      <w:rPr>
                        <w:rFonts w:ascii="Arial" w:hAnsi="Arial" w:cs="Arial"/>
                        <w:color w:val="000000"/>
                        <w:sz w:val="31"/>
                        <w:szCs w:val="36"/>
                      </w:rPr>
                    </w:pPr>
                  </w:p>
                </w:txbxContent>
              </v:textbox>
            </v:shape>
            <v:shape id="Text Box 6" o:spid="_x0000_s1287" type="#_x0000_t202" style="position:absolute;left:7251;top:2101;width:1329;height:342;visibility:visible" strokecolor="white">
              <v:textbox style="mso-rotate-with-shape:t" inset="2.20981mm,1.1049mm,2.20981mm,1.1049mm">
                <w:txbxContent>
                  <w:p w:rsidR="00923A63" w:rsidRPr="007D5000" w:rsidRDefault="00923A63" w:rsidP="00857762">
                    <w:pPr>
                      <w:autoSpaceDE w:val="0"/>
                      <w:autoSpaceDN w:val="0"/>
                      <w:adjustRightInd w:val="0"/>
                      <w:spacing w:after="200"/>
                      <w:rPr>
                        <w:rFonts w:ascii="Arial" w:hAnsi="Arial" w:cs="Arial"/>
                        <w:color w:val="000000"/>
                        <w:sz w:val="31"/>
                        <w:szCs w:val="36"/>
                      </w:rPr>
                    </w:pPr>
                    <w:r w:rsidRPr="007D5000">
                      <w:rPr>
                        <w:rFonts w:ascii="Calibri" w:hAnsi="Calibri" w:cs="Calibri"/>
                        <w:color w:val="000000"/>
                        <w:sz w:val="19"/>
                        <w:szCs w:val="22"/>
                      </w:rPr>
                      <w:t>FIR Details</w:t>
                    </w:r>
                  </w:p>
                </w:txbxContent>
              </v:textbox>
            </v:shape>
            <v:shape id="Text Box 7" o:spid="_x0000_s1288" type="#_x0000_t202" style="position:absolute;left:6918;top:65;width:1329;height:341;visibility:visible" strokecolor="white">
              <v:textbox style="mso-rotate-with-shape:t" inset="2.20981mm,1.1049mm,2.20981mm,1.1049mm">
                <w:txbxContent>
                  <w:p w:rsidR="00923A63" w:rsidRPr="007D5000" w:rsidRDefault="00923A63" w:rsidP="00857762">
                    <w:pPr>
                      <w:autoSpaceDE w:val="0"/>
                      <w:autoSpaceDN w:val="0"/>
                      <w:adjustRightInd w:val="0"/>
                      <w:spacing w:after="200"/>
                      <w:rPr>
                        <w:rFonts w:ascii="Arial" w:hAnsi="Arial" w:cs="Arial"/>
                        <w:color w:val="000000"/>
                        <w:sz w:val="31"/>
                        <w:szCs w:val="36"/>
                      </w:rPr>
                    </w:pPr>
                  </w:p>
                </w:txbxContent>
              </v:textbox>
            </v:shape>
            <v:shape id="Text Box 8" o:spid="_x0000_s1289" type="#_x0000_t202" style="position:absolute;left:7073;top:406;width:1393;height:572;visibility:visible" strokecolor="white">
              <v:textbox style="mso-rotate-with-shape:t" inset="2.20981mm,1.1049mm,2.20981mm,1.1049mm">
                <w:txbxContent>
                  <w:p w:rsidR="00923A63" w:rsidRPr="007D5000" w:rsidRDefault="00923A63" w:rsidP="00857762">
                    <w:pPr>
                      <w:autoSpaceDE w:val="0"/>
                      <w:autoSpaceDN w:val="0"/>
                      <w:adjustRightInd w:val="0"/>
                      <w:spacing w:after="200"/>
                      <w:rPr>
                        <w:rFonts w:ascii="Arial" w:hAnsi="Arial" w:cs="Arial"/>
                        <w:color w:val="000000"/>
                        <w:sz w:val="31"/>
                        <w:szCs w:val="36"/>
                      </w:rPr>
                    </w:pPr>
                    <w:r w:rsidRPr="007D5000">
                      <w:rPr>
                        <w:rFonts w:ascii="Calibri" w:hAnsi="Calibri" w:cs="Calibri"/>
                        <w:color w:val="000000"/>
                        <w:sz w:val="19"/>
                        <w:szCs w:val="22"/>
                      </w:rPr>
                      <w:t>Complaint Details</w:t>
                    </w:r>
                  </w:p>
                </w:txbxContent>
              </v:textbox>
            </v:shape>
            <v:oval id="Oval 9" o:spid="_x0000_s1290" style="position:absolute;left:5382;top:45;width:1561;height:1083;visibility:visible">
              <v:textbox style="mso-rotate-with-shape:t" inset="2.20981mm,1.1049mm,2.20981mm,1.1049mm">
                <w:txbxContent>
                  <w:p w:rsidR="00923A63" w:rsidRPr="007D5000" w:rsidRDefault="00923A63" w:rsidP="00857762">
                    <w:pPr>
                      <w:autoSpaceDE w:val="0"/>
                      <w:autoSpaceDN w:val="0"/>
                      <w:adjustRightInd w:val="0"/>
                      <w:spacing w:after="200"/>
                      <w:rPr>
                        <w:rFonts w:ascii="Arial" w:hAnsi="Arial" w:cs="Arial"/>
                        <w:color w:val="000000"/>
                        <w:sz w:val="31"/>
                        <w:szCs w:val="36"/>
                      </w:rPr>
                    </w:pPr>
                    <w:r w:rsidRPr="007D5000">
                      <w:rPr>
                        <w:rFonts w:ascii="Calibri" w:hAnsi="Calibri" w:cs="Calibri"/>
                        <w:color w:val="000000"/>
                        <w:sz w:val="19"/>
                        <w:szCs w:val="22"/>
                      </w:rPr>
                      <w:t>View complaints</w:t>
                    </w:r>
                  </w:p>
                </w:txbxContent>
              </v:textbox>
            </v:oval>
            <v:oval id="Oval 10" o:spid="_x0000_s1291" style="position:absolute;left:5599;top:1530;width:1741;height:1083;visibility:visible">
              <v:textbox style="mso-rotate-with-shape:t" inset="2.20981mm,1.1049mm,2.20981mm,1.1049mm">
                <w:txbxContent>
                  <w:p w:rsidR="00923A63" w:rsidRPr="007D5000" w:rsidRDefault="00923A63" w:rsidP="00857762">
                    <w:pPr>
                      <w:autoSpaceDE w:val="0"/>
                      <w:autoSpaceDN w:val="0"/>
                      <w:adjustRightInd w:val="0"/>
                      <w:spacing w:after="200"/>
                      <w:rPr>
                        <w:rFonts w:ascii="Arial" w:hAnsi="Arial" w:cs="Arial"/>
                        <w:color w:val="000000"/>
                        <w:sz w:val="31"/>
                        <w:szCs w:val="36"/>
                      </w:rPr>
                    </w:pPr>
                    <w:r w:rsidRPr="007D5000">
                      <w:rPr>
                        <w:rFonts w:ascii="Calibri" w:hAnsi="Calibri" w:cs="Calibri"/>
                        <w:color w:val="000000"/>
                        <w:sz w:val="19"/>
                        <w:szCs w:val="22"/>
                      </w:rPr>
                      <w:t>FIR Management</w:t>
                    </w:r>
                  </w:p>
                </w:txbxContent>
              </v:textbox>
            </v:oval>
            <v:oval id="Oval 11" o:spid="_x0000_s1292" style="position:absolute;left:5446;top:3155;width:1740;height:963;visibility:visible">
              <v:textbox style="mso-rotate-with-shape:t" inset="2.20981mm,1.1049mm,2.20981mm,1.1049mm">
                <w:txbxContent>
                  <w:p w:rsidR="00923A63" w:rsidRPr="007D5000" w:rsidRDefault="00923A63" w:rsidP="00857762">
                    <w:pPr>
                      <w:autoSpaceDE w:val="0"/>
                      <w:autoSpaceDN w:val="0"/>
                      <w:adjustRightInd w:val="0"/>
                      <w:spacing w:after="200"/>
                      <w:rPr>
                        <w:rFonts w:ascii="Arial" w:hAnsi="Arial" w:cs="Arial"/>
                        <w:color w:val="000000"/>
                        <w:sz w:val="31"/>
                        <w:szCs w:val="36"/>
                      </w:rPr>
                    </w:pPr>
                    <w:r w:rsidRPr="007D5000">
                      <w:rPr>
                        <w:rFonts w:ascii="Calibri" w:hAnsi="Calibri" w:cs="Calibri"/>
                        <w:color w:val="000000"/>
                        <w:sz w:val="19"/>
                        <w:szCs w:val="22"/>
                      </w:rPr>
                      <w:t>Postmortem Management</w:t>
                    </w:r>
                  </w:p>
                </w:txbxContent>
              </v:textbox>
            </v:oval>
            <v:oval id="Oval 12" o:spid="_x0000_s1293" style="position:absolute;left:5548;top:4689;width:1524;height:963;visibility:visible">
              <v:textbox style="mso-rotate-with-shape:t" inset="2.20981mm,1.1049mm,2.20981mm,1.1049mm">
                <w:txbxContent>
                  <w:p w:rsidR="00923A63" w:rsidRPr="007D5000" w:rsidRDefault="00923A63" w:rsidP="00857762">
                    <w:pPr>
                      <w:autoSpaceDE w:val="0"/>
                      <w:autoSpaceDN w:val="0"/>
                      <w:adjustRightInd w:val="0"/>
                      <w:spacing w:after="200"/>
                      <w:rPr>
                        <w:rFonts w:ascii="Arial" w:hAnsi="Arial" w:cs="Arial"/>
                        <w:color w:val="000000"/>
                        <w:sz w:val="31"/>
                        <w:szCs w:val="36"/>
                      </w:rPr>
                    </w:pPr>
                    <w:r w:rsidRPr="007D5000">
                      <w:rPr>
                        <w:rFonts w:ascii="Calibri" w:hAnsi="Calibri" w:cs="Calibri"/>
                        <w:color w:val="000000"/>
                        <w:sz w:val="19"/>
                        <w:szCs w:val="22"/>
                      </w:rPr>
                      <w:t>Report Generation</w:t>
                    </w:r>
                  </w:p>
                </w:txbxContent>
              </v:textbox>
            </v:oval>
            <v:group id="Group 13" o:spid="_x0000_s1294" style="position:absolute;left:8352;top:45;width:2483;height:632" coordorigin="7875,2235" coordsize="2910,945">
              <v:rect id="Rectangle 14" o:spid="_x0000_s1295" style="position:absolute;left:8220;top:2475;width:2340;height:510;visibility:visible">
                <v:textbox style="mso-rotate-with-shape:t" inset="2.20981mm,1.1049mm,2.20981mm,1.1049mm">
                  <w:txbxContent>
                    <w:p w:rsidR="00923A63" w:rsidRPr="007D5000" w:rsidRDefault="00923A63" w:rsidP="00857762">
                      <w:pPr>
                        <w:autoSpaceDE w:val="0"/>
                        <w:autoSpaceDN w:val="0"/>
                        <w:adjustRightInd w:val="0"/>
                        <w:spacing w:after="200"/>
                        <w:rPr>
                          <w:rFonts w:ascii="Arial" w:hAnsi="Arial" w:cs="Arial"/>
                          <w:color w:val="000000"/>
                          <w:sz w:val="31"/>
                          <w:szCs w:val="36"/>
                        </w:rPr>
                      </w:pPr>
                      <w:r w:rsidRPr="007D5000">
                        <w:rPr>
                          <w:rFonts w:ascii="Calibri" w:hAnsi="Calibri" w:cs="Calibri"/>
                          <w:color w:val="000000"/>
                          <w:sz w:val="19"/>
                          <w:szCs w:val="22"/>
                        </w:rPr>
                        <w:t>Complaints</w:t>
                      </w:r>
                    </w:p>
                  </w:txbxContent>
                </v:textbox>
              </v:rect>
              <v:rect id="Rectangle 15" o:spid="_x0000_s1296" style="position:absolute;left:7875;top:2475;width:345;height:510;visibility:visible">
                <v:textbox style="mso-rotate-with-shape:t" inset="2.20981mm,1.1049mm,2.20981mm,1.1049mm">
                  <w:txbxContent>
                    <w:p w:rsidR="00923A63" w:rsidRPr="007D5000" w:rsidRDefault="00923A63" w:rsidP="00857762">
                      <w:pPr>
                        <w:autoSpaceDE w:val="0"/>
                        <w:autoSpaceDN w:val="0"/>
                        <w:adjustRightInd w:val="0"/>
                        <w:rPr>
                          <w:rFonts w:ascii="Constantia" w:hAnsi="Constantia" w:cs="Constantia"/>
                          <w:color w:val="000000"/>
                          <w:sz w:val="31"/>
                          <w:szCs w:val="36"/>
                        </w:rPr>
                      </w:pPr>
                    </w:p>
                  </w:txbxContent>
                </v:textbox>
              </v:rect>
              <v:rect id="Rectangle 16" o:spid="_x0000_s1297" style="position:absolute;left:10260;top:2235;width:525;height:945;visibility:visible" strokecolor="white">
                <v:textbox style="mso-rotate-with-shape:t" inset="2.20981mm,1.1049mm,2.20981mm,1.1049mm">
                  <w:txbxContent>
                    <w:p w:rsidR="00923A63" w:rsidRPr="007D5000" w:rsidRDefault="00923A63" w:rsidP="00857762">
                      <w:pPr>
                        <w:autoSpaceDE w:val="0"/>
                        <w:autoSpaceDN w:val="0"/>
                        <w:adjustRightInd w:val="0"/>
                        <w:rPr>
                          <w:rFonts w:ascii="Constantia" w:hAnsi="Constantia" w:cs="Constantia"/>
                          <w:color w:val="000000"/>
                          <w:sz w:val="31"/>
                          <w:szCs w:val="36"/>
                        </w:rPr>
                      </w:pPr>
                    </w:p>
                  </w:txbxContent>
                </v:textbox>
              </v:rect>
            </v:group>
            <v:group id="Group 17" o:spid="_x0000_s1298" style="position:absolute;left:8121;top:1680;width:2483;height:632" coordorigin="7875,2235" coordsize="2910,945">
              <v:rect id="Rectangle 18" o:spid="_x0000_s1299" style="position:absolute;left:8220;top:2475;width:2340;height:510;visibility:visible">
                <v:textbox style="mso-rotate-with-shape:t" inset="2.20981mm,1.1049mm,2.20981mm,1.1049mm">
                  <w:txbxContent>
                    <w:p w:rsidR="00923A63" w:rsidRPr="007D5000" w:rsidRDefault="00923A63" w:rsidP="00857762">
                      <w:pPr>
                        <w:autoSpaceDE w:val="0"/>
                        <w:autoSpaceDN w:val="0"/>
                        <w:adjustRightInd w:val="0"/>
                        <w:spacing w:after="200"/>
                        <w:rPr>
                          <w:rFonts w:ascii="Arial" w:hAnsi="Arial" w:cs="Arial"/>
                          <w:color w:val="000000"/>
                          <w:sz w:val="31"/>
                          <w:szCs w:val="36"/>
                        </w:rPr>
                      </w:pPr>
                      <w:r w:rsidRPr="007D5000">
                        <w:rPr>
                          <w:rFonts w:ascii="Calibri" w:hAnsi="Calibri" w:cs="Calibri"/>
                          <w:color w:val="000000"/>
                          <w:sz w:val="19"/>
                          <w:szCs w:val="22"/>
                        </w:rPr>
                        <w:t>FIR</w:t>
                      </w:r>
                    </w:p>
                  </w:txbxContent>
                </v:textbox>
              </v:rect>
              <v:rect id="Rectangle 19" o:spid="_x0000_s1300" style="position:absolute;left:7875;top:2475;width:345;height:510;visibility:visible">
                <v:textbox style="mso-rotate-with-shape:t" inset="2.20981mm,1.1049mm,2.20981mm,1.1049mm">
                  <w:txbxContent>
                    <w:p w:rsidR="00923A63" w:rsidRPr="007D5000" w:rsidRDefault="00923A63" w:rsidP="00857762">
                      <w:pPr>
                        <w:autoSpaceDE w:val="0"/>
                        <w:autoSpaceDN w:val="0"/>
                        <w:adjustRightInd w:val="0"/>
                        <w:rPr>
                          <w:rFonts w:ascii="Constantia" w:hAnsi="Constantia" w:cs="Constantia"/>
                          <w:color w:val="000000"/>
                          <w:sz w:val="31"/>
                          <w:szCs w:val="36"/>
                        </w:rPr>
                      </w:pPr>
                    </w:p>
                  </w:txbxContent>
                </v:textbox>
              </v:rect>
              <v:rect id="Rectangle 20" o:spid="_x0000_s1301" style="position:absolute;left:10260;top:2235;width:525;height:945;visibility:visible" strokecolor="white">
                <v:textbox style="mso-rotate-with-shape:t" inset="2.20981mm,1.1049mm,2.20981mm,1.1049mm">
                  <w:txbxContent>
                    <w:p w:rsidR="00923A63" w:rsidRPr="007D5000" w:rsidRDefault="00923A63" w:rsidP="00857762">
                      <w:pPr>
                        <w:autoSpaceDE w:val="0"/>
                        <w:autoSpaceDN w:val="0"/>
                        <w:adjustRightInd w:val="0"/>
                        <w:rPr>
                          <w:rFonts w:ascii="Constantia" w:hAnsi="Constantia" w:cs="Constantia"/>
                          <w:color w:val="000000"/>
                          <w:sz w:val="31"/>
                          <w:szCs w:val="36"/>
                        </w:rPr>
                      </w:pPr>
                    </w:p>
                  </w:txbxContent>
                </v:textbox>
              </v:rect>
            </v:group>
            <v:group id="Group 21" o:spid="_x0000_s1302" style="position:absolute;left:7942;top:3245;width:2483;height:632" coordorigin="7875,2235" coordsize="2910,945">
              <v:rect id="Rectangle 22" o:spid="_x0000_s1303" style="position:absolute;left:8220;top:2475;width:2340;height:510;visibility:visible">
                <v:textbox style="mso-rotate-with-shape:t" inset="2.20981mm,1.1049mm,2.20981mm,1.1049mm">
                  <w:txbxContent>
                    <w:p w:rsidR="00923A63" w:rsidRPr="007D5000" w:rsidRDefault="00923A63" w:rsidP="00857762">
                      <w:pPr>
                        <w:autoSpaceDE w:val="0"/>
                        <w:autoSpaceDN w:val="0"/>
                        <w:adjustRightInd w:val="0"/>
                        <w:spacing w:after="200"/>
                        <w:rPr>
                          <w:rFonts w:ascii="Arial" w:hAnsi="Arial" w:cs="Arial"/>
                          <w:color w:val="000000"/>
                          <w:sz w:val="31"/>
                          <w:szCs w:val="36"/>
                        </w:rPr>
                      </w:pPr>
                      <w:r w:rsidRPr="007D5000">
                        <w:rPr>
                          <w:rFonts w:ascii="Calibri" w:hAnsi="Calibri" w:cs="Calibri"/>
                          <w:color w:val="000000"/>
                          <w:sz w:val="19"/>
                          <w:szCs w:val="22"/>
                        </w:rPr>
                        <w:t>Mortem details</w:t>
                      </w:r>
                    </w:p>
                  </w:txbxContent>
                </v:textbox>
              </v:rect>
              <v:rect id="Rectangle 23" o:spid="_x0000_s1304" style="position:absolute;left:7875;top:2475;width:345;height:510;visibility:visible">
                <v:textbox style="mso-rotate-with-shape:t" inset="2.20981mm,1.1049mm,2.20981mm,1.1049mm">
                  <w:txbxContent>
                    <w:p w:rsidR="00923A63" w:rsidRPr="007D5000" w:rsidRDefault="00923A63" w:rsidP="00857762">
                      <w:pPr>
                        <w:autoSpaceDE w:val="0"/>
                        <w:autoSpaceDN w:val="0"/>
                        <w:adjustRightInd w:val="0"/>
                        <w:rPr>
                          <w:rFonts w:ascii="Constantia" w:hAnsi="Constantia" w:cs="Constantia"/>
                          <w:color w:val="000000"/>
                          <w:sz w:val="31"/>
                          <w:szCs w:val="36"/>
                        </w:rPr>
                      </w:pPr>
                    </w:p>
                  </w:txbxContent>
                </v:textbox>
              </v:rect>
              <v:rect id="Rectangle 24" o:spid="_x0000_s1305" style="position:absolute;left:10260;top:2235;width:525;height:945;visibility:visible" strokecolor="white">
                <v:textbox style="mso-rotate-with-shape:t" inset="2.20981mm,1.1049mm,2.20981mm,1.1049mm">
                  <w:txbxContent>
                    <w:p w:rsidR="00923A63" w:rsidRPr="007D5000" w:rsidRDefault="00923A63" w:rsidP="00857762">
                      <w:pPr>
                        <w:autoSpaceDE w:val="0"/>
                        <w:autoSpaceDN w:val="0"/>
                        <w:adjustRightInd w:val="0"/>
                        <w:rPr>
                          <w:rFonts w:ascii="Constantia" w:hAnsi="Constantia" w:cs="Constantia"/>
                          <w:color w:val="000000"/>
                          <w:sz w:val="31"/>
                          <w:szCs w:val="36"/>
                        </w:rPr>
                      </w:pPr>
                    </w:p>
                  </w:txbxContent>
                </v:textbox>
              </v:rect>
            </v:group>
            <v:group id="Group 25" o:spid="_x0000_s1306" style="position:absolute;left:7865;top:4890;width:2484;height:632" coordorigin="7875,2235" coordsize="2910,945">
              <v:rect id="Rectangle 26" o:spid="_x0000_s1307" style="position:absolute;left:8220;top:2475;width:2340;height:510;visibility:visible">
                <v:textbox style="mso-rotate-with-shape:t" inset="2.20981mm,1.1049mm,2.20981mm,1.1049mm">
                  <w:txbxContent>
                    <w:p w:rsidR="00923A63" w:rsidRPr="007D5000" w:rsidRDefault="00923A63" w:rsidP="00857762">
                      <w:pPr>
                        <w:autoSpaceDE w:val="0"/>
                        <w:autoSpaceDN w:val="0"/>
                        <w:adjustRightInd w:val="0"/>
                        <w:spacing w:after="200"/>
                        <w:rPr>
                          <w:rFonts w:ascii="Arial" w:hAnsi="Arial" w:cs="Arial"/>
                          <w:color w:val="000000"/>
                          <w:sz w:val="31"/>
                          <w:szCs w:val="36"/>
                        </w:rPr>
                      </w:pPr>
                      <w:r w:rsidRPr="007D5000">
                        <w:rPr>
                          <w:rFonts w:ascii="Calibri" w:hAnsi="Calibri" w:cs="Calibri"/>
                          <w:color w:val="000000"/>
                          <w:sz w:val="19"/>
                          <w:szCs w:val="22"/>
                        </w:rPr>
                        <w:t>Reports</w:t>
                      </w:r>
                    </w:p>
                  </w:txbxContent>
                </v:textbox>
              </v:rect>
              <v:rect id="Rectangle 27" o:spid="_x0000_s1308" style="position:absolute;left:7875;top:2475;width:345;height:510;visibility:visible">
                <v:textbox style="mso-rotate-with-shape:t" inset="2.20981mm,1.1049mm,2.20981mm,1.1049mm">
                  <w:txbxContent>
                    <w:p w:rsidR="00923A63" w:rsidRPr="007D5000" w:rsidRDefault="00923A63" w:rsidP="00857762">
                      <w:pPr>
                        <w:autoSpaceDE w:val="0"/>
                        <w:autoSpaceDN w:val="0"/>
                        <w:adjustRightInd w:val="0"/>
                        <w:rPr>
                          <w:rFonts w:ascii="Constantia" w:hAnsi="Constantia" w:cs="Constantia"/>
                          <w:color w:val="000000"/>
                          <w:sz w:val="31"/>
                          <w:szCs w:val="36"/>
                        </w:rPr>
                      </w:pPr>
                    </w:p>
                  </w:txbxContent>
                </v:textbox>
              </v:rect>
              <v:rect id="Rectangle 28" o:spid="_x0000_s1309" style="position:absolute;left:10260;top:2235;width:525;height:945;visibility:visible" strokecolor="white">
                <v:textbox style="mso-rotate-with-shape:t" inset="2.20981mm,1.1049mm,2.20981mm,1.1049mm">
                  <w:txbxContent>
                    <w:p w:rsidR="00923A63" w:rsidRPr="007D5000" w:rsidRDefault="00923A63" w:rsidP="00857762">
                      <w:pPr>
                        <w:autoSpaceDE w:val="0"/>
                        <w:autoSpaceDN w:val="0"/>
                        <w:adjustRightInd w:val="0"/>
                        <w:rPr>
                          <w:rFonts w:ascii="Constantia" w:hAnsi="Constantia" w:cs="Constantia"/>
                          <w:color w:val="000000"/>
                          <w:sz w:val="31"/>
                          <w:szCs w:val="36"/>
                        </w:rPr>
                      </w:pPr>
                    </w:p>
                  </w:txbxContent>
                </v:textbox>
              </v:rect>
            </v:group>
            <v:rect id="Rectangle 29" o:spid="_x0000_s1310" style="position:absolute;left:2693;top:205;width:1767;height:342;visibility:visible">
              <v:textbox style="mso-rotate-with-shape:t" inset="2.20981mm,1.1049mm,2.20981mm,1.1049mm">
                <w:txbxContent>
                  <w:p w:rsidR="00923A63" w:rsidRPr="007D5000" w:rsidRDefault="00923A63" w:rsidP="00857762">
                    <w:pPr>
                      <w:autoSpaceDE w:val="0"/>
                      <w:autoSpaceDN w:val="0"/>
                      <w:adjustRightInd w:val="0"/>
                      <w:spacing w:after="200"/>
                      <w:jc w:val="center"/>
                      <w:rPr>
                        <w:rFonts w:ascii="Arial" w:hAnsi="Arial" w:cs="Arial"/>
                        <w:color w:val="000000"/>
                        <w:sz w:val="31"/>
                        <w:szCs w:val="36"/>
                      </w:rPr>
                    </w:pPr>
                    <w:r w:rsidRPr="007D5000">
                      <w:rPr>
                        <w:rFonts w:ascii="Calibri" w:hAnsi="Calibri" w:cs="Calibri"/>
                        <w:color w:val="000000"/>
                        <w:sz w:val="19"/>
                        <w:szCs w:val="22"/>
                      </w:rPr>
                      <w:t>Administrator</w:t>
                    </w:r>
                  </w:p>
                </w:txbxContent>
              </v:textbox>
            </v:rect>
            <v:rect id="Rectangle 30" o:spid="_x0000_s1311" style="position:absolute;left:2527;top:6044;width:1933;height:411;visibility:visible">
              <v:textbox style="mso-rotate-with-shape:t" inset="2.20981mm,1.1049mm,2.20981mm,1.1049mm">
                <w:txbxContent>
                  <w:p w:rsidR="00923A63" w:rsidRPr="007D5000" w:rsidRDefault="00923A63" w:rsidP="00857762">
                    <w:pPr>
                      <w:autoSpaceDE w:val="0"/>
                      <w:autoSpaceDN w:val="0"/>
                      <w:adjustRightInd w:val="0"/>
                      <w:spacing w:after="200"/>
                      <w:jc w:val="center"/>
                      <w:rPr>
                        <w:rFonts w:ascii="Arial" w:hAnsi="Arial" w:cs="Arial"/>
                        <w:color w:val="000000"/>
                        <w:sz w:val="31"/>
                        <w:szCs w:val="36"/>
                      </w:rPr>
                    </w:pPr>
                    <w:r w:rsidRPr="007D5000">
                      <w:rPr>
                        <w:rFonts w:ascii="Calibri" w:hAnsi="Calibri" w:cs="Calibri"/>
                        <w:color w:val="000000"/>
                        <w:sz w:val="19"/>
                        <w:szCs w:val="22"/>
                      </w:rPr>
                      <w:t>User</w:t>
                    </w:r>
                  </w:p>
                </w:txbxContent>
              </v:textbox>
            </v:rect>
            <v:oval id="Oval 31" o:spid="_x0000_s1312" style="position:absolute;left:3589;top:1791;width:871;height:561;visibility:visible">
              <v:textbox style="mso-rotate-with-shape:t" inset="2.20981mm,1.1049mm,2.20981mm,1.1049mm">
                <w:txbxContent>
                  <w:p w:rsidR="00923A63" w:rsidRPr="007D5000" w:rsidRDefault="00923A63" w:rsidP="00857762">
                    <w:pPr>
                      <w:autoSpaceDE w:val="0"/>
                      <w:autoSpaceDN w:val="0"/>
                      <w:adjustRightInd w:val="0"/>
                      <w:spacing w:after="200"/>
                      <w:rPr>
                        <w:rFonts w:ascii="Arial" w:hAnsi="Arial" w:cs="Arial"/>
                        <w:color w:val="000000"/>
                        <w:sz w:val="31"/>
                        <w:szCs w:val="36"/>
                      </w:rPr>
                    </w:pPr>
                    <w:r w:rsidRPr="007D5000">
                      <w:rPr>
                        <w:rFonts w:ascii="Calibri" w:hAnsi="Calibri" w:cs="Calibri"/>
                        <w:color w:val="000000"/>
                        <w:sz w:val="19"/>
                        <w:szCs w:val="22"/>
                      </w:rPr>
                      <w:t>Login</w:t>
                    </w:r>
                  </w:p>
                </w:txbxContent>
              </v:textbox>
            </v:oval>
            <v:shape id="AutoShape 32" o:spid="_x0000_s1313" type="#_x0000_t32" style="position:absolute;left:3859;top:547;width:25;height:1244;visibility:visible" o:connectortype="straight">
              <v:stroke endarrow="block"/>
            </v:shape>
            <v:shape id="AutoShape 33" o:spid="_x0000_s1314" type="#_x0000_t32" style="position:absolute;left:4204;top:727;width:1178;height:1064;flip:y;visibility:visible" o:connectortype="straight">
              <v:stroke endarrow="block"/>
            </v:shape>
            <v:shape id="AutoShape 34" o:spid="_x0000_s1315" type="#_x0000_t32" style="position:absolute;left:4422;top:1941;width:1177;height:0;visibility:visible" o:connectortype="straight">
              <v:stroke endarrow="block"/>
            </v:shape>
            <v:shape id="AutoShape 35" o:spid="_x0000_s1316" type="#_x0000_t32" style="position:absolute;left:4306;top:2252;width:1409;height:1043;visibility:visible" o:connectortype="straight">
              <v:stroke endarrow="block"/>
            </v:shape>
            <v:shape id="AutoShape 36" o:spid="_x0000_s1317" type="#_x0000_t32" style="position:absolute;left:3859;top:2352;width:1740;height:2618;visibility:visible" o:connectortype="straight">
              <v:stroke endarrow="block"/>
            </v:shape>
            <v:shape id="AutoShape 37" o:spid="_x0000_s1318" type="#_x0000_t32" style="position:absolute;left:6828;top:286;width:1524;height:0;visibility:visible" o:connectortype="straight">
              <v:stroke endarrow="block"/>
            </v:shape>
            <v:shape id="AutoShape 38" o:spid="_x0000_s1319" type="#_x0000_t32" style="position:absolute;left:6893;top:456;width:1459;height:0;flip:x;visibility:visible" o:connectortype="straight">
              <v:stroke endarrow="block"/>
            </v:shape>
            <v:shape id="AutoShape 39" o:spid="_x0000_s1320" type="#_x0000_t32" style="position:absolute;left:7340;top:1941;width:781;height:0;visibility:visible" o:connectortype="straight">
              <v:stroke endarrow="block"/>
            </v:shape>
            <v:shape id="AutoShape 40" o:spid="_x0000_s1321" type="#_x0000_t32" style="position:absolute;left:4460;top:5522;width:1319;height:522;flip:x;visibility:visible" o:connectortype="straight">
              <v:stroke endarrow="block"/>
            </v:shape>
            <v:shape id="AutoShape 41" o:spid="_x0000_s1322" type="#_x0000_t32" style="position:absolute;left:7186;top:3516;width:756;height:0;visibility:visible" o:connectortype="straight">
              <v:stroke endarrow="block"/>
            </v:shape>
            <v:shape id="AutoShape 42" o:spid="_x0000_s1323" type="#_x0000_t32" style="position:absolute;left:7072;top:5101;width:793;height:0;visibility:visible" o:connectortype="straight">
              <v:stroke endarrow="block"/>
            </v:shape>
            <v:shape id="AutoShape 43" o:spid="_x0000_s1324" type="#_x0000_t32" style="position:absolute;left:7186;top:3666;width:756;height:0;flip:x;visibility:visible" o:connectortype="straight">
              <v:stroke endarrow="block"/>
            </v:shape>
            <v:shape id="AutoShape 44" o:spid="_x0000_s1325" type="#_x0000_t32" style="position:absolute;left:7340;top:2101;width:781;height:0;flip:x;visibility:visible" o:connectortype="straight">
              <v:stroke endarrow="block"/>
            </v:shape>
            <v:shape id="Text Box 45" o:spid="_x0000_s1326" type="#_x0000_t202" style="position:absolute;left:7174;top:3756;width:972;height:502;visibility:visible" strokecolor="white">
              <v:textbox style="mso-rotate-with-shape:t" inset="2.20981mm,1.1049mm,2.20981mm,1.1049mm">
                <w:txbxContent>
                  <w:p w:rsidR="00923A63" w:rsidRPr="007D5000" w:rsidRDefault="00923A63" w:rsidP="00857762">
                    <w:pPr>
                      <w:autoSpaceDE w:val="0"/>
                      <w:autoSpaceDN w:val="0"/>
                      <w:adjustRightInd w:val="0"/>
                      <w:spacing w:after="200"/>
                      <w:rPr>
                        <w:rFonts w:ascii="Arial" w:hAnsi="Arial" w:cs="Arial"/>
                        <w:color w:val="000000"/>
                        <w:sz w:val="31"/>
                        <w:szCs w:val="36"/>
                      </w:rPr>
                    </w:pPr>
                    <w:r w:rsidRPr="007D5000">
                      <w:rPr>
                        <w:rFonts w:ascii="Calibri" w:hAnsi="Calibri" w:cs="Calibri"/>
                        <w:color w:val="000000"/>
                        <w:sz w:val="19"/>
                        <w:szCs w:val="22"/>
                      </w:rPr>
                      <w:t>Mortem Details</w:t>
                    </w:r>
                  </w:p>
                </w:txbxContent>
              </v:textbox>
            </v:shape>
            <w10:wrap type="none"/>
            <w10:anchorlock/>
          </v:group>
        </w:pict>
      </w:r>
    </w:p>
    <w:p w:rsidR="00857762" w:rsidRPr="002634D8" w:rsidRDefault="00857762" w:rsidP="007C3749">
      <w:pPr>
        <w:spacing w:line="360" w:lineRule="auto"/>
        <w:jc w:val="both"/>
        <w:rPr>
          <w:b/>
          <w:bCs/>
          <w:u w:val="single"/>
        </w:rPr>
      </w:pPr>
    </w:p>
    <w:p w:rsidR="00857762" w:rsidRPr="002634D8" w:rsidRDefault="00857762" w:rsidP="007C3749">
      <w:pPr>
        <w:spacing w:line="360" w:lineRule="auto"/>
        <w:jc w:val="both"/>
        <w:rPr>
          <w:b/>
          <w:bCs/>
        </w:rPr>
      </w:pPr>
    </w:p>
    <w:p w:rsidR="00857762" w:rsidRPr="002634D8" w:rsidRDefault="00857762" w:rsidP="007C3749">
      <w:pPr>
        <w:spacing w:line="360" w:lineRule="auto"/>
        <w:jc w:val="both"/>
        <w:rPr>
          <w:b/>
          <w:bCs/>
          <w:u w:val="single"/>
        </w:rPr>
      </w:pPr>
    </w:p>
    <w:p w:rsidR="002E0E6C" w:rsidRPr="002634D8" w:rsidRDefault="002E0E6C" w:rsidP="007C3749">
      <w:pPr>
        <w:spacing w:line="360" w:lineRule="auto"/>
        <w:jc w:val="both"/>
        <w:rPr>
          <w:bCs/>
        </w:rPr>
      </w:pPr>
    </w:p>
    <w:p w:rsidR="002E0E6C" w:rsidRPr="002634D8" w:rsidRDefault="002E0E6C" w:rsidP="007C3749">
      <w:pPr>
        <w:spacing w:line="360" w:lineRule="auto"/>
        <w:jc w:val="both"/>
        <w:rPr>
          <w:bCs/>
        </w:rPr>
      </w:pPr>
    </w:p>
    <w:p w:rsidR="00090057" w:rsidRPr="002634D8" w:rsidRDefault="00090057" w:rsidP="007C3749">
      <w:pPr>
        <w:spacing w:line="360" w:lineRule="auto"/>
        <w:jc w:val="both"/>
        <w:rPr>
          <w:bCs/>
        </w:rPr>
      </w:pPr>
    </w:p>
    <w:p w:rsidR="00090057" w:rsidRPr="002634D8" w:rsidRDefault="00090057" w:rsidP="007C3749">
      <w:pPr>
        <w:spacing w:line="360" w:lineRule="auto"/>
        <w:jc w:val="both"/>
        <w:rPr>
          <w:bCs/>
        </w:rPr>
      </w:pPr>
    </w:p>
    <w:p w:rsidR="00090057" w:rsidRPr="002634D8" w:rsidRDefault="00090057" w:rsidP="007C3749">
      <w:pPr>
        <w:spacing w:line="360" w:lineRule="auto"/>
        <w:jc w:val="both"/>
        <w:rPr>
          <w:bCs/>
        </w:rPr>
      </w:pPr>
    </w:p>
    <w:p w:rsidR="0086176A" w:rsidRDefault="0086176A" w:rsidP="007C3749">
      <w:pPr>
        <w:spacing w:line="360" w:lineRule="auto"/>
        <w:jc w:val="both"/>
        <w:rPr>
          <w:b/>
          <w:bCs/>
        </w:rPr>
      </w:pPr>
    </w:p>
    <w:p w:rsidR="0086176A" w:rsidRDefault="0086176A" w:rsidP="007C3749">
      <w:pPr>
        <w:spacing w:line="360" w:lineRule="auto"/>
        <w:jc w:val="both"/>
        <w:rPr>
          <w:b/>
          <w:bCs/>
        </w:rPr>
      </w:pPr>
    </w:p>
    <w:p w:rsidR="0086176A" w:rsidRDefault="0086176A" w:rsidP="007C3749">
      <w:pPr>
        <w:spacing w:line="360" w:lineRule="auto"/>
        <w:jc w:val="both"/>
        <w:rPr>
          <w:b/>
          <w:bCs/>
        </w:rPr>
      </w:pPr>
    </w:p>
    <w:p w:rsidR="00857762" w:rsidRPr="00EA7FE3" w:rsidRDefault="00857762" w:rsidP="007C3749">
      <w:pPr>
        <w:spacing w:line="360" w:lineRule="auto"/>
        <w:jc w:val="both"/>
        <w:rPr>
          <w:b/>
          <w:bCs/>
        </w:rPr>
      </w:pPr>
      <w:r w:rsidRPr="00EA7FE3">
        <w:rPr>
          <w:b/>
          <w:bCs/>
        </w:rPr>
        <w:t xml:space="preserve">Level 1 DFD- User </w:t>
      </w:r>
    </w:p>
    <w:p w:rsidR="00857762" w:rsidRPr="002634D8" w:rsidRDefault="00A6111F" w:rsidP="007C3749">
      <w:pPr>
        <w:spacing w:line="360" w:lineRule="auto"/>
        <w:jc w:val="both"/>
        <w:rPr>
          <w:b/>
          <w:bCs/>
        </w:rPr>
      </w:pPr>
      <w:r w:rsidRPr="00A6111F">
        <w:rPr>
          <w:b/>
          <w:bCs/>
        </w:rPr>
      </w:r>
      <w:r>
        <w:rPr>
          <w:b/>
          <w:bCs/>
        </w:rPr>
        <w:pict>
          <v:group id="_x0000_s1327" editas="canvas" style="width:468pt;height:250.45pt;mso-position-horizontal-relative:char;mso-position-vertical-relative:line" coordorigin="2527,8475" coordsize="8262,4449">
            <o:lock v:ext="edit" aspectratio="t"/>
            <v:shape id="_x0000_s1328" type="#_x0000_t75" style="position:absolute;left:2527;top:8475;width:8262;height:4449" o:preferrelative="f">
              <v:fill o:detectmouseclick="t"/>
              <v:path o:extrusionok="t" o:connecttype="none"/>
              <o:lock v:ext="edit" text="t"/>
            </v:shape>
            <v:shape id="Text Box 2" o:spid="_x0000_s1329" type="#_x0000_t202" style="position:absolute;left:6323;top:10674;width:808;height:330;visibility:visible" strokecolor="white">
              <v:textbox style="mso-rotate-with-shape:t" inset="2.20981mm,1.1049mm,2.20981mm,1.1049mm">
                <w:txbxContent>
                  <w:p w:rsidR="00923A63" w:rsidRPr="007D5000" w:rsidRDefault="00923A63" w:rsidP="00857762">
                    <w:pPr>
                      <w:autoSpaceDE w:val="0"/>
                      <w:autoSpaceDN w:val="0"/>
                      <w:adjustRightInd w:val="0"/>
                      <w:spacing w:after="200"/>
                      <w:rPr>
                        <w:rFonts w:ascii="Arial" w:hAnsi="Arial" w:cs="Arial"/>
                        <w:color w:val="000000"/>
                        <w:sz w:val="31"/>
                        <w:szCs w:val="36"/>
                      </w:rPr>
                    </w:pPr>
                    <w:r w:rsidRPr="007D5000">
                      <w:rPr>
                        <w:rFonts w:ascii="Calibri" w:hAnsi="Calibri" w:cs="Calibri"/>
                        <w:color w:val="000000"/>
                        <w:sz w:val="19"/>
                        <w:szCs w:val="22"/>
                      </w:rPr>
                      <w:t xml:space="preserve">Verify </w:t>
                    </w:r>
                  </w:p>
                </w:txbxContent>
              </v:textbox>
            </v:shape>
            <v:shape id="Text Box 3" o:spid="_x0000_s1330" type="#_x0000_t202" style="position:absolute;left:4466;top:11692;width:2065;height:330;visibility:visible" strokecolor="white">
              <v:textbox style="mso-rotate-with-shape:t" inset="2.20981mm,1.1049mm,2.20981mm,1.1049mm">
                <w:txbxContent>
                  <w:p w:rsidR="00923A63" w:rsidRPr="007D5000" w:rsidRDefault="00923A63" w:rsidP="00857762">
                    <w:pPr>
                      <w:autoSpaceDE w:val="0"/>
                      <w:autoSpaceDN w:val="0"/>
                      <w:adjustRightInd w:val="0"/>
                      <w:spacing w:after="200"/>
                      <w:jc w:val="center"/>
                      <w:rPr>
                        <w:rFonts w:ascii="Arial" w:hAnsi="Arial" w:cs="Arial"/>
                        <w:color w:val="000000"/>
                        <w:sz w:val="31"/>
                        <w:szCs w:val="36"/>
                      </w:rPr>
                    </w:pPr>
                    <w:r w:rsidRPr="007D5000">
                      <w:rPr>
                        <w:rFonts w:ascii="Calibri" w:hAnsi="Calibri" w:cs="Calibri"/>
                        <w:color w:val="000000"/>
                        <w:sz w:val="19"/>
                        <w:szCs w:val="22"/>
                      </w:rPr>
                      <w:t>Complaints</w:t>
                    </w:r>
                  </w:p>
                </w:txbxContent>
              </v:textbox>
            </v:shape>
            <v:shape id="Text Box 4" o:spid="_x0000_s1331" type="#_x0000_t202" style="position:absolute;left:5599;top:10194;width:2065;height:330;visibility:visible" strokecolor="white">
              <v:textbox style="mso-rotate-with-shape:t" inset="2.20981mm,1.1049mm,2.20981mm,1.1049mm">
                <w:txbxContent>
                  <w:p w:rsidR="00923A63" w:rsidRPr="007D5000" w:rsidRDefault="00923A63" w:rsidP="00857762">
                    <w:pPr>
                      <w:autoSpaceDE w:val="0"/>
                      <w:autoSpaceDN w:val="0"/>
                      <w:adjustRightInd w:val="0"/>
                      <w:spacing w:after="200"/>
                      <w:rPr>
                        <w:rFonts w:ascii="Arial" w:hAnsi="Arial" w:cs="Arial"/>
                        <w:color w:val="000000"/>
                        <w:sz w:val="31"/>
                        <w:szCs w:val="36"/>
                      </w:rPr>
                    </w:pPr>
                    <w:r w:rsidRPr="007D5000">
                      <w:rPr>
                        <w:rFonts w:ascii="Calibri" w:hAnsi="Calibri" w:cs="Calibri"/>
                        <w:color w:val="000000"/>
                        <w:sz w:val="19"/>
                        <w:szCs w:val="22"/>
                      </w:rPr>
                      <w:t xml:space="preserve">Username/Password </w:t>
                    </w:r>
                  </w:p>
                </w:txbxContent>
              </v:textbox>
            </v:shape>
            <v:oval id="Oval 5" o:spid="_x0000_s1332" style="position:absolute;left:5585;top:8475;width:1581;height:1242;visibility:visible">
              <v:textbox style="mso-rotate-with-shape:t" inset="2.20981mm,1.1049mm,2.20981mm,1.1049mm">
                <w:txbxContent>
                  <w:p w:rsidR="00923A63" w:rsidRPr="007D5000" w:rsidRDefault="00923A63" w:rsidP="00857762">
                    <w:pPr>
                      <w:autoSpaceDE w:val="0"/>
                      <w:autoSpaceDN w:val="0"/>
                      <w:adjustRightInd w:val="0"/>
                      <w:spacing w:after="200"/>
                      <w:rPr>
                        <w:color w:val="000000"/>
                        <w:sz w:val="19"/>
                        <w:szCs w:val="22"/>
                      </w:rPr>
                    </w:pPr>
                  </w:p>
                  <w:p w:rsidR="00923A63" w:rsidRPr="007D5000" w:rsidRDefault="00923A63" w:rsidP="00857762">
                    <w:pPr>
                      <w:autoSpaceDE w:val="0"/>
                      <w:autoSpaceDN w:val="0"/>
                      <w:adjustRightInd w:val="0"/>
                      <w:spacing w:after="200"/>
                      <w:jc w:val="center"/>
                      <w:rPr>
                        <w:rFonts w:ascii="Calibri" w:hAnsi="Calibri" w:cs="Calibri"/>
                        <w:color w:val="000000"/>
                        <w:sz w:val="19"/>
                        <w:szCs w:val="22"/>
                      </w:rPr>
                    </w:pPr>
                    <w:r w:rsidRPr="007D5000">
                      <w:rPr>
                        <w:rFonts w:ascii="Calibri" w:hAnsi="Calibri" w:cs="Calibri"/>
                        <w:color w:val="000000"/>
                        <w:sz w:val="19"/>
                        <w:szCs w:val="22"/>
                      </w:rPr>
                      <w:t>Registration</w:t>
                    </w:r>
                  </w:p>
                  <w:p w:rsidR="00923A63" w:rsidRPr="007D5000" w:rsidRDefault="00923A63" w:rsidP="00857762">
                    <w:pPr>
                      <w:autoSpaceDE w:val="0"/>
                      <w:autoSpaceDN w:val="0"/>
                      <w:adjustRightInd w:val="0"/>
                      <w:rPr>
                        <w:rFonts w:ascii="Arial" w:hAnsi="Arial" w:cs="Arial"/>
                        <w:color w:val="000000"/>
                        <w:sz w:val="31"/>
                        <w:szCs w:val="36"/>
                      </w:rPr>
                    </w:pPr>
                  </w:p>
                </w:txbxContent>
              </v:textbox>
            </v:oval>
            <v:shape id="Text Box 6" o:spid="_x0000_s1333" type="#_x0000_t202" style="position:absolute;left:4419;top:8858;width:1131;height:331;visibility:visible" strokecolor="white">
              <v:textbox style="mso-rotate-with-shape:t" inset="2.20981mm,1.1049mm,2.20981mm,1.1049mm">
                <w:txbxContent>
                  <w:p w:rsidR="00923A63" w:rsidRPr="007D5000" w:rsidRDefault="00923A63" w:rsidP="00857762">
                    <w:pPr>
                      <w:autoSpaceDE w:val="0"/>
                      <w:autoSpaceDN w:val="0"/>
                      <w:adjustRightInd w:val="0"/>
                      <w:spacing w:after="200"/>
                      <w:rPr>
                        <w:rFonts w:ascii="Arial" w:hAnsi="Arial" w:cs="Arial"/>
                        <w:color w:val="000000"/>
                        <w:sz w:val="31"/>
                        <w:szCs w:val="36"/>
                      </w:rPr>
                    </w:pPr>
                  </w:p>
                </w:txbxContent>
              </v:textbox>
            </v:shape>
            <v:shape id="AutoShape 7" o:spid="_x0000_s1334" type="#_x0000_t32" style="position:absolute;left:4431;top:9253;width:1154;height:0;visibility:visible" o:connectortype="straight">
              <v:stroke endarrow="block"/>
            </v:shape>
            <v:group id="Group 8" o:spid="_x0000_s1335" style="position:absolute;left:7918;top:8844;width:2435;height:604" coordorigin="7005,7125" coordsize="4200,1020">
              <v:rect id="Rectangle 9" o:spid="_x0000_s1336" style="position:absolute;left:7545;top:7320;width:3210;height:675;visibility:visible">
                <v:textbox style="mso-rotate-with-shape:t" inset="2.20981mm,1.1049mm,2.20981mm,1.1049mm">
                  <w:txbxContent>
                    <w:p w:rsidR="00923A63" w:rsidRPr="007D5000" w:rsidRDefault="00923A63" w:rsidP="00857762">
                      <w:pPr>
                        <w:autoSpaceDE w:val="0"/>
                        <w:autoSpaceDN w:val="0"/>
                        <w:adjustRightInd w:val="0"/>
                        <w:spacing w:after="200"/>
                        <w:rPr>
                          <w:rFonts w:ascii="Arial" w:hAnsi="Arial" w:cs="Arial"/>
                          <w:color w:val="000000"/>
                          <w:sz w:val="31"/>
                          <w:szCs w:val="36"/>
                        </w:rPr>
                      </w:pPr>
                      <w:r w:rsidRPr="007D5000">
                        <w:rPr>
                          <w:rFonts w:ascii="Calibri" w:hAnsi="Calibri" w:cs="Calibri"/>
                          <w:color w:val="000000"/>
                          <w:sz w:val="19"/>
                          <w:szCs w:val="22"/>
                        </w:rPr>
                        <w:t>Registration</w:t>
                      </w:r>
                    </w:p>
                  </w:txbxContent>
                </v:textbox>
              </v:rect>
              <v:rect id="Rectangle 10" o:spid="_x0000_s1337" style="position:absolute;left:7005;top:7320;width:540;height:675;visibility:visible">
                <v:textbox style="mso-rotate-with-shape:t" inset="2.20981mm,1.1049mm,2.20981mm,1.1049mm">
                  <w:txbxContent>
                    <w:p w:rsidR="00923A63" w:rsidRPr="007D5000" w:rsidRDefault="00923A63" w:rsidP="00857762">
                      <w:pPr>
                        <w:autoSpaceDE w:val="0"/>
                        <w:autoSpaceDN w:val="0"/>
                        <w:adjustRightInd w:val="0"/>
                        <w:rPr>
                          <w:rFonts w:ascii="Constantia" w:hAnsi="Constantia" w:cs="Constantia"/>
                          <w:color w:val="000000"/>
                          <w:sz w:val="31"/>
                          <w:szCs w:val="36"/>
                        </w:rPr>
                      </w:pPr>
                    </w:p>
                  </w:txbxContent>
                </v:textbox>
              </v:rect>
              <v:rect id="Rectangle 11" o:spid="_x0000_s1338" style="position:absolute;left:10065;top:7125;width:1140;height:1020;visibility:visible" strokecolor="white">
                <v:textbox style="mso-rotate-with-shape:t" inset="2.20981mm,1.1049mm,2.20981mm,1.1049mm">
                  <w:txbxContent>
                    <w:p w:rsidR="00923A63" w:rsidRPr="007D5000" w:rsidRDefault="00923A63" w:rsidP="00857762">
                      <w:pPr>
                        <w:autoSpaceDE w:val="0"/>
                        <w:autoSpaceDN w:val="0"/>
                        <w:adjustRightInd w:val="0"/>
                        <w:rPr>
                          <w:rFonts w:ascii="Constantia" w:hAnsi="Constantia" w:cs="Constantia"/>
                          <w:color w:val="000000"/>
                          <w:sz w:val="31"/>
                          <w:szCs w:val="36"/>
                        </w:rPr>
                      </w:pPr>
                    </w:p>
                  </w:txbxContent>
                </v:textbox>
              </v:rect>
            </v:group>
            <v:group id="Group 12" o:spid="_x0000_s1339" style="position:absolute;left:7431;top:10205;width:2435;height:604" coordorigin="7005,7125" coordsize="4200,1020">
              <v:rect id="Rectangle 13" o:spid="_x0000_s1340" style="position:absolute;left:7545;top:7320;width:3210;height:675;visibility:visible">
                <v:textbox style="mso-rotate-with-shape:t" inset="2.20981mm,1.1049mm,2.20981mm,1.1049mm">
                  <w:txbxContent>
                    <w:p w:rsidR="00923A63" w:rsidRPr="007D5000" w:rsidRDefault="00923A63" w:rsidP="00857762">
                      <w:pPr>
                        <w:autoSpaceDE w:val="0"/>
                        <w:autoSpaceDN w:val="0"/>
                        <w:adjustRightInd w:val="0"/>
                        <w:spacing w:after="200"/>
                        <w:rPr>
                          <w:rFonts w:ascii="Arial" w:hAnsi="Arial" w:cs="Arial"/>
                          <w:color w:val="000000"/>
                          <w:sz w:val="31"/>
                          <w:szCs w:val="36"/>
                        </w:rPr>
                      </w:pPr>
                      <w:r w:rsidRPr="007D5000">
                        <w:rPr>
                          <w:rFonts w:ascii="Calibri" w:hAnsi="Calibri" w:cs="Calibri"/>
                          <w:color w:val="000000"/>
                          <w:sz w:val="19"/>
                          <w:szCs w:val="22"/>
                        </w:rPr>
                        <w:t>Login</w:t>
                      </w:r>
                    </w:p>
                  </w:txbxContent>
                </v:textbox>
              </v:rect>
              <v:rect id="Rectangle 14" o:spid="_x0000_s1341" style="position:absolute;left:7005;top:7320;width:540;height:675;visibility:visible">
                <v:textbox style="mso-rotate-with-shape:t" inset="2.20981mm,1.1049mm,2.20981mm,1.1049mm">
                  <w:txbxContent>
                    <w:p w:rsidR="00923A63" w:rsidRPr="007D5000" w:rsidRDefault="00923A63" w:rsidP="00857762">
                      <w:pPr>
                        <w:autoSpaceDE w:val="0"/>
                        <w:autoSpaceDN w:val="0"/>
                        <w:adjustRightInd w:val="0"/>
                        <w:rPr>
                          <w:rFonts w:ascii="Constantia" w:hAnsi="Constantia" w:cs="Constantia"/>
                          <w:color w:val="000000"/>
                          <w:sz w:val="31"/>
                          <w:szCs w:val="36"/>
                        </w:rPr>
                      </w:pPr>
                    </w:p>
                  </w:txbxContent>
                </v:textbox>
              </v:rect>
              <v:rect id="Rectangle 15" o:spid="_x0000_s1342" style="position:absolute;left:10065;top:7125;width:1140;height:1020;visibility:visible" strokecolor="white">
                <v:textbox style="mso-rotate-with-shape:t" inset="2.20981mm,1.1049mm,2.20981mm,1.1049mm">
                  <w:txbxContent>
                    <w:p w:rsidR="00923A63" w:rsidRPr="007D5000" w:rsidRDefault="00923A63" w:rsidP="00857762">
                      <w:pPr>
                        <w:autoSpaceDE w:val="0"/>
                        <w:autoSpaceDN w:val="0"/>
                        <w:adjustRightInd w:val="0"/>
                        <w:rPr>
                          <w:rFonts w:ascii="Constantia" w:hAnsi="Constantia" w:cs="Constantia"/>
                          <w:color w:val="000000"/>
                          <w:sz w:val="31"/>
                          <w:szCs w:val="36"/>
                        </w:rPr>
                      </w:pPr>
                    </w:p>
                  </w:txbxContent>
                </v:textbox>
              </v:rect>
            </v:group>
            <v:shape id="AutoShape 16" o:spid="_x0000_s1343" type="#_x0000_t32" style="position:absolute;left:7180;top:9189;width:738;height:0;visibility:visible" o:connectortype="straight">
              <v:stroke endarrow="block"/>
            </v:shape>
            <v:oval id="Oval 17" o:spid="_x0000_s1344" style="position:absolute;left:4419;top:10321;width:1581;height:1241;visibility:visible">
              <v:textbox style="mso-rotate-with-shape:t" inset="2.20981mm,1.1049mm,2.20981mm,1.1049mm">
                <w:txbxContent>
                  <w:p w:rsidR="00923A63" w:rsidRPr="007D5000" w:rsidRDefault="00923A63" w:rsidP="00857762">
                    <w:pPr>
                      <w:autoSpaceDE w:val="0"/>
                      <w:autoSpaceDN w:val="0"/>
                      <w:adjustRightInd w:val="0"/>
                      <w:spacing w:after="200"/>
                      <w:rPr>
                        <w:color w:val="000000"/>
                        <w:sz w:val="19"/>
                        <w:szCs w:val="22"/>
                      </w:rPr>
                    </w:pPr>
                  </w:p>
                  <w:p w:rsidR="00923A63" w:rsidRPr="007D5000" w:rsidRDefault="00923A63" w:rsidP="00857762">
                    <w:pPr>
                      <w:autoSpaceDE w:val="0"/>
                      <w:autoSpaceDN w:val="0"/>
                      <w:adjustRightInd w:val="0"/>
                      <w:spacing w:after="200"/>
                      <w:jc w:val="center"/>
                      <w:rPr>
                        <w:rFonts w:ascii="Calibri" w:hAnsi="Calibri" w:cs="Calibri"/>
                        <w:color w:val="000000"/>
                        <w:sz w:val="19"/>
                        <w:szCs w:val="22"/>
                      </w:rPr>
                    </w:pPr>
                    <w:r w:rsidRPr="007D5000">
                      <w:rPr>
                        <w:rFonts w:ascii="Calibri" w:hAnsi="Calibri" w:cs="Calibri"/>
                        <w:color w:val="000000"/>
                        <w:sz w:val="19"/>
                        <w:szCs w:val="22"/>
                      </w:rPr>
                      <w:t>Login</w:t>
                    </w:r>
                  </w:p>
                  <w:p w:rsidR="00923A63" w:rsidRPr="007D5000" w:rsidRDefault="00923A63" w:rsidP="00857762">
                    <w:pPr>
                      <w:autoSpaceDE w:val="0"/>
                      <w:autoSpaceDN w:val="0"/>
                      <w:adjustRightInd w:val="0"/>
                      <w:rPr>
                        <w:rFonts w:ascii="Arial" w:hAnsi="Arial" w:cs="Arial"/>
                        <w:color w:val="000000"/>
                        <w:sz w:val="31"/>
                        <w:szCs w:val="36"/>
                      </w:rPr>
                    </w:pPr>
                  </w:p>
                </w:txbxContent>
              </v:textbox>
            </v:oval>
            <v:shape id="AutoShape 18" o:spid="_x0000_s1345" type="#_x0000_t32" style="position:absolute;left:5804;top:10507;width:1616;height:0;visibility:visible" o:connectortype="straight">
              <v:stroke endarrow="block"/>
            </v:shape>
            <v:shape id="AutoShape 19" o:spid="_x0000_s1346" type="#_x0000_t32" style="position:absolute;left:5931;top:10650;width:1489;height:0;flip:x;visibility:visible" o:connectortype="straight">
              <v:stroke endarrow="block"/>
            </v:shape>
            <v:oval id="Oval 20" o:spid="_x0000_s1347" style="position:absolute;left:6127;top:11550;width:1618;height:1374;visibility:visible">
              <v:textbox style="mso-rotate-with-shape:t" inset="2.20981mm,1.1049mm,2.20981mm,1.1049mm">
                <w:txbxContent>
                  <w:p w:rsidR="00923A63" w:rsidRPr="007D5000" w:rsidRDefault="00923A63" w:rsidP="00857762">
                    <w:pPr>
                      <w:autoSpaceDE w:val="0"/>
                      <w:autoSpaceDN w:val="0"/>
                      <w:adjustRightInd w:val="0"/>
                      <w:spacing w:after="200"/>
                      <w:rPr>
                        <w:color w:val="000000"/>
                        <w:sz w:val="19"/>
                        <w:szCs w:val="22"/>
                      </w:rPr>
                    </w:pPr>
                  </w:p>
                  <w:p w:rsidR="00923A63" w:rsidRPr="007D5000" w:rsidRDefault="00923A63" w:rsidP="00857762">
                    <w:pPr>
                      <w:autoSpaceDE w:val="0"/>
                      <w:autoSpaceDN w:val="0"/>
                      <w:adjustRightInd w:val="0"/>
                      <w:spacing w:after="200"/>
                      <w:jc w:val="center"/>
                      <w:rPr>
                        <w:rFonts w:ascii="Arial" w:hAnsi="Arial" w:cs="Arial"/>
                        <w:color w:val="000000"/>
                        <w:sz w:val="31"/>
                        <w:szCs w:val="36"/>
                      </w:rPr>
                    </w:pPr>
                    <w:r w:rsidRPr="007D5000">
                      <w:rPr>
                        <w:rFonts w:ascii="Calibri" w:hAnsi="Calibri" w:cs="Calibri"/>
                        <w:color w:val="000000"/>
                        <w:sz w:val="19"/>
                        <w:szCs w:val="22"/>
                      </w:rPr>
                      <w:t>Complaint Registration</w:t>
                    </w:r>
                  </w:p>
                </w:txbxContent>
              </v:textbox>
            </v:oval>
            <v:group id="Group 21" o:spid="_x0000_s1348" style="position:absolute;left:8483;top:11798;width:2306;height:603" coordorigin="7005,7125" coordsize="4200,1020">
              <v:rect id="Rectangle 22" o:spid="_x0000_s1349" style="position:absolute;left:7545;top:7320;width:3210;height:675;visibility:visible">
                <v:textbox style="mso-rotate-with-shape:t" inset="2.20981mm,1.1049mm,2.20981mm,1.1049mm">
                  <w:txbxContent>
                    <w:p w:rsidR="00923A63" w:rsidRPr="007D5000" w:rsidRDefault="00923A63" w:rsidP="00857762">
                      <w:pPr>
                        <w:autoSpaceDE w:val="0"/>
                        <w:autoSpaceDN w:val="0"/>
                        <w:adjustRightInd w:val="0"/>
                        <w:spacing w:after="200"/>
                        <w:rPr>
                          <w:rFonts w:ascii="Arial" w:hAnsi="Arial" w:cs="Arial"/>
                          <w:color w:val="000000"/>
                          <w:sz w:val="31"/>
                          <w:szCs w:val="36"/>
                        </w:rPr>
                      </w:pPr>
                      <w:r w:rsidRPr="007D5000">
                        <w:rPr>
                          <w:rFonts w:ascii="Calibri" w:hAnsi="Calibri" w:cs="Calibri"/>
                          <w:color w:val="000000"/>
                          <w:sz w:val="19"/>
                          <w:szCs w:val="22"/>
                        </w:rPr>
                        <w:t>Complaints</w:t>
                      </w:r>
                    </w:p>
                  </w:txbxContent>
                </v:textbox>
              </v:rect>
              <v:rect id="Rectangle 23" o:spid="_x0000_s1350" style="position:absolute;left:7005;top:7320;width:540;height:675;visibility:visible">
                <v:textbox style="mso-rotate-with-shape:t" inset="2.20981mm,1.1049mm,2.20981mm,1.1049mm">
                  <w:txbxContent>
                    <w:p w:rsidR="00923A63" w:rsidRPr="007D5000" w:rsidRDefault="00923A63" w:rsidP="00857762">
                      <w:pPr>
                        <w:autoSpaceDE w:val="0"/>
                        <w:autoSpaceDN w:val="0"/>
                        <w:adjustRightInd w:val="0"/>
                        <w:rPr>
                          <w:rFonts w:ascii="Constantia" w:hAnsi="Constantia" w:cs="Constantia"/>
                          <w:color w:val="000000"/>
                          <w:sz w:val="31"/>
                          <w:szCs w:val="36"/>
                        </w:rPr>
                      </w:pPr>
                    </w:p>
                  </w:txbxContent>
                </v:textbox>
              </v:rect>
              <v:rect id="Rectangle 24" o:spid="_x0000_s1351" style="position:absolute;left:10065;top:7125;width:1140;height:1020;visibility:visible" strokecolor="white">
                <v:textbox style="mso-rotate-with-shape:t" inset="2.20981mm,1.1049mm,2.20981mm,1.1049mm">
                  <w:txbxContent>
                    <w:p w:rsidR="00923A63" w:rsidRPr="007D5000" w:rsidRDefault="00923A63" w:rsidP="00857762">
                      <w:pPr>
                        <w:autoSpaceDE w:val="0"/>
                        <w:autoSpaceDN w:val="0"/>
                        <w:adjustRightInd w:val="0"/>
                        <w:rPr>
                          <w:rFonts w:ascii="Constantia" w:hAnsi="Constantia" w:cs="Constantia"/>
                          <w:color w:val="000000"/>
                          <w:sz w:val="31"/>
                          <w:szCs w:val="36"/>
                        </w:rPr>
                      </w:pPr>
                    </w:p>
                  </w:txbxContent>
                </v:textbox>
              </v:rect>
            </v:group>
            <v:shape id="AutoShape 25" o:spid="_x0000_s1352" type="#_x0000_t32" style="position:absolute;left:5585;top:11494;width:577;height:523;visibility:visible" o:connectortype="straight">
              <v:stroke endarrow="block"/>
            </v:shape>
            <v:shape id="Text Box 26" o:spid="_x0000_s1353" type="#_x0000_t202" style="position:absolute;left:2527;top:9793;width:2065;height:331;visibility:visible" strokecolor="white">
              <v:textbox style="mso-rotate-with-shape:t" inset="2.20981mm,1.1049mm,2.20981mm,1.1049mm">
                <w:txbxContent>
                  <w:p w:rsidR="00923A63" w:rsidRPr="007D5000" w:rsidRDefault="00923A63" w:rsidP="00857762">
                    <w:pPr>
                      <w:autoSpaceDE w:val="0"/>
                      <w:autoSpaceDN w:val="0"/>
                      <w:adjustRightInd w:val="0"/>
                      <w:spacing w:after="200"/>
                      <w:rPr>
                        <w:rFonts w:ascii="Arial" w:hAnsi="Arial" w:cs="Arial"/>
                        <w:color w:val="000000"/>
                        <w:sz w:val="31"/>
                        <w:szCs w:val="36"/>
                      </w:rPr>
                    </w:pPr>
                    <w:r w:rsidRPr="007D5000">
                      <w:rPr>
                        <w:rFonts w:ascii="Calibri" w:hAnsi="Calibri" w:cs="Calibri"/>
                        <w:color w:val="000000"/>
                        <w:sz w:val="19"/>
                        <w:szCs w:val="22"/>
                      </w:rPr>
                      <w:t xml:space="preserve">Username/Password </w:t>
                    </w:r>
                  </w:p>
                </w:txbxContent>
              </v:textbox>
            </v:shape>
            <v:shape id="AutoShape 27" o:spid="_x0000_s1354" type="#_x0000_t32" style="position:absolute;left:3739;top:9485;width:900;height:999;visibility:visible" o:connectortype="straight">
              <v:stroke endarrow="block"/>
            </v:shape>
            <v:shape id="AutoShape 28" o:spid="_x0000_s1355" type="#_x0000_t32" style="position:absolute;left:7016;top:9448;width:577;height:873;visibility:visible" o:connectortype="straight">
              <v:stroke endarrow="block"/>
            </v:shape>
            <v:rect id="Rectangle 29" o:spid="_x0000_s1356" style="position:absolute;left:2677;top:9079;width:1754;height:406;visibility:visible">
              <v:textbox style="mso-rotate-with-shape:t" inset="2.20981mm,1.1049mm,2.20981mm,1.1049mm">
                <w:txbxContent>
                  <w:p w:rsidR="00923A63" w:rsidRPr="007D5000" w:rsidRDefault="00923A63" w:rsidP="00857762">
                    <w:pPr>
                      <w:autoSpaceDE w:val="0"/>
                      <w:autoSpaceDN w:val="0"/>
                      <w:adjustRightInd w:val="0"/>
                      <w:spacing w:after="200"/>
                      <w:jc w:val="center"/>
                      <w:rPr>
                        <w:rFonts w:ascii="Arial" w:hAnsi="Arial" w:cs="Arial"/>
                        <w:color w:val="000000"/>
                        <w:sz w:val="31"/>
                        <w:szCs w:val="36"/>
                      </w:rPr>
                    </w:pPr>
                    <w:r w:rsidRPr="007D5000">
                      <w:rPr>
                        <w:rFonts w:ascii="Calibri" w:hAnsi="Calibri" w:cs="Calibri"/>
                        <w:color w:val="000000"/>
                        <w:sz w:val="19"/>
                        <w:szCs w:val="22"/>
                      </w:rPr>
                      <w:t>User</w:t>
                    </w:r>
                  </w:p>
                </w:txbxContent>
              </v:textbox>
            </v:rect>
            <v:shape id="AutoShape 30" o:spid="_x0000_s1357" type="#_x0000_t32" style="position:absolute;left:7745;top:12123;width:738;height:0;visibility:visible" o:connectortype="straight">
              <v:stroke endarrow="block"/>
            </v:shape>
            <w10:wrap type="none"/>
            <w10:anchorlock/>
          </v:group>
        </w:pict>
      </w:r>
    </w:p>
    <w:p w:rsidR="002E0E6C" w:rsidRPr="002634D8" w:rsidRDefault="002E0E6C" w:rsidP="007C3749">
      <w:pPr>
        <w:spacing w:line="360" w:lineRule="auto"/>
        <w:jc w:val="both"/>
        <w:rPr>
          <w:bCs/>
        </w:rPr>
      </w:pPr>
    </w:p>
    <w:p w:rsidR="00857762" w:rsidRPr="00EA7FE3" w:rsidRDefault="00857762" w:rsidP="007C3749">
      <w:pPr>
        <w:spacing w:line="360" w:lineRule="auto"/>
        <w:jc w:val="both"/>
        <w:rPr>
          <w:b/>
          <w:bCs/>
        </w:rPr>
      </w:pPr>
      <w:r w:rsidRPr="00EA7FE3">
        <w:rPr>
          <w:b/>
          <w:bCs/>
        </w:rPr>
        <w:t>Level 2 DFD- User</w:t>
      </w:r>
    </w:p>
    <w:p w:rsidR="00857762" w:rsidRPr="002634D8" w:rsidRDefault="00A6111F" w:rsidP="007C3749">
      <w:pPr>
        <w:spacing w:line="360" w:lineRule="auto"/>
        <w:jc w:val="both"/>
        <w:rPr>
          <w:b/>
          <w:bCs/>
          <w:u w:val="single"/>
        </w:rPr>
      </w:pPr>
      <w:r w:rsidRPr="00A6111F">
        <w:rPr>
          <w:b/>
          <w:bCs/>
          <w:u w:val="single"/>
        </w:rPr>
      </w:r>
      <w:r>
        <w:rPr>
          <w:b/>
          <w:bCs/>
          <w:u w:val="single"/>
        </w:rPr>
        <w:pict>
          <v:group id="_x0000_s1358" editas="canvas" style="width:468pt;height:290.5pt;mso-position-horizontal-relative:char;mso-position-vertical-relative:line" coordorigin="2527,9195" coordsize="8031,5017">
            <o:lock v:ext="edit" aspectratio="t"/>
            <v:shape id="_x0000_s1359" type="#_x0000_t75" style="position:absolute;left:2527;top:9195;width:8031;height:5017" o:preferrelative="f">
              <v:fill o:detectmouseclick="t"/>
              <v:path o:extrusionok="t" o:connecttype="none"/>
              <o:lock v:ext="edit" text="t"/>
            </v:shape>
            <v:shape id="Text Box 64" o:spid="_x0000_s1360" type="#_x0000_t202" style="position:absolute;left:7353;top:9447;width:1296;height:454;visibility:visible" strokecolor="white">
              <v:textbox style="mso-next-textbox:#Text Box 64;mso-rotate-with-shape:t" inset="6.48pt,3.24pt,6.48pt,3.24pt">
                <w:txbxContent>
                  <w:p w:rsidR="00923A63" w:rsidRPr="007D5000" w:rsidRDefault="00923A63" w:rsidP="00857762">
                    <w:pPr>
                      <w:autoSpaceDE w:val="0"/>
                      <w:autoSpaceDN w:val="0"/>
                      <w:adjustRightInd w:val="0"/>
                      <w:spacing w:after="200"/>
                      <w:rPr>
                        <w:rFonts w:ascii="Arial" w:hAnsi="Arial" w:cs="Arial"/>
                        <w:color w:val="000000"/>
                        <w:sz w:val="32"/>
                        <w:szCs w:val="36"/>
                      </w:rPr>
                    </w:pPr>
                    <w:r w:rsidRPr="007D5000">
                      <w:rPr>
                        <w:rFonts w:ascii="Calibri" w:hAnsi="Calibri" w:cs="Calibri"/>
                        <w:color w:val="000000"/>
                        <w:sz w:val="20"/>
                        <w:szCs w:val="22"/>
                      </w:rPr>
                      <w:t>Solutions</w:t>
                    </w:r>
                  </w:p>
                </w:txbxContent>
              </v:textbox>
            </v:shape>
            <v:shape id="Text Box 65" o:spid="_x0000_s1361" type="#_x0000_t202" style="position:absolute;left:4672;top:11782;width:1857;height:454;visibility:visible" strokecolor="white">
              <v:textbox style="mso-next-textbox:#Text Box 65;mso-rotate-with-shape:t" inset="6.48pt,3.24pt,6.48pt,3.24pt">
                <w:txbxContent>
                  <w:p w:rsidR="00923A63" w:rsidRPr="007D5000" w:rsidRDefault="00923A63" w:rsidP="00857762">
                    <w:pPr>
                      <w:autoSpaceDE w:val="0"/>
                      <w:autoSpaceDN w:val="0"/>
                      <w:adjustRightInd w:val="0"/>
                      <w:spacing w:after="200"/>
                      <w:rPr>
                        <w:rFonts w:ascii="Arial" w:hAnsi="Arial" w:cs="Arial"/>
                        <w:color w:val="000000"/>
                        <w:sz w:val="32"/>
                        <w:szCs w:val="36"/>
                      </w:rPr>
                    </w:pPr>
                    <w:r w:rsidRPr="007D5000">
                      <w:rPr>
                        <w:rFonts w:ascii="Calibri" w:hAnsi="Calibri" w:cs="Calibri"/>
                        <w:color w:val="000000"/>
                        <w:sz w:val="20"/>
                        <w:szCs w:val="22"/>
                      </w:rPr>
                      <w:t>Complaint Details</w:t>
                    </w:r>
                  </w:p>
                </w:txbxContent>
              </v:textbox>
            </v:shape>
            <v:shape id="AutoShape 66" o:spid="_x0000_s1362" type="#_x0000_t32" style="position:absolute;left:4440;top:12249;width:1597;height:1017;visibility:visible" o:connectortype="straight">
              <v:stroke endarrow="block"/>
            </v:shape>
            <v:shape id="AutoShape 67" o:spid="_x0000_s1363" type="#_x0000_t32" style="position:absolute;left:4818;top:11649;width:1121;height:0;visibility:visible" o:connectortype="straight">
              <v:stroke endarrow="block"/>
            </v:shape>
            <v:shape id="Text Box 68" o:spid="_x0000_s1364" type="#_x0000_t202" style="position:absolute;left:7950;top:12655;width:1856;height:455;visibility:visible" strokecolor="white">
              <v:textbox style="mso-next-textbox:#Text Box 68;mso-rotate-with-shape:t" inset="6.48pt,3.24pt,6.48pt,3.24pt">
                <w:txbxContent>
                  <w:p w:rsidR="00923A63" w:rsidRPr="007D5000" w:rsidRDefault="00923A63" w:rsidP="00857762">
                    <w:pPr>
                      <w:autoSpaceDE w:val="0"/>
                      <w:autoSpaceDN w:val="0"/>
                      <w:adjustRightInd w:val="0"/>
                      <w:spacing w:after="200"/>
                      <w:rPr>
                        <w:rFonts w:ascii="Arial" w:hAnsi="Arial" w:cs="Arial"/>
                        <w:color w:val="000000"/>
                        <w:sz w:val="32"/>
                        <w:szCs w:val="36"/>
                      </w:rPr>
                    </w:pPr>
                    <w:r w:rsidRPr="007D5000">
                      <w:rPr>
                        <w:rFonts w:ascii="Calibri" w:hAnsi="Calibri" w:cs="Calibri"/>
                        <w:color w:val="000000"/>
                        <w:sz w:val="20"/>
                        <w:szCs w:val="22"/>
                      </w:rPr>
                      <w:t>Complaint Status</w:t>
                    </w:r>
                  </w:p>
                </w:txbxContent>
              </v:textbox>
            </v:shape>
            <v:shape id="Text Box 69" o:spid="_x0000_s1365" type="#_x0000_t202" style="position:absolute;left:6793;top:12249;width:1856;height:454;visibility:visible" strokecolor="white">
              <v:textbox style="mso-next-textbox:#Text Box 69;mso-rotate-with-shape:t" inset="6.48pt,3.24pt,6.48pt,3.24pt">
                <w:txbxContent>
                  <w:p w:rsidR="00923A63" w:rsidRPr="007D5000" w:rsidRDefault="00923A63" w:rsidP="00857762">
                    <w:pPr>
                      <w:autoSpaceDE w:val="0"/>
                      <w:autoSpaceDN w:val="0"/>
                      <w:adjustRightInd w:val="0"/>
                      <w:spacing w:after="200"/>
                      <w:rPr>
                        <w:rFonts w:ascii="Arial" w:hAnsi="Arial" w:cs="Arial"/>
                        <w:color w:val="000000"/>
                        <w:sz w:val="32"/>
                        <w:szCs w:val="36"/>
                      </w:rPr>
                    </w:pPr>
                    <w:r w:rsidRPr="007D5000">
                      <w:rPr>
                        <w:rFonts w:ascii="Calibri" w:hAnsi="Calibri" w:cs="Calibri"/>
                        <w:color w:val="000000"/>
                        <w:sz w:val="20"/>
                        <w:szCs w:val="22"/>
                      </w:rPr>
                      <w:t>Complaint ID</w:t>
                    </w:r>
                  </w:p>
                </w:txbxContent>
              </v:textbox>
            </v:shape>
            <v:shape id="Text Box 70" o:spid="_x0000_s1366" type="#_x0000_t202" style="position:absolute;left:3806;top:10057;width:1857;height:537;visibility:visible" strokecolor="white">
              <v:textbox style="mso-next-textbox:#Text Box 70;mso-rotate-with-shape:t" inset="6.48pt,3.24pt,6.48pt,3.24pt">
                <w:txbxContent>
                  <w:p w:rsidR="00923A63" w:rsidRPr="007D5000" w:rsidRDefault="00923A63" w:rsidP="00857762">
                    <w:pPr>
                      <w:autoSpaceDE w:val="0"/>
                      <w:autoSpaceDN w:val="0"/>
                      <w:adjustRightInd w:val="0"/>
                      <w:spacing w:after="200"/>
                      <w:rPr>
                        <w:rFonts w:ascii="Arial" w:hAnsi="Arial" w:cs="Arial"/>
                        <w:color w:val="000000"/>
                        <w:sz w:val="32"/>
                        <w:szCs w:val="36"/>
                      </w:rPr>
                    </w:pPr>
                    <w:r w:rsidRPr="007D5000">
                      <w:rPr>
                        <w:rFonts w:ascii="Calibri" w:hAnsi="Calibri" w:cs="Calibri"/>
                        <w:color w:val="000000"/>
                        <w:sz w:val="20"/>
                        <w:szCs w:val="22"/>
                      </w:rPr>
                      <w:t>User name Password</w:t>
                    </w:r>
                  </w:p>
                </w:txbxContent>
              </v:textbox>
            </v:shape>
            <v:oval id="Oval 71" o:spid="_x0000_s1367" style="position:absolute;left:3502;top:11134;width:1316;height:1186;visibility:visible">
              <v:textbox style="mso-next-textbox:#Oval 71;mso-rotate-with-shape:t" inset="6.48pt,3.24pt,6.48pt,3.24pt">
                <w:txbxContent>
                  <w:p w:rsidR="00923A63" w:rsidRPr="007D5000" w:rsidRDefault="00923A63" w:rsidP="00857762">
                    <w:pPr>
                      <w:autoSpaceDE w:val="0"/>
                      <w:autoSpaceDN w:val="0"/>
                      <w:adjustRightInd w:val="0"/>
                      <w:spacing w:after="200"/>
                      <w:jc w:val="center"/>
                      <w:rPr>
                        <w:color w:val="000000"/>
                        <w:sz w:val="20"/>
                        <w:szCs w:val="22"/>
                      </w:rPr>
                    </w:pPr>
                  </w:p>
                  <w:p w:rsidR="00923A63" w:rsidRPr="007D5000" w:rsidRDefault="00923A63" w:rsidP="00857762">
                    <w:pPr>
                      <w:autoSpaceDE w:val="0"/>
                      <w:autoSpaceDN w:val="0"/>
                      <w:adjustRightInd w:val="0"/>
                      <w:spacing w:after="200"/>
                      <w:jc w:val="center"/>
                      <w:rPr>
                        <w:rFonts w:ascii="Arial" w:hAnsi="Arial" w:cs="Arial"/>
                        <w:color w:val="000000"/>
                        <w:sz w:val="32"/>
                        <w:szCs w:val="36"/>
                      </w:rPr>
                    </w:pPr>
                    <w:r w:rsidRPr="007D5000">
                      <w:rPr>
                        <w:rFonts w:ascii="Calibri" w:hAnsi="Calibri" w:cs="Calibri"/>
                        <w:color w:val="000000"/>
                        <w:sz w:val="20"/>
                        <w:szCs w:val="22"/>
                      </w:rPr>
                      <w:t>Login</w:t>
                    </w:r>
                  </w:p>
                </w:txbxContent>
              </v:textbox>
            </v:oval>
            <v:rect id="Rectangle 72" o:spid="_x0000_s1368" style="position:absolute;left:2527;top:9566;width:1804;height:335;visibility:visible">
              <v:textbox style="mso-next-textbox:#Rectangle 72;mso-rotate-with-shape:t" inset="6.48pt,3.24pt,6.48pt,3.24pt">
                <w:txbxContent>
                  <w:p w:rsidR="00923A63" w:rsidRPr="007D5000" w:rsidRDefault="00923A63" w:rsidP="00857762">
                    <w:pPr>
                      <w:autoSpaceDE w:val="0"/>
                      <w:autoSpaceDN w:val="0"/>
                      <w:adjustRightInd w:val="0"/>
                      <w:spacing w:after="200"/>
                      <w:jc w:val="center"/>
                      <w:rPr>
                        <w:rFonts w:ascii="Arial" w:hAnsi="Arial" w:cs="Arial"/>
                        <w:color w:val="000000"/>
                        <w:sz w:val="32"/>
                        <w:szCs w:val="36"/>
                      </w:rPr>
                    </w:pPr>
                    <w:r w:rsidRPr="007D5000">
                      <w:rPr>
                        <w:rFonts w:ascii="Calibri" w:hAnsi="Calibri" w:cs="Calibri"/>
                        <w:color w:val="000000"/>
                        <w:sz w:val="20"/>
                        <w:szCs w:val="22"/>
                      </w:rPr>
                      <w:t>User</w:t>
                    </w:r>
                  </w:p>
                </w:txbxContent>
              </v:textbox>
            </v:rect>
            <v:oval id="Oval 73" o:spid="_x0000_s1369" style="position:absolute;left:6037;top:9195;width:1316;height:1185;visibility:visible">
              <v:textbox style="mso-next-textbox:#Oval 73;mso-rotate-with-shape:t" inset="6.48pt,3.24pt,6.48pt,3.24pt">
                <w:txbxContent>
                  <w:p w:rsidR="00923A63" w:rsidRPr="007D5000" w:rsidRDefault="00923A63" w:rsidP="00857762">
                    <w:pPr>
                      <w:autoSpaceDE w:val="0"/>
                      <w:autoSpaceDN w:val="0"/>
                      <w:adjustRightInd w:val="0"/>
                      <w:spacing w:after="200"/>
                      <w:jc w:val="center"/>
                      <w:rPr>
                        <w:rFonts w:ascii="Arial" w:hAnsi="Arial" w:cs="Arial"/>
                        <w:color w:val="000000"/>
                        <w:sz w:val="32"/>
                        <w:szCs w:val="36"/>
                      </w:rPr>
                    </w:pPr>
                    <w:r w:rsidRPr="007D5000">
                      <w:rPr>
                        <w:rFonts w:ascii="Calibri" w:hAnsi="Calibri" w:cs="Calibri"/>
                        <w:color w:val="000000"/>
                        <w:sz w:val="20"/>
                        <w:szCs w:val="22"/>
                      </w:rPr>
                      <w:t>Collecting Feedback</w:t>
                    </w:r>
                  </w:p>
                </w:txbxContent>
              </v:textbox>
            </v:oval>
            <v:oval id="Oval 74" o:spid="_x0000_s1370" style="position:absolute;left:5939;top:10979;width:1548;height:1185;visibility:visible">
              <v:textbox style="mso-next-textbox:#Oval 74;mso-rotate-with-shape:t" inset="6.48pt,3.24pt,6.48pt,3.24pt">
                <w:txbxContent>
                  <w:p w:rsidR="00923A63" w:rsidRPr="007D5000" w:rsidRDefault="00923A63" w:rsidP="00857762">
                    <w:pPr>
                      <w:autoSpaceDE w:val="0"/>
                      <w:autoSpaceDN w:val="0"/>
                      <w:adjustRightInd w:val="0"/>
                      <w:spacing w:after="200"/>
                      <w:jc w:val="center"/>
                      <w:rPr>
                        <w:rFonts w:ascii="Arial" w:hAnsi="Arial" w:cs="Arial"/>
                        <w:color w:val="000000"/>
                        <w:sz w:val="32"/>
                        <w:szCs w:val="36"/>
                      </w:rPr>
                    </w:pPr>
                    <w:r w:rsidRPr="007D5000">
                      <w:rPr>
                        <w:rFonts w:ascii="Calibri" w:hAnsi="Calibri" w:cs="Calibri"/>
                        <w:color w:val="000000"/>
                        <w:sz w:val="20"/>
                        <w:szCs w:val="22"/>
                      </w:rPr>
                      <w:t>Complaint Registration</w:t>
                    </w:r>
                  </w:p>
                </w:txbxContent>
              </v:textbox>
            </v:oval>
            <v:oval id="Oval 75" o:spid="_x0000_s1371" style="position:absolute;left:5976;top:12895;width:1316;height:1185;visibility:visible">
              <v:textbox style="mso-next-textbox:#Oval 75;mso-rotate-with-shape:t" inset="6.48pt,3.24pt,6.48pt,3.24pt">
                <w:txbxContent>
                  <w:p w:rsidR="00923A63" w:rsidRPr="007D5000" w:rsidRDefault="00923A63" w:rsidP="00857762">
                    <w:pPr>
                      <w:autoSpaceDE w:val="0"/>
                      <w:autoSpaceDN w:val="0"/>
                      <w:adjustRightInd w:val="0"/>
                      <w:spacing w:after="200"/>
                      <w:jc w:val="center"/>
                      <w:rPr>
                        <w:rFonts w:ascii="Arial" w:hAnsi="Arial" w:cs="Arial"/>
                        <w:color w:val="000000"/>
                        <w:sz w:val="32"/>
                        <w:szCs w:val="36"/>
                      </w:rPr>
                    </w:pPr>
                    <w:r w:rsidRPr="007D5000">
                      <w:rPr>
                        <w:rFonts w:ascii="Calibri" w:hAnsi="Calibri" w:cs="Calibri"/>
                        <w:color w:val="000000"/>
                        <w:sz w:val="20"/>
                        <w:szCs w:val="22"/>
                      </w:rPr>
                      <w:t>Complaint Status</w:t>
                    </w:r>
                  </w:p>
                </w:txbxContent>
              </v:textbox>
            </v:oval>
            <v:shape id="AutoShape 76" o:spid="_x0000_s1372" type="#_x0000_t32" style="position:absolute;left:3916;top:9901;width:0;height:1233;visibility:visible" o:connectortype="straight">
              <v:stroke endarrow="block"/>
            </v:shape>
            <v:group id="Group 77" o:spid="_x0000_s1373" style="position:absolute;left:8121;top:10979;width:2352;height:788" coordorigin="8745,2205" coordsize="2895,986">
              <v:rect id="Rectangle 78" o:spid="_x0000_s1374" style="position:absolute;left:9090;top:2475;width:2445;height:570;visibility:visible">
                <v:textbox style="mso-next-textbox:#Rectangle 78;mso-rotate-with-shape:t" inset="6.48pt,3.24pt,6.48pt,3.24pt">
                  <w:txbxContent>
                    <w:p w:rsidR="00923A63" w:rsidRPr="007D5000" w:rsidRDefault="00923A63" w:rsidP="00857762">
                      <w:pPr>
                        <w:autoSpaceDE w:val="0"/>
                        <w:autoSpaceDN w:val="0"/>
                        <w:adjustRightInd w:val="0"/>
                        <w:spacing w:after="200"/>
                        <w:rPr>
                          <w:rFonts w:ascii="Arial" w:hAnsi="Arial" w:cs="Arial"/>
                          <w:color w:val="000000"/>
                          <w:sz w:val="32"/>
                          <w:szCs w:val="36"/>
                        </w:rPr>
                      </w:pPr>
                      <w:r w:rsidRPr="007D5000">
                        <w:rPr>
                          <w:rFonts w:ascii="Calibri" w:hAnsi="Calibri" w:cs="Calibri"/>
                          <w:color w:val="000000"/>
                          <w:sz w:val="20"/>
                          <w:szCs w:val="22"/>
                        </w:rPr>
                        <w:t>Complaint</w:t>
                      </w:r>
                    </w:p>
                  </w:txbxContent>
                </v:textbox>
              </v:rect>
              <v:rect id="Rectangle 79" o:spid="_x0000_s1375" style="position:absolute;left:8745;top:2475;width:345;height:570;visibility:visible">
                <v:textbox style="mso-next-textbox:#Rectangle 79;mso-rotate-with-shape:t" inset="6.48pt,3.24pt,6.48pt,3.24pt">
                  <w:txbxContent>
                    <w:p w:rsidR="00923A63" w:rsidRPr="007D5000" w:rsidRDefault="00923A63" w:rsidP="00857762">
                      <w:pPr>
                        <w:autoSpaceDE w:val="0"/>
                        <w:autoSpaceDN w:val="0"/>
                        <w:adjustRightInd w:val="0"/>
                        <w:rPr>
                          <w:rFonts w:ascii="Constantia" w:hAnsi="Constantia" w:cs="Constantia"/>
                          <w:color w:val="000000"/>
                          <w:sz w:val="32"/>
                          <w:szCs w:val="36"/>
                        </w:rPr>
                      </w:pPr>
                    </w:p>
                  </w:txbxContent>
                </v:textbox>
              </v:rect>
              <v:rect id="Rectangle 80" o:spid="_x0000_s1376" style="position:absolute;left:11325;top:2205;width:315;height:986;visibility:visible" strokecolor="white">
                <v:textbox style="mso-next-textbox:#Rectangle 80;mso-rotate-with-shape:t" inset="6.48pt,3.24pt,6.48pt,3.24pt">
                  <w:txbxContent>
                    <w:p w:rsidR="00923A63" w:rsidRPr="007D5000" w:rsidRDefault="00923A63" w:rsidP="00857762">
                      <w:pPr>
                        <w:autoSpaceDE w:val="0"/>
                        <w:autoSpaceDN w:val="0"/>
                        <w:adjustRightInd w:val="0"/>
                        <w:rPr>
                          <w:rFonts w:ascii="Constantia" w:hAnsi="Constantia" w:cs="Constantia"/>
                          <w:color w:val="000000"/>
                          <w:sz w:val="32"/>
                          <w:szCs w:val="36"/>
                        </w:rPr>
                      </w:pPr>
                    </w:p>
                  </w:txbxContent>
                </v:textbox>
              </v:rect>
            </v:group>
            <v:group id="Group 81" o:spid="_x0000_s1377" style="position:absolute;left:8206;top:9386;width:2352;height:789" coordorigin="8745,2205" coordsize="2895,986">
              <v:rect id="Rectangle 82" o:spid="_x0000_s1378" style="position:absolute;left:9090;top:2475;width:2445;height:570;visibility:visible">
                <v:textbox style="mso-next-textbox:#Rectangle 82;mso-rotate-with-shape:t" inset="6.48pt,3.24pt,6.48pt,3.24pt">
                  <w:txbxContent>
                    <w:p w:rsidR="00923A63" w:rsidRPr="007D5000" w:rsidRDefault="00923A63" w:rsidP="00857762">
                      <w:pPr>
                        <w:autoSpaceDE w:val="0"/>
                        <w:autoSpaceDN w:val="0"/>
                        <w:adjustRightInd w:val="0"/>
                        <w:spacing w:after="200"/>
                        <w:rPr>
                          <w:rFonts w:ascii="Arial" w:hAnsi="Arial" w:cs="Arial"/>
                          <w:color w:val="000000"/>
                          <w:sz w:val="32"/>
                          <w:szCs w:val="36"/>
                        </w:rPr>
                      </w:pPr>
                      <w:r w:rsidRPr="007D5000">
                        <w:rPr>
                          <w:rFonts w:ascii="Calibri" w:hAnsi="Calibri" w:cs="Calibri"/>
                          <w:color w:val="000000"/>
                          <w:sz w:val="20"/>
                          <w:szCs w:val="22"/>
                        </w:rPr>
                        <w:t>Feedback</w:t>
                      </w:r>
                    </w:p>
                  </w:txbxContent>
                </v:textbox>
              </v:rect>
              <v:rect id="Rectangle 83" o:spid="_x0000_s1379" style="position:absolute;left:8745;top:2475;width:345;height:570;visibility:visible">
                <v:textbox style="mso-next-textbox:#Rectangle 83;mso-rotate-with-shape:t" inset="6.48pt,3.24pt,6.48pt,3.24pt">
                  <w:txbxContent>
                    <w:p w:rsidR="00923A63" w:rsidRPr="007D5000" w:rsidRDefault="00923A63" w:rsidP="00857762">
                      <w:pPr>
                        <w:autoSpaceDE w:val="0"/>
                        <w:autoSpaceDN w:val="0"/>
                        <w:adjustRightInd w:val="0"/>
                        <w:rPr>
                          <w:rFonts w:ascii="Constantia" w:hAnsi="Constantia" w:cs="Constantia"/>
                          <w:color w:val="000000"/>
                          <w:sz w:val="32"/>
                          <w:szCs w:val="36"/>
                        </w:rPr>
                      </w:pPr>
                    </w:p>
                  </w:txbxContent>
                </v:textbox>
              </v:rect>
              <v:rect id="Rectangle 84" o:spid="_x0000_s1380" style="position:absolute;left:11325;top:2205;width:315;height:986;visibility:visible" strokecolor="white">
                <v:textbox style="mso-next-textbox:#Rectangle 84;mso-rotate-with-shape:t" inset="6.48pt,3.24pt,6.48pt,3.24pt">
                  <w:txbxContent>
                    <w:p w:rsidR="00923A63" w:rsidRPr="007D5000" w:rsidRDefault="00923A63" w:rsidP="00857762">
                      <w:pPr>
                        <w:autoSpaceDE w:val="0"/>
                        <w:autoSpaceDN w:val="0"/>
                        <w:adjustRightInd w:val="0"/>
                        <w:rPr>
                          <w:rFonts w:ascii="Constantia" w:hAnsi="Constantia" w:cs="Constantia"/>
                          <w:color w:val="000000"/>
                          <w:sz w:val="32"/>
                          <w:szCs w:val="36"/>
                        </w:rPr>
                      </w:pPr>
                    </w:p>
                  </w:txbxContent>
                </v:textbox>
              </v:rect>
            </v:group>
            <v:shape id="AutoShape 85" o:spid="_x0000_s1381" type="#_x0000_t32" style="position:absolute;left:4331;top:9674;width:1706;height:0;flip:x;visibility:visible" o:connectortype="straight">
              <v:stroke endarrow="block"/>
            </v:shape>
            <v:shape id="AutoShape 86" o:spid="_x0000_s1382" type="#_x0000_t32" style="position:absolute;left:7353;top:9768;width:853;height:0;flip:x;visibility:visible" o:connectortype="straight">
              <v:stroke endarrow="block"/>
            </v:shape>
            <v:shape id="AutoShape 87" o:spid="_x0000_s1383" type="#_x0000_t32" style="position:absolute;left:7487;top:11458;width:634;height:0;visibility:visible" o:connectortype="straight">
              <v:stroke endarrow="block"/>
            </v:shape>
            <v:shape id="AutoShape 88" o:spid="_x0000_s1384" type="#_x0000_t32" style="position:absolute;left:7122;top:11649;width:1864;height:1461;flip:y;visibility:visible" o:connectortype="straight">
              <v:stroke endarrow="block"/>
            </v:shape>
            <v:shape id="AutoShape 89" o:spid="_x0000_s1385" type="#_x0000_t32" style="position:absolute;left:4526;top:10273;width:1803;height:922;flip:y;visibility:visible" o:connectortype="straight">
              <v:stroke endarrow="block"/>
            </v:shape>
            <v:shape id="AutoShape 90" o:spid="_x0000_s1386" type="#_x0000_t32" style="position:absolute;left:2856;top:13662;width:3120;height:0;flip:x;visibility:visible" o:connectortype="straight"/>
            <v:shape id="AutoShape 91" o:spid="_x0000_s1387" type="#_x0000_t32" style="position:absolute;left:2856;top:9901;width:0;height:3761;flip:y;visibility:visible" o:connectortype="straight">
              <v:stroke endarrow="block"/>
            </v:shape>
            <v:shape id="AutoShape 92" o:spid="_x0000_s1388" type="#_x0000_t32" style="position:absolute;left:7292;top:11649;width:2206;height:1749;flip:x;visibility:visible" o:connectortype="straight">
              <v:stroke endarrow="block"/>
            </v:shape>
            <v:shape id="Text Box 93" o:spid="_x0000_s1389" type="#_x0000_t202" style="position:absolute;left:3502;top:13757;width:1857;height:455;visibility:visible" strokecolor="white">
              <v:textbox style="mso-next-textbox:#Text Box 93;mso-rotate-with-shape:t" inset="6.48pt,3.24pt,6.48pt,3.24pt">
                <w:txbxContent>
                  <w:p w:rsidR="00923A63" w:rsidRPr="007D5000" w:rsidRDefault="00923A63" w:rsidP="00857762">
                    <w:pPr>
                      <w:autoSpaceDE w:val="0"/>
                      <w:autoSpaceDN w:val="0"/>
                      <w:adjustRightInd w:val="0"/>
                      <w:spacing w:after="200"/>
                      <w:rPr>
                        <w:rFonts w:ascii="Arial" w:hAnsi="Arial" w:cs="Arial"/>
                        <w:color w:val="000000"/>
                        <w:sz w:val="32"/>
                        <w:szCs w:val="36"/>
                      </w:rPr>
                    </w:pPr>
                    <w:r w:rsidRPr="007D5000">
                      <w:rPr>
                        <w:rFonts w:ascii="Calibri" w:hAnsi="Calibri" w:cs="Calibri"/>
                        <w:color w:val="000000"/>
                        <w:sz w:val="20"/>
                        <w:szCs w:val="22"/>
                      </w:rPr>
                      <w:t>Complaint Status</w:t>
                    </w:r>
                  </w:p>
                </w:txbxContent>
              </v:textbox>
            </v:shape>
            <v:shape id="AutoShape 94" o:spid="_x0000_s1390" type="#_x0000_t32" style="position:absolute;left:7353;top:9901;width:853;height:0;visibility:visible" o:connectortype="straight">
              <v:stroke endarrow="block"/>
            </v:shape>
            <w10:wrap type="none"/>
            <w10:anchorlock/>
          </v:group>
        </w:pict>
      </w:r>
    </w:p>
    <w:p w:rsidR="00E97565" w:rsidRDefault="00E97565" w:rsidP="007C3749">
      <w:pPr>
        <w:spacing w:line="360" w:lineRule="auto"/>
        <w:jc w:val="both"/>
        <w:rPr>
          <w:b/>
          <w:bCs/>
        </w:rPr>
      </w:pPr>
    </w:p>
    <w:p w:rsidR="008A6E78" w:rsidRPr="008A6E78" w:rsidRDefault="008A6E78" w:rsidP="008A6E78">
      <w:pPr>
        <w:spacing w:line="360" w:lineRule="auto"/>
        <w:ind w:left="2160" w:firstLine="720"/>
        <w:jc w:val="both"/>
        <w:rPr>
          <w:b/>
          <w:sz w:val="28"/>
          <w:szCs w:val="28"/>
        </w:rPr>
      </w:pPr>
      <w:r w:rsidRPr="008A6E78">
        <w:rPr>
          <w:b/>
          <w:sz w:val="28"/>
          <w:szCs w:val="28"/>
        </w:rPr>
        <w:lastRenderedPageBreak/>
        <w:t>6.OUTPUT SCREENS</w:t>
      </w:r>
    </w:p>
    <w:p w:rsidR="008A6E78" w:rsidRDefault="008A6E78" w:rsidP="00F93CB9">
      <w:pPr>
        <w:spacing w:line="360" w:lineRule="auto"/>
        <w:jc w:val="both"/>
        <w:rPr>
          <w:b/>
        </w:rPr>
      </w:pPr>
    </w:p>
    <w:p w:rsidR="008A6E78" w:rsidRPr="00C20E16" w:rsidRDefault="008A6E78" w:rsidP="008A6E78">
      <w:pPr>
        <w:spacing w:line="360" w:lineRule="auto"/>
        <w:jc w:val="both"/>
        <w:rPr>
          <w:b/>
        </w:rPr>
      </w:pPr>
      <w:r w:rsidRPr="00C20E16">
        <w:rPr>
          <w:b/>
        </w:rPr>
        <w:t>User Homepage</w:t>
      </w:r>
    </w:p>
    <w:p w:rsidR="008A6E78" w:rsidRDefault="00EB1847" w:rsidP="008A6E78">
      <w:pPr>
        <w:spacing w:line="360" w:lineRule="auto"/>
        <w:jc w:val="both"/>
      </w:pPr>
      <w:r>
        <w:rPr>
          <w:noProof/>
          <w:lang w:val="en-IN" w:eastAsia="en-IN"/>
        </w:rPr>
        <w:drawing>
          <wp:inline distT="0" distB="0" distL="0" distR="0">
            <wp:extent cx="5600700" cy="2660650"/>
            <wp:effectExtent l="19050" t="0" r="0" b="0"/>
            <wp:docPr id="1" name="Picture 0" descr="Screenshot (2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5).png"/>
                    <pic:cNvPicPr/>
                  </pic:nvPicPr>
                  <pic:blipFill>
                    <a:blip r:embed="rId16"/>
                    <a:stretch>
                      <a:fillRect/>
                    </a:stretch>
                  </pic:blipFill>
                  <pic:spPr>
                    <a:xfrm>
                      <a:off x="0" y="0"/>
                      <a:ext cx="5600700" cy="2660650"/>
                    </a:xfrm>
                    <a:prstGeom prst="rect">
                      <a:avLst/>
                    </a:prstGeom>
                  </pic:spPr>
                </pic:pic>
              </a:graphicData>
            </a:graphic>
          </wp:inline>
        </w:drawing>
      </w:r>
    </w:p>
    <w:p w:rsidR="00F93CB9" w:rsidRDefault="009872B8" w:rsidP="00F93CB9">
      <w:pPr>
        <w:spacing w:line="360" w:lineRule="auto"/>
        <w:jc w:val="both"/>
        <w:rPr>
          <w:b/>
        </w:rPr>
      </w:pPr>
      <w:r>
        <w:rPr>
          <w:b/>
        </w:rPr>
        <w:tab/>
      </w:r>
      <w:r>
        <w:rPr>
          <w:b/>
        </w:rPr>
        <w:tab/>
      </w:r>
      <w:r>
        <w:rPr>
          <w:b/>
        </w:rPr>
        <w:tab/>
      </w:r>
      <w:r>
        <w:rPr>
          <w:b/>
        </w:rPr>
        <w:tab/>
      </w:r>
    </w:p>
    <w:p w:rsidR="008A6E78" w:rsidRPr="009872B8" w:rsidRDefault="008A6E78" w:rsidP="00F93CB9">
      <w:pPr>
        <w:spacing w:line="360" w:lineRule="auto"/>
        <w:jc w:val="both"/>
        <w:rPr>
          <w:b/>
          <w:sz w:val="28"/>
          <w:szCs w:val="28"/>
        </w:rPr>
      </w:pPr>
    </w:p>
    <w:p w:rsidR="00F93CB9" w:rsidRPr="002634D8" w:rsidRDefault="00F93CB9" w:rsidP="00F93CB9">
      <w:pPr>
        <w:spacing w:line="360" w:lineRule="auto"/>
        <w:jc w:val="both"/>
      </w:pPr>
      <w:r w:rsidRPr="00C20E16">
        <w:rPr>
          <w:b/>
        </w:rPr>
        <w:t>User Register</w:t>
      </w:r>
      <w:r>
        <w:rPr>
          <w:noProof/>
          <w:lang w:val="en-IN" w:eastAsia="en-IN"/>
        </w:rPr>
        <w:drawing>
          <wp:inline distT="0" distB="0" distL="0" distR="0">
            <wp:extent cx="5600700" cy="418719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00700" cy="4187190"/>
                    </a:xfrm>
                    <a:prstGeom prst="rect">
                      <a:avLst/>
                    </a:prstGeom>
                  </pic:spPr>
                </pic:pic>
              </a:graphicData>
            </a:graphic>
          </wp:inline>
        </w:drawing>
      </w:r>
    </w:p>
    <w:p w:rsidR="00F93CB9" w:rsidRPr="008A6E78" w:rsidRDefault="00F93CB9" w:rsidP="00F93CB9">
      <w:pPr>
        <w:spacing w:line="360" w:lineRule="auto"/>
        <w:jc w:val="both"/>
        <w:rPr>
          <w:b/>
        </w:rPr>
      </w:pPr>
      <w:r w:rsidRPr="00C20E16">
        <w:rPr>
          <w:b/>
        </w:rPr>
        <w:lastRenderedPageBreak/>
        <w:t>Logi</w:t>
      </w:r>
      <w:r>
        <w:rPr>
          <w:b/>
        </w:rPr>
        <w:t>n</w:t>
      </w:r>
      <w:r>
        <w:rPr>
          <w:noProof/>
          <w:lang w:val="en-IN" w:eastAsia="en-IN"/>
        </w:rPr>
        <w:drawing>
          <wp:inline distT="0" distB="0" distL="0" distR="0">
            <wp:extent cx="5600700" cy="3036570"/>
            <wp:effectExtent l="0" t="0" r="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00700" cy="3036570"/>
                    </a:xfrm>
                    <a:prstGeom prst="rect">
                      <a:avLst/>
                    </a:prstGeom>
                  </pic:spPr>
                </pic:pic>
              </a:graphicData>
            </a:graphic>
          </wp:inline>
        </w:drawing>
      </w:r>
    </w:p>
    <w:p w:rsidR="00F93CB9" w:rsidRPr="002634D8" w:rsidRDefault="00F93CB9" w:rsidP="00F93CB9">
      <w:pPr>
        <w:spacing w:line="360" w:lineRule="auto"/>
        <w:jc w:val="both"/>
      </w:pPr>
    </w:p>
    <w:p w:rsidR="00F93CB9" w:rsidRPr="00C20E16" w:rsidRDefault="00F93CB9" w:rsidP="00F93CB9">
      <w:pPr>
        <w:spacing w:line="360" w:lineRule="auto"/>
        <w:jc w:val="both"/>
        <w:rPr>
          <w:b/>
        </w:rPr>
      </w:pPr>
      <w:r>
        <w:rPr>
          <w:b/>
        </w:rPr>
        <w:t xml:space="preserve">Crime Registration </w:t>
      </w:r>
    </w:p>
    <w:p w:rsidR="00F93CB9" w:rsidRDefault="00F93CB9" w:rsidP="00F93CB9">
      <w:pPr>
        <w:spacing w:line="360" w:lineRule="auto"/>
        <w:jc w:val="both"/>
      </w:pPr>
    </w:p>
    <w:p w:rsidR="00F93CB9" w:rsidRDefault="00B77DFC" w:rsidP="00F93CB9">
      <w:pPr>
        <w:spacing w:line="360" w:lineRule="auto"/>
        <w:jc w:val="both"/>
      </w:pPr>
      <w:r>
        <w:rPr>
          <w:noProof/>
          <w:lang w:val="en-IN" w:eastAsia="en-IN"/>
        </w:rPr>
        <w:drawing>
          <wp:inline distT="0" distB="0" distL="0" distR="0">
            <wp:extent cx="5591608" cy="2914650"/>
            <wp:effectExtent l="19050" t="0" r="9092" b="0"/>
            <wp:docPr id="2" name="Picture 1" descr="Screenshot (2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27).png"/>
                    <pic:cNvPicPr/>
                  </pic:nvPicPr>
                  <pic:blipFill>
                    <a:blip r:embed="rId19"/>
                    <a:stretch>
                      <a:fillRect/>
                    </a:stretch>
                  </pic:blipFill>
                  <pic:spPr>
                    <a:xfrm>
                      <a:off x="0" y="0"/>
                      <a:ext cx="5600700" cy="2919389"/>
                    </a:xfrm>
                    <a:prstGeom prst="rect">
                      <a:avLst/>
                    </a:prstGeom>
                  </pic:spPr>
                </pic:pic>
              </a:graphicData>
            </a:graphic>
          </wp:inline>
        </w:drawing>
      </w:r>
    </w:p>
    <w:p w:rsidR="00F93CB9" w:rsidRDefault="00F93CB9" w:rsidP="00F93CB9">
      <w:pPr>
        <w:pStyle w:val="Header"/>
        <w:tabs>
          <w:tab w:val="clear" w:pos="4320"/>
          <w:tab w:val="clear" w:pos="8640"/>
        </w:tabs>
        <w:spacing w:line="360" w:lineRule="auto"/>
        <w:jc w:val="both"/>
        <w:rPr>
          <w:b/>
          <w:sz w:val="28"/>
          <w:szCs w:val="28"/>
        </w:rPr>
      </w:pPr>
    </w:p>
    <w:p w:rsidR="00F93CB9" w:rsidRDefault="00F93CB9" w:rsidP="00F93CB9">
      <w:pPr>
        <w:pStyle w:val="Header"/>
        <w:tabs>
          <w:tab w:val="clear" w:pos="4320"/>
          <w:tab w:val="clear" w:pos="8640"/>
        </w:tabs>
        <w:spacing w:line="360" w:lineRule="auto"/>
        <w:jc w:val="both"/>
        <w:rPr>
          <w:b/>
          <w:sz w:val="28"/>
          <w:szCs w:val="28"/>
        </w:rPr>
      </w:pPr>
    </w:p>
    <w:p w:rsidR="00F93CB9" w:rsidRDefault="00F93CB9" w:rsidP="00F93CB9">
      <w:pPr>
        <w:pStyle w:val="Header"/>
        <w:tabs>
          <w:tab w:val="clear" w:pos="4320"/>
          <w:tab w:val="clear" w:pos="8640"/>
        </w:tabs>
        <w:spacing w:line="360" w:lineRule="auto"/>
        <w:jc w:val="both"/>
        <w:rPr>
          <w:b/>
          <w:sz w:val="28"/>
          <w:szCs w:val="28"/>
        </w:rPr>
      </w:pPr>
    </w:p>
    <w:p w:rsidR="00F93CB9" w:rsidRDefault="00F93CB9" w:rsidP="00F93CB9">
      <w:pPr>
        <w:pStyle w:val="Header"/>
        <w:tabs>
          <w:tab w:val="clear" w:pos="4320"/>
          <w:tab w:val="clear" w:pos="8640"/>
        </w:tabs>
        <w:spacing w:line="360" w:lineRule="auto"/>
        <w:jc w:val="both"/>
        <w:rPr>
          <w:b/>
          <w:sz w:val="28"/>
          <w:szCs w:val="28"/>
        </w:rPr>
      </w:pPr>
    </w:p>
    <w:p w:rsidR="00B77DFC" w:rsidRDefault="00B77DFC" w:rsidP="00F93CB9">
      <w:pPr>
        <w:spacing w:line="360" w:lineRule="auto"/>
        <w:jc w:val="both"/>
        <w:rPr>
          <w:b/>
          <w:sz w:val="28"/>
          <w:szCs w:val="28"/>
        </w:rPr>
      </w:pPr>
    </w:p>
    <w:p w:rsidR="00F93CB9" w:rsidRDefault="00F93CB9" w:rsidP="00F93CB9">
      <w:pPr>
        <w:spacing w:line="360" w:lineRule="auto"/>
        <w:jc w:val="both"/>
        <w:rPr>
          <w:b/>
        </w:rPr>
      </w:pPr>
      <w:r>
        <w:rPr>
          <w:b/>
        </w:rPr>
        <w:lastRenderedPageBreak/>
        <w:t>Status</w:t>
      </w:r>
    </w:p>
    <w:p w:rsidR="00F93CB9" w:rsidRPr="00B40217" w:rsidRDefault="00F93CB9" w:rsidP="00F93CB9">
      <w:pPr>
        <w:spacing w:line="360" w:lineRule="auto"/>
        <w:jc w:val="both"/>
        <w:rPr>
          <w:b/>
        </w:rPr>
      </w:pPr>
    </w:p>
    <w:p w:rsidR="00F93CB9" w:rsidRDefault="00B77DFC" w:rsidP="00F93CB9">
      <w:pPr>
        <w:pStyle w:val="Header"/>
        <w:tabs>
          <w:tab w:val="clear" w:pos="4320"/>
          <w:tab w:val="clear" w:pos="8640"/>
        </w:tabs>
        <w:spacing w:line="360" w:lineRule="auto"/>
        <w:jc w:val="both"/>
        <w:rPr>
          <w:b/>
          <w:sz w:val="28"/>
          <w:szCs w:val="28"/>
        </w:rPr>
      </w:pPr>
      <w:r>
        <w:rPr>
          <w:b/>
          <w:noProof/>
          <w:sz w:val="28"/>
          <w:szCs w:val="28"/>
          <w:lang w:val="en-IN" w:eastAsia="en-IN"/>
        </w:rPr>
        <w:drawing>
          <wp:inline distT="0" distB="0" distL="0" distR="0">
            <wp:extent cx="5600700" cy="2738120"/>
            <wp:effectExtent l="19050" t="0" r="0" b="0"/>
            <wp:docPr id="4" name="Picture 3" descr="Screenshot (2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28).png"/>
                    <pic:cNvPicPr/>
                  </pic:nvPicPr>
                  <pic:blipFill>
                    <a:blip r:embed="rId20"/>
                    <a:stretch>
                      <a:fillRect/>
                    </a:stretch>
                  </pic:blipFill>
                  <pic:spPr>
                    <a:xfrm>
                      <a:off x="0" y="0"/>
                      <a:ext cx="5600700" cy="2738120"/>
                    </a:xfrm>
                    <a:prstGeom prst="rect">
                      <a:avLst/>
                    </a:prstGeom>
                  </pic:spPr>
                </pic:pic>
              </a:graphicData>
            </a:graphic>
          </wp:inline>
        </w:drawing>
      </w:r>
    </w:p>
    <w:p w:rsidR="00F93CB9" w:rsidRDefault="00F93CB9" w:rsidP="00F93CB9">
      <w:pPr>
        <w:pStyle w:val="Header"/>
        <w:tabs>
          <w:tab w:val="clear" w:pos="4320"/>
          <w:tab w:val="clear" w:pos="8640"/>
        </w:tabs>
        <w:spacing w:line="360" w:lineRule="auto"/>
        <w:jc w:val="both"/>
        <w:rPr>
          <w:b/>
          <w:sz w:val="28"/>
          <w:szCs w:val="28"/>
        </w:rPr>
      </w:pPr>
    </w:p>
    <w:p w:rsidR="00F93CB9" w:rsidRDefault="00F93CB9" w:rsidP="00F93CB9">
      <w:pPr>
        <w:pStyle w:val="Header"/>
        <w:tabs>
          <w:tab w:val="clear" w:pos="4320"/>
          <w:tab w:val="clear" w:pos="8640"/>
        </w:tabs>
        <w:spacing w:line="360" w:lineRule="auto"/>
        <w:jc w:val="both"/>
        <w:rPr>
          <w:b/>
          <w:sz w:val="28"/>
          <w:szCs w:val="28"/>
        </w:rPr>
      </w:pPr>
    </w:p>
    <w:p w:rsidR="00F93CB9" w:rsidRDefault="00F93CB9" w:rsidP="00F93CB9">
      <w:pPr>
        <w:spacing w:line="360" w:lineRule="auto"/>
        <w:jc w:val="both"/>
        <w:rPr>
          <w:b/>
        </w:rPr>
      </w:pPr>
      <w:r>
        <w:rPr>
          <w:b/>
        </w:rPr>
        <w:t>Team Login</w:t>
      </w:r>
    </w:p>
    <w:p w:rsidR="00F93CB9" w:rsidRPr="00C20E16" w:rsidRDefault="00F93CB9" w:rsidP="00F93CB9">
      <w:pPr>
        <w:spacing w:line="360" w:lineRule="auto"/>
        <w:jc w:val="both"/>
        <w:rPr>
          <w:b/>
        </w:rPr>
      </w:pPr>
      <w:r>
        <w:rPr>
          <w:noProof/>
          <w:lang w:val="en-IN" w:eastAsia="en-IN"/>
        </w:rPr>
        <w:drawing>
          <wp:inline distT="0" distB="0" distL="0" distR="0">
            <wp:extent cx="5600700" cy="2609215"/>
            <wp:effectExtent l="0" t="0" r="0" b="0"/>
            <wp:docPr id="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5600700" cy="2609215"/>
                    </a:xfrm>
                    <a:prstGeom prst="rect">
                      <a:avLst/>
                    </a:prstGeom>
                  </pic:spPr>
                </pic:pic>
              </a:graphicData>
            </a:graphic>
          </wp:inline>
        </w:drawing>
      </w:r>
    </w:p>
    <w:p w:rsidR="00F93CB9" w:rsidRDefault="006014BD" w:rsidP="007C3749">
      <w:pPr>
        <w:spacing w:line="360" w:lineRule="auto"/>
        <w:jc w:val="both"/>
        <w:rPr>
          <w:b/>
          <w:bCs/>
        </w:rPr>
      </w:pPr>
      <w:r>
        <w:rPr>
          <w:b/>
          <w:bCs/>
        </w:rPr>
        <w:tab/>
      </w:r>
    </w:p>
    <w:p w:rsidR="00F93CB9" w:rsidRDefault="00F93CB9" w:rsidP="007C3749">
      <w:pPr>
        <w:spacing w:line="360" w:lineRule="auto"/>
        <w:jc w:val="both"/>
        <w:rPr>
          <w:b/>
          <w:bCs/>
        </w:rPr>
      </w:pPr>
    </w:p>
    <w:p w:rsidR="00F93CB9" w:rsidRDefault="00F93CB9" w:rsidP="007C3749">
      <w:pPr>
        <w:spacing w:line="360" w:lineRule="auto"/>
        <w:jc w:val="both"/>
        <w:rPr>
          <w:b/>
          <w:bCs/>
        </w:rPr>
      </w:pPr>
    </w:p>
    <w:p w:rsidR="00F93CB9" w:rsidRDefault="00F93CB9" w:rsidP="007C3749">
      <w:pPr>
        <w:spacing w:line="360" w:lineRule="auto"/>
        <w:jc w:val="both"/>
        <w:rPr>
          <w:b/>
          <w:bCs/>
        </w:rPr>
      </w:pPr>
    </w:p>
    <w:p w:rsidR="00F93CB9" w:rsidRDefault="00F93CB9" w:rsidP="007C3749">
      <w:pPr>
        <w:spacing w:line="360" w:lineRule="auto"/>
        <w:jc w:val="both"/>
        <w:rPr>
          <w:b/>
          <w:bCs/>
        </w:rPr>
      </w:pPr>
    </w:p>
    <w:p w:rsidR="00B77DFC" w:rsidRDefault="006014BD" w:rsidP="007C3749">
      <w:pPr>
        <w:spacing w:line="360" w:lineRule="auto"/>
        <w:jc w:val="both"/>
        <w:rPr>
          <w:b/>
          <w:bCs/>
        </w:rPr>
      </w:pPr>
      <w:r>
        <w:rPr>
          <w:b/>
          <w:bCs/>
        </w:rPr>
        <w:tab/>
      </w:r>
      <w:r>
        <w:rPr>
          <w:b/>
          <w:bCs/>
        </w:rPr>
        <w:tab/>
      </w:r>
      <w:r>
        <w:rPr>
          <w:b/>
          <w:bCs/>
        </w:rPr>
        <w:tab/>
      </w:r>
    </w:p>
    <w:p w:rsidR="00B77DFC" w:rsidRDefault="00B77DFC" w:rsidP="007C3749">
      <w:pPr>
        <w:spacing w:line="360" w:lineRule="auto"/>
        <w:jc w:val="both"/>
        <w:rPr>
          <w:b/>
          <w:bCs/>
        </w:rPr>
      </w:pPr>
    </w:p>
    <w:p w:rsidR="000A2E58" w:rsidRPr="006014BD" w:rsidRDefault="00B77DFC" w:rsidP="007C3749">
      <w:pPr>
        <w:spacing w:line="360" w:lineRule="auto"/>
        <w:jc w:val="both"/>
        <w:rPr>
          <w:b/>
          <w:bCs/>
          <w:sz w:val="28"/>
          <w:szCs w:val="28"/>
        </w:rPr>
      </w:pPr>
      <w:r>
        <w:rPr>
          <w:b/>
          <w:bCs/>
        </w:rPr>
        <w:lastRenderedPageBreak/>
        <w:tab/>
      </w:r>
      <w:r>
        <w:rPr>
          <w:b/>
          <w:bCs/>
        </w:rPr>
        <w:tab/>
      </w:r>
      <w:r>
        <w:rPr>
          <w:b/>
          <w:bCs/>
        </w:rPr>
        <w:tab/>
      </w:r>
      <w:r w:rsidR="009872B8">
        <w:rPr>
          <w:b/>
          <w:bCs/>
        </w:rPr>
        <w:tab/>
      </w:r>
      <w:r w:rsidR="006014BD">
        <w:rPr>
          <w:b/>
          <w:bCs/>
          <w:sz w:val="28"/>
          <w:szCs w:val="28"/>
        </w:rPr>
        <w:t>7. TECHNOLOGIES</w:t>
      </w:r>
    </w:p>
    <w:p w:rsidR="00FF17E2" w:rsidRPr="001064C4" w:rsidRDefault="00FF17E2" w:rsidP="00FF17E2">
      <w:pPr>
        <w:shd w:val="clear" w:color="auto" w:fill="FFFFFF"/>
        <w:spacing w:before="300" w:after="150"/>
        <w:outlineLvl w:val="0"/>
        <w:rPr>
          <w:b/>
          <w:kern w:val="36"/>
          <w:sz w:val="28"/>
          <w:szCs w:val="28"/>
          <w:lang w:eastAsia="en-IN"/>
        </w:rPr>
      </w:pPr>
      <w:r w:rsidRPr="000D67BE">
        <w:rPr>
          <w:b/>
          <w:kern w:val="36"/>
          <w:sz w:val="28"/>
          <w:szCs w:val="28"/>
          <w:lang w:eastAsia="en-IN"/>
        </w:rPr>
        <w:t>7.1 INTRODUCTION TO</w:t>
      </w:r>
      <w:r w:rsidRPr="001064C4">
        <w:rPr>
          <w:b/>
          <w:kern w:val="36"/>
          <w:sz w:val="28"/>
          <w:szCs w:val="28"/>
          <w:lang w:eastAsia="en-IN"/>
        </w:rPr>
        <w:t xml:space="preserve"> PHP</w:t>
      </w:r>
    </w:p>
    <w:p w:rsidR="00FF17E2" w:rsidRPr="001064C4" w:rsidRDefault="00FF17E2" w:rsidP="00FF17E2">
      <w:pPr>
        <w:shd w:val="clear" w:color="auto" w:fill="FFFFFF"/>
        <w:spacing w:after="150"/>
        <w:rPr>
          <w:lang w:eastAsia="en-IN"/>
        </w:rPr>
      </w:pPr>
      <w:r w:rsidRPr="001064C4">
        <w:rPr>
          <w:lang w:eastAsia="en-IN"/>
        </w:rPr>
        <w:t>PHP is one of the most widely used server side scripting language for web development. Popular websites like Facebook, Yahoo, Wikipedia etc, and our very own Studytonight, are developed using PHP.</w:t>
      </w:r>
    </w:p>
    <w:p w:rsidR="00FF17E2" w:rsidRPr="001064C4" w:rsidRDefault="00FF17E2" w:rsidP="00FF17E2">
      <w:pPr>
        <w:shd w:val="clear" w:color="auto" w:fill="FFFFFF"/>
        <w:spacing w:after="150"/>
        <w:rPr>
          <w:lang w:eastAsia="en-IN"/>
        </w:rPr>
      </w:pPr>
      <w:r w:rsidRPr="001064C4">
        <w:rPr>
          <w:lang w:eastAsia="en-IN"/>
        </w:rPr>
        <w:t>PHP is so popular because it's very simple to learn, code and deploy on server, hence it has been the first choice for beginners since decades.</w:t>
      </w:r>
    </w:p>
    <w:p w:rsidR="00FF17E2" w:rsidRPr="001064C4" w:rsidRDefault="00FF17E2" w:rsidP="00FF17E2">
      <w:pPr>
        <w:shd w:val="clear" w:color="auto" w:fill="FFFFFF"/>
        <w:spacing w:after="150"/>
        <w:rPr>
          <w:lang w:eastAsia="en-IN"/>
        </w:rPr>
      </w:pPr>
      <w:r w:rsidRPr="001064C4">
        <w:rPr>
          <w:lang w:eastAsia="en-IN"/>
        </w:rPr>
        <w:t>In this tutorial series we will be covering all the important concepts of Php language from basics to advanced and will also share some ready-to-use, useful code sinppets for beginners to kickstart their web development project.</w:t>
      </w:r>
    </w:p>
    <w:p w:rsidR="00FF17E2" w:rsidRPr="001064C4" w:rsidRDefault="00FF17E2" w:rsidP="00FF17E2">
      <w:pPr>
        <w:shd w:val="clear" w:color="auto" w:fill="FFFFFF"/>
        <w:spacing w:before="300" w:after="150"/>
        <w:outlineLvl w:val="1"/>
        <w:rPr>
          <w:b/>
          <w:lang w:eastAsia="en-IN"/>
        </w:rPr>
      </w:pPr>
      <w:r w:rsidRPr="001064C4">
        <w:rPr>
          <w:b/>
          <w:lang w:eastAsia="en-IN"/>
        </w:rPr>
        <w:t>What is PHP?</w:t>
      </w:r>
    </w:p>
    <w:p w:rsidR="00FF17E2" w:rsidRPr="001064C4" w:rsidRDefault="00FF17E2" w:rsidP="00FF17E2">
      <w:pPr>
        <w:shd w:val="clear" w:color="auto" w:fill="FFFFFF"/>
        <w:spacing w:after="150"/>
        <w:rPr>
          <w:lang w:eastAsia="en-IN"/>
        </w:rPr>
      </w:pPr>
      <w:r w:rsidRPr="001064C4">
        <w:rPr>
          <w:lang w:eastAsia="en-IN"/>
        </w:rPr>
        <w:t>PHP stands for </w:t>
      </w:r>
      <w:r w:rsidRPr="001064C4">
        <w:rPr>
          <w:bCs/>
          <w:lang w:eastAsia="en-IN"/>
        </w:rPr>
        <w:t>Hypertext Pre-Processor</w:t>
      </w:r>
      <w:r w:rsidRPr="001064C4">
        <w:rPr>
          <w:lang w:eastAsia="en-IN"/>
        </w:rPr>
        <w:t>. PHP is a scripting language used to develop static and dynamic webpages and web applications. Here are a few important things you must know about PHP:</w:t>
      </w:r>
    </w:p>
    <w:p w:rsidR="00FF17E2" w:rsidRPr="001064C4" w:rsidRDefault="00FF17E2" w:rsidP="006073C1">
      <w:pPr>
        <w:numPr>
          <w:ilvl w:val="0"/>
          <w:numId w:val="25"/>
        </w:numPr>
        <w:shd w:val="clear" w:color="auto" w:fill="FFFFFF"/>
        <w:spacing w:before="100" w:beforeAutospacing="1" w:after="100" w:afterAutospacing="1" w:line="450" w:lineRule="atLeast"/>
        <w:rPr>
          <w:lang w:eastAsia="en-IN"/>
        </w:rPr>
      </w:pPr>
      <w:r w:rsidRPr="001064C4">
        <w:rPr>
          <w:lang w:eastAsia="en-IN"/>
        </w:rPr>
        <w:t>PHP is an Interpreted language, hence it doesn't need a compiler.</w:t>
      </w:r>
    </w:p>
    <w:p w:rsidR="00FF17E2" w:rsidRPr="001064C4" w:rsidRDefault="00FF17E2" w:rsidP="006073C1">
      <w:pPr>
        <w:numPr>
          <w:ilvl w:val="0"/>
          <w:numId w:val="25"/>
        </w:numPr>
        <w:shd w:val="clear" w:color="auto" w:fill="FFFFFF"/>
        <w:spacing w:before="100" w:beforeAutospacing="1" w:after="100" w:afterAutospacing="1" w:line="450" w:lineRule="atLeast"/>
        <w:rPr>
          <w:lang w:eastAsia="en-IN"/>
        </w:rPr>
      </w:pPr>
      <w:r w:rsidRPr="001064C4">
        <w:rPr>
          <w:lang w:eastAsia="en-IN"/>
        </w:rPr>
        <w:t>To run and execute PHP code, we need a Web server on which PHP must be installed.</w:t>
      </w:r>
    </w:p>
    <w:p w:rsidR="00FF17E2" w:rsidRPr="001064C4" w:rsidRDefault="00FF17E2" w:rsidP="006073C1">
      <w:pPr>
        <w:numPr>
          <w:ilvl w:val="0"/>
          <w:numId w:val="25"/>
        </w:numPr>
        <w:shd w:val="clear" w:color="auto" w:fill="FFFFFF"/>
        <w:spacing w:before="100" w:beforeAutospacing="1" w:after="100" w:afterAutospacing="1" w:line="450" w:lineRule="atLeast"/>
        <w:rPr>
          <w:lang w:eastAsia="en-IN"/>
        </w:rPr>
      </w:pPr>
      <w:r w:rsidRPr="001064C4">
        <w:rPr>
          <w:lang w:eastAsia="en-IN"/>
        </w:rPr>
        <w:t>PHP is a server side scripting language, which means that PHP is executed on the server and the result is sent to the browser in plain HTML.</w:t>
      </w:r>
    </w:p>
    <w:p w:rsidR="00FF17E2" w:rsidRPr="001064C4" w:rsidRDefault="00FF17E2" w:rsidP="006073C1">
      <w:pPr>
        <w:numPr>
          <w:ilvl w:val="0"/>
          <w:numId w:val="25"/>
        </w:numPr>
        <w:shd w:val="clear" w:color="auto" w:fill="FFFFFF"/>
        <w:spacing w:before="100" w:beforeAutospacing="1" w:after="100" w:afterAutospacing="1" w:line="450" w:lineRule="atLeast"/>
        <w:rPr>
          <w:lang w:eastAsia="en-IN"/>
        </w:rPr>
      </w:pPr>
      <w:r w:rsidRPr="001064C4">
        <w:rPr>
          <w:lang w:eastAsia="en-IN"/>
        </w:rPr>
        <w:t>PHP is open source and free.</w:t>
      </w:r>
    </w:p>
    <w:p w:rsidR="00FF17E2" w:rsidRPr="00AF2DEC" w:rsidRDefault="00FF17E2" w:rsidP="00FF17E2">
      <w:pPr>
        <w:spacing w:before="300" w:after="150"/>
        <w:outlineLvl w:val="1"/>
        <w:rPr>
          <w:b/>
          <w:lang w:eastAsia="en-IN"/>
        </w:rPr>
      </w:pPr>
      <w:r w:rsidRPr="00AF2DEC">
        <w:rPr>
          <w:b/>
          <w:lang w:eastAsia="en-IN"/>
        </w:rPr>
        <w:t>Prerequisite for starting with PHP</w:t>
      </w:r>
    </w:p>
    <w:p w:rsidR="00FF17E2" w:rsidRPr="00AF2DEC" w:rsidRDefault="00FF17E2" w:rsidP="00FF17E2">
      <w:pPr>
        <w:spacing w:after="150"/>
        <w:rPr>
          <w:lang w:eastAsia="en-IN"/>
        </w:rPr>
      </w:pPr>
      <w:r w:rsidRPr="00AF2DEC">
        <w:rPr>
          <w:lang w:eastAsia="en-IN"/>
        </w:rPr>
        <w:t>Although we will cover all the concepts related to PHP in this tutorial series, but you must have a basic understanding of </w:t>
      </w:r>
      <w:r w:rsidRPr="00AF2DEC">
        <w:rPr>
          <w:bCs/>
          <w:lang w:eastAsia="en-IN"/>
        </w:rPr>
        <w:t>HTML</w:t>
      </w:r>
      <w:r w:rsidRPr="00AF2DEC">
        <w:rPr>
          <w:lang w:eastAsia="en-IN"/>
        </w:rPr>
        <w:t> before starting with this tutorial.</w:t>
      </w:r>
    </w:p>
    <w:p w:rsidR="00FF17E2" w:rsidRPr="00AF2DEC" w:rsidRDefault="00FF17E2" w:rsidP="00FF17E2">
      <w:pPr>
        <w:spacing w:after="150"/>
        <w:rPr>
          <w:lang w:eastAsia="en-IN"/>
        </w:rPr>
      </w:pPr>
      <w:r w:rsidRPr="00AF2DEC">
        <w:rPr>
          <w:lang w:eastAsia="en-IN"/>
        </w:rPr>
        <w:t>You can learn HTML using our </w:t>
      </w:r>
      <w:hyperlink r:id="rId22" w:tgtFrame="_blank" w:history="1">
        <w:r w:rsidRPr="000D67BE">
          <w:rPr>
            <w:lang w:eastAsia="en-IN"/>
          </w:rPr>
          <w:t>HTML Interactive Course</w:t>
        </w:r>
      </w:hyperlink>
      <w:r w:rsidRPr="00AF2DEC">
        <w:rPr>
          <w:lang w:eastAsia="en-IN"/>
        </w:rPr>
        <w:t>, which is also available in Hindi Language.</w:t>
      </w:r>
    </w:p>
    <w:p w:rsidR="00FF17E2" w:rsidRPr="00AF2DEC" w:rsidRDefault="00FF17E2" w:rsidP="00FF17E2">
      <w:pPr>
        <w:spacing w:before="300" w:after="150"/>
        <w:outlineLvl w:val="1"/>
        <w:rPr>
          <w:b/>
          <w:lang w:eastAsia="en-IN"/>
        </w:rPr>
      </w:pPr>
      <w:r w:rsidRPr="00AF2DEC">
        <w:rPr>
          <w:b/>
          <w:lang w:eastAsia="en-IN"/>
        </w:rPr>
        <w:t>Is PHP the right language?</w:t>
      </w:r>
    </w:p>
    <w:p w:rsidR="00FF17E2" w:rsidRPr="00AF2DEC" w:rsidRDefault="00FF17E2" w:rsidP="00FF17E2">
      <w:pPr>
        <w:spacing w:after="150"/>
        <w:rPr>
          <w:lang w:eastAsia="en-IN"/>
        </w:rPr>
      </w:pPr>
      <w:r w:rsidRPr="00AF2DEC">
        <w:rPr>
          <w:lang w:eastAsia="en-IN"/>
        </w:rPr>
        <w:t>If you are still confused about whether you should learn PHP or is PHP the right language for your web project, then here we have listed down some of the features and usecases of PHP language, which will help you understand how simple yet powerful PHP scripting language is and why you should learn it.</w:t>
      </w:r>
    </w:p>
    <w:p w:rsidR="00FF17E2" w:rsidRPr="00AF2DEC" w:rsidRDefault="00FF17E2" w:rsidP="006073C1">
      <w:pPr>
        <w:numPr>
          <w:ilvl w:val="0"/>
          <w:numId w:val="28"/>
        </w:numPr>
        <w:spacing w:before="100" w:beforeAutospacing="1" w:after="100" w:afterAutospacing="1" w:line="450" w:lineRule="atLeast"/>
        <w:rPr>
          <w:lang w:eastAsia="en-IN"/>
        </w:rPr>
      </w:pPr>
      <w:r w:rsidRPr="00AF2DEC">
        <w:rPr>
          <w:lang w:eastAsia="en-IN"/>
        </w:rPr>
        <w:t>PHP is </w:t>
      </w:r>
      <w:r w:rsidRPr="00AF2DEC">
        <w:rPr>
          <w:bCs/>
          <w:lang w:eastAsia="en-IN"/>
        </w:rPr>
        <w:t>open source</w:t>
      </w:r>
      <w:r w:rsidRPr="00AF2DEC">
        <w:rPr>
          <w:lang w:eastAsia="en-IN"/>
        </w:rPr>
        <w:t> and </w:t>
      </w:r>
      <w:r w:rsidRPr="00AF2DEC">
        <w:rPr>
          <w:bCs/>
          <w:lang w:eastAsia="en-IN"/>
        </w:rPr>
        <w:t>free</w:t>
      </w:r>
      <w:r w:rsidRPr="00AF2DEC">
        <w:rPr>
          <w:lang w:eastAsia="en-IN"/>
        </w:rPr>
        <w:t>, hence you can freely download, install and start developing using it.</w:t>
      </w:r>
    </w:p>
    <w:p w:rsidR="00FF17E2" w:rsidRPr="00AF2DEC" w:rsidRDefault="00FF17E2" w:rsidP="006073C1">
      <w:pPr>
        <w:numPr>
          <w:ilvl w:val="0"/>
          <w:numId w:val="28"/>
        </w:numPr>
        <w:spacing w:before="100" w:beforeAutospacing="1" w:after="100" w:afterAutospacing="1" w:line="450" w:lineRule="atLeast"/>
        <w:rPr>
          <w:lang w:eastAsia="en-IN"/>
        </w:rPr>
      </w:pPr>
      <w:r w:rsidRPr="00AF2DEC">
        <w:rPr>
          <w:lang w:eastAsia="en-IN"/>
        </w:rPr>
        <w:lastRenderedPageBreak/>
        <w:t>PHP has a very </w:t>
      </w:r>
      <w:r w:rsidRPr="00AF2DEC">
        <w:rPr>
          <w:bCs/>
          <w:lang w:eastAsia="en-IN"/>
        </w:rPr>
        <w:t>simple and easy to understand syntax</w:t>
      </w:r>
      <w:r w:rsidRPr="00AF2DEC">
        <w:rPr>
          <w:lang w:eastAsia="en-IN"/>
        </w:rPr>
        <w:t>, hence the learning curve is smaller as compared to other scripting languages like JSP, ASP etc.</w:t>
      </w:r>
    </w:p>
    <w:p w:rsidR="00FF17E2" w:rsidRPr="00AF2DEC" w:rsidRDefault="00FF17E2" w:rsidP="006073C1">
      <w:pPr>
        <w:numPr>
          <w:ilvl w:val="0"/>
          <w:numId w:val="28"/>
        </w:numPr>
        <w:spacing w:before="100" w:beforeAutospacing="1" w:after="100" w:afterAutospacing="1" w:line="450" w:lineRule="atLeast"/>
        <w:rPr>
          <w:lang w:eastAsia="en-IN"/>
        </w:rPr>
      </w:pPr>
      <w:r w:rsidRPr="00AF2DEC">
        <w:rPr>
          <w:lang w:eastAsia="en-IN"/>
        </w:rPr>
        <w:t>PHP is </w:t>
      </w:r>
      <w:r w:rsidRPr="00AF2DEC">
        <w:rPr>
          <w:bCs/>
          <w:lang w:eastAsia="en-IN"/>
        </w:rPr>
        <w:t>cross platform</w:t>
      </w:r>
      <w:r w:rsidRPr="00AF2DEC">
        <w:rPr>
          <w:lang w:eastAsia="en-IN"/>
        </w:rPr>
        <w:t>, hence you can easily develop and move/deploy your PHP code/project to almost all the major operating systems like Windows, Linux, Mac OSX etc.</w:t>
      </w:r>
    </w:p>
    <w:p w:rsidR="00FF17E2" w:rsidRPr="00AF2DEC" w:rsidRDefault="00FF17E2" w:rsidP="006073C1">
      <w:pPr>
        <w:numPr>
          <w:ilvl w:val="0"/>
          <w:numId w:val="28"/>
        </w:numPr>
        <w:spacing w:before="100" w:beforeAutospacing="1" w:after="100" w:afterAutospacing="1" w:line="450" w:lineRule="atLeast"/>
        <w:rPr>
          <w:lang w:eastAsia="en-IN"/>
        </w:rPr>
      </w:pPr>
      <w:r w:rsidRPr="00AF2DEC">
        <w:rPr>
          <w:lang w:eastAsia="en-IN"/>
        </w:rPr>
        <w:t>All the popular </w:t>
      </w:r>
      <w:r w:rsidRPr="00AF2DEC">
        <w:rPr>
          <w:bCs/>
          <w:lang w:eastAsia="en-IN"/>
        </w:rPr>
        <w:t>web hosting services support PHP</w:t>
      </w:r>
      <w:r w:rsidRPr="00AF2DEC">
        <w:rPr>
          <w:lang w:eastAsia="en-IN"/>
        </w:rPr>
        <w:t>. Also the web hosting plans for PHP are generally the amongst the cheapest plans becasue of its popularity.</w:t>
      </w:r>
    </w:p>
    <w:p w:rsidR="00FF17E2" w:rsidRPr="00AF2DEC" w:rsidRDefault="00FF17E2" w:rsidP="006073C1">
      <w:pPr>
        <w:numPr>
          <w:ilvl w:val="0"/>
          <w:numId w:val="28"/>
        </w:numPr>
        <w:spacing w:before="100" w:beforeAutospacing="1" w:after="100" w:afterAutospacing="1" w:line="450" w:lineRule="atLeast"/>
        <w:rPr>
          <w:lang w:eastAsia="en-IN"/>
        </w:rPr>
      </w:pPr>
      <w:r w:rsidRPr="00AF2DEC">
        <w:rPr>
          <w:lang w:eastAsia="en-IN"/>
        </w:rPr>
        <w:t>Popular Content Management Systems like </w:t>
      </w:r>
      <w:r w:rsidRPr="00AF2DEC">
        <w:rPr>
          <w:bCs/>
          <w:lang w:eastAsia="en-IN"/>
        </w:rPr>
        <w:t>Joomla</w:t>
      </w:r>
      <w:r w:rsidRPr="00AF2DEC">
        <w:rPr>
          <w:lang w:eastAsia="en-IN"/>
        </w:rPr>
        <w:t>, </w:t>
      </w:r>
      <w:r w:rsidRPr="00AF2DEC">
        <w:rPr>
          <w:bCs/>
          <w:lang w:eastAsia="en-IN"/>
        </w:rPr>
        <w:t>Drupal</w:t>
      </w:r>
      <w:r w:rsidRPr="00AF2DEC">
        <w:rPr>
          <w:lang w:eastAsia="en-IN"/>
        </w:rPr>
        <w:t> etc are developed in PHP and if you want to start your own website like Studytonight, you can easily do that with PHP.</w:t>
      </w:r>
    </w:p>
    <w:p w:rsidR="00FF17E2" w:rsidRPr="00AF2DEC" w:rsidRDefault="00FF17E2" w:rsidP="006073C1">
      <w:pPr>
        <w:numPr>
          <w:ilvl w:val="0"/>
          <w:numId w:val="28"/>
        </w:numPr>
        <w:spacing w:before="100" w:beforeAutospacing="1" w:after="100" w:afterAutospacing="1" w:line="450" w:lineRule="atLeast"/>
        <w:rPr>
          <w:lang w:eastAsia="en-IN"/>
        </w:rPr>
      </w:pPr>
      <w:r w:rsidRPr="00AF2DEC">
        <w:rPr>
          <w:lang w:eastAsia="en-IN"/>
        </w:rPr>
        <w:t>With PHP, you can create static and dynamic webpages, perform file handling operations, send emails, access and modify browser cookies, and almost everything else that you might want to implement in your web project.</w:t>
      </w:r>
    </w:p>
    <w:p w:rsidR="00FF17E2" w:rsidRPr="00AF2DEC" w:rsidRDefault="00FF17E2" w:rsidP="006073C1">
      <w:pPr>
        <w:numPr>
          <w:ilvl w:val="0"/>
          <w:numId w:val="28"/>
        </w:numPr>
        <w:spacing w:before="100" w:beforeAutospacing="1" w:after="100" w:afterAutospacing="1" w:line="450" w:lineRule="atLeast"/>
        <w:rPr>
          <w:lang w:eastAsia="en-IN"/>
        </w:rPr>
      </w:pPr>
      <w:r w:rsidRPr="00AF2DEC">
        <w:rPr>
          <w:lang w:eastAsia="en-IN"/>
        </w:rPr>
        <w:t>PHP is </w:t>
      </w:r>
      <w:r w:rsidRPr="00AF2DEC">
        <w:rPr>
          <w:bCs/>
          <w:lang w:eastAsia="en-IN"/>
        </w:rPr>
        <w:t>fast</w:t>
      </w:r>
      <w:r w:rsidRPr="00AF2DEC">
        <w:rPr>
          <w:lang w:eastAsia="en-IN"/>
        </w:rPr>
        <w:t> as compared to other scripting languages like JSP and ASP.</w:t>
      </w:r>
    </w:p>
    <w:p w:rsidR="00FF17E2" w:rsidRPr="00AF2DEC" w:rsidRDefault="00FF17E2" w:rsidP="006073C1">
      <w:pPr>
        <w:numPr>
          <w:ilvl w:val="0"/>
          <w:numId w:val="28"/>
        </w:numPr>
        <w:spacing w:before="100" w:beforeAutospacing="1" w:after="100" w:afterAutospacing="1" w:line="450" w:lineRule="atLeast"/>
        <w:rPr>
          <w:lang w:eastAsia="en-IN"/>
        </w:rPr>
      </w:pPr>
      <w:r w:rsidRPr="00AF2DEC">
        <w:rPr>
          <w:lang w:eastAsia="en-IN"/>
        </w:rPr>
        <w:t>PHP has in-built support for </w:t>
      </w:r>
      <w:r w:rsidRPr="00AF2DEC">
        <w:rPr>
          <w:bCs/>
          <w:lang w:eastAsia="en-IN"/>
        </w:rPr>
        <w:t>MySQL</w:t>
      </w:r>
      <w:r w:rsidRPr="00AF2DEC">
        <w:rPr>
          <w:lang w:eastAsia="en-IN"/>
        </w:rPr>
        <w:t>, which is one of the most widely used Database management system.</w:t>
      </w:r>
    </w:p>
    <w:p w:rsidR="00FF17E2" w:rsidRPr="00AF2DEC" w:rsidRDefault="00FF17E2" w:rsidP="00FF17E2">
      <w:pPr>
        <w:spacing w:after="150"/>
        <w:rPr>
          <w:lang w:eastAsia="en-IN"/>
        </w:rPr>
      </w:pPr>
      <w:r w:rsidRPr="00AF2DEC">
        <w:rPr>
          <w:lang w:eastAsia="en-IN"/>
        </w:rPr>
        <w:t>These are some of the main features of PHP, while as you will learn the language you will realise that apart from these features,</w:t>
      </w:r>
    </w:p>
    <w:p w:rsidR="00FF17E2" w:rsidRPr="00AF2DEC" w:rsidRDefault="00FF17E2" w:rsidP="00FF17E2">
      <w:pPr>
        <w:spacing w:before="300" w:after="150"/>
        <w:outlineLvl w:val="1"/>
        <w:rPr>
          <w:b/>
          <w:lang w:eastAsia="en-IN"/>
        </w:rPr>
      </w:pPr>
      <w:r w:rsidRPr="00AF2DEC">
        <w:rPr>
          <w:b/>
          <w:lang w:eastAsia="en-IN"/>
        </w:rPr>
        <w:t>Uses of PHP</w:t>
      </w:r>
    </w:p>
    <w:p w:rsidR="00FF17E2" w:rsidRPr="00AF2DEC" w:rsidRDefault="00FF17E2" w:rsidP="00FF17E2">
      <w:pPr>
        <w:spacing w:after="150"/>
        <w:rPr>
          <w:lang w:eastAsia="en-IN"/>
        </w:rPr>
      </w:pPr>
      <w:r w:rsidRPr="00AF2DEC">
        <w:rPr>
          <w:lang w:eastAsia="en-IN"/>
        </w:rPr>
        <w:t>To further fortify your trust in PHP, here are a few applications of this amazing scripting language:</w:t>
      </w:r>
    </w:p>
    <w:p w:rsidR="00FF17E2" w:rsidRPr="00AF2DEC" w:rsidRDefault="00FF17E2" w:rsidP="006073C1">
      <w:pPr>
        <w:numPr>
          <w:ilvl w:val="0"/>
          <w:numId w:val="29"/>
        </w:numPr>
        <w:spacing w:before="100" w:beforeAutospacing="1" w:after="100" w:afterAutospacing="1" w:line="450" w:lineRule="atLeast"/>
        <w:rPr>
          <w:lang w:eastAsia="en-IN"/>
        </w:rPr>
      </w:pPr>
      <w:r w:rsidRPr="00AF2DEC">
        <w:rPr>
          <w:lang w:eastAsia="en-IN"/>
        </w:rPr>
        <w:t>It can be used to </w:t>
      </w:r>
      <w:r w:rsidRPr="00AF2DEC">
        <w:rPr>
          <w:bCs/>
          <w:lang w:eastAsia="en-IN"/>
        </w:rPr>
        <w:t>create Web applications</w:t>
      </w:r>
      <w:r w:rsidRPr="00AF2DEC">
        <w:rPr>
          <w:lang w:eastAsia="en-IN"/>
        </w:rPr>
        <w:t> like Social Networks(Facebook, Digg), Blogs(Wordpress, Joomla), eCommerce websites(OpenCart, Magento etc.) etc.</w:t>
      </w:r>
    </w:p>
    <w:p w:rsidR="00FF17E2" w:rsidRPr="00AF2DEC" w:rsidRDefault="00FF17E2" w:rsidP="006073C1">
      <w:pPr>
        <w:numPr>
          <w:ilvl w:val="0"/>
          <w:numId w:val="29"/>
        </w:numPr>
        <w:spacing w:before="100" w:beforeAutospacing="1" w:after="100" w:afterAutospacing="1" w:line="450" w:lineRule="atLeast"/>
        <w:rPr>
          <w:lang w:eastAsia="en-IN"/>
        </w:rPr>
      </w:pPr>
      <w:r w:rsidRPr="00AF2DEC">
        <w:rPr>
          <w:bCs/>
          <w:lang w:eastAsia="en-IN"/>
        </w:rPr>
        <w:t>Comman Line Scripting</w:t>
      </w:r>
      <w:r w:rsidRPr="00AF2DEC">
        <w:rPr>
          <w:lang w:eastAsia="en-IN"/>
        </w:rPr>
        <w:t>. You can write PHP scripts to perform different operations on any machine, all you need is a PHP parser for this.</w:t>
      </w:r>
    </w:p>
    <w:p w:rsidR="00FF17E2" w:rsidRPr="00AF2DEC" w:rsidRDefault="00FF17E2" w:rsidP="006073C1">
      <w:pPr>
        <w:numPr>
          <w:ilvl w:val="0"/>
          <w:numId w:val="29"/>
        </w:numPr>
        <w:spacing w:before="100" w:beforeAutospacing="1" w:after="100" w:afterAutospacing="1" w:line="450" w:lineRule="atLeast"/>
        <w:rPr>
          <w:lang w:eastAsia="en-IN"/>
        </w:rPr>
      </w:pPr>
      <w:r w:rsidRPr="00AF2DEC">
        <w:rPr>
          <w:bCs/>
          <w:lang w:eastAsia="en-IN"/>
        </w:rPr>
        <w:t>Create Facebook applications</w:t>
      </w:r>
      <w:r w:rsidRPr="00AF2DEC">
        <w:rPr>
          <w:lang w:eastAsia="en-IN"/>
        </w:rPr>
        <w:t> and easily integrate Facebook plugins in your website, using Facebook's PHP SDK. Check this </w:t>
      </w:r>
      <w:hyperlink r:id="rId23" w:tgtFrame="_blank" w:history="1">
        <w:r w:rsidRPr="000D67BE">
          <w:rPr>
            <w:lang w:eastAsia="en-IN"/>
          </w:rPr>
          <w:t>link</w:t>
        </w:r>
      </w:hyperlink>
      <w:r w:rsidRPr="00AF2DEC">
        <w:rPr>
          <w:lang w:eastAsia="en-IN"/>
        </w:rPr>
        <w:t> for more information.</w:t>
      </w:r>
    </w:p>
    <w:p w:rsidR="00FF17E2" w:rsidRPr="00AF2DEC" w:rsidRDefault="00FF17E2" w:rsidP="006073C1">
      <w:pPr>
        <w:numPr>
          <w:ilvl w:val="0"/>
          <w:numId w:val="29"/>
        </w:numPr>
        <w:spacing w:before="100" w:beforeAutospacing="1" w:after="100" w:afterAutospacing="1" w:line="450" w:lineRule="atLeast"/>
        <w:rPr>
          <w:lang w:eastAsia="en-IN"/>
        </w:rPr>
      </w:pPr>
      <w:r w:rsidRPr="00AF2DEC">
        <w:rPr>
          <w:bCs/>
          <w:lang w:eastAsia="en-IN"/>
        </w:rPr>
        <w:t>Sending Emails</w:t>
      </w:r>
      <w:r w:rsidRPr="00AF2DEC">
        <w:rPr>
          <w:lang w:eastAsia="en-IN"/>
        </w:rPr>
        <w:t> or building email applications because PHP provides with a robust email sending function.</w:t>
      </w:r>
    </w:p>
    <w:p w:rsidR="00FF17E2" w:rsidRPr="000D67BE" w:rsidRDefault="00FF17E2" w:rsidP="006073C1">
      <w:pPr>
        <w:numPr>
          <w:ilvl w:val="0"/>
          <w:numId w:val="29"/>
        </w:numPr>
        <w:spacing w:before="100" w:beforeAutospacing="1" w:after="100" w:afterAutospacing="1" w:line="450" w:lineRule="atLeast"/>
        <w:rPr>
          <w:lang w:eastAsia="en-IN"/>
        </w:rPr>
      </w:pPr>
      <w:r w:rsidRPr="00AF2DEC">
        <w:rPr>
          <w:lang w:eastAsia="en-IN"/>
        </w:rPr>
        <w:lastRenderedPageBreak/>
        <w:t>Wordpress is one of the most used blogging(CMS) platform in the World, and if you know PHP, you can try a hand in </w:t>
      </w:r>
      <w:r w:rsidRPr="00AF2DEC">
        <w:rPr>
          <w:bCs/>
          <w:lang w:eastAsia="en-IN"/>
        </w:rPr>
        <w:t>Wordpress plugin development</w:t>
      </w:r>
      <w:r w:rsidRPr="00AF2DEC">
        <w:rPr>
          <w:lang w:eastAsia="en-IN"/>
        </w:rPr>
        <w:t>.</w:t>
      </w:r>
    </w:p>
    <w:p w:rsidR="00FF17E2" w:rsidRDefault="00FF17E2" w:rsidP="00FF17E2">
      <w:pPr>
        <w:spacing w:before="300" w:after="150"/>
        <w:outlineLvl w:val="0"/>
        <w:rPr>
          <w:b/>
          <w:kern w:val="36"/>
          <w:lang w:eastAsia="en-IN"/>
        </w:rPr>
      </w:pPr>
    </w:p>
    <w:p w:rsidR="00FF17E2" w:rsidRPr="001064C4" w:rsidRDefault="00FF17E2" w:rsidP="00FF17E2">
      <w:pPr>
        <w:spacing w:before="300" w:after="150"/>
        <w:outlineLvl w:val="0"/>
        <w:rPr>
          <w:b/>
          <w:kern w:val="36"/>
          <w:lang w:eastAsia="en-IN"/>
        </w:rPr>
      </w:pPr>
      <w:r w:rsidRPr="001064C4">
        <w:rPr>
          <w:b/>
          <w:kern w:val="36"/>
          <w:lang w:eastAsia="en-IN"/>
        </w:rPr>
        <w:t>Install PHP on your Local Machine</w:t>
      </w:r>
    </w:p>
    <w:p w:rsidR="00FF17E2" w:rsidRPr="001064C4" w:rsidRDefault="00FF17E2" w:rsidP="00FF17E2">
      <w:pPr>
        <w:spacing w:after="150"/>
        <w:rPr>
          <w:lang w:eastAsia="en-IN"/>
        </w:rPr>
      </w:pPr>
      <w:r w:rsidRPr="001064C4">
        <w:rPr>
          <w:lang w:eastAsia="en-IN"/>
        </w:rPr>
        <w:t>To run PHP scripts on any machine(server, computer etc) we need PHP installed on it. In this tutorial, we will learn how to install PHP on our computer/laptop and setup the development environment</w:t>
      </w:r>
      <w:r w:rsidR="00A6111F">
        <w:rPr>
          <w:lang w:eastAsia="en-IN"/>
        </w:rPr>
        <w:pict>
          <v:rect id="_x0000_i1030" style="width:0;height:0" o:hralign="center" o:hrstd="t" o:hrnoshade="t" o:hr="t" fillcolor="#333" stroked="f"/>
        </w:pict>
      </w:r>
    </w:p>
    <w:p w:rsidR="00FF17E2" w:rsidRPr="001064C4" w:rsidRDefault="00FF17E2" w:rsidP="00FF17E2">
      <w:pPr>
        <w:spacing w:before="300" w:after="150"/>
        <w:outlineLvl w:val="1"/>
        <w:rPr>
          <w:b/>
          <w:lang w:eastAsia="en-IN"/>
        </w:rPr>
      </w:pPr>
      <w:r w:rsidRPr="001064C4">
        <w:rPr>
          <w:b/>
          <w:lang w:eastAsia="en-IN"/>
        </w:rPr>
        <w:t>Requirements for PHP</w:t>
      </w:r>
    </w:p>
    <w:p w:rsidR="00FF17E2" w:rsidRPr="001064C4" w:rsidRDefault="00FF17E2" w:rsidP="00FF17E2">
      <w:pPr>
        <w:spacing w:after="150"/>
        <w:rPr>
          <w:lang w:eastAsia="en-IN"/>
        </w:rPr>
      </w:pPr>
      <w:r w:rsidRPr="001064C4">
        <w:rPr>
          <w:lang w:eastAsia="en-IN"/>
        </w:rPr>
        <w:t>To run PHP scripts, we need the following services:</w:t>
      </w:r>
    </w:p>
    <w:p w:rsidR="00FF17E2" w:rsidRPr="001064C4" w:rsidRDefault="00FF17E2" w:rsidP="006073C1">
      <w:pPr>
        <w:numPr>
          <w:ilvl w:val="0"/>
          <w:numId w:val="26"/>
        </w:numPr>
        <w:spacing w:before="100" w:beforeAutospacing="1" w:after="100" w:afterAutospacing="1" w:line="450" w:lineRule="atLeast"/>
        <w:rPr>
          <w:lang w:eastAsia="en-IN"/>
        </w:rPr>
      </w:pPr>
      <w:r w:rsidRPr="001064C4">
        <w:rPr>
          <w:bCs/>
          <w:lang w:eastAsia="en-IN"/>
        </w:rPr>
        <w:t>PHP Parser</w:t>
      </w:r>
      <w:r w:rsidRPr="001064C4">
        <w:rPr>
          <w:lang w:eastAsia="en-IN"/>
        </w:rPr>
        <w:t>: To execute PHP scripts, PHP installation is required.</w:t>
      </w:r>
    </w:p>
    <w:p w:rsidR="00FF17E2" w:rsidRPr="001064C4" w:rsidRDefault="00FF17E2" w:rsidP="006073C1">
      <w:pPr>
        <w:numPr>
          <w:ilvl w:val="0"/>
          <w:numId w:val="26"/>
        </w:numPr>
        <w:spacing w:before="100" w:beforeAutospacing="1" w:after="100" w:afterAutospacing="1" w:line="450" w:lineRule="atLeast"/>
        <w:rPr>
          <w:lang w:eastAsia="en-IN"/>
        </w:rPr>
      </w:pPr>
      <w:r w:rsidRPr="001064C4">
        <w:rPr>
          <w:bCs/>
          <w:lang w:eastAsia="en-IN"/>
        </w:rPr>
        <w:t>Web Server</w:t>
      </w:r>
      <w:r w:rsidRPr="001064C4">
        <w:rPr>
          <w:lang w:eastAsia="en-IN"/>
        </w:rPr>
        <w:t>: Because PHP is mostly used to develop websites, hence most of its implementations comes bundled with Apache Web Server, which is required to host the application developed in PHP over HTTP.</w:t>
      </w:r>
    </w:p>
    <w:p w:rsidR="00FF17E2" w:rsidRPr="00AF2DEC" w:rsidRDefault="00FF17E2" w:rsidP="006073C1">
      <w:pPr>
        <w:numPr>
          <w:ilvl w:val="0"/>
          <w:numId w:val="26"/>
        </w:numPr>
        <w:spacing w:before="100" w:beforeAutospacing="1" w:after="100" w:afterAutospacing="1" w:line="450" w:lineRule="atLeast"/>
        <w:rPr>
          <w:lang w:eastAsia="en-IN"/>
        </w:rPr>
      </w:pPr>
      <w:r w:rsidRPr="00AF2DEC">
        <w:rPr>
          <w:bCs/>
          <w:lang w:eastAsia="en-IN"/>
        </w:rPr>
        <w:t>Database</w:t>
      </w:r>
      <w:r w:rsidRPr="00AF2DEC">
        <w:rPr>
          <w:lang w:eastAsia="en-IN"/>
        </w:rPr>
        <w:t>: Any one database management system, which is generally MySQL, as PHP comes with a native support for MySQL</w:t>
      </w:r>
    </w:p>
    <w:p w:rsidR="00FF17E2" w:rsidRPr="00AF2DEC" w:rsidRDefault="00FF17E2" w:rsidP="00FF17E2">
      <w:pPr>
        <w:spacing w:after="150"/>
        <w:rPr>
          <w:lang w:eastAsia="en-IN"/>
        </w:rPr>
      </w:pPr>
      <w:r w:rsidRPr="00AF2DEC">
        <w:rPr>
          <w:lang w:eastAsia="en-IN"/>
        </w:rPr>
        <w:t>Now, you can install all the 3 services separately yourself, or you can simply download and install softwares which automatically installs all the above services.</w:t>
      </w:r>
    </w:p>
    <w:p w:rsidR="00FF17E2" w:rsidRPr="000D67BE" w:rsidRDefault="00FF17E2" w:rsidP="00FF17E2">
      <w:pPr>
        <w:spacing w:after="150"/>
        <w:rPr>
          <w:lang w:eastAsia="en-IN"/>
        </w:rPr>
      </w:pPr>
      <w:r w:rsidRPr="00AF2DEC">
        <w:rPr>
          <w:lang w:eastAsia="en-IN"/>
        </w:rPr>
        <w:t>The most popular such software package is </w:t>
      </w:r>
      <w:r w:rsidRPr="00AF2DEC">
        <w:rPr>
          <w:bCs/>
          <w:lang w:eastAsia="en-IN"/>
        </w:rPr>
        <w:t>XAMPP</w:t>
      </w:r>
      <w:r w:rsidRPr="00AF2DEC">
        <w:rPr>
          <w:lang w:eastAsia="en-IN"/>
        </w:rPr>
        <w:t>.</w:t>
      </w:r>
    </w:p>
    <w:p w:rsidR="00FF17E2" w:rsidRPr="00FF17E2" w:rsidRDefault="00FF17E2" w:rsidP="00FF17E2">
      <w:pPr>
        <w:pStyle w:val="Heading2"/>
        <w:spacing w:before="300" w:after="150"/>
        <w:rPr>
          <w:rFonts w:ascii="Times New Roman" w:hAnsi="Times New Roman" w:cs="Times New Roman"/>
          <w:bCs w:val="0"/>
          <w:i w:val="0"/>
          <w:sz w:val="24"/>
          <w:szCs w:val="24"/>
        </w:rPr>
      </w:pPr>
      <w:r w:rsidRPr="00FF17E2">
        <w:rPr>
          <w:rFonts w:ascii="Times New Roman" w:hAnsi="Times New Roman" w:cs="Times New Roman"/>
          <w:bCs w:val="0"/>
          <w:i w:val="0"/>
          <w:sz w:val="24"/>
          <w:szCs w:val="24"/>
        </w:rPr>
        <w:t>What is XAMPP?</w:t>
      </w:r>
    </w:p>
    <w:p w:rsidR="00FF17E2" w:rsidRPr="000D67BE" w:rsidRDefault="00FF17E2" w:rsidP="00FF17E2">
      <w:pPr>
        <w:pStyle w:val="NormalWeb"/>
        <w:spacing w:before="0" w:beforeAutospacing="0" w:after="150" w:afterAutospacing="0"/>
      </w:pPr>
      <w:r w:rsidRPr="000D67BE">
        <w:t>XAMPP stands for:</w:t>
      </w:r>
    </w:p>
    <w:p w:rsidR="00FF17E2" w:rsidRPr="000D67BE" w:rsidRDefault="00FF17E2" w:rsidP="00FF17E2">
      <w:pPr>
        <w:pStyle w:val="NormalWeb"/>
        <w:spacing w:before="0" w:beforeAutospacing="0" w:after="150" w:afterAutospacing="0"/>
      </w:pPr>
      <w:r w:rsidRPr="000D67BE">
        <w:rPr>
          <w:bCs/>
        </w:rPr>
        <w:t>X</w:t>
      </w:r>
      <w:r w:rsidRPr="000D67BE">
        <w:t>: Cross Platform, as it supports all the moder operating systems like Windows, Mac OSX, Linux etc.</w:t>
      </w:r>
    </w:p>
    <w:p w:rsidR="00FF17E2" w:rsidRPr="000D67BE" w:rsidRDefault="00FF17E2" w:rsidP="00FF17E2">
      <w:pPr>
        <w:pStyle w:val="NormalWeb"/>
        <w:spacing w:before="0" w:beforeAutospacing="0" w:after="150" w:afterAutospacing="0"/>
      </w:pPr>
      <w:r w:rsidRPr="000D67BE">
        <w:rPr>
          <w:bCs/>
        </w:rPr>
        <w:t>A</w:t>
      </w:r>
      <w:r w:rsidRPr="000D67BE">
        <w:t>: Apache Web Server</w:t>
      </w:r>
    </w:p>
    <w:p w:rsidR="00FF17E2" w:rsidRPr="000D67BE" w:rsidRDefault="00FF17E2" w:rsidP="00FF17E2">
      <w:pPr>
        <w:pStyle w:val="NormalWeb"/>
        <w:spacing w:before="0" w:beforeAutospacing="0" w:after="150" w:afterAutospacing="0"/>
      </w:pPr>
      <w:r w:rsidRPr="000D67BE">
        <w:rPr>
          <w:bCs/>
        </w:rPr>
        <w:t>M</w:t>
      </w:r>
      <w:r w:rsidRPr="000D67BE">
        <w:t>: MySQL database management system.</w:t>
      </w:r>
    </w:p>
    <w:p w:rsidR="00FF17E2" w:rsidRPr="000D67BE" w:rsidRDefault="00FF17E2" w:rsidP="00FF17E2">
      <w:pPr>
        <w:pStyle w:val="NormalWeb"/>
        <w:spacing w:before="0" w:beforeAutospacing="0" w:after="150" w:afterAutospacing="0"/>
      </w:pPr>
      <w:r w:rsidRPr="000D67BE">
        <w:rPr>
          <w:bCs/>
        </w:rPr>
        <w:t>P</w:t>
      </w:r>
      <w:r w:rsidRPr="000D67BE">
        <w:t>: PHP installation</w:t>
      </w:r>
    </w:p>
    <w:p w:rsidR="00FF17E2" w:rsidRPr="000D67BE" w:rsidRDefault="00FF17E2" w:rsidP="00FF17E2">
      <w:pPr>
        <w:pStyle w:val="NormalWeb"/>
        <w:spacing w:before="0" w:beforeAutospacing="0" w:after="150" w:afterAutospacing="0"/>
      </w:pPr>
      <w:r w:rsidRPr="000D67BE">
        <w:rPr>
          <w:bCs/>
        </w:rPr>
        <w:t>P</w:t>
      </w:r>
      <w:r w:rsidRPr="000D67BE">
        <w:t>: Perl scripting language</w:t>
      </w:r>
    </w:p>
    <w:p w:rsidR="00FF17E2" w:rsidRPr="000D67BE" w:rsidRDefault="00FF17E2" w:rsidP="00FF17E2">
      <w:pPr>
        <w:pStyle w:val="NormalWeb"/>
        <w:spacing w:before="0" w:beforeAutospacing="0" w:after="150" w:afterAutospacing="0"/>
      </w:pPr>
    </w:p>
    <w:p w:rsidR="00FF17E2" w:rsidRPr="000D67BE" w:rsidRDefault="00FF17E2" w:rsidP="00FF17E2">
      <w:pPr>
        <w:pStyle w:val="NormalWeb"/>
        <w:spacing w:before="0" w:beforeAutospacing="0" w:after="150" w:afterAutospacing="0"/>
      </w:pPr>
      <w:r w:rsidRPr="000D67BE">
        <w:t>You can easily download and install XAMPP from </w:t>
      </w:r>
      <w:hyperlink r:id="rId24" w:tgtFrame="_blank" w:history="1">
        <w:r w:rsidRPr="000D67BE">
          <w:rPr>
            <w:rStyle w:val="Hyperlink"/>
            <w:color w:val="auto"/>
          </w:rPr>
          <w:t>this link</w:t>
        </w:r>
      </w:hyperlink>
      <w:r w:rsidRPr="000D67BE">
        <w:t>. The installation process is simple and once installed you will see a small window like this, showing the status of various services which are running.</w:t>
      </w:r>
    </w:p>
    <w:p w:rsidR="00FF17E2" w:rsidRPr="000D67BE" w:rsidRDefault="00FF17E2" w:rsidP="00FF17E2">
      <w:pPr>
        <w:pStyle w:val="center"/>
        <w:spacing w:before="0" w:beforeAutospacing="0" w:after="150" w:afterAutospacing="0"/>
      </w:pPr>
      <w:r w:rsidRPr="000D67BE">
        <w:rPr>
          <w:noProof/>
        </w:rPr>
        <w:lastRenderedPageBreak/>
        <w:drawing>
          <wp:inline distT="0" distB="0" distL="0" distR="0">
            <wp:extent cx="4619625" cy="3752850"/>
            <wp:effectExtent l="19050" t="0" r="9525" b="0"/>
            <wp:docPr id="50" name="Picture 50" descr="XAMPP Window Snap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XAMPP Window Snapshot"/>
                    <pic:cNvPicPr>
                      <a:picLocks noChangeAspect="1" noChangeArrowheads="1"/>
                    </pic:cNvPicPr>
                  </pic:nvPicPr>
                  <pic:blipFill>
                    <a:blip r:embed="rId25"/>
                    <a:srcRect/>
                    <a:stretch>
                      <a:fillRect/>
                    </a:stretch>
                  </pic:blipFill>
                  <pic:spPr bwMode="auto">
                    <a:xfrm>
                      <a:off x="0" y="0"/>
                      <a:ext cx="4619625" cy="3752850"/>
                    </a:xfrm>
                    <a:prstGeom prst="rect">
                      <a:avLst/>
                    </a:prstGeom>
                    <a:noFill/>
                    <a:ln w="9525">
                      <a:noFill/>
                      <a:miter lim="800000"/>
                      <a:headEnd/>
                      <a:tailEnd/>
                    </a:ln>
                  </pic:spPr>
                </pic:pic>
              </a:graphicData>
            </a:graphic>
          </wp:inline>
        </w:drawing>
      </w:r>
    </w:p>
    <w:p w:rsidR="00FF17E2" w:rsidRPr="001064C4" w:rsidRDefault="00FF17E2" w:rsidP="00FF17E2">
      <w:pPr>
        <w:spacing w:after="150"/>
        <w:rPr>
          <w:lang w:eastAsia="en-IN"/>
        </w:rPr>
      </w:pPr>
      <w:r w:rsidRPr="001064C4">
        <w:rPr>
          <w:lang w:eastAsia="en-IN"/>
        </w:rPr>
        <w:t xml:space="preserve"> You can easily control, stop and restart, various services using the XAMPP Control Panel.</w:t>
      </w:r>
    </w:p>
    <w:p w:rsidR="00FF17E2" w:rsidRPr="001064C4" w:rsidRDefault="00FF17E2" w:rsidP="00FF17E2">
      <w:pPr>
        <w:spacing w:after="150"/>
        <w:rPr>
          <w:lang w:eastAsia="en-IN"/>
        </w:rPr>
      </w:pPr>
      <w:r w:rsidRPr="001064C4">
        <w:rPr>
          <w:lang w:eastAsia="en-IN"/>
        </w:rPr>
        <w:t>Upon successful installation, a folder with name </w:t>
      </w:r>
      <w:r w:rsidRPr="001064C4">
        <w:rPr>
          <w:bCs/>
          <w:lang w:eastAsia="en-IN"/>
        </w:rPr>
        <w:t>xampp</w:t>
      </w:r>
      <w:r w:rsidRPr="001064C4">
        <w:rPr>
          <w:lang w:eastAsia="en-IN"/>
        </w:rPr>
        <w:t> will be created in the C drive(by default). In the folder </w:t>
      </w:r>
      <w:r w:rsidRPr="001064C4">
        <w:rPr>
          <w:bCs/>
          <w:lang w:eastAsia="en-IN"/>
        </w:rPr>
        <w:t>xampp</w:t>
      </w:r>
      <w:r w:rsidRPr="001064C4">
        <w:rPr>
          <w:lang w:eastAsia="en-IN"/>
        </w:rPr>
        <w:t> there are many sub-folders like apache, cgi-bin, FileZillaFTP etc, but the most important sub-folders are:</w:t>
      </w:r>
    </w:p>
    <w:p w:rsidR="00FF17E2" w:rsidRPr="000D67BE" w:rsidRDefault="00FF17E2" w:rsidP="006073C1">
      <w:pPr>
        <w:numPr>
          <w:ilvl w:val="0"/>
          <w:numId w:val="27"/>
        </w:numPr>
        <w:shd w:val="clear" w:color="auto" w:fill="FFFFFF"/>
        <w:spacing w:before="100" w:beforeAutospacing="1" w:after="100" w:afterAutospacing="1" w:line="450" w:lineRule="atLeast"/>
        <w:ind w:firstLine="0"/>
        <w:rPr>
          <w:lang w:eastAsia="en-IN"/>
        </w:rPr>
      </w:pPr>
      <w:r w:rsidRPr="001064C4">
        <w:rPr>
          <w:bCs/>
          <w:lang w:eastAsia="en-IN"/>
        </w:rPr>
        <w:t>htdocs</w:t>
      </w:r>
      <w:r w:rsidRPr="001064C4">
        <w:rPr>
          <w:lang w:eastAsia="en-IN"/>
        </w:rPr>
        <w:t>: This is the folder in which we will keep all our PHP files.</w:t>
      </w:r>
    </w:p>
    <w:p w:rsidR="00FF17E2" w:rsidRPr="000D67BE" w:rsidRDefault="00FF17E2" w:rsidP="006073C1">
      <w:pPr>
        <w:numPr>
          <w:ilvl w:val="0"/>
          <w:numId w:val="27"/>
        </w:numPr>
        <w:shd w:val="clear" w:color="auto" w:fill="FFFFFF"/>
        <w:spacing w:before="100" w:beforeAutospacing="1" w:after="100" w:afterAutospacing="1" w:line="450" w:lineRule="atLeast"/>
        <w:ind w:firstLine="0"/>
        <w:rPr>
          <w:lang w:eastAsia="en-IN"/>
        </w:rPr>
      </w:pPr>
      <w:r w:rsidRPr="001064C4">
        <w:rPr>
          <w:bCs/>
          <w:lang w:eastAsia="en-IN"/>
        </w:rPr>
        <w:t>mysql</w:t>
      </w:r>
      <w:r w:rsidRPr="001064C4">
        <w:rPr>
          <w:lang w:eastAsia="en-IN"/>
        </w:rPr>
        <w:t xml:space="preserve">: This folder contains all the files for the MySQL database. By default </w:t>
      </w:r>
      <w:r w:rsidRPr="000D67BE">
        <w:rPr>
          <w:lang w:eastAsia="en-IN"/>
        </w:rPr>
        <w:t xml:space="preserve">      </w:t>
      </w:r>
      <w:r w:rsidRPr="001064C4">
        <w:rPr>
          <w:lang w:eastAsia="en-IN"/>
        </w:rPr>
        <w:t>the My</w:t>
      </w:r>
      <w:r w:rsidRPr="000D67BE">
        <w:rPr>
          <w:lang w:eastAsia="en-IN"/>
        </w:rPr>
        <w:t xml:space="preserve"> </w:t>
      </w:r>
      <w:r w:rsidRPr="001064C4">
        <w:rPr>
          <w:lang w:eastAsia="en-IN"/>
        </w:rPr>
        <w:t>SQL datab</w:t>
      </w:r>
      <w:r w:rsidRPr="000D67BE">
        <w:rPr>
          <w:lang w:eastAsia="en-IN"/>
        </w:rPr>
        <w:t>a</w:t>
      </w:r>
      <w:r w:rsidRPr="001064C4">
        <w:rPr>
          <w:lang w:eastAsia="en-IN"/>
        </w:rPr>
        <w:t>se runs on port number 3306.</w:t>
      </w:r>
    </w:p>
    <w:p w:rsidR="00FF17E2" w:rsidRPr="001064C4" w:rsidRDefault="00FF17E2" w:rsidP="006073C1">
      <w:pPr>
        <w:numPr>
          <w:ilvl w:val="0"/>
          <w:numId w:val="27"/>
        </w:numPr>
        <w:shd w:val="clear" w:color="auto" w:fill="FFFFFF"/>
        <w:spacing w:before="100" w:beforeAutospacing="1" w:after="100" w:afterAutospacing="1" w:line="450" w:lineRule="atLeast"/>
        <w:ind w:firstLine="0"/>
        <w:rPr>
          <w:lang w:eastAsia="en-IN"/>
        </w:rPr>
      </w:pPr>
      <w:r w:rsidRPr="001064C4">
        <w:rPr>
          <w:bCs/>
          <w:lang w:eastAsia="en-IN"/>
        </w:rPr>
        <w:t>php</w:t>
      </w:r>
      <w:r w:rsidRPr="001064C4">
        <w:rPr>
          <w:lang w:eastAsia="en-IN"/>
        </w:rPr>
        <w:t xml:space="preserve">: This folder holds all the installation files for PHP. All the configurations </w:t>
      </w:r>
      <w:r w:rsidRPr="000D67BE">
        <w:rPr>
          <w:lang w:eastAsia="en-IN"/>
        </w:rPr>
        <w:t xml:space="preserve"> </w:t>
      </w:r>
      <w:r w:rsidRPr="001064C4">
        <w:rPr>
          <w:lang w:eastAsia="en-IN"/>
        </w:rPr>
        <w:t>for the current PHP installation is saved in </w:t>
      </w:r>
      <w:r w:rsidRPr="001064C4">
        <w:rPr>
          <w:bCs/>
          <w:lang w:eastAsia="en-IN"/>
        </w:rPr>
        <w:t>php.ini</w:t>
      </w:r>
      <w:r w:rsidRPr="001064C4">
        <w:rPr>
          <w:lang w:eastAsia="en-IN"/>
        </w:rPr>
        <w:t> file which is stored in this folder.</w:t>
      </w:r>
    </w:p>
    <w:p w:rsidR="00FF17E2" w:rsidRPr="000D67BE" w:rsidRDefault="00FF17E2" w:rsidP="00FF17E2">
      <w:pPr>
        <w:spacing w:after="150"/>
        <w:rPr>
          <w:lang w:eastAsia="en-IN"/>
        </w:rPr>
      </w:pPr>
      <w:r w:rsidRPr="001064C4">
        <w:rPr>
          <w:lang w:eastAsia="en-IN"/>
        </w:rPr>
        <w:t>If everything seems fine and the apache server is running(check in the XAMPP control panel), open your </w:t>
      </w:r>
      <w:r w:rsidRPr="001064C4">
        <w:rPr>
          <w:bCs/>
          <w:lang w:eastAsia="en-IN"/>
        </w:rPr>
        <w:t>Web browser</w:t>
      </w:r>
      <w:r w:rsidRPr="001064C4">
        <w:rPr>
          <w:lang w:eastAsia="en-IN"/>
        </w:rPr>
        <w:t> and enter </w:t>
      </w:r>
      <w:r w:rsidRPr="000D67BE">
        <w:rPr>
          <w:lang w:eastAsia="en-IN"/>
        </w:rPr>
        <w:t>localhost</w:t>
      </w:r>
      <w:r w:rsidRPr="001064C4">
        <w:rPr>
          <w:lang w:eastAsia="en-IN"/>
        </w:rPr>
        <w:t> in the address bar and hit enter. You will see the default page of Apache web server.</w:t>
      </w:r>
    </w:p>
    <w:p w:rsidR="00E97565" w:rsidRPr="00FF17E2" w:rsidRDefault="00FF17E2" w:rsidP="00FF17E2">
      <w:pPr>
        <w:pStyle w:val="center"/>
        <w:spacing w:before="0" w:beforeAutospacing="0" w:after="150" w:afterAutospacing="0"/>
      </w:pPr>
      <w:r w:rsidRPr="000D67BE">
        <w:rPr>
          <w:noProof/>
        </w:rPr>
        <w:lastRenderedPageBreak/>
        <w:drawing>
          <wp:inline distT="0" distB="0" distL="0" distR="0">
            <wp:extent cx="5867400" cy="3295650"/>
            <wp:effectExtent l="0" t="0" r="0" b="0"/>
            <wp:docPr id="62" name="Picture 62" descr="Apache Webserver It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Apache Webserver It Works"/>
                    <pic:cNvPicPr>
                      <a:picLocks noChangeAspect="1" noChangeArrowheads="1"/>
                    </pic:cNvPicPr>
                  </pic:nvPicPr>
                  <pic:blipFill>
                    <a:blip r:embed="rId26"/>
                    <a:srcRect/>
                    <a:stretch>
                      <a:fillRect/>
                    </a:stretch>
                  </pic:blipFill>
                  <pic:spPr bwMode="auto">
                    <a:xfrm>
                      <a:off x="0" y="0"/>
                      <a:ext cx="5867400" cy="3295650"/>
                    </a:xfrm>
                    <a:prstGeom prst="rect">
                      <a:avLst/>
                    </a:prstGeom>
                    <a:noFill/>
                    <a:ln w="9525">
                      <a:noFill/>
                      <a:miter lim="800000"/>
                      <a:headEnd/>
                      <a:tailEnd/>
                    </a:ln>
                  </pic:spPr>
                </pic:pic>
              </a:graphicData>
            </a:graphic>
          </wp:inline>
        </w:drawing>
      </w:r>
    </w:p>
    <w:p w:rsidR="00857762" w:rsidRPr="002634D8" w:rsidRDefault="006014BD" w:rsidP="007C3749">
      <w:pPr>
        <w:spacing w:line="360" w:lineRule="auto"/>
        <w:jc w:val="both"/>
        <w:rPr>
          <w:b/>
          <w:bCs/>
        </w:rPr>
      </w:pPr>
      <w:r>
        <w:rPr>
          <w:b/>
          <w:bCs/>
        </w:rPr>
        <w:t>7.</w:t>
      </w:r>
      <w:r w:rsidR="00FF17E2">
        <w:rPr>
          <w:b/>
          <w:bCs/>
        </w:rPr>
        <w:t>2</w:t>
      </w:r>
      <w:r w:rsidR="00857762" w:rsidRPr="002634D8">
        <w:rPr>
          <w:b/>
          <w:bCs/>
        </w:rPr>
        <w:t xml:space="preserve"> DATABASE DESIGN</w:t>
      </w:r>
    </w:p>
    <w:p w:rsidR="00857762" w:rsidRPr="002634D8" w:rsidRDefault="00857762" w:rsidP="007C3749">
      <w:pPr>
        <w:spacing w:line="360" w:lineRule="auto"/>
        <w:jc w:val="both"/>
      </w:pPr>
      <w:r w:rsidRPr="002634D8">
        <w:t xml:space="preserve">                        A database is an organized mechanism that has the capability of storing information through which a user can retrieve stored information in an effective and efficient manner. The data is the purpose of any database and must be protected.</w:t>
      </w:r>
    </w:p>
    <w:p w:rsidR="00857762" w:rsidRPr="002634D8" w:rsidRDefault="00857762" w:rsidP="007C3749">
      <w:pPr>
        <w:spacing w:line="360" w:lineRule="auto"/>
        <w:jc w:val="both"/>
      </w:pPr>
    </w:p>
    <w:p w:rsidR="00857762" w:rsidRPr="002634D8" w:rsidRDefault="00857762" w:rsidP="007C3749">
      <w:pPr>
        <w:spacing w:line="360" w:lineRule="auto"/>
        <w:jc w:val="both"/>
      </w:pPr>
      <w:r w:rsidRPr="002634D8">
        <w:t xml:space="preserve">                  The database design is a two level process. In the first step, user requirements are gathered together and a database is designed which will meet these requirements as clearly as possible. This step is called Information Level Design and it is taken independent of any individual DBMS.</w:t>
      </w:r>
    </w:p>
    <w:p w:rsidR="00857762" w:rsidRPr="002634D8" w:rsidRDefault="00857762" w:rsidP="007C3749">
      <w:pPr>
        <w:spacing w:line="360" w:lineRule="auto"/>
        <w:jc w:val="both"/>
      </w:pPr>
      <w:r w:rsidRPr="002634D8">
        <w:t xml:space="preserve">            In the second step, this Information level design is transferred into a design for the specific DBMS that will be used to implement the system in question. This step is called Physical Level Design, concerned with the characteristics of the specific DBMS that will be used. A database design runs parallel with the system design. The organization of the data in the database is aimed to achieve the following two major objectives.</w:t>
      </w:r>
    </w:p>
    <w:p w:rsidR="00857762" w:rsidRPr="002634D8" w:rsidRDefault="00857762" w:rsidP="00D0636E">
      <w:pPr>
        <w:pStyle w:val="ListParagraph"/>
        <w:numPr>
          <w:ilvl w:val="0"/>
          <w:numId w:val="10"/>
        </w:numPr>
        <w:spacing w:line="360" w:lineRule="auto"/>
        <w:jc w:val="both"/>
      </w:pPr>
      <w:r w:rsidRPr="002634D8">
        <w:t>Data Integrity</w:t>
      </w:r>
    </w:p>
    <w:p w:rsidR="00857762" w:rsidRPr="002634D8" w:rsidRDefault="00857762" w:rsidP="00D0636E">
      <w:pPr>
        <w:pStyle w:val="ListParagraph"/>
        <w:numPr>
          <w:ilvl w:val="0"/>
          <w:numId w:val="10"/>
        </w:numPr>
        <w:spacing w:line="360" w:lineRule="auto"/>
        <w:jc w:val="both"/>
      </w:pPr>
      <w:r w:rsidRPr="002634D8">
        <w:t>Data independence</w:t>
      </w:r>
    </w:p>
    <w:p w:rsidR="00857762" w:rsidRPr="002634D8" w:rsidRDefault="00857762" w:rsidP="007C3749">
      <w:pPr>
        <w:spacing w:line="360" w:lineRule="auto"/>
        <w:jc w:val="both"/>
      </w:pPr>
      <w:r w:rsidRPr="002634D8">
        <w:t xml:space="preserve">         Normalization is the process of decomposing the attributes in an application, which results in a set of tables with very simple structure. The purpose of normalization is to make tables as simple as possible. Normalization is carried out in this system for the following reasons.</w:t>
      </w:r>
    </w:p>
    <w:p w:rsidR="00857762" w:rsidRPr="002634D8" w:rsidRDefault="00857762" w:rsidP="00BB2E08">
      <w:pPr>
        <w:numPr>
          <w:ilvl w:val="1"/>
          <w:numId w:val="2"/>
        </w:numPr>
        <w:spacing w:line="360" w:lineRule="auto"/>
        <w:jc w:val="both"/>
      </w:pPr>
      <w:r w:rsidRPr="002634D8">
        <w:t xml:space="preserve">To structure the data so that there is no repetition of data , this helps in    </w:t>
      </w:r>
    </w:p>
    <w:p w:rsidR="00857762" w:rsidRPr="002634D8" w:rsidRDefault="00857762" w:rsidP="007C3749">
      <w:pPr>
        <w:spacing w:line="360" w:lineRule="auto"/>
        <w:jc w:val="both"/>
      </w:pPr>
      <w:r w:rsidRPr="002634D8">
        <w:lastRenderedPageBreak/>
        <w:t xml:space="preserve">                     saving.  </w:t>
      </w:r>
    </w:p>
    <w:p w:rsidR="00857762" w:rsidRPr="002634D8" w:rsidRDefault="00857762" w:rsidP="00BB2E08">
      <w:pPr>
        <w:numPr>
          <w:ilvl w:val="1"/>
          <w:numId w:val="2"/>
        </w:numPr>
        <w:spacing w:line="360" w:lineRule="auto"/>
        <w:jc w:val="both"/>
      </w:pPr>
      <w:r w:rsidRPr="002634D8">
        <w:t>To permit simple retrieval of data in response to query and report request.</w:t>
      </w:r>
    </w:p>
    <w:p w:rsidR="00857762" w:rsidRPr="002634D8" w:rsidRDefault="00857762" w:rsidP="00BB2E08">
      <w:pPr>
        <w:numPr>
          <w:ilvl w:val="1"/>
          <w:numId w:val="2"/>
        </w:numPr>
        <w:spacing w:line="360" w:lineRule="auto"/>
        <w:jc w:val="both"/>
      </w:pPr>
      <w:r w:rsidRPr="002634D8">
        <w:t xml:space="preserve">To simplify the maintenance of the data through updates, insertions, </w:t>
      </w:r>
    </w:p>
    <w:p w:rsidR="00857762" w:rsidRPr="002634D8" w:rsidRDefault="00857762" w:rsidP="007C3749">
      <w:pPr>
        <w:spacing w:line="360" w:lineRule="auto"/>
        <w:jc w:val="both"/>
      </w:pPr>
      <w:r w:rsidRPr="002634D8">
        <w:t xml:space="preserve">                     Deletions.</w:t>
      </w:r>
    </w:p>
    <w:p w:rsidR="00857762" w:rsidRPr="002634D8" w:rsidRDefault="00857762" w:rsidP="00BB2E08">
      <w:pPr>
        <w:numPr>
          <w:ilvl w:val="1"/>
          <w:numId w:val="2"/>
        </w:numPr>
        <w:spacing w:line="360" w:lineRule="auto"/>
        <w:jc w:val="both"/>
      </w:pPr>
      <w:r w:rsidRPr="002634D8">
        <w:t>To reduce the need to restructure or reorganize data which new application</w:t>
      </w:r>
    </w:p>
    <w:p w:rsidR="00857762" w:rsidRPr="002634D8" w:rsidRDefault="00857762" w:rsidP="007C3749">
      <w:pPr>
        <w:spacing w:line="360" w:lineRule="auto"/>
        <w:jc w:val="both"/>
      </w:pPr>
      <w:r w:rsidRPr="002634D8">
        <w:t xml:space="preserve">                     Requirements arise.</w:t>
      </w:r>
    </w:p>
    <w:p w:rsidR="00857762" w:rsidRPr="002634D8" w:rsidRDefault="00857762" w:rsidP="007C3749">
      <w:pPr>
        <w:spacing w:line="360" w:lineRule="auto"/>
        <w:jc w:val="both"/>
      </w:pPr>
    </w:p>
    <w:p w:rsidR="00857762" w:rsidRDefault="00857762" w:rsidP="007C3749">
      <w:pPr>
        <w:spacing w:line="360" w:lineRule="auto"/>
        <w:jc w:val="both"/>
      </w:pPr>
    </w:p>
    <w:p w:rsidR="00A80ACA" w:rsidRDefault="00A80ACA" w:rsidP="007C3749">
      <w:pPr>
        <w:spacing w:line="360" w:lineRule="auto"/>
        <w:jc w:val="both"/>
      </w:pPr>
    </w:p>
    <w:p w:rsidR="00E97565" w:rsidRPr="002634D8" w:rsidRDefault="00E97565" w:rsidP="007C3749">
      <w:pPr>
        <w:spacing w:line="360" w:lineRule="auto"/>
        <w:jc w:val="both"/>
        <w:rPr>
          <w:b/>
          <w:bCs/>
        </w:rPr>
      </w:pPr>
    </w:p>
    <w:p w:rsidR="006014BD" w:rsidRDefault="006014BD" w:rsidP="007C3749">
      <w:pPr>
        <w:spacing w:line="360" w:lineRule="auto"/>
        <w:jc w:val="both"/>
        <w:rPr>
          <w:b/>
          <w:bCs/>
        </w:rPr>
      </w:pPr>
    </w:p>
    <w:p w:rsidR="00857762" w:rsidRPr="002634D8" w:rsidRDefault="006014BD" w:rsidP="007C3749">
      <w:pPr>
        <w:spacing w:line="360" w:lineRule="auto"/>
        <w:jc w:val="both"/>
        <w:rPr>
          <w:b/>
          <w:bCs/>
        </w:rPr>
      </w:pPr>
      <w:r>
        <w:rPr>
          <w:b/>
          <w:bCs/>
        </w:rPr>
        <w:t>7</w:t>
      </w:r>
      <w:r w:rsidR="00E1584D" w:rsidRPr="002634D8">
        <w:rPr>
          <w:b/>
          <w:bCs/>
        </w:rPr>
        <w:t>.</w:t>
      </w:r>
      <w:r w:rsidR="00FF17E2">
        <w:rPr>
          <w:b/>
          <w:bCs/>
        </w:rPr>
        <w:t>2</w:t>
      </w:r>
      <w:r w:rsidR="00E1584D" w:rsidRPr="002634D8">
        <w:rPr>
          <w:b/>
          <w:bCs/>
        </w:rPr>
        <w:t xml:space="preserve">.1 </w:t>
      </w:r>
      <w:r w:rsidR="00857762" w:rsidRPr="002634D8">
        <w:rPr>
          <w:b/>
          <w:bCs/>
        </w:rPr>
        <w:t>RELATIONAL DAT</w:t>
      </w:r>
      <w:r w:rsidR="009E20FB">
        <w:rPr>
          <w:b/>
          <w:bCs/>
        </w:rPr>
        <w:t>ABASE MANAGEMENT SYSTEM (RDBMS)</w:t>
      </w:r>
    </w:p>
    <w:p w:rsidR="00857762" w:rsidRPr="002634D8" w:rsidRDefault="00857762" w:rsidP="007C3749">
      <w:pPr>
        <w:spacing w:line="360" w:lineRule="auto"/>
        <w:jc w:val="both"/>
        <w:rPr>
          <w:b/>
          <w:bCs/>
        </w:rPr>
      </w:pPr>
    </w:p>
    <w:p w:rsidR="00857762" w:rsidRDefault="00857762" w:rsidP="007C3749">
      <w:pPr>
        <w:spacing w:line="360" w:lineRule="auto"/>
        <w:jc w:val="both"/>
      </w:pPr>
      <w:r w:rsidRPr="002634D8">
        <w:t xml:space="preserve">                    A relational model represents the database as a collection of relations. Each relation resembles a table of values or file of records. In formal relational model terminology, a row is called a tuple, a column header is called an attribute and the table is called a relation. A relational database consists of a collection of tables, each of which is assigned a unique name. A row in a tale represents a set of related values.</w:t>
      </w:r>
    </w:p>
    <w:p w:rsidR="004279C8" w:rsidRPr="002634D8" w:rsidRDefault="004279C8" w:rsidP="007C3749">
      <w:pPr>
        <w:spacing w:line="360" w:lineRule="auto"/>
        <w:jc w:val="both"/>
      </w:pPr>
    </w:p>
    <w:p w:rsidR="00857762" w:rsidRDefault="009E20FB" w:rsidP="007C3749">
      <w:pPr>
        <w:spacing w:line="360" w:lineRule="auto"/>
        <w:jc w:val="both"/>
        <w:rPr>
          <w:b/>
          <w:bCs/>
        </w:rPr>
      </w:pPr>
      <w:r>
        <w:rPr>
          <w:b/>
          <w:bCs/>
        </w:rPr>
        <w:t>RELATIONS, DOMAINS &amp; ATTRIBUTES</w:t>
      </w:r>
    </w:p>
    <w:p w:rsidR="00857762" w:rsidRPr="002634D8" w:rsidRDefault="00857762" w:rsidP="007C3749">
      <w:pPr>
        <w:pStyle w:val="BodyTextIndent"/>
        <w:spacing w:line="360" w:lineRule="auto"/>
        <w:jc w:val="both"/>
      </w:pPr>
      <w:r w:rsidRPr="002634D8">
        <w:t xml:space="preserve">        A table is a relation. The rows in a table are called tuples. A tuple is an ordered set of n elements. Columns are referred to as attributes. Relationships have been set between every table in the database. This ensures both Referential and Entity Relationship Integrity. A domain D is a set of at</w:t>
      </w:r>
      <w:r w:rsidR="006014BD">
        <w:t xml:space="preserve">omic values. A common method of </w:t>
      </w:r>
      <w:r w:rsidRPr="002634D8">
        <w:t>specifying a domain is to specify a data type from which the data values forming the domain are drawn. It is also useful to specify a name for the domain to help in interpreting its values. Every value in a relation is atomic, that is not decomposable.</w:t>
      </w:r>
    </w:p>
    <w:p w:rsidR="00857762" w:rsidRPr="002634D8" w:rsidRDefault="009E20FB" w:rsidP="007C3749">
      <w:pPr>
        <w:pStyle w:val="Heading2"/>
        <w:spacing w:line="360" w:lineRule="auto"/>
        <w:jc w:val="both"/>
        <w:rPr>
          <w:rFonts w:ascii="Times New Roman" w:hAnsi="Times New Roman" w:cs="Times New Roman"/>
          <w:bCs w:val="0"/>
          <w:i w:val="0"/>
          <w:sz w:val="24"/>
          <w:szCs w:val="24"/>
        </w:rPr>
      </w:pPr>
      <w:r>
        <w:rPr>
          <w:rFonts w:ascii="Times New Roman" w:hAnsi="Times New Roman" w:cs="Times New Roman"/>
          <w:bCs w:val="0"/>
          <w:i w:val="0"/>
          <w:sz w:val="24"/>
          <w:szCs w:val="24"/>
        </w:rPr>
        <w:t>RELATIONSHIPS</w:t>
      </w:r>
    </w:p>
    <w:p w:rsidR="00857762" w:rsidRPr="002634D8" w:rsidRDefault="00857762" w:rsidP="00D0636E">
      <w:pPr>
        <w:pStyle w:val="ListParagraph"/>
        <w:numPr>
          <w:ilvl w:val="0"/>
          <w:numId w:val="11"/>
        </w:numPr>
        <w:spacing w:line="360" w:lineRule="auto"/>
        <w:jc w:val="both"/>
      </w:pPr>
      <w:r w:rsidRPr="002634D8">
        <w:t>Table relationships are established using Key. The two main keys of prime importance are Primary Key &amp; Foreign Key. Entity Integrity and Referential Integrity Relationships can be established with these keys.</w:t>
      </w:r>
    </w:p>
    <w:p w:rsidR="00857762" w:rsidRPr="002634D8" w:rsidRDefault="00857762" w:rsidP="00D0636E">
      <w:pPr>
        <w:pStyle w:val="ListParagraph"/>
        <w:numPr>
          <w:ilvl w:val="0"/>
          <w:numId w:val="11"/>
        </w:numPr>
        <w:spacing w:line="360" w:lineRule="auto"/>
        <w:jc w:val="both"/>
      </w:pPr>
      <w:r w:rsidRPr="002634D8">
        <w:t>Entity Integrity enforces that no Primary Key can have null values.</w:t>
      </w:r>
    </w:p>
    <w:p w:rsidR="00857762" w:rsidRPr="002634D8" w:rsidRDefault="00857762" w:rsidP="00D0636E">
      <w:pPr>
        <w:pStyle w:val="ListParagraph"/>
        <w:numPr>
          <w:ilvl w:val="0"/>
          <w:numId w:val="11"/>
        </w:numPr>
        <w:spacing w:line="360" w:lineRule="auto"/>
        <w:jc w:val="both"/>
      </w:pPr>
      <w:r w:rsidRPr="002634D8">
        <w:t>Referential Integrity enforces that no Primary Key can have null values.</w:t>
      </w:r>
    </w:p>
    <w:p w:rsidR="00857762" w:rsidRPr="002634D8" w:rsidRDefault="00857762" w:rsidP="00D0636E">
      <w:pPr>
        <w:pStyle w:val="ListParagraph"/>
        <w:numPr>
          <w:ilvl w:val="0"/>
          <w:numId w:val="12"/>
        </w:numPr>
        <w:spacing w:line="360" w:lineRule="auto"/>
        <w:jc w:val="both"/>
      </w:pPr>
      <w:r w:rsidRPr="002634D8">
        <w:lastRenderedPageBreak/>
        <w:t xml:space="preserve">Referential </w:t>
      </w:r>
      <w:r w:rsidR="00362D66" w:rsidRPr="002634D8">
        <w:t>Integrity for</w:t>
      </w:r>
      <w:r w:rsidRPr="002634D8">
        <w:t xml:space="preserve"> each distinct Foreign Key value, there must exist a </w:t>
      </w:r>
      <w:r w:rsidR="004279C8">
        <w:t>m</w:t>
      </w:r>
      <w:r w:rsidRPr="002634D8">
        <w:t>atching Primary Key value in the same domain. Other key are Super Key and Candidate Keys.</w:t>
      </w:r>
    </w:p>
    <w:p w:rsidR="00857762" w:rsidRPr="002634D8" w:rsidRDefault="00857762" w:rsidP="00D0636E">
      <w:pPr>
        <w:pStyle w:val="ListParagraph"/>
        <w:numPr>
          <w:ilvl w:val="0"/>
          <w:numId w:val="12"/>
        </w:numPr>
        <w:spacing w:line="360" w:lineRule="auto"/>
        <w:jc w:val="both"/>
      </w:pPr>
      <w:r w:rsidRPr="002634D8">
        <w:t xml:space="preserve">Relationships have been set between every table in the database. This ensures </w:t>
      </w:r>
      <w:r w:rsidR="00316B9E">
        <w:t>b</w:t>
      </w:r>
      <w:r w:rsidRPr="002634D8">
        <w:t>oth Referential and Entity Relationship Integrity.</w:t>
      </w:r>
    </w:p>
    <w:p w:rsidR="00857762" w:rsidRDefault="00857762" w:rsidP="007C3749">
      <w:pPr>
        <w:spacing w:line="360" w:lineRule="auto"/>
        <w:jc w:val="both"/>
      </w:pPr>
    </w:p>
    <w:p w:rsidR="00362D66" w:rsidRDefault="00362D66" w:rsidP="007C3749">
      <w:pPr>
        <w:spacing w:line="360" w:lineRule="auto"/>
        <w:jc w:val="both"/>
      </w:pPr>
    </w:p>
    <w:p w:rsidR="00362D66" w:rsidRPr="002634D8" w:rsidRDefault="00362D66" w:rsidP="007C3749">
      <w:pPr>
        <w:spacing w:line="360" w:lineRule="auto"/>
        <w:jc w:val="both"/>
      </w:pPr>
    </w:p>
    <w:p w:rsidR="00857762" w:rsidRPr="002634D8" w:rsidRDefault="00E9426A" w:rsidP="00A02D4D">
      <w:pPr>
        <w:pStyle w:val="Heading2"/>
        <w:spacing w:line="360" w:lineRule="auto"/>
        <w:rPr>
          <w:rFonts w:ascii="Times New Roman" w:hAnsi="Times New Roman" w:cs="Times New Roman"/>
          <w:bCs w:val="0"/>
          <w:i w:val="0"/>
          <w:sz w:val="24"/>
          <w:szCs w:val="24"/>
        </w:rPr>
      </w:pPr>
      <w:r>
        <w:rPr>
          <w:rFonts w:ascii="Times New Roman" w:hAnsi="Times New Roman" w:cs="Times New Roman"/>
          <w:bCs w:val="0"/>
          <w:i w:val="0"/>
          <w:sz w:val="24"/>
          <w:szCs w:val="24"/>
        </w:rPr>
        <w:t>NORMALIZATION</w:t>
      </w:r>
    </w:p>
    <w:p w:rsidR="00857762" w:rsidRPr="002634D8" w:rsidRDefault="00857762" w:rsidP="007C3749">
      <w:pPr>
        <w:spacing w:line="360" w:lineRule="auto"/>
        <w:jc w:val="both"/>
      </w:pPr>
      <w:r w:rsidRPr="002634D8">
        <w:t xml:space="preserve">               As the name implies, it denoted putting things in the normal form. The application developer via normalization tries to achieve a sensible organization of data into proper tables and columns and where names can be easily correlated to the data by the user. Normalization eliminates repeating groups at data and thereby avoids data redundancy which proves to be a great burden on the computer resources. These includes:</w:t>
      </w:r>
    </w:p>
    <w:p w:rsidR="00857762" w:rsidRPr="002634D8" w:rsidRDefault="00857762" w:rsidP="007C3749">
      <w:pPr>
        <w:spacing w:line="360" w:lineRule="auto"/>
        <w:jc w:val="both"/>
      </w:pPr>
    </w:p>
    <w:p w:rsidR="00857762" w:rsidRPr="002634D8" w:rsidRDefault="00857762" w:rsidP="00D0636E">
      <w:pPr>
        <w:pStyle w:val="ListParagraph"/>
        <w:numPr>
          <w:ilvl w:val="0"/>
          <w:numId w:val="14"/>
        </w:numPr>
        <w:spacing w:line="360" w:lineRule="auto"/>
        <w:jc w:val="both"/>
      </w:pPr>
      <w:r w:rsidRPr="002634D8">
        <w:t>Normalize the data.</w:t>
      </w:r>
    </w:p>
    <w:p w:rsidR="00857762" w:rsidRPr="002634D8" w:rsidRDefault="00857762" w:rsidP="00D0636E">
      <w:pPr>
        <w:pStyle w:val="ListParagraph"/>
        <w:numPr>
          <w:ilvl w:val="0"/>
          <w:numId w:val="14"/>
        </w:numPr>
        <w:spacing w:line="360" w:lineRule="auto"/>
        <w:jc w:val="both"/>
      </w:pPr>
      <w:r w:rsidRPr="002634D8">
        <w:t>Choose proper names for the tables and columns.</w:t>
      </w:r>
    </w:p>
    <w:p w:rsidR="00857762" w:rsidRPr="002634D8" w:rsidRDefault="00857762" w:rsidP="00D0636E">
      <w:pPr>
        <w:pStyle w:val="ListParagraph"/>
        <w:numPr>
          <w:ilvl w:val="0"/>
          <w:numId w:val="14"/>
        </w:numPr>
        <w:spacing w:line="360" w:lineRule="auto"/>
        <w:jc w:val="both"/>
      </w:pPr>
      <w:r w:rsidRPr="002634D8">
        <w:t>Choose the proper name for the data.</w:t>
      </w:r>
    </w:p>
    <w:p w:rsidR="00857762" w:rsidRPr="002634D8" w:rsidRDefault="00857762" w:rsidP="007C3749">
      <w:pPr>
        <w:spacing w:line="360" w:lineRule="auto"/>
        <w:jc w:val="both"/>
      </w:pPr>
    </w:p>
    <w:p w:rsidR="00857762" w:rsidRPr="002634D8" w:rsidRDefault="00857762" w:rsidP="007C3749">
      <w:pPr>
        <w:spacing w:line="360" w:lineRule="auto"/>
        <w:jc w:val="both"/>
      </w:pPr>
      <w:r w:rsidRPr="002634D8">
        <w:rPr>
          <w:b/>
          <w:bCs/>
        </w:rPr>
        <w:t>First Normal Form</w:t>
      </w:r>
    </w:p>
    <w:p w:rsidR="00857762" w:rsidRPr="002634D8" w:rsidRDefault="00857762" w:rsidP="007C3749">
      <w:pPr>
        <w:spacing w:line="360" w:lineRule="auto"/>
        <w:jc w:val="both"/>
      </w:pPr>
      <w:r w:rsidRPr="002634D8">
        <w:t xml:space="preserve">         The First Normal Form states that the domain of an attribute must include only atomic values and that the value of any attribute in a tuple must be a single value from the domain of that attribute. In other words 1NF disallows “relations within relations” or “relations as attribute values within tuples”. The only attribute values permitted by 1NF are single atomic or indivisible values.</w:t>
      </w:r>
    </w:p>
    <w:p w:rsidR="00857762" w:rsidRPr="002634D8" w:rsidRDefault="00857762" w:rsidP="007C3749">
      <w:pPr>
        <w:spacing w:line="360" w:lineRule="auto"/>
        <w:jc w:val="both"/>
      </w:pPr>
      <w:r w:rsidRPr="002634D8">
        <w:t xml:space="preserve">      The first step is to put the data into First Normal Form. This can be donor by moving data into separate tables where the data is of similar type in each table. Each table is given a Primary Key or Foreign Key as per requirement of the project. In this we form new relations for each nonatomic attribute or nested relation. This eliminated repeating groups of data.</w:t>
      </w:r>
    </w:p>
    <w:p w:rsidR="00857762" w:rsidRPr="002634D8" w:rsidRDefault="00857762" w:rsidP="007C3749">
      <w:pPr>
        <w:spacing w:line="360" w:lineRule="auto"/>
        <w:jc w:val="both"/>
      </w:pPr>
      <w:r w:rsidRPr="002634D8">
        <w:t xml:space="preserve">     A relation is said to be in first normal form if only if it satisfies the constraints that contain the primary key only.</w:t>
      </w:r>
    </w:p>
    <w:p w:rsidR="00857762" w:rsidRPr="002634D8" w:rsidRDefault="008C1670" w:rsidP="007C3749">
      <w:pPr>
        <w:spacing w:line="360" w:lineRule="auto"/>
        <w:jc w:val="both"/>
      </w:pPr>
      <w:r>
        <w:rPr>
          <w:b/>
          <w:bCs/>
        </w:rPr>
        <w:t>Sec</w:t>
      </w:r>
      <w:r w:rsidR="00857762" w:rsidRPr="002634D8">
        <w:rPr>
          <w:b/>
          <w:bCs/>
        </w:rPr>
        <w:t>ond Normal Form</w:t>
      </w:r>
    </w:p>
    <w:p w:rsidR="00857762" w:rsidRPr="002634D8" w:rsidRDefault="00857762" w:rsidP="007C3749">
      <w:pPr>
        <w:spacing w:line="360" w:lineRule="auto"/>
        <w:jc w:val="both"/>
      </w:pPr>
      <w:r w:rsidRPr="002634D8">
        <w:lastRenderedPageBreak/>
        <w:t xml:space="preserve">          According to Second Normal Form, for relations where primary key contains multiple attributes, no nonkey attribute should be functionally dependent on a part of the primary key. </w:t>
      </w:r>
    </w:p>
    <w:p w:rsidR="00857762" w:rsidRPr="002634D8" w:rsidRDefault="00857762" w:rsidP="007C3749">
      <w:pPr>
        <w:spacing w:line="360" w:lineRule="auto"/>
        <w:jc w:val="both"/>
      </w:pPr>
      <w:r w:rsidRPr="002634D8">
        <w:t xml:space="preserve">         In this we decompose and setup a new relation for each partial key with its dependent attributes. Make sure to keep a relation with the original primary key and any attributes that are fully functionally dependent on it. This step helps in taking out data that is only dependant on apart of the key.</w:t>
      </w:r>
    </w:p>
    <w:p w:rsidR="00857762" w:rsidRPr="002634D8" w:rsidRDefault="00857762" w:rsidP="007C3749">
      <w:pPr>
        <w:spacing w:line="360" w:lineRule="auto"/>
        <w:jc w:val="both"/>
      </w:pPr>
    </w:p>
    <w:p w:rsidR="00857762" w:rsidRPr="002634D8" w:rsidRDefault="00857762" w:rsidP="007C3749">
      <w:pPr>
        <w:spacing w:line="360" w:lineRule="auto"/>
        <w:jc w:val="both"/>
      </w:pPr>
      <w:r w:rsidRPr="002634D8">
        <w:t xml:space="preserve">     A relation is said to be in second normal form if and only if it satisfies all the first normal form conditions for the primary key and every non-primary key attributes of the relation is fully dependent on its primary key alone.</w:t>
      </w:r>
    </w:p>
    <w:p w:rsidR="00857762" w:rsidRPr="002634D8" w:rsidRDefault="00857762" w:rsidP="007C3749">
      <w:pPr>
        <w:spacing w:line="360" w:lineRule="auto"/>
        <w:jc w:val="both"/>
      </w:pPr>
      <w:r w:rsidRPr="002634D8">
        <w:rPr>
          <w:b/>
          <w:bCs/>
        </w:rPr>
        <w:t>Third Normal Form</w:t>
      </w:r>
    </w:p>
    <w:p w:rsidR="00857762" w:rsidRPr="002634D8" w:rsidRDefault="00857762" w:rsidP="007C3749">
      <w:pPr>
        <w:spacing w:line="360" w:lineRule="auto"/>
        <w:jc w:val="both"/>
      </w:pPr>
      <w:r w:rsidRPr="002634D8">
        <w:t xml:space="preserve">  According to Third Normal Form, Relation should not have a nonkey attribute functionally determined by another nonkey attribute or by a set of nonkey attributes. That is, there should be no transitive dependency on the primary key.</w:t>
      </w:r>
    </w:p>
    <w:p w:rsidR="00857762" w:rsidRPr="002634D8" w:rsidRDefault="00857762" w:rsidP="00B77DFC">
      <w:pPr>
        <w:spacing w:line="360" w:lineRule="auto"/>
        <w:ind w:left="300"/>
        <w:jc w:val="both"/>
      </w:pPr>
      <w:r w:rsidRPr="002634D8">
        <w:t>In this we decompose and set up relation that includes the nonkey attributes that functionally determines other nonkey attributes. This step is taken to get rid of anything that does not depend entirely on the Primary Key.</w:t>
      </w:r>
    </w:p>
    <w:p w:rsidR="00857762" w:rsidRPr="002634D8" w:rsidRDefault="00857762" w:rsidP="007C3749">
      <w:pPr>
        <w:spacing w:line="360" w:lineRule="auto"/>
        <w:jc w:val="both"/>
      </w:pPr>
      <w:r w:rsidRPr="002634D8">
        <w:t xml:space="preserve">    A relation is said to be in third normal form if only if it is in second normal form and more over the non key attributes of the relation should not be depend on other non key attribute.</w:t>
      </w:r>
    </w:p>
    <w:p w:rsidR="00857762" w:rsidRPr="002634D8" w:rsidRDefault="00857762" w:rsidP="007C3749">
      <w:pPr>
        <w:spacing w:line="360" w:lineRule="auto"/>
        <w:jc w:val="both"/>
        <w:rPr>
          <w:b/>
          <w:caps/>
        </w:rPr>
      </w:pPr>
    </w:p>
    <w:p w:rsidR="009928CC" w:rsidRPr="00310BF7" w:rsidRDefault="00810F84" w:rsidP="009928CC">
      <w:pPr>
        <w:tabs>
          <w:tab w:val="left" w:pos="3834"/>
        </w:tabs>
        <w:jc w:val="both"/>
        <w:rPr>
          <w:b/>
        </w:rPr>
      </w:pPr>
      <w:r>
        <w:rPr>
          <w:b/>
        </w:rPr>
        <w:t>7.</w:t>
      </w:r>
      <w:r w:rsidR="00FF17E2">
        <w:rPr>
          <w:b/>
        </w:rPr>
        <w:t>3</w:t>
      </w:r>
      <w:r>
        <w:rPr>
          <w:b/>
        </w:rPr>
        <w:t xml:space="preserve"> </w:t>
      </w:r>
      <w:r w:rsidR="009928CC" w:rsidRPr="00310BF7">
        <w:rPr>
          <w:b/>
        </w:rPr>
        <w:t>INTRODUCTION TO MySQL</w:t>
      </w:r>
    </w:p>
    <w:p w:rsidR="009928CC" w:rsidRPr="009965E5" w:rsidRDefault="009928CC" w:rsidP="009928CC">
      <w:pPr>
        <w:tabs>
          <w:tab w:val="left" w:pos="3834"/>
        </w:tabs>
        <w:jc w:val="both"/>
        <w:rPr>
          <w:szCs w:val="28"/>
        </w:rPr>
      </w:pPr>
    </w:p>
    <w:p w:rsidR="009928CC" w:rsidRPr="009965E5" w:rsidRDefault="009928CC" w:rsidP="009928CC">
      <w:pPr>
        <w:spacing w:after="120" w:line="360" w:lineRule="auto"/>
        <w:ind w:left="360"/>
        <w:jc w:val="both"/>
      </w:pPr>
      <w:r w:rsidRPr="009965E5">
        <w:t>The MySQL database has become the world's most popular open source database because of its high performance, high reliability and ease of use. It is also the database of choice for a new generation of applications built on the LAMP stack (Linux, Apache, MySQL, PHP / Perl / Python.) Many of the world's largest and fastest-growing organizations including Facebook, Google, Adobe, Alcatel Lucent and Zappos rely on MySQL to save time and money powering their high-volume Web sites, business-critical systems and packaged software.</w:t>
      </w:r>
    </w:p>
    <w:p w:rsidR="009928CC" w:rsidRPr="009965E5" w:rsidRDefault="009928CC" w:rsidP="009928CC">
      <w:pPr>
        <w:spacing w:after="120" w:line="360" w:lineRule="auto"/>
        <w:ind w:left="360"/>
        <w:jc w:val="both"/>
      </w:pPr>
      <w:r w:rsidRPr="009965E5">
        <w:t xml:space="preserve">MySQL runs on more than 20 platforms including Linux, Windows, Mac OS, Solaris, IBM AIX, giving you the kind of flexibility that puts you in control. Whether you're new to database technology or an experienced developer or DBA, MySQL offers a </w:t>
      </w:r>
      <w:r w:rsidRPr="009965E5">
        <w:lastRenderedPageBreak/>
        <w:t>comprehensive range of database tools, support, training and consulting services to make you successful.</w:t>
      </w:r>
    </w:p>
    <w:p w:rsidR="009928CC" w:rsidRPr="009965E5" w:rsidRDefault="009928CC" w:rsidP="009928CC">
      <w:pPr>
        <w:spacing w:after="120" w:line="360" w:lineRule="auto"/>
        <w:ind w:left="360"/>
        <w:jc w:val="both"/>
      </w:pPr>
      <w:r w:rsidRPr="009965E5">
        <w:t>For many years, large corporations have enjoyed the ability to deploy relational database management systems (RDBMSs) across their enterprise. Companies have used these systems to collect vast amounts of data that serve as the “fuel” for numerous applications that create useful business information. Until recently, RDBMS technology has been out of reach for small businesses and individuals. Widely used RDBMS systems such as Oracle and DB2 require complex, expensive hardware. License fees for these systems are in the tens to hundreds of thousands of dollars for each installation. Businesses must also hire and retain staff with specialized skill sets to maintain and develop these systems. Smaller enterprises have relied on systems like Microsoft Access and FoxPro to maintain their corporate data.</w:t>
      </w:r>
    </w:p>
    <w:p w:rsidR="009928CC" w:rsidRPr="009965E5" w:rsidRDefault="009928CC" w:rsidP="009928CC">
      <w:pPr>
        <w:spacing w:after="120" w:line="360" w:lineRule="auto"/>
        <w:ind w:left="360"/>
        <w:jc w:val="both"/>
      </w:pPr>
      <w:r w:rsidRPr="009965E5">
        <w:t>Early on, during the explosive growth of the Internet, open source database systems like mSQL, Postgres (now PostgreSQL), and MySQL became available for use. Over a relatively short amount of time, the developers of these systems have provided a large subset of the functionality provided by the expensive commercial database systems. These open source database systems also run on less-expensive commodity hardware, and have proven in many cases to be easier to develop for and maintain than their commercial counterparts.</w:t>
      </w:r>
    </w:p>
    <w:p w:rsidR="009928CC" w:rsidRPr="009965E5" w:rsidRDefault="009928CC" w:rsidP="009928CC">
      <w:pPr>
        <w:spacing w:after="120" w:line="360" w:lineRule="auto"/>
        <w:ind w:left="360"/>
        <w:jc w:val="both"/>
      </w:pPr>
      <w:r w:rsidRPr="009965E5">
        <w:t>Finally, smaller businesses and individuals have access to the same powerful level of software tools that large corporations have had access to for over a decade.</w:t>
      </w:r>
    </w:p>
    <w:p w:rsidR="009928CC" w:rsidRPr="009965E5" w:rsidRDefault="009928CC" w:rsidP="009928CC">
      <w:pPr>
        <w:spacing w:after="120" w:line="360" w:lineRule="auto"/>
        <w:ind w:left="360"/>
        <w:jc w:val="both"/>
      </w:pPr>
      <w:r w:rsidRPr="009965E5">
        <w:t>Why Use an RDBMS?</w:t>
      </w:r>
    </w:p>
    <w:p w:rsidR="009928CC" w:rsidRPr="009965E5" w:rsidRDefault="009928CC" w:rsidP="009928CC">
      <w:pPr>
        <w:spacing w:after="120" w:line="360" w:lineRule="auto"/>
        <w:ind w:left="360"/>
        <w:jc w:val="both"/>
      </w:pPr>
      <w:r w:rsidRPr="009965E5">
        <w:t>Almost every piece of software that has been developed needs to persist or store data. Once data has been persisted, it is natural to assume that this data needs to be retrieved, changed, searched, and analyzed. You have many options for data persistence in your software, from rolling your own code, to creating libraries that access flat files, to using full-blown RDBMS systems. Factors to consider when choosing a persistence strategy include whether you need multiuser access, how you will manage storage requirements, whether you need transactional integrity, and whether the users of your software need ad hoc query capability. RDBMSs offer all of this functionality.</w:t>
      </w:r>
    </w:p>
    <w:p w:rsidR="009928CC" w:rsidRPr="009965E5" w:rsidRDefault="009928CC" w:rsidP="009928CC">
      <w:pPr>
        <w:spacing w:after="120" w:line="360" w:lineRule="auto"/>
        <w:ind w:left="360"/>
        <w:jc w:val="both"/>
      </w:pPr>
      <w:r w:rsidRPr="009965E5">
        <w:t>Multiuser Access</w:t>
      </w:r>
    </w:p>
    <w:p w:rsidR="009928CC" w:rsidRPr="009965E5" w:rsidRDefault="009928CC" w:rsidP="009928CC">
      <w:pPr>
        <w:spacing w:after="120" w:line="360" w:lineRule="auto"/>
        <w:ind w:left="360"/>
        <w:jc w:val="both"/>
      </w:pPr>
      <w:r w:rsidRPr="009965E5">
        <w:lastRenderedPageBreak/>
        <w:t>Many programs use flat files to store data. Flat files are simple to create and change. The files can be used by many tools, especially if they are in comma- or tab-delimited formats. A large selection of built-in and third-party libraries is available for dealing with flat files in Java. The java.util.Properties class included with the Java Development Kit is one example.Flat file systems can quickly become untenable when multiple users require simultaneous access to the data. To prevent corrupting the data in your file, you must lock the file during changes, and perhaps even during reads. While a file is locked, it cannot be accessed by other users. When the file becomes larger and</w:t>
      </w:r>
    </w:p>
    <w:p w:rsidR="009928CC" w:rsidRPr="009965E5" w:rsidRDefault="009928CC" w:rsidP="009928CC">
      <w:pPr>
        <w:spacing w:after="120" w:line="360" w:lineRule="auto"/>
        <w:ind w:left="360"/>
        <w:jc w:val="both"/>
      </w:pPr>
      <w:r w:rsidRPr="009965E5">
        <w:t>the number of users increases, this leads to a large bottleneck because the file remains locked most of the time—your users are forced to wait until they can</w:t>
      </w:r>
    </w:p>
    <w:p w:rsidR="009928CC" w:rsidRPr="009965E5" w:rsidRDefault="009928CC" w:rsidP="009928CC">
      <w:pPr>
        <w:spacing w:after="120" w:line="360" w:lineRule="auto"/>
        <w:ind w:left="360"/>
        <w:jc w:val="both"/>
      </w:pPr>
      <w:r w:rsidRPr="009965E5">
        <w:t>have exclusive access to the data. RDBMSs avoid this situation by employing a number of locking strategies at varying granularities. Rather than using a single lock, the database system can lock an individual table, an individual page (a unit of storage in the database, usually covering more than one row), or an individual row. This increases</w:t>
      </w:r>
    </w:p>
    <w:p w:rsidR="009928CC" w:rsidRPr="009965E5" w:rsidRDefault="009928CC" w:rsidP="009928CC">
      <w:pPr>
        <w:spacing w:after="120" w:line="360" w:lineRule="auto"/>
        <w:ind w:left="360"/>
        <w:jc w:val="both"/>
      </w:pPr>
      <w:r w:rsidRPr="009965E5">
        <w:t>throughput when multiple users are attempting to access your data, which is a common requirement in Web-based or enterprise-wide applications.</w:t>
      </w:r>
    </w:p>
    <w:p w:rsidR="009928CC" w:rsidRPr="009965E5" w:rsidRDefault="009928CC" w:rsidP="009928CC">
      <w:pPr>
        <w:spacing w:after="120" w:line="360" w:lineRule="auto"/>
        <w:ind w:left="360"/>
        <w:jc w:val="both"/>
      </w:pPr>
      <w:r w:rsidRPr="009965E5">
        <w:t>Storage Transparency</w:t>
      </w:r>
    </w:p>
    <w:p w:rsidR="009928CC" w:rsidRPr="009965E5" w:rsidRDefault="009928CC" w:rsidP="009928CC">
      <w:pPr>
        <w:spacing w:after="120" w:line="360" w:lineRule="auto"/>
        <w:ind w:left="360"/>
        <w:jc w:val="both"/>
      </w:pPr>
      <w:r w:rsidRPr="009965E5">
        <w:t>If you use flat files in your software, you are also responsible for managing their storage on disk. You have to figure out where and how to store the data, and every time the location or layout of the files changes, you are required to change your software. Once the datasets your software is storing become numerous or large, the storage management process becomes cumbersome. Using a database system gives you “storage transparency.” Your software does not care where and how the data is stored. The data can even be stored on some other computer and accessed via networking protocols. Transactions When you have more than one user accessing and changing your data, you want to make these changes transactional. Transactions group operations on your data into units of work that meet the ACID test. The ACID test concept is best illustrated with a commonly used example from the banking industry. Jack and Jill share a joint checking account with a balance of $1000. They are both performing various operations, such as deposits, withdrawals, and</w:t>
      </w:r>
    </w:p>
    <w:p w:rsidR="009928CC" w:rsidRPr="009965E5" w:rsidRDefault="009928CC" w:rsidP="009928CC">
      <w:pPr>
        <w:spacing w:after="120" w:line="360" w:lineRule="auto"/>
        <w:ind w:left="360"/>
        <w:jc w:val="both"/>
      </w:pPr>
      <w:r w:rsidRPr="009965E5">
        <w:t>transfers, on the account. Let’s see how the four aspects of the ACID test come into play:</w:t>
      </w:r>
    </w:p>
    <w:p w:rsidR="009928CC" w:rsidRPr="009965E5" w:rsidRDefault="009928CC" w:rsidP="009928CC">
      <w:pPr>
        <w:spacing w:after="120" w:line="360" w:lineRule="auto"/>
        <w:ind w:left="360"/>
        <w:jc w:val="both"/>
      </w:pPr>
      <w:r w:rsidRPr="009965E5">
        <w:lastRenderedPageBreak/>
        <w:t>■■ Atomicity: All changes made during a transaction are made successfully, or in the case of failure, none are made. If any operation fails during the transaction, then the entire transaction is rolled back, leaving your data in the state it was before the transaction was started. For example, suppose Jack is making a transfer of $500 from his checking account to a savings account. Sometime between the withdrawal of the $500 from the checking account and the deposit of $500 to the savings account, the software running</w:t>
      </w:r>
    </w:p>
    <w:p w:rsidR="009928CC" w:rsidRPr="009965E5" w:rsidRDefault="009928CC" w:rsidP="009928CC">
      <w:pPr>
        <w:spacing w:after="120" w:line="360" w:lineRule="auto"/>
        <w:ind w:left="360"/>
        <w:jc w:val="both"/>
      </w:pPr>
      <w:r w:rsidRPr="009965E5">
        <w:t>the banking system crashes. Jack’s $500 has disappeared! With atomicity, either the entire transfer would have happened, or none of it would have happened, leaving Jack a much happier customer than he is now.</w:t>
      </w:r>
    </w:p>
    <w:p w:rsidR="009928CC" w:rsidRPr="009965E5" w:rsidRDefault="009928CC" w:rsidP="009928CC">
      <w:pPr>
        <w:spacing w:after="120" w:line="360" w:lineRule="auto"/>
        <w:ind w:left="360"/>
        <w:jc w:val="both"/>
      </w:pPr>
      <w:r w:rsidRPr="009965E5">
        <w:t>■■ Consistency: All operations transform the database from one consistent state to another consistent state. Consistency is defined by how the database schema is designed and whether integrity constraints such as foreign keys are used. The database management system is responsible for ensuring that transactions do not violate the database schema or integrity constraints. For example, the bank’s database developers have declared in the database schema that the balance of an account cannot be empty, or “null.” If any transaction attempts to set the balance to an empty value, the transaction will be aborted and any changes rolled back.</w:t>
      </w:r>
    </w:p>
    <w:p w:rsidR="009928CC" w:rsidRPr="009965E5" w:rsidRDefault="009928CC" w:rsidP="009928CC">
      <w:pPr>
        <w:spacing w:after="120" w:line="360" w:lineRule="auto"/>
        <w:ind w:left="360"/>
        <w:jc w:val="both"/>
      </w:pPr>
    </w:p>
    <w:p w:rsidR="009928CC" w:rsidRPr="009965E5" w:rsidRDefault="009928CC" w:rsidP="009928CC">
      <w:pPr>
        <w:spacing w:after="120" w:line="360" w:lineRule="auto"/>
        <w:ind w:left="360"/>
        <w:jc w:val="both"/>
      </w:pPr>
      <w:r w:rsidRPr="009965E5">
        <w:t>■■ Isolation: A transaction’s changes are not made visible to other transactions until they are committed under the atomicity rule described earlier. This is best demonstrated by what happens when month-end reports are generated. Let’s say that Jack is performing the transfer transaction outlined in the atomicity example, and at the same time you are generating his monthly statement. Without isolation, the monthly statement might show the withdrawal from the checking account but not the deposit into the savings</w:t>
      </w:r>
    </w:p>
    <w:p w:rsidR="009928CC" w:rsidRPr="009965E5" w:rsidRDefault="009928CC" w:rsidP="009928CC">
      <w:pPr>
        <w:spacing w:after="120" w:line="360" w:lineRule="auto"/>
        <w:ind w:left="360"/>
        <w:jc w:val="both"/>
      </w:pPr>
      <w:r w:rsidRPr="009965E5">
        <w:t>account. This discrepancy would make it impossible for Jack or the bank to balance their books.</w:t>
      </w:r>
    </w:p>
    <w:p w:rsidR="009928CC" w:rsidRPr="009965E5" w:rsidRDefault="009928CC" w:rsidP="009928CC">
      <w:pPr>
        <w:spacing w:after="120" w:line="360" w:lineRule="auto"/>
        <w:ind w:left="360"/>
        <w:jc w:val="both"/>
      </w:pPr>
      <w:r w:rsidRPr="009965E5">
        <w:t xml:space="preserve">■■ Durability: Once completed, a transaction’s changes are never lost through system or hardware crashes. If Jill has paid for $50 worth of groceries with her debit card at the grocery store and the transaction succeeds, even if the database software crashes </w:t>
      </w:r>
      <w:r w:rsidRPr="009965E5">
        <w:lastRenderedPageBreak/>
        <w:t>immediately after the transaction competes, it won’t forget that her checking account balance is $50 lower.</w:t>
      </w:r>
    </w:p>
    <w:p w:rsidR="009928CC" w:rsidRPr="009965E5" w:rsidRDefault="009928CC" w:rsidP="009928CC">
      <w:pPr>
        <w:spacing w:after="120" w:line="360" w:lineRule="auto"/>
        <w:ind w:left="360"/>
        <w:jc w:val="both"/>
      </w:pPr>
    </w:p>
    <w:p w:rsidR="009928CC" w:rsidRPr="009965E5" w:rsidRDefault="009928CC" w:rsidP="009928CC">
      <w:pPr>
        <w:spacing w:after="120" w:line="360" w:lineRule="auto"/>
        <w:ind w:left="360"/>
        <w:jc w:val="both"/>
      </w:pPr>
      <w:r w:rsidRPr="009965E5">
        <w:t>Until recently, MySQL did not comply with all components of the ACID test. However, with the new BDB and InnoDB table types (supported in MySQL 3.23 and MySQL 4.0), MySQL can now pass the ACID test. Not all software requires the robustness (or the associated overhead) of transaction semantics. MySQL is one of the only databases that enable you to decide what level of robustness you need on a table-by-table basis. This becomes important when you are trying to maximize performance, especially when</w:t>
      </w:r>
    </w:p>
    <w:p w:rsidR="009928CC" w:rsidRPr="009965E5" w:rsidRDefault="009928CC" w:rsidP="009928CC">
      <w:pPr>
        <w:spacing w:after="120" w:line="360" w:lineRule="auto"/>
        <w:ind w:left="360"/>
        <w:jc w:val="both"/>
      </w:pPr>
      <w:r w:rsidRPr="009965E5">
        <w:t xml:space="preserve">much of the data is read-only (such as in a product catalog). </w:t>
      </w:r>
    </w:p>
    <w:p w:rsidR="009928CC" w:rsidRPr="009965E5" w:rsidRDefault="009928CC" w:rsidP="009928CC">
      <w:pPr>
        <w:spacing w:after="120" w:line="360" w:lineRule="auto"/>
        <w:ind w:left="360"/>
        <w:jc w:val="both"/>
      </w:pPr>
      <w:r w:rsidRPr="009965E5">
        <w:t>Searching, Modifying, and Analyzing Data</w:t>
      </w:r>
    </w:p>
    <w:p w:rsidR="009928CC" w:rsidRPr="009965E5" w:rsidRDefault="009928CC" w:rsidP="009928CC">
      <w:pPr>
        <w:spacing w:after="120" w:line="360" w:lineRule="auto"/>
        <w:ind w:left="360"/>
        <w:jc w:val="both"/>
      </w:pPr>
      <w:r w:rsidRPr="009965E5">
        <w:t>Any time you store a significant amount of data with your software, your users want to search, modify, and analyze the data you have stored. If you are using flat files, you most likely have to develop this functionality yourself. As your data stored in flat files takes up more and more space, it takes longer and longer to search. A common solution to this problem is to create an index for your data. Indexes are basically shortcuts to finding a particular piece of data, usually using some sort of key. If you need to develop indexing functionality yourself, you have to learn about data structures, such as hashes and Btrees, and how to store these indexes alongside your data. In addition, you must learn how to implement the index in your software. If you use an RDBMS, you can tell the database system what data you think people will search on, and it</w:t>
      </w:r>
    </w:p>
    <w:p w:rsidR="009928CC" w:rsidRPr="009965E5" w:rsidRDefault="009928CC" w:rsidP="009928CC">
      <w:pPr>
        <w:spacing w:after="120" w:line="360" w:lineRule="auto"/>
        <w:ind w:left="360"/>
        <w:jc w:val="both"/>
      </w:pPr>
      <w:r w:rsidRPr="009965E5">
        <w:t>does all of the fancy indexing for you. Users of your software also want to retrieve, modify, and analyze the data you have stored. They expect that your system knows how to compute such values as sums, averages, minimums, and maximums to be used for updating related data or analyzing existing data. They expect that your software will be able to</w:t>
      </w:r>
    </w:p>
    <w:p w:rsidR="009928CC" w:rsidRPr="009965E5" w:rsidRDefault="009928CC" w:rsidP="009928CC">
      <w:pPr>
        <w:spacing w:after="120" w:line="360" w:lineRule="auto"/>
        <w:ind w:left="360"/>
        <w:jc w:val="both"/>
      </w:pPr>
      <w:r w:rsidRPr="009965E5">
        <w:t>sort the data or group the data by similar attributes. All of this functionality requires you to implement numerous functions and algorithms. If you use an RDMBS, all of these features are built in.</w:t>
      </w:r>
    </w:p>
    <w:p w:rsidR="009928CC" w:rsidRPr="009965E5" w:rsidRDefault="009928CC" w:rsidP="009928CC">
      <w:pPr>
        <w:spacing w:after="120" w:line="360" w:lineRule="auto"/>
        <w:ind w:left="360"/>
        <w:jc w:val="both"/>
      </w:pPr>
      <w:r w:rsidRPr="009965E5">
        <w:t>Ad Hoc Queries</w:t>
      </w:r>
    </w:p>
    <w:p w:rsidR="009928CC" w:rsidRPr="009965E5" w:rsidRDefault="009928CC" w:rsidP="009928CC">
      <w:pPr>
        <w:spacing w:after="120" w:line="360" w:lineRule="auto"/>
        <w:ind w:left="360"/>
        <w:jc w:val="both"/>
      </w:pPr>
      <w:r w:rsidRPr="009965E5">
        <w:lastRenderedPageBreak/>
        <w:t>It is likely that your software will need to retrieve stored data using arbitrary parameters, otherwise known as ad hoc queries. This becomes difficult with flat files because they are not self-describing, and every file layout is different. You also need to consider how you are going to read the data for these queries from your persistent storage mechanism. Many RDBMSs use SQL (Structured Query Language) for manipulating data. SQL is a declarative language in that you declare what data you want, not the</w:t>
      </w:r>
    </w:p>
    <w:p w:rsidR="009928CC" w:rsidRPr="009965E5" w:rsidRDefault="009928CC" w:rsidP="009928CC">
      <w:pPr>
        <w:spacing w:after="120" w:line="360" w:lineRule="auto"/>
        <w:ind w:left="360"/>
        <w:jc w:val="both"/>
      </w:pPr>
      <w:r w:rsidRPr="009965E5">
        <w:t>procedure for how to get it. SQL is also an accepted and widely used standard, so a large set of tools are available (JDBC and Enterprise Java Beans, among them) to help you work with it. After outlining all of the benefits of an RDBMS, I hope you are ready to consider using one for your software projects. The next question to ask is “Why choose</w:t>
      </w:r>
    </w:p>
    <w:p w:rsidR="009928CC" w:rsidRPr="009965E5" w:rsidRDefault="009928CC" w:rsidP="009928CC">
      <w:pPr>
        <w:spacing w:after="120" w:line="360" w:lineRule="auto"/>
        <w:ind w:left="360"/>
        <w:jc w:val="both"/>
      </w:pPr>
      <w:r w:rsidRPr="009965E5">
        <w:t>My</w:t>
      </w:r>
      <w:r w:rsidR="00810F84">
        <w:t xml:space="preserve"> </w:t>
      </w:r>
      <w:r w:rsidRPr="009965E5">
        <w:t>SQL?”</w:t>
      </w:r>
    </w:p>
    <w:p w:rsidR="009928CC" w:rsidRPr="009965E5" w:rsidRDefault="009928CC" w:rsidP="009928CC">
      <w:pPr>
        <w:spacing w:after="120" w:line="360" w:lineRule="auto"/>
        <w:ind w:left="360"/>
        <w:jc w:val="both"/>
      </w:pPr>
      <w:r w:rsidRPr="009965E5">
        <w:t>Why Choose MySQL?</w:t>
      </w:r>
    </w:p>
    <w:p w:rsidR="009928CC" w:rsidRPr="009965E5" w:rsidRDefault="009928CC" w:rsidP="009928CC">
      <w:pPr>
        <w:spacing w:after="120" w:line="360" w:lineRule="auto"/>
        <w:ind w:left="360"/>
        <w:jc w:val="both"/>
      </w:pPr>
      <w:r w:rsidRPr="009965E5">
        <w:t>As was the case with many other open source projects, MySQL was first created by someone who needed a better tool to get a specific job done. Monty Widenius and David Axmark started out with another open source project (MSQL), but found that it lacked some features that they needed. They decided to develop their own database system that met their specific requirements. They started building MySQL by using some low-level database storage code they had already developed for other projects and layered a multithreaded</w:t>
      </w:r>
    </w:p>
    <w:p w:rsidR="009928CC" w:rsidRPr="009965E5" w:rsidRDefault="009928CC" w:rsidP="009928CC">
      <w:pPr>
        <w:spacing w:after="120" w:line="360" w:lineRule="auto"/>
        <w:ind w:left="360"/>
        <w:jc w:val="both"/>
      </w:pPr>
      <w:r w:rsidRPr="009965E5">
        <w:t>server, SQL parser, and client-server protocol on top. They also structured the API for MySQL to appear very similar to MSQL in order to make it easier for developers to port their MSQL-based software to MySQL. MySQL was eventually released in source-code form, under a proprietary license. Eventually, this license was changed to the GNU General Public License (GPL), which in most cases allows the software to be used without license cost. However, in certain situations you must purchase a commercial license. The exact</w:t>
      </w:r>
    </w:p>
    <w:p w:rsidR="009928CC" w:rsidRPr="009965E5" w:rsidRDefault="009928CC" w:rsidP="009928CC">
      <w:pPr>
        <w:spacing w:after="120" w:line="360" w:lineRule="auto"/>
        <w:ind w:left="360"/>
        <w:jc w:val="both"/>
      </w:pPr>
      <w:r w:rsidRPr="009965E5">
        <w:t xml:space="preserve">terms of the license are available in the documentation that ships with MySQL or on the Web at www.mysql.com. Commercial support is also available for those who need it from MySQL-AB, the company that was created by Monty and David to support the continued development of the MySQL software. The requirements that Monty and </w:t>
      </w:r>
      <w:r w:rsidRPr="009965E5">
        <w:lastRenderedPageBreak/>
        <w:t xml:space="preserve">David originally had for MySQL were that it be as fast as possible, while still being stable, simple to use, and able to meet the needs of the majority of database developers. Even today, feature requests for future MySQL development are weighed carefully against these original requirements, and are implemented only when and if the original requirements can be met as much as possible. Over the years, MySQL has evolved into an RDBMS that has the following core </w:t>
      </w:r>
    </w:p>
    <w:p w:rsidR="00297F5A" w:rsidRDefault="00297F5A" w:rsidP="009928CC">
      <w:pPr>
        <w:spacing w:after="120" w:line="360" w:lineRule="auto"/>
        <w:ind w:left="360"/>
        <w:jc w:val="both"/>
        <w:rPr>
          <w:b/>
        </w:rPr>
      </w:pPr>
    </w:p>
    <w:p w:rsidR="009928CC" w:rsidRPr="00297F5A" w:rsidRDefault="00297F5A" w:rsidP="009928CC">
      <w:pPr>
        <w:spacing w:after="120" w:line="360" w:lineRule="auto"/>
        <w:ind w:left="360"/>
        <w:jc w:val="both"/>
      </w:pPr>
      <w:r>
        <w:rPr>
          <w:b/>
        </w:rPr>
        <w:t>F</w:t>
      </w:r>
      <w:r w:rsidR="009928CC" w:rsidRPr="00297F5A">
        <w:rPr>
          <w:b/>
        </w:rPr>
        <w:t>eatures</w:t>
      </w:r>
    </w:p>
    <w:p w:rsidR="009928CC" w:rsidRPr="009965E5" w:rsidRDefault="009928CC" w:rsidP="009928CC">
      <w:pPr>
        <w:spacing w:after="120" w:line="360" w:lineRule="auto"/>
        <w:ind w:left="360"/>
        <w:jc w:val="both"/>
      </w:pPr>
      <w:r w:rsidRPr="009965E5">
        <w:t>■■ Portability: MySQL runs on almost every flavor of Unix, as well as Windows and MacOS X. You can obtain binaries or source code for the MySQL server as well as the tools that access it. More ports of the software become available every day. It is almost a given that MySQL will run on whatever operating system you have available.</w:t>
      </w:r>
    </w:p>
    <w:p w:rsidR="009928CC" w:rsidRPr="009965E5" w:rsidRDefault="009928CC" w:rsidP="009928CC">
      <w:pPr>
        <w:spacing w:after="120" w:line="360" w:lineRule="auto"/>
        <w:ind w:left="360"/>
        <w:jc w:val="both"/>
      </w:pPr>
      <w:r w:rsidRPr="009965E5">
        <w:t>■■ Speed: Using techniques such as efficient indexing mechanisms, inmemory temporary tables, and highly optimized join algorithms, MySQL executes most queries much faster than most other database systems.</w:t>
      </w:r>
    </w:p>
    <w:p w:rsidR="009928CC" w:rsidRPr="009965E5" w:rsidRDefault="009928CC" w:rsidP="009928CC">
      <w:pPr>
        <w:spacing w:after="120" w:line="360" w:lineRule="auto"/>
        <w:ind w:left="360"/>
        <w:jc w:val="both"/>
      </w:pPr>
      <w:r w:rsidRPr="009965E5">
        <w:t>■■ Scalability: Because of its modularity and its flexibility in configuration, MySQL can run in systems varying in size from embedded systems to large multiprocessor Unix servers hosting databases with tens of millions of records. This scalability also allows you to run a copy of MySQL on a developer-class machine, and later use the same database system on a larger machine in production. Because it is multithreaded, MySQL efficiently utilizes resources for multiple users, compared to other database servers that start full-fledged processes for each user. It is not uncommon to hear of MySQL installations supporting thousands of concurrent users.</w:t>
      </w:r>
    </w:p>
    <w:p w:rsidR="009928CC" w:rsidRPr="009965E5" w:rsidRDefault="009928CC" w:rsidP="009928CC">
      <w:pPr>
        <w:spacing w:after="120" w:line="360" w:lineRule="auto"/>
        <w:ind w:left="360"/>
        <w:jc w:val="both"/>
      </w:pPr>
      <w:r w:rsidRPr="009965E5">
        <w:t>■■ Flexibility: MySQL lets you choose the table types you need to meet your software’s requirements, ranging from in-memory heap tables, fast on-disk MyISAM tables, merge tables that group together other sets of tables to form larger “virtual” tables, and transaction-safe tables such as InnoDB. MySQL is also very tunable and includes many parameters that can be changed to increase performance for a given solution. However, MySQL comes with sensible defaults for these parameters, and many users never have to tune MySQL to reach a performance they are happy with.</w:t>
      </w:r>
    </w:p>
    <w:p w:rsidR="009928CC" w:rsidRPr="009965E5" w:rsidRDefault="009928CC" w:rsidP="009928CC">
      <w:pPr>
        <w:spacing w:after="120" w:line="360" w:lineRule="auto"/>
        <w:ind w:left="360"/>
        <w:jc w:val="both"/>
      </w:pPr>
      <w:r w:rsidRPr="009965E5">
        <w:t xml:space="preserve">■■ Ease of use: MySQL is easy to install and administer. While other database systems require special knowledge and training, not to mention special operating system </w:t>
      </w:r>
      <w:r w:rsidRPr="009965E5">
        <w:lastRenderedPageBreak/>
        <w:t>configurations, MySQL can be installed in less than 10 minutes if you’ve done it before. Even if you are a newcomer, you should be able to install MySQL in under an hour. Once it’s installed, MySQL requires little maintenance and administration other than adding or changing user permissions and creating or removing databases.</w:t>
      </w:r>
    </w:p>
    <w:p w:rsidR="009928CC" w:rsidRPr="009965E5" w:rsidRDefault="009928CC" w:rsidP="009928CC">
      <w:pPr>
        <w:spacing w:after="120" w:line="360" w:lineRule="auto"/>
        <w:ind w:left="360"/>
        <w:jc w:val="both"/>
      </w:pPr>
      <w:r w:rsidRPr="009965E5">
        <w:t>■■ Fine-grained security model: You can restrict users’ rights from an entire database down to the column level based on login name, password, and the hostname that users are connecting from. This allows you to create secure systems by partitioning responsibilities and capabilities of different users and applications to prevent unauthorized modification or retrieval of data. Access from other languages/systems: There are libraries and APIs for connecting to MySQL from Java (the focus of this book), C/C++, Perl, PHP, ODBC (Microsoft Windows applications), TCL, Eiffel, and Lisp. Because of this, a whole set of tools has appeared surrounding the use of MySQL from these languages and systems.</w:t>
      </w:r>
    </w:p>
    <w:p w:rsidR="00702A2C" w:rsidRDefault="00702A2C" w:rsidP="007C3749">
      <w:pPr>
        <w:spacing w:line="360" w:lineRule="auto"/>
        <w:jc w:val="both"/>
        <w:rPr>
          <w:b/>
          <w:caps/>
        </w:rPr>
      </w:pPr>
    </w:p>
    <w:p w:rsidR="00702A2C" w:rsidRDefault="00702A2C" w:rsidP="007C3749">
      <w:pPr>
        <w:spacing w:line="360" w:lineRule="auto"/>
        <w:jc w:val="both"/>
        <w:rPr>
          <w:b/>
          <w:caps/>
        </w:rPr>
      </w:pPr>
    </w:p>
    <w:p w:rsidR="00857762" w:rsidRPr="002634D8" w:rsidRDefault="00857762" w:rsidP="007C3749">
      <w:pPr>
        <w:spacing w:line="360" w:lineRule="auto"/>
        <w:jc w:val="both"/>
        <w:rPr>
          <w:b/>
          <w:caps/>
        </w:rPr>
      </w:pPr>
      <w:r w:rsidRPr="002634D8">
        <w:rPr>
          <w:b/>
          <w:caps/>
        </w:rPr>
        <w:t xml:space="preserve"> tables structure</w:t>
      </w:r>
    </w:p>
    <w:p w:rsidR="00857762" w:rsidRPr="002634D8" w:rsidRDefault="00810F84" w:rsidP="007C3749">
      <w:pPr>
        <w:spacing w:line="360" w:lineRule="auto"/>
        <w:jc w:val="both"/>
        <w:rPr>
          <w:b/>
        </w:rPr>
      </w:pPr>
      <w:r>
        <w:rPr>
          <w:b/>
        </w:rPr>
        <w:t xml:space="preserve">1.1 </w:t>
      </w:r>
      <w:r w:rsidR="00857762" w:rsidRPr="002634D8">
        <w:rPr>
          <w:b/>
        </w:rPr>
        <w:t>Table Name: Login</w:t>
      </w:r>
    </w:p>
    <w:p w:rsidR="00702A2C" w:rsidRDefault="007B5887" w:rsidP="007C3749">
      <w:pPr>
        <w:spacing w:line="360" w:lineRule="auto"/>
        <w:jc w:val="both"/>
        <w:rPr>
          <w:b/>
        </w:rPr>
      </w:pPr>
      <w:r>
        <w:rPr>
          <w:noProof/>
          <w:lang w:val="en-IN" w:eastAsia="en-IN"/>
        </w:rPr>
        <w:drawing>
          <wp:inline distT="0" distB="0" distL="0" distR="0">
            <wp:extent cx="5600700" cy="12242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00700" cy="1224280"/>
                    </a:xfrm>
                    <a:prstGeom prst="rect">
                      <a:avLst/>
                    </a:prstGeom>
                  </pic:spPr>
                </pic:pic>
              </a:graphicData>
            </a:graphic>
          </wp:inline>
        </w:drawing>
      </w:r>
    </w:p>
    <w:p w:rsidR="00857762" w:rsidRDefault="00810F84" w:rsidP="007C3749">
      <w:pPr>
        <w:spacing w:line="360" w:lineRule="auto"/>
        <w:jc w:val="both"/>
        <w:rPr>
          <w:b/>
        </w:rPr>
      </w:pPr>
      <w:r>
        <w:rPr>
          <w:b/>
        </w:rPr>
        <w:t xml:space="preserve">1.2 </w:t>
      </w:r>
      <w:r w:rsidR="005D1356">
        <w:rPr>
          <w:b/>
        </w:rPr>
        <w:t>T</w:t>
      </w:r>
      <w:r w:rsidR="00857762" w:rsidRPr="002634D8">
        <w:rPr>
          <w:b/>
        </w:rPr>
        <w:t>able Name: User Registration</w:t>
      </w:r>
    </w:p>
    <w:p w:rsidR="003171E8" w:rsidRPr="002634D8" w:rsidRDefault="007B5887" w:rsidP="007C3749">
      <w:pPr>
        <w:spacing w:line="360" w:lineRule="auto"/>
        <w:jc w:val="both"/>
        <w:rPr>
          <w:b/>
        </w:rPr>
      </w:pPr>
      <w:r>
        <w:rPr>
          <w:noProof/>
          <w:lang w:val="en-IN" w:eastAsia="en-IN"/>
        </w:rPr>
        <w:drawing>
          <wp:inline distT="0" distB="0" distL="0" distR="0">
            <wp:extent cx="5600700" cy="10452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00700" cy="1045210"/>
                    </a:xfrm>
                    <a:prstGeom prst="rect">
                      <a:avLst/>
                    </a:prstGeom>
                  </pic:spPr>
                </pic:pic>
              </a:graphicData>
            </a:graphic>
          </wp:inline>
        </w:drawing>
      </w:r>
    </w:p>
    <w:p w:rsidR="00702A2C" w:rsidRDefault="00702A2C" w:rsidP="00702A2C">
      <w:pPr>
        <w:spacing w:line="360" w:lineRule="auto"/>
        <w:jc w:val="both"/>
        <w:rPr>
          <w:b/>
        </w:rPr>
      </w:pPr>
    </w:p>
    <w:p w:rsidR="00036CAF" w:rsidRPr="002634D8" w:rsidRDefault="00810F84" w:rsidP="00036CAF">
      <w:pPr>
        <w:spacing w:line="360" w:lineRule="auto"/>
        <w:jc w:val="both"/>
        <w:rPr>
          <w:b/>
        </w:rPr>
      </w:pPr>
      <w:r>
        <w:rPr>
          <w:b/>
        </w:rPr>
        <w:t xml:space="preserve">1.3 </w:t>
      </w:r>
      <w:r w:rsidR="00702A2C" w:rsidRPr="002634D8">
        <w:rPr>
          <w:b/>
        </w:rPr>
        <w:t>Table Name: Crime Report</w:t>
      </w:r>
      <w:r w:rsidR="00036CAF">
        <w:rPr>
          <w:b/>
        </w:rPr>
        <w:t xml:space="preserve"> R</w:t>
      </w:r>
      <w:r w:rsidR="00036CAF" w:rsidRPr="002634D8">
        <w:rPr>
          <w:b/>
        </w:rPr>
        <w:t>egistration</w:t>
      </w:r>
    </w:p>
    <w:p w:rsidR="00702A2C" w:rsidRPr="002634D8" w:rsidRDefault="00702A2C" w:rsidP="00702A2C">
      <w:pPr>
        <w:spacing w:line="360" w:lineRule="auto"/>
        <w:jc w:val="both"/>
        <w:rPr>
          <w:b/>
        </w:rPr>
      </w:pPr>
    </w:p>
    <w:p w:rsidR="00702A2C" w:rsidRDefault="003171E8" w:rsidP="007C3749">
      <w:pPr>
        <w:spacing w:line="360" w:lineRule="auto"/>
        <w:jc w:val="both"/>
      </w:pPr>
      <w:r>
        <w:rPr>
          <w:noProof/>
          <w:lang w:val="en-IN" w:eastAsia="en-IN"/>
        </w:rPr>
        <w:lastRenderedPageBreak/>
        <w:drawing>
          <wp:inline distT="0" distB="0" distL="0" distR="0">
            <wp:extent cx="5593080" cy="24688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593080" cy="2468880"/>
                    </a:xfrm>
                    <a:prstGeom prst="rect">
                      <a:avLst/>
                    </a:prstGeom>
                    <a:noFill/>
                    <a:ln>
                      <a:noFill/>
                    </a:ln>
                  </pic:spPr>
                </pic:pic>
              </a:graphicData>
            </a:graphic>
          </wp:inline>
        </w:drawing>
      </w:r>
    </w:p>
    <w:p w:rsidR="00702A2C" w:rsidRDefault="00702A2C" w:rsidP="007C3749">
      <w:pPr>
        <w:spacing w:line="360" w:lineRule="auto"/>
        <w:jc w:val="both"/>
      </w:pPr>
    </w:p>
    <w:p w:rsidR="00857762" w:rsidRDefault="00810F84" w:rsidP="007C3749">
      <w:pPr>
        <w:spacing w:line="360" w:lineRule="auto"/>
        <w:jc w:val="both"/>
        <w:rPr>
          <w:b/>
        </w:rPr>
      </w:pPr>
      <w:r>
        <w:rPr>
          <w:b/>
        </w:rPr>
        <w:t xml:space="preserve">1.4 </w:t>
      </w:r>
      <w:r w:rsidR="00857762" w:rsidRPr="002634D8">
        <w:rPr>
          <w:b/>
        </w:rPr>
        <w:t xml:space="preserve">Table Name: </w:t>
      </w:r>
      <w:r w:rsidR="00036CAF">
        <w:rPr>
          <w:b/>
        </w:rPr>
        <w:t>Team Allot</w:t>
      </w:r>
    </w:p>
    <w:p w:rsidR="00857762" w:rsidRPr="002634D8" w:rsidRDefault="00036CAF" w:rsidP="00283BF2">
      <w:pPr>
        <w:spacing w:line="360" w:lineRule="auto"/>
        <w:jc w:val="both"/>
        <w:rPr>
          <w:b/>
        </w:rPr>
      </w:pPr>
      <w:r>
        <w:rPr>
          <w:noProof/>
          <w:lang w:val="en-IN" w:eastAsia="en-IN"/>
        </w:rPr>
        <w:drawing>
          <wp:inline distT="0" distB="0" distL="0" distR="0">
            <wp:extent cx="5600700" cy="9372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600700" cy="937260"/>
                    </a:xfrm>
                    <a:prstGeom prst="rect">
                      <a:avLst/>
                    </a:prstGeom>
                  </pic:spPr>
                </pic:pic>
              </a:graphicData>
            </a:graphic>
          </wp:inline>
        </w:drawing>
      </w:r>
    </w:p>
    <w:p w:rsidR="00857762" w:rsidRPr="002634D8" w:rsidRDefault="00857762" w:rsidP="007C3749">
      <w:pPr>
        <w:spacing w:line="360" w:lineRule="auto"/>
        <w:jc w:val="both"/>
        <w:rPr>
          <w:b/>
        </w:rPr>
      </w:pPr>
    </w:p>
    <w:p w:rsidR="00702A2C" w:rsidRDefault="00702A2C" w:rsidP="00283BF2">
      <w:pPr>
        <w:spacing w:line="360" w:lineRule="auto"/>
        <w:jc w:val="both"/>
        <w:rPr>
          <w:b/>
        </w:rPr>
      </w:pPr>
    </w:p>
    <w:p w:rsidR="00E00330" w:rsidRDefault="00E00330" w:rsidP="007C3749">
      <w:pPr>
        <w:spacing w:line="360" w:lineRule="auto"/>
        <w:jc w:val="both"/>
        <w:rPr>
          <w:b/>
        </w:rPr>
      </w:pPr>
    </w:p>
    <w:p w:rsidR="00857762" w:rsidRPr="002634D8" w:rsidRDefault="00810F84" w:rsidP="007C3749">
      <w:pPr>
        <w:spacing w:line="360" w:lineRule="auto"/>
        <w:jc w:val="both"/>
        <w:rPr>
          <w:b/>
        </w:rPr>
      </w:pPr>
      <w:r>
        <w:rPr>
          <w:b/>
        </w:rPr>
        <w:t xml:space="preserve">1.5 </w:t>
      </w:r>
      <w:r w:rsidR="00857762" w:rsidRPr="002634D8">
        <w:rPr>
          <w:b/>
        </w:rPr>
        <w:t>Table Name: FIR</w:t>
      </w:r>
    </w:p>
    <w:p w:rsidR="00D07E76" w:rsidRDefault="00283BF2" w:rsidP="007C3749">
      <w:pPr>
        <w:spacing w:line="360" w:lineRule="auto"/>
        <w:jc w:val="both"/>
        <w:rPr>
          <w:b/>
        </w:rPr>
      </w:pPr>
      <w:r>
        <w:rPr>
          <w:noProof/>
          <w:lang w:val="en-IN" w:eastAsia="en-IN"/>
        </w:rPr>
        <w:drawing>
          <wp:inline distT="0" distB="0" distL="0" distR="0">
            <wp:extent cx="5600700" cy="16414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00700" cy="1641475"/>
                    </a:xfrm>
                    <a:prstGeom prst="rect">
                      <a:avLst/>
                    </a:prstGeom>
                  </pic:spPr>
                </pic:pic>
              </a:graphicData>
            </a:graphic>
          </wp:inline>
        </w:drawing>
      </w:r>
    </w:p>
    <w:p w:rsidR="00430DB1" w:rsidRDefault="00430DB1" w:rsidP="00F8469E">
      <w:pPr>
        <w:spacing w:line="360" w:lineRule="auto"/>
        <w:jc w:val="both"/>
        <w:rPr>
          <w:b/>
        </w:rPr>
      </w:pPr>
    </w:p>
    <w:p w:rsidR="00430DB1" w:rsidRDefault="00430DB1" w:rsidP="00F8469E">
      <w:pPr>
        <w:spacing w:line="360" w:lineRule="auto"/>
        <w:jc w:val="both"/>
        <w:rPr>
          <w:b/>
        </w:rPr>
      </w:pPr>
    </w:p>
    <w:p w:rsidR="00430DB1" w:rsidRDefault="00430DB1" w:rsidP="00F8469E">
      <w:pPr>
        <w:spacing w:line="360" w:lineRule="auto"/>
        <w:jc w:val="both"/>
        <w:rPr>
          <w:b/>
        </w:rPr>
      </w:pPr>
    </w:p>
    <w:p w:rsidR="00430DB1" w:rsidRDefault="00430DB1" w:rsidP="00F8469E">
      <w:pPr>
        <w:spacing w:line="360" w:lineRule="auto"/>
        <w:jc w:val="both"/>
        <w:rPr>
          <w:b/>
        </w:rPr>
      </w:pPr>
    </w:p>
    <w:p w:rsidR="00430DB1" w:rsidRDefault="00430DB1" w:rsidP="00F8469E">
      <w:pPr>
        <w:spacing w:line="360" w:lineRule="auto"/>
        <w:jc w:val="both"/>
        <w:rPr>
          <w:b/>
        </w:rPr>
      </w:pPr>
    </w:p>
    <w:p w:rsidR="00F8469E" w:rsidRPr="002634D8" w:rsidRDefault="00810F84" w:rsidP="00F8469E">
      <w:pPr>
        <w:spacing w:line="360" w:lineRule="auto"/>
        <w:jc w:val="both"/>
        <w:rPr>
          <w:b/>
        </w:rPr>
      </w:pPr>
      <w:r>
        <w:rPr>
          <w:b/>
        </w:rPr>
        <w:t xml:space="preserve">1.6 </w:t>
      </w:r>
      <w:r w:rsidR="00F8469E" w:rsidRPr="002634D8">
        <w:rPr>
          <w:b/>
        </w:rPr>
        <w:t xml:space="preserve">Table Name: </w:t>
      </w:r>
      <w:r w:rsidR="00430DB1">
        <w:rPr>
          <w:b/>
        </w:rPr>
        <w:t>Feedback</w:t>
      </w:r>
    </w:p>
    <w:p w:rsidR="00F8469E" w:rsidRDefault="00430DB1" w:rsidP="00F8469E">
      <w:pPr>
        <w:spacing w:line="360" w:lineRule="auto"/>
        <w:jc w:val="both"/>
        <w:rPr>
          <w:b/>
        </w:rPr>
      </w:pPr>
      <w:r>
        <w:rPr>
          <w:noProof/>
          <w:lang w:val="en-IN" w:eastAsia="en-IN"/>
        </w:rPr>
        <w:lastRenderedPageBreak/>
        <w:drawing>
          <wp:inline distT="0" distB="0" distL="0" distR="0">
            <wp:extent cx="5600700" cy="122428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600700" cy="1224280"/>
                    </a:xfrm>
                    <a:prstGeom prst="rect">
                      <a:avLst/>
                    </a:prstGeom>
                  </pic:spPr>
                </pic:pic>
              </a:graphicData>
            </a:graphic>
          </wp:inline>
        </w:drawing>
      </w:r>
    </w:p>
    <w:p w:rsidR="00F8469E" w:rsidRDefault="00F8469E" w:rsidP="00F8469E">
      <w:pPr>
        <w:spacing w:line="360" w:lineRule="auto"/>
        <w:jc w:val="both"/>
        <w:rPr>
          <w:b/>
        </w:rPr>
      </w:pPr>
    </w:p>
    <w:p w:rsidR="00F8469E" w:rsidRDefault="00F8469E" w:rsidP="007C3749">
      <w:pPr>
        <w:spacing w:line="360" w:lineRule="auto"/>
        <w:jc w:val="both"/>
        <w:rPr>
          <w:b/>
        </w:rPr>
      </w:pPr>
    </w:p>
    <w:p w:rsidR="00DE14BA" w:rsidRDefault="00DE14BA" w:rsidP="007C3749">
      <w:pPr>
        <w:spacing w:line="360" w:lineRule="auto"/>
        <w:jc w:val="both"/>
        <w:rPr>
          <w:b/>
        </w:rPr>
      </w:pPr>
    </w:p>
    <w:p w:rsidR="00DE14BA" w:rsidRDefault="00DE14BA" w:rsidP="007C3749">
      <w:pPr>
        <w:spacing w:line="360" w:lineRule="auto"/>
        <w:jc w:val="both"/>
        <w:rPr>
          <w:b/>
        </w:rPr>
      </w:pPr>
    </w:p>
    <w:p w:rsidR="00DE14BA" w:rsidRDefault="00DE14BA" w:rsidP="007C3749">
      <w:pPr>
        <w:spacing w:line="360" w:lineRule="auto"/>
        <w:jc w:val="both"/>
        <w:rPr>
          <w:b/>
        </w:rPr>
      </w:pPr>
    </w:p>
    <w:p w:rsidR="00F8469E" w:rsidRPr="002634D8" w:rsidRDefault="00F8469E" w:rsidP="007C3749">
      <w:pPr>
        <w:spacing w:line="360" w:lineRule="auto"/>
        <w:jc w:val="both"/>
        <w:rPr>
          <w:b/>
        </w:rPr>
      </w:pPr>
    </w:p>
    <w:p w:rsidR="00632BA5" w:rsidRDefault="00632BA5" w:rsidP="007C3749">
      <w:pPr>
        <w:spacing w:line="360" w:lineRule="auto"/>
        <w:jc w:val="both"/>
        <w:rPr>
          <w:b/>
        </w:rPr>
      </w:pPr>
    </w:p>
    <w:p w:rsidR="00857762" w:rsidRDefault="00810F84" w:rsidP="007C3749">
      <w:pPr>
        <w:spacing w:line="360" w:lineRule="auto"/>
        <w:jc w:val="both"/>
        <w:rPr>
          <w:b/>
        </w:rPr>
      </w:pPr>
      <w:r>
        <w:rPr>
          <w:b/>
        </w:rPr>
        <w:t xml:space="preserve">1.7 </w:t>
      </w:r>
      <w:r w:rsidR="00857762" w:rsidRPr="002634D8">
        <w:rPr>
          <w:b/>
        </w:rPr>
        <w:t>Table Name: Missing person</w:t>
      </w:r>
    </w:p>
    <w:p w:rsidR="00814CFD" w:rsidRPr="002634D8" w:rsidRDefault="00814CFD" w:rsidP="007C3749">
      <w:pPr>
        <w:spacing w:line="360" w:lineRule="auto"/>
        <w:jc w:val="both"/>
        <w:rPr>
          <w:b/>
        </w:rPr>
      </w:pPr>
    </w:p>
    <w:p w:rsidR="00857762" w:rsidRPr="002634D8" w:rsidRDefault="00430DB1" w:rsidP="007C3749">
      <w:pPr>
        <w:spacing w:line="360" w:lineRule="auto"/>
        <w:jc w:val="both"/>
        <w:rPr>
          <w:b/>
        </w:rPr>
      </w:pPr>
      <w:r>
        <w:rPr>
          <w:noProof/>
          <w:lang w:val="en-IN" w:eastAsia="en-IN"/>
        </w:rPr>
        <w:drawing>
          <wp:inline distT="0" distB="0" distL="0" distR="0">
            <wp:extent cx="5600700" cy="95440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00700" cy="954405"/>
                    </a:xfrm>
                    <a:prstGeom prst="rect">
                      <a:avLst/>
                    </a:prstGeom>
                  </pic:spPr>
                </pic:pic>
              </a:graphicData>
            </a:graphic>
          </wp:inline>
        </w:drawing>
      </w:r>
    </w:p>
    <w:p w:rsidR="00AF0A29" w:rsidRDefault="00AF0A29" w:rsidP="007C3749">
      <w:pPr>
        <w:spacing w:line="360" w:lineRule="auto"/>
        <w:jc w:val="both"/>
      </w:pPr>
    </w:p>
    <w:p w:rsidR="00B40217" w:rsidRDefault="00B40217" w:rsidP="007C3749">
      <w:pPr>
        <w:pStyle w:val="Header"/>
        <w:tabs>
          <w:tab w:val="clear" w:pos="4320"/>
          <w:tab w:val="clear" w:pos="8640"/>
        </w:tabs>
        <w:spacing w:line="360" w:lineRule="auto"/>
        <w:jc w:val="both"/>
        <w:rPr>
          <w:b/>
          <w:sz w:val="28"/>
          <w:szCs w:val="28"/>
        </w:rPr>
      </w:pPr>
    </w:p>
    <w:p w:rsidR="00B40217" w:rsidRDefault="00B40217" w:rsidP="007C3749">
      <w:pPr>
        <w:pStyle w:val="Header"/>
        <w:tabs>
          <w:tab w:val="clear" w:pos="4320"/>
          <w:tab w:val="clear" w:pos="8640"/>
        </w:tabs>
        <w:spacing w:line="360" w:lineRule="auto"/>
        <w:jc w:val="both"/>
        <w:rPr>
          <w:b/>
          <w:sz w:val="28"/>
          <w:szCs w:val="28"/>
        </w:rPr>
      </w:pPr>
    </w:p>
    <w:p w:rsidR="0099188B" w:rsidRDefault="0099188B" w:rsidP="007C3749">
      <w:pPr>
        <w:pStyle w:val="Header"/>
        <w:tabs>
          <w:tab w:val="clear" w:pos="4320"/>
          <w:tab w:val="clear" w:pos="8640"/>
        </w:tabs>
        <w:spacing w:line="360" w:lineRule="auto"/>
        <w:jc w:val="both"/>
        <w:rPr>
          <w:b/>
          <w:sz w:val="28"/>
          <w:szCs w:val="28"/>
        </w:rPr>
      </w:pPr>
    </w:p>
    <w:p w:rsidR="0099188B" w:rsidRDefault="0099188B" w:rsidP="007C3749">
      <w:pPr>
        <w:pStyle w:val="Header"/>
        <w:tabs>
          <w:tab w:val="clear" w:pos="4320"/>
          <w:tab w:val="clear" w:pos="8640"/>
        </w:tabs>
        <w:spacing w:line="360" w:lineRule="auto"/>
        <w:jc w:val="both"/>
        <w:rPr>
          <w:b/>
          <w:sz w:val="28"/>
          <w:szCs w:val="28"/>
        </w:rPr>
      </w:pPr>
    </w:p>
    <w:p w:rsidR="0099188B" w:rsidRPr="006D7A9A" w:rsidRDefault="0099188B" w:rsidP="007C3749">
      <w:pPr>
        <w:pStyle w:val="Header"/>
        <w:tabs>
          <w:tab w:val="clear" w:pos="4320"/>
          <w:tab w:val="clear" w:pos="8640"/>
        </w:tabs>
        <w:spacing w:line="360" w:lineRule="auto"/>
        <w:jc w:val="both"/>
        <w:rPr>
          <w:b/>
          <w:sz w:val="28"/>
          <w:szCs w:val="28"/>
        </w:rPr>
      </w:pPr>
    </w:p>
    <w:p w:rsidR="00610472" w:rsidRDefault="00610472" w:rsidP="00F010C9">
      <w:pPr>
        <w:ind w:left="2160" w:firstLine="720"/>
        <w:jc w:val="both"/>
        <w:rPr>
          <w:b/>
          <w:sz w:val="28"/>
          <w:szCs w:val="28"/>
        </w:rPr>
      </w:pPr>
    </w:p>
    <w:p w:rsidR="00610472" w:rsidRDefault="00610472" w:rsidP="00F010C9">
      <w:pPr>
        <w:ind w:left="2160" w:firstLine="720"/>
        <w:jc w:val="both"/>
        <w:rPr>
          <w:b/>
          <w:sz w:val="28"/>
          <w:szCs w:val="28"/>
        </w:rPr>
      </w:pPr>
    </w:p>
    <w:p w:rsidR="00610472" w:rsidRDefault="00610472" w:rsidP="00F010C9">
      <w:pPr>
        <w:ind w:left="2160" w:firstLine="720"/>
        <w:jc w:val="both"/>
        <w:rPr>
          <w:b/>
          <w:sz w:val="28"/>
          <w:szCs w:val="28"/>
        </w:rPr>
      </w:pPr>
    </w:p>
    <w:p w:rsidR="00610472" w:rsidRDefault="00610472" w:rsidP="00F010C9">
      <w:pPr>
        <w:ind w:left="2160" w:firstLine="720"/>
        <w:jc w:val="both"/>
        <w:rPr>
          <w:b/>
          <w:sz w:val="28"/>
          <w:szCs w:val="28"/>
        </w:rPr>
      </w:pPr>
    </w:p>
    <w:p w:rsidR="00610472" w:rsidRDefault="00610472" w:rsidP="00F010C9">
      <w:pPr>
        <w:ind w:left="2160" w:firstLine="720"/>
        <w:jc w:val="both"/>
        <w:rPr>
          <w:b/>
          <w:sz w:val="28"/>
          <w:szCs w:val="28"/>
        </w:rPr>
      </w:pPr>
    </w:p>
    <w:p w:rsidR="00610472" w:rsidRDefault="00610472" w:rsidP="00F010C9">
      <w:pPr>
        <w:ind w:left="2160" w:firstLine="720"/>
        <w:jc w:val="both"/>
        <w:rPr>
          <w:b/>
          <w:sz w:val="28"/>
          <w:szCs w:val="28"/>
        </w:rPr>
      </w:pPr>
    </w:p>
    <w:p w:rsidR="00610472" w:rsidRDefault="00610472" w:rsidP="00F010C9">
      <w:pPr>
        <w:ind w:left="2160" w:firstLine="720"/>
        <w:jc w:val="both"/>
        <w:rPr>
          <w:b/>
          <w:sz w:val="28"/>
          <w:szCs w:val="28"/>
        </w:rPr>
      </w:pPr>
    </w:p>
    <w:p w:rsidR="00610472" w:rsidRDefault="00610472" w:rsidP="00F010C9">
      <w:pPr>
        <w:ind w:left="2160" w:firstLine="720"/>
        <w:jc w:val="both"/>
        <w:rPr>
          <w:b/>
          <w:sz w:val="28"/>
          <w:szCs w:val="28"/>
        </w:rPr>
      </w:pPr>
    </w:p>
    <w:p w:rsidR="00610472" w:rsidRDefault="00610472" w:rsidP="00F010C9">
      <w:pPr>
        <w:ind w:left="2160" w:firstLine="720"/>
        <w:jc w:val="both"/>
        <w:rPr>
          <w:b/>
          <w:sz w:val="28"/>
          <w:szCs w:val="28"/>
        </w:rPr>
      </w:pPr>
    </w:p>
    <w:p w:rsidR="00610472" w:rsidRDefault="00610472" w:rsidP="00F010C9">
      <w:pPr>
        <w:ind w:left="2160" w:firstLine="720"/>
        <w:jc w:val="both"/>
        <w:rPr>
          <w:b/>
          <w:sz w:val="28"/>
          <w:szCs w:val="28"/>
        </w:rPr>
      </w:pPr>
    </w:p>
    <w:p w:rsidR="00610472" w:rsidRDefault="00610472" w:rsidP="00F010C9">
      <w:pPr>
        <w:ind w:left="2160" w:firstLine="720"/>
        <w:jc w:val="both"/>
        <w:rPr>
          <w:b/>
          <w:sz w:val="28"/>
          <w:szCs w:val="28"/>
        </w:rPr>
      </w:pPr>
    </w:p>
    <w:p w:rsidR="00CD0CA7" w:rsidRPr="006D7A9A" w:rsidRDefault="009872B8" w:rsidP="00B67A01">
      <w:pPr>
        <w:ind w:left="3600"/>
        <w:jc w:val="both"/>
        <w:rPr>
          <w:b/>
          <w:sz w:val="28"/>
          <w:szCs w:val="28"/>
        </w:rPr>
      </w:pPr>
      <w:r>
        <w:rPr>
          <w:b/>
          <w:sz w:val="28"/>
          <w:szCs w:val="28"/>
        </w:rPr>
        <w:lastRenderedPageBreak/>
        <w:t>8</w:t>
      </w:r>
      <w:r w:rsidR="00CD0CA7" w:rsidRPr="006D7A9A">
        <w:rPr>
          <w:b/>
          <w:sz w:val="28"/>
          <w:szCs w:val="28"/>
        </w:rPr>
        <w:t>. TESTING</w:t>
      </w:r>
    </w:p>
    <w:p w:rsidR="00610472" w:rsidRDefault="00610472" w:rsidP="00F010C9">
      <w:pPr>
        <w:ind w:firstLine="360"/>
        <w:jc w:val="both"/>
      </w:pPr>
    </w:p>
    <w:p w:rsidR="00CD0CA7" w:rsidRPr="008D5CC2" w:rsidRDefault="00CD0CA7" w:rsidP="00F010C9">
      <w:pPr>
        <w:ind w:firstLine="360"/>
        <w:jc w:val="both"/>
      </w:pPr>
      <w:r w:rsidRPr="008D5CC2">
        <w:t>After the implementation phase the testing part begins.Testing of the application determines the correctness,completeness and the quality of the application.Being a developer,the main objective of us is to detect the bug as well as the other errors in an application.Error prevents to produce the correct output/desired output. There are mainly three kinds of error in a system.</w:t>
      </w:r>
    </w:p>
    <w:p w:rsidR="00CD0CA7" w:rsidRPr="008D5CC2" w:rsidRDefault="00CD0CA7" w:rsidP="006073C1">
      <w:pPr>
        <w:pStyle w:val="ListParagraph"/>
        <w:numPr>
          <w:ilvl w:val="0"/>
          <w:numId w:val="18"/>
        </w:numPr>
        <w:spacing w:after="160" w:line="259" w:lineRule="auto"/>
        <w:jc w:val="both"/>
      </w:pPr>
      <w:r w:rsidRPr="008D5CC2">
        <w:t>Requirement error</w:t>
      </w:r>
    </w:p>
    <w:p w:rsidR="00CD0CA7" w:rsidRPr="008D5CC2" w:rsidRDefault="00CD0CA7" w:rsidP="006073C1">
      <w:pPr>
        <w:pStyle w:val="ListParagraph"/>
        <w:numPr>
          <w:ilvl w:val="0"/>
          <w:numId w:val="18"/>
        </w:numPr>
        <w:spacing w:after="160" w:line="259" w:lineRule="auto"/>
        <w:jc w:val="both"/>
      </w:pPr>
      <w:r w:rsidRPr="008D5CC2">
        <w:t>Design error</w:t>
      </w:r>
    </w:p>
    <w:p w:rsidR="00CD0CA7" w:rsidRPr="008D5CC2" w:rsidRDefault="00CD0CA7" w:rsidP="006073C1">
      <w:pPr>
        <w:pStyle w:val="ListParagraph"/>
        <w:numPr>
          <w:ilvl w:val="0"/>
          <w:numId w:val="18"/>
        </w:numPr>
        <w:spacing w:after="160" w:line="259" w:lineRule="auto"/>
        <w:jc w:val="both"/>
      </w:pPr>
      <w:r w:rsidRPr="008D5CC2">
        <w:t>Programming error</w:t>
      </w:r>
    </w:p>
    <w:p w:rsidR="00CD0CA7" w:rsidRPr="008D5CC2" w:rsidRDefault="00CD0CA7" w:rsidP="00CD0CA7">
      <w:pPr>
        <w:ind w:left="720"/>
        <w:jc w:val="both"/>
      </w:pPr>
      <w:r w:rsidRPr="008D5CC2">
        <w:t>Once the testing is done, the application is ready to be performed and delivered the correct output.</w:t>
      </w:r>
    </w:p>
    <w:p w:rsidR="00CD0CA7" w:rsidRPr="00F010C9" w:rsidRDefault="00CD0CA7" w:rsidP="006073C1">
      <w:pPr>
        <w:pStyle w:val="ListParagraph"/>
        <w:numPr>
          <w:ilvl w:val="0"/>
          <w:numId w:val="22"/>
        </w:numPr>
        <w:jc w:val="both"/>
      </w:pPr>
      <w:r w:rsidRPr="00F010C9">
        <w:t>There are six kind of testing is done in our project:</w:t>
      </w:r>
    </w:p>
    <w:p w:rsidR="00CD0CA7" w:rsidRPr="008D5CC2" w:rsidRDefault="00CD0CA7" w:rsidP="006073C1">
      <w:pPr>
        <w:pStyle w:val="ListParagraph"/>
        <w:numPr>
          <w:ilvl w:val="0"/>
          <w:numId w:val="19"/>
        </w:numPr>
        <w:spacing w:after="160" w:line="259" w:lineRule="auto"/>
        <w:jc w:val="both"/>
      </w:pPr>
      <w:r w:rsidRPr="008D5CC2">
        <w:t>Unit testing</w:t>
      </w:r>
    </w:p>
    <w:p w:rsidR="00CD0CA7" w:rsidRPr="008D5CC2" w:rsidRDefault="00CD0CA7" w:rsidP="006073C1">
      <w:pPr>
        <w:pStyle w:val="ListParagraph"/>
        <w:numPr>
          <w:ilvl w:val="0"/>
          <w:numId w:val="19"/>
        </w:numPr>
        <w:spacing w:after="160" w:line="259" w:lineRule="auto"/>
        <w:jc w:val="both"/>
      </w:pPr>
      <w:r w:rsidRPr="008D5CC2">
        <w:t>Performance testing</w:t>
      </w:r>
    </w:p>
    <w:p w:rsidR="00CD0CA7" w:rsidRPr="008D5CC2" w:rsidRDefault="00CD0CA7" w:rsidP="006073C1">
      <w:pPr>
        <w:pStyle w:val="ListParagraph"/>
        <w:numPr>
          <w:ilvl w:val="0"/>
          <w:numId w:val="19"/>
        </w:numPr>
        <w:spacing w:after="160" w:line="259" w:lineRule="auto"/>
        <w:jc w:val="both"/>
      </w:pPr>
      <w:r w:rsidRPr="008D5CC2">
        <w:t>Beta testing</w:t>
      </w:r>
    </w:p>
    <w:p w:rsidR="00CD0CA7" w:rsidRPr="008D5CC2" w:rsidRDefault="00CD0CA7" w:rsidP="006073C1">
      <w:pPr>
        <w:pStyle w:val="ListParagraph"/>
        <w:numPr>
          <w:ilvl w:val="0"/>
          <w:numId w:val="19"/>
        </w:numPr>
        <w:spacing w:after="160" w:line="259" w:lineRule="auto"/>
        <w:jc w:val="both"/>
      </w:pPr>
      <w:r w:rsidRPr="008D5CC2">
        <w:t>Security testing</w:t>
      </w:r>
    </w:p>
    <w:p w:rsidR="00CD0CA7" w:rsidRPr="008D5CC2" w:rsidRDefault="00CD0CA7" w:rsidP="006073C1">
      <w:pPr>
        <w:pStyle w:val="ListParagraph"/>
        <w:numPr>
          <w:ilvl w:val="0"/>
          <w:numId w:val="19"/>
        </w:numPr>
        <w:spacing w:after="160" w:line="259" w:lineRule="auto"/>
        <w:jc w:val="both"/>
      </w:pPr>
      <w:r w:rsidRPr="008D5CC2">
        <w:t>Load testing</w:t>
      </w:r>
    </w:p>
    <w:p w:rsidR="00CD0CA7" w:rsidRPr="008D5CC2" w:rsidRDefault="00CD0CA7" w:rsidP="006073C1">
      <w:pPr>
        <w:pStyle w:val="ListParagraph"/>
        <w:numPr>
          <w:ilvl w:val="0"/>
          <w:numId w:val="19"/>
        </w:numPr>
        <w:spacing w:after="160" w:line="259" w:lineRule="auto"/>
        <w:jc w:val="both"/>
      </w:pPr>
      <w:r w:rsidRPr="008D5CC2">
        <w:t>Acceptance testing</w:t>
      </w:r>
    </w:p>
    <w:p w:rsidR="00CD0CA7" w:rsidRDefault="00CD0CA7" w:rsidP="00CD0CA7">
      <w:pPr>
        <w:jc w:val="both"/>
      </w:pPr>
    </w:p>
    <w:p w:rsidR="00F010C9" w:rsidRPr="006D7A9A" w:rsidRDefault="00F010C9" w:rsidP="00CD0CA7">
      <w:pPr>
        <w:jc w:val="both"/>
        <w:rPr>
          <w:b/>
        </w:rPr>
      </w:pPr>
    </w:p>
    <w:p w:rsidR="00CD0CA7" w:rsidRPr="006D7A9A" w:rsidRDefault="00610472" w:rsidP="00CD0CA7">
      <w:pPr>
        <w:jc w:val="both"/>
        <w:rPr>
          <w:b/>
        </w:rPr>
      </w:pPr>
      <w:r>
        <w:rPr>
          <w:b/>
        </w:rPr>
        <w:t>8</w:t>
      </w:r>
      <w:r w:rsidR="006D7A9A" w:rsidRPr="006D7A9A">
        <w:rPr>
          <w:b/>
        </w:rPr>
        <w:t>.1 UNIT TESTING</w:t>
      </w:r>
    </w:p>
    <w:p w:rsidR="00CD0CA7" w:rsidRPr="008D5CC2" w:rsidRDefault="00CD0CA7" w:rsidP="00CD0CA7">
      <w:pPr>
        <w:jc w:val="both"/>
        <w:rPr>
          <w:b/>
        </w:rPr>
      </w:pPr>
    </w:p>
    <w:p w:rsidR="00CD0CA7" w:rsidRPr="008D5CC2" w:rsidRDefault="00F010C9" w:rsidP="00CD0CA7">
      <w:pPr>
        <w:jc w:val="both"/>
      </w:pPr>
      <w:r>
        <w:t xml:space="preserve">       </w:t>
      </w:r>
      <w:r w:rsidR="00CD0CA7" w:rsidRPr="008D5CC2">
        <w:t>Unit testing is performed to test individual units of an application. Since, the application come promises the various unit and modules,detecting errors in this units is simple and consumes less time,as they are small in size.However it is possible that the output produced by one unit becomes the input for another unit.Hence if the incorrect output produced by the one unit is provided as input to the second unit then it also produces wrong output.if this process is not corrected,the entire application may produce unexpected outputs.to avoid this all the units in the application are tested independently using unit testing.</w:t>
      </w:r>
    </w:p>
    <w:p w:rsidR="00CD0CA7" w:rsidRPr="008D5CC2" w:rsidRDefault="00CD0CA7" w:rsidP="00CD0CA7">
      <w:pPr>
        <w:jc w:val="both"/>
      </w:pPr>
      <w:r w:rsidRPr="008D5CC2">
        <w:t xml:space="preserve">The unit testing is not just performed once during the application development but is repeated whenever the application is modified or used in a new environment. Some other points that kept in mind are </w:t>
      </w:r>
    </w:p>
    <w:p w:rsidR="00CD0CA7" w:rsidRPr="008D5CC2" w:rsidRDefault="00CD0CA7" w:rsidP="006073C1">
      <w:pPr>
        <w:pStyle w:val="ListParagraph"/>
        <w:numPr>
          <w:ilvl w:val="0"/>
          <w:numId w:val="20"/>
        </w:numPr>
        <w:spacing w:after="160" w:line="259" w:lineRule="auto"/>
        <w:jc w:val="both"/>
      </w:pPr>
      <w:r w:rsidRPr="008D5CC2">
        <w:t>Each unit is tested separately regardless of other unit of the application.</w:t>
      </w:r>
    </w:p>
    <w:p w:rsidR="00CD0CA7" w:rsidRPr="008D5CC2" w:rsidRDefault="00CD0CA7" w:rsidP="006073C1">
      <w:pPr>
        <w:pStyle w:val="ListParagraph"/>
        <w:numPr>
          <w:ilvl w:val="0"/>
          <w:numId w:val="20"/>
        </w:numPr>
        <w:spacing w:after="160" w:line="259" w:lineRule="auto"/>
        <w:jc w:val="both"/>
      </w:pPr>
      <w:r w:rsidRPr="008D5CC2">
        <w:t>The developers themselves performs this testing.</w:t>
      </w:r>
    </w:p>
    <w:p w:rsidR="00CD0CA7" w:rsidRPr="008D5CC2" w:rsidRDefault="00CD0CA7" w:rsidP="006073C1">
      <w:pPr>
        <w:pStyle w:val="ListParagraph"/>
        <w:numPr>
          <w:ilvl w:val="0"/>
          <w:numId w:val="20"/>
        </w:numPr>
        <w:spacing w:after="160" w:line="259" w:lineRule="auto"/>
        <w:jc w:val="both"/>
      </w:pPr>
      <w:r w:rsidRPr="008D5CC2">
        <w:t>The method of white box testing is done in this testing.</w:t>
      </w:r>
    </w:p>
    <w:p w:rsidR="00CD0CA7" w:rsidRPr="008D5CC2" w:rsidRDefault="00CD0CA7" w:rsidP="006073C1">
      <w:pPr>
        <w:pStyle w:val="ListParagraph"/>
        <w:numPr>
          <w:ilvl w:val="0"/>
          <w:numId w:val="20"/>
        </w:numPr>
        <w:spacing w:after="160" w:line="259" w:lineRule="auto"/>
        <w:jc w:val="both"/>
      </w:pPr>
      <w:r w:rsidRPr="008D5CC2">
        <w:t>In addition unit testing performs the following functions.</w:t>
      </w:r>
    </w:p>
    <w:p w:rsidR="00CD0CA7" w:rsidRPr="008D5CC2" w:rsidRDefault="00CD0CA7" w:rsidP="00CD0CA7">
      <w:pPr>
        <w:pStyle w:val="ListParagraph"/>
        <w:jc w:val="both"/>
      </w:pPr>
    </w:p>
    <w:p w:rsidR="00CD0CA7" w:rsidRPr="008D5CC2" w:rsidRDefault="00CD0CA7" w:rsidP="006073C1">
      <w:pPr>
        <w:pStyle w:val="ListParagraph"/>
        <w:numPr>
          <w:ilvl w:val="0"/>
          <w:numId w:val="21"/>
        </w:numPr>
        <w:spacing w:after="160" w:line="259" w:lineRule="auto"/>
        <w:jc w:val="both"/>
      </w:pPr>
      <w:r w:rsidRPr="008D5CC2">
        <w:t>It ensures that all statements in the unit have be executedat least once.</w:t>
      </w:r>
    </w:p>
    <w:p w:rsidR="00CD0CA7" w:rsidRPr="008D5CC2" w:rsidRDefault="00CD0CA7" w:rsidP="006073C1">
      <w:pPr>
        <w:pStyle w:val="ListParagraph"/>
        <w:numPr>
          <w:ilvl w:val="0"/>
          <w:numId w:val="21"/>
        </w:numPr>
        <w:spacing w:after="160" w:line="259" w:lineRule="auto"/>
        <w:jc w:val="both"/>
      </w:pPr>
      <w:r w:rsidRPr="008D5CC2">
        <w:t>It tests data structures that represents relationships among individual elements.</w:t>
      </w:r>
    </w:p>
    <w:p w:rsidR="00CD0CA7" w:rsidRPr="008D5CC2" w:rsidRDefault="00CD0CA7" w:rsidP="006073C1">
      <w:pPr>
        <w:pStyle w:val="ListParagraph"/>
        <w:numPr>
          <w:ilvl w:val="0"/>
          <w:numId w:val="21"/>
        </w:numPr>
        <w:spacing w:after="160" w:line="259" w:lineRule="auto"/>
        <w:jc w:val="both"/>
      </w:pPr>
      <w:r w:rsidRPr="008D5CC2">
        <w:t>It ensures that the data entered in the variables is of the same data type as defined in the unit.</w:t>
      </w:r>
    </w:p>
    <w:p w:rsidR="00CD0CA7" w:rsidRPr="008D5CC2" w:rsidRDefault="00CD0CA7" w:rsidP="006073C1">
      <w:pPr>
        <w:pStyle w:val="ListParagraph"/>
        <w:numPr>
          <w:ilvl w:val="0"/>
          <w:numId w:val="21"/>
        </w:numPr>
        <w:spacing w:after="160" w:line="259" w:lineRule="auto"/>
        <w:jc w:val="both"/>
      </w:pPr>
      <w:r w:rsidRPr="008D5CC2">
        <w:t>It checks all arithmetic calculation present in the unit with all possible combinations of the input values.</w:t>
      </w:r>
    </w:p>
    <w:p w:rsidR="00CD0CA7" w:rsidRPr="008D5CC2" w:rsidRDefault="00CD0CA7" w:rsidP="00CD0CA7">
      <w:pPr>
        <w:jc w:val="both"/>
      </w:pPr>
      <w:r w:rsidRPr="008D5CC2">
        <w:lastRenderedPageBreak/>
        <w:t>In our project, we test each unit or module. Hence, administrator is the first module of our project so the entire project is based on the output of the first unit. Suppose for an example we generating a random sequence that is used as username, so if there is any error exist in our application then the total system may be produce expected outputs and errors. After completion of unit testing we successfully avoid this types of problem.</w:t>
      </w:r>
    </w:p>
    <w:p w:rsidR="00CD0CA7" w:rsidRDefault="00CD0CA7" w:rsidP="00CD0CA7">
      <w:pPr>
        <w:jc w:val="both"/>
      </w:pPr>
    </w:p>
    <w:p w:rsidR="00F010C9" w:rsidRDefault="00F010C9" w:rsidP="00CD0CA7">
      <w:pPr>
        <w:jc w:val="both"/>
      </w:pPr>
    </w:p>
    <w:p w:rsidR="00F010C9" w:rsidRPr="006D7A9A" w:rsidRDefault="00F010C9" w:rsidP="00CD0CA7">
      <w:pPr>
        <w:jc w:val="both"/>
        <w:rPr>
          <w:b/>
        </w:rPr>
      </w:pPr>
    </w:p>
    <w:p w:rsidR="00CD0CA7" w:rsidRPr="006D7A9A" w:rsidRDefault="00610472" w:rsidP="00CD0CA7">
      <w:pPr>
        <w:jc w:val="both"/>
        <w:rPr>
          <w:b/>
        </w:rPr>
      </w:pPr>
      <w:r>
        <w:rPr>
          <w:b/>
        </w:rPr>
        <w:t>8</w:t>
      </w:r>
      <w:r w:rsidR="00CD0CA7" w:rsidRPr="006D7A9A">
        <w:rPr>
          <w:b/>
        </w:rPr>
        <w:t>.2 SECURITY TESTING</w:t>
      </w:r>
    </w:p>
    <w:p w:rsidR="00F010C9" w:rsidRDefault="00F010C9" w:rsidP="00CD0CA7">
      <w:pPr>
        <w:jc w:val="both"/>
      </w:pPr>
    </w:p>
    <w:p w:rsidR="00CD0CA7" w:rsidRPr="008D5CC2" w:rsidRDefault="00F010C9" w:rsidP="00CD0CA7">
      <w:pPr>
        <w:jc w:val="both"/>
      </w:pPr>
      <w:r>
        <w:t xml:space="preserve">        </w:t>
      </w:r>
      <w:r w:rsidR="00CD0CA7" w:rsidRPr="008D5CC2">
        <w:t>System with sensitive information are generally the target of improper or illegal use therefore protection mechanism are required to restrict unauthorised access to the system to avoid any kind of improper usage, security testing is performed which identifies and removes the flaws from the application that can be exploited by the intruders and thus results in security violation. Security testing focuses on the following areas of security:</w:t>
      </w:r>
    </w:p>
    <w:p w:rsidR="00CD0CA7" w:rsidRPr="008D5CC2" w:rsidRDefault="00CD0CA7" w:rsidP="00CD0CA7">
      <w:pPr>
        <w:jc w:val="both"/>
      </w:pPr>
      <w:r w:rsidRPr="008D5CC2">
        <w:t>Application security:</w:t>
      </w:r>
    </w:p>
    <w:p w:rsidR="00CD0CA7" w:rsidRPr="008D5CC2" w:rsidRDefault="00CD0CA7" w:rsidP="00CD0CA7">
      <w:pPr>
        <w:jc w:val="both"/>
      </w:pPr>
      <w:r w:rsidRPr="008D5CC2">
        <w:t>To check whether the user can access only those data and functions for which the system developer or user of the system has given permission this kind of security is referred to authorisation.</w:t>
      </w:r>
    </w:p>
    <w:p w:rsidR="00CD0CA7" w:rsidRPr="008D5CC2" w:rsidRDefault="00CD0CA7" w:rsidP="00CD0CA7">
      <w:pPr>
        <w:jc w:val="both"/>
      </w:pPr>
      <w:r w:rsidRPr="008D5CC2">
        <w:t>System security:</w:t>
      </w:r>
    </w:p>
    <w:p w:rsidR="00CD0CA7" w:rsidRPr="008D5CC2" w:rsidRDefault="00CD0CA7" w:rsidP="00CD0CA7">
      <w:pPr>
        <w:jc w:val="both"/>
      </w:pPr>
      <w:r w:rsidRPr="008D5CC2">
        <w:t xml:space="preserve">To check whether only the users who have permissions to access the system are accessing it this security is referred to as authentication. </w:t>
      </w:r>
    </w:p>
    <w:p w:rsidR="00CD0CA7" w:rsidRDefault="00CD0CA7" w:rsidP="00CD0CA7">
      <w:pPr>
        <w:jc w:val="both"/>
      </w:pPr>
      <w:r w:rsidRPr="008D5CC2">
        <w:t>Security is the main objective of any project. The importance of security testing is to stop unauthorised usages of data, means to ensure that the users only can access the data that is permitted system developer. In our system we uses encryption, decryption and session for security purposes.</w:t>
      </w:r>
    </w:p>
    <w:p w:rsidR="00F010C9" w:rsidRDefault="00F010C9" w:rsidP="00CD0CA7">
      <w:pPr>
        <w:jc w:val="both"/>
      </w:pPr>
    </w:p>
    <w:p w:rsidR="00CD0CA7" w:rsidRDefault="00CD0CA7" w:rsidP="00CD0CA7">
      <w:pPr>
        <w:jc w:val="both"/>
      </w:pPr>
    </w:p>
    <w:p w:rsidR="00F010C9" w:rsidRPr="008D5CC2" w:rsidRDefault="00F010C9" w:rsidP="00CD0CA7">
      <w:pPr>
        <w:jc w:val="both"/>
      </w:pPr>
    </w:p>
    <w:p w:rsidR="00CD0CA7" w:rsidRPr="006D7A9A" w:rsidRDefault="00610472" w:rsidP="00CD0CA7">
      <w:pPr>
        <w:jc w:val="both"/>
        <w:rPr>
          <w:b/>
        </w:rPr>
      </w:pPr>
      <w:r>
        <w:rPr>
          <w:b/>
        </w:rPr>
        <w:t>8</w:t>
      </w:r>
      <w:r w:rsidR="00F010C9" w:rsidRPr="006D7A9A">
        <w:rPr>
          <w:b/>
        </w:rPr>
        <w:t>.3 LOAD TESTING</w:t>
      </w:r>
    </w:p>
    <w:p w:rsidR="00F010C9" w:rsidRDefault="00F010C9" w:rsidP="00CD0CA7">
      <w:pPr>
        <w:jc w:val="both"/>
      </w:pPr>
    </w:p>
    <w:p w:rsidR="00CD0CA7" w:rsidRPr="008D5CC2" w:rsidRDefault="00F010C9" w:rsidP="00CD0CA7">
      <w:pPr>
        <w:jc w:val="both"/>
      </w:pPr>
      <w:r>
        <w:t xml:space="preserve">   </w:t>
      </w:r>
      <w:r w:rsidR="00CD0CA7" w:rsidRPr="008D5CC2">
        <w:t>Load is the process of putting demand on asystem or device and measuring its response. Load testing is performed to determine a systems behaviour under both normal and anticipated peak load conditions. It helps to identify the maximum operating capacity of an application as well as any bottle necks and determine which element is causing degradation.When the load placed on the system is raised beyond normal usage patterns,in order to test the systems response at unusually high or peak loads it is known as stress testing. The load is usually so great that error conditions are the expected result, although no clear boundary exist when an activity ceases to be a load test and becomes a stress test.</w:t>
      </w:r>
    </w:p>
    <w:p w:rsidR="00CD0CA7" w:rsidRPr="008D5CC2" w:rsidRDefault="00CD0CA7" w:rsidP="00CD0CA7">
      <w:pPr>
        <w:jc w:val="both"/>
      </w:pPr>
      <w:r w:rsidRPr="008D5CC2">
        <w:t>The term load testing is used in different ways in the professional application testing community. Load testing generally refers to the practice of modelling the expected usage of application program by simulating multiple users accessing the program concurrently. As such, this testing is most relevant for multi user systems; often one built using a client/server model, such as web servers. However, other types of application systems can also be load tested. For example, a word processor or graphics editor can be forced to read an externally large document; are financial package can be forced to generate report based on several years’ worth of data. The most accurate load testing simulates actual use, as opposed to testing using theoretical or analyticalmodelling.</w:t>
      </w:r>
    </w:p>
    <w:p w:rsidR="00CD0CA7" w:rsidRPr="008D5CC2" w:rsidRDefault="00CD0CA7" w:rsidP="00CD0CA7">
      <w:pPr>
        <w:jc w:val="both"/>
      </w:pPr>
      <w:r w:rsidRPr="008D5CC2">
        <w:t xml:space="preserve">Hence our project is an online web based multi user application so load testing is so imported to state that our application can work smoothly in any critical condition. The </w:t>
      </w:r>
      <w:r w:rsidRPr="008D5CC2">
        <w:lastRenderedPageBreak/>
        <w:t>server hit of our system is high because of in each and every step our application compare the input with the attribute of the database that resides in the server side. But at the time of testing we observed that the load testing is successfully passed by our application.</w:t>
      </w:r>
    </w:p>
    <w:p w:rsidR="00F010C9" w:rsidRDefault="00F010C9" w:rsidP="00CD0CA7">
      <w:pPr>
        <w:jc w:val="both"/>
      </w:pPr>
    </w:p>
    <w:p w:rsidR="00F010C9" w:rsidRDefault="00F010C9" w:rsidP="00CD0CA7">
      <w:pPr>
        <w:jc w:val="both"/>
      </w:pPr>
    </w:p>
    <w:p w:rsidR="00F010C9" w:rsidRDefault="00F010C9" w:rsidP="00CD0CA7">
      <w:pPr>
        <w:jc w:val="both"/>
      </w:pPr>
    </w:p>
    <w:p w:rsidR="00CD0CA7" w:rsidRPr="006D7A9A" w:rsidRDefault="00610472" w:rsidP="00CD0CA7">
      <w:pPr>
        <w:jc w:val="both"/>
        <w:rPr>
          <w:b/>
        </w:rPr>
      </w:pPr>
      <w:r>
        <w:rPr>
          <w:b/>
        </w:rPr>
        <w:t>8</w:t>
      </w:r>
      <w:r w:rsidR="00F010C9" w:rsidRPr="006D7A9A">
        <w:rPr>
          <w:b/>
        </w:rPr>
        <w:t>.4 ACCEPTANCE TESTING</w:t>
      </w:r>
    </w:p>
    <w:p w:rsidR="00F010C9" w:rsidRDefault="00F010C9" w:rsidP="00CD0CA7">
      <w:pPr>
        <w:jc w:val="both"/>
      </w:pPr>
    </w:p>
    <w:p w:rsidR="00CD0CA7" w:rsidRPr="008D5CC2" w:rsidRDefault="00F010C9" w:rsidP="00CD0CA7">
      <w:pPr>
        <w:jc w:val="both"/>
      </w:pPr>
      <w:r>
        <w:t xml:space="preserve">        </w:t>
      </w:r>
      <w:r w:rsidR="00CD0CA7" w:rsidRPr="008D5CC2">
        <w:t>In engineering and its various sub disciplines, acceptance testing is a test conducted to determine if the requirements of a specification or contract are met. It may involve chemical tests, physical tests, or performance tests.</w:t>
      </w:r>
    </w:p>
    <w:p w:rsidR="00CD0CA7" w:rsidRPr="008D5CC2" w:rsidRDefault="00CD0CA7" w:rsidP="00CD0CA7">
      <w:pPr>
        <w:jc w:val="both"/>
      </w:pPr>
      <w:r w:rsidRPr="008D5CC2">
        <w:t>In system engineering it may involve black box testing performed on a system (for example: a piece of application, lots of manufactured mechanical parts, or batches of chemical products) prior to its delivery.</w:t>
      </w:r>
    </w:p>
    <w:p w:rsidR="00CD0CA7" w:rsidRDefault="00CD0CA7" w:rsidP="00CD0CA7">
      <w:pPr>
        <w:jc w:val="both"/>
      </w:pPr>
      <w:r w:rsidRPr="008D5CC2">
        <w:t>Application developers often distinguish acceptance testing by the system provider from accepting transfer of ownership. In the case of application, acceptance testing by the customer is known as user acceptance testing (UAT), end-user testing, site (acceptance) testing, or field (acceptance) testing.</w:t>
      </w:r>
    </w:p>
    <w:p w:rsidR="00F010C9" w:rsidRDefault="00F010C9" w:rsidP="00CD0CA7">
      <w:pPr>
        <w:jc w:val="both"/>
      </w:pPr>
    </w:p>
    <w:p w:rsidR="00F010C9" w:rsidRPr="008D5CC2" w:rsidRDefault="00F010C9" w:rsidP="00CD0CA7">
      <w:pPr>
        <w:jc w:val="both"/>
      </w:pPr>
    </w:p>
    <w:p w:rsidR="00CD0CA7" w:rsidRPr="008D5CC2" w:rsidRDefault="00CD0CA7" w:rsidP="00CD0CA7">
      <w:pPr>
        <w:jc w:val="both"/>
      </w:pPr>
    </w:p>
    <w:p w:rsidR="006D7A9A" w:rsidRDefault="006D7A9A" w:rsidP="00CD0CA7">
      <w:pPr>
        <w:jc w:val="both"/>
      </w:pPr>
    </w:p>
    <w:p w:rsidR="006D7A9A" w:rsidRDefault="006D7A9A" w:rsidP="00CD0CA7">
      <w:pPr>
        <w:jc w:val="both"/>
      </w:pPr>
    </w:p>
    <w:p w:rsidR="00CD0CA7" w:rsidRPr="006D7A9A" w:rsidRDefault="00610472" w:rsidP="00CD0CA7">
      <w:pPr>
        <w:jc w:val="both"/>
        <w:rPr>
          <w:b/>
          <w:sz w:val="28"/>
          <w:szCs w:val="28"/>
        </w:rPr>
      </w:pPr>
      <w:r>
        <w:rPr>
          <w:b/>
        </w:rPr>
        <w:t>8.5</w:t>
      </w:r>
      <w:r w:rsidR="00F010C9" w:rsidRPr="006D7A9A">
        <w:rPr>
          <w:b/>
        </w:rPr>
        <w:t xml:space="preserve"> BETA TESTING</w:t>
      </w:r>
    </w:p>
    <w:p w:rsidR="00F010C9" w:rsidRDefault="00F010C9" w:rsidP="00CD0CA7">
      <w:pPr>
        <w:jc w:val="both"/>
      </w:pPr>
      <w:r>
        <w:t xml:space="preserve">       </w:t>
      </w:r>
    </w:p>
    <w:p w:rsidR="00CD0CA7" w:rsidRPr="008D5CC2" w:rsidRDefault="00F010C9" w:rsidP="00CD0CA7">
      <w:pPr>
        <w:jc w:val="both"/>
      </w:pPr>
      <w:r>
        <w:t xml:space="preserve">       </w:t>
      </w:r>
      <w:r w:rsidR="00CD0CA7" w:rsidRPr="008D5CC2">
        <w:t xml:space="preserve">Application testing is an investigation conducted to provide stakeholders with information about the quality of the product or service under test. Application testing can also provide an objective, independent view of the application to allow the business to appreciate to appreciate and understand the risks of application implementation. Test technique include but are not limited to, the process of executing a program or application with the intent of finding application bug (errors or other defects). </w:t>
      </w:r>
    </w:p>
    <w:p w:rsidR="00CD0CA7" w:rsidRPr="008D5CC2" w:rsidRDefault="00CD0CA7" w:rsidP="00CD0CA7">
      <w:pPr>
        <w:jc w:val="both"/>
      </w:pPr>
      <w:r w:rsidRPr="008D5CC2">
        <w:t>Application testing can be stated as the process of validating and verifying that a computer program/ application/ product:</w:t>
      </w:r>
    </w:p>
    <w:p w:rsidR="00CD0CA7" w:rsidRPr="008D5CC2" w:rsidRDefault="00CD0CA7" w:rsidP="00CD0CA7">
      <w:pPr>
        <w:jc w:val="both"/>
      </w:pPr>
      <w:r w:rsidRPr="008D5CC2">
        <w:tab/>
        <w:t xml:space="preserve">Meets the requirements that guided its design and development, </w:t>
      </w:r>
    </w:p>
    <w:p w:rsidR="00610472" w:rsidRDefault="00CD0CA7" w:rsidP="006073C1">
      <w:pPr>
        <w:pStyle w:val="ListParagraph"/>
        <w:numPr>
          <w:ilvl w:val="0"/>
          <w:numId w:val="24"/>
        </w:numPr>
        <w:jc w:val="both"/>
      </w:pPr>
      <w:r w:rsidRPr="008D5CC2">
        <w:t xml:space="preserve">Works as accepted, </w:t>
      </w:r>
    </w:p>
    <w:p w:rsidR="00610472" w:rsidRDefault="00CD0CA7" w:rsidP="006073C1">
      <w:pPr>
        <w:pStyle w:val="ListParagraph"/>
        <w:numPr>
          <w:ilvl w:val="0"/>
          <w:numId w:val="24"/>
        </w:numPr>
        <w:jc w:val="both"/>
      </w:pPr>
      <w:r w:rsidRPr="008D5CC2">
        <w:t>Can be implemented with the same characteristics,</w:t>
      </w:r>
    </w:p>
    <w:p w:rsidR="00CD0CA7" w:rsidRPr="008D5CC2" w:rsidRDefault="00CD0CA7" w:rsidP="006073C1">
      <w:pPr>
        <w:pStyle w:val="ListParagraph"/>
        <w:numPr>
          <w:ilvl w:val="0"/>
          <w:numId w:val="24"/>
        </w:numPr>
        <w:jc w:val="both"/>
      </w:pPr>
      <w:r w:rsidRPr="008D5CC2">
        <w:t>And satisfies the needs of stakeholders.</w:t>
      </w:r>
    </w:p>
    <w:p w:rsidR="00CD0CA7" w:rsidRPr="008D5CC2" w:rsidRDefault="00CD0CA7" w:rsidP="00CD0CA7">
      <w:pPr>
        <w:jc w:val="both"/>
      </w:pPr>
    </w:p>
    <w:p w:rsidR="00CD0CA7" w:rsidRPr="008D5CC2" w:rsidRDefault="00CD0CA7" w:rsidP="00CD0CA7">
      <w:pPr>
        <w:jc w:val="both"/>
      </w:pPr>
    </w:p>
    <w:p w:rsidR="00CD0CA7" w:rsidRPr="008D5CC2" w:rsidRDefault="00CD0CA7" w:rsidP="00CD0CA7">
      <w:pPr>
        <w:jc w:val="both"/>
      </w:pPr>
    </w:p>
    <w:p w:rsidR="00CD0CA7" w:rsidRPr="008D5CC2" w:rsidRDefault="00CD0CA7" w:rsidP="00CD0CA7">
      <w:pPr>
        <w:jc w:val="both"/>
      </w:pPr>
    </w:p>
    <w:p w:rsidR="00CD0CA7" w:rsidRPr="008D5CC2" w:rsidRDefault="00CD0CA7" w:rsidP="00CD0CA7">
      <w:pPr>
        <w:jc w:val="both"/>
      </w:pPr>
    </w:p>
    <w:p w:rsidR="00CD0CA7" w:rsidRPr="008D5CC2" w:rsidRDefault="00CD0CA7" w:rsidP="00CD0CA7">
      <w:pPr>
        <w:jc w:val="both"/>
      </w:pPr>
    </w:p>
    <w:p w:rsidR="00CD0CA7" w:rsidRPr="008D5CC2" w:rsidRDefault="00CD0CA7" w:rsidP="00CD0CA7">
      <w:pPr>
        <w:jc w:val="both"/>
      </w:pPr>
    </w:p>
    <w:p w:rsidR="00CD0CA7" w:rsidRPr="008D5CC2" w:rsidRDefault="00CD0CA7" w:rsidP="00CD0CA7">
      <w:pPr>
        <w:jc w:val="both"/>
      </w:pPr>
    </w:p>
    <w:p w:rsidR="00CD0CA7" w:rsidRPr="008D5CC2" w:rsidRDefault="00CD0CA7" w:rsidP="00CD0CA7">
      <w:pPr>
        <w:jc w:val="both"/>
      </w:pPr>
    </w:p>
    <w:p w:rsidR="00576C15" w:rsidRDefault="00576C15" w:rsidP="007C3749">
      <w:pPr>
        <w:pStyle w:val="Header"/>
        <w:tabs>
          <w:tab w:val="clear" w:pos="4320"/>
          <w:tab w:val="clear" w:pos="8640"/>
        </w:tabs>
        <w:spacing w:line="360" w:lineRule="auto"/>
        <w:jc w:val="both"/>
        <w:rPr>
          <w:b/>
          <w:sz w:val="28"/>
          <w:szCs w:val="28"/>
        </w:rPr>
      </w:pPr>
    </w:p>
    <w:p w:rsidR="00F010C9" w:rsidRDefault="00F010C9" w:rsidP="00F010C9">
      <w:pPr>
        <w:pStyle w:val="Header"/>
        <w:tabs>
          <w:tab w:val="clear" w:pos="4320"/>
          <w:tab w:val="clear" w:pos="8640"/>
        </w:tabs>
        <w:spacing w:line="360" w:lineRule="auto"/>
        <w:jc w:val="both"/>
        <w:rPr>
          <w:b/>
          <w:sz w:val="28"/>
          <w:szCs w:val="28"/>
        </w:rPr>
      </w:pPr>
    </w:p>
    <w:p w:rsidR="00857762" w:rsidRPr="00267C37" w:rsidRDefault="00610472" w:rsidP="00640D36">
      <w:pPr>
        <w:pStyle w:val="Header"/>
        <w:tabs>
          <w:tab w:val="clear" w:pos="4320"/>
          <w:tab w:val="clear" w:pos="8640"/>
        </w:tabs>
        <w:spacing w:line="360" w:lineRule="auto"/>
        <w:ind w:left="2160" w:firstLine="720"/>
        <w:jc w:val="both"/>
        <w:rPr>
          <w:b/>
          <w:sz w:val="28"/>
          <w:szCs w:val="28"/>
        </w:rPr>
      </w:pPr>
      <w:r>
        <w:rPr>
          <w:b/>
          <w:sz w:val="28"/>
          <w:szCs w:val="28"/>
        </w:rPr>
        <w:lastRenderedPageBreak/>
        <w:t>9</w:t>
      </w:r>
      <w:r w:rsidR="006D5917" w:rsidRPr="00267C37">
        <w:rPr>
          <w:b/>
          <w:sz w:val="28"/>
          <w:szCs w:val="28"/>
        </w:rPr>
        <w:t>.</w:t>
      </w:r>
      <w:r w:rsidR="00857762" w:rsidRPr="00267C37">
        <w:rPr>
          <w:b/>
          <w:sz w:val="28"/>
          <w:szCs w:val="28"/>
        </w:rPr>
        <w:t xml:space="preserve"> Conclusion </w:t>
      </w:r>
    </w:p>
    <w:p w:rsidR="00857762" w:rsidRPr="002634D8" w:rsidRDefault="000C4BBC" w:rsidP="00E53219">
      <w:pPr>
        <w:autoSpaceDE w:val="0"/>
        <w:autoSpaceDN w:val="0"/>
        <w:adjustRightInd w:val="0"/>
        <w:spacing w:after="120" w:line="360" w:lineRule="auto"/>
        <w:ind w:firstLine="720"/>
        <w:jc w:val="both"/>
      </w:pPr>
      <w:r w:rsidRPr="002634D8">
        <w:t>The project titled as “Crime Management</w:t>
      </w:r>
      <w:r w:rsidR="002A0FA1">
        <w:t xml:space="preserve"> System</w:t>
      </w:r>
      <w:r>
        <w:t>”</w:t>
      </w:r>
      <w:r w:rsidRPr="002634D8">
        <w:t xml:space="preserve"> is a web based application. This software provides facility for reporting online crimes, complaints, missing persons, show mostwanted person details mailing as well as chatting. </w:t>
      </w:r>
      <w:r w:rsidR="00857762" w:rsidRPr="002634D8">
        <w:t xml:space="preserve">This software is developed with scalability in mind. Additional modules can be easily added when necessary. The software is developed with modular approach. All modules in the system have been tested with valid data and invalid data and everything work successfully. Thus the system has fulfilled all the objectives identified and is able to replace the existing system. </w:t>
      </w:r>
    </w:p>
    <w:p w:rsidR="00857762" w:rsidRPr="002634D8" w:rsidRDefault="00857762" w:rsidP="007C3749">
      <w:pPr>
        <w:pStyle w:val="BodyText2"/>
        <w:tabs>
          <w:tab w:val="left" w:pos="2673"/>
        </w:tabs>
        <w:spacing w:line="360" w:lineRule="auto"/>
        <w:jc w:val="both"/>
      </w:pPr>
      <w:r w:rsidRPr="002634D8">
        <w:t xml:space="preserve">The project has been completed </w:t>
      </w:r>
      <w:r w:rsidR="006E4521" w:rsidRPr="002634D8">
        <w:t>successfullywith</w:t>
      </w:r>
      <w:r w:rsidRPr="002634D8">
        <w:t xml:space="preserve"> the maximum satisfaction of the organization. The constraints are met and overcome successfully. The system is designed as like it was decided in the design phase. The project gives good idea on developing a full-fledged application satisfying the user requirements.</w:t>
      </w:r>
    </w:p>
    <w:p w:rsidR="00857762" w:rsidRPr="002634D8" w:rsidRDefault="00857762" w:rsidP="006726CF">
      <w:pPr>
        <w:pStyle w:val="BodyText2"/>
        <w:tabs>
          <w:tab w:val="left" w:pos="2673"/>
        </w:tabs>
        <w:spacing w:line="360" w:lineRule="auto"/>
        <w:jc w:val="both"/>
      </w:pPr>
      <w:r w:rsidRPr="002634D8">
        <w:t xml:space="preserve">     The system is very flexible and versatile. This software has a user-friendly screen that enables the user to use without any inconvenience. Validation checks induced have greatly reduced errors. Provisions have been made to upgrade the software.  The application has been tested with live data and has provided a successful result. Hence the software has proved to work efficiently.</w:t>
      </w:r>
    </w:p>
    <w:p w:rsidR="00857762" w:rsidRPr="002634D8" w:rsidRDefault="00857762" w:rsidP="007C3749">
      <w:pPr>
        <w:pStyle w:val="BodyText2"/>
        <w:tabs>
          <w:tab w:val="left" w:pos="2673"/>
        </w:tabs>
        <w:spacing w:line="360" w:lineRule="auto"/>
        <w:jc w:val="both"/>
      </w:pPr>
    </w:p>
    <w:p w:rsidR="00857762" w:rsidRPr="002634D8" w:rsidRDefault="00857762" w:rsidP="007C3749">
      <w:pPr>
        <w:spacing w:line="360" w:lineRule="auto"/>
        <w:jc w:val="both"/>
      </w:pPr>
    </w:p>
    <w:p w:rsidR="0050641B" w:rsidRDefault="0050641B" w:rsidP="007C3749">
      <w:pPr>
        <w:spacing w:line="360" w:lineRule="auto"/>
        <w:jc w:val="both"/>
      </w:pPr>
    </w:p>
    <w:p w:rsidR="00301260" w:rsidRDefault="00301260" w:rsidP="007C3749">
      <w:pPr>
        <w:spacing w:line="360" w:lineRule="auto"/>
        <w:jc w:val="both"/>
      </w:pPr>
    </w:p>
    <w:p w:rsidR="00267C37" w:rsidRDefault="00267C37" w:rsidP="007C3749">
      <w:pPr>
        <w:spacing w:before="100" w:beforeAutospacing="1" w:after="100" w:afterAutospacing="1" w:line="360" w:lineRule="auto"/>
        <w:jc w:val="both"/>
        <w:rPr>
          <w:b/>
          <w:sz w:val="28"/>
          <w:szCs w:val="28"/>
        </w:rPr>
      </w:pPr>
    </w:p>
    <w:p w:rsidR="00267C37" w:rsidRDefault="00267C37" w:rsidP="007C3749">
      <w:pPr>
        <w:spacing w:before="100" w:beforeAutospacing="1" w:after="100" w:afterAutospacing="1" w:line="360" w:lineRule="auto"/>
        <w:jc w:val="both"/>
        <w:rPr>
          <w:b/>
          <w:sz w:val="28"/>
          <w:szCs w:val="28"/>
        </w:rPr>
      </w:pPr>
    </w:p>
    <w:p w:rsidR="00267C37" w:rsidRDefault="00267C37" w:rsidP="007C3749">
      <w:pPr>
        <w:spacing w:before="100" w:beforeAutospacing="1" w:after="100" w:afterAutospacing="1" w:line="360" w:lineRule="auto"/>
        <w:jc w:val="both"/>
        <w:rPr>
          <w:b/>
          <w:sz w:val="28"/>
          <w:szCs w:val="28"/>
        </w:rPr>
      </w:pPr>
    </w:p>
    <w:p w:rsidR="00267C37" w:rsidRDefault="00267C37" w:rsidP="007C3749">
      <w:pPr>
        <w:spacing w:before="100" w:beforeAutospacing="1" w:after="100" w:afterAutospacing="1" w:line="360" w:lineRule="auto"/>
        <w:jc w:val="both"/>
        <w:rPr>
          <w:b/>
          <w:sz w:val="28"/>
          <w:szCs w:val="28"/>
        </w:rPr>
      </w:pPr>
    </w:p>
    <w:p w:rsidR="00267C37" w:rsidRDefault="00267C37" w:rsidP="007C3749">
      <w:pPr>
        <w:spacing w:before="100" w:beforeAutospacing="1" w:after="100" w:afterAutospacing="1" w:line="360" w:lineRule="auto"/>
        <w:jc w:val="both"/>
        <w:rPr>
          <w:b/>
          <w:sz w:val="28"/>
          <w:szCs w:val="28"/>
        </w:rPr>
      </w:pPr>
    </w:p>
    <w:p w:rsidR="00267C37" w:rsidRDefault="00267C37" w:rsidP="007C3749">
      <w:pPr>
        <w:spacing w:before="100" w:beforeAutospacing="1" w:after="100" w:afterAutospacing="1" w:line="360" w:lineRule="auto"/>
        <w:jc w:val="both"/>
        <w:rPr>
          <w:b/>
          <w:sz w:val="28"/>
          <w:szCs w:val="28"/>
        </w:rPr>
      </w:pPr>
    </w:p>
    <w:p w:rsidR="00857762" w:rsidRPr="00554493" w:rsidRDefault="009872B8" w:rsidP="00267C37">
      <w:pPr>
        <w:spacing w:before="100" w:beforeAutospacing="1" w:after="100" w:afterAutospacing="1" w:line="360" w:lineRule="auto"/>
        <w:ind w:left="1440" w:firstLine="720"/>
        <w:jc w:val="both"/>
        <w:rPr>
          <w:b/>
          <w:sz w:val="28"/>
          <w:szCs w:val="28"/>
        </w:rPr>
      </w:pPr>
      <w:r>
        <w:rPr>
          <w:b/>
          <w:sz w:val="28"/>
          <w:szCs w:val="28"/>
        </w:rPr>
        <w:lastRenderedPageBreak/>
        <w:t>10</w:t>
      </w:r>
      <w:r w:rsidR="0099188B">
        <w:rPr>
          <w:b/>
          <w:sz w:val="28"/>
          <w:szCs w:val="28"/>
        </w:rPr>
        <w:t>.</w:t>
      </w:r>
      <w:r w:rsidR="00267C37">
        <w:rPr>
          <w:b/>
          <w:sz w:val="28"/>
          <w:szCs w:val="28"/>
        </w:rPr>
        <w:t xml:space="preserve"> </w:t>
      </w:r>
      <w:r w:rsidR="0050641B" w:rsidRPr="00554493">
        <w:rPr>
          <w:b/>
          <w:sz w:val="28"/>
          <w:szCs w:val="28"/>
        </w:rPr>
        <w:t>Scope for Future E</w:t>
      </w:r>
      <w:r w:rsidR="009D278B" w:rsidRPr="00554493">
        <w:rPr>
          <w:b/>
          <w:sz w:val="28"/>
          <w:szCs w:val="28"/>
        </w:rPr>
        <w:t>nhancement</w:t>
      </w:r>
    </w:p>
    <w:p w:rsidR="00857762" w:rsidRPr="002634D8" w:rsidRDefault="008519F6" w:rsidP="007C3749">
      <w:pPr>
        <w:pStyle w:val="BodyTextIndent"/>
        <w:spacing w:line="360" w:lineRule="auto"/>
        <w:jc w:val="both"/>
      </w:pPr>
      <w:r>
        <w:t xml:space="preserve">In future we can use Image recognization instead of using hetrogenious database more over </w:t>
      </w:r>
      <w:r w:rsidR="00857762" w:rsidRPr="002634D8">
        <w:t xml:space="preserve">High speed, accuracy and non-redundant data are the main </w:t>
      </w:r>
      <w:r w:rsidR="009D278B" w:rsidRPr="002634D8">
        <w:t>advantages</w:t>
      </w:r>
      <w:r w:rsidR="00857762" w:rsidRPr="002634D8">
        <w:t xml:space="preserve"> of the </w:t>
      </w:r>
      <w:r w:rsidR="00087A35" w:rsidRPr="002634D8">
        <w:t>proposed system</w:t>
      </w:r>
      <w:r w:rsidR="00857762" w:rsidRPr="002634D8">
        <w:t xml:space="preserve">. In the proposed system the user is provided with a choice of data screen, which are similar in formats to the source documents. Data entry errors can be minimized through validity checks. After the verification only the data are placed the permanent  database.The software can be developed further to include a lot of modules because the proposed system is developed on the view of future, for example we should develop the system as a database independent using JDBC so we can connect it to any other database, Now the proposed system is based on PC and intranet but in the future if we need to convert it intointernet then we need to change the front end only because we are developing this on the basis of OOP technology and most of the business logic’s are bounded in the class files and module like reusable </w:t>
      </w:r>
      <w:r w:rsidR="009D1189">
        <w:t>c</w:t>
      </w:r>
      <w:r w:rsidR="00857762" w:rsidRPr="002634D8">
        <w:t>omponents.</w:t>
      </w:r>
    </w:p>
    <w:p w:rsidR="00857762" w:rsidRPr="002634D8" w:rsidRDefault="00857762" w:rsidP="007C3749">
      <w:pPr>
        <w:pStyle w:val="BodyTextIndent"/>
        <w:tabs>
          <w:tab w:val="left" w:pos="720"/>
        </w:tabs>
        <w:spacing w:line="360" w:lineRule="auto"/>
        <w:jc w:val="both"/>
      </w:pPr>
    </w:p>
    <w:p w:rsidR="00857762" w:rsidRPr="002634D8" w:rsidRDefault="00857762" w:rsidP="007C3749">
      <w:pPr>
        <w:pStyle w:val="Header"/>
        <w:tabs>
          <w:tab w:val="clear" w:pos="4320"/>
          <w:tab w:val="clear" w:pos="8640"/>
        </w:tabs>
        <w:spacing w:line="360" w:lineRule="auto"/>
        <w:ind w:left="6"/>
        <w:jc w:val="both"/>
      </w:pPr>
    </w:p>
    <w:p w:rsidR="00857762" w:rsidRPr="002634D8" w:rsidRDefault="00857762" w:rsidP="007C3749">
      <w:pPr>
        <w:pStyle w:val="Header"/>
        <w:tabs>
          <w:tab w:val="clear" w:pos="4320"/>
          <w:tab w:val="clear" w:pos="8640"/>
        </w:tabs>
        <w:spacing w:line="360" w:lineRule="auto"/>
        <w:ind w:left="-108"/>
        <w:jc w:val="both"/>
      </w:pPr>
    </w:p>
    <w:p w:rsidR="00857762" w:rsidRPr="002634D8" w:rsidRDefault="00857762" w:rsidP="007C3749">
      <w:pPr>
        <w:spacing w:line="360" w:lineRule="auto"/>
        <w:jc w:val="both"/>
      </w:pPr>
    </w:p>
    <w:p w:rsidR="00610472" w:rsidRDefault="00610472" w:rsidP="00064E21">
      <w:pPr>
        <w:spacing w:line="360" w:lineRule="auto"/>
        <w:jc w:val="both"/>
        <w:rPr>
          <w:b/>
        </w:rPr>
      </w:pPr>
      <w:r>
        <w:rPr>
          <w:b/>
        </w:rPr>
        <w:tab/>
      </w:r>
      <w:r>
        <w:rPr>
          <w:b/>
        </w:rPr>
        <w:tab/>
      </w:r>
      <w:r>
        <w:rPr>
          <w:b/>
        </w:rPr>
        <w:tab/>
      </w:r>
      <w:r>
        <w:rPr>
          <w:b/>
        </w:rPr>
        <w:tab/>
      </w:r>
      <w:r>
        <w:rPr>
          <w:b/>
        </w:rPr>
        <w:tab/>
      </w:r>
    </w:p>
    <w:p w:rsidR="00610472" w:rsidRDefault="00610472" w:rsidP="00064E21">
      <w:pPr>
        <w:spacing w:line="360" w:lineRule="auto"/>
        <w:jc w:val="both"/>
        <w:rPr>
          <w:b/>
        </w:rPr>
      </w:pPr>
    </w:p>
    <w:p w:rsidR="00610472" w:rsidRDefault="00610472" w:rsidP="00064E21">
      <w:pPr>
        <w:spacing w:line="360" w:lineRule="auto"/>
        <w:jc w:val="both"/>
        <w:rPr>
          <w:b/>
        </w:rPr>
      </w:pPr>
    </w:p>
    <w:p w:rsidR="00610472" w:rsidRDefault="00610472" w:rsidP="00064E21">
      <w:pPr>
        <w:spacing w:line="360" w:lineRule="auto"/>
        <w:jc w:val="both"/>
        <w:rPr>
          <w:b/>
        </w:rPr>
      </w:pPr>
    </w:p>
    <w:p w:rsidR="00610472" w:rsidRDefault="00610472" w:rsidP="00064E21">
      <w:pPr>
        <w:spacing w:line="360" w:lineRule="auto"/>
        <w:jc w:val="both"/>
        <w:rPr>
          <w:b/>
        </w:rPr>
      </w:pPr>
    </w:p>
    <w:p w:rsidR="00610472" w:rsidRDefault="00610472" w:rsidP="00064E21">
      <w:pPr>
        <w:spacing w:line="360" w:lineRule="auto"/>
        <w:jc w:val="both"/>
        <w:rPr>
          <w:b/>
        </w:rPr>
      </w:pPr>
    </w:p>
    <w:p w:rsidR="00610472" w:rsidRDefault="00610472" w:rsidP="00064E21">
      <w:pPr>
        <w:spacing w:line="360" w:lineRule="auto"/>
        <w:jc w:val="both"/>
        <w:rPr>
          <w:b/>
        </w:rPr>
      </w:pPr>
    </w:p>
    <w:p w:rsidR="00610472" w:rsidRDefault="00610472" w:rsidP="00064E21">
      <w:pPr>
        <w:spacing w:line="360" w:lineRule="auto"/>
        <w:jc w:val="both"/>
        <w:rPr>
          <w:b/>
        </w:rPr>
      </w:pPr>
    </w:p>
    <w:p w:rsidR="00610472" w:rsidRDefault="00610472" w:rsidP="00064E21">
      <w:pPr>
        <w:spacing w:line="360" w:lineRule="auto"/>
        <w:jc w:val="both"/>
        <w:rPr>
          <w:b/>
        </w:rPr>
      </w:pPr>
    </w:p>
    <w:p w:rsidR="00610472" w:rsidRDefault="00610472" w:rsidP="00064E21">
      <w:pPr>
        <w:spacing w:line="360" w:lineRule="auto"/>
        <w:jc w:val="both"/>
        <w:rPr>
          <w:b/>
        </w:rPr>
      </w:pPr>
    </w:p>
    <w:p w:rsidR="00610472" w:rsidRDefault="00610472" w:rsidP="00064E21">
      <w:pPr>
        <w:spacing w:line="360" w:lineRule="auto"/>
        <w:jc w:val="both"/>
        <w:rPr>
          <w:b/>
        </w:rPr>
      </w:pPr>
    </w:p>
    <w:p w:rsidR="00610472" w:rsidRDefault="00610472" w:rsidP="00064E21">
      <w:pPr>
        <w:spacing w:line="360" w:lineRule="auto"/>
        <w:jc w:val="both"/>
        <w:rPr>
          <w:b/>
        </w:rPr>
      </w:pPr>
    </w:p>
    <w:p w:rsidR="00610472" w:rsidRDefault="00610472" w:rsidP="00064E21">
      <w:pPr>
        <w:spacing w:line="360" w:lineRule="auto"/>
        <w:jc w:val="both"/>
        <w:rPr>
          <w:b/>
        </w:rPr>
      </w:pPr>
    </w:p>
    <w:p w:rsidR="00610472" w:rsidRDefault="00610472" w:rsidP="00064E21">
      <w:pPr>
        <w:spacing w:line="360" w:lineRule="auto"/>
        <w:jc w:val="both"/>
        <w:rPr>
          <w:b/>
        </w:rPr>
      </w:pPr>
    </w:p>
    <w:p w:rsidR="00610472" w:rsidRDefault="00610472" w:rsidP="00064E21">
      <w:pPr>
        <w:spacing w:line="360" w:lineRule="auto"/>
        <w:jc w:val="both"/>
        <w:rPr>
          <w:b/>
        </w:rPr>
      </w:pPr>
    </w:p>
    <w:p w:rsidR="008A6E78" w:rsidRDefault="008A6E78" w:rsidP="00610472">
      <w:pPr>
        <w:spacing w:line="360" w:lineRule="auto"/>
        <w:ind w:left="2880"/>
        <w:jc w:val="both"/>
        <w:rPr>
          <w:b/>
          <w:sz w:val="28"/>
          <w:szCs w:val="28"/>
        </w:rPr>
      </w:pPr>
      <w:r w:rsidRPr="008A6E78">
        <w:rPr>
          <w:b/>
          <w:sz w:val="28"/>
          <w:szCs w:val="28"/>
        </w:rPr>
        <w:lastRenderedPageBreak/>
        <w:t>11.SOURCE CODE</w:t>
      </w:r>
    </w:p>
    <w:p w:rsidR="00C90A1B" w:rsidRPr="00C90A1B" w:rsidRDefault="00C90A1B" w:rsidP="00C90A1B">
      <w:pPr>
        <w:rPr>
          <w:sz w:val="28"/>
          <w:szCs w:val="28"/>
        </w:rPr>
      </w:pPr>
      <w:r w:rsidRPr="00C90A1B">
        <w:rPr>
          <w:sz w:val="28"/>
          <w:szCs w:val="28"/>
        </w:rPr>
        <w:t>11.</w:t>
      </w:r>
      <w:r>
        <w:rPr>
          <w:sz w:val="28"/>
          <w:szCs w:val="28"/>
        </w:rPr>
        <w:t>1</w:t>
      </w:r>
      <w:r w:rsidRPr="00C90A1B">
        <w:rPr>
          <w:sz w:val="28"/>
          <w:szCs w:val="28"/>
        </w:rPr>
        <w:t xml:space="preserve"> </w:t>
      </w:r>
      <w:r>
        <w:rPr>
          <w:sz w:val="28"/>
          <w:szCs w:val="28"/>
        </w:rPr>
        <w:t xml:space="preserve"> </w:t>
      </w:r>
      <w:r w:rsidRPr="00C90A1B">
        <w:rPr>
          <w:sz w:val="28"/>
          <w:szCs w:val="28"/>
        </w:rPr>
        <w:t>Register Form</w:t>
      </w:r>
    </w:p>
    <w:p w:rsidR="00C90A1B" w:rsidRDefault="00C90A1B" w:rsidP="00C90A1B">
      <w:r>
        <w:t xml:space="preserve">  </w:t>
      </w:r>
    </w:p>
    <w:p w:rsidR="00C90A1B" w:rsidRDefault="00C90A1B" w:rsidP="00C90A1B">
      <w:r>
        <w:t>&lt;link href="//maxcdn.bootstrapcdn.com/bootstrap/3.3.0/css/bootstrap.min.css" rel="stylesheet" id="bootstrap-css"&gt;</w:t>
      </w:r>
    </w:p>
    <w:p w:rsidR="00C90A1B" w:rsidRDefault="00C90A1B" w:rsidP="00C90A1B">
      <w:r>
        <w:t>&lt;script src="//maxcdn.bootstrapcdn.com/bootstrap/3.3.0/js/bootstrap.min.js"&gt;&lt;/script&gt;</w:t>
      </w:r>
    </w:p>
    <w:p w:rsidR="00C90A1B" w:rsidRDefault="00C90A1B" w:rsidP="00C90A1B">
      <w:r>
        <w:t>&lt;script src="//code.jquery.com/jquery-1.11.1.min.js"&gt;&lt;/script&gt;</w:t>
      </w:r>
    </w:p>
    <w:p w:rsidR="00C90A1B" w:rsidRDefault="00C90A1B" w:rsidP="00C90A1B">
      <w:r>
        <w:t>&lt;link href="css/ragister.css" rel="stylesheet"&gt;</w:t>
      </w:r>
    </w:p>
    <w:p w:rsidR="00C90A1B" w:rsidRDefault="00C90A1B" w:rsidP="00C90A1B">
      <w:r>
        <w:t>&lt;script&gt;</w:t>
      </w:r>
    </w:p>
    <w:p w:rsidR="00C90A1B" w:rsidRDefault="00C90A1B" w:rsidP="00C90A1B">
      <w:r>
        <w:t>$(function() {</w:t>
      </w:r>
    </w:p>
    <w:p w:rsidR="00C90A1B" w:rsidRDefault="00C90A1B" w:rsidP="00C90A1B"/>
    <w:p w:rsidR="00C90A1B" w:rsidRDefault="00C90A1B" w:rsidP="00C90A1B">
      <w:r>
        <w:t xml:space="preserve">    $('#login-form-link').click(function(e) {</w:t>
      </w:r>
    </w:p>
    <w:p w:rsidR="00C90A1B" w:rsidRDefault="00C90A1B" w:rsidP="00C90A1B">
      <w:r>
        <w:tab/>
      </w:r>
      <w:r>
        <w:tab/>
        <w:t>$("#login-form").delay(100).fadeIn(100);</w:t>
      </w:r>
    </w:p>
    <w:p w:rsidR="00C90A1B" w:rsidRDefault="00C90A1B" w:rsidP="00C90A1B">
      <w:r>
        <w:t xml:space="preserve"> </w:t>
      </w:r>
      <w:r>
        <w:tab/>
      </w:r>
      <w:r>
        <w:tab/>
        <w:t>$("#register-form").fadeOut(100);</w:t>
      </w:r>
    </w:p>
    <w:p w:rsidR="00C90A1B" w:rsidRDefault="00C90A1B" w:rsidP="00C90A1B">
      <w:r>
        <w:tab/>
      </w:r>
      <w:r>
        <w:tab/>
        <w:t>$("#forgot-form").fadeOut(100);</w:t>
      </w:r>
    </w:p>
    <w:p w:rsidR="00C90A1B" w:rsidRDefault="00C90A1B" w:rsidP="00C90A1B">
      <w:r>
        <w:tab/>
      </w:r>
      <w:r>
        <w:tab/>
      </w:r>
    </w:p>
    <w:p w:rsidR="00C90A1B" w:rsidRDefault="00C90A1B" w:rsidP="00C90A1B">
      <w:r>
        <w:tab/>
      </w:r>
      <w:r>
        <w:tab/>
        <w:t>$('#register-form-link').removeClass('active');</w:t>
      </w:r>
    </w:p>
    <w:p w:rsidR="00C90A1B" w:rsidRDefault="00C90A1B" w:rsidP="00C90A1B">
      <w:r>
        <w:tab/>
      </w:r>
      <w:r>
        <w:tab/>
        <w:t>$('#forgot-form-link').removeClass('active');</w:t>
      </w:r>
    </w:p>
    <w:p w:rsidR="00C90A1B" w:rsidRDefault="00C90A1B" w:rsidP="00C90A1B">
      <w:r>
        <w:tab/>
      </w:r>
      <w:r>
        <w:tab/>
        <w:t>$(this).addClass('active');</w:t>
      </w:r>
    </w:p>
    <w:p w:rsidR="00C90A1B" w:rsidRDefault="00C90A1B" w:rsidP="00C90A1B">
      <w:r>
        <w:tab/>
      </w:r>
      <w:r>
        <w:tab/>
        <w:t>e.preventDefault();</w:t>
      </w:r>
    </w:p>
    <w:p w:rsidR="00C90A1B" w:rsidRDefault="00C90A1B" w:rsidP="00C90A1B">
      <w:r>
        <w:tab/>
        <w:t>});</w:t>
      </w:r>
    </w:p>
    <w:p w:rsidR="00C90A1B" w:rsidRDefault="00C90A1B" w:rsidP="00C90A1B">
      <w:r>
        <w:tab/>
        <w:t>$('#register-form-link').click(function(e) {</w:t>
      </w:r>
    </w:p>
    <w:p w:rsidR="00C90A1B" w:rsidRDefault="00C90A1B" w:rsidP="00C90A1B">
      <w:r>
        <w:tab/>
      </w:r>
      <w:r>
        <w:tab/>
        <w:t>$("#register-form").delay(100).fadeIn(100);</w:t>
      </w:r>
    </w:p>
    <w:p w:rsidR="00C90A1B" w:rsidRDefault="00C90A1B" w:rsidP="00C90A1B">
      <w:r>
        <w:t xml:space="preserve"> </w:t>
      </w:r>
      <w:r>
        <w:tab/>
      </w:r>
      <w:r>
        <w:tab/>
        <w:t>$("#login-form").fadeOut(100);</w:t>
      </w:r>
    </w:p>
    <w:p w:rsidR="00C90A1B" w:rsidRDefault="00C90A1B" w:rsidP="00C90A1B">
      <w:r>
        <w:t xml:space="preserve"> </w:t>
      </w:r>
      <w:r>
        <w:tab/>
      </w:r>
      <w:r>
        <w:tab/>
        <w:t>$("#forgot-form").fadeOut(100);</w:t>
      </w:r>
    </w:p>
    <w:p w:rsidR="00C90A1B" w:rsidRDefault="00C90A1B" w:rsidP="00C90A1B">
      <w:r>
        <w:tab/>
      </w:r>
      <w:r>
        <w:tab/>
        <w:t>$('#login-form-link').removeClass('active');</w:t>
      </w:r>
    </w:p>
    <w:p w:rsidR="00C90A1B" w:rsidRDefault="00C90A1B" w:rsidP="00C90A1B">
      <w:r>
        <w:tab/>
      </w:r>
      <w:r>
        <w:tab/>
        <w:t>$(this).addClass('active');</w:t>
      </w:r>
    </w:p>
    <w:p w:rsidR="00C90A1B" w:rsidRDefault="00C90A1B" w:rsidP="00C90A1B">
      <w:r>
        <w:tab/>
      </w:r>
      <w:r>
        <w:tab/>
        <w:t>e.preventDefault();</w:t>
      </w:r>
    </w:p>
    <w:p w:rsidR="00C90A1B" w:rsidRDefault="00C90A1B" w:rsidP="00C90A1B">
      <w:r>
        <w:tab/>
        <w:t>});</w:t>
      </w:r>
    </w:p>
    <w:p w:rsidR="00C90A1B" w:rsidRDefault="00C90A1B" w:rsidP="00C90A1B">
      <w:r>
        <w:tab/>
        <w:t>$('#forgot-form-link').click(function(e) {</w:t>
      </w:r>
    </w:p>
    <w:p w:rsidR="00C90A1B" w:rsidRDefault="00C90A1B" w:rsidP="00C90A1B">
      <w:r>
        <w:tab/>
      </w:r>
      <w:r>
        <w:tab/>
        <w:t>$("#forgot-form").delay(100).fadeIn(100);</w:t>
      </w:r>
    </w:p>
    <w:p w:rsidR="00C90A1B" w:rsidRDefault="00C90A1B" w:rsidP="00C90A1B">
      <w:r>
        <w:t xml:space="preserve"> </w:t>
      </w:r>
      <w:r>
        <w:tab/>
      </w:r>
      <w:r>
        <w:tab/>
        <w:t>$("#register-form").fadeOut(100);</w:t>
      </w:r>
    </w:p>
    <w:p w:rsidR="00C90A1B" w:rsidRDefault="00C90A1B" w:rsidP="00C90A1B">
      <w:r>
        <w:t xml:space="preserve"> </w:t>
      </w:r>
      <w:r>
        <w:tab/>
      </w:r>
      <w:r>
        <w:tab/>
        <w:t>$("#login-form").fadeOut(100);</w:t>
      </w:r>
    </w:p>
    <w:p w:rsidR="00C90A1B" w:rsidRDefault="00C90A1B" w:rsidP="00C90A1B">
      <w:r>
        <w:tab/>
      </w:r>
      <w:r>
        <w:tab/>
        <w:t>$('#register-form-link').removeClass('active');</w:t>
      </w:r>
    </w:p>
    <w:p w:rsidR="00C90A1B" w:rsidRDefault="00C90A1B" w:rsidP="00C90A1B">
      <w:r>
        <w:tab/>
      </w:r>
      <w:r>
        <w:tab/>
        <w:t>$('#login-form-link').removeClass('active');</w:t>
      </w:r>
    </w:p>
    <w:p w:rsidR="00C90A1B" w:rsidRDefault="00C90A1B" w:rsidP="00C90A1B">
      <w:r>
        <w:tab/>
      </w:r>
      <w:r>
        <w:tab/>
        <w:t>$(this).addClass('active');</w:t>
      </w:r>
    </w:p>
    <w:p w:rsidR="00C90A1B" w:rsidRDefault="00C90A1B" w:rsidP="00C90A1B">
      <w:r>
        <w:tab/>
      </w:r>
      <w:r>
        <w:tab/>
        <w:t>e.preventDefault();</w:t>
      </w:r>
    </w:p>
    <w:p w:rsidR="00C90A1B" w:rsidRDefault="00C90A1B" w:rsidP="00C90A1B">
      <w:r>
        <w:tab/>
        <w:t>});</w:t>
      </w:r>
    </w:p>
    <w:p w:rsidR="00C90A1B" w:rsidRDefault="00C90A1B" w:rsidP="00C90A1B"/>
    <w:p w:rsidR="00C90A1B" w:rsidRDefault="00C90A1B" w:rsidP="00C90A1B">
      <w:r>
        <w:t>});</w:t>
      </w:r>
    </w:p>
    <w:p w:rsidR="00C90A1B" w:rsidRDefault="00C90A1B" w:rsidP="00C90A1B"/>
    <w:p w:rsidR="00C90A1B" w:rsidRDefault="00C90A1B" w:rsidP="00C90A1B">
      <w:r>
        <w:t>&lt;/script&gt;</w:t>
      </w:r>
    </w:p>
    <w:p w:rsidR="00C90A1B" w:rsidRDefault="00C90A1B" w:rsidP="00C90A1B">
      <w:r>
        <w:t>&lt;!------ Include the above in your HEAD tag ----------&gt;</w:t>
      </w:r>
    </w:p>
    <w:p w:rsidR="00C90A1B" w:rsidRDefault="00C90A1B" w:rsidP="00C90A1B">
      <w:r>
        <w:t>&lt;?php</w:t>
      </w:r>
    </w:p>
    <w:p w:rsidR="00C90A1B" w:rsidRDefault="00C90A1B" w:rsidP="00C90A1B">
      <w:r>
        <w:t>require_once"dbconfig.php";</w:t>
      </w:r>
    </w:p>
    <w:p w:rsidR="00C90A1B" w:rsidRDefault="00C90A1B" w:rsidP="00C90A1B">
      <w:r>
        <w:t>?&gt;</w:t>
      </w:r>
    </w:p>
    <w:p w:rsidR="00C90A1B" w:rsidRDefault="00C90A1B" w:rsidP="00C90A1B">
      <w:r>
        <w:t>&lt;div class="container"&gt;</w:t>
      </w:r>
    </w:p>
    <w:p w:rsidR="00C90A1B" w:rsidRDefault="00C90A1B" w:rsidP="00C90A1B">
      <w:r>
        <w:t xml:space="preserve">    </w:t>
      </w:r>
      <w:r>
        <w:tab/>
        <w:t>&lt;div class="row"&gt;</w:t>
      </w:r>
    </w:p>
    <w:p w:rsidR="00C90A1B" w:rsidRDefault="00C90A1B" w:rsidP="00C90A1B">
      <w:r>
        <w:tab/>
      </w:r>
      <w:r>
        <w:tab/>
      </w:r>
      <w:r>
        <w:tab/>
        <w:t>&lt;div class="col-md-6 col-md-offset-3"&gt;</w:t>
      </w:r>
    </w:p>
    <w:p w:rsidR="00C90A1B" w:rsidRDefault="00C90A1B" w:rsidP="00C90A1B">
      <w:r>
        <w:lastRenderedPageBreak/>
        <w:tab/>
      </w:r>
      <w:r>
        <w:tab/>
      </w:r>
      <w:r>
        <w:tab/>
      </w:r>
      <w:r>
        <w:tab/>
        <w:t>&lt;div class="panel panel-login"&gt;</w:t>
      </w:r>
    </w:p>
    <w:p w:rsidR="00C90A1B" w:rsidRDefault="00C90A1B" w:rsidP="00C90A1B">
      <w:r>
        <w:tab/>
      </w:r>
      <w:r>
        <w:tab/>
      </w:r>
      <w:r>
        <w:tab/>
      </w:r>
      <w:r>
        <w:tab/>
      </w:r>
      <w:r>
        <w:tab/>
        <w:t>&lt;div class="panel-heading"&gt;</w:t>
      </w:r>
    </w:p>
    <w:p w:rsidR="00C90A1B" w:rsidRDefault="00C90A1B" w:rsidP="00C90A1B">
      <w:r>
        <w:tab/>
      </w:r>
      <w:r>
        <w:tab/>
      </w:r>
      <w:r>
        <w:tab/>
      </w:r>
      <w:r>
        <w:tab/>
      </w:r>
      <w:r>
        <w:tab/>
      </w:r>
      <w:r>
        <w:tab/>
        <w:t>&lt;div class="row"&gt;</w:t>
      </w:r>
    </w:p>
    <w:p w:rsidR="00C90A1B" w:rsidRDefault="00C90A1B" w:rsidP="00C90A1B">
      <w:r>
        <w:tab/>
      </w:r>
      <w:r>
        <w:tab/>
      </w:r>
      <w:r>
        <w:tab/>
      </w:r>
      <w:r>
        <w:tab/>
      </w:r>
      <w:r>
        <w:tab/>
      </w:r>
      <w:r>
        <w:tab/>
      </w:r>
      <w:r>
        <w:tab/>
        <w:t>&lt;div class="col-xs-6"&gt;</w:t>
      </w:r>
    </w:p>
    <w:p w:rsidR="00C90A1B" w:rsidRDefault="00C90A1B" w:rsidP="00C90A1B">
      <w:r>
        <w:tab/>
      </w:r>
      <w:r>
        <w:tab/>
      </w:r>
      <w:r>
        <w:tab/>
      </w:r>
      <w:r>
        <w:tab/>
      </w:r>
      <w:r>
        <w:tab/>
      </w:r>
      <w:r>
        <w:tab/>
      </w:r>
      <w:r>
        <w:tab/>
      </w:r>
      <w:r>
        <w:tab/>
        <w:t>&lt;a href="#" class="active" id="login-form-link"&gt;Login&lt;/a&gt;</w:t>
      </w:r>
    </w:p>
    <w:p w:rsidR="00C90A1B" w:rsidRDefault="00C90A1B" w:rsidP="00C90A1B">
      <w:r>
        <w:tab/>
      </w:r>
      <w:r>
        <w:tab/>
      </w:r>
      <w:r>
        <w:tab/>
      </w:r>
      <w:r>
        <w:tab/>
      </w:r>
      <w:r>
        <w:tab/>
      </w:r>
      <w:r>
        <w:tab/>
      </w:r>
      <w:r>
        <w:tab/>
        <w:t>&lt;/div&gt;</w:t>
      </w:r>
    </w:p>
    <w:p w:rsidR="00C90A1B" w:rsidRDefault="00C90A1B" w:rsidP="00C90A1B">
      <w:r>
        <w:tab/>
      </w:r>
      <w:r>
        <w:tab/>
      </w:r>
      <w:r>
        <w:tab/>
      </w:r>
      <w:r>
        <w:tab/>
      </w:r>
      <w:r>
        <w:tab/>
      </w:r>
      <w:r>
        <w:tab/>
      </w:r>
      <w:r>
        <w:tab/>
        <w:t>&lt;div class="col-xs-6"&gt;</w:t>
      </w:r>
    </w:p>
    <w:p w:rsidR="00C90A1B" w:rsidRDefault="00C90A1B" w:rsidP="00C90A1B">
      <w:r>
        <w:tab/>
      </w:r>
      <w:r>
        <w:tab/>
      </w:r>
      <w:r>
        <w:tab/>
      </w:r>
      <w:r>
        <w:tab/>
      </w:r>
      <w:r>
        <w:tab/>
      </w:r>
      <w:r>
        <w:tab/>
      </w:r>
      <w:r>
        <w:tab/>
      </w:r>
      <w:r>
        <w:tab/>
        <w:t>&lt;a href="#" id="register-form-link"&gt;Register&lt;/a&gt;</w:t>
      </w:r>
    </w:p>
    <w:p w:rsidR="00C90A1B" w:rsidRDefault="00C90A1B" w:rsidP="00C90A1B">
      <w:r>
        <w:tab/>
      </w:r>
      <w:r>
        <w:tab/>
      </w:r>
      <w:r>
        <w:tab/>
      </w:r>
      <w:r>
        <w:tab/>
      </w:r>
      <w:r>
        <w:tab/>
      </w:r>
      <w:r>
        <w:tab/>
      </w:r>
      <w:r>
        <w:tab/>
        <w:t>&lt;/div&gt;&lt;div class="col-xs-6"&gt;</w:t>
      </w:r>
    </w:p>
    <w:p w:rsidR="00C90A1B" w:rsidRDefault="00C90A1B" w:rsidP="00C90A1B">
      <w:r>
        <w:tab/>
      </w:r>
      <w:r>
        <w:tab/>
      </w:r>
      <w:r>
        <w:tab/>
      </w:r>
      <w:r>
        <w:tab/>
      </w:r>
      <w:r>
        <w:tab/>
      </w:r>
      <w:r>
        <w:tab/>
      </w:r>
      <w:r>
        <w:tab/>
      </w:r>
      <w:r>
        <w:tab/>
        <w:t>&lt;a href="#" id="forgot-form-link"&gt;Forgot Password&lt;/a&gt;</w:t>
      </w:r>
    </w:p>
    <w:p w:rsidR="00C90A1B" w:rsidRDefault="00C90A1B" w:rsidP="00C90A1B">
      <w:r>
        <w:tab/>
      </w:r>
      <w:r>
        <w:tab/>
      </w:r>
      <w:r>
        <w:tab/>
      </w:r>
      <w:r>
        <w:tab/>
      </w:r>
      <w:r>
        <w:tab/>
      </w:r>
      <w:r>
        <w:tab/>
      </w:r>
      <w:r>
        <w:tab/>
        <w:t>&lt;/div&gt;</w:t>
      </w:r>
    </w:p>
    <w:p w:rsidR="00C90A1B" w:rsidRDefault="00C90A1B" w:rsidP="00C90A1B">
      <w:r>
        <w:tab/>
      </w:r>
      <w:r>
        <w:tab/>
      </w:r>
      <w:r>
        <w:tab/>
      </w:r>
      <w:r>
        <w:tab/>
      </w:r>
      <w:r>
        <w:tab/>
      </w:r>
      <w:r>
        <w:tab/>
        <w:t>&lt;/div&gt;</w:t>
      </w:r>
    </w:p>
    <w:p w:rsidR="00C90A1B" w:rsidRDefault="00C90A1B" w:rsidP="00C90A1B">
      <w:r>
        <w:tab/>
      </w:r>
      <w:r>
        <w:tab/>
      </w:r>
      <w:r>
        <w:tab/>
      </w:r>
      <w:r>
        <w:tab/>
      </w:r>
      <w:r>
        <w:tab/>
      </w:r>
      <w:r>
        <w:tab/>
        <w:t>&lt;hr&gt;</w:t>
      </w:r>
    </w:p>
    <w:p w:rsidR="00C90A1B" w:rsidRDefault="00C90A1B" w:rsidP="00C90A1B">
      <w:r>
        <w:tab/>
      </w:r>
      <w:r>
        <w:tab/>
      </w:r>
      <w:r>
        <w:tab/>
      </w:r>
      <w:r>
        <w:tab/>
      </w:r>
      <w:r>
        <w:tab/>
        <w:t>&lt;/div&gt;</w:t>
      </w:r>
    </w:p>
    <w:p w:rsidR="00C90A1B" w:rsidRDefault="00C90A1B" w:rsidP="00C90A1B">
      <w:r>
        <w:tab/>
      </w:r>
      <w:r>
        <w:tab/>
      </w:r>
      <w:r>
        <w:tab/>
      </w:r>
      <w:r>
        <w:tab/>
      </w:r>
      <w:r>
        <w:tab/>
        <w:t>&lt;div class="panel-body"&gt;</w:t>
      </w:r>
    </w:p>
    <w:p w:rsidR="00C90A1B" w:rsidRDefault="00C90A1B" w:rsidP="00C90A1B">
      <w:r>
        <w:tab/>
      </w:r>
      <w:r>
        <w:tab/>
      </w:r>
      <w:r>
        <w:tab/>
      </w:r>
      <w:r>
        <w:tab/>
      </w:r>
      <w:r>
        <w:tab/>
      </w:r>
      <w:r>
        <w:tab/>
        <w:t>&lt;div class="row"&gt;</w:t>
      </w:r>
    </w:p>
    <w:p w:rsidR="00C90A1B" w:rsidRDefault="00C90A1B" w:rsidP="00C90A1B">
      <w:r>
        <w:tab/>
      </w:r>
      <w:r>
        <w:tab/>
      </w:r>
      <w:r>
        <w:tab/>
      </w:r>
      <w:r>
        <w:tab/>
      </w:r>
      <w:r>
        <w:tab/>
      </w:r>
      <w:r>
        <w:tab/>
      </w:r>
      <w:r>
        <w:tab/>
        <w:t>&lt;div class="col-lg-12"&gt;</w:t>
      </w:r>
    </w:p>
    <w:p w:rsidR="00C90A1B" w:rsidRDefault="00C90A1B" w:rsidP="00C90A1B">
      <w:r>
        <w:tab/>
      </w:r>
      <w:r>
        <w:tab/>
      </w:r>
      <w:r>
        <w:tab/>
      </w:r>
      <w:r>
        <w:tab/>
      </w:r>
      <w:r>
        <w:tab/>
      </w:r>
      <w:r>
        <w:tab/>
      </w:r>
      <w:r>
        <w:tab/>
      </w:r>
      <w:r>
        <w:tab/>
        <w:t>&lt;form id="login-form"  method="post" role="form" style="display: block;"&gt;</w:t>
      </w:r>
    </w:p>
    <w:p w:rsidR="00C90A1B" w:rsidRDefault="00C90A1B" w:rsidP="00C90A1B">
      <w:r>
        <w:tab/>
      </w:r>
      <w:r>
        <w:tab/>
      </w:r>
      <w:r>
        <w:tab/>
      </w:r>
      <w:r>
        <w:tab/>
      </w:r>
      <w:r>
        <w:tab/>
      </w:r>
      <w:r>
        <w:tab/>
      </w:r>
      <w:r>
        <w:tab/>
      </w:r>
      <w:r>
        <w:tab/>
      </w:r>
      <w:r>
        <w:tab/>
        <w:t>&lt;div class="form-group"&gt;</w:t>
      </w:r>
    </w:p>
    <w:p w:rsidR="00C90A1B" w:rsidRDefault="00C90A1B" w:rsidP="00C90A1B">
      <w:r>
        <w:tab/>
      </w:r>
      <w:r>
        <w:tab/>
      </w:r>
      <w:r>
        <w:tab/>
      </w:r>
      <w:r>
        <w:tab/>
      </w:r>
      <w:r>
        <w:tab/>
      </w:r>
      <w:r>
        <w:tab/>
      </w:r>
      <w:r>
        <w:tab/>
      </w:r>
      <w:r>
        <w:tab/>
      </w:r>
      <w:r>
        <w:tab/>
      </w:r>
      <w:r>
        <w:tab/>
        <w:t>&lt;input type="email" name="email" required id="username" tabindex="1" class="form-control" placeholder="Email" value=""&gt;</w:t>
      </w:r>
    </w:p>
    <w:p w:rsidR="00C90A1B" w:rsidRDefault="00C90A1B" w:rsidP="00C90A1B">
      <w:r>
        <w:tab/>
      </w:r>
      <w:r>
        <w:tab/>
      </w:r>
      <w:r>
        <w:tab/>
      </w:r>
      <w:r>
        <w:tab/>
      </w:r>
      <w:r>
        <w:tab/>
      </w:r>
      <w:r>
        <w:tab/>
      </w:r>
      <w:r>
        <w:tab/>
      </w:r>
      <w:r>
        <w:tab/>
      </w:r>
      <w:r>
        <w:tab/>
        <w:t>&lt;/div&gt;</w:t>
      </w:r>
    </w:p>
    <w:p w:rsidR="00C90A1B" w:rsidRDefault="00C90A1B" w:rsidP="00C90A1B">
      <w:r>
        <w:tab/>
      </w:r>
      <w:r>
        <w:tab/>
      </w:r>
      <w:r>
        <w:tab/>
      </w:r>
      <w:r>
        <w:tab/>
      </w:r>
      <w:r>
        <w:tab/>
      </w:r>
      <w:r>
        <w:tab/>
      </w:r>
      <w:r>
        <w:tab/>
      </w:r>
      <w:r>
        <w:tab/>
      </w:r>
      <w:r>
        <w:tab/>
        <w:t>&lt;div class="form-group"&gt;</w:t>
      </w:r>
    </w:p>
    <w:p w:rsidR="00C90A1B" w:rsidRDefault="00C90A1B" w:rsidP="00C90A1B">
      <w:r>
        <w:tab/>
      </w:r>
      <w:r>
        <w:tab/>
      </w:r>
      <w:r>
        <w:tab/>
      </w:r>
      <w:r>
        <w:tab/>
      </w:r>
      <w:r>
        <w:tab/>
      </w:r>
      <w:r>
        <w:tab/>
      </w:r>
      <w:r>
        <w:tab/>
      </w:r>
      <w:r>
        <w:tab/>
      </w:r>
      <w:r>
        <w:tab/>
      </w:r>
      <w:r>
        <w:tab/>
        <w:t>&lt;input type="password" name="password" required id="password" tabindex="2" class="form-control" placeholder="Password"&gt;</w:t>
      </w:r>
    </w:p>
    <w:p w:rsidR="00C90A1B" w:rsidRDefault="00C90A1B" w:rsidP="00C90A1B">
      <w:r>
        <w:tab/>
      </w:r>
      <w:r>
        <w:tab/>
      </w:r>
      <w:r>
        <w:tab/>
      </w:r>
      <w:r>
        <w:tab/>
      </w:r>
      <w:r>
        <w:tab/>
      </w:r>
      <w:r>
        <w:tab/>
      </w:r>
      <w:r>
        <w:tab/>
      </w:r>
      <w:r>
        <w:tab/>
      </w:r>
      <w:r>
        <w:tab/>
        <w:t>&lt;/div&gt;</w:t>
      </w:r>
    </w:p>
    <w:p w:rsidR="00C90A1B" w:rsidRDefault="00C90A1B" w:rsidP="00C90A1B">
      <w:r>
        <w:tab/>
      </w:r>
      <w:r>
        <w:tab/>
      </w:r>
      <w:r>
        <w:tab/>
      </w:r>
      <w:r>
        <w:tab/>
      </w:r>
      <w:r>
        <w:tab/>
      </w:r>
      <w:r>
        <w:tab/>
      </w:r>
      <w:r>
        <w:tab/>
      </w:r>
      <w:r>
        <w:tab/>
      </w:r>
      <w:r>
        <w:tab/>
      </w:r>
    </w:p>
    <w:p w:rsidR="00C90A1B" w:rsidRDefault="00C90A1B" w:rsidP="00C90A1B">
      <w:r>
        <w:tab/>
      </w:r>
      <w:r>
        <w:tab/>
      </w:r>
      <w:r>
        <w:tab/>
      </w:r>
      <w:r>
        <w:tab/>
      </w:r>
      <w:r>
        <w:tab/>
      </w:r>
      <w:r>
        <w:tab/>
      </w:r>
      <w:r>
        <w:tab/>
      </w:r>
      <w:r>
        <w:tab/>
      </w:r>
      <w:r>
        <w:tab/>
        <w:t>&lt;div class="form-group"&gt;</w:t>
      </w:r>
    </w:p>
    <w:p w:rsidR="00C90A1B" w:rsidRDefault="00C90A1B" w:rsidP="00C90A1B">
      <w:r>
        <w:tab/>
      </w:r>
      <w:r>
        <w:tab/>
      </w:r>
      <w:r>
        <w:tab/>
      </w:r>
      <w:r>
        <w:tab/>
      </w:r>
      <w:r>
        <w:tab/>
      </w:r>
      <w:r>
        <w:tab/>
      </w:r>
      <w:r>
        <w:tab/>
      </w:r>
      <w:r>
        <w:tab/>
      </w:r>
      <w:r>
        <w:tab/>
      </w:r>
      <w:r>
        <w:tab/>
        <w:t>&lt;div class="row"&gt;</w:t>
      </w:r>
    </w:p>
    <w:p w:rsidR="00C90A1B" w:rsidRDefault="00C90A1B" w:rsidP="00C90A1B">
      <w:r>
        <w:tab/>
      </w:r>
      <w:r>
        <w:tab/>
      </w:r>
      <w:r>
        <w:tab/>
      </w:r>
      <w:r>
        <w:tab/>
      </w:r>
      <w:r>
        <w:tab/>
      </w:r>
      <w:r>
        <w:tab/>
      </w:r>
      <w:r>
        <w:tab/>
      </w:r>
      <w:r>
        <w:tab/>
      </w:r>
      <w:r>
        <w:tab/>
      </w:r>
      <w:r>
        <w:tab/>
      </w:r>
      <w:r>
        <w:tab/>
        <w:t>&lt;div class="col-sm-6 col-sm-offset-3"&gt;</w:t>
      </w:r>
    </w:p>
    <w:p w:rsidR="00C90A1B" w:rsidRDefault="00C90A1B" w:rsidP="00C90A1B">
      <w:r>
        <w:tab/>
      </w:r>
      <w:r>
        <w:tab/>
      </w:r>
      <w:r>
        <w:tab/>
      </w:r>
      <w:r>
        <w:tab/>
      </w:r>
      <w:r>
        <w:tab/>
      </w:r>
      <w:r>
        <w:tab/>
      </w:r>
      <w:r>
        <w:tab/>
      </w:r>
      <w:r>
        <w:tab/>
      </w:r>
      <w:r>
        <w:tab/>
      </w:r>
      <w:r>
        <w:tab/>
      </w:r>
      <w:r>
        <w:tab/>
      </w:r>
      <w:r>
        <w:tab/>
        <w:t>&lt;input type="submit" name="login" id="login-submit" tabindex="4" class="form-control btn btn-login" value="Log In"&gt;</w:t>
      </w:r>
    </w:p>
    <w:p w:rsidR="00C90A1B" w:rsidRDefault="00C90A1B" w:rsidP="00C90A1B">
      <w:r>
        <w:tab/>
      </w:r>
      <w:r>
        <w:tab/>
      </w:r>
      <w:r>
        <w:tab/>
      </w:r>
      <w:r>
        <w:tab/>
      </w:r>
      <w:r>
        <w:tab/>
      </w:r>
      <w:r>
        <w:tab/>
      </w:r>
      <w:r>
        <w:tab/>
      </w:r>
      <w:r>
        <w:tab/>
      </w:r>
      <w:r>
        <w:tab/>
      </w:r>
      <w:r>
        <w:tab/>
      </w:r>
      <w:r>
        <w:tab/>
        <w:t>&lt;/div&gt;</w:t>
      </w:r>
    </w:p>
    <w:p w:rsidR="00C90A1B" w:rsidRDefault="00C90A1B" w:rsidP="00C90A1B">
      <w:r>
        <w:tab/>
      </w:r>
      <w:r>
        <w:tab/>
      </w:r>
      <w:r>
        <w:tab/>
      </w:r>
      <w:r>
        <w:tab/>
      </w:r>
      <w:r>
        <w:tab/>
      </w:r>
      <w:r>
        <w:tab/>
      </w:r>
      <w:r>
        <w:tab/>
      </w:r>
      <w:r>
        <w:tab/>
      </w:r>
      <w:r>
        <w:tab/>
      </w:r>
      <w:r>
        <w:tab/>
        <w:t>&lt;/div&gt;</w:t>
      </w:r>
    </w:p>
    <w:p w:rsidR="00C90A1B" w:rsidRDefault="00C90A1B" w:rsidP="00C90A1B">
      <w:r>
        <w:tab/>
      </w:r>
      <w:r>
        <w:tab/>
      </w:r>
      <w:r>
        <w:tab/>
      </w:r>
      <w:r>
        <w:tab/>
      </w:r>
      <w:r>
        <w:tab/>
      </w:r>
      <w:r>
        <w:tab/>
      </w:r>
      <w:r>
        <w:tab/>
      </w:r>
      <w:r>
        <w:tab/>
      </w:r>
      <w:r>
        <w:tab/>
        <w:t>&lt;/div&gt;</w:t>
      </w:r>
    </w:p>
    <w:p w:rsidR="00C90A1B" w:rsidRDefault="00C90A1B" w:rsidP="00C90A1B">
      <w:r>
        <w:tab/>
      </w:r>
      <w:r>
        <w:tab/>
      </w:r>
      <w:r>
        <w:tab/>
      </w:r>
      <w:r>
        <w:tab/>
      </w:r>
      <w:r>
        <w:tab/>
      </w:r>
      <w:r>
        <w:tab/>
      </w:r>
      <w:r>
        <w:tab/>
      </w:r>
      <w:r>
        <w:tab/>
      </w:r>
      <w:r>
        <w:tab/>
      </w:r>
    </w:p>
    <w:p w:rsidR="00C90A1B" w:rsidRDefault="00C90A1B" w:rsidP="00C90A1B">
      <w:r>
        <w:tab/>
      </w:r>
      <w:r>
        <w:tab/>
      </w:r>
      <w:r>
        <w:tab/>
      </w:r>
      <w:r>
        <w:tab/>
      </w:r>
      <w:r>
        <w:tab/>
      </w:r>
      <w:r>
        <w:tab/>
      </w:r>
      <w:r>
        <w:tab/>
      </w:r>
      <w:r>
        <w:tab/>
        <w:t>&lt;/form&gt;</w:t>
      </w:r>
    </w:p>
    <w:p w:rsidR="00C90A1B" w:rsidRDefault="00C90A1B" w:rsidP="00C90A1B">
      <w:r>
        <w:tab/>
      </w:r>
      <w:r>
        <w:tab/>
      </w:r>
      <w:r>
        <w:tab/>
      </w:r>
      <w:r>
        <w:tab/>
      </w:r>
      <w:r>
        <w:tab/>
      </w:r>
      <w:r>
        <w:tab/>
      </w:r>
      <w:r>
        <w:tab/>
      </w:r>
      <w:r>
        <w:tab/>
      </w:r>
    </w:p>
    <w:p w:rsidR="00C90A1B" w:rsidRDefault="00C90A1B" w:rsidP="00C90A1B">
      <w:r>
        <w:lastRenderedPageBreak/>
        <w:tab/>
      </w:r>
      <w:r>
        <w:tab/>
      </w:r>
      <w:r>
        <w:tab/>
      </w:r>
      <w:r>
        <w:tab/>
      </w:r>
      <w:r>
        <w:tab/>
      </w:r>
      <w:r>
        <w:tab/>
      </w:r>
      <w:r>
        <w:tab/>
      </w:r>
      <w:r>
        <w:tab/>
        <w:t>&lt;form id="forgot-form"  method="post" role="form" style="display: none;"&gt;</w:t>
      </w:r>
    </w:p>
    <w:p w:rsidR="00C90A1B" w:rsidRDefault="00C90A1B" w:rsidP="00C90A1B">
      <w:r>
        <w:tab/>
      </w:r>
      <w:r>
        <w:tab/>
      </w:r>
      <w:r>
        <w:tab/>
      </w:r>
      <w:r>
        <w:tab/>
      </w:r>
      <w:r>
        <w:tab/>
      </w:r>
      <w:r>
        <w:tab/>
      </w:r>
      <w:r>
        <w:tab/>
      </w:r>
      <w:r>
        <w:tab/>
      </w:r>
      <w:r>
        <w:tab/>
        <w:t>&lt;div class="form-group"&gt;</w:t>
      </w:r>
    </w:p>
    <w:p w:rsidR="00C90A1B" w:rsidRDefault="00C90A1B" w:rsidP="00C90A1B">
      <w:r>
        <w:tab/>
      </w:r>
      <w:r>
        <w:tab/>
      </w:r>
      <w:r>
        <w:tab/>
      </w:r>
      <w:r>
        <w:tab/>
      </w:r>
      <w:r>
        <w:tab/>
      </w:r>
      <w:r>
        <w:tab/>
      </w:r>
      <w:r>
        <w:tab/>
      </w:r>
      <w:r>
        <w:tab/>
      </w:r>
      <w:r>
        <w:tab/>
      </w:r>
      <w:r>
        <w:tab/>
        <w:t>&lt;input type="Mobile" name="mobile" required id="username" tabindex="1" class="form-control" placeholder="Mobile" value=""&gt;</w:t>
      </w:r>
    </w:p>
    <w:p w:rsidR="00C90A1B" w:rsidRDefault="00C90A1B" w:rsidP="00C90A1B">
      <w:r>
        <w:tab/>
      </w:r>
      <w:r>
        <w:tab/>
      </w:r>
      <w:r>
        <w:tab/>
      </w:r>
      <w:r>
        <w:tab/>
      </w:r>
      <w:r>
        <w:tab/>
      </w:r>
      <w:r>
        <w:tab/>
      </w:r>
      <w:r>
        <w:tab/>
      </w:r>
      <w:r>
        <w:tab/>
      </w:r>
      <w:r>
        <w:tab/>
        <w:t>&lt;/div&gt;</w:t>
      </w:r>
    </w:p>
    <w:p w:rsidR="00C90A1B" w:rsidRDefault="00C90A1B" w:rsidP="00C90A1B">
      <w:r>
        <w:tab/>
      </w:r>
      <w:r>
        <w:tab/>
      </w:r>
      <w:r>
        <w:tab/>
      </w:r>
      <w:r>
        <w:tab/>
      </w:r>
      <w:r>
        <w:tab/>
      </w:r>
      <w:r>
        <w:tab/>
      </w:r>
      <w:r>
        <w:tab/>
      </w:r>
      <w:r>
        <w:tab/>
      </w:r>
      <w:r>
        <w:tab/>
        <w:t>&lt;div class="form-group"&gt;</w:t>
      </w:r>
    </w:p>
    <w:p w:rsidR="00C90A1B" w:rsidRDefault="00C90A1B" w:rsidP="00C90A1B">
      <w:r>
        <w:tab/>
      </w:r>
      <w:r>
        <w:tab/>
      </w:r>
      <w:r>
        <w:tab/>
      </w:r>
      <w:r>
        <w:tab/>
      </w:r>
      <w:r>
        <w:tab/>
      </w:r>
      <w:r>
        <w:tab/>
      </w:r>
      <w:r>
        <w:tab/>
      </w:r>
      <w:r>
        <w:tab/>
      </w:r>
      <w:r>
        <w:tab/>
      </w:r>
      <w:r>
        <w:tab/>
        <w:t>&lt;input type="email" name="email" required id="username" tabindex="1" class="form-control" placeholder="Email" value=""&gt;</w:t>
      </w:r>
    </w:p>
    <w:p w:rsidR="00C90A1B" w:rsidRDefault="00C90A1B" w:rsidP="00C90A1B">
      <w:r>
        <w:tab/>
      </w:r>
      <w:r>
        <w:tab/>
      </w:r>
      <w:r>
        <w:tab/>
      </w:r>
      <w:r>
        <w:tab/>
      </w:r>
      <w:r>
        <w:tab/>
      </w:r>
      <w:r>
        <w:tab/>
      </w:r>
      <w:r>
        <w:tab/>
      </w:r>
      <w:r>
        <w:tab/>
      </w:r>
      <w:r>
        <w:tab/>
        <w:t>&lt;/div&gt;</w:t>
      </w:r>
    </w:p>
    <w:p w:rsidR="00C90A1B" w:rsidRDefault="00C90A1B" w:rsidP="00C90A1B">
      <w:r>
        <w:tab/>
      </w:r>
      <w:r>
        <w:tab/>
      </w:r>
      <w:r>
        <w:tab/>
      </w:r>
      <w:r>
        <w:tab/>
      </w:r>
      <w:r>
        <w:tab/>
      </w:r>
      <w:r>
        <w:tab/>
      </w:r>
      <w:r>
        <w:tab/>
      </w:r>
      <w:r>
        <w:tab/>
      </w:r>
      <w:r>
        <w:tab/>
        <w:t>&lt;div class="form-group"&gt;</w:t>
      </w:r>
    </w:p>
    <w:p w:rsidR="00C90A1B" w:rsidRDefault="00C90A1B" w:rsidP="00C90A1B">
      <w:r>
        <w:tab/>
      </w:r>
      <w:r>
        <w:tab/>
      </w:r>
      <w:r>
        <w:tab/>
      </w:r>
      <w:r>
        <w:tab/>
      </w:r>
      <w:r>
        <w:tab/>
      </w:r>
      <w:r>
        <w:tab/>
      </w:r>
      <w:r>
        <w:tab/>
      </w:r>
      <w:r>
        <w:tab/>
      </w:r>
      <w:r>
        <w:tab/>
      </w:r>
      <w:r>
        <w:tab/>
        <w:t>&lt;input type="password" name="password" required id="password" tabindex="2" class="form-control" placeholder="New Password"&gt;</w:t>
      </w:r>
    </w:p>
    <w:p w:rsidR="00C90A1B" w:rsidRDefault="00C90A1B" w:rsidP="00C90A1B">
      <w:r>
        <w:tab/>
      </w:r>
      <w:r>
        <w:tab/>
      </w:r>
      <w:r>
        <w:tab/>
      </w:r>
      <w:r>
        <w:tab/>
      </w:r>
      <w:r>
        <w:tab/>
      </w:r>
      <w:r>
        <w:tab/>
      </w:r>
      <w:r>
        <w:tab/>
      </w:r>
      <w:r>
        <w:tab/>
      </w:r>
      <w:r>
        <w:tab/>
        <w:t>&lt;/div&gt;</w:t>
      </w:r>
    </w:p>
    <w:p w:rsidR="00C90A1B" w:rsidRDefault="00C90A1B" w:rsidP="00C90A1B">
      <w:r>
        <w:tab/>
      </w:r>
      <w:r>
        <w:tab/>
      </w:r>
      <w:r>
        <w:tab/>
      </w:r>
      <w:r>
        <w:tab/>
      </w:r>
      <w:r>
        <w:tab/>
      </w:r>
      <w:r>
        <w:tab/>
      </w:r>
      <w:r>
        <w:tab/>
      </w:r>
      <w:r>
        <w:tab/>
      </w:r>
      <w:r>
        <w:tab/>
      </w:r>
    </w:p>
    <w:p w:rsidR="00C90A1B" w:rsidRDefault="00C90A1B" w:rsidP="00C90A1B">
      <w:r>
        <w:tab/>
      </w:r>
      <w:r>
        <w:tab/>
      </w:r>
      <w:r>
        <w:tab/>
      </w:r>
      <w:r>
        <w:tab/>
      </w:r>
      <w:r>
        <w:tab/>
      </w:r>
      <w:r>
        <w:tab/>
      </w:r>
      <w:r>
        <w:tab/>
      </w:r>
      <w:r>
        <w:tab/>
      </w:r>
      <w:r>
        <w:tab/>
        <w:t>&lt;div class="form-group"&gt;</w:t>
      </w:r>
    </w:p>
    <w:p w:rsidR="00C90A1B" w:rsidRDefault="00C90A1B" w:rsidP="00C90A1B">
      <w:r>
        <w:tab/>
      </w:r>
      <w:r>
        <w:tab/>
      </w:r>
      <w:r>
        <w:tab/>
      </w:r>
      <w:r>
        <w:tab/>
      </w:r>
      <w:r>
        <w:tab/>
      </w:r>
      <w:r>
        <w:tab/>
      </w:r>
      <w:r>
        <w:tab/>
      </w:r>
      <w:r>
        <w:tab/>
      </w:r>
      <w:r>
        <w:tab/>
      </w:r>
      <w:r>
        <w:tab/>
        <w:t>&lt;div class="row"&gt;</w:t>
      </w:r>
    </w:p>
    <w:p w:rsidR="00C90A1B" w:rsidRDefault="00C90A1B" w:rsidP="00C90A1B">
      <w:r>
        <w:tab/>
      </w:r>
      <w:r>
        <w:tab/>
      </w:r>
      <w:r>
        <w:tab/>
      </w:r>
      <w:r>
        <w:tab/>
      </w:r>
      <w:r>
        <w:tab/>
      </w:r>
      <w:r>
        <w:tab/>
      </w:r>
      <w:r>
        <w:tab/>
      </w:r>
      <w:r>
        <w:tab/>
      </w:r>
      <w:r>
        <w:tab/>
      </w:r>
      <w:r>
        <w:tab/>
      </w:r>
      <w:r>
        <w:tab/>
        <w:t>&lt;div class="col-sm-6 col-sm-offset-3"&gt;</w:t>
      </w:r>
    </w:p>
    <w:p w:rsidR="00C90A1B" w:rsidRDefault="00C90A1B" w:rsidP="00C90A1B">
      <w:r>
        <w:tab/>
      </w:r>
      <w:r>
        <w:tab/>
      </w:r>
      <w:r>
        <w:tab/>
      </w:r>
      <w:r>
        <w:tab/>
      </w:r>
      <w:r>
        <w:tab/>
      </w:r>
      <w:r>
        <w:tab/>
      </w:r>
      <w:r>
        <w:tab/>
      </w:r>
      <w:r>
        <w:tab/>
      </w:r>
      <w:r>
        <w:tab/>
      </w:r>
      <w:r>
        <w:tab/>
      </w:r>
      <w:r>
        <w:tab/>
      </w:r>
      <w:r>
        <w:tab/>
        <w:t>&lt;input type="submit" name="forgot" id="login-submit" tabindex="4" class="form-control btn btn-login" value="Forgot"&gt;</w:t>
      </w:r>
    </w:p>
    <w:p w:rsidR="00C90A1B" w:rsidRDefault="00C90A1B" w:rsidP="00C90A1B">
      <w:r>
        <w:tab/>
      </w:r>
      <w:r>
        <w:tab/>
      </w:r>
      <w:r>
        <w:tab/>
      </w:r>
      <w:r>
        <w:tab/>
      </w:r>
      <w:r>
        <w:tab/>
      </w:r>
      <w:r>
        <w:tab/>
      </w:r>
      <w:r>
        <w:tab/>
      </w:r>
      <w:r>
        <w:tab/>
      </w:r>
      <w:r>
        <w:tab/>
      </w:r>
      <w:r>
        <w:tab/>
      </w:r>
      <w:r>
        <w:tab/>
        <w:t>&lt;/div&gt;</w:t>
      </w:r>
    </w:p>
    <w:p w:rsidR="00C90A1B" w:rsidRDefault="00C90A1B" w:rsidP="00C90A1B">
      <w:r>
        <w:tab/>
      </w:r>
      <w:r>
        <w:tab/>
      </w:r>
      <w:r>
        <w:tab/>
      </w:r>
      <w:r>
        <w:tab/>
      </w:r>
      <w:r>
        <w:tab/>
      </w:r>
      <w:r>
        <w:tab/>
      </w:r>
      <w:r>
        <w:tab/>
      </w:r>
      <w:r>
        <w:tab/>
      </w:r>
      <w:r>
        <w:tab/>
      </w:r>
      <w:r>
        <w:tab/>
        <w:t>&lt;/div&gt;</w:t>
      </w:r>
    </w:p>
    <w:p w:rsidR="00C90A1B" w:rsidRDefault="00C90A1B" w:rsidP="00C90A1B">
      <w:r>
        <w:tab/>
      </w:r>
      <w:r>
        <w:tab/>
      </w:r>
      <w:r>
        <w:tab/>
      </w:r>
      <w:r>
        <w:tab/>
      </w:r>
      <w:r>
        <w:tab/>
      </w:r>
      <w:r>
        <w:tab/>
      </w:r>
      <w:r>
        <w:tab/>
      </w:r>
      <w:r>
        <w:tab/>
      </w:r>
      <w:r>
        <w:tab/>
        <w:t>&lt;/div&gt;</w:t>
      </w:r>
    </w:p>
    <w:p w:rsidR="00C90A1B" w:rsidRDefault="00C90A1B" w:rsidP="00C90A1B">
      <w:r>
        <w:tab/>
      </w:r>
      <w:r>
        <w:tab/>
      </w:r>
      <w:r>
        <w:tab/>
      </w:r>
      <w:r>
        <w:tab/>
      </w:r>
      <w:r>
        <w:tab/>
      </w:r>
      <w:r>
        <w:tab/>
      </w:r>
      <w:r>
        <w:tab/>
      </w:r>
      <w:r>
        <w:tab/>
      </w:r>
      <w:r>
        <w:tab/>
      </w:r>
    </w:p>
    <w:p w:rsidR="00C90A1B" w:rsidRDefault="00C90A1B" w:rsidP="00C90A1B">
      <w:r>
        <w:tab/>
      </w:r>
      <w:r>
        <w:tab/>
      </w:r>
      <w:r>
        <w:tab/>
      </w:r>
      <w:r>
        <w:tab/>
      </w:r>
      <w:r>
        <w:tab/>
      </w:r>
      <w:r>
        <w:tab/>
      </w:r>
      <w:r>
        <w:tab/>
      </w:r>
      <w:r>
        <w:tab/>
        <w:t>&lt;/form&gt;</w:t>
      </w:r>
    </w:p>
    <w:p w:rsidR="00C90A1B" w:rsidRDefault="00C90A1B" w:rsidP="00C90A1B">
      <w:r>
        <w:tab/>
      </w:r>
      <w:r>
        <w:tab/>
      </w:r>
      <w:r>
        <w:tab/>
      </w:r>
      <w:r>
        <w:tab/>
      </w:r>
      <w:r>
        <w:tab/>
      </w:r>
      <w:r>
        <w:tab/>
      </w:r>
      <w:r>
        <w:tab/>
      </w:r>
      <w:r>
        <w:tab/>
        <w:t>&lt;form id="register-form" action="" method="post" role="form" style="display: none;"&gt;</w:t>
      </w:r>
    </w:p>
    <w:p w:rsidR="00C90A1B" w:rsidRDefault="00C90A1B" w:rsidP="00C90A1B">
      <w:r>
        <w:tab/>
      </w:r>
      <w:r>
        <w:tab/>
      </w:r>
      <w:r>
        <w:tab/>
      </w:r>
      <w:r>
        <w:tab/>
      </w:r>
      <w:r>
        <w:tab/>
      </w:r>
      <w:r>
        <w:tab/>
      </w:r>
      <w:r>
        <w:tab/>
      </w:r>
      <w:r>
        <w:tab/>
      </w:r>
      <w:r>
        <w:tab/>
        <w:t>&lt;div class="form-group"&gt;</w:t>
      </w:r>
    </w:p>
    <w:p w:rsidR="00C90A1B" w:rsidRDefault="00C90A1B" w:rsidP="00C90A1B">
      <w:r>
        <w:tab/>
      </w:r>
      <w:r>
        <w:tab/>
      </w:r>
      <w:r>
        <w:tab/>
      </w:r>
      <w:r>
        <w:tab/>
      </w:r>
      <w:r>
        <w:tab/>
      </w:r>
      <w:r>
        <w:tab/>
      </w:r>
      <w:r>
        <w:tab/>
      </w:r>
      <w:r>
        <w:tab/>
      </w:r>
      <w:r>
        <w:tab/>
      </w:r>
      <w:r>
        <w:tab/>
        <w:t>&lt;input type="text" name="name" required  id="username" tabindex="1" class="form-control" placeholder="Username" value=""&gt;</w:t>
      </w:r>
    </w:p>
    <w:p w:rsidR="00C90A1B" w:rsidRDefault="00C90A1B" w:rsidP="00C90A1B">
      <w:r>
        <w:tab/>
      </w:r>
      <w:r>
        <w:tab/>
      </w:r>
      <w:r>
        <w:tab/>
      </w:r>
      <w:r>
        <w:tab/>
      </w:r>
      <w:r>
        <w:tab/>
      </w:r>
      <w:r>
        <w:tab/>
      </w:r>
      <w:r>
        <w:tab/>
      </w:r>
      <w:r>
        <w:tab/>
      </w:r>
      <w:r>
        <w:tab/>
        <w:t>&lt;/div&gt;</w:t>
      </w:r>
    </w:p>
    <w:p w:rsidR="00C90A1B" w:rsidRDefault="00C90A1B" w:rsidP="00C90A1B">
      <w:r>
        <w:tab/>
      </w:r>
      <w:r>
        <w:tab/>
      </w:r>
      <w:r>
        <w:tab/>
      </w:r>
      <w:r>
        <w:tab/>
      </w:r>
      <w:r>
        <w:tab/>
      </w:r>
      <w:r>
        <w:tab/>
      </w:r>
      <w:r>
        <w:tab/>
      </w:r>
      <w:r>
        <w:tab/>
      </w:r>
      <w:r>
        <w:tab/>
        <w:t>&lt;div class="form-group"&gt;</w:t>
      </w:r>
    </w:p>
    <w:p w:rsidR="00C90A1B" w:rsidRDefault="00C90A1B" w:rsidP="00C90A1B">
      <w:r>
        <w:tab/>
      </w:r>
      <w:r>
        <w:tab/>
      </w:r>
      <w:r>
        <w:tab/>
      </w:r>
      <w:r>
        <w:tab/>
      </w:r>
      <w:r>
        <w:tab/>
      </w:r>
      <w:r>
        <w:tab/>
      </w:r>
      <w:r>
        <w:tab/>
      </w:r>
      <w:r>
        <w:tab/>
      </w:r>
      <w:r>
        <w:tab/>
      </w:r>
      <w:r>
        <w:tab/>
        <w:t>&lt;input type="email" name="email" required  id="email" tabindex="1" class="form-control" placeholder="Email Address" value=""&gt;</w:t>
      </w:r>
    </w:p>
    <w:p w:rsidR="00C90A1B" w:rsidRDefault="00C90A1B" w:rsidP="00C90A1B">
      <w:r>
        <w:tab/>
      </w:r>
      <w:r>
        <w:tab/>
      </w:r>
      <w:r>
        <w:tab/>
      </w:r>
      <w:r>
        <w:tab/>
      </w:r>
      <w:r>
        <w:tab/>
      </w:r>
      <w:r>
        <w:tab/>
      </w:r>
      <w:r>
        <w:tab/>
      </w:r>
      <w:r>
        <w:tab/>
      </w:r>
      <w:r>
        <w:tab/>
        <w:t>&lt;/div&gt;</w:t>
      </w:r>
    </w:p>
    <w:p w:rsidR="00C90A1B" w:rsidRDefault="00C90A1B" w:rsidP="00C90A1B">
      <w:r>
        <w:lastRenderedPageBreak/>
        <w:tab/>
      </w:r>
      <w:r>
        <w:tab/>
      </w:r>
      <w:r>
        <w:tab/>
      </w:r>
      <w:r>
        <w:tab/>
      </w:r>
      <w:r>
        <w:tab/>
      </w:r>
      <w:r>
        <w:tab/>
      </w:r>
      <w:r>
        <w:tab/>
      </w:r>
      <w:r>
        <w:tab/>
      </w:r>
      <w:r>
        <w:tab/>
        <w:t>&lt;div class="form-group"&gt;</w:t>
      </w:r>
    </w:p>
    <w:p w:rsidR="00C90A1B" w:rsidRDefault="00C90A1B" w:rsidP="00C90A1B">
      <w:r>
        <w:tab/>
      </w:r>
      <w:r>
        <w:tab/>
      </w:r>
      <w:r>
        <w:tab/>
      </w:r>
      <w:r>
        <w:tab/>
      </w:r>
      <w:r>
        <w:tab/>
      </w:r>
      <w:r>
        <w:tab/>
      </w:r>
      <w:r>
        <w:tab/>
      </w:r>
      <w:r>
        <w:tab/>
      </w:r>
      <w:r>
        <w:tab/>
      </w:r>
      <w:r>
        <w:tab/>
        <w:t>&lt;input type="text" name="mobile" required  id="password" tabindex="2" class="form-control" placeholder="Mobile"&gt;</w:t>
      </w:r>
    </w:p>
    <w:p w:rsidR="00C90A1B" w:rsidRDefault="00C90A1B" w:rsidP="00C90A1B">
      <w:r>
        <w:tab/>
      </w:r>
      <w:r>
        <w:tab/>
      </w:r>
      <w:r>
        <w:tab/>
      </w:r>
      <w:r>
        <w:tab/>
      </w:r>
      <w:r>
        <w:tab/>
      </w:r>
      <w:r>
        <w:tab/>
      </w:r>
      <w:r>
        <w:tab/>
      </w:r>
      <w:r>
        <w:tab/>
      </w:r>
      <w:r>
        <w:tab/>
        <w:t>&lt;/div&gt;</w:t>
      </w:r>
    </w:p>
    <w:p w:rsidR="00C90A1B" w:rsidRDefault="00C90A1B" w:rsidP="00C90A1B">
      <w:r>
        <w:tab/>
      </w:r>
      <w:r>
        <w:tab/>
      </w:r>
      <w:r>
        <w:tab/>
      </w:r>
      <w:r>
        <w:tab/>
      </w:r>
      <w:r>
        <w:tab/>
      </w:r>
      <w:r>
        <w:tab/>
      </w:r>
      <w:r>
        <w:tab/>
      </w:r>
      <w:r>
        <w:tab/>
      </w:r>
      <w:r>
        <w:tab/>
        <w:t>&lt;div class="form-group"&gt;</w:t>
      </w:r>
    </w:p>
    <w:p w:rsidR="00C90A1B" w:rsidRDefault="00C90A1B" w:rsidP="00C90A1B">
      <w:r>
        <w:tab/>
      </w:r>
      <w:r>
        <w:tab/>
      </w:r>
      <w:r>
        <w:tab/>
      </w:r>
      <w:r>
        <w:tab/>
      </w:r>
      <w:r>
        <w:tab/>
      </w:r>
      <w:r>
        <w:tab/>
      </w:r>
      <w:r>
        <w:tab/>
      </w:r>
      <w:r>
        <w:tab/>
      </w:r>
      <w:r>
        <w:tab/>
      </w:r>
      <w:r>
        <w:tab/>
        <w:t>&lt;input type="password" name="password" required  id="confirm-password" tabindex="2" class="form-control" placeholder="Password"&gt;</w:t>
      </w:r>
    </w:p>
    <w:p w:rsidR="00C90A1B" w:rsidRDefault="00C90A1B" w:rsidP="00C90A1B">
      <w:r>
        <w:tab/>
      </w:r>
      <w:r>
        <w:tab/>
      </w:r>
      <w:r>
        <w:tab/>
      </w:r>
      <w:r>
        <w:tab/>
      </w:r>
      <w:r>
        <w:tab/>
      </w:r>
      <w:r>
        <w:tab/>
      </w:r>
      <w:r>
        <w:tab/>
      </w:r>
      <w:r>
        <w:tab/>
      </w:r>
      <w:r>
        <w:tab/>
        <w:t>&lt;/div&gt;</w:t>
      </w:r>
    </w:p>
    <w:p w:rsidR="00C90A1B" w:rsidRDefault="00C90A1B" w:rsidP="00C90A1B">
      <w:r>
        <w:tab/>
      </w:r>
      <w:r>
        <w:tab/>
      </w:r>
      <w:r>
        <w:tab/>
      </w:r>
      <w:r>
        <w:tab/>
      </w:r>
      <w:r>
        <w:tab/>
      </w:r>
      <w:r>
        <w:tab/>
      </w:r>
      <w:r>
        <w:tab/>
      </w:r>
      <w:r>
        <w:tab/>
      </w:r>
      <w:r>
        <w:tab/>
        <w:t>&lt;div class="form-group"&gt;</w:t>
      </w:r>
    </w:p>
    <w:p w:rsidR="00C90A1B" w:rsidRDefault="00C90A1B" w:rsidP="00C90A1B">
      <w:r>
        <w:tab/>
      </w:r>
      <w:r>
        <w:tab/>
      </w:r>
      <w:r>
        <w:tab/>
      </w:r>
      <w:r>
        <w:tab/>
      </w:r>
      <w:r>
        <w:tab/>
      </w:r>
      <w:r>
        <w:tab/>
      </w:r>
      <w:r>
        <w:tab/>
      </w:r>
      <w:r>
        <w:tab/>
      </w:r>
      <w:r>
        <w:tab/>
      </w:r>
      <w:r>
        <w:tab/>
        <w:t>&lt;div class="row"&gt;</w:t>
      </w:r>
    </w:p>
    <w:p w:rsidR="00C90A1B" w:rsidRDefault="00C90A1B" w:rsidP="00C90A1B">
      <w:r>
        <w:tab/>
      </w:r>
      <w:r>
        <w:tab/>
      </w:r>
      <w:r>
        <w:tab/>
      </w:r>
      <w:r>
        <w:tab/>
      </w:r>
      <w:r>
        <w:tab/>
      </w:r>
      <w:r>
        <w:tab/>
      </w:r>
      <w:r>
        <w:tab/>
      </w:r>
      <w:r>
        <w:tab/>
      </w:r>
      <w:r>
        <w:tab/>
      </w:r>
      <w:r>
        <w:tab/>
      </w:r>
      <w:r>
        <w:tab/>
        <w:t>&lt;div class="col-sm-6 col-sm-offset-3"&gt;</w:t>
      </w:r>
    </w:p>
    <w:p w:rsidR="00C90A1B" w:rsidRDefault="00C90A1B" w:rsidP="00C90A1B">
      <w:r>
        <w:tab/>
      </w:r>
      <w:r>
        <w:tab/>
      </w:r>
      <w:r>
        <w:tab/>
      </w:r>
      <w:r>
        <w:tab/>
      </w:r>
      <w:r>
        <w:tab/>
      </w:r>
      <w:r>
        <w:tab/>
      </w:r>
      <w:r>
        <w:tab/>
      </w:r>
      <w:r>
        <w:tab/>
      </w:r>
      <w:r>
        <w:tab/>
      </w:r>
      <w:r>
        <w:tab/>
      </w:r>
      <w:r>
        <w:tab/>
      </w:r>
      <w:r>
        <w:tab/>
        <w:t>&lt;input type="submit" name="register" id="register-submit" tabindex="4" class="form-control btn btn-register" value="Register Now"&gt;</w:t>
      </w:r>
    </w:p>
    <w:p w:rsidR="00C90A1B" w:rsidRDefault="00C90A1B" w:rsidP="00C90A1B">
      <w:r>
        <w:tab/>
      </w:r>
      <w:r>
        <w:tab/>
      </w:r>
      <w:r>
        <w:tab/>
      </w:r>
      <w:r>
        <w:tab/>
      </w:r>
      <w:r>
        <w:tab/>
      </w:r>
      <w:r>
        <w:tab/>
      </w:r>
      <w:r>
        <w:tab/>
      </w:r>
      <w:r>
        <w:tab/>
      </w:r>
      <w:r>
        <w:tab/>
      </w:r>
      <w:r>
        <w:tab/>
      </w:r>
      <w:r>
        <w:tab/>
        <w:t>&lt;/div&gt;</w:t>
      </w:r>
    </w:p>
    <w:p w:rsidR="00C90A1B" w:rsidRDefault="00C90A1B" w:rsidP="00C90A1B">
      <w:r>
        <w:tab/>
      </w:r>
      <w:r>
        <w:tab/>
      </w:r>
      <w:r>
        <w:tab/>
      </w:r>
      <w:r>
        <w:tab/>
      </w:r>
      <w:r>
        <w:tab/>
      </w:r>
      <w:r>
        <w:tab/>
      </w:r>
      <w:r>
        <w:tab/>
      </w:r>
      <w:r>
        <w:tab/>
      </w:r>
      <w:r>
        <w:tab/>
      </w:r>
      <w:r>
        <w:tab/>
        <w:t>&lt;/div&gt;</w:t>
      </w:r>
    </w:p>
    <w:p w:rsidR="00C90A1B" w:rsidRDefault="00C90A1B" w:rsidP="00C90A1B">
      <w:r>
        <w:tab/>
      </w:r>
      <w:r>
        <w:tab/>
      </w:r>
      <w:r>
        <w:tab/>
      </w:r>
      <w:r>
        <w:tab/>
      </w:r>
      <w:r>
        <w:tab/>
      </w:r>
      <w:r>
        <w:tab/>
      </w:r>
      <w:r>
        <w:tab/>
      </w:r>
      <w:r>
        <w:tab/>
      </w:r>
      <w:r>
        <w:tab/>
        <w:t>&lt;/div&gt;</w:t>
      </w:r>
    </w:p>
    <w:p w:rsidR="00C90A1B" w:rsidRDefault="00C90A1B" w:rsidP="00C90A1B">
      <w:r>
        <w:tab/>
      </w:r>
      <w:r>
        <w:tab/>
      </w:r>
      <w:r>
        <w:tab/>
      </w:r>
      <w:r>
        <w:tab/>
      </w:r>
      <w:r>
        <w:tab/>
      </w:r>
      <w:r>
        <w:tab/>
      </w:r>
      <w:r>
        <w:tab/>
      </w:r>
      <w:r>
        <w:tab/>
        <w:t>&lt;/form&gt;</w:t>
      </w:r>
    </w:p>
    <w:p w:rsidR="00C90A1B" w:rsidRDefault="00C90A1B" w:rsidP="00C90A1B">
      <w:r>
        <w:tab/>
      </w:r>
      <w:r>
        <w:tab/>
      </w:r>
      <w:r>
        <w:tab/>
      </w:r>
      <w:r>
        <w:tab/>
      </w:r>
      <w:r>
        <w:tab/>
      </w:r>
      <w:r>
        <w:tab/>
      </w:r>
      <w:r>
        <w:tab/>
      </w:r>
      <w:r>
        <w:tab/>
      </w:r>
    </w:p>
    <w:p w:rsidR="00C90A1B" w:rsidRDefault="00C90A1B" w:rsidP="00C90A1B">
      <w:r>
        <w:t>&lt;?php</w:t>
      </w:r>
    </w:p>
    <w:p w:rsidR="00C90A1B" w:rsidRDefault="00C90A1B" w:rsidP="00C90A1B">
      <w:r>
        <w:t>if(isset($_REQUEST['register']))</w:t>
      </w:r>
    </w:p>
    <w:p w:rsidR="00C90A1B" w:rsidRDefault="00C90A1B" w:rsidP="00C90A1B">
      <w:r>
        <w:tab/>
        <w:t>{</w:t>
      </w:r>
    </w:p>
    <w:p w:rsidR="00C90A1B" w:rsidRDefault="00C90A1B" w:rsidP="00C90A1B">
      <w:r>
        <w:tab/>
      </w:r>
      <w:r>
        <w:tab/>
        <w:t>extract($_REQUEST);</w:t>
      </w:r>
    </w:p>
    <w:p w:rsidR="00C90A1B" w:rsidRDefault="00C90A1B" w:rsidP="00C90A1B">
      <w:r>
        <w:tab/>
        <w:t xml:space="preserve"> $query="INSERT INTO `user`(`name`, `mobile`, `email`, `password`)</w:t>
      </w:r>
    </w:p>
    <w:p w:rsidR="00C90A1B" w:rsidRDefault="00C90A1B" w:rsidP="00C90A1B">
      <w:r>
        <w:tab/>
        <w:t xml:space="preserve">            values('$name','$mobile','$email','$password')";</w:t>
      </w:r>
    </w:p>
    <w:p w:rsidR="00C90A1B" w:rsidRDefault="00C90A1B" w:rsidP="00C90A1B">
      <w:r>
        <w:tab/>
      </w:r>
      <w:r>
        <w:tab/>
      </w:r>
      <w:r>
        <w:tab/>
      </w:r>
      <w:r>
        <w:tab/>
        <w:t>$n=iud($query);</w:t>
      </w:r>
    </w:p>
    <w:p w:rsidR="00C90A1B" w:rsidRDefault="00C90A1B" w:rsidP="00C90A1B">
      <w:r>
        <w:tab/>
        <w:t xml:space="preserve"> if($n==1)</w:t>
      </w:r>
    </w:p>
    <w:p w:rsidR="00C90A1B" w:rsidRDefault="00C90A1B" w:rsidP="00C90A1B">
      <w:r>
        <w:tab/>
        <w:t>{</w:t>
      </w:r>
    </w:p>
    <w:p w:rsidR="00C90A1B" w:rsidRDefault="00C90A1B" w:rsidP="00C90A1B">
      <w:r>
        <w:tab/>
      </w:r>
      <w:r>
        <w:tab/>
        <w:t>echo"&lt;script&gt;alert('Register successfull');</w:t>
      </w:r>
    </w:p>
    <w:p w:rsidR="00C90A1B" w:rsidRDefault="00C90A1B" w:rsidP="00C90A1B">
      <w:r>
        <w:tab/>
      </w:r>
      <w:r>
        <w:tab/>
        <w:t xml:space="preserve"> window.location='ragister.php';</w:t>
      </w:r>
    </w:p>
    <w:p w:rsidR="00C90A1B" w:rsidRDefault="00C90A1B" w:rsidP="00C90A1B">
      <w:r>
        <w:tab/>
      </w:r>
      <w:r>
        <w:tab/>
        <w:t xml:space="preserve"> &lt;/script&gt;";</w:t>
      </w:r>
    </w:p>
    <w:p w:rsidR="00C90A1B" w:rsidRDefault="00C90A1B" w:rsidP="00C90A1B">
      <w:r>
        <w:tab/>
        <w:t>}</w:t>
      </w:r>
    </w:p>
    <w:p w:rsidR="00C90A1B" w:rsidRDefault="00C90A1B" w:rsidP="00C90A1B">
      <w:r>
        <w:tab/>
        <w:t>else</w:t>
      </w:r>
    </w:p>
    <w:p w:rsidR="00C90A1B" w:rsidRDefault="00C90A1B" w:rsidP="00C90A1B">
      <w:r>
        <w:tab/>
        <w:t>{</w:t>
      </w:r>
    </w:p>
    <w:p w:rsidR="00C90A1B" w:rsidRDefault="00C90A1B" w:rsidP="00C90A1B">
      <w:r>
        <w:tab/>
        <w:t>echo"&lt;script&gt;alert('Something Wrong');</w:t>
      </w:r>
    </w:p>
    <w:p w:rsidR="00C90A1B" w:rsidRDefault="00C90A1B" w:rsidP="00C90A1B">
      <w:r>
        <w:tab/>
      </w:r>
      <w:r>
        <w:tab/>
        <w:t xml:space="preserve"> window.location='ragister.php';</w:t>
      </w:r>
    </w:p>
    <w:p w:rsidR="00C90A1B" w:rsidRDefault="00C90A1B" w:rsidP="00C90A1B">
      <w:r>
        <w:tab/>
      </w:r>
      <w:r>
        <w:tab/>
        <w:t xml:space="preserve"> &lt;/script&gt;";</w:t>
      </w:r>
    </w:p>
    <w:p w:rsidR="00C90A1B" w:rsidRDefault="00C90A1B" w:rsidP="00C90A1B">
      <w:r>
        <w:tab/>
      </w:r>
    </w:p>
    <w:p w:rsidR="00C90A1B" w:rsidRDefault="00C90A1B" w:rsidP="00C90A1B">
      <w:r>
        <w:tab/>
        <w:t>}</w:t>
      </w:r>
    </w:p>
    <w:p w:rsidR="00C90A1B" w:rsidRDefault="00C90A1B" w:rsidP="00C90A1B">
      <w:r>
        <w:tab/>
        <w:t>}</w:t>
      </w:r>
    </w:p>
    <w:p w:rsidR="00C90A1B" w:rsidRDefault="00C90A1B" w:rsidP="00C90A1B">
      <w:r>
        <w:tab/>
        <w:t>if(isset($_REQUEST['forgot']))</w:t>
      </w:r>
    </w:p>
    <w:p w:rsidR="00C90A1B" w:rsidRDefault="00C90A1B" w:rsidP="00C90A1B">
      <w:r>
        <w:tab/>
        <w:t>{</w:t>
      </w:r>
    </w:p>
    <w:p w:rsidR="00C90A1B" w:rsidRDefault="00C90A1B" w:rsidP="00C90A1B">
      <w:r>
        <w:tab/>
      </w:r>
      <w:r>
        <w:tab/>
        <w:t>extract($_REQUEST);</w:t>
      </w:r>
    </w:p>
    <w:p w:rsidR="00C90A1B" w:rsidRDefault="00C90A1B" w:rsidP="00C90A1B">
      <w:r>
        <w:lastRenderedPageBreak/>
        <w:tab/>
        <w:t xml:space="preserve"> $query="update `user` set  `password`='$password' where mobile='$mobile' and email='$email'";</w:t>
      </w:r>
    </w:p>
    <w:p w:rsidR="00C90A1B" w:rsidRDefault="00C90A1B" w:rsidP="00C90A1B">
      <w:r>
        <w:tab/>
        <w:t xml:space="preserve">            $n=iud($query);</w:t>
      </w:r>
    </w:p>
    <w:p w:rsidR="00C90A1B" w:rsidRDefault="00C90A1B" w:rsidP="00C90A1B">
      <w:r>
        <w:tab/>
        <w:t xml:space="preserve"> if($n==1)</w:t>
      </w:r>
    </w:p>
    <w:p w:rsidR="00C90A1B" w:rsidRDefault="00C90A1B" w:rsidP="00C90A1B">
      <w:r>
        <w:tab/>
        <w:t>{</w:t>
      </w:r>
    </w:p>
    <w:p w:rsidR="00C90A1B" w:rsidRDefault="00C90A1B" w:rsidP="00C90A1B">
      <w:r>
        <w:tab/>
      </w:r>
      <w:r>
        <w:tab/>
        <w:t>echo"&lt;script&gt;alert(' successful');</w:t>
      </w:r>
    </w:p>
    <w:p w:rsidR="00C90A1B" w:rsidRDefault="00C90A1B" w:rsidP="00C90A1B">
      <w:r>
        <w:tab/>
      </w:r>
      <w:r>
        <w:tab/>
        <w:t xml:space="preserve"> </w:t>
      </w:r>
    </w:p>
    <w:p w:rsidR="00C90A1B" w:rsidRDefault="00C90A1B" w:rsidP="00C90A1B">
      <w:r>
        <w:tab/>
      </w:r>
      <w:r>
        <w:tab/>
        <w:t xml:space="preserve"> &lt;/script&gt;";</w:t>
      </w:r>
    </w:p>
    <w:p w:rsidR="00C90A1B" w:rsidRDefault="00C90A1B" w:rsidP="00C90A1B">
      <w:r>
        <w:tab/>
        <w:t>}</w:t>
      </w:r>
    </w:p>
    <w:p w:rsidR="00C90A1B" w:rsidRDefault="00C90A1B" w:rsidP="00C90A1B">
      <w:r>
        <w:tab/>
        <w:t>else</w:t>
      </w:r>
    </w:p>
    <w:p w:rsidR="00C90A1B" w:rsidRDefault="00C90A1B" w:rsidP="00C90A1B">
      <w:r>
        <w:tab/>
        <w:t>{</w:t>
      </w:r>
    </w:p>
    <w:p w:rsidR="00C90A1B" w:rsidRDefault="00C90A1B" w:rsidP="00C90A1B">
      <w:r>
        <w:tab/>
        <w:t>echo"&lt;script&gt;alert('Something Wrong');</w:t>
      </w:r>
    </w:p>
    <w:p w:rsidR="00C90A1B" w:rsidRDefault="00C90A1B" w:rsidP="00C90A1B">
      <w:r>
        <w:tab/>
      </w:r>
      <w:r>
        <w:tab/>
      </w:r>
    </w:p>
    <w:p w:rsidR="00C90A1B" w:rsidRDefault="00C90A1B" w:rsidP="00C90A1B">
      <w:r>
        <w:tab/>
      </w:r>
      <w:r>
        <w:tab/>
        <w:t xml:space="preserve"> &lt;/script&gt;";</w:t>
      </w:r>
    </w:p>
    <w:p w:rsidR="00C90A1B" w:rsidRDefault="00C90A1B" w:rsidP="00C90A1B">
      <w:r>
        <w:tab/>
      </w:r>
    </w:p>
    <w:p w:rsidR="00C90A1B" w:rsidRDefault="00C90A1B" w:rsidP="00C90A1B">
      <w:r>
        <w:tab/>
        <w:t>}</w:t>
      </w:r>
    </w:p>
    <w:p w:rsidR="00C90A1B" w:rsidRDefault="00C90A1B" w:rsidP="00C90A1B">
      <w:r>
        <w:tab/>
        <w:t>}</w:t>
      </w:r>
    </w:p>
    <w:p w:rsidR="00C90A1B" w:rsidRDefault="00C90A1B" w:rsidP="00C90A1B"/>
    <w:p w:rsidR="00C90A1B" w:rsidRDefault="00C90A1B" w:rsidP="00C90A1B">
      <w:r>
        <w:tab/>
        <w:t>if(isset($_REQUEST['login']))</w:t>
      </w:r>
    </w:p>
    <w:p w:rsidR="00C90A1B" w:rsidRDefault="00C90A1B" w:rsidP="00C90A1B">
      <w:r>
        <w:tab/>
        <w:t>{</w:t>
      </w:r>
    </w:p>
    <w:p w:rsidR="00C90A1B" w:rsidRDefault="00C90A1B" w:rsidP="00C90A1B">
      <w:r>
        <w:tab/>
      </w:r>
      <w:r>
        <w:tab/>
        <w:t>extract($_REQUEST);</w:t>
      </w:r>
    </w:p>
    <w:p w:rsidR="00C90A1B" w:rsidRDefault="00C90A1B" w:rsidP="00C90A1B">
      <w:r>
        <w:tab/>
      </w:r>
      <w:r>
        <w:tab/>
        <w:t>$query="select * from user where email='$email' and password='$password'";</w:t>
      </w:r>
    </w:p>
    <w:p w:rsidR="00C90A1B" w:rsidRDefault="00C90A1B" w:rsidP="00C90A1B">
      <w:r>
        <w:tab/>
      </w:r>
      <w:r>
        <w:tab/>
        <w:t>$login_data=select($query);</w:t>
      </w:r>
    </w:p>
    <w:p w:rsidR="00C90A1B" w:rsidRDefault="00C90A1B" w:rsidP="00C90A1B">
      <w:r>
        <w:tab/>
        <w:t>$n=mysqli_num_rows($login_data);</w:t>
      </w:r>
    </w:p>
    <w:p w:rsidR="00C90A1B" w:rsidRDefault="00C90A1B" w:rsidP="00C90A1B">
      <w:r>
        <w:tab/>
        <w:t>if($n==1)</w:t>
      </w:r>
    </w:p>
    <w:p w:rsidR="00C90A1B" w:rsidRDefault="00C90A1B" w:rsidP="00C90A1B">
      <w:r>
        <w:tab/>
        <w:t>{</w:t>
      </w:r>
    </w:p>
    <w:p w:rsidR="00C90A1B" w:rsidRDefault="00C90A1B" w:rsidP="00C90A1B">
      <w:r>
        <w:tab/>
      </w:r>
      <w:r>
        <w:tab/>
        <w:t>while($data=mysqli_fetch_array($login_data))</w:t>
      </w:r>
    </w:p>
    <w:p w:rsidR="00C90A1B" w:rsidRDefault="00C90A1B" w:rsidP="00C90A1B">
      <w:r>
        <w:tab/>
      </w:r>
      <w:r>
        <w:tab/>
        <w:t>{</w:t>
      </w:r>
    </w:p>
    <w:p w:rsidR="00C90A1B" w:rsidRDefault="00C90A1B" w:rsidP="00C90A1B">
      <w:r>
        <w:tab/>
      </w:r>
      <w:r>
        <w:tab/>
        <w:t>extract($data);</w:t>
      </w:r>
    </w:p>
    <w:p w:rsidR="00C90A1B" w:rsidRDefault="00C90A1B" w:rsidP="00C90A1B">
      <w:r>
        <w:tab/>
      </w:r>
      <w:r>
        <w:tab/>
      </w:r>
    </w:p>
    <w:p w:rsidR="00C90A1B" w:rsidRDefault="00C90A1B" w:rsidP="00C90A1B">
      <w:r>
        <w:tab/>
      </w:r>
      <w:r>
        <w:tab/>
        <w:t>}</w:t>
      </w:r>
    </w:p>
    <w:p w:rsidR="00C90A1B" w:rsidRDefault="00C90A1B" w:rsidP="00C90A1B">
      <w:r>
        <w:tab/>
      </w:r>
      <w:r>
        <w:tab/>
      </w:r>
    </w:p>
    <w:p w:rsidR="00C90A1B" w:rsidRDefault="00C90A1B" w:rsidP="00C90A1B">
      <w:r>
        <w:tab/>
      </w:r>
      <w:r>
        <w:tab/>
        <w:t>$_SESSION['userid']=$userid;</w:t>
      </w:r>
    </w:p>
    <w:p w:rsidR="00C90A1B" w:rsidRDefault="00C90A1B" w:rsidP="00C90A1B">
      <w:r>
        <w:tab/>
      </w:r>
      <w:r>
        <w:tab/>
        <w:t>$_SESSION['login']="yes";</w:t>
      </w:r>
    </w:p>
    <w:p w:rsidR="00C90A1B" w:rsidRDefault="00C90A1B" w:rsidP="00C90A1B">
      <w:r>
        <w:tab/>
      </w:r>
      <w:r>
        <w:tab/>
        <w:t>echo"&lt;script&gt;alert(' successful');</w:t>
      </w:r>
    </w:p>
    <w:p w:rsidR="00C90A1B" w:rsidRDefault="00C90A1B" w:rsidP="00C90A1B">
      <w:r>
        <w:tab/>
      </w:r>
      <w:r>
        <w:tab/>
        <w:t xml:space="preserve"> window.location='index.php';</w:t>
      </w:r>
    </w:p>
    <w:p w:rsidR="00C90A1B" w:rsidRDefault="00C90A1B" w:rsidP="00C90A1B">
      <w:r>
        <w:tab/>
      </w:r>
      <w:r>
        <w:tab/>
        <w:t xml:space="preserve"> &lt;/script&gt;";</w:t>
      </w:r>
    </w:p>
    <w:p w:rsidR="00C90A1B" w:rsidRDefault="00C90A1B" w:rsidP="00C90A1B">
      <w:r>
        <w:tab/>
      </w:r>
      <w:r>
        <w:tab/>
        <w:t>//header("location:index.php");</w:t>
      </w:r>
    </w:p>
    <w:p w:rsidR="00C90A1B" w:rsidRDefault="00C90A1B" w:rsidP="00C90A1B">
      <w:r>
        <w:tab/>
        <w:t>}</w:t>
      </w:r>
    </w:p>
    <w:p w:rsidR="00C90A1B" w:rsidRDefault="00C90A1B" w:rsidP="00C90A1B">
      <w:r>
        <w:tab/>
        <w:t>else</w:t>
      </w:r>
    </w:p>
    <w:p w:rsidR="00C90A1B" w:rsidRDefault="00C90A1B" w:rsidP="00C90A1B">
      <w:r>
        <w:tab/>
        <w:t>{</w:t>
      </w:r>
    </w:p>
    <w:p w:rsidR="00C90A1B" w:rsidRDefault="00C90A1B" w:rsidP="00C90A1B">
      <w:r>
        <w:tab/>
      </w:r>
      <w:r>
        <w:tab/>
        <w:t>echo"email or password is incorrect";</w:t>
      </w:r>
    </w:p>
    <w:p w:rsidR="00C90A1B" w:rsidRDefault="00C90A1B" w:rsidP="00C90A1B">
      <w:r>
        <w:tab/>
        <w:t>}</w:t>
      </w:r>
    </w:p>
    <w:p w:rsidR="00C90A1B" w:rsidRDefault="00C90A1B" w:rsidP="00C90A1B">
      <w:r>
        <w:tab/>
      </w:r>
    </w:p>
    <w:p w:rsidR="00C90A1B" w:rsidRDefault="00C90A1B" w:rsidP="00C90A1B">
      <w:r>
        <w:tab/>
        <w:t>}</w:t>
      </w:r>
    </w:p>
    <w:p w:rsidR="00C90A1B" w:rsidRDefault="00C90A1B" w:rsidP="00C90A1B">
      <w:r>
        <w:tab/>
        <w:t>?&gt;</w:t>
      </w:r>
    </w:p>
    <w:p w:rsidR="00C90A1B" w:rsidRDefault="00C90A1B" w:rsidP="00C90A1B">
      <w:r>
        <w:tab/>
      </w:r>
      <w:r>
        <w:tab/>
      </w:r>
      <w:r>
        <w:tab/>
      </w:r>
      <w:r>
        <w:tab/>
      </w:r>
      <w:r>
        <w:tab/>
      </w:r>
      <w:r>
        <w:tab/>
      </w:r>
      <w:r>
        <w:tab/>
        <w:t>&lt;/div&gt;</w:t>
      </w:r>
    </w:p>
    <w:p w:rsidR="00C90A1B" w:rsidRDefault="00C90A1B" w:rsidP="00C90A1B">
      <w:r>
        <w:tab/>
      </w:r>
      <w:r>
        <w:tab/>
      </w:r>
      <w:r>
        <w:tab/>
      </w:r>
      <w:r>
        <w:tab/>
      </w:r>
      <w:r>
        <w:tab/>
      </w:r>
      <w:r>
        <w:tab/>
        <w:t>&lt;/div&gt;</w:t>
      </w:r>
    </w:p>
    <w:p w:rsidR="00C90A1B" w:rsidRDefault="00C90A1B" w:rsidP="00C90A1B">
      <w:r>
        <w:tab/>
      </w:r>
      <w:r>
        <w:tab/>
      </w:r>
      <w:r>
        <w:tab/>
      </w:r>
      <w:r>
        <w:tab/>
      </w:r>
      <w:r>
        <w:tab/>
        <w:t>&lt;/div&gt;</w:t>
      </w:r>
    </w:p>
    <w:p w:rsidR="00C90A1B" w:rsidRDefault="00C90A1B" w:rsidP="00C90A1B">
      <w:r>
        <w:lastRenderedPageBreak/>
        <w:tab/>
      </w:r>
      <w:r>
        <w:tab/>
      </w:r>
      <w:r>
        <w:tab/>
      </w:r>
      <w:r>
        <w:tab/>
        <w:t>&lt;/div&gt;</w:t>
      </w:r>
    </w:p>
    <w:p w:rsidR="00C90A1B" w:rsidRDefault="00C90A1B" w:rsidP="00C90A1B">
      <w:r>
        <w:tab/>
      </w:r>
      <w:r>
        <w:tab/>
      </w:r>
      <w:r>
        <w:tab/>
        <w:t>&lt;/div&gt;</w:t>
      </w:r>
    </w:p>
    <w:p w:rsidR="00C90A1B" w:rsidRDefault="00C90A1B" w:rsidP="00C90A1B">
      <w:r>
        <w:tab/>
      </w:r>
      <w:r>
        <w:tab/>
        <w:t>&lt;/div&gt;</w:t>
      </w:r>
    </w:p>
    <w:p w:rsidR="00C90A1B" w:rsidRPr="00BA2F98" w:rsidRDefault="00C90A1B" w:rsidP="00C90A1B">
      <w:r>
        <w:tab/>
        <w:t>&lt;/div&gt;</w:t>
      </w:r>
    </w:p>
    <w:p w:rsidR="00C90A1B" w:rsidRDefault="00C90A1B" w:rsidP="00C90A1B">
      <w:pPr>
        <w:spacing w:line="360" w:lineRule="auto"/>
        <w:jc w:val="both"/>
        <w:rPr>
          <w:sz w:val="28"/>
          <w:szCs w:val="28"/>
        </w:rPr>
      </w:pPr>
    </w:p>
    <w:p w:rsidR="00C90A1B" w:rsidRPr="00C90A1B" w:rsidRDefault="00C90A1B" w:rsidP="00C90A1B">
      <w:pPr>
        <w:spacing w:line="360" w:lineRule="auto"/>
        <w:jc w:val="both"/>
        <w:rPr>
          <w:sz w:val="28"/>
          <w:szCs w:val="28"/>
        </w:rPr>
      </w:pPr>
    </w:p>
    <w:p w:rsidR="00C90A1B" w:rsidRPr="00C90A1B" w:rsidRDefault="00C90A1B" w:rsidP="00C90A1B">
      <w:pPr>
        <w:rPr>
          <w:sz w:val="28"/>
          <w:szCs w:val="28"/>
        </w:rPr>
      </w:pPr>
      <w:r>
        <w:rPr>
          <w:sz w:val="28"/>
          <w:szCs w:val="28"/>
        </w:rPr>
        <w:t xml:space="preserve">11.2  </w:t>
      </w:r>
      <w:r w:rsidRPr="00C90A1B">
        <w:rPr>
          <w:sz w:val="28"/>
          <w:szCs w:val="28"/>
        </w:rPr>
        <w:t>Change password</w:t>
      </w:r>
    </w:p>
    <w:p w:rsidR="00C90A1B" w:rsidRPr="00BA2F98" w:rsidRDefault="00C90A1B" w:rsidP="00C90A1B"/>
    <w:p w:rsidR="00C90A1B" w:rsidRPr="00BA2F98" w:rsidRDefault="00C90A1B" w:rsidP="00C90A1B">
      <w:r w:rsidRPr="00BA2F98">
        <w:t>&lt;?php require_once"dbconfig.php";</w:t>
      </w:r>
    </w:p>
    <w:p w:rsidR="00C90A1B" w:rsidRPr="00BA2F98" w:rsidRDefault="00C90A1B" w:rsidP="00C90A1B">
      <w:r w:rsidRPr="00BA2F98">
        <w:t>if(isset($_SESSION['login']))</w:t>
      </w:r>
    </w:p>
    <w:p w:rsidR="00C90A1B" w:rsidRPr="00BA2F98" w:rsidRDefault="00C90A1B" w:rsidP="00C90A1B">
      <w:r w:rsidRPr="00BA2F98">
        <w:t>{</w:t>
      </w:r>
    </w:p>
    <w:p w:rsidR="00C90A1B" w:rsidRPr="00BA2F98" w:rsidRDefault="00C90A1B" w:rsidP="00C90A1B"/>
    <w:p w:rsidR="00C90A1B" w:rsidRPr="00BA2F98" w:rsidRDefault="00C90A1B" w:rsidP="00C90A1B">
      <w:r w:rsidRPr="00BA2F98">
        <w:tab/>
      </w:r>
    </w:p>
    <w:p w:rsidR="00C90A1B" w:rsidRPr="00BA2F98" w:rsidRDefault="00C90A1B" w:rsidP="00C90A1B">
      <w:r w:rsidRPr="00BA2F98">
        <w:t>}</w:t>
      </w:r>
    </w:p>
    <w:p w:rsidR="00C90A1B" w:rsidRPr="00BA2F98" w:rsidRDefault="00C90A1B" w:rsidP="00C90A1B">
      <w:r w:rsidRPr="00BA2F98">
        <w:t>else</w:t>
      </w:r>
    </w:p>
    <w:p w:rsidR="00C90A1B" w:rsidRPr="00BA2F98" w:rsidRDefault="00C90A1B" w:rsidP="00C90A1B">
      <w:r w:rsidRPr="00BA2F98">
        <w:t>{</w:t>
      </w:r>
    </w:p>
    <w:p w:rsidR="00C90A1B" w:rsidRPr="00BA2F98" w:rsidRDefault="00C90A1B" w:rsidP="00C90A1B">
      <w:r w:rsidRPr="00BA2F98">
        <w:tab/>
        <w:t>header("location:login.php");</w:t>
      </w:r>
    </w:p>
    <w:p w:rsidR="00C90A1B" w:rsidRPr="00BA2F98" w:rsidRDefault="00C90A1B" w:rsidP="00C90A1B">
      <w:r w:rsidRPr="00BA2F98">
        <w:t>}</w:t>
      </w:r>
    </w:p>
    <w:p w:rsidR="00C90A1B" w:rsidRPr="00BA2F98" w:rsidRDefault="00C90A1B" w:rsidP="00C90A1B"/>
    <w:p w:rsidR="00C90A1B" w:rsidRPr="00BA2F98" w:rsidRDefault="00C90A1B" w:rsidP="00C90A1B">
      <w:r w:rsidRPr="00BA2F98">
        <w:t>?&gt;</w:t>
      </w:r>
    </w:p>
    <w:p w:rsidR="00C90A1B" w:rsidRPr="00BA2F98" w:rsidRDefault="00C90A1B" w:rsidP="00C90A1B">
      <w:r w:rsidRPr="00BA2F98">
        <w:t>&lt;!DOCTYPE HTML&gt;</w:t>
      </w:r>
    </w:p>
    <w:p w:rsidR="00C90A1B" w:rsidRPr="00BA2F98" w:rsidRDefault="00C90A1B" w:rsidP="00C90A1B">
      <w:r w:rsidRPr="00BA2F98">
        <w:t>&lt;html&gt;</w:t>
      </w:r>
    </w:p>
    <w:p w:rsidR="00C90A1B" w:rsidRPr="00BA2F98" w:rsidRDefault="00C90A1B" w:rsidP="00C90A1B">
      <w:r w:rsidRPr="00BA2F98">
        <w:t xml:space="preserve">&lt;?php include"head.php";?&gt; </w:t>
      </w:r>
    </w:p>
    <w:p w:rsidR="00C90A1B" w:rsidRPr="00BA2F98" w:rsidRDefault="00C90A1B" w:rsidP="00C90A1B">
      <w:r w:rsidRPr="00BA2F98">
        <w:t>&lt;body&gt;</w:t>
      </w:r>
    </w:p>
    <w:p w:rsidR="00C90A1B" w:rsidRPr="00BA2F98" w:rsidRDefault="00C90A1B" w:rsidP="00C90A1B">
      <w:r w:rsidRPr="00BA2F98">
        <w:t>&lt;div class="page-container"&gt;</w:t>
      </w:r>
    </w:p>
    <w:p w:rsidR="00C90A1B" w:rsidRPr="00BA2F98" w:rsidRDefault="00C90A1B" w:rsidP="00C90A1B">
      <w:r w:rsidRPr="00BA2F98">
        <w:t>&lt;div class="left-content"&gt;</w:t>
      </w:r>
    </w:p>
    <w:p w:rsidR="00C90A1B" w:rsidRPr="00BA2F98" w:rsidRDefault="00C90A1B" w:rsidP="00C90A1B">
      <w:r w:rsidRPr="00BA2F98">
        <w:t>&lt;div class="inner-content"&gt;</w:t>
      </w:r>
    </w:p>
    <w:p w:rsidR="00C90A1B" w:rsidRPr="00BA2F98" w:rsidRDefault="00C90A1B" w:rsidP="00C90A1B">
      <w:r w:rsidRPr="00BA2F98">
        <w:t>&lt;?php //include"header.php";?&gt;</w:t>
      </w:r>
    </w:p>
    <w:p w:rsidR="00C90A1B" w:rsidRPr="00BA2F98" w:rsidRDefault="00C90A1B" w:rsidP="00C90A1B">
      <w:r w:rsidRPr="00BA2F98">
        <w:t>&lt;div class="outter-wp"&gt;</w:t>
      </w:r>
    </w:p>
    <w:p w:rsidR="00C90A1B" w:rsidRPr="00BA2F98" w:rsidRDefault="00C90A1B" w:rsidP="00C90A1B">
      <w:r w:rsidRPr="00BA2F98">
        <w:t>&lt;div class="sub-heard-part"&gt;</w:t>
      </w:r>
    </w:p>
    <w:p w:rsidR="00C90A1B" w:rsidRPr="00BA2F98" w:rsidRDefault="00C90A1B" w:rsidP="00C90A1B">
      <w:r w:rsidRPr="00BA2F98">
        <w:t>&lt;ol class="breadcrumb m-b-0"&gt;</w:t>
      </w:r>
    </w:p>
    <w:p w:rsidR="00C90A1B" w:rsidRPr="00BA2F98" w:rsidRDefault="00C90A1B" w:rsidP="00C90A1B">
      <w:r w:rsidRPr="00BA2F98">
        <w:t>&lt;li&gt;&lt;a href="index.html"&gt;Home&lt;/a&gt;&lt;/li&gt;</w:t>
      </w:r>
    </w:p>
    <w:p w:rsidR="00C90A1B" w:rsidRPr="00BA2F98" w:rsidRDefault="00C90A1B" w:rsidP="00C90A1B">
      <w:r w:rsidRPr="00BA2F98">
        <w:t>&lt;li class="active"&gt;Blank Page&lt;/li&gt;</w:t>
      </w:r>
    </w:p>
    <w:p w:rsidR="00C90A1B" w:rsidRPr="00BA2F98" w:rsidRDefault="00C90A1B" w:rsidP="00C90A1B">
      <w:r w:rsidRPr="00BA2F98">
        <w:t>&lt;/ol&gt;</w:t>
      </w:r>
    </w:p>
    <w:p w:rsidR="00C90A1B" w:rsidRPr="00BA2F98" w:rsidRDefault="00C90A1B" w:rsidP="00C90A1B">
      <w:r w:rsidRPr="00BA2F98">
        <w:t>&lt;/div&gt;</w:t>
      </w:r>
    </w:p>
    <w:p w:rsidR="00C90A1B" w:rsidRPr="00BA2F98" w:rsidRDefault="00C90A1B" w:rsidP="00C90A1B">
      <w:r w:rsidRPr="00BA2F98">
        <w:t>&lt;div class="graph-visual tables-main"&gt;</w:t>
      </w:r>
    </w:p>
    <w:p w:rsidR="00C90A1B" w:rsidRPr="00BA2F98" w:rsidRDefault="00C90A1B" w:rsidP="00C90A1B">
      <w:r w:rsidRPr="00BA2F98">
        <w:t>&lt;h2 class="inner-tittle"&gt;Change Password&lt;/h2&gt;</w:t>
      </w:r>
    </w:p>
    <w:p w:rsidR="00C90A1B" w:rsidRPr="00BA2F98" w:rsidRDefault="00C90A1B" w:rsidP="00C90A1B">
      <w:r w:rsidRPr="00BA2F98">
        <w:t>&lt;div class="graph"&gt;</w:t>
      </w:r>
    </w:p>
    <w:p w:rsidR="00C90A1B" w:rsidRPr="00BA2F98" w:rsidRDefault="00C90A1B" w:rsidP="00C90A1B">
      <w:r w:rsidRPr="00BA2F98">
        <w:t>&lt;div class="block-page"&gt;</w:t>
      </w:r>
    </w:p>
    <w:p w:rsidR="00C90A1B" w:rsidRPr="00BA2F98" w:rsidRDefault="00C90A1B" w:rsidP="00C90A1B">
      <w:r w:rsidRPr="00BA2F98">
        <w:t>&lt;p&gt;</w:t>
      </w:r>
    </w:p>
    <w:p w:rsidR="00C90A1B" w:rsidRPr="00BA2F98" w:rsidRDefault="00C90A1B" w:rsidP="00C90A1B">
      <w:r w:rsidRPr="00BA2F98">
        <w:t>&lt;h3 class="inner-tittle two"&gt;change password &lt;/h3&gt;</w:t>
      </w:r>
    </w:p>
    <w:p w:rsidR="00C90A1B" w:rsidRPr="00BA2F98" w:rsidRDefault="00C90A1B" w:rsidP="00C90A1B">
      <w:r w:rsidRPr="00BA2F98">
        <w:t>&lt;div class="grid-1"&gt;</w:t>
      </w:r>
    </w:p>
    <w:p w:rsidR="00C90A1B" w:rsidRPr="00BA2F98" w:rsidRDefault="00C90A1B" w:rsidP="00C90A1B">
      <w:r w:rsidRPr="00BA2F98">
        <w:t>&lt;div class="form-body"&gt;</w:t>
      </w:r>
    </w:p>
    <w:p w:rsidR="00C90A1B" w:rsidRPr="00BA2F98" w:rsidRDefault="00C90A1B" w:rsidP="00C90A1B">
      <w:r w:rsidRPr="00BA2F98">
        <w:t xml:space="preserve">&lt;form class="form-horizontal" action="myphp.php" method="post"&gt; </w:t>
      </w:r>
    </w:p>
    <w:p w:rsidR="00C90A1B" w:rsidRPr="00BA2F98" w:rsidRDefault="00C90A1B" w:rsidP="00C90A1B"/>
    <w:p w:rsidR="00C90A1B" w:rsidRPr="00BA2F98" w:rsidRDefault="00C90A1B" w:rsidP="00C90A1B">
      <w:r w:rsidRPr="00BA2F98">
        <w:t>&lt;div class="form-group"&gt;</w:t>
      </w:r>
    </w:p>
    <w:p w:rsidR="00C90A1B" w:rsidRPr="00BA2F98" w:rsidRDefault="00C90A1B" w:rsidP="00C90A1B">
      <w:r w:rsidRPr="00BA2F98">
        <w:t xml:space="preserve">&lt;label for="inputPassword3" id="oldpassworderror" class="col-sm-2 control-label"&gt;Old Password&lt;/label&gt; </w:t>
      </w:r>
    </w:p>
    <w:p w:rsidR="00C90A1B" w:rsidRPr="00BA2F98" w:rsidRDefault="00C90A1B" w:rsidP="00C90A1B">
      <w:r w:rsidRPr="00BA2F98">
        <w:lastRenderedPageBreak/>
        <w:t xml:space="preserve">&lt;div class="col-sm-9"&gt; </w:t>
      </w:r>
    </w:p>
    <w:p w:rsidR="00C90A1B" w:rsidRPr="00BA2F98" w:rsidRDefault="00C90A1B" w:rsidP="00C90A1B">
      <w:r w:rsidRPr="00BA2F98">
        <w:t xml:space="preserve">&lt;input type="password" class="form-control" id="oldpassword" name='oldpassword' placeholder="old Password"&gt; </w:t>
      </w:r>
    </w:p>
    <w:p w:rsidR="00C90A1B" w:rsidRPr="00BA2F98" w:rsidRDefault="00C90A1B" w:rsidP="00C90A1B">
      <w:r w:rsidRPr="00BA2F98">
        <w:t>&lt;/div&gt;</w:t>
      </w:r>
    </w:p>
    <w:p w:rsidR="00C90A1B" w:rsidRPr="00BA2F98" w:rsidRDefault="00C90A1B" w:rsidP="00C90A1B">
      <w:r w:rsidRPr="00BA2F98">
        <w:t>&lt;/div&gt;</w:t>
      </w:r>
    </w:p>
    <w:p w:rsidR="00C90A1B" w:rsidRPr="00BA2F98" w:rsidRDefault="00C90A1B" w:rsidP="00C90A1B">
      <w:r w:rsidRPr="00BA2F98">
        <w:t>&lt;div class="form-group"&gt;</w:t>
      </w:r>
    </w:p>
    <w:p w:rsidR="00C90A1B" w:rsidRPr="00BA2F98" w:rsidRDefault="00C90A1B" w:rsidP="00C90A1B">
      <w:r w:rsidRPr="00BA2F98">
        <w:t xml:space="preserve">&lt;label for="inputPassword3" id="newpassworderror" class="col-sm-2 control-label"&gt;New Password&lt;/label&gt; </w:t>
      </w:r>
    </w:p>
    <w:p w:rsidR="00C90A1B" w:rsidRPr="00BA2F98" w:rsidRDefault="00C90A1B" w:rsidP="00C90A1B">
      <w:r w:rsidRPr="00BA2F98">
        <w:t xml:space="preserve">&lt;div class="col-sm-9"&gt; </w:t>
      </w:r>
    </w:p>
    <w:p w:rsidR="00C90A1B" w:rsidRPr="00BA2F98" w:rsidRDefault="00C90A1B" w:rsidP="00C90A1B">
      <w:r w:rsidRPr="00BA2F98">
        <w:t xml:space="preserve">&lt;input type="password" class="form-control" id="newpassword" name='newpassword' placeholder="NewPassword"&gt; </w:t>
      </w:r>
    </w:p>
    <w:p w:rsidR="00C90A1B" w:rsidRPr="00BA2F98" w:rsidRDefault="00C90A1B" w:rsidP="00C90A1B">
      <w:r w:rsidRPr="00BA2F98">
        <w:t>&lt;/div&gt;</w:t>
      </w:r>
    </w:p>
    <w:p w:rsidR="00C90A1B" w:rsidRPr="00BA2F98" w:rsidRDefault="00C90A1B" w:rsidP="00C90A1B">
      <w:r w:rsidRPr="00BA2F98">
        <w:t>&lt;/div&gt;</w:t>
      </w:r>
    </w:p>
    <w:p w:rsidR="00C90A1B" w:rsidRPr="00BA2F98" w:rsidRDefault="00C90A1B" w:rsidP="00C90A1B">
      <w:r w:rsidRPr="00BA2F98">
        <w:t xml:space="preserve">&lt;div class="form-group"&gt; </w:t>
      </w:r>
    </w:p>
    <w:p w:rsidR="00C90A1B" w:rsidRPr="00BA2F98" w:rsidRDefault="00C90A1B" w:rsidP="00C90A1B">
      <w:r w:rsidRPr="00BA2F98">
        <w:t xml:space="preserve">&lt;label for="inputEmail3" id="cpassworderror" class="col-sm-2 control-label"&gt;Confirm-password&lt;/label&gt; </w:t>
      </w:r>
    </w:p>
    <w:p w:rsidR="00C90A1B" w:rsidRPr="00BA2F98" w:rsidRDefault="00C90A1B" w:rsidP="00C90A1B">
      <w:r w:rsidRPr="00BA2F98">
        <w:t>&lt;div class="col-sm-9"&gt;</w:t>
      </w:r>
    </w:p>
    <w:p w:rsidR="00C90A1B" w:rsidRPr="00BA2F98" w:rsidRDefault="00C90A1B" w:rsidP="00C90A1B">
      <w:r w:rsidRPr="00BA2F98">
        <w:t xml:space="preserve">&lt;input type="password" class="form-control" id="cpassword" name="cpassword" placeholder="Confirm-password"&gt; </w:t>
      </w:r>
    </w:p>
    <w:p w:rsidR="00C90A1B" w:rsidRPr="00BA2F98" w:rsidRDefault="00C90A1B" w:rsidP="00C90A1B">
      <w:r w:rsidRPr="00BA2F98">
        <w:t xml:space="preserve">&lt;/div&gt; </w:t>
      </w:r>
    </w:p>
    <w:p w:rsidR="00C90A1B" w:rsidRPr="00BA2F98" w:rsidRDefault="00C90A1B" w:rsidP="00C90A1B">
      <w:r w:rsidRPr="00BA2F98">
        <w:t>&lt;/div&gt;</w:t>
      </w:r>
    </w:p>
    <w:p w:rsidR="00C90A1B" w:rsidRPr="00BA2F98" w:rsidRDefault="00C90A1B" w:rsidP="00C90A1B"/>
    <w:p w:rsidR="00C90A1B" w:rsidRPr="00BA2F98" w:rsidRDefault="00C90A1B" w:rsidP="00C90A1B">
      <w:r w:rsidRPr="00BA2F98">
        <w:t xml:space="preserve">&lt;div class="col-sm-offset-2"&gt; </w:t>
      </w:r>
    </w:p>
    <w:p w:rsidR="00C90A1B" w:rsidRPr="00BA2F98" w:rsidRDefault="00C90A1B" w:rsidP="00C90A1B">
      <w:r w:rsidRPr="00BA2F98">
        <w:t xml:space="preserve">&lt;input type="submit" class="btn btn-default" name="change_password" id="change_password" value="Change Password"&gt; &lt;/div&gt; &lt;/form&gt; </w:t>
      </w:r>
    </w:p>
    <w:p w:rsidR="00C90A1B" w:rsidRPr="00BA2F98" w:rsidRDefault="00C90A1B" w:rsidP="00C90A1B">
      <w:r w:rsidRPr="00BA2F98">
        <w:t>&lt;/div&gt;</w:t>
      </w:r>
    </w:p>
    <w:p w:rsidR="00C90A1B" w:rsidRPr="00BA2F98" w:rsidRDefault="00C90A1B" w:rsidP="00C90A1B"/>
    <w:p w:rsidR="00C90A1B" w:rsidRPr="00BA2F98" w:rsidRDefault="00C90A1B" w:rsidP="00C90A1B">
      <w:r w:rsidRPr="00BA2F98">
        <w:t>&lt;/div&gt;</w:t>
      </w:r>
    </w:p>
    <w:p w:rsidR="00C90A1B" w:rsidRPr="00BA2F98" w:rsidRDefault="00C90A1B" w:rsidP="00C90A1B">
      <w:r w:rsidRPr="00BA2F98">
        <w:t>&lt;/p&gt;</w:t>
      </w:r>
    </w:p>
    <w:p w:rsidR="00C90A1B" w:rsidRPr="00BA2F98" w:rsidRDefault="00C90A1B" w:rsidP="00C90A1B">
      <w:r w:rsidRPr="00BA2F98">
        <w:t>&lt;/div&gt;</w:t>
      </w:r>
    </w:p>
    <w:p w:rsidR="00C90A1B" w:rsidRPr="00BA2F98" w:rsidRDefault="00C90A1B" w:rsidP="00C90A1B"/>
    <w:p w:rsidR="00C90A1B" w:rsidRPr="00BA2F98" w:rsidRDefault="00C90A1B" w:rsidP="00C90A1B">
      <w:r w:rsidRPr="00BA2F98">
        <w:t>&lt;/div&gt;</w:t>
      </w:r>
    </w:p>
    <w:p w:rsidR="00C90A1B" w:rsidRPr="00BA2F98" w:rsidRDefault="00C90A1B" w:rsidP="00C90A1B"/>
    <w:p w:rsidR="00C90A1B" w:rsidRPr="00BA2F98" w:rsidRDefault="00C90A1B" w:rsidP="00C90A1B">
      <w:r w:rsidRPr="00BA2F98">
        <w:t>&lt;/div&gt;</w:t>
      </w:r>
    </w:p>
    <w:p w:rsidR="00C90A1B" w:rsidRPr="00BA2F98" w:rsidRDefault="00C90A1B" w:rsidP="00C90A1B">
      <w:r w:rsidRPr="00BA2F98">
        <w:t>&lt;/div&gt;</w:t>
      </w:r>
    </w:p>
    <w:p w:rsidR="00C90A1B" w:rsidRPr="00BA2F98" w:rsidRDefault="00C90A1B" w:rsidP="00C90A1B">
      <w:r w:rsidRPr="00BA2F98">
        <w:t>&lt;?php include"footer.php";?&gt;</w:t>
      </w:r>
    </w:p>
    <w:p w:rsidR="00C90A1B" w:rsidRPr="00BA2F98" w:rsidRDefault="00C90A1B" w:rsidP="00C90A1B"/>
    <w:p w:rsidR="00C90A1B" w:rsidRPr="00BA2F98" w:rsidRDefault="00C90A1B" w:rsidP="00C90A1B">
      <w:r w:rsidRPr="00BA2F98">
        <w:t>&lt;/div&gt;</w:t>
      </w:r>
    </w:p>
    <w:p w:rsidR="00C90A1B" w:rsidRPr="00BA2F98" w:rsidRDefault="00C90A1B" w:rsidP="00C90A1B">
      <w:r w:rsidRPr="00BA2F98">
        <w:t>&lt;/div&gt;</w:t>
      </w:r>
    </w:p>
    <w:p w:rsidR="00C90A1B" w:rsidRPr="00BA2F98" w:rsidRDefault="00C90A1B" w:rsidP="00C90A1B">
      <w:r w:rsidRPr="00BA2F98">
        <w:t>&lt;?php include"side_bar.php";?&gt;</w:t>
      </w:r>
    </w:p>
    <w:p w:rsidR="00C90A1B" w:rsidRPr="00BA2F98" w:rsidRDefault="00C90A1B" w:rsidP="00C90A1B">
      <w:r w:rsidRPr="00BA2F98">
        <w:t>&lt;/div&gt;</w:t>
      </w:r>
    </w:p>
    <w:p w:rsidR="00C90A1B" w:rsidRPr="00BA2F98" w:rsidRDefault="00C90A1B" w:rsidP="00C90A1B">
      <w:r w:rsidRPr="00BA2F98">
        <w:t>&lt;?php include"footer_script.php";?&gt;</w:t>
      </w:r>
    </w:p>
    <w:p w:rsidR="00C90A1B" w:rsidRPr="00BA2F98" w:rsidRDefault="00C90A1B" w:rsidP="00C90A1B">
      <w:r w:rsidRPr="00BA2F98">
        <w:t>&lt;script&gt;</w:t>
      </w:r>
    </w:p>
    <w:p w:rsidR="00C90A1B" w:rsidRPr="00BA2F98" w:rsidRDefault="00C90A1B" w:rsidP="00C90A1B"/>
    <w:p w:rsidR="00C90A1B" w:rsidRPr="00BA2F98" w:rsidRDefault="00C90A1B" w:rsidP="00C90A1B">
      <w:r w:rsidRPr="00BA2F98">
        <w:t>$(document).ready(function(){</w:t>
      </w:r>
    </w:p>
    <w:p w:rsidR="00C90A1B" w:rsidRPr="00BA2F98" w:rsidRDefault="00C90A1B" w:rsidP="00C90A1B">
      <w:r w:rsidRPr="00BA2F98">
        <w:t>$("#change_password").click(function(){</w:t>
      </w:r>
    </w:p>
    <w:p w:rsidR="00C90A1B" w:rsidRPr="00BA2F98" w:rsidRDefault="00C90A1B" w:rsidP="00C90A1B">
      <w:r w:rsidRPr="00BA2F98">
        <w:tab/>
      </w:r>
    </w:p>
    <w:p w:rsidR="00C90A1B" w:rsidRPr="00BA2F98" w:rsidRDefault="00C90A1B" w:rsidP="00C90A1B">
      <w:r w:rsidRPr="00BA2F98">
        <w:t>var valid=true;</w:t>
      </w:r>
    </w:p>
    <w:p w:rsidR="00C90A1B" w:rsidRPr="00BA2F98" w:rsidRDefault="00C90A1B" w:rsidP="00C90A1B">
      <w:r w:rsidRPr="00BA2F98">
        <w:t>var oldpassword=$.trim($("#oldpassword").val());</w:t>
      </w:r>
    </w:p>
    <w:p w:rsidR="00C90A1B" w:rsidRPr="00BA2F98" w:rsidRDefault="00C90A1B" w:rsidP="00C90A1B"/>
    <w:p w:rsidR="00C90A1B" w:rsidRPr="00BA2F98" w:rsidRDefault="00C90A1B" w:rsidP="00C90A1B">
      <w:r w:rsidRPr="00BA2F98">
        <w:lastRenderedPageBreak/>
        <w:t>var newpassword=$.trim($("#newpassword").val());</w:t>
      </w:r>
    </w:p>
    <w:p w:rsidR="00C90A1B" w:rsidRPr="00BA2F98" w:rsidRDefault="00C90A1B" w:rsidP="00C90A1B">
      <w:r w:rsidRPr="00BA2F98">
        <w:t>var cpassword=$.trim($("#cpassword").val());</w:t>
      </w:r>
    </w:p>
    <w:p w:rsidR="00C90A1B" w:rsidRPr="00BA2F98" w:rsidRDefault="00C90A1B" w:rsidP="00C90A1B"/>
    <w:p w:rsidR="00C90A1B" w:rsidRPr="00BA2F98" w:rsidRDefault="00C90A1B" w:rsidP="00C90A1B">
      <w:r w:rsidRPr="00BA2F98">
        <w:t>if(oldpassword.length&lt;6)</w:t>
      </w:r>
    </w:p>
    <w:p w:rsidR="00C90A1B" w:rsidRPr="00BA2F98" w:rsidRDefault="00C90A1B" w:rsidP="00C90A1B">
      <w:r w:rsidRPr="00BA2F98">
        <w:t>{</w:t>
      </w:r>
    </w:p>
    <w:p w:rsidR="00C90A1B" w:rsidRPr="00BA2F98" w:rsidRDefault="00C90A1B" w:rsidP="00C90A1B">
      <w:r w:rsidRPr="00BA2F98">
        <w:t>$("#oldpassworderror").html('Invalid Old Password');</w:t>
      </w:r>
    </w:p>
    <w:p w:rsidR="00C90A1B" w:rsidRPr="00BA2F98" w:rsidRDefault="00C90A1B" w:rsidP="00C90A1B">
      <w:r w:rsidRPr="00BA2F98">
        <w:t>$("#oldpassworderror").css("color","red");</w:t>
      </w:r>
    </w:p>
    <w:p w:rsidR="00C90A1B" w:rsidRPr="00BA2F98" w:rsidRDefault="00C90A1B" w:rsidP="00C90A1B">
      <w:r w:rsidRPr="00BA2F98">
        <w:t>$("#oldpassword").css("border-color","red");</w:t>
      </w:r>
    </w:p>
    <w:p w:rsidR="00C90A1B" w:rsidRPr="00BA2F98" w:rsidRDefault="00C90A1B" w:rsidP="00C90A1B">
      <w:r w:rsidRPr="00BA2F98">
        <w:t>valid=false;</w:t>
      </w:r>
    </w:p>
    <w:p w:rsidR="00C90A1B" w:rsidRPr="00BA2F98" w:rsidRDefault="00C90A1B" w:rsidP="00C90A1B">
      <w:r w:rsidRPr="00BA2F98">
        <w:t>}</w:t>
      </w:r>
    </w:p>
    <w:p w:rsidR="00C90A1B" w:rsidRPr="00BA2F98" w:rsidRDefault="00C90A1B" w:rsidP="00C90A1B">
      <w:r w:rsidRPr="00BA2F98">
        <w:t>else</w:t>
      </w:r>
    </w:p>
    <w:p w:rsidR="00C90A1B" w:rsidRPr="00BA2F98" w:rsidRDefault="00C90A1B" w:rsidP="00C90A1B">
      <w:r w:rsidRPr="00BA2F98">
        <w:t>{</w:t>
      </w:r>
    </w:p>
    <w:p w:rsidR="00C90A1B" w:rsidRPr="00BA2F98" w:rsidRDefault="00C90A1B" w:rsidP="00C90A1B">
      <w:r w:rsidRPr="00BA2F98">
        <w:t>$("#oldpassworderror").html('Old Password');</w:t>
      </w:r>
    </w:p>
    <w:p w:rsidR="00C90A1B" w:rsidRPr="00BA2F98" w:rsidRDefault="00C90A1B" w:rsidP="00C90A1B">
      <w:r w:rsidRPr="00BA2F98">
        <w:t>$("#oldpassworderror").css("color","black");</w:t>
      </w:r>
    </w:p>
    <w:p w:rsidR="00C90A1B" w:rsidRPr="00BA2F98" w:rsidRDefault="00C90A1B" w:rsidP="00C90A1B">
      <w:r w:rsidRPr="00BA2F98">
        <w:t>$("#oldpassword").css("border-color","#ddd");</w:t>
      </w:r>
    </w:p>
    <w:p w:rsidR="00C90A1B" w:rsidRPr="00BA2F98" w:rsidRDefault="00C90A1B" w:rsidP="00C90A1B">
      <w:r w:rsidRPr="00BA2F98">
        <w:t>}</w:t>
      </w:r>
    </w:p>
    <w:p w:rsidR="00C90A1B" w:rsidRPr="00BA2F98" w:rsidRDefault="00C90A1B" w:rsidP="00C90A1B">
      <w:r w:rsidRPr="00BA2F98">
        <w:t>if(newpassword.length&lt;6)</w:t>
      </w:r>
    </w:p>
    <w:p w:rsidR="00C90A1B" w:rsidRPr="00BA2F98" w:rsidRDefault="00C90A1B" w:rsidP="00C90A1B">
      <w:r w:rsidRPr="00BA2F98">
        <w:t>{</w:t>
      </w:r>
    </w:p>
    <w:p w:rsidR="00C90A1B" w:rsidRPr="00BA2F98" w:rsidRDefault="00C90A1B" w:rsidP="00C90A1B">
      <w:r w:rsidRPr="00BA2F98">
        <w:t>$("#newpassworderror").html('Invalid New Password');</w:t>
      </w:r>
    </w:p>
    <w:p w:rsidR="00C90A1B" w:rsidRPr="00BA2F98" w:rsidRDefault="00C90A1B" w:rsidP="00C90A1B">
      <w:r w:rsidRPr="00BA2F98">
        <w:t>$("#newpassworderror").css("color","red");</w:t>
      </w:r>
    </w:p>
    <w:p w:rsidR="00C90A1B" w:rsidRPr="00BA2F98" w:rsidRDefault="00C90A1B" w:rsidP="00C90A1B">
      <w:r w:rsidRPr="00BA2F98">
        <w:t>$("#newpassword").css("border-color","red");</w:t>
      </w:r>
    </w:p>
    <w:p w:rsidR="00C90A1B" w:rsidRPr="00BA2F98" w:rsidRDefault="00C90A1B" w:rsidP="00C90A1B">
      <w:r w:rsidRPr="00BA2F98">
        <w:t>valid=false;</w:t>
      </w:r>
    </w:p>
    <w:p w:rsidR="00C90A1B" w:rsidRPr="00BA2F98" w:rsidRDefault="00C90A1B" w:rsidP="00C90A1B">
      <w:r w:rsidRPr="00BA2F98">
        <w:t>}</w:t>
      </w:r>
    </w:p>
    <w:p w:rsidR="00C90A1B" w:rsidRPr="00BA2F98" w:rsidRDefault="00C90A1B" w:rsidP="00C90A1B">
      <w:r w:rsidRPr="00BA2F98">
        <w:t>else</w:t>
      </w:r>
    </w:p>
    <w:p w:rsidR="00C90A1B" w:rsidRPr="00BA2F98" w:rsidRDefault="00C90A1B" w:rsidP="00C90A1B">
      <w:r w:rsidRPr="00BA2F98">
        <w:t>{</w:t>
      </w:r>
    </w:p>
    <w:p w:rsidR="00C90A1B" w:rsidRPr="00BA2F98" w:rsidRDefault="00C90A1B" w:rsidP="00C90A1B">
      <w:r w:rsidRPr="00BA2F98">
        <w:t>$("#newpassworderror").html('New Password');</w:t>
      </w:r>
    </w:p>
    <w:p w:rsidR="00C90A1B" w:rsidRPr="00BA2F98" w:rsidRDefault="00C90A1B" w:rsidP="00C90A1B">
      <w:r w:rsidRPr="00BA2F98">
        <w:t>$("#newpassworderror").css("color","black");</w:t>
      </w:r>
    </w:p>
    <w:p w:rsidR="00C90A1B" w:rsidRPr="00BA2F98" w:rsidRDefault="00C90A1B" w:rsidP="00C90A1B">
      <w:r w:rsidRPr="00BA2F98">
        <w:t>$("#newpassword").css("border-color","#ddd");</w:t>
      </w:r>
    </w:p>
    <w:p w:rsidR="00C90A1B" w:rsidRPr="00BA2F98" w:rsidRDefault="00C90A1B" w:rsidP="00C90A1B">
      <w:r w:rsidRPr="00BA2F98">
        <w:t>}</w:t>
      </w:r>
    </w:p>
    <w:p w:rsidR="00C90A1B" w:rsidRPr="00BA2F98" w:rsidRDefault="00C90A1B" w:rsidP="00C90A1B"/>
    <w:p w:rsidR="00C90A1B" w:rsidRPr="00BA2F98" w:rsidRDefault="00C90A1B" w:rsidP="00C90A1B">
      <w:r w:rsidRPr="00BA2F98">
        <w:t>if(cpassword!=newpassword)</w:t>
      </w:r>
    </w:p>
    <w:p w:rsidR="00C90A1B" w:rsidRPr="00BA2F98" w:rsidRDefault="00C90A1B" w:rsidP="00C90A1B">
      <w:r w:rsidRPr="00BA2F98">
        <w:t>{</w:t>
      </w:r>
    </w:p>
    <w:p w:rsidR="00C90A1B" w:rsidRPr="00BA2F98" w:rsidRDefault="00C90A1B" w:rsidP="00C90A1B">
      <w:r w:rsidRPr="00BA2F98">
        <w:t>$("#cpassworderror").html('Invalid Confirm Password');</w:t>
      </w:r>
    </w:p>
    <w:p w:rsidR="00C90A1B" w:rsidRPr="00BA2F98" w:rsidRDefault="00C90A1B" w:rsidP="00C90A1B">
      <w:r w:rsidRPr="00BA2F98">
        <w:t>$("#cpassworderror").css("color","red");</w:t>
      </w:r>
    </w:p>
    <w:p w:rsidR="00C90A1B" w:rsidRPr="00BA2F98" w:rsidRDefault="00C90A1B" w:rsidP="00C90A1B">
      <w:r w:rsidRPr="00BA2F98">
        <w:t>$("#cpassword").css("border-color","red");</w:t>
      </w:r>
    </w:p>
    <w:p w:rsidR="00C90A1B" w:rsidRPr="00BA2F98" w:rsidRDefault="00C90A1B" w:rsidP="00C90A1B">
      <w:r w:rsidRPr="00BA2F98">
        <w:t>valid=false;</w:t>
      </w:r>
    </w:p>
    <w:p w:rsidR="00C90A1B" w:rsidRPr="00BA2F98" w:rsidRDefault="00C90A1B" w:rsidP="00C90A1B">
      <w:r w:rsidRPr="00BA2F98">
        <w:t>}</w:t>
      </w:r>
    </w:p>
    <w:p w:rsidR="00C90A1B" w:rsidRPr="00BA2F98" w:rsidRDefault="00C90A1B" w:rsidP="00C90A1B">
      <w:r w:rsidRPr="00BA2F98">
        <w:t>else</w:t>
      </w:r>
    </w:p>
    <w:p w:rsidR="00C90A1B" w:rsidRPr="00BA2F98" w:rsidRDefault="00C90A1B" w:rsidP="00C90A1B">
      <w:r w:rsidRPr="00BA2F98">
        <w:t>{</w:t>
      </w:r>
    </w:p>
    <w:p w:rsidR="00C90A1B" w:rsidRPr="00BA2F98" w:rsidRDefault="00C90A1B" w:rsidP="00C90A1B">
      <w:r w:rsidRPr="00BA2F98">
        <w:t>$("#cpassworderror").html('Confirm Password');</w:t>
      </w:r>
    </w:p>
    <w:p w:rsidR="00C90A1B" w:rsidRPr="00BA2F98" w:rsidRDefault="00C90A1B" w:rsidP="00C90A1B">
      <w:r w:rsidRPr="00BA2F98">
        <w:t>$("#cpassworderror").css("color","black");</w:t>
      </w:r>
    </w:p>
    <w:p w:rsidR="00C90A1B" w:rsidRPr="00BA2F98" w:rsidRDefault="00C90A1B" w:rsidP="00C90A1B">
      <w:r w:rsidRPr="00BA2F98">
        <w:t>$("#cpassword").css("border-color","#ddd");</w:t>
      </w:r>
    </w:p>
    <w:p w:rsidR="00C90A1B" w:rsidRPr="00BA2F98" w:rsidRDefault="00C90A1B" w:rsidP="00C90A1B">
      <w:r w:rsidRPr="00BA2F98">
        <w:t>}</w:t>
      </w:r>
    </w:p>
    <w:p w:rsidR="00C90A1B" w:rsidRPr="00BA2F98" w:rsidRDefault="00C90A1B" w:rsidP="00C90A1B">
      <w:r w:rsidRPr="00BA2F98">
        <w:t>var mymethod="post";</w:t>
      </w:r>
    </w:p>
    <w:p w:rsidR="00C90A1B" w:rsidRPr="00BA2F98" w:rsidRDefault="00C90A1B" w:rsidP="00C90A1B">
      <w:r w:rsidRPr="00BA2F98">
        <w:t>var myurl="myphp.php";</w:t>
      </w:r>
    </w:p>
    <w:p w:rsidR="00C90A1B" w:rsidRPr="00BA2F98" w:rsidRDefault="00C90A1B" w:rsidP="00C90A1B">
      <w:r w:rsidRPr="00BA2F98">
        <w:t>var mydata="oldpassword="+oldpassword+"&amp;newpassword="+newpassword+"&amp;cpassword="+cpassword+"&amp;change=yes";</w:t>
      </w:r>
    </w:p>
    <w:p w:rsidR="00C90A1B" w:rsidRPr="00BA2F98" w:rsidRDefault="00C90A1B" w:rsidP="00C90A1B"/>
    <w:p w:rsidR="00C90A1B" w:rsidRPr="00BA2F98" w:rsidRDefault="00C90A1B" w:rsidP="00C90A1B">
      <w:r w:rsidRPr="00BA2F98">
        <w:t>$.ajax({</w:t>
      </w:r>
    </w:p>
    <w:p w:rsidR="00C90A1B" w:rsidRPr="00BA2F98" w:rsidRDefault="00C90A1B" w:rsidP="00C90A1B">
      <w:r w:rsidRPr="00BA2F98">
        <w:lastRenderedPageBreak/>
        <w:tab/>
      </w:r>
    </w:p>
    <w:p w:rsidR="00C90A1B" w:rsidRPr="00BA2F98" w:rsidRDefault="00C90A1B" w:rsidP="00C90A1B">
      <w:r w:rsidRPr="00BA2F98">
        <w:tab/>
        <w:t>method:mymethod,</w:t>
      </w:r>
    </w:p>
    <w:p w:rsidR="00C90A1B" w:rsidRPr="00BA2F98" w:rsidRDefault="00C90A1B" w:rsidP="00C90A1B">
      <w:r w:rsidRPr="00BA2F98">
        <w:tab/>
        <w:t>url:myurl,</w:t>
      </w:r>
    </w:p>
    <w:p w:rsidR="00C90A1B" w:rsidRPr="00BA2F98" w:rsidRDefault="00C90A1B" w:rsidP="00C90A1B">
      <w:r w:rsidRPr="00BA2F98">
        <w:tab/>
        <w:t>data:mydata,</w:t>
      </w:r>
    </w:p>
    <w:p w:rsidR="00C90A1B" w:rsidRPr="00BA2F98" w:rsidRDefault="00C90A1B" w:rsidP="00C90A1B">
      <w:r w:rsidRPr="00BA2F98">
        <w:tab/>
        <w:t>success:function(result)</w:t>
      </w:r>
    </w:p>
    <w:p w:rsidR="00C90A1B" w:rsidRPr="00BA2F98" w:rsidRDefault="00C90A1B" w:rsidP="00C90A1B">
      <w:r w:rsidRPr="00BA2F98">
        <w:tab/>
        <w:t>{</w:t>
      </w:r>
    </w:p>
    <w:p w:rsidR="00C90A1B" w:rsidRPr="00BA2F98" w:rsidRDefault="00C90A1B" w:rsidP="00C90A1B">
      <w:r w:rsidRPr="00BA2F98">
        <w:tab/>
      </w:r>
      <w:r w:rsidRPr="00BA2F98">
        <w:tab/>
        <w:t>if(result==1)</w:t>
      </w:r>
    </w:p>
    <w:p w:rsidR="00C90A1B" w:rsidRPr="00BA2F98" w:rsidRDefault="00C90A1B" w:rsidP="00C90A1B">
      <w:r w:rsidRPr="00BA2F98">
        <w:tab/>
      </w:r>
      <w:r w:rsidRPr="00BA2F98">
        <w:tab/>
        <w:t>{</w:t>
      </w:r>
    </w:p>
    <w:p w:rsidR="00C90A1B" w:rsidRPr="00BA2F98" w:rsidRDefault="00C90A1B" w:rsidP="00C90A1B">
      <w:r w:rsidRPr="00BA2F98">
        <w:tab/>
        <w:t xml:space="preserve">        alert("Password Changed Successfully");</w:t>
      </w:r>
    </w:p>
    <w:p w:rsidR="00C90A1B" w:rsidRPr="00BA2F98" w:rsidRDefault="00C90A1B" w:rsidP="00C90A1B">
      <w:r w:rsidRPr="00BA2F98">
        <w:tab/>
      </w:r>
      <w:r w:rsidRPr="00BA2F98">
        <w:tab/>
      </w:r>
      <w:r w:rsidRPr="00BA2F98">
        <w:tab/>
        <w:t>$("#oldpassword").val("");</w:t>
      </w:r>
    </w:p>
    <w:p w:rsidR="00C90A1B" w:rsidRPr="00BA2F98" w:rsidRDefault="00C90A1B" w:rsidP="00C90A1B">
      <w:r w:rsidRPr="00BA2F98">
        <w:tab/>
      </w:r>
      <w:r w:rsidRPr="00BA2F98">
        <w:tab/>
      </w:r>
      <w:r w:rsidRPr="00BA2F98">
        <w:tab/>
        <w:t>$("#newpassword").val("");</w:t>
      </w:r>
    </w:p>
    <w:p w:rsidR="00C90A1B" w:rsidRPr="00BA2F98" w:rsidRDefault="00C90A1B" w:rsidP="00C90A1B">
      <w:r w:rsidRPr="00BA2F98">
        <w:tab/>
      </w:r>
      <w:r w:rsidRPr="00BA2F98">
        <w:tab/>
      </w:r>
      <w:r w:rsidRPr="00BA2F98">
        <w:tab/>
        <w:t>$("#cpassword").val("");</w:t>
      </w:r>
    </w:p>
    <w:p w:rsidR="00C90A1B" w:rsidRPr="00BA2F98" w:rsidRDefault="00C90A1B" w:rsidP="00C90A1B">
      <w:r w:rsidRPr="00BA2F98">
        <w:tab/>
      </w:r>
      <w:r w:rsidRPr="00BA2F98">
        <w:tab/>
        <w:t>}</w:t>
      </w:r>
    </w:p>
    <w:p w:rsidR="00C90A1B" w:rsidRPr="00BA2F98" w:rsidRDefault="00C90A1B" w:rsidP="00C90A1B">
      <w:r w:rsidRPr="00BA2F98">
        <w:tab/>
      </w:r>
      <w:r w:rsidRPr="00BA2F98">
        <w:tab/>
        <w:t>else</w:t>
      </w:r>
    </w:p>
    <w:p w:rsidR="00C90A1B" w:rsidRPr="00BA2F98" w:rsidRDefault="00C90A1B" w:rsidP="00C90A1B">
      <w:r w:rsidRPr="00BA2F98">
        <w:tab/>
      </w:r>
      <w:r w:rsidRPr="00BA2F98">
        <w:tab/>
        <w:t>{</w:t>
      </w:r>
    </w:p>
    <w:p w:rsidR="00C90A1B" w:rsidRPr="00BA2F98" w:rsidRDefault="00C90A1B" w:rsidP="00C90A1B">
      <w:r w:rsidRPr="00BA2F98">
        <w:tab/>
      </w:r>
      <w:r w:rsidRPr="00BA2F98">
        <w:tab/>
      </w:r>
      <w:r w:rsidRPr="00BA2F98">
        <w:tab/>
        <w:t>alert(result);</w:t>
      </w:r>
    </w:p>
    <w:p w:rsidR="00C90A1B" w:rsidRPr="00BA2F98" w:rsidRDefault="00C90A1B" w:rsidP="00C90A1B">
      <w:r w:rsidRPr="00BA2F98">
        <w:tab/>
      </w:r>
      <w:r w:rsidRPr="00BA2F98">
        <w:tab/>
        <w:t>}</w:t>
      </w:r>
    </w:p>
    <w:p w:rsidR="00C90A1B" w:rsidRPr="00BA2F98" w:rsidRDefault="00C90A1B" w:rsidP="00C90A1B">
      <w:r w:rsidRPr="00BA2F98">
        <w:t>}</w:t>
      </w:r>
    </w:p>
    <w:p w:rsidR="00C90A1B" w:rsidRPr="00BA2F98" w:rsidRDefault="00C90A1B" w:rsidP="00C90A1B">
      <w:r w:rsidRPr="00BA2F98">
        <w:t>});</w:t>
      </w:r>
      <w:r w:rsidRPr="00BA2F98">
        <w:tab/>
      </w:r>
    </w:p>
    <w:p w:rsidR="00C90A1B" w:rsidRPr="00BA2F98" w:rsidRDefault="00C90A1B" w:rsidP="00C90A1B">
      <w:r w:rsidRPr="00BA2F98">
        <w:t>return false;</w:t>
      </w:r>
    </w:p>
    <w:p w:rsidR="00C90A1B" w:rsidRPr="00BA2F98" w:rsidRDefault="00C90A1B" w:rsidP="00C90A1B">
      <w:r w:rsidRPr="00BA2F98">
        <w:t>});</w:t>
      </w:r>
    </w:p>
    <w:p w:rsidR="00C90A1B" w:rsidRPr="00BA2F98" w:rsidRDefault="00C90A1B" w:rsidP="00C90A1B">
      <w:r w:rsidRPr="00BA2F98">
        <w:t>});</w:t>
      </w:r>
    </w:p>
    <w:p w:rsidR="00C90A1B" w:rsidRPr="00BA2F98" w:rsidRDefault="00C90A1B" w:rsidP="00C90A1B">
      <w:r w:rsidRPr="00BA2F98">
        <w:t>&lt;/script&gt;</w:t>
      </w:r>
    </w:p>
    <w:p w:rsidR="00C90A1B" w:rsidRPr="00BA2F98" w:rsidRDefault="00C90A1B" w:rsidP="00C90A1B">
      <w:r w:rsidRPr="00BA2F98">
        <w:t>&lt;/body&gt;</w:t>
      </w:r>
    </w:p>
    <w:p w:rsidR="00C90A1B" w:rsidRDefault="00C90A1B" w:rsidP="00C90A1B">
      <w:r w:rsidRPr="00BA2F98">
        <w:t>&lt;/html&gt;</w:t>
      </w:r>
    </w:p>
    <w:p w:rsidR="00C90A1B" w:rsidRDefault="00C90A1B" w:rsidP="00C90A1B"/>
    <w:p w:rsidR="00C90A1B" w:rsidRPr="00C90A1B" w:rsidRDefault="00C90A1B" w:rsidP="00C90A1B">
      <w:pPr>
        <w:rPr>
          <w:sz w:val="28"/>
          <w:szCs w:val="28"/>
        </w:rPr>
      </w:pPr>
      <w:r w:rsidRPr="00C90A1B">
        <w:rPr>
          <w:sz w:val="28"/>
          <w:szCs w:val="28"/>
        </w:rPr>
        <w:t>11.  Login</w:t>
      </w:r>
      <w:r w:rsidRPr="00C90A1B">
        <w:t xml:space="preserve"> </w:t>
      </w:r>
      <w:r w:rsidRPr="00C90A1B">
        <w:rPr>
          <w:sz w:val="28"/>
          <w:szCs w:val="28"/>
        </w:rPr>
        <w:t>&lt;!--A Design by W3layouts</w:t>
      </w:r>
    </w:p>
    <w:p w:rsidR="00C90A1B" w:rsidRPr="00C90A1B" w:rsidRDefault="00C90A1B" w:rsidP="00C90A1B">
      <w:pPr>
        <w:rPr>
          <w:sz w:val="28"/>
          <w:szCs w:val="28"/>
        </w:rPr>
      </w:pPr>
      <w:r w:rsidRPr="00C90A1B">
        <w:rPr>
          <w:sz w:val="28"/>
          <w:szCs w:val="28"/>
        </w:rPr>
        <w:t>Author: W3layout</w:t>
      </w:r>
    </w:p>
    <w:p w:rsidR="00C90A1B" w:rsidRPr="00C90A1B" w:rsidRDefault="00C90A1B" w:rsidP="00C90A1B">
      <w:pPr>
        <w:rPr>
          <w:sz w:val="28"/>
          <w:szCs w:val="28"/>
        </w:rPr>
      </w:pPr>
      <w:r w:rsidRPr="00C90A1B">
        <w:rPr>
          <w:sz w:val="28"/>
          <w:szCs w:val="28"/>
        </w:rPr>
        <w:t>Author URL: http://w3layouts.com</w:t>
      </w:r>
    </w:p>
    <w:p w:rsidR="00C90A1B" w:rsidRPr="00C90A1B" w:rsidRDefault="00C90A1B" w:rsidP="00C90A1B">
      <w:pPr>
        <w:rPr>
          <w:sz w:val="28"/>
          <w:szCs w:val="28"/>
        </w:rPr>
      </w:pPr>
      <w:r w:rsidRPr="00C90A1B">
        <w:rPr>
          <w:sz w:val="28"/>
          <w:szCs w:val="28"/>
        </w:rPr>
        <w:t>License: Creative Commons Attribution 3.0 Unported</w:t>
      </w:r>
    </w:p>
    <w:p w:rsidR="00C90A1B" w:rsidRPr="00C90A1B" w:rsidRDefault="00C90A1B" w:rsidP="00C90A1B">
      <w:pPr>
        <w:rPr>
          <w:sz w:val="28"/>
          <w:szCs w:val="28"/>
        </w:rPr>
      </w:pPr>
      <w:r w:rsidRPr="00C90A1B">
        <w:rPr>
          <w:sz w:val="28"/>
          <w:szCs w:val="28"/>
        </w:rPr>
        <w:t>License URL: http://creativecommons.org/licenses/by/3.0/</w:t>
      </w:r>
    </w:p>
    <w:p w:rsidR="00C90A1B" w:rsidRPr="00C90A1B" w:rsidRDefault="00C90A1B" w:rsidP="00C90A1B">
      <w:pPr>
        <w:rPr>
          <w:sz w:val="28"/>
          <w:szCs w:val="28"/>
        </w:rPr>
      </w:pPr>
      <w:r w:rsidRPr="00C90A1B">
        <w:rPr>
          <w:sz w:val="28"/>
          <w:szCs w:val="28"/>
        </w:rPr>
        <w:t>--&gt;</w:t>
      </w:r>
    </w:p>
    <w:p w:rsidR="00C90A1B" w:rsidRPr="00C90A1B" w:rsidRDefault="00C90A1B" w:rsidP="00C90A1B">
      <w:pPr>
        <w:rPr>
          <w:sz w:val="28"/>
          <w:szCs w:val="28"/>
        </w:rPr>
      </w:pPr>
      <w:r w:rsidRPr="00C90A1B">
        <w:rPr>
          <w:sz w:val="28"/>
          <w:szCs w:val="28"/>
        </w:rPr>
        <w:t>&lt;!DOCTYPE html&gt;</w:t>
      </w:r>
    </w:p>
    <w:p w:rsidR="00C90A1B" w:rsidRPr="00C90A1B" w:rsidRDefault="00C90A1B" w:rsidP="00C90A1B">
      <w:pPr>
        <w:rPr>
          <w:sz w:val="28"/>
          <w:szCs w:val="28"/>
        </w:rPr>
      </w:pPr>
      <w:r w:rsidRPr="00C90A1B">
        <w:rPr>
          <w:sz w:val="28"/>
          <w:szCs w:val="28"/>
        </w:rPr>
        <w:t>&lt;head&gt;</w:t>
      </w:r>
    </w:p>
    <w:p w:rsidR="00C90A1B" w:rsidRPr="00C90A1B" w:rsidRDefault="00C90A1B" w:rsidP="00C90A1B">
      <w:pPr>
        <w:rPr>
          <w:sz w:val="28"/>
          <w:szCs w:val="28"/>
        </w:rPr>
      </w:pPr>
      <w:r w:rsidRPr="00C90A1B">
        <w:rPr>
          <w:sz w:val="28"/>
          <w:szCs w:val="28"/>
        </w:rPr>
        <w:t>&lt;title&gt;Team Login&lt;/title&gt;</w:t>
      </w:r>
    </w:p>
    <w:p w:rsidR="00C90A1B" w:rsidRPr="00C90A1B" w:rsidRDefault="00C90A1B" w:rsidP="00C90A1B">
      <w:pPr>
        <w:rPr>
          <w:sz w:val="28"/>
          <w:szCs w:val="28"/>
        </w:rPr>
      </w:pPr>
      <w:r w:rsidRPr="00C90A1B">
        <w:rPr>
          <w:sz w:val="28"/>
          <w:szCs w:val="28"/>
        </w:rPr>
        <w:t>&lt;meta name="viewport" content="width=device-width, initial-scale=1"&gt;</w:t>
      </w:r>
    </w:p>
    <w:p w:rsidR="00C90A1B" w:rsidRPr="00C90A1B" w:rsidRDefault="00C90A1B" w:rsidP="00C90A1B">
      <w:pPr>
        <w:rPr>
          <w:sz w:val="28"/>
          <w:szCs w:val="28"/>
        </w:rPr>
      </w:pPr>
      <w:r w:rsidRPr="00C90A1B">
        <w:rPr>
          <w:sz w:val="28"/>
          <w:szCs w:val="28"/>
        </w:rPr>
        <w:t>&lt;meta http-equiv="Content-Type" content="text/html; charset=utf-8" /&gt;</w:t>
      </w:r>
    </w:p>
    <w:p w:rsidR="00C90A1B" w:rsidRPr="00C90A1B" w:rsidRDefault="00C90A1B" w:rsidP="00C90A1B">
      <w:pPr>
        <w:rPr>
          <w:sz w:val="28"/>
          <w:szCs w:val="28"/>
        </w:rPr>
      </w:pPr>
      <w:r w:rsidRPr="00C90A1B">
        <w:rPr>
          <w:sz w:val="28"/>
          <w:szCs w:val="28"/>
        </w:rPr>
        <w:t xml:space="preserve">&lt;meta name="keywords" content="ADMIN Responsive web template, Bootstrap Web Templates, Flat Web Templates, Android Compatible web template, </w:t>
      </w:r>
    </w:p>
    <w:p w:rsidR="00C90A1B" w:rsidRPr="00C90A1B" w:rsidRDefault="00C90A1B" w:rsidP="00C90A1B">
      <w:pPr>
        <w:rPr>
          <w:sz w:val="28"/>
          <w:szCs w:val="28"/>
        </w:rPr>
      </w:pPr>
      <w:r w:rsidRPr="00C90A1B">
        <w:rPr>
          <w:sz w:val="28"/>
          <w:szCs w:val="28"/>
        </w:rPr>
        <w:t>Smartphone Compatible web template, free webdesigns for Nokia, Samsung, LG, SonyEricsson, Motorola web design" /&gt;</w:t>
      </w:r>
    </w:p>
    <w:p w:rsidR="00C90A1B" w:rsidRPr="00C90A1B" w:rsidRDefault="00C90A1B" w:rsidP="00C90A1B">
      <w:pPr>
        <w:rPr>
          <w:sz w:val="28"/>
          <w:szCs w:val="28"/>
        </w:rPr>
      </w:pPr>
      <w:r w:rsidRPr="00C90A1B">
        <w:rPr>
          <w:sz w:val="28"/>
          <w:szCs w:val="28"/>
        </w:rPr>
        <w:t>&lt;script type="application/x-javascript"&gt; addEventListener("load", function() { setTimeout(hideURLbar, 0); }, false); function hideURLbar(){ window.scrollTo(0,1); } &lt;/script&gt;</w:t>
      </w:r>
    </w:p>
    <w:p w:rsidR="00C90A1B" w:rsidRPr="00C90A1B" w:rsidRDefault="00C90A1B" w:rsidP="00C90A1B">
      <w:pPr>
        <w:rPr>
          <w:sz w:val="28"/>
          <w:szCs w:val="28"/>
        </w:rPr>
      </w:pPr>
      <w:r w:rsidRPr="00C90A1B">
        <w:rPr>
          <w:sz w:val="28"/>
          <w:szCs w:val="28"/>
        </w:rPr>
        <w:t>&lt;!-- bootstrap-css --&gt;</w:t>
      </w:r>
    </w:p>
    <w:p w:rsidR="00C90A1B" w:rsidRPr="00C90A1B" w:rsidRDefault="00C90A1B" w:rsidP="00C90A1B">
      <w:pPr>
        <w:rPr>
          <w:sz w:val="28"/>
          <w:szCs w:val="28"/>
        </w:rPr>
      </w:pPr>
      <w:r w:rsidRPr="00C90A1B">
        <w:rPr>
          <w:sz w:val="28"/>
          <w:szCs w:val="28"/>
        </w:rPr>
        <w:t>&lt;link rel="stylesheet" href="css/bootstrap.min.css" &gt;</w:t>
      </w:r>
    </w:p>
    <w:p w:rsidR="00C90A1B" w:rsidRPr="00C90A1B" w:rsidRDefault="00C90A1B" w:rsidP="00C90A1B">
      <w:pPr>
        <w:rPr>
          <w:sz w:val="28"/>
          <w:szCs w:val="28"/>
        </w:rPr>
      </w:pPr>
      <w:r w:rsidRPr="00C90A1B">
        <w:rPr>
          <w:sz w:val="28"/>
          <w:szCs w:val="28"/>
        </w:rPr>
        <w:lastRenderedPageBreak/>
        <w:t>&lt;!-- //bootstrap-css --&gt;</w:t>
      </w:r>
    </w:p>
    <w:p w:rsidR="00C90A1B" w:rsidRPr="00C90A1B" w:rsidRDefault="00C90A1B" w:rsidP="00C90A1B">
      <w:pPr>
        <w:rPr>
          <w:sz w:val="28"/>
          <w:szCs w:val="28"/>
        </w:rPr>
      </w:pPr>
      <w:r w:rsidRPr="00C90A1B">
        <w:rPr>
          <w:sz w:val="28"/>
          <w:szCs w:val="28"/>
        </w:rPr>
        <w:t>&lt;!-- Custom CSS --&gt;</w:t>
      </w:r>
    </w:p>
    <w:p w:rsidR="00C90A1B" w:rsidRPr="00C90A1B" w:rsidRDefault="00C90A1B" w:rsidP="00C90A1B">
      <w:pPr>
        <w:rPr>
          <w:sz w:val="28"/>
          <w:szCs w:val="28"/>
        </w:rPr>
      </w:pPr>
      <w:r w:rsidRPr="00C90A1B">
        <w:rPr>
          <w:sz w:val="28"/>
          <w:szCs w:val="28"/>
        </w:rPr>
        <w:t>&lt;link href="css/style.css" rel='stylesheet' type='text/css' /&gt;</w:t>
      </w:r>
    </w:p>
    <w:p w:rsidR="00C90A1B" w:rsidRPr="00C90A1B" w:rsidRDefault="00C90A1B" w:rsidP="00C90A1B">
      <w:pPr>
        <w:rPr>
          <w:sz w:val="28"/>
          <w:szCs w:val="28"/>
        </w:rPr>
      </w:pPr>
      <w:r w:rsidRPr="00C90A1B">
        <w:rPr>
          <w:sz w:val="28"/>
          <w:szCs w:val="28"/>
        </w:rPr>
        <w:t>&lt;link href="css/style-responsive.css" rel="stylesheet"/&gt;</w:t>
      </w:r>
    </w:p>
    <w:p w:rsidR="00C90A1B" w:rsidRPr="00C90A1B" w:rsidRDefault="00C90A1B" w:rsidP="00C90A1B">
      <w:pPr>
        <w:rPr>
          <w:sz w:val="28"/>
          <w:szCs w:val="28"/>
        </w:rPr>
      </w:pPr>
      <w:r w:rsidRPr="00C90A1B">
        <w:rPr>
          <w:sz w:val="28"/>
          <w:szCs w:val="28"/>
        </w:rPr>
        <w:t>&lt;!-- font CSS --&gt;</w:t>
      </w:r>
    </w:p>
    <w:p w:rsidR="00C90A1B" w:rsidRPr="00C90A1B" w:rsidRDefault="00C90A1B" w:rsidP="00C90A1B">
      <w:pPr>
        <w:rPr>
          <w:sz w:val="28"/>
          <w:szCs w:val="28"/>
        </w:rPr>
      </w:pPr>
      <w:r w:rsidRPr="00C90A1B">
        <w:rPr>
          <w:sz w:val="28"/>
          <w:szCs w:val="28"/>
        </w:rPr>
        <w:t>&lt;link href='//fonts.googleapis.com/css?family=Roboto:400,100,100italic,300,300italic,400italic,500,500italic,700,700italic,900,900italic' rel='stylesheet' type='text/css'&gt;</w:t>
      </w:r>
    </w:p>
    <w:p w:rsidR="00C90A1B" w:rsidRPr="00C90A1B" w:rsidRDefault="00C90A1B" w:rsidP="00C90A1B">
      <w:pPr>
        <w:rPr>
          <w:sz w:val="28"/>
          <w:szCs w:val="28"/>
        </w:rPr>
      </w:pPr>
      <w:r w:rsidRPr="00C90A1B">
        <w:rPr>
          <w:sz w:val="28"/>
          <w:szCs w:val="28"/>
        </w:rPr>
        <w:t>&lt;!-- font-awesome icons --&gt;</w:t>
      </w:r>
    </w:p>
    <w:p w:rsidR="00C90A1B" w:rsidRPr="00C90A1B" w:rsidRDefault="00C90A1B" w:rsidP="00C90A1B">
      <w:pPr>
        <w:rPr>
          <w:sz w:val="28"/>
          <w:szCs w:val="28"/>
        </w:rPr>
      </w:pPr>
      <w:r w:rsidRPr="00C90A1B">
        <w:rPr>
          <w:sz w:val="28"/>
          <w:szCs w:val="28"/>
        </w:rPr>
        <w:t>&lt;link rel="stylesheet" href="css/font.css" type="text/css"/&gt;</w:t>
      </w:r>
    </w:p>
    <w:p w:rsidR="00C90A1B" w:rsidRPr="00C90A1B" w:rsidRDefault="00C90A1B" w:rsidP="00C90A1B">
      <w:pPr>
        <w:rPr>
          <w:sz w:val="28"/>
          <w:szCs w:val="28"/>
        </w:rPr>
      </w:pPr>
      <w:r w:rsidRPr="00C90A1B">
        <w:rPr>
          <w:sz w:val="28"/>
          <w:szCs w:val="28"/>
        </w:rPr>
        <w:t xml:space="preserve">&lt;link href="css/font-awesome.css" rel="stylesheet"&gt; </w:t>
      </w:r>
    </w:p>
    <w:p w:rsidR="00C90A1B" w:rsidRPr="00C90A1B" w:rsidRDefault="00C90A1B" w:rsidP="00C90A1B">
      <w:pPr>
        <w:rPr>
          <w:sz w:val="28"/>
          <w:szCs w:val="28"/>
        </w:rPr>
      </w:pPr>
      <w:r w:rsidRPr="00C90A1B">
        <w:rPr>
          <w:sz w:val="28"/>
          <w:szCs w:val="28"/>
        </w:rPr>
        <w:t>&lt;!-- //font-awesome icons --&gt;</w:t>
      </w:r>
    </w:p>
    <w:p w:rsidR="00C90A1B" w:rsidRPr="00C90A1B" w:rsidRDefault="00C90A1B" w:rsidP="00C90A1B">
      <w:pPr>
        <w:rPr>
          <w:sz w:val="28"/>
          <w:szCs w:val="28"/>
        </w:rPr>
      </w:pPr>
      <w:r w:rsidRPr="00C90A1B">
        <w:rPr>
          <w:sz w:val="28"/>
          <w:szCs w:val="28"/>
        </w:rPr>
        <w:t>&lt;script src="js/jquery2.0.3.min.js"&gt;&lt;/script&gt;</w:t>
      </w:r>
    </w:p>
    <w:p w:rsidR="00C90A1B" w:rsidRPr="00C90A1B" w:rsidRDefault="00C90A1B" w:rsidP="00C90A1B">
      <w:pPr>
        <w:rPr>
          <w:sz w:val="28"/>
          <w:szCs w:val="28"/>
        </w:rPr>
      </w:pPr>
      <w:r w:rsidRPr="00C90A1B">
        <w:rPr>
          <w:sz w:val="28"/>
          <w:szCs w:val="28"/>
        </w:rPr>
        <w:t>&lt;/head&gt;</w:t>
      </w:r>
    </w:p>
    <w:p w:rsidR="00C90A1B" w:rsidRPr="00C90A1B" w:rsidRDefault="00C90A1B" w:rsidP="00C90A1B">
      <w:pPr>
        <w:rPr>
          <w:sz w:val="28"/>
          <w:szCs w:val="28"/>
        </w:rPr>
      </w:pPr>
      <w:r w:rsidRPr="00C90A1B">
        <w:rPr>
          <w:sz w:val="28"/>
          <w:szCs w:val="28"/>
        </w:rPr>
        <w:t>&lt;body&gt;</w:t>
      </w:r>
    </w:p>
    <w:p w:rsidR="00C90A1B" w:rsidRPr="00C90A1B" w:rsidRDefault="00C90A1B" w:rsidP="00C90A1B">
      <w:pPr>
        <w:rPr>
          <w:sz w:val="28"/>
          <w:szCs w:val="28"/>
        </w:rPr>
      </w:pPr>
      <w:r w:rsidRPr="00C90A1B">
        <w:rPr>
          <w:sz w:val="28"/>
          <w:szCs w:val="28"/>
        </w:rPr>
        <w:t>&lt;div class="log-w3"&gt;</w:t>
      </w:r>
    </w:p>
    <w:p w:rsidR="00C90A1B" w:rsidRPr="00C90A1B" w:rsidRDefault="00C90A1B" w:rsidP="00C90A1B">
      <w:pPr>
        <w:rPr>
          <w:sz w:val="28"/>
          <w:szCs w:val="28"/>
        </w:rPr>
      </w:pPr>
      <w:r w:rsidRPr="00C90A1B">
        <w:rPr>
          <w:sz w:val="28"/>
          <w:szCs w:val="28"/>
        </w:rPr>
        <w:t>&lt;div class="w3layouts-main"&gt;</w:t>
      </w:r>
    </w:p>
    <w:p w:rsidR="00C90A1B" w:rsidRPr="00C90A1B" w:rsidRDefault="00C90A1B" w:rsidP="00C90A1B">
      <w:pPr>
        <w:rPr>
          <w:sz w:val="28"/>
          <w:szCs w:val="28"/>
        </w:rPr>
      </w:pPr>
      <w:r w:rsidRPr="00C90A1B">
        <w:rPr>
          <w:sz w:val="28"/>
          <w:szCs w:val="28"/>
        </w:rPr>
        <w:tab/>
        <w:t>&lt;h2&gt;Sign In Now&lt;/h2&gt;</w:t>
      </w:r>
    </w:p>
    <w:p w:rsidR="00C90A1B" w:rsidRPr="00C90A1B" w:rsidRDefault="00C90A1B" w:rsidP="00C90A1B">
      <w:pPr>
        <w:rPr>
          <w:sz w:val="28"/>
          <w:szCs w:val="28"/>
        </w:rPr>
      </w:pPr>
      <w:r w:rsidRPr="00C90A1B">
        <w:rPr>
          <w:sz w:val="28"/>
          <w:szCs w:val="28"/>
        </w:rPr>
        <w:tab/>
      </w:r>
      <w:r w:rsidRPr="00C90A1B">
        <w:rPr>
          <w:sz w:val="28"/>
          <w:szCs w:val="28"/>
        </w:rPr>
        <w:tab/>
        <w:t>&lt;form action="myphp.php" method="post"&gt;</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t>&lt;input type="text" class="ggg" name="name" placeholder="Team Name" required=""&gt;</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t>&lt;input type="text" class="ggg" name="id" placeholder="Team Id" required=""&gt;</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t>&lt;div class="clearfix"&gt;&lt;/div&gt;</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t>&lt;input type="submit" value="Sign In" name="login"&gt;</w:t>
      </w:r>
    </w:p>
    <w:p w:rsidR="00C90A1B" w:rsidRPr="00C90A1B" w:rsidRDefault="00C90A1B" w:rsidP="00C90A1B">
      <w:pPr>
        <w:rPr>
          <w:sz w:val="28"/>
          <w:szCs w:val="28"/>
        </w:rPr>
      </w:pPr>
      <w:r w:rsidRPr="00C90A1B">
        <w:rPr>
          <w:sz w:val="28"/>
          <w:szCs w:val="28"/>
        </w:rPr>
        <w:tab/>
      </w:r>
      <w:r w:rsidRPr="00C90A1B">
        <w:rPr>
          <w:sz w:val="28"/>
          <w:szCs w:val="28"/>
        </w:rPr>
        <w:tab/>
        <w:t>&lt;/form&gt;</w:t>
      </w:r>
    </w:p>
    <w:p w:rsidR="00C90A1B" w:rsidRPr="00C90A1B" w:rsidRDefault="00C90A1B" w:rsidP="00C90A1B">
      <w:pPr>
        <w:rPr>
          <w:sz w:val="28"/>
          <w:szCs w:val="28"/>
        </w:rPr>
      </w:pPr>
      <w:r w:rsidRPr="00C90A1B">
        <w:rPr>
          <w:sz w:val="28"/>
          <w:szCs w:val="28"/>
        </w:rPr>
        <w:tab/>
      </w:r>
      <w:r w:rsidRPr="00C90A1B">
        <w:rPr>
          <w:sz w:val="28"/>
          <w:szCs w:val="28"/>
        </w:rPr>
        <w:tab/>
        <w:t>&lt;p&gt;&lt;/p&gt;</w:t>
      </w:r>
    </w:p>
    <w:p w:rsidR="00C90A1B" w:rsidRPr="00C90A1B" w:rsidRDefault="00C90A1B" w:rsidP="00C90A1B">
      <w:pPr>
        <w:rPr>
          <w:sz w:val="28"/>
          <w:szCs w:val="28"/>
        </w:rPr>
      </w:pPr>
      <w:r w:rsidRPr="00C90A1B">
        <w:rPr>
          <w:sz w:val="28"/>
          <w:szCs w:val="28"/>
        </w:rPr>
        <w:t>&lt;/div&gt;</w:t>
      </w:r>
    </w:p>
    <w:p w:rsidR="00C90A1B" w:rsidRPr="00C90A1B" w:rsidRDefault="00C90A1B" w:rsidP="00C90A1B">
      <w:pPr>
        <w:rPr>
          <w:sz w:val="28"/>
          <w:szCs w:val="28"/>
        </w:rPr>
      </w:pPr>
      <w:r w:rsidRPr="00C90A1B">
        <w:rPr>
          <w:sz w:val="28"/>
          <w:szCs w:val="28"/>
        </w:rPr>
        <w:t>&lt;/div&gt;</w:t>
      </w:r>
    </w:p>
    <w:p w:rsidR="00C90A1B" w:rsidRPr="00C90A1B" w:rsidRDefault="00C90A1B" w:rsidP="00C90A1B">
      <w:pPr>
        <w:rPr>
          <w:sz w:val="28"/>
          <w:szCs w:val="28"/>
        </w:rPr>
      </w:pPr>
      <w:r w:rsidRPr="00C90A1B">
        <w:rPr>
          <w:sz w:val="28"/>
          <w:szCs w:val="28"/>
        </w:rPr>
        <w:t>&lt;script src="js/bootstrap.js"&gt;&lt;/script&gt;</w:t>
      </w:r>
    </w:p>
    <w:p w:rsidR="00C90A1B" w:rsidRPr="00C90A1B" w:rsidRDefault="00C90A1B" w:rsidP="00C90A1B">
      <w:pPr>
        <w:rPr>
          <w:sz w:val="28"/>
          <w:szCs w:val="28"/>
        </w:rPr>
      </w:pPr>
      <w:r w:rsidRPr="00C90A1B">
        <w:rPr>
          <w:sz w:val="28"/>
          <w:szCs w:val="28"/>
        </w:rPr>
        <w:t>&lt;script src="js/jquery.dcjqaccordion.2.7.js"&gt;&lt;/script&gt;</w:t>
      </w:r>
    </w:p>
    <w:p w:rsidR="00C90A1B" w:rsidRPr="00C90A1B" w:rsidRDefault="00C90A1B" w:rsidP="00C90A1B">
      <w:pPr>
        <w:rPr>
          <w:sz w:val="28"/>
          <w:szCs w:val="28"/>
        </w:rPr>
      </w:pPr>
      <w:r w:rsidRPr="00C90A1B">
        <w:rPr>
          <w:sz w:val="28"/>
          <w:szCs w:val="28"/>
        </w:rPr>
        <w:t>&lt;script src="js/scripts.js"&gt;&lt;/script&gt;</w:t>
      </w:r>
    </w:p>
    <w:p w:rsidR="00C90A1B" w:rsidRPr="00C90A1B" w:rsidRDefault="00C90A1B" w:rsidP="00C90A1B">
      <w:pPr>
        <w:rPr>
          <w:sz w:val="28"/>
          <w:szCs w:val="28"/>
        </w:rPr>
      </w:pPr>
      <w:r w:rsidRPr="00C90A1B">
        <w:rPr>
          <w:sz w:val="28"/>
          <w:szCs w:val="28"/>
        </w:rPr>
        <w:t>&lt;script src="js/jquery.slimscroll.js"&gt;&lt;/script&gt;</w:t>
      </w:r>
    </w:p>
    <w:p w:rsidR="00C90A1B" w:rsidRPr="00C90A1B" w:rsidRDefault="00C90A1B" w:rsidP="00C90A1B">
      <w:pPr>
        <w:rPr>
          <w:sz w:val="28"/>
          <w:szCs w:val="28"/>
        </w:rPr>
      </w:pPr>
      <w:r w:rsidRPr="00C90A1B">
        <w:rPr>
          <w:sz w:val="28"/>
          <w:szCs w:val="28"/>
        </w:rPr>
        <w:t>&lt;script src="js/jquery.nicescroll.js"&gt;&lt;/script&gt;</w:t>
      </w:r>
    </w:p>
    <w:p w:rsidR="00C90A1B" w:rsidRPr="00C90A1B" w:rsidRDefault="00C90A1B" w:rsidP="00C90A1B">
      <w:pPr>
        <w:rPr>
          <w:sz w:val="28"/>
          <w:szCs w:val="28"/>
        </w:rPr>
      </w:pPr>
      <w:r w:rsidRPr="00C90A1B">
        <w:rPr>
          <w:sz w:val="28"/>
          <w:szCs w:val="28"/>
        </w:rPr>
        <w:t>&lt;!--[if lte IE 8]&gt;&lt;script language="javascript" type="text/javascript" src="js/flot-chart/excanvas.min.js"&gt;&lt;/script&gt;&lt;![endif]--&gt;</w:t>
      </w:r>
    </w:p>
    <w:p w:rsidR="00C90A1B" w:rsidRPr="00C90A1B" w:rsidRDefault="00C90A1B" w:rsidP="00C90A1B">
      <w:pPr>
        <w:rPr>
          <w:sz w:val="28"/>
          <w:szCs w:val="28"/>
        </w:rPr>
      </w:pPr>
      <w:r w:rsidRPr="00C90A1B">
        <w:rPr>
          <w:sz w:val="28"/>
          <w:szCs w:val="28"/>
        </w:rPr>
        <w:t>&lt;script src="js/jquery.scrollTo.js"&gt;&lt;/script&gt;</w:t>
      </w:r>
    </w:p>
    <w:p w:rsidR="00C90A1B" w:rsidRPr="00C90A1B" w:rsidRDefault="00C90A1B" w:rsidP="00C90A1B">
      <w:pPr>
        <w:rPr>
          <w:sz w:val="28"/>
          <w:szCs w:val="28"/>
        </w:rPr>
      </w:pPr>
      <w:r w:rsidRPr="00C90A1B">
        <w:rPr>
          <w:sz w:val="28"/>
          <w:szCs w:val="28"/>
        </w:rPr>
        <w:t>&lt;/body&gt;</w:t>
      </w:r>
    </w:p>
    <w:p w:rsidR="00C90A1B" w:rsidRDefault="00C90A1B" w:rsidP="00C90A1B">
      <w:pPr>
        <w:rPr>
          <w:sz w:val="28"/>
          <w:szCs w:val="28"/>
        </w:rPr>
      </w:pPr>
      <w:r w:rsidRPr="00C90A1B">
        <w:rPr>
          <w:sz w:val="28"/>
          <w:szCs w:val="28"/>
        </w:rPr>
        <w:t>&lt;/html&gt;</w:t>
      </w:r>
    </w:p>
    <w:p w:rsidR="00C90A1B" w:rsidRDefault="00C90A1B" w:rsidP="00C90A1B">
      <w:pPr>
        <w:rPr>
          <w:sz w:val="28"/>
          <w:szCs w:val="28"/>
        </w:rPr>
      </w:pPr>
    </w:p>
    <w:p w:rsidR="00C90A1B" w:rsidRPr="00C90A1B" w:rsidRDefault="00C90A1B" w:rsidP="00C90A1B">
      <w:pPr>
        <w:rPr>
          <w:sz w:val="28"/>
          <w:szCs w:val="28"/>
        </w:rPr>
      </w:pPr>
    </w:p>
    <w:p w:rsidR="00C90A1B" w:rsidRPr="00C90A1B" w:rsidRDefault="00C90A1B" w:rsidP="00C90A1B">
      <w:pPr>
        <w:rPr>
          <w:sz w:val="28"/>
          <w:szCs w:val="28"/>
        </w:rPr>
      </w:pPr>
      <w:r w:rsidRPr="00C90A1B">
        <w:rPr>
          <w:sz w:val="28"/>
          <w:szCs w:val="28"/>
        </w:rPr>
        <w:lastRenderedPageBreak/>
        <w:t>11. Logout</w:t>
      </w:r>
    </w:p>
    <w:p w:rsidR="00C90A1B" w:rsidRDefault="00C90A1B" w:rsidP="00C90A1B"/>
    <w:p w:rsidR="00C90A1B" w:rsidRDefault="00C90A1B" w:rsidP="00C90A1B">
      <w:r>
        <w:t>&lt;?php</w:t>
      </w:r>
    </w:p>
    <w:p w:rsidR="00C90A1B" w:rsidRDefault="00C90A1B" w:rsidP="00C90A1B"/>
    <w:p w:rsidR="00C90A1B" w:rsidRDefault="00C90A1B" w:rsidP="00C90A1B">
      <w:r>
        <w:t>session_start();</w:t>
      </w:r>
    </w:p>
    <w:p w:rsidR="00C90A1B" w:rsidRDefault="00C90A1B" w:rsidP="00C90A1B">
      <w:r>
        <w:t>session_destroy();</w:t>
      </w:r>
    </w:p>
    <w:p w:rsidR="00C90A1B" w:rsidRDefault="00C90A1B" w:rsidP="00C90A1B">
      <w:r>
        <w:t>header("location:index.php");</w:t>
      </w:r>
    </w:p>
    <w:p w:rsidR="00C90A1B" w:rsidRDefault="00C90A1B" w:rsidP="00C90A1B">
      <w:r>
        <w:t>?&gt;</w:t>
      </w:r>
    </w:p>
    <w:p w:rsidR="00C90A1B" w:rsidRDefault="00C90A1B" w:rsidP="00C90A1B"/>
    <w:p w:rsidR="00C90A1B" w:rsidRDefault="00C90A1B" w:rsidP="00C90A1B">
      <w:pPr>
        <w:rPr>
          <w:sz w:val="28"/>
          <w:szCs w:val="28"/>
        </w:rPr>
      </w:pPr>
      <w:r w:rsidRPr="00C90A1B">
        <w:rPr>
          <w:sz w:val="28"/>
          <w:szCs w:val="28"/>
        </w:rPr>
        <w:t>11. Status</w:t>
      </w:r>
    </w:p>
    <w:p w:rsidR="00C90A1B" w:rsidRDefault="00C90A1B" w:rsidP="00C90A1B">
      <w:pPr>
        <w:rPr>
          <w:sz w:val="28"/>
          <w:szCs w:val="28"/>
        </w:rPr>
      </w:pPr>
    </w:p>
    <w:p w:rsidR="00C90A1B" w:rsidRPr="00C90A1B" w:rsidRDefault="00C90A1B" w:rsidP="00C90A1B">
      <w:pPr>
        <w:rPr>
          <w:sz w:val="28"/>
          <w:szCs w:val="28"/>
        </w:rPr>
      </w:pPr>
      <w:r w:rsidRPr="00C90A1B">
        <w:rPr>
          <w:sz w:val="28"/>
          <w:szCs w:val="28"/>
        </w:rPr>
        <w:t>&lt;?php</w:t>
      </w:r>
    </w:p>
    <w:p w:rsidR="00C90A1B" w:rsidRPr="00C90A1B" w:rsidRDefault="00C90A1B" w:rsidP="00C90A1B">
      <w:pPr>
        <w:rPr>
          <w:sz w:val="28"/>
          <w:szCs w:val="28"/>
        </w:rPr>
      </w:pPr>
      <w:r w:rsidRPr="00C90A1B">
        <w:rPr>
          <w:sz w:val="28"/>
          <w:szCs w:val="28"/>
        </w:rPr>
        <w:t>require_once"dbconfig.php";</w:t>
      </w:r>
    </w:p>
    <w:p w:rsidR="00C90A1B" w:rsidRPr="00C90A1B" w:rsidRDefault="00C90A1B" w:rsidP="00C90A1B">
      <w:pPr>
        <w:rPr>
          <w:sz w:val="28"/>
          <w:szCs w:val="28"/>
        </w:rPr>
      </w:pPr>
    </w:p>
    <w:p w:rsidR="00C90A1B" w:rsidRPr="00C90A1B" w:rsidRDefault="00C90A1B" w:rsidP="00C90A1B">
      <w:pPr>
        <w:rPr>
          <w:sz w:val="28"/>
          <w:szCs w:val="28"/>
        </w:rPr>
      </w:pPr>
      <w:r w:rsidRPr="00C90A1B">
        <w:rPr>
          <w:sz w:val="28"/>
          <w:szCs w:val="28"/>
        </w:rPr>
        <w:t>?&gt;</w:t>
      </w:r>
    </w:p>
    <w:p w:rsidR="00C90A1B" w:rsidRPr="00C90A1B" w:rsidRDefault="00C90A1B" w:rsidP="00C90A1B">
      <w:pPr>
        <w:rPr>
          <w:sz w:val="28"/>
          <w:szCs w:val="28"/>
        </w:rPr>
      </w:pPr>
      <w:r w:rsidRPr="00C90A1B">
        <w:rPr>
          <w:sz w:val="28"/>
          <w:szCs w:val="28"/>
        </w:rPr>
        <w:t>&lt;!DOCTYPE html&gt;</w:t>
      </w:r>
    </w:p>
    <w:p w:rsidR="00C90A1B" w:rsidRPr="00C90A1B" w:rsidRDefault="00C90A1B" w:rsidP="00C90A1B">
      <w:pPr>
        <w:rPr>
          <w:sz w:val="28"/>
          <w:szCs w:val="28"/>
        </w:rPr>
      </w:pPr>
      <w:r w:rsidRPr="00C90A1B">
        <w:rPr>
          <w:sz w:val="28"/>
          <w:szCs w:val="28"/>
        </w:rPr>
        <w:t>&lt;html lang="en"&gt;</w:t>
      </w:r>
    </w:p>
    <w:p w:rsidR="00C90A1B" w:rsidRPr="00C90A1B" w:rsidRDefault="00C90A1B" w:rsidP="00C90A1B">
      <w:pPr>
        <w:rPr>
          <w:sz w:val="28"/>
          <w:szCs w:val="28"/>
        </w:rPr>
      </w:pPr>
    </w:p>
    <w:p w:rsidR="00C90A1B" w:rsidRPr="00C90A1B" w:rsidRDefault="00C90A1B" w:rsidP="00C90A1B">
      <w:pPr>
        <w:rPr>
          <w:sz w:val="28"/>
          <w:szCs w:val="28"/>
        </w:rPr>
      </w:pPr>
      <w:r w:rsidRPr="00C90A1B">
        <w:rPr>
          <w:sz w:val="28"/>
          <w:szCs w:val="28"/>
        </w:rPr>
        <w:t>&lt;head&gt;</w:t>
      </w:r>
    </w:p>
    <w:p w:rsidR="00C90A1B" w:rsidRPr="00C90A1B" w:rsidRDefault="00C90A1B" w:rsidP="00C90A1B">
      <w:pPr>
        <w:rPr>
          <w:sz w:val="28"/>
          <w:szCs w:val="28"/>
        </w:rPr>
      </w:pPr>
      <w:r w:rsidRPr="00C90A1B">
        <w:rPr>
          <w:sz w:val="28"/>
          <w:szCs w:val="28"/>
        </w:rPr>
        <w:t xml:space="preserve">    &lt;meta charset="UTF-8"&gt;</w:t>
      </w:r>
    </w:p>
    <w:p w:rsidR="00C90A1B" w:rsidRPr="00C90A1B" w:rsidRDefault="00C90A1B" w:rsidP="00C90A1B">
      <w:pPr>
        <w:rPr>
          <w:sz w:val="28"/>
          <w:szCs w:val="28"/>
        </w:rPr>
      </w:pPr>
      <w:r w:rsidRPr="00C90A1B">
        <w:rPr>
          <w:sz w:val="28"/>
          <w:szCs w:val="28"/>
        </w:rPr>
        <w:t xml:space="preserve">    &lt;meta name="description" content=""&gt;</w:t>
      </w:r>
    </w:p>
    <w:p w:rsidR="00C90A1B" w:rsidRPr="00C90A1B" w:rsidRDefault="00C90A1B" w:rsidP="00C90A1B">
      <w:pPr>
        <w:rPr>
          <w:sz w:val="28"/>
          <w:szCs w:val="28"/>
        </w:rPr>
      </w:pPr>
      <w:r w:rsidRPr="00C90A1B">
        <w:rPr>
          <w:sz w:val="28"/>
          <w:szCs w:val="28"/>
        </w:rPr>
        <w:t xml:space="preserve">    &lt;meta http-equiv="X-UA-Compatible" content="IE=edge"&gt;</w:t>
      </w:r>
    </w:p>
    <w:p w:rsidR="00C90A1B" w:rsidRPr="00C90A1B" w:rsidRDefault="00C90A1B" w:rsidP="00C90A1B">
      <w:pPr>
        <w:rPr>
          <w:sz w:val="28"/>
          <w:szCs w:val="28"/>
        </w:rPr>
      </w:pPr>
      <w:r w:rsidRPr="00C90A1B">
        <w:rPr>
          <w:sz w:val="28"/>
          <w:szCs w:val="28"/>
        </w:rPr>
        <w:t xml:space="preserve">    &lt;meta name="viewport" content="width=device-width, initial-scale=1, shrink-to-fit=no"&gt;</w:t>
      </w:r>
    </w:p>
    <w:p w:rsidR="00C90A1B" w:rsidRPr="00C90A1B" w:rsidRDefault="00C90A1B" w:rsidP="00C90A1B">
      <w:pPr>
        <w:rPr>
          <w:sz w:val="28"/>
          <w:szCs w:val="28"/>
        </w:rPr>
      </w:pPr>
      <w:r w:rsidRPr="00C90A1B">
        <w:rPr>
          <w:sz w:val="28"/>
          <w:szCs w:val="28"/>
        </w:rPr>
        <w:t xml:space="preserve">     &lt;title&gt;Crime Management System&lt;/title&gt;</w:t>
      </w:r>
    </w:p>
    <w:p w:rsidR="00C90A1B" w:rsidRPr="00C90A1B" w:rsidRDefault="00C90A1B" w:rsidP="00C90A1B">
      <w:pPr>
        <w:rPr>
          <w:sz w:val="28"/>
          <w:szCs w:val="28"/>
        </w:rPr>
      </w:pP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r>
      <w:r w:rsidRPr="00C90A1B">
        <w:rPr>
          <w:sz w:val="28"/>
          <w:szCs w:val="28"/>
        </w:rPr>
        <w:tab/>
      </w:r>
    </w:p>
    <w:p w:rsidR="00C90A1B" w:rsidRPr="00C90A1B" w:rsidRDefault="00C90A1B" w:rsidP="00C90A1B">
      <w:pPr>
        <w:rPr>
          <w:sz w:val="28"/>
          <w:szCs w:val="28"/>
        </w:rPr>
      </w:pPr>
      <w:r w:rsidRPr="00C90A1B">
        <w:rPr>
          <w:sz w:val="28"/>
          <w:szCs w:val="28"/>
        </w:rPr>
        <w:t xml:space="preserve">    &lt;link rel="icon" href="img/core-img/favicon.ico"&gt;</w:t>
      </w:r>
    </w:p>
    <w:p w:rsidR="00C90A1B" w:rsidRPr="00C90A1B" w:rsidRDefault="00C90A1B" w:rsidP="00C90A1B">
      <w:pPr>
        <w:rPr>
          <w:sz w:val="28"/>
          <w:szCs w:val="28"/>
        </w:rPr>
      </w:pPr>
    </w:p>
    <w:p w:rsidR="00C90A1B" w:rsidRPr="00C90A1B" w:rsidRDefault="00C90A1B" w:rsidP="00C90A1B">
      <w:pPr>
        <w:rPr>
          <w:sz w:val="28"/>
          <w:szCs w:val="28"/>
        </w:rPr>
      </w:pPr>
      <w:r w:rsidRPr="00C90A1B">
        <w:rPr>
          <w:sz w:val="28"/>
          <w:szCs w:val="28"/>
        </w:rPr>
        <w:t xml:space="preserve">     &lt;link href="style.css" rel="stylesheet"&gt;</w:t>
      </w:r>
    </w:p>
    <w:p w:rsidR="00C90A1B" w:rsidRPr="00C90A1B" w:rsidRDefault="00C90A1B" w:rsidP="00C90A1B">
      <w:pPr>
        <w:rPr>
          <w:sz w:val="28"/>
          <w:szCs w:val="28"/>
        </w:rPr>
      </w:pPr>
    </w:p>
    <w:p w:rsidR="00C90A1B" w:rsidRPr="00C90A1B" w:rsidRDefault="00C90A1B" w:rsidP="00C90A1B">
      <w:pPr>
        <w:rPr>
          <w:sz w:val="28"/>
          <w:szCs w:val="28"/>
        </w:rPr>
      </w:pPr>
      <w:r w:rsidRPr="00C90A1B">
        <w:rPr>
          <w:sz w:val="28"/>
          <w:szCs w:val="28"/>
        </w:rPr>
        <w:t xml:space="preserve">    &lt;link href="css/responsive/responsive.css" rel="stylesheet"&gt;</w:t>
      </w:r>
    </w:p>
    <w:p w:rsidR="00C90A1B" w:rsidRPr="00C90A1B" w:rsidRDefault="00C90A1B" w:rsidP="00C90A1B">
      <w:pPr>
        <w:rPr>
          <w:sz w:val="28"/>
          <w:szCs w:val="28"/>
        </w:rPr>
      </w:pPr>
      <w:r w:rsidRPr="00C90A1B">
        <w:rPr>
          <w:sz w:val="28"/>
          <w:szCs w:val="28"/>
        </w:rPr>
        <w:t>&lt;script src="jquery.min.js"&gt;&lt;/script&gt;</w:t>
      </w:r>
    </w:p>
    <w:p w:rsidR="00C90A1B" w:rsidRPr="00C90A1B" w:rsidRDefault="00C90A1B" w:rsidP="00C90A1B">
      <w:pPr>
        <w:rPr>
          <w:sz w:val="28"/>
          <w:szCs w:val="28"/>
        </w:rPr>
      </w:pPr>
      <w:r w:rsidRPr="00C90A1B">
        <w:rPr>
          <w:sz w:val="28"/>
          <w:szCs w:val="28"/>
        </w:rPr>
        <w:tab/>
        <w:t xml:space="preserve">&lt;script&gt;  </w:t>
      </w:r>
    </w:p>
    <w:p w:rsidR="00C90A1B" w:rsidRPr="00C90A1B" w:rsidRDefault="00C90A1B" w:rsidP="00C90A1B">
      <w:pPr>
        <w:rPr>
          <w:sz w:val="28"/>
          <w:szCs w:val="28"/>
        </w:rPr>
      </w:pPr>
      <w:r w:rsidRPr="00C90A1B">
        <w:rPr>
          <w:sz w:val="28"/>
          <w:szCs w:val="28"/>
        </w:rPr>
        <w:t xml:space="preserve"> $(document).ready(function(){  </w:t>
      </w:r>
    </w:p>
    <w:p w:rsidR="00C90A1B" w:rsidRPr="00C90A1B" w:rsidRDefault="00C90A1B" w:rsidP="00C90A1B">
      <w:pPr>
        <w:rPr>
          <w:sz w:val="28"/>
          <w:szCs w:val="28"/>
        </w:rPr>
      </w:pPr>
      <w:r w:rsidRPr="00C90A1B">
        <w:rPr>
          <w:sz w:val="28"/>
          <w:szCs w:val="28"/>
        </w:rPr>
        <w:t xml:space="preserve">      $('#country').keyup(function(){  </w:t>
      </w:r>
    </w:p>
    <w:p w:rsidR="00C90A1B" w:rsidRPr="00C90A1B" w:rsidRDefault="00C90A1B" w:rsidP="00C90A1B">
      <w:pPr>
        <w:rPr>
          <w:sz w:val="28"/>
          <w:szCs w:val="28"/>
        </w:rPr>
      </w:pPr>
      <w:r w:rsidRPr="00C90A1B">
        <w:rPr>
          <w:sz w:val="28"/>
          <w:szCs w:val="28"/>
        </w:rPr>
        <w:t xml:space="preserve">           var query = $(this).val();</w:t>
      </w:r>
    </w:p>
    <w:p w:rsidR="00C90A1B" w:rsidRPr="00C90A1B" w:rsidRDefault="00C90A1B" w:rsidP="00C90A1B">
      <w:pPr>
        <w:rPr>
          <w:sz w:val="28"/>
          <w:szCs w:val="28"/>
        </w:rPr>
      </w:pPr>
      <w:r w:rsidRPr="00C90A1B">
        <w:rPr>
          <w:sz w:val="28"/>
          <w:szCs w:val="28"/>
        </w:rPr>
        <w:t>aler(query);</w:t>
      </w:r>
      <w:r w:rsidRPr="00C90A1B">
        <w:rPr>
          <w:sz w:val="28"/>
          <w:szCs w:val="28"/>
        </w:rPr>
        <w:tab/>
      </w:r>
      <w:r w:rsidRPr="00C90A1B">
        <w:rPr>
          <w:sz w:val="28"/>
          <w:szCs w:val="28"/>
        </w:rPr>
        <w:tab/>
        <w:t xml:space="preserve">   </w:t>
      </w:r>
    </w:p>
    <w:p w:rsidR="00C90A1B" w:rsidRPr="00C90A1B" w:rsidRDefault="00C90A1B" w:rsidP="00C90A1B">
      <w:pPr>
        <w:rPr>
          <w:sz w:val="28"/>
          <w:szCs w:val="28"/>
        </w:rPr>
      </w:pPr>
      <w:r w:rsidRPr="00C90A1B">
        <w:rPr>
          <w:sz w:val="28"/>
          <w:szCs w:val="28"/>
        </w:rPr>
        <w:t xml:space="preserve">           if(query != '')  </w:t>
      </w:r>
    </w:p>
    <w:p w:rsidR="00C90A1B" w:rsidRPr="00C90A1B" w:rsidRDefault="00C90A1B" w:rsidP="00C90A1B">
      <w:pPr>
        <w:rPr>
          <w:sz w:val="28"/>
          <w:szCs w:val="28"/>
        </w:rPr>
      </w:pPr>
      <w:r w:rsidRPr="00C90A1B">
        <w:rPr>
          <w:sz w:val="28"/>
          <w:szCs w:val="28"/>
        </w:rPr>
        <w:t xml:space="preserve">           {  </w:t>
      </w:r>
    </w:p>
    <w:p w:rsidR="00C90A1B" w:rsidRPr="00C90A1B" w:rsidRDefault="00C90A1B" w:rsidP="00C90A1B">
      <w:pPr>
        <w:rPr>
          <w:sz w:val="28"/>
          <w:szCs w:val="28"/>
        </w:rPr>
      </w:pPr>
      <w:r w:rsidRPr="00C90A1B">
        <w:rPr>
          <w:sz w:val="28"/>
          <w:szCs w:val="28"/>
        </w:rPr>
        <w:t xml:space="preserve">                $.ajax({  </w:t>
      </w:r>
    </w:p>
    <w:p w:rsidR="00C90A1B" w:rsidRPr="00C90A1B" w:rsidRDefault="00C90A1B" w:rsidP="00C90A1B">
      <w:pPr>
        <w:rPr>
          <w:sz w:val="28"/>
          <w:szCs w:val="28"/>
        </w:rPr>
      </w:pPr>
      <w:r w:rsidRPr="00C90A1B">
        <w:rPr>
          <w:sz w:val="28"/>
          <w:szCs w:val="28"/>
        </w:rPr>
        <w:t xml:space="preserve">                     url:"searchinput.php",  </w:t>
      </w:r>
    </w:p>
    <w:p w:rsidR="00C90A1B" w:rsidRPr="00C90A1B" w:rsidRDefault="00C90A1B" w:rsidP="00C90A1B">
      <w:pPr>
        <w:rPr>
          <w:sz w:val="28"/>
          <w:szCs w:val="28"/>
        </w:rPr>
      </w:pPr>
      <w:r w:rsidRPr="00C90A1B">
        <w:rPr>
          <w:sz w:val="28"/>
          <w:szCs w:val="28"/>
        </w:rPr>
        <w:t xml:space="preserve">                     method:"POST",  </w:t>
      </w:r>
    </w:p>
    <w:p w:rsidR="00C90A1B" w:rsidRPr="00C90A1B" w:rsidRDefault="00C90A1B" w:rsidP="00C90A1B">
      <w:pPr>
        <w:rPr>
          <w:sz w:val="28"/>
          <w:szCs w:val="28"/>
        </w:rPr>
      </w:pPr>
      <w:r w:rsidRPr="00C90A1B">
        <w:rPr>
          <w:sz w:val="28"/>
          <w:szCs w:val="28"/>
        </w:rPr>
        <w:t xml:space="preserve">                     data:{query:query},  </w:t>
      </w:r>
    </w:p>
    <w:p w:rsidR="00C90A1B" w:rsidRPr="00C90A1B" w:rsidRDefault="00C90A1B" w:rsidP="00C90A1B">
      <w:pPr>
        <w:rPr>
          <w:sz w:val="28"/>
          <w:szCs w:val="28"/>
        </w:rPr>
      </w:pPr>
      <w:r w:rsidRPr="00C90A1B">
        <w:rPr>
          <w:sz w:val="28"/>
          <w:szCs w:val="28"/>
        </w:rPr>
        <w:lastRenderedPageBreak/>
        <w:t xml:space="preserve">                     success:function(data)  </w:t>
      </w:r>
    </w:p>
    <w:p w:rsidR="00C90A1B" w:rsidRPr="00C90A1B" w:rsidRDefault="00C90A1B" w:rsidP="00C90A1B">
      <w:pPr>
        <w:rPr>
          <w:sz w:val="28"/>
          <w:szCs w:val="28"/>
        </w:rPr>
      </w:pPr>
      <w:r w:rsidRPr="00C90A1B">
        <w:rPr>
          <w:sz w:val="28"/>
          <w:szCs w:val="28"/>
        </w:rPr>
        <w:t xml:space="preserve">                     {  </w:t>
      </w:r>
    </w:p>
    <w:p w:rsidR="00C90A1B" w:rsidRPr="00C90A1B" w:rsidRDefault="00C90A1B" w:rsidP="00C90A1B">
      <w:pPr>
        <w:rPr>
          <w:sz w:val="28"/>
          <w:szCs w:val="28"/>
        </w:rPr>
      </w:pPr>
      <w:r w:rsidRPr="00C90A1B">
        <w:rPr>
          <w:sz w:val="28"/>
          <w:szCs w:val="28"/>
        </w:rPr>
        <w:t xml:space="preserve">                          $('#countryList').fadeIn();  </w:t>
      </w:r>
    </w:p>
    <w:p w:rsidR="00C90A1B" w:rsidRPr="00C90A1B" w:rsidRDefault="00C90A1B" w:rsidP="00C90A1B">
      <w:pPr>
        <w:rPr>
          <w:sz w:val="28"/>
          <w:szCs w:val="28"/>
        </w:rPr>
      </w:pPr>
      <w:r w:rsidRPr="00C90A1B">
        <w:rPr>
          <w:sz w:val="28"/>
          <w:szCs w:val="28"/>
        </w:rPr>
        <w:t xml:space="preserve">                          $('#countryList').html(data);  </w:t>
      </w:r>
    </w:p>
    <w:p w:rsidR="00C90A1B" w:rsidRPr="00C90A1B" w:rsidRDefault="00C90A1B" w:rsidP="00C90A1B">
      <w:pPr>
        <w:rPr>
          <w:sz w:val="28"/>
          <w:szCs w:val="28"/>
        </w:rPr>
      </w:pPr>
      <w:r w:rsidRPr="00C90A1B">
        <w:rPr>
          <w:sz w:val="28"/>
          <w:szCs w:val="28"/>
        </w:rPr>
        <w:t xml:space="preserve">                          </w:t>
      </w:r>
    </w:p>
    <w:p w:rsidR="00C90A1B" w:rsidRPr="00C90A1B" w:rsidRDefault="00C90A1B" w:rsidP="00C90A1B">
      <w:pPr>
        <w:rPr>
          <w:sz w:val="28"/>
          <w:szCs w:val="28"/>
        </w:rPr>
      </w:pPr>
      <w:r w:rsidRPr="00C90A1B">
        <w:rPr>
          <w:sz w:val="28"/>
          <w:szCs w:val="28"/>
        </w:rPr>
        <w:t xml:space="preserve">                     }  </w:t>
      </w:r>
    </w:p>
    <w:p w:rsidR="00C90A1B" w:rsidRPr="00C90A1B" w:rsidRDefault="00C90A1B" w:rsidP="00C90A1B">
      <w:pPr>
        <w:rPr>
          <w:sz w:val="28"/>
          <w:szCs w:val="28"/>
        </w:rPr>
      </w:pPr>
      <w:r w:rsidRPr="00C90A1B">
        <w:rPr>
          <w:sz w:val="28"/>
          <w:szCs w:val="28"/>
        </w:rPr>
        <w:t xml:space="preserve">                });  </w:t>
      </w:r>
    </w:p>
    <w:p w:rsidR="00C90A1B" w:rsidRPr="00C90A1B" w:rsidRDefault="00C90A1B" w:rsidP="00C90A1B">
      <w:pPr>
        <w:rPr>
          <w:sz w:val="28"/>
          <w:szCs w:val="28"/>
        </w:rPr>
      </w:pPr>
      <w:r w:rsidRPr="00C90A1B">
        <w:rPr>
          <w:sz w:val="28"/>
          <w:szCs w:val="28"/>
        </w:rPr>
        <w:t xml:space="preserve">           }  </w:t>
      </w:r>
    </w:p>
    <w:p w:rsidR="00C90A1B" w:rsidRPr="00C90A1B" w:rsidRDefault="00C90A1B" w:rsidP="00C90A1B">
      <w:pPr>
        <w:rPr>
          <w:sz w:val="28"/>
          <w:szCs w:val="28"/>
        </w:rPr>
      </w:pPr>
      <w:r w:rsidRPr="00C90A1B">
        <w:rPr>
          <w:sz w:val="28"/>
          <w:szCs w:val="28"/>
        </w:rPr>
        <w:t xml:space="preserve">      });  </w:t>
      </w:r>
    </w:p>
    <w:p w:rsidR="00C90A1B" w:rsidRPr="00C90A1B" w:rsidRDefault="00C90A1B" w:rsidP="00C90A1B">
      <w:pPr>
        <w:rPr>
          <w:sz w:val="28"/>
          <w:szCs w:val="28"/>
        </w:rPr>
      </w:pPr>
      <w:r w:rsidRPr="00C90A1B">
        <w:rPr>
          <w:sz w:val="28"/>
          <w:szCs w:val="28"/>
        </w:rPr>
        <w:t xml:space="preserve">      $(document).on('click', 'li', function(){  </w:t>
      </w:r>
    </w:p>
    <w:p w:rsidR="00C90A1B" w:rsidRPr="00C90A1B" w:rsidRDefault="00C90A1B" w:rsidP="00C90A1B">
      <w:pPr>
        <w:rPr>
          <w:sz w:val="28"/>
          <w:szCs w:val="28"/>
        </w:rPr>
      </w:pPr>
      <w:r w:rsidRPr="00C90A1B">
        <w:rPr>
          <w:sz w:val="28"/>
          <w:szCs w:val="28"/>
        </w:rPr>
        <w:t xml:space="preserve">           $('#country').val($(this).text());  </w:t>
      </w:r>
    </w:p>
    <w:p w:rsidR="00C90A1B" w:rsidRPr="00C90A1B" w:rsidRDefault="00C90A1B" w:rsidP="00C90A1B">
      <w:pPr>
        <w:rPr>
          <w:sz w:val="28"/>
          <w:szCs w:val="28"/>
        </w:rPr>
      </w:pPr>
      <w:r w:rsidRPr="00C90A1B">
        <w:rPr>
          <w:sz w:val="28"/>
          <w:szCs w:val="28"/>
        </w:rPr>
        <w:t xml:space="preserve">           $('#countryList').fadeOut();  </w:t>
      </w:r>
    </w:p>
    <w:p w:rsidR="00C90A1B" w:rsidRPr="00C90A1B" w:rsidRDefault="00C90A1B" w:rsidP="00C90A1B">
      <w:pPr>
        <w:rPr>
          <w:sz w:val="28"/>
          <w:szCs w:val="28"/>
        </w:rPr>
      </w:pPr>
      <w:r w:rsidRPr="00C90A1B">
        <w:rPr>
          <w:sz w:val="28"/>
          <w:szCs w:val="28"/>
        </w:rPr>
        <w:t xml:space="preserve">      }); </w:t>
      </w:r>
    </w:p>
    <w:p w:rsidR="00C90A1B" w:rsidRPr="00C90A1B" w:rsidRDefault="00C90A1B" w:rsidP="00C90A1B">
      <w:pPr>
        <w:rPr>
          <w:sz w:val="28"/>
          <w:szCs w:val="28"/>
        </w:rPr>
      </w:pPr>
    </w:p>
    <w:p w:rsidR="00C90A1B" w:rsidRPr="00C90A1B" w:rsidRDefault="00C90A1B" w:rsidP="00C90A1B">
      <w:pPr>
        <w:rPr>
          <w:sz w:val="28"/>
          <w:szCs w:val="28"/>
        </w:rPr>
      </w:pPr>
      <w:r w:rsidRPr="00C90A1B">
        <w:rPr>
          <w:sz w:val="28"/>
          <w:szCs w:val="28"/>
        </w:rPr>
        <w:t>$('.navbar-light .dmenu').hover(function () {</w:t>
      </w:r>
    </w:p>
    <w:p w:rsidR="00C90A1B" w:rsidRPr="00C90A1B" w:rsidRDefault="00C90A1B" w:rsidP="00C90A1B">
      <w:pPr>
        <w:rPr>
          <w:sz w:val="28"/>
          <w:szCs w:val="28"/>
        </w:rPr>
      </w:pPr>
      <w:r w:rsidRPr="00C90A1B">
        <w:rPr>
          <w:sz w:val="28"/>
          <w:szCs w:val="28"/>
        </w:rPr>
        <w:t xml:space="preserve">        $(this).find('.sm-menu').first().stop(true, true).slideDown(150);</w:t>
      </w:r>
    </w:p>
    <w:p w:rsidR="00C90A1B" w:rsidRPr="00C90A1B" w:rsidRDefault="00C90A1B" w:rsidP="00C90A1B">
      <w:pPr>
        <w:rPr>
          <w:sz w:val="28"/>
          <w:szCs w:val="28"/>
        </w:rPr>
      </w:pPr>
      <w:r w:rsidRPr="00C90A1B">
        <w:rPr>
          <w:sz w:val="28"/>
          <w:szCs w:val="28"/>
        </w:rPr>
        <w:t xml:space="preserve">    }, function () {</w:t>
      </w:r>
    </w:p>
    <w:p w:rsidR="00C90A1B" w:rsidRPr="00C90A1B" w:rsidRDefault="00C90A1B" w:rsidP="00C90A1B">
      <w:pPr>
        <w:rPr>
          <w:sz w:val="28"/>
          <w:szCs w:val="28"/>
        </w:rPr>
      </w:pPr>
      <w:r w:rsidRPr="00C90A1B">
        <w:rPr>
          <w:sz w:val="28"/>
          <w:szCs w:val="28"/>
        </w:rPr>
        <w:t xml:space="preserve">        $(this).find('.sm-menu').first().stop(true, true).slideUp(105)</w:t>
      </w:r>
    </w:p>
    <w:p w:rsidR="00C90A1B" w:rsidRPr="00C90A1B" w:rsidRDefault="00C90A1B" w:rsidP="00C90A1B">
      <w:pPr>
        <w:rPr>
          <w:sz w:val="28"/>
          <w:szCs w:val="28"/>
        </w:rPr>
      </w:pPr>
      <w:r w:rsidRPr="00C90A1B">
        <w:rPr>
          <w:sz w:val="28"/>
          <w:szCs w:val="28"/>
        </w:rPr>
        <w:t xml:space="preserve">    });</w:t>
      </w:r>
      <w:r w:rsidRPr="00C90A1B">
        <w:rPr>
          <w:sz w:val="28"/>
          <w:szCs w:val="28"/>
        </w:rPr>
        <w:tab/>
        <w:t xml:space="preserve">  </w:t>
      </w:r>
    </w:p>
    <w:p w:rsidR="00C90A1B" w:rsidRPr="00C90A1B" w:rsidRDefault="00C90A1B" w:rsidP="00C90A1B">
      <w:pPr>
        <w:rPr>
          <w:sz w:val="28"/>
          <w:szCs w:val="28"/>
        </w:rPr>
      </w:pPr>
      <w:r w:rsidRPr="00C90A1B">
        <w:rPr>
          <w:sz w:val="28"/>
          <w:szCs w:val="28"/>
        </w:rPr>
        <w:t xml:space="preserve"> });  </w:t>
      </w:r>
    </w:p>
    <w:p w:rsidR="00C90A1B" w:rsidRPr="00C90A1B" w:rsidRDefault="00C90A1B" w:rsidP="00C90A1B">
      <w:pPr>
        <w:rPr>
          <w:sz w:val="28"/>
          <w:szCs w:val="28"/>
        </w:rPr>
      </w:pPr>
      <w:r w:rsidRPr="00C90A1B">
        <w:rPr>
          <w:sz w:val="28"/>
          <w:szCs w:val="28"/>
        </w:rPr>
        <w:t xml:space="preserve"> &lt;/script&gt;  </w:t>
      </w:r>
    </w:p>
    <w:p w:rsidR="00C90A1B" w:rsidRPr="00C90A1B" w:rsidRDefault="00C90A1B" w:rsidP="00C90A1B">
      <w:pPr>
        <w:rPr>
          <w:sz w:val="28"/>
          <w:szCs w:val="28"/>
        </w:rPr>
      </w:pPr>
      <w:r w:rsidRPr="00C90A1B">
        <w:rPr>
          <w:sz w:val="28"/>
          <w:szCs w:val="28"/>
        </w:rPr>
        <w:t>&lt;/head&gt;</w:t>
      </w:r>
    </w:p>
    <w:p w:rsidR="00C90A1B" w:rsidRPr="00C90A1B" w:rsidRDefault="00C90A1B" w:rsidP="00C90A1B">
      <w:pPr>
        <w:rPr>
          <w:sz w:val="28"/>
          <w:szCs w:val="28"/>
        </w:rPr>
      </w:pPr>
    </w:p>
    <w:p w:rsidR="00C90A1B" w:rsidRPr="00C90A1B" w:rsidRDefault="00C90A1B" w:rsidP="00C90A1B">
      <w:pPr>
        <w:rPr>
          <w:sz w:val="28"/>
          <w:szCs w:val="28"/>
        </w:rPr>
      </w:pPr>
      <w:r w:rsidRPr="00C90A1B">
        <w:rPr>
          <w:sz w:val="28"/>
          <w:szCs w:val="28"/>
        </w:rPr>
        <w:t>&lt;body&gt;</w:t>
      </w:r>
    </w:p>
    <w:p w:rsidR="00C90A1B" w:rsidRPr="00C90A1B" w:rsidRDefault="00C90A1B" w:rsidP="00C90A1B">
      <w:pPr>
        <w:rPr>
          <w:sz w:val="28"/>
          <w:szCs w:val="28"/>
        </w:rPr>
      </w:pPr>
      <w:r w:rsidRPr="00C90A1B">
        <w:rPr>
          <w:sz w:val="28"/>
          <w:szCs w:val="28"/>
        </w:rPr>
        <w:t xml:space="preserve">    &lt;div id="preloader"&gt;</w:t>
      </w:r>
    </w:p>
    <w:p w:rsidR="00C90A1B" w:rsidRPr="00C90A1B" w:rsidRDefault="00C90A1B" w:rsidP="00C90A1B">
      <w:pPr>
        <w:rPr>
          <w:sz w:val="28"/>
          <w:szCs w:val="28"/>
        </w:rPr>
      </w:pPr>
      <w:r w:rsidRPr="00C90A1B">
        <w:rPr>
          <w:sz w:val="28"/>
          <w:szCs w:val="28"/>
        </w:rPr>
        <w:t xml:space="preserve">        &lt;div class="dorne-load"&gt;&lt;/div&gt;</w:t>
      </w:r>
    </w:p>
    <w:p w:rsidR="00C90A1B" w:rsidRPr="00C90A1B" w:rsidRDefault="00C90A1B" w:rsidP="00C90A1B">
      <w:pPr>
        <w:rPr>
          <w:sz w:val="28"/>
          <w:szCs w:val="28"/>
        </w:rPr>
      </w:pPr>
      <w:r w:rsidRPr="00C90A1B">
        <w:rPr>
          <w:sz w:val="28"/>
          <w:szCs w:val="28"/>
        </w:rPr>
        <w:t xml:space="preserve">    &lt;/div&gt;</w:t>
      </w:r>
    </w:p>
    <w:p w:rsidR="00C90A1B" w:rsidRPr="00C90A1B" w:rsidRDefault="00C90A1B" w:rsidP="00C90A1B">
      <w:pPr>
        <w:rPr>
          <w:sz w:val="28"/>
          <w:szCs w:val="28"/>
        </w:rPr>
      </w:pPr>
    </w:p>
    <w:p w:rsidR="00C90A1B" w:rsidRPr="00C90A1B" w:rsidRDefault="00C90A1B" w:rsidP="00C90A1B">
      <w:pPr>
        <w:rPr>
          <w:sz w:val="28"/>
          <w:szCs w:val="28"/>
        </w:rPr>
      </w:pPr>
      <w:r w:rsidRPr="00C90A1B">
        <w:rPr>
          <w:sz w:val="28"/>
          <w:szCs w:val="28"/>
        </w:rPr>
        <w:t xml:space="preserve">   &lt;header class="header_area" id="header"&gt;</w:t>
      </w:r>
    </w:p>
    <w:p w:rsidR="00C90A1B" w:rsidRPr="00C90A1B" w:rsidRDefault="00C90A1B" w:rsidP="00C90A1B">
      <w:pPr>
        <w:rPr>
          <w:sz w:val="28"/>
          <w:szCs w:val="28"/>
        </w:rPr>
      </w:pPr>
      <w:r w:rsidRPr="00C90A1B">
        <w:rPr>
          <w:sz w:val="28"/>
          <w:szCs w:val="28"/>
        </w:rPr>
        <w:t xml:space="preserve">        &lt;div class="container-fluid h-100"&gt;</w:t>
      </w:r>
    </w:p>
    <w:p w:rsidR="00C90A1B" w:rsidRPr="00C90A1B" w:rsidRDefault="00C90A1B" w:rsidP="00C90A1B">
      <w:pPr>
        <w:rPr>
          <w:sz w:val="28"/>
          <w:szCs w:val="28"/>
        </w:rPr>
      </w:pPr>
      <w:r w:rsidRPr="00C90A1B">
        <w:rPr>
          <w:sz w:val="28"/>
          <w:szCs w:val="28"/>
        </w:rPr>
        <w:t xml:space="preserve">            &lt;div class="row h-100"&gt;</w:t>
      </w:r>
    </w:p>
    <w:p w:rsidR="00C90A1B" w:rsidRPr="00C90A1B" w:rsidRDefault="00C90A1B" w:rsidP="00C90A1B">
      <w:pPr>
        <w:rPr>
          <w:sz w:val="28"/>
          <w:szCs w:val="28"/>
        </w:rPr>
      </w:pPr>
      <w:r w:rsidRPr="00C90A1B">
        <w:rPr>
          <w:sz w:val="28"/>
          <w:szCs w:val="28"/>
        </w:rPr>
        <w:t xml:space="preserve">                &lt;div class="col-12 h-100"&gt;</w:t>
      </w:r>
    </w:p>
    <w:p w:rsidR="00C90A1B" w:rsidRPr="00C90A1B" w:rsidRDefault="00C90A1B" w:rsidP="00C90A1B">
      <w:pPr>
        <w:rPr>
          <w:sz w:val="28"/>
          <w:szCs w:val="28"/>
        </w:rPr>
      </w:pPr>
      <w:r w:rsidRPr="00C90A1B">
        <w:rPr>
          <w:sz w:val="28"/>
          <w:szCs w:val="28"/>
        </w:rPr>
        <w:t xml:space="preserve">                    &lt;nav class="h-100 navbar navbar-expand-lg"&gt;</w:t>
      </w:r>
    </w:p>
    <w:p w:rsidR="00C90A1B" w:rsidRPr="00C90A1B" w:rsidRDefault="00C90A1B" w:rsidP="00C90A1B">
      <w:pPr>
        <w:rPr>
          <w:sz w:val="28"/>
          <w:szCs w:val="28"/>
        </w:rPr>
      </w:pPr>
      <w:r w:rsidRPr="00C90A1B">
        <w:rPr>
          <w:sz w:val="28"/>
          <w:szCs w:val="28"/>
        </w:rPr>
        <w:t xml:space="preserve">                        &lt;a class="navbar-brand" href="index.php"&gt;&lt;img src="img/logo.png"&gt;&lt;/a&gt;</w:t>
      </w:r>
    </w:p>
    <w:p w:rsidR="00C90A1B" w:rsidRPr="00C90A1B" w:rsidRDefault="00C90A1B" w:rsidP="00C90A1B">
      <w:pPr>
        <w:rPr>
          <w:sz w:val="28"/>
          <w:szCs w:val="28"/>
        </w:rPr>
      </w:pPr>
      <w:r w:rsidRPr="00C90A1B">
        <w:rPr>
          <w:sz w:val="28"/>
          <w:szCs w:val="28"/>
        </w:rPr>
        <w:t xml:space="preserve">                       </w:t>
      </w:r>
    </w:p>
    <w:p w:rsidR="00C90A1B" w:rsidRPr="00C90A1B" w:rsidRDefault="00C90A1B" w:rsidP="00C90A1B">
      <w:pPr>
        <w:rPr>
          <w:sz w:val="28"/>
          <w:szCs w:val="28"/>
        </w:rPr>
      </w:pPr>
      <w:r w:rsidRPr="00C90A1B">
        <w:rPr>
          <w:sz w:val="28"/>
          <w:szCs w:val="28"/>
        </w:rPr>
        <w:t xml:space="preserve">                        &lt;button class="navbar-toggler" type="button" data-toggle="collapse" data-target="#dorneNav" aria-controls="dorneNav" aria-expanded="false" aria-label="Toggle navigation"&gt;&lt;span class="fa fa-bars"&gt;&lt;/span&gt;&lt;/button&gt;</w:t>
      </w:r>
    </w:p>
    <w:p w:rsidR="00C90A1B" w:rsidRPr="00C90A1B" w:rsidRDefault="00C90A1B" w:rsidP="00C90A1B">
      <w:pPr>
        <w:rPr>
          <w:sz w:val="28"/>
          <w:szCs w:val="28"/>
        </w:rPr>
      </w:pPr>
      <w:r w:rsidRPr="00C90A1B">
        <w:rPr>
          <w:sz w:val="28"/>
          <w:szCs w:val="28"/>
        </w:rPr>
        <w:t xml:space="preserve">                        &lt;!-- Nav --&gt;</w:t>
      </w:r>
    </w:p>
    <w:p w:rsidR="00C90A1B" w:rsidRPr="00C90A1B" w:rsidRDefault="00C90A1B" w:rsidP="00C90A1B">
      <w:pPr>
        <w:rPr>
          <w:sz w:val="28"/>
          <w:szCs w:val="28"/>
        </w:rPr>
      </w:pPr>
      <w:r w:rsidRPr="00C90A1B">
        <w:rPr>
          <w:sz w:val="28"/>
          <w:szCs w:val="28"/>
        </w:rPr>
        <w:t xml:space="preserve">                        &lt;div class="collapse navbar-collapse" id="dorneNav"&gt;</w:t>
      </w:r>
    </w:p>
    <w:p w:rsidR="00C90A1B" w:rsidRPr="00C90A1B" w:rsidRDefault="00C90A1B" w:rsidP="00C90A1B">
      <w:pPr>
        <w:rPr>
          <w:sz w:val="28"/>
          <w:szCs w:val="28"/>
        </w:rPr>
      </w:pPr>
      <w:r w:rsidRPr="00C90A1B">
        <w:rPr>
          <w:sz w:val="28"/>
          <w:szCs w:val="28"/>
        </w:rPr>
        <w:t xml:space="preserve">                            &lt;ul class="navbar-nav mr-auto" id="dorneMenu"&gt;</w:t>
      </w:r>
    </w:p>
    <w:p w:rsidR="00C90A1B" w:rsidRPr="00C90A1B" w:rsidRDefault="00C90A1B" w:rsidP="00C90A1B">
      <w:pPr>
        <w:rPr>
          <w:sz w:val="28"/>
          <w:szCs w:val="28"/>
        </w:rPr>
      </w:pPr>
      <w:r w:rsidRPr="00C90A1B">
        <w:rPr>
          <w:sz w:val="28"/>
          <w:szCs w:val="28"/>
        </w:rPr>
        <w:lastRenderedPageBreak/>
        <w:t xml:space="preserve">                                &lt;li class="nav-item active"&gt;</w:t>
      </w:r>
    </w:p>
    <w:p w:rsidR="00C90A1B" w:rsidRPr="00C90A1B" w:rsidRDefault="00C90A1B" w:rsidP="00C90A1B">
      <w:pPr>
        <w:rPr>
          <w:sz w:val="28"/>
          <w:szCs w:val="28"/>
        </w:rPr>
      </w:pPr>
      <w:r w:rsidRPr="00C90A1B">
        <w:rPr>
          <w:sz w:val="28"/>
          <w:szCs w:val="28"/>
        </w:rPr>
        <w:t xml:space="preserve">                                    &lt;a class="nav-link" href="index.php"&gt;&lt;span class="sr-only"&gt;(current)&lt;/span&gt;&lt;/a&gt;</w:t>
      </w:r>
    </w:p>
    <w:p w:rsidR="00C90A1B" w:rsidRPr="00C90A1B" w:rsidRDefault="00C90A1B" w:rsidP="00C90A1B">
      <w:pPr>
        <w:rPr>
          <w:sz w:val="28"/>
          <w:szCs w:val="28"/>
        </w:rPr>
      </w:pPr>
      <w:r w:rsidRPr="00C90A1B">
        <w:rPr>
          <w:sz w:val="28"/>
          <w:szCs w:val="28"/>
        </w:rPr>
        <w:t xml:space="preserve">                                &lt;/li&gt;</w:t>
      </w:r>
    </w:p>
    <w:p w:rsidR="00C90A1B" w:rsidRPr="00C90A1B" w:rsidRDefault="00C90A1B" w:rsidP="00C90A1B">
      <w:pPr>
        <w:rPr>
          <w:sz w:val="28"/>
          <w:szCs w:val="28"/>
        </w:rPr>
      </w:pPr>
      <w:r w:rsidRPr="00C90A1B">
        <w:rPr>
          <w:sz w:val="28"/>
          <w:szCs w:val="28"/>
        </w:rPr>
        <w:t xml:space="preserve">                                &lt;li class="nav-item dropdown"&gt;</w:t>
      </w:r>
    </w:p>
    <w:p w:rsidR="00C90A1B" w:rsidRPr="00C90A1B" w:rsidRDefault="00C90A1B" w:rsidP="00C90A1B">
      <w:pPr>
        <w:rPr>
          <w:sz w:val="28"/>
          <w:szCs w:val="28"/>
        </w:rPr>
      </w:pPr>
      <w:r w:rsidRPr="00C90A1B">
        <w:rPr>
          <w:sz w:val="28"/>
          <w:szCs w:val="28"/>
        </w:rPr>
        <w:t xml:space="preserve">                                    &lt;</w:t>
      </w:r>
    </w:p>
    <w:p w:rsidR="00C90A1B" w:rsidRPr="00C90A1B" w:rsidRDefault="00C90A1B" w:rsidP="00C90A1B">
      <w:pPr>
        <w:rPr>
          <w:sz w:val="28"/>
          <w:szCs w:val="28"/>
        </w:rPr>
      </w:pPr>
      <w:r w:rsidRPr="00C90A1B">
        <w:rPr>
          <w:sz w:val="28"/>
          <w:szCs w:val="28"/>
        </w:rPr>
        <w:t xml:space="preserve">                                &lt;/li&gt;</w:t>
      </w:r>
    </w:p>
    <w:p w:rsidR="00C90A1B" w:rsidRPr="00C90A1B" w:rsidRDefault="00C90A1B" w:rsidP="00C90A1B">
      <w:pPr>
        <w:rPr>
          <w:sz w:val="28"/>
          <w:szCs w:val="28"/>
        </w:rPr>
      </w:pPr>
      <w:r w:rsidRPr="00C90A1B">
        <w:rPr>
          <w:sz w:val="28"/>
          <w:szCs w:val="28"/>
        </w:rPr>
        <w:t xml:space="preserve">                                </w:t>
      </w:r>
    </w:p>
    <w:p w:rsidR="00C90A1B" w:rsidRPr="00C90A1B" w:rsidRDefault="00C90A1B" w:rsidP="00C90A1B">
      <w:pPr>
        <w:rPr>
          <w:sz w:val="28"/>
          <w:szCs w:val="28"/>
        </w:rPr>
      </w:pPr>
      <w:r w:rsidRPr="00C90A1B">
        <w:rPr>
          <w:sz w:val="28"/>
          <w:szCs w:val="28"/>
        </w:rPr>
        <w:t xml:space="preserve">                            &lt;/ul&gt;</w:t>
      </w:r>
    </w:p>
    <w:p w:rsidR="00C90A1B" w:rsidRPr="00C90A1B" w:rsidRDefault="00C90A1B" w:rsidP="00C90A1B">
      <w:pPr>
        <w:rPr>
          <w:sz w:val="28"/>
          <w:szCs w:val="28"/>
        </w:rPr>
      </w:pPr>
      <w:r w:rsidRPr="00C90A1B">
        <w:rPr>
          <w:sz w:val="28"/>
          <w:szCs w:val="28"/>
        </w:rPr>
        <w:t xml:space="preserve">                             &lt;?php include"nav.php";?&gt;</w:t>
      </w:r>
    </w:p>
    <w:p w:rsidR="00C90A1B" w:rsidRPr="00C90A1B" w:rsidRDefault="00C90A1B" w:rsidP="00C90A1B">
      <w:pPr>
        <w:rPr>
          <w:sz w:val="28"/>
          <w:szCs w:val="28"/>
        </w:rPr>
      </w:pPr>
      <w:r w:rsidRPr="00C90A1B">
        <w:rPr>
          <w:sz w:val="28"/>
          <w:szCs w:val="28"/>
        </w:rPr>
        <w:t xml:space="preserve">                           </w:t>
      </w:r>
    </w:p>
    <w:p w:rsidR="00C90A1B" w:rsidRPr="00C90A1B" w:rsidRDefault="00C90A1B" w:rsidP="00C90A1B">
      <w:pPr>
        <w:rPr>
          <w:sz w:val="28"/>
          <w:szCs w:val="28"/>
        </w:rPr>
      </w:pPr>
      <w:r w:rsidRPr="00C90A1B">
        <w:rPr>
          <w:sz w:val="28"/>
          <w:szCs w:val="28"/>
        </w:rPr>
        <w:t xml:space="preserve">                            </w:t>
      </w:r>
    </w:p>
    <w:p w:rsidR="00C90A1B" w:rsidRPr="00C90A1B" w:rsidRDefault="00C90A1B" w:rsidP="00C90A1B">
      <w:pPr>
        <w:rPr>
          <w:sz w:val="28"/>
          <w:szCs w:val="28"/>
        </w:rPr>
      </w:pPr>
      <w:r w:rsidRPr="00C90A1B">
        <w:rPr>
          <w:sz w:val="28"/>
          <w:szCs w:val="28"/>
        </w:rPr>
        <w:t xml:space="preserve">                        &lt;/div&gt;</w:t>
      </w:r>
    </w:p>
    <w:p w:rsidR="00C90A1B" w:rsidRPr="00C90A1B" w:rsidRDefault="00C90A1B" w:rsidP="00C90A1B">
      <w:pPr>
        <w:rPr>
          <w:sz w:val="28"/>
          <w:szCs w:val="28"/>
        </w:rPr>
      </w:pPr>
      <w:r w:rsidRPr="00C90A1B">
        <w:rPr>
          <w:sz w:val="28"/>
          <w:szCs w:val="28"/>
        </w:rPr>
        <w:t xml:space="preserve">                    &lt;/nav&gt;</w:t>
      </w:r>
    </w:p>
    <w:p w:rsidR="00C90A1B" w:rsidRPr="00C90A1B" w:rsidRDefault="00C90A1B" w:rsidP="00C90A1B">
      <w:pPr>
        <w:rPr>
          <w:sz w:val="28"/>
          <w:szCs w:val="28"/>
        </w:rPr>
      </w:pPr>
      <w:r w:rsidRPr="00C90A1B">
        <w:rPr>
          <w:sz w:val="28"/>
          <w:szCs w:val="28"/>
        </w:rPr>
        <w:t xml:space="preserve">                &lt;/div&gt;</w:t>
      </w:r>
    </w:p>
    <w:p w:rsidR="00C90A1B" w:rsidRPr="00C90A1B" w:rsidRDefault="00C90A1B" w:rsidP="00C90A1B">
      <w:pPr>
        <w:rPr>
          <w:sz w:val="28"/>
          <w:szCs w:val="28"/>
        </w:rPr>
      </w:pPr>
      <w:r w:rsidRPr="00C90A1B">
        <w:rPr>
          <w:sz w:val="28"/>
          <w:szCs w:val="28"/>
        </w:rPr>
        <w:t xml:space="preserve">            &lt;/div&gt;</w:t>
      </w:r>
    </w:p>
    <w:p w:rsidR="00C90A1B" w:rsidRPr="00C90A1B" w:rsidRDefault="00C90A1B" w:rsidP="00C90A1B">
      <w:pPr>
        <w:rPr>
          <w:sz w:val="28"/>
          <w:szCs w:val="28"/>
        </w:rPr>
      </w:pPr>
      <w:r w:rsidRPr="00C90A1B">
        <w:rPr>
          <w:sz w:val="28"/>
          <w:szCs w:val="28"/>
        </w:rPr>
        <w:t xml:space="preserve">        &lt;/div&gt;</w:t>
      </w:r>
    </w:p>
    <w:p w:rsidR="00C90A1B" w:rsidRPr="00C90A1B" w:rsidRDefault="00C90A1B" w:rsidP="00C90A1B">
      <w:pPr>
        <w:rPr>
          <w:sz w:val="28"/>
          <w:szCs w:val="28"/>
        </w:rPr>
      </w:pPr>
      <w:r w:rsidRPr="00C90A1B">
        <w:rPr>
          <w:sz w:val="28"/>
          <w:szCs w:val="28"/>
        </w:rPr>
        <w:t xml:space="preserve">    &lt;/header&gt;</w:t>
      </w:r>
    </w:p>
    <w:p w:rsidR="00C90A1B" w:rsidRPr="00C90A1B" w:rsidRDefault="00C90A1B" w:rsidP="00C90A1B">
      <w:pPr>
        <w:rPr>
          <w:sz w:val="28"/>
          <w:szCs w:val="28"/>
        </w:rPr>
      </w:pPr>
      <w:r w:rsidRPr="00C90A1B">
        <w:rPr>
          <w:sz w:val="28"/>
          <w:szCs w:val="28"/>
        </w:rPr>
        <w:t xml:space="preserve">     &lt;section class="dorne-welcome-area bg-img bg-overlay" style="background-image: url(img/bg-img/hero-1.jpg);"&gt;</w:t>
      </w:r>
    </w:p>
    <w:p w:rsidR="00C90A1B" w:rsidRPr="00C90A1B" w:rsidRDefault="00C90A1B" w:rsidP="00C90A1B">
      <w:pPr>
        <w:rPr>
          <w:sz w:val="28"/>
          <w:szCs w:val="28"/>
        </w:rPr>
      </w:pPr>
      <w:r w:rsidRPr="00C90A1B">
        <w:rPr>
          <w:sz w:val="28"/>
          <w:szCs w:val="28"/>
        </w:rPr>
        <w:t xml:space="preserve">        &lt;div class="container h-100"&gt;</w:t>
      </w:r>
    </w:p>
    <w:p w:rsidR="00C90A1B" w:rsidRPr="00C90A1B" w:rsidRDefault="00C90A1B" w:rsidP="00C90A1B">
      <w:pPr>
        <w:rPr>
          <w:sz w:val="28"/>
          <w:szCs w:val="28"/>
        </w:rPr>
      </w:pPr>
      <w:r w:rsidRPr="00C90A1B">
        <w:rPr>
          <w:sz w:val="28"/>
          <w:szCs w:val="28"/>
        </w:rPr>
        <w:t xml:space="preserve">            &lt;div class="row h-100 align-items-center justify-content-center"&gt;</w:t>
      </w:r>
    </w:p>
    <w:p w:rsidR="00C90A1B" w:rsidRPr="00C90A1B" w:rsidRDefault="00C90A1B" w:rsidP="00C90A1B">
      <w:pPr>
        <w:rPr>
          <w:sz w:val="28"/>
          <w:szCs w:val="28"/>
        </w:rPr>
      </w:pPr>
      <w:r w:rsidRPr="00C90A1B">
        <w:rPr>
          <w:sz w:val="28"/>
          <w:szCs w:val="28"/>
        </w:rPr>
        <w:t xml:space="preserve">                &lt;div class="col-12 col-md-6"&gt;&lt;/br&gt;&lt;/br&gt;</w:t>
      </w:r>
    </w:p>
    <w:p w:rsidR="00C90A1B" w:rsidRPr="00C90A1B" w:rsidRDefault="00C90A1B" w:rsidP="00C90A1B">
      <w:pPr>
        <w:rPr>
          <w:sz w:val="28"/>
          <w:szCs w:val="28"/>
        </w:rPr>
      </w:pPr>
      <w:r w:rsidRPr="00C90A1B">
        <w:rPr>
          <w:sz w:val="28"/>
          <w:szCs w:val="28"/>
        </w:rPr>
        <w:t xml:space="preserve">                    &lt;div class="hero-content"&gt;&lt;/br&gt;&lt;/br&gt;&lt;/br&gt;&lt;/br&gt;&lt;/br&gt;</w:t>
      </w:r>
    </w:p>
    <w:p w:rsidR="00C90A1B" w:rsidRPr="00C90A1B" w:rsidRDefault="00C90A1B" w:rsidP="00C90A1B">
      <w:pPr>
        <w:rPr>
          <w:sz w:val="28"/>
          <w:szCs w:val="28"/>
        </w:rPr>
      </w:pPr>
      <w:r w:rsidRPr="00C90A1B">
        <w:rPr>
          <w:sz w:val="28"/>
          <w:szCs w:val="28"/>
        </w:rPr>
        <w:t xml:space="preserve">                        </w:t>
      </w:r>
    </w:p>
    <w:p w:rsidR="00C90A1B" w:rsidRPr="00C90A1B" w:rsidRDefault="00C90A1B" w:rsidP="00C90A1B">
      <w:pPr>
        <w:rPr>
          <w:sz w:val="28"/>
          <w:szCs w:val="28"/>
        </w:rPr>
      </w:pPr>
      <w:r w:rsidRPr="00C90A1B">
        <w:rPr>
          <w:sz w:val="28"/>
          <w:szCs w:val="28"/>
        </w:rPr>
        <w:t xml:space="preserve">                              </w:t>
      </w:r>
    </w:p>
    <w:p w:rsidR="00C90A1B" w:rsidRPr="00C90A1B" w:rsidRDefault="00C90A1B" w:rsidP="00C90A1B">
      <w:pPr>
        <w:rPr>
          <w:sz w:val="28"/>
          <w:szCs w:val="28"/>
        </w:rPr>
      </w:pPr>
      <w:r w:rsidRPr="00C90A1B">
        <w:rPr>
          <w:sz w:val="28"/>
          <w:szCs w:val="28"/>
        </w:rPr>
        <w:t xml:space="preserve">                              </w:t>
      </w:r>
    </w:p>
    <w:p w:rsidR="00C90A1B" w:rsidRPr="00C90A1B" w:rsidRDefault="00C90A1B" w:rsidP="00C90A1B">
      <w:pPr>
        <w:rPr>
          <w:sz w:val="28"/>
          <w:szCs w:val="28"/>
        </w:rPr>
      </w:pPr>
      <w:r w:rsidRPr="00C90A1B">
        <w:rPr>
          <w:sz w:val="28"/>
          <w:szCs w:val="28"/>
        </w:rPr>
        <w:t xml:space="preserve">                    &lt;/div&gt;</w:t>
      </w:r>
    </w:p>
    <w:p w:rsidR="00C90A1B" w:rsidRPr="00C90A1B" w:rsidRDefault="00C90A1B" w:rsidP="00C90A1B">
      <w:pPr>
        <w:rPr>
          <w:sz w:val="28"/>
          <w:szCs w:val="28"/>
        </w:rPr>
      </w:pPr>
      <w:r w:rsidRPr="00C90A1B">
        <w:rPr>
          <w:sz w:val="28"/>
          <w:szCs w:val="28"/>
        </w:rPr>
        <w:t xml:space="preserve">                    </w:t>
      </w:r>
    </w:p>
    <w:p w:rsidR="00C90A1B" w:rsidRPr="00C90A1B" w:rsidRDefault="00C90A1B" w:rsidP="00C90A1B">
      <w:pPr>
        <w:rPr>
          <w:sz w:val="28"/>
          <w:szCs w:val="28"/>
        </w:rPr>
      </w:pPr>
      <w:r w:rsidRPr="00C90A1B">
        <w:rPr>
          <w:sz w:val="28"/>
          <w:szCs w:val="28"/>
        </w:rPr>
        <w:t>&lt;div class="container-fluid"&gt;</w:t>
      </w:r>
    </w:p>
    <w:p w:rsidR="00C90A1B" w:rsidRPr="00C90A1B" w:rsidRDefault="00C90A1B" w:rsidP="00C90A1B">
      <w:pPr>
        <w:rPr>
          <w:sz w:val="28"/>
          <w:szCs w:val="28"/>
        </w:rPr>
      </w:pPr>
      <w:r w:rsidRPr="00C90A1B">
        <w:rPr>
          <w:sz w:val="28"/>
          <w:szCs w:val="28"/>
        </w:rPr>
        <w:t>&lt;div class="row"&gt;</w:t>
      </w:r>
    </w:p>
    <w:p w:rsidR="00C90A1B" w:rsidRPr="00C90A1B" w:rsidRDefault="00C90A1B" w:rsidP="00C90A1B">
      <w:pPr>
        <w:rPr>
          <w:sz w:val="28"/>
          <w:szCs w:val="28"/>
        </w:rPr>
      </w:pPr>
      <w:r w:rsidRPr="00C90A1B">
        <w:rPr>
          <w:sz w:val="28"/>
          <w:szCs w:val="28"/>
        </w:rPr>
        <w:t>&lt;div class="col-lg-4"&gt;</w:t>
      </w:r>
    </w:p>
    <w:p w:rsidR="00C90A1B" w:rsidRPr="00C90A1B" w:rsidRDefault="00C90A1B" w:rsidP="00C90A1B">
      <w:pPr>
        <w:rPr>
          <w:sz w:val="28"/>
          <w:szCs w:val="28"/>
        </w:rPr>
      </w:pPr>
    </w:p>
    <w:p w:rsidR="00C90A1B" w:rsidRPr="00C90A1B" w:rsidRDefault="00C90A1B" w:rsidP="00C90A1B">
      <w:pPr>
        <w:rPr>
          <w:sz w:val="28"/>
          <w:szCs w:val="28"/>
        </w:rPr>
      </w:pPr>
      <w:r w:rsidRPr="00C90A1B">
        <w:rPr>
          <w:sz w:val="28"/>
          <w:szCs w:val="28"/>
        </w:rPr>
        <w:tab/>
      </w:r>
      <w:r w:rsidRPr="00C90A1B">
        <w:rPr>
          <w:sz w:val="28"/>
          <w:szCs w:val="28"/>
        </w:rPr>
        <w:tab/>
        <w:t xml:space="preserve"> </w:t>
      </w:r>
      <w:r w:rsidRPr="00C90A1B">
        <w:rPr>
          <w:sz w:val="28"/>
          <w:szCs w:val="28"/>
        </w:rPr>
        <w:tab/>
      </w:r>
    </w:p>
    <w:p w:rsidR="00C90A1B" w:rsidRPr="00C90A1B" w:rsidRDefault="00C90A1B" w:rsidP="00C90A1B">
      <w:pPr>
        <w:rPr>
          <w:sz w:val="28"/>
          <w:szCs w:val="28"/>
        </w:rPr>
      </w:pPr>
      <w:r w:rsidRPr="00C90A1B">
        <w:rPr>
          <w:sz w:val="28"/>
          <w:szCs w:val="28"/>
        </w:rPr>
        <w:t>&lt;/div&gt;</w:t>
      </w:r>
    </w:p>
    <w:p w:rsidR="00C90A1B" w:rsidRPr="00C90A1B" w:rsidRDefault="00C90A1B" w:rsidP="00C90A1B">
      <w:pPr>
        <w:rPr>
          <w:sz w:val="28"/>
          <w:szCs w:val="28"/>
        </w:rPr>
      </w:pPr>
      <w:r w:rsidRPr="00C90A1B">
        <w:rPr>
          <w:sz w:val="28"/>
          <w:szCs w:val="28"/>
        </w:rPr>
        <w:t>&lt;/div&gt;</w:t>
      </w:r>
    </w:p>
    <w:p w:rsidR="00C90A1B" w:rsidRPr="00C90A1B" w:rsidRDefault="00C90A1B" w:rsidP="00C90A1B">
      <w:pPr>
        <w:rPr>
          <w:sz w:val="28"/>
          <w:szCs w:val="28"/>
        </w:rPr>
      </w:pPr>
      <w:r w:rsidRPr="00C90A1B">
        <w:rPr>
          <w:sz w:val="28"/>
          <w:szCs w:val="28"/>
        </w:rPr>
        <w:t>&lt;div id="countryList" style="background-color:yellow"&gt;&lt;/div&gt;</w:t>
      </w:r>
      <w:r w:rsidRPr="00C90A1B">
        <w:rPr>
          <w:sz w:val="28"/>
          <w:szCs w:val="28"/>
        </w:rPr>
        <w:tab/>
      </w:r>
    </w:p>
    <w:p w:rsidR="00C90A1B" w:rsidRPr="00C90A1B" w:rsidRDefault="00C90A1B" w:rsidP="00C90A1B">
      <w:pPr>
        <w:rPr>
          <w:sz w:val="28"/>
          <w:szCs w:val="28"/>
        </w:rPr>
      </w:pP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r>
      <w:r w:rsidRPr="00C90A1B">
        <w:rPr>
          <w:sz w:val="28"/>
          <w:szCs w:val="28"/>
        </w:rPr>
        <w:tab/>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r>
      <w:r w:rsidRPr="00C90A1B">
        <w:rPr>
          <w:sz w:val="28"/>
          <w:szCs w:val="28"/>
        </w:rPr>
        <w:tab/>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r>
      <w:r w:rsidRPr="00C90A1B">
        <w:rPr>
          <w:sz w:val="28"/>
          <w:szCs w:val="28"/>
        </w:rPr>
        <w:tab/>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r>
      <w:r w:rsidRPr="00C90A1B">
        <w:rPr>
          <w:sz w:val="28"/>
          <w:szCs w:val="28"/>
        </w:rPr>
        <w:tab/>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r>
      <w:r w:rsidRPr="00C90A1B">
        <w:rPr>
          <w:sz w:val="28"/>
          <w:szCs w:val="28"/>
        </w:rPr>
        <w:tab/>
      </w:r>
    </w:p>
    <w:p w:rsidR="00C90A1B" w:rsidRPr="00C90A1B" w:rsidRDefault="00C90A1B" w:rsidP="00C90A1B">
      <w:pPr>
        <w:rPr>
          <w:sz w:val="28"/>
          <w:szCs w:val="28"/>
        </w:rPr>
      </w:pPr>
      <w:r w:rsidRPr="00C90A1B">
        <w:rPr>
          <w:sz w:val="28"/>
          <w:szCs w:val="28"/>
        </w:rPr>
        <w:lastRenderedPageBreak/>
        <w:tab/>
      </w:r>
      <w:r w:rsidRPr="00C90A1B">
        <w:rPr>
          <w:sz w:val="28"/>
          <w:szCs w:val="28"/>
        </w:rPr>
        <w:tab/>
      </w:r>
      <w:r w:rsidRPr="00C90A1B">
        <w:rPr>
          <w:sz w:val="28"/>
          <w:szCs w:val="28"/>
        </w:rPr>
        <w:tab/>
      </w:r>
      <w:r w:rsidRPr="00C90A1B">
        <w:rPr>
          <w:sz w:val="28"/>
          <w:szCs w:val="28"/>
        </w:rPr>
        <w:tab/>
      </w:r>
      <w:r w:rsidRPr="00C90A1B">
        <w:rPr>
          <w:sz w:val="28"/>
          <w:szCs w:val="28"/>
        </w:rPr>
        <w:tab/>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r>
      <w:r w:rsidRPr="00C90A1B">
        <w:rPr>
          <w:sz w:val="28"/>
          <w:szCs w:val="28"/>
        </w:rPr>
        <w:tab/>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r>
      <w:r w:rsidRPr="00C90A1B">
        <w:rPr>
          <w:sz w:val="28"/>
          <w:szCs w:val="28"/>
        </w:rPr>
        <w:tab/>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r>
      <w:r w:rsidRPr="00C90A1B">
        <w:rPr>
          <w:sz w:val="28"/>
          <w:szCs w:val="28"/>
        </w:rPr>
        <w:tab/>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r>
      <w:r w:rsidRPr="00C90A1B">
        <w:rPr>
          <w:sz w:val="28"/>
          <w:szCs w:val="28"/>
        </w:rPr>
        <w:tab/>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r>
      <w:r w:rsidRPr="00C90A1B">
        <w:rPr>
          <w:sz w:val="28"/>
          <w:szCs w:val="28"/>
        </w:rPr>
        <w:tab/>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r>
      <w:r w:rsidRPr="00C90A1B">
        <w:rPr>
          <w:sz w:val="28"/>
          <w:szCs w:val="28"/>
        </w:rPr>
        <w:tab/>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r>
      <w:r w:rsidRPr="00C90A1B">
        <w:rPr>
          <w:sz w:val="28"/>
          <w:szCs w:val="28"/>
        </w:rPr>
        <w:tab/>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r>
      <w:r w:rsidRPr="00C90A1B">
        <w:rPr>
          <w:sz w:val="28"/>
          <w:szCs w:val="28"/>
        </w:rPr>
        <w:tab/>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r>
      <w:r w:rsidRPr="00C90A1B">
        <w:rPr>
          <w:sz w:val="28"/>
          <w:szCs w:val="28"/>
        </w:rPr>
        <w:tab/>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r>
      <w:r w:rsidRPr="00C90A1B">
        <w:rPr>
          <w:sz w:val="28"/>
          <w:szCs w:val="28"/>
        </w:rPr>
        <w:tab/>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r>
      <w:r w:rsidRPr="00C90A1B">
        <w:rPr>
          <w:sz w:val="28"/>
          <w:szCs w:val="28"/>
        </w:rPr>
        <w:tab/>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r>
      <w:r w:rsidRPr="00C90A1B">
        <w:rPr>
          <w:sz w:val="28"/>
          <w:szCs w:val="28"/>
        </w:rPr>
        <w:tab/>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r>
      <w:r w:rsidRPr="00C90A1B">
        <w:rPr>
          <w:sz w:val="28"/>
          <w:szCs w:val="28"/>
        </w:rPr>
        <w:tab/>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r>
      <w:r w:rsidRPr="00C90A1B">
        <w:rPr>
          <w:sz w:val="28"/>
          <w:szCs w:val="28"/>
        </w:rPr>
        <w:tab/>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r>
      <w:r w:rsidRPr="00C90A1B">
        <w:rPr>
          <w:sz w:val="28"/>
          <w:szCs w:val="28"/>
        </w:rPr>
        <w:tab/>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r>
      <w:r w:rsidRPr="00C90A1B">
        <w:rPr>
          <w:sz w:val="28"/>
          <w:szCs w:val="28"/>
        </w:rPr>
        <w:tab/>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r>
      <w:r w:rsidRPr="00C90A1B">
        <w:rPr>
          <w:sz w:val="28"/>
          <w:szCs w:val="28"/>
        </w:rPr>
        <w:tab/>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r>
      <w:r w:rsidRPr="00C90A1B">
        <w:rPr>
          <w:sz w:val="28"/>
          <w:szCs w:val="28"/>
        </w:rPr>
        <w:tab/>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r>
      <w:r w:rsidRPr="00C90A1B">
        <w:rPr>
          <w:sz w:val="28"/>
          <w:szCs w:val="28"/>
        </w:rPr>
        <w:tab/>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r>
      <w:r w:rsidRPr="00C90A1B">
        <w:rPr>
          <w:sz w:val="28"/>
          <w:szCs w:val="28"/>
        </w:rPr>
        <w:tab/>
      </w:r>
    </w:p>
    <w:p w:rsidR="00C90A1B" w:rsidRPr="00C90A1B" w:rsidRDefault="00C90A1B" w:rsidP="00C90A1B">
      <w:pPr>
        <w:rPr>
          <w:sz w:val="28"/>
          <w:szCs w:val="28"/>
        </w:rPr>
      </w:pPr>
      <w:r w:rsidRPr="00C90A1B">
        <w:rPr>
          <w:sz w:val="28"/>
          <w:szCs w:val="28"/>
        </w:rPr>
        <w:t xml:space="preserve">                &lt;/div&gt;</w:t>
      </w:r>
    </w:p>
    <w:p w:rsidR="00C90A1B" w:rsidRPr="00C90A1B" w:rsidRDefault="00C90A1B" w:rsidP="00C90A1B">
      <w:pPr>
        <w:rPr>
          <w:sz w:val="28"/>
          <w:szCs w:val="28"/>
        </w:rPr>
      </w:pPr>
      <w:r w:rsidRPr="00C90A1B">
        <w:rPr>
          <w:sz w:val="28"/>
          <w:szCs w:val="28"/>
        </w:rPr>
        <w:t xml:space="preserve">            &lt;/div&gt;</w:t>
      </w:r>
    </w:p>
    <w:p w:rsidR="00C90A1B" w:rsidRPr="00C90A1B" w:rsidRDefault="00C90A1B" w:rsidP="00C90A1B">
      <w:pPr>
        <w:rPr>
          <w:sz w:val="28"/>
          <w:szCs w:val="28"/>
        </w:rPr>
      </w:pPr>
      <w:r w:rsidRPr="00C90A1B">
        <w:rPr>
          <w:sz w:val="28"/>
          <w:szCs w:val="28"/>
        </w:rPr>
        <w:t xml:space="preserve">        &lt;/div&gt;</w:t>
      </w:r>
    </w:p>
    <w:p w:rsidR="00C90A1B" w:rsidRPr="00C90A1B" w:rsidRDefault="00C90A1B" w:rsidP="00C90A1B">
      <w:pPr>
        <w:rPr>
          <w:sz w:val="28"/>
          <w:szCs w:val="28"/>
        </w:rPr>
      </w:pPr>
      <w:r w:rsidRPr="00C90A1B">
        <w:rPr>
          <w:sz w:val="28"/>
          <w:szCs w:val="28"/>
        </w:rPr>
        <w:t xml:space="preserve">        &lt;!-- Hero Social Btn --&gt;</w:t>
      </w:r>
    </w:p>
    <w:p w:rsidR="00C90A1B" w:rsidRPr="00C90A1B" w:rsidRDefault="00C90A1B" w:rsidP="00C90A1B">
      <w:pPr>
        <w:rPr>
          <w:sz w:val="28"/>
          <w:szCs w:val="28"/>
        </w:rPr>
      </w:pPr>
      <w:r w:rsidRPr="00C90A1B">
        <w:rPr>
          <w:sz w:val="28"/>
          <w:szCs w:val="28"/>
        </w:rPr>
        <w:t xml:space="preserve">        </w:t>
      </w:r>
    </w:p>
    <w:p w:rsidR="00C90A1B" w:rsidRPr="00C90A1B" w:rsidRDefault="00C90A1B" w:rsidP="00C90A1B">
      <w:pPr>
        <w:rPr>
          <w:sz w:val="28"/>
          <w:szCs w:val="28"/>
        </w:rPr>
      </w:pPr>
      <w:r w:rsidRPr="00C90A1B">
        <w:rPr>
          <w:sz w:val="28"/>
          <w:szCs w:val="28"/>
        </w:rPr>
        <w:t xml:space="preserve">    &lt;/section&gt;</w:t>
      </w:r>
    </w:p>
    <w:p w:rsidR="00C90A1B" w:rsidRPr="00C90A1B" w:rsidRDefault="00C90A1B" w:rsidP="00C90A1B">
      <w:pPr>
        <w:rPr>
          <w:sz w:val="28"/>
          <w:szCs w:val="28"/>
        </w:rPr>
      </w:pPr>
      <w:r w:rsidRPr="00C90A1B">
        <w:rPr>
          <w:sz w:val="28"/>
          <w:szCs w:val="28"/>
        </w:rPr>
        <w:t xml:space="preserve">    </w:t>
      </w:r>
    </w:p>
    <w:p w:rsidR="00C90A1B" w:rsidRPr="00C90A1B" w:rsidRDefault="00C90A1B" w:rsidP="00C90A1B">
      <w:pPr>
        <w:rPr>
          <w:sz w:val="28"/>
          <w:szCs w:val="28"/>
        </w:rPr>
      </w:pPr>
      <w:r w:rsidRPr="00C90A1B">
        <w:rPr>
          <w:sz w:val="28"/>
          <w:szCs w:val="28"/>
        </w:rPr>
        <w:t xml:space="preserve">    </w:t>
      </w:r>
    </w:p>
    <w:p w:rsidR="00C90A1B" w:rsidRPr="00C90A1B" w:rsidRDefault="00C90A1B" w:rsidP="00C90A1B">
      <w:pPr>
        <w:rPr>
          <w:sz w:val="28"/>
          <w:szCs w:val="28"/>
        </w:rPr>
      </w:pPr>
      <w:r w:rsidRPr="00C90A1B">
        <w:rPr>
          <w:sz w:val="28"/>
          <w:szCs w:val="28"/>
        </w:rPr>
        <w:t xml:space="preserve">    &lt;!-- ***** Features Destinations Area Start ***** --&gt;</w:t>
      </w:r>
    </w:p>
    <w:p w:rsidR="00C90A1B" w:rsidRPr="00C90A1B" w:rsidRDefault="00C90A1B" w:rsidP="00C90A1B">
      <w:pPr>
        <w:rPr>
          <w:sz w:val="28"/>
          <w:szCs w:val="28"/>
        </w:rPr>
      </w:pPr>
      <w:r w:rsidRPr="00C90A1B">
        <w:rPr>
          <w:sz w:val="28"/>
          <w:szCs w:val="28"/>
        </w:rPr>
        <w:t xml:space="preserve">    &lt;section class="dorne-features-destinations-area"&gt;</w:t>
      </w:r>
    </w:p>
    <w:p w:rsidR="00C90A1B" w:rsidRPr="00C90A1B" w:rsidRDefault="00C90A1B" w:rsidP="00C90A1B">
      <w:pPr>
        <w:rPr>
          <w:sz w:val="28"/>
          <w:szCs w:val="28"/>
        </w:rPr>
      </w:pPr>
      <w:r w:rsidRPr="00C90A1B">
        <w:rPr>
          <w:sz w:val="28"/>
          <w:szCs w:val="28"/>
        </w:rPr>
        <w:t xml:space="preserve">        &lt;div class="container-fluid"&gt;</w:t>
      </w:r>
    </w:p>
    <w:p w:rsidR="00C90A1B" w:rsidRPr="00C90A1B" w:rsidRDefault="00C90A1B" w:rsidP="00C90A1B">
      <w:pPr>
        <w:rPr>
          <w:sz w:val="28"/>
          <w:szCs w:val="28"/>
        </w:rPr>
      </w:pPr>
      <w:r w:rsidRPr="00C90A1B">
        <w:rPr>
          <w:sz w:val="28"/>
          <w:szCs w:val="28"/>
        </w:rPr>
        <w:t xml:space="preserve">            &lt;div class="row"&gt;</w:t>
      </w:r>
    </w:p>
    <w:p w:rsidR="00C90A1B" w:rsidRPr="00C90A1B" w:rsidRDefault="00C90A1B" w:rsidP="00C90A1B">
      <w:pPr>
        <w:rPr>
          <w:sz w:val="28"/>
          <w:szCs w:val="28"/>
        </w:rPr>
      </w:pPr>
      <w:r w:rsidRPr="00C90A1B">
        <w:rPr>
          <w:sz w:val="28"/>
          <w:szCs w:val="28"/>
        </w:rPr>
        <w:t xml:space="preserve">                &lt;div class="col-12"&gt;</w:t>
      </w:r>
    </w:p>
    <w:p w:rsidR="00C90A1B" w:rsidRPr="00C90A1B" w:rsidRDefault="00C90A1B" w:rsidP="00C90A1B">
      <w:pPr>
        <w:rPr>
          <w:sz w:val="28"/>
          <w:szCs w:val="28"/>
        </w:rPr>
      </w:pPr>
      <w:r w:rsidRPr="00C90A1B">
        <w:rPr>
          <w:sz w:val="28"/>
          <w:szCs w:val="28"/>
        </w:rPr>
        <w:t xml:space="preserve">                    &lt;div class="section-heading dark text-center"&gt;</w:t>
      </w:r>
    </w:p>
    <w:p w:rsidR="00C90A1B" w:rsidRPr="00C90A1B" w:rsidRDefault="00C90A1B" w:rsidP="00C90A1B">
      <w:pPr>
        <w:rPr>
          <w:sz w:val="28"/>
          <w:szCs w:val="28"/>
        </w:rPr>
      </w:pPr>
      <w:r w:rsidRPr="00C90A1B">
        <w:rPr>
          <w:sz w:val="28"/>
          <w:szCs w:val="28"/>
        </w:rPr>
        <w:t xml:space="preserve">                        &lt;span&gt;&lt;/span&gt;</w:t>
      </w:r>
    </w:p>
    <w:p w:rsidR="00C90A1B" w:rsidRPr="00C90A1B" w:rsidRDefault="00C90A1B" w:rsidP="00C90A1B">
      <w:pPr>
        <w:rPr>
          <w:sz w:val="28"/>
          <w:szCs w:val="28"/>
        </w:rPr>
      </w:pPr>
      <w:r w:rsidRPr="00C90A1B">
        <w:rPr>
          <w:sz w:val="28"/>
          <w:szCs w:val="28"/>
        </w:rPr>
        <w:t xml:space="preserve">                        &lt;h4&gt;CRIME REPORT STATUS&lt;/h4&gt;</w:t>
      </w:r>
    </w:p>
    <w:p w:rsidR="00C90A1B" w:rsidRPr="00C90A1B" w:rsidRDefault="00C90A1B" w:rsidP="00C90A1B">
      <w:pPr>
        <w:rPr>
          <w:sz w:val="28"/>
          <w:szCs w:val="28"/>
        </w:rPr>
      </w:pPr>
      <w:r w:rsidRPr="00C90A1B">
        <w:rPr>
          <w:sz w:val="28"/>
          <w:szCs w:val="28"/>
        </w:rPr>
        <w:t xml:space="preserve">                        </w:t>
      </w:r>
    </w:p>
    <w:p w:rsidR="00C90A1B" w:rsidRPr="00C90A1B" w:rsidRDefault="00C90A1B" w:rsidP="00C90A1B">
      <w:pPr>
        <w:rPr>
          <w:sz w:val="28"/>
          <w:szCs w:val="28"/>
        </w:rPr>
      </w:pPr>
      <w:r w:rsidRPr="00C90A1B">
        <w:rPr>
          <w:sz w:val="28"/>
          <w:szCs w:val="28"/>
        </w:rPr>
        <w:t xml:space="preserve">                    &lt;/div&gt;</w:t>
      </w:r>
    </w:p>
    <w:p w:rsidR="00C90A1B" w:rsidRPr="00C90A1B" w:rsidRDefault="00C90A1B" w:rsidP="00C90A1B">
      <w:pPr>
        <w:rPr>
          <w:sz w:val="28"/>
          <w:szCs w:val="28"/>
        </w:rPr>
      </w:pPr>
      <w:r w:rsidRPr="00C90A1B">
        <w:rPr>
          <w:sz w:val="28"/>
          <w:szCs w:val="28"/>
        </w:rPr>
        <w:t xml:space="preserve">                &lt;/div&gt;</w:t>
      </w:r>
    </w:p>
    <w:p w:rsidR="00C90A1B" w:rsidRPr="00C90A1B" w:rsidRDefault="00C90A1B" w:rsidP="00C90A1B">
      <w:pPr>
        <w:rPr>
          <w:sz w:val="28"/>
          <w:szCs w:val="28"/>
        </w:rPr>
      </w:pPr>
      <w:r w:rsidRPr="00C90A1B">
        <w:rPr>
          <w:sz w:val="28"/>
          <w:szCs w:val="28"/>
        </w:rPr>
        <w:t xml:space="preserve">            &lt;/div&gt;</w:t>
      </w:r>
    </w:p>
    <w:p w:rsidR="00C90A1B" w:rsidRPr="00C90A1B" w:rsidRDefault="00C90A1B" w:rsidP="00C90A1B">
      <w:pPr>
        <w:rPr>
          <w:sz w:val="28"/>
          <w:szCs w:val="28"/>
        </w:rPr>
      </w:pPr>
    </w:p>
    <w:p w:rsidR="00C90A1B" w:rsidRPr="00C90A1B" w:rsidRDefault="00C90A1B" w:rsidP="00C90A1B">
      <w:pPr>
        <w:rPr>
          <w:sz w:val="28"/>
          <w:szCs w:val="28"/>
        </w:rPr>
      </w:pPr>
      <w:r w:rsidRPr="00C90A1B">
        <w:rPr>
          <w:sz w:val="28"/>
          <w:szCs w:val="28"/>
        </w:rPr>
        <w:t xml:space="preserve">            &lt;div class="row"&gt;</w:t>
      </w:r>
    </w:p>
    <w:p w:rsidR="00C90A1B" w:rsidRPr="00C90A1B" w:rsidRDefault="00C90A1B" w:rsidP="00C90A1B">
      <w:pPr>
        <w:rPr>
          <w:sz w:val="28"/>
          <w:szCs w:val="28"/>
        </w:rPr>
      </w:pPr>
      <w:r w:rsidRPr="00C90A1B">
        <w:rPr>
          <w:sz w:val="28"/>
          <w:szCs w:val="28"/>
        </w:rPr>
        <w:lastRenderedPageBreak/>
        <w:t xml:space="preserve">                &lt;div class="col-12"&gt;</w:t>
      </w:r>
    </w:p>
    <w:p w:rsidR="00C90A1B" w:rsidRPr="00C90A1B" w:rsidRDefault="00C90A1B" w:rsidP="00C90A1B">
      <w:pPr>
        <w:rPr>
          <w:sz w:val="28"/>
          <w:szCs w:val="28"/>
        </w:rPr>
      </w:pPr>
      <w:r w:rsidRPr="00C90A1B">
        <w:rPr>
          <w:sz w:val="28"/>
          <w:szCs w:val="28"/>
        </w:rPr>
        <w:t>&lt;?php</w:t>
      </w:r>
    </w:p>
    <w:p w:rsidR="00C90A1B" w:rsidRPr="00C90A1B" w:rsidRDefault="00C90A1B" w:rsidP="00C90A1B">
      <w:pPr>
        <w:rPr>
          <w:sz w:val="28"/>
          <w:szCs w:val="28"/>
        </w:rPr>
      </w:pPr>
      <w:r w:rsidRPr="00C90A1B">
        <w:rPr>
          <w:sz w:val="28"/>
          <w:szCs w:val="28"/>
        </w:rPr>
        <w:t>$t=select("SELECT * FROM `crime` LEFT JOIN team on crime.team=team.id</w:t>
      </w:r>
    </w:p>
    <w:p w:rsidR="00C90A1B" w:rsidRPr="00C90A1B" w:rsidRDefault="00C90A1B" w:rsidP="00C90A1B">
      <w:pPr>
        <w:rPr>
          <w:sz w:val="28"/>
          <w:szCs w:val="28"/>
        </w:rPr>
      </w:pPr>
      <w:r w:rsidRPr="00C90A1B">
        <w:rPr>
          <w:sz w:val="28"/>
          <w:szCs w:val="28"/>
        </w:rPr>
        <w:t xml:space="preserve"> where crime.userid='".$_SESSION['userid']."' and crime.close is null");</w:t>
      </w:r>
    </w:p>
    <w:p w:rsidR="00C90A1B" w:rsidRPr="00C90A1B" w:rsidRDefault="00C90A1B" w:rsidP="00C90A1B">
      <w:pPr>
        <w:rPr>
          <w:sz w:val="28"/>
          <w:szCs w:val="28"/>
        </w:rPr>
      </w:pPr>
      <w:r w:rsidRPr="00C90A1B">
        <w:rPr>
          <w:sz w:val="28"/>
          <w:szCs w:val="28"/>
        </w:rPr>
        <w:t>$y=mysqli_num_rows($t);</w:t>
      </w:r>
    </w:p>
    <w:p w:rsidR="00C90A1B" w:rsidRPr="00C90A1B" w:rsidRDefault="00C90A1B" w:rsidP="00C90A1B">
      <w:pPr>
        <w:rPr>
          <w:sz w:val="28"/>
          <w:szCs w:val="28"/>
        </w:rPr>
      </w:pPr>
      <w:r w:rsidRPr="00C90A1B">
        <w:rPr>
          <w:sz w:val="28"/>
          <w:szCs w:val="28"/>
        </w:rPr>
        <w:t>if($y&gt;=1)</w:t>
      </w:r>
    </w:p>
    <w:p w:rsidR="00C90A1B" w:rsidRPr="00C90A1B" w:rsidRDefault="00C90A1B" w:rsidP="00C90A1B">
      <w:pPr>
        <w:rPr>
          <w:sz w:val="28"/>
          <w:szCs w:val="28"/>
        </w:rPr>
      </w:pPr>
      <w:r w:rsidRPr="00C90A1B">
        <w:rPr>
          <w:sz w:val="28"/>
          <w:szCs w:val="28"/>
        </w:rPr>
        <w:t>{</w:t>
      </w:r>
    </w:p>
    <w:p w:rsidR="00C90A1B" w:rsidRPr="00C90A1B" w:rsidRDefault="00C90A1B" w:rsidP="00C90A1B">
      <w:pPr>
        <w:rPr>
          <w:sz w:val="28"/>
          <w:szCs w:val="28"/>
        </w:rPr>
      </w:pPr>
      <w:r w:rsidRPr="00C90A1B">
        <w:rPr>
          <w:sz w:val="28"/>
          <w:szCs w:val="28"/>
        </w:rPr>
        <w:t xml:space="preserve">?&gt;                </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t>&lt;table class="table"&gt;</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t>&lt;tr style="font-weight:bold"&gt;</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t>&lt;td&gt;S.no. &lt;/td&gt;</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t>&lt;td&gt;ComPaint Type&lt;/td&gt;</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t>&lt;td&gt;Description&lt;/td&gt;</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t>&lt;td&gt;Date&lt;/td&gt;</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t>&lt;td&gt;Place&lt;/td&gt;</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t>&lt;td&gt;Evidence&lt;/td&gt;</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t>&lt;td&gt;Status&lt;/td&gt;</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t>&lt;/tr&gt;</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t>&lt;?php</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t>$p=1;</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t>while($r=mysqli_fetch_array($t))</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t>{extract($r);</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t>?&gt;</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t>&lt;tr&gt;</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t>&lt;td&gt;&lt;?=$p?&gt;&lt;/td&gt;</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t xml:space="preserve">    &lt;td&gt;&lt;?=$com_type?&gt;&lt;/td&gt;</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t>&lt;td&gt;&lt;?=$description?&gt;&lt;/td&gt;</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t>&lt;td&gt;&lt;?=$date_d?&gt;&lt;/td&gt;</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t>&lt;td&gt;&lt;?=$place?&gt;&lt;/td&gt;</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t>&lt;td&gt;&lt;a href="img/&lt;?=$evidence?&gt;"&gt;&lt;button class="btn btn-success"&gt;Download&lt;/button&gt;&lt;/a&gt;&lt;/td&gt;</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t>&lt;td&gt;&lt;?php</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t>if(!empty($close))</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t>{</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t>echo"CLOSED";</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t>}else</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t>{</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t>if(!empty($team))</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t>{echo ucwords($team_name)." Is Handling Your Case";}</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t>}</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p>
    <w:p w:rsidR="00C90A1B" w:rsidRPr="00C90A1B" w:rsidRDefault="00C90A1B" w:rsidP="00C90A1B">
      <w:pPr>
        <w:rPr>
          <w:sz w:val="28"/>
          <w:szCs w:val="28"/>
        </w:rPr>
      </w:pPr>
      <w:r w:rsidRPr="00C90A1B">
        <w:rPr>
          <w:sz w:val="28"/>
          <w:szCs w:val="28"/>
        </w:rPr>
        <w:lastRenderedPageBreak/>
        <w:tab/>
      </w:r>
      <w:r w:rsidRPr="00C90A1B">
        <w:rPr>
          <w:sz w:val="28"/>
          <w:szCs w:val="28"/>
        </w:rPr>
        <w:tab/>
      </w:r>
      <w:r w:rsidRPr="00C90A1B">
        <w:rPr>
          <w:sz w:val="28"/>
          <w:szCs w:val="28"/>
        </w:rPr>
        <w:tab/>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t>if($r[12]==0)</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t>{</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t>echo"Your Application has  Sent";</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t>}</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t>if($r[12]==1)</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t>{</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t>echo"Your Application has been Accepted";</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t>}</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t>if($r[12]==2)</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t>{</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t>echo"Your Application has been Rejected";</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t>}</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t>?&gt;&lt;/td&gt;</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t>&lt;/tr&gt;</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t>&lt;?php</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t>$p++;</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t>}</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t>?&gt;</w:t>
      </w:r>
    </w:p>
    <w:p w:rsidR="00C90A1B" w:rsidRPr="00C90A1B" w:rsidRDefault="00C90A1B" w:rsidP="00C90A1B">
      <w:pPr>
        <w:rPr>
          <w:sz w:val="28"/>
          <w:szCs w:val="28"/>
        </w:rPr>
      </w:pPr>
      <w:r w:rsidRPr="00C90A1B">
        <w:rPr>
          <w:sz w:val="28"/>
          <w:szCs w:val="28"/>
        </w:rPr>
        <w:t xml:space="preserve">                    &lt;/table&gt;</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r>
      <w:r w:rsidRPr="00C90A1B">
        <w:rPr>
          <w:sz w:val="28"/>
          <w:szCs w:val="28"/>
        </w:rPr>
        <w:tab/>
        <w:t>&lt;?php</w:t>
      </w:r>
    </w:p>
    <w:p w:rsidR="00C90A1B" w:rsidRPr="00C90A1B" w:rsidRDefault="00C90A1B" w:rsidP="00C90A1B">
      <w:pPr>
        <w:rPr>
          <w:sz w:val="28"/>
          <w:szCs w:val="28"/>
        </w:rPr>
      </w:pPr>
      <w:r w:rsidRPr="00C90A1B">
        <w:rPr>
          <w:sz w:val="28"/>
          <w:szCs w:val="28"/>
        </w:rPr>
        <w:t>}</w:t>
      </w:r>
    </w:p>
    <w:p w:rsidR="00C90A1B" w:rsidRPr="00C90A1B" w:rsidRDefault="00C90A1B" w:rsidP="00C90A1B">
      <w:pPr>
        <w:rPr>
          <w:sz w:val="28"/>
          <w:szCs w:val="28"/>
        </w:rPr>
      </w:pPr>
      <w:r w:rsidRPr="00C90A1B">
        <w:rPr>
          <w:sz w:val="28"/>
          <w:szCs w:val="28"/>
        </w:rPr>
        <w:t>else</w:t>
      </w:r>
    </w:p>
    <w:p w:rsidR="00C90A1B" w:rsidRPr="00C90A1B" w:rsidRDefault="00C90A1B" w:rsidP="00C90A1B">
      <w:pPr>
        <w:rPr>
          <w:sz w:val="28"/>
          <w:szCs w:val="28"/>
        </w:rPr>
      </w:pPr>
      <w:r w:rsidRPr="00C90A1B">
        <w:rPr>
          <w:sz w:val="28"/>
          <w:szCs w:val="28"/>
        </w:rPr>
        <w:t>{</w:t>
      </w:r>
    </w:p>
    <w:p w:rsidR="00C90A1B" w:rsidRPr="00C90A1B" w:rsidRDefault="00C90A1B" w:rsidP="00C90A1B">
      <w:pPr>
        <w:rPr>
          <w:sz w:val="28"/>
          <w:szCs w:val="28"/>
        </w:rPr>
      </w:pPr>
      <w:r w:rsidRPr="00C90A1B">
        <w:rPr>
          <w:sz w:val="28"/>
          <w:szCs w:val="28"/>
        </w:rPr>
        <w:tab/>
        <w:t>?&gt;</w:t>
      </w:r>
    </w:p>
    <w:p w:rsidR="00C90A1B" w:rsidRPr="00C90A1B" w:rsidRDefault="00C90A1B" w:rsidP="00C90A1B">
      <w:pPr>
        <w:rPr>
          <w:sz w:val="28"/>
          <w:szCs w:val="28"/>
        </w:rPr>
      </w:pPr>
      <w:r w:rsidRPr="00C90A1B">
        <w:rPr>
          <w:sz w:val="28"/>
          <w:szCs w:val="28"/>
        </w:rPr>
        <w:t>&lt;h1 style="font-weight:bold;text-align:center"&gt;Status Is'nt Available&lt;/h1&gt;</w:t>
      </w:r>
    </w:p>
    <w:p w:rsidR="00C90A1B" w:rsidRPr="00C90A1B" w:rsidRDefault="00C90A1B" w:rsidP="00C90A1B">
      <w:pPr>
        <w:rPr>
          <w:sz w:val="28"/>
          <w:szCs w:val="28"/>
        </w:rPr>
      </w:pPr>
      <w:r w:rsidRPr="00C90A1B">
        <w:rPr>
          <w:sz w:val="28"/>
          <w:szCs w:val="28"/>
        </w:rPr>
        <w:tab/>
        <w:t>&lt;?php</w:t>
      </w:r>
    </w:p>
    <w:p w:rsidR="00C90A1B" w:rsidRPr="00C90A1B" w:rsidRDefault="00C90A1B" w:rsidP="00C90A1B">
      <w:pPr>
        <w:rPr>
          <w:sz w:val="28"/>
          <w:szCs w:val="28"/>
        </w:rPr>
      </w:pPr>
      <w:r w:rsidRPr="00C90A1B">
        <w:rPr>
          <w:sz w:val="28"/>
          <w:szCs w:val="28"/>
        </w:rPr>
        <w:t>}</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r w:rsidRPr="00C90A1B">
        <w:rPr>
          <w:sz w:val="28"/>
          <w:szCs w:val="28"/>
        </w:rPr>
        <w:tab/>
      </w:r>
      <w:r w:rsidRPr="00C90A1B">
        <w:rPr>
          <w:sz w:val="28"/>
          <w:szCs w:val="28"/>
        </w:rPr>
        <w:tab/>
        <w:t>?&gt;</w:t>
      </w:r>
    </w:p>
    <w:p w:rsidR="00C90A1B" w:rsidRPr="00C90A1B" w:rsidRDefault="00C90A1B" w:rsidP="00C90A1B">
      <w:pPr>
        <w:rPr>
          <w:sz w:val="28"/>
          <w:szCs w:val="28"/>
        </w:rPr>
      </w:pPr>
      <w:r w:rsidRPr="00C90A1B">
        <w:rPr>
          <w:sz w:val="28"/>
          <w:szCs w:val="28"/>
        </w:rPr>
        <w:t xml:space="preserve">                &lt;/div&gt;</w:t>
      </w:r>
    </w:p>
    <w:p w:rsidR="00C90A1B" w:rsidRPr="00C90A1B" w:rsidRDefault="00C90A1B" w:rsidP="00C90A1B">
      <w:pPr>
        <w:rPr>
          <w:sz w:val="28"/>
          <w:szCs w:val="28"/>
        </w:rPr>
      </w:pPr>
      <w:r w:rsidRPr="00C90A1B">
        <w:rPr>
          <w:sz w:val="28"/>
          <w:szCs w:val="28"/>
        </w:rPr>
        <w:t xml:space="preserve">            &lt;/div&gt;&lt;/br&gt;&lt;/br&gt;</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t xml:space="preserve"> </w:t>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p>
    <w:p w:rsidR="00C90A1B" w:rsidRPr="00C90A1B" w:rsidRDefault="00C90A1B" w:rsidP="00C90A1B">
      <w:pPr>
        <w:rPr>
          <w:sz w:val="28"/>
          <w:szCs w:val="28"/>
        </w:rPr>
      </w:pPr>
      <w:r w:rsidRPr="00C90A1B">
        <w:rPr>
          <w:sz w:val="28"/>
          <w:szCs w:val="28"/>
        </w:rPr>
        <w:tab/>
      </w:r>
      <w:r w:rsidRPr="00C90A1B">
        <w:rPr>
          <w:sz w:val="28"/>
          <w:szCs w:val="28"/>
        </w:rPr>
        <w:tab/>
      </w:r>
      <w:r w:rsidRPr="00C90A1B">
        <w:rPr>
          <w:sz w:val="28"/>
          <w:szCs w:val="28"/>
        </w:rPr>
        <w:tab/>
      </w:r>
    </w:p>
    <w:p w:rsidR="00C90A1B" w:rsidRPr="00C90A1B" w:rsidRDefault="00C90A1B" w:rsidP="00C90A1B">
      <w:pPr>
        <w:rPr>
          <w:sz w:val="28"/>
          <w:szCs w:val="28"/>
        </w:rPr>
      </w:pPr>
      <w:r w:rsidRPr="00C90A1B">
        <w:rPr>
          <w:sz w:val="28"/>
          <w:szCs w:val="28"/>
        </w:rPr>
        <w:t xml:space="preserve">        &lt;/div&gt;</w:t>
      </w:r>
    </w:p>
    <w:p w:rsidR="00C90A1B" w:rsidRPr="00C90A1B" w:rsidRDefault="00C90A1B" w:rsidP="00C90A1B">
      <w:pPr>
        <w:rPr>
          <w:sz w:val="28"/>
          <w:szCs w:val="28"/>
        </w:rPr>
      </w:pPr>
      <w:r w:rsidRPr="00C90A1B">
        <w:rPr>
          <w:sz w:val="28"/>
          <w:szCs w:val="28"/>
        </w:rPr>
        <w:t xml:space="preserve">    &lt;/section&gt;</w:t>
      </w:r>
    </w:p>
    <w:p w:rsidR="00C90A1B" w:rsidRPr="00C90A1B" w:rsidRDefault="00C90A1B" w:rsidP="00C90A1B">
      <w:pPr>
        <w:rPr>
          <w:sz w:val="28"/>
          <w:szCs w:val="28"/>
        </w:rPr>
      </w:pPr>
      <w:r w:rsidRPr="00C90A1B">
        <w:rPr>
          <w:sz w:val="28"/>
          <w:szCs w:val="28"/>
        </w:rPr>
        <w:t xml:space="preserve">    </w:t>
      </w:r>
    </w:p>
    <w:p w:rsidR="00C90A1B" w:rsidRPr="00C90A1B" w:rsidRDefault="00C90A1B" w:rsidP="00C90A1B">
      <w:pPr>
        <w:rPr>
          <w:sz w:val="28"/>
          <w:szCs w:val="28"/>
        </w:rPr>
      </w:pPr>
    </w:p>
    <w:p w:rsidR="00C90A1B" w:rsidRPr="00C90A1B" w:rsidRDefault="00C90A1B" w:rsidP="00C90A1B">
      <w:pPr>
        <w:rPr>
          <w:sz w:val="28"/>
          <w:szCs w:val="28"/>
        </w:rPr>
      </w:pPr>
      <w:r w:rsidRPr="00C90A1B">
        <w:rPr>
          <w:sz w:val="28"/>
          <w:szCs w:val="28"/>
        </w:rPr>
        <w:t xml:space="preserve">    &lt;!-- ***** Clients Area Start ***** --&gt;</w:t>
      </w:r>
    </w:p>
    <w:p w:rsidR="00C90A1B" w:rsidRPr="00C90A1B" w:rsidRDefault="00C90A1B" w:rsidP="00C90A1B">
      <w:pPr>
        <w:rPr>
          <w:sz w:val="28"/>
          <w:szCs w:val="28"/>
        </w:rPr>
      </w:pPr>
      <w:r w:rsidRPr="00C90A1B">
        <w:rPr>
          <w:sz w:val="28"/>
          <w:szCs w:val="28"/>
        </w:rPr>
        <w:lastRenderedPageBreak/>
        <w:t xml:space="preserve">    </w:t>
      </w:r>
    </w:p>
    <w:p w:rsidR="00C90A1B" w:rsidRPr="00C90A1B" w:rsidRDefault="00C90A1B" w:rsidP="00C90A1B">
      <w:pPr>
        <w:rPr>
          <w:sz w:val="28"/>
          <w:szCs w:val="28"/>
        </w:rPr>
      </w:pPr>
    </w:p>
    <w:p w:rsidR="00C90A1B" w:rsidRPr="00C90A1B" w:rsidRDefault="00C90A1B" w:rsidP="00C90A1B">
      <w:pPr>
        <w:rPr>
          <w:sz w:val="28"/>
          <w:szCs w:val="28"/>
        </w:rPr>
      </w:pPr>
      <w:r w:rsidRPr="00C90A1B">
        <w:rPr>
          <w:sz w:val="28"/>
          <w:szCs w:val="28"/>
        </w:rPr>
        <w:t xml:space="preserve">    &lt;!-- ****** Footer Area Start ****** --&gt;</w:t>
      </w:r>
    </w:p>
    <w:p w:rsidR="00C90A1B" w:rsidRPr="00C90A1B" w:rsidRDefault="00C90A1B" w:rsidP="00C90A1B">
      <w:pPr>
        <w:rPr>
          <w:sz w:val="28"/>
          <w:szCs w:val="28"/>
        </w:rPr>
      </w:pPr>
      <w:r w:rsidRPr="00C90A1B">
        <w:rPr>
          <w:sz w:val="28"/>
          <w:szCs w:val="28"/>
        </w:rPr>
        <w:t xml:space="preserve">    &lt;footer class="dorne-footer-area"&gt;</w:t>
      </w:r>
    </w:p>
    <w:p w:rsidR="00C90A1B" w:rsidRPr="00C90A1B" w:rsidRDefault="00C90A1B" w:rsidP="00C90A1B">
      <w:pPr>
        <w:rPr>
          <w:sz w:val="28"/>
          <w:szCs w:val="28"/>
        </w:rPr>
      </w:pPr>
      <w:r w:rsidRPr="00C90A1B">
        <w:rPr>
          <w:sz w:val="28"/>
          <w:szCs w:val="28"/>
        </w:rPr>
        <w:t xml:space="preserve">        &lt;div class="container-fluid"&gt;</w:t>
      </w:r>
    </w:p>
    <w:p w:rsidR="00C90A1B" w:rsidRPr="00C90A1B" w:rsidRDefault="00C90A1B" w:rsidP="00C90A1B">
      <w:pPr>
        <w:rPr>
          <w:sz w:val="28"/>
          <w:szCs w:val="28"/>
        </w:rPr>
      </w:pPr>
      <w:r w:rsidRPr="00C90A1B">
        <w:rPr>
          <w:sz w:val="28"/>
          <w:szCs w:val="28"/>
        </w:rPr>
        <w:t xml:space="preserve">            &lt;div class="row"&gt;</w:t>
      </w:r>
    </w:p>
    <w:p w:rsidR="00C90A1B" w:rsidRPr="00C90A1B" w:rsidRDefault="00C90A1B" w:rsidP="00C90A1B">
      <w:pPr>
        <w:rPr>
          <w:sz w:val="28"/>
          <w:szCs w:val="28"/>
        </w:rPr>
      </w:pPr>
      <w:r w:rsidRPr="00C90A1B">
        <w:rPr>
          <w:sz w:val="28"/>
          <w:szCs w:val="28"/>
        </w:rPr>
        <w:t xml:space="preserve">                &lt;div class="col-12 d-md-flex align-items-center justify-content-between"&gt;</w:t>
      </w:r>
    </w:p>
    <w:p w:rsidR="00C90A1B" w:rsidRPr="00C90A1B" w:rsidRDefault="00C90A1B" w:rsidP="00C90A1B">
      <w:pPr>
        <w:rPr>
          <w:sz w:val="28"/>
          <w:szCs w:val="28"/>
        </w:rPr>
      </w:pPr>
      <w:r w:rsidRPr="00C90A1B">
        <w:rPr>
          <w:sz w:val="28"/>
          <w:szCs w:val="28"/>
        </w:rPr>
        <w:t xml:space="preserve">                    &lt;div class="footer-text"&gt;</w:t>
      </w:r>
    </w:p>
    <w:p w:rsidR="00C90A1B" w:rsidRPr="00C90A1B" w:rsidRDefault="00C90A1B" w:rsidP="00C90A1B">
      <w:pPr>
        <w:rPr>
          <w:sz w:val="28"/>
          <w:szCs w:val="28"/>
        </w:rPr>
      </w:pPr>
      <w:r w:rsidRPr="00C90A1B">
        <w:rPr>
          <w:sz w:val="28"/>
          <w:szCs w:val="28"/>
        </w:rPr>
        <w:t xml:space="preserve">                        </w:t>
      </w:r>
    </w:p>
    <w:p w:rsidR="00C90A1B" w:rsidRPr="00C90A1B" w:rsidRDefault="00C90A1B" w:rsidP="00C90A1B">
      <w:pPr>
        <w:rPr>
          <w:sz w:val="28"/>
          <w:szCs w:val="28"/>
        </w:rPr>
      </w:pPr>
      <w:r w:rsidRPr="00C90A1B">
        <w:rPr>
          <w:sz w:val="28"/>
          <w:szCs w:val="28"/>
        </w:rPr>
        <w:t xml:space="preserve">                    &lt;/div&gt;</w:t>
      </w:r>
    </w:p>
    <w:p w:rsidR="00C90A1B" w:rsidRPr="00C90A1B" w:rsidRDefault="00C90A1B" w:rsidP="00C90A1B">
      <w:pPr>
        <w:rPr>
          <w:sz w:val="28"/>
          <w:szCs w:val="28"/>
        </w:rPr>
      </w:pPr>
      <w:r w:rsidRPr="00C90A1B">
        <w:rPr>
          <w:sz w:val="28"/>
          <w:szCs w:val="28"/>
        </w:rPr>
        <w:t xml:space="preserve">                    </w:t>
      </w:r>
    </w:p>
    <w:p w:rsidR="00C90A1B" w:rsidRPr="00C90A1B" w:rsidRDefault="00C90A1B" w:rsidP="00C90A1B">
      <w:pPr>
        <w:rPr>
          <w:sz w:val="28"/>
          <w:szCs w:val="28"/>
        </w:rPr>
      </w:pPr>
      <w:r w:rsidRPr="00C90A1B">
        <w:rPr>
          <w:sz w:val="28"/>
          <w:szCs w:val="28"/>
        </w:rPr>
        <w:t xml:space="preserve">                &lt;/div&gt;</w:t>
      </w:r>
    </w:p>
    <w:p w:rsidR="00C90A1B" w:rsidRPr="00C90A1B" w:rsidRDefault="00C90A1B" w:rsidP="00C90A1B">
      <w:pPr>
        <w:rPr>
          <w:sz w:val="28"/>
          <w:szCs w:val="28"/>
        </w:rPr>
      </w:pPr>
      <w:r w:rsidRPr="00C90A1B">
        <w:rPr>
          <w:sz w:val="28"/>
          <w:szCs w:val="28"/>
        </w:rPr>
        <w:t xml:space="preserve">            &lt;/div&gt;</w:t>
      </w:r>
    </w:p>
    <w:p w:rsidR="00C90A1B" w:rsidRPr="00C90A1B" w:rsidRDefault="00C90A1B" w:rsidP="00C90A1B">
      <w:pPr>
        <w:rPr>
          <w:sz w:val="28"/>
          <w:szCs w:val="28"/>
        </w:rPr>
      </w:pPr>
      <w:r w:rsidRPr="00C90A1B">
        <w:rPr>
          <w:sz w:val="28"/>
          <w:szCs w:val="28"/>
        </w:rPr>
        <w:t xml:space="preserve">        &lt;/div&gt;</w:t>
      </w:r>
    </w:p>
    <w:p w:rsidR="00C90A1B" w:rsidRPr="00C90A1B" w:rsidRDefault="00C90A1B" w:rsidP="00C90A1B">
      <w:pPr>
        <w:rPr>
          <w:sz w:val="28"/>
          <w:szCs w:val="28"/>
        </w:rPr>
      </w:pPr>
      <w:r w:rsidRPr="00C90A1B">
        <w:rPr>
          <w:sz w:val="28"/>
          <w:szCs w:val="28"/>
        </w:rPr>
        <w:t xml:space="preserve">    &lt;/footer&gt;</w:t>
      </w:r>
    </w:p>
    <w:p w:rsidR="00C90A1B" w:rsidRPr="00C90A1B" w:rsidRDefault="00C90A1B" w:rsidP="00C90A1B">
      <w:pPr>
        <w:rPr>
          <w:sz w:val="28"/>
          <w:szCs w:val="28"/>
        </w:rPr>
      </w:pPr>
      <w:r w:rsidRPr="00C90A1B">
        <w:rPr>
          <w:sz w:val="28"/>
          <w:szCs w:val="28"/>
        </w:rPr>
        <w:t xml:space="preserve">    &lt;!-- ****** Footer Area End ****** --&gt;</w:t>
      </w:r>
    </w:p>
    <w:p w:rsidR="00C90A1B" w:rsidRPr="00C90A1B" w:rsidRDefault="00C90A1B" w:rsidP="00C90A1B">
      <w:pPr>
        <w:rPr>
          <w:sz w:val="28"/>
          <w:szCs w:val="28"/>
        </w:rPr>
      </w:pPr>
    </w:p>
    <w:p w:rsidR="00C90A1B" w:rsidRPr="00C90A1B" w:rsidRDefault="00C90A1B" w:rsidP="00C90A1B">
      <w:pPr>
        <w:rPr>
          <w:sz w:val="28"/>
          <w:szCs w:val="28"/>
        </w:rPr>
      </w:pPr>
      <w:r w:rsidRPr="00C90A1B">
        <w:rPr>
          <w:sz w:val="28"/>
          <w:szCs w:val="28"/>
        </w:rPr>
        <w:t xml:space="preserve">    &lt;!-- jQuery-2.2.4 js --&gt;</w:t>
      </w:r>
    </w:p>
    <w:p w:rsidR="00C90A1B" w:rsidRPr="00C90A1B" w:rsidRDefault="00C90A1B" w:rsidP="00C90A1B">
      <w:pPr>
        <w:rPr>
          <w:sz w:val="28"/>
          <w:szCs w:val="28"/>
        </w:rPr>
      </w:pPr>
      <w:r w:rsidRPr="00C90A1B">
        <w:rPr>
          <w:sz w:val="28"/>
          <w:szCs w:val="28"/>
        </w:rPr>
        <w:t xml:space="preserve">    &lt;script src="js/jquery/jquery-2.2.4.min.js"&gt;&lt;/script&gt;</w:t>
      </w:r>
    </w:p>
    <w:p w:rsidR="00C90A1B" w:rsidRPr="00C90A1B" w:rsidRDefault="00C90A1B" w:rsidP="00C90A1B">
      <w:pPr>
        <w:rPr>
          <w:sz w:val="28"/>
          <w:szCs w:val="28"/>
        </w:rPr>
      </w:pPr>
      <w:r w:rsidRPr="00C90A1B">
        <w:rPr>
          <w:sz w:val="28"/>
          <w:szCs w:val="28"/>
        </w:rPr>
        <w:t xml:space="preserve">    &lt;!-- Popper js --&gt;</w:t>
      </w:r>
    </w:p>
    <w:p w:rsidR="00C90A1B" w:rsidRPr="00C90A1B" w:rsidRDefault="00C90A1B" w:rsidP="00C90A1B">
      <w:pPr>
        <w:rPr>
          <w:sz w:val="28"/>
          <w:szCs w:val="28"/>
        </w:rPr>
      </w:pPr>
      <w:r w:rsidRPr="00C90A1B">
        <w:rPr>
          <w:sz w:val="28"/>
          <w:szCs w:val="28"/>
        </w:rPr>
        <w:t xml:space="preserve">    &lt;script src="js/bootstrap/popper.min.js"&gt;&lt;/script&gt;</w:t>
      </w:r>
    </w:p>
    <w:p w:rsidR="00C90A1B" w:rsidRPr="00C90A1B" w:rsidRDefault="00C90A1B" w:rsidP="00C90A1B">
      <w:pPr>
        <w:rPr>
          <w:sz w:val="28"/>
          <w:szCs w:val="28"/>
        </w:rPr>
      </w:pPr>
      <w:r w:rsidRPr="00C90A1B">
        <w:rPr>
          <w:sz w:val="28"/>
          <w:szCs w:val="28"/>
        </w:rPr>
        <w:t xml:space="preserve">    &lt;!-- Bootstrap-4 js --&gt;</w:t>
      </w:r>
    </w:p>
    <w:p w:rsidR="00C90A1B" w:rsidRPr="00C90A1B" w:rsidRDefault="00C90A1B" w:rsidP="00C90A1B">
      <w:pPr>
        <w:rPr>
          <w:sz w:val="28"/>
          <w:szCs w:val="28"/>
        </w:rPr>
      </w:pPr>
      <w:r w:rsidRPr="00C90A1B">
        <w:rPr>
          <w:sz w:val="28"/>
          <w:szCs w:val="28"/>
        </w:rPr>
        <w:t xml:space="preserve">    &lt;script src="js/bootstrap/bootstrap.min.js"&gt;&lt;/script&gt;</w:t>
      </w:r>
    </w:p>
    <w:p w:rsidR="00C90A1B" w:rsidRPr="00C90A1B" w:rsidRDefault="00C90A1B" w:rsidP="00C90A1B">
      <w:pPr>
        <w:rPr>
          <w:sz w:val="28"/>
          <w:szCs w:val="28"/>
        </w:rPr>
      </w:pPr>
      <w:r w:rsidRPr="00C90A1B">
        <w:rPr>
          <w:sz w:val="28"/>
          <w:szCs w:val="28"/>
        </w:rPr>
        <w:t xml:space="preserve">    &lt;!-- All Plugins js --&gt;</w:t>
      </w:r>
    </w:p>
    <w:p w:rsidR="00C90A1B" w:rsidRPr="00C90A1B" w:rsidRDefault="00C90A1B" w:rsidP="00C90A1B">
      <w:pPr>
        <w:rPr>
          <w:sz w:val="28"/>
          <w:szCs w:val="28"/>
        </w:rPr>
      </w:pPr>
      <w:r w:rsidRPr="00C90A1B">
        <w:rPr>
          <w:sz w:val="28"/>
          <w:szCs w:val="28"/>
        </w:rPr>
        <w:t xml:space="preserve">    &lt;script src="js/others/plugins.js"&gt;&lt;/script&gt;</w:t>
      </w:r>
    </w:p>
    <w:p w:rsidR="00C90A1B" w:rsidRPr="00C90A1B" w:rsidRDefault="00C90A1B" w:rsidP="00C90A1B">
      <w:pPr>
        <w:rPr>
          <w:sz w:val="28"/>
          <w:szCs w:val="28"/>
        </w:rPr>
      </w:pPr>
      <w:r w:rsidRPr="00C90A1B">
        <w:rPr>
          <w:sz w:val="28"/>
          <w:szCs w:val="28"/>
        </w:rPr>
        <w:t xml:space="preserve">    &lt;!-- Active JS --&gt;</w:t>
      </w:r>
    </w:p>
    <w:p w:rsidR="00C90A1B" w:rsidRPr="00C90A1B" w:rsidRDefault="00C90A1B" w:rsidP="00C90A1B">
      <w:pPr>
        <w:rPr>
          <w:sz w:val="28"/>
          <w:szCs w:val="28"/>
        </w:rPr>
      </w:pPr>
      <w:r w:rsidRPr="00C90A1B">
        <w:rPr>
          <w:sz w:val="28"/>
          <w:szCs w:val="28"/>
        </w:rPr>
        <w:t xml:space="preserve">    &lt;script src="js/active.js"&gt;&lt;/script&gt;</w:t>
      </w:r>
    </w:p>
    <w:p w:rsidR="00C90A1B" w:rsidRPr="00C90A1B" w:rsidRDefault="00C90A1B" w:rsidP="00C90A1B">
      <w:pPr>
        <w:rPr>
          <w:sz w:val="28"/>
          <w:szCs w:val="28"/>
        </w:rPr>
      </w:pPr>
      <w:r w:rsidRPr="00C90A1B">
        <w:rPr>
          <w:sz w:val="28"/>
          <w:szCs w:val="28"/>
        </w:rPr>
        <w:t>&lt;/body&gt;</w:t>
      </w:r>
    </w:p>
    <w:p w:rsidR="00C90A1B" w:rsidRPr="00C90A1B" w:rsidRDefault="00C90A1B" w:rsidP="00C90A1B">
      <w:pPr>
        <w:rPr>
          <w:sz w:val="28"/>
          <w:szCs w:val="28"/>
        </w:rPr>
      </w:pPr>
    </w:p>
    <w:p w:rsidR="00C90A1B" w:rsidRDefault="00C90A1B" w:rsidP="00C90A1B">
      <w:pPr>
        <w:rPr>
          <w:sz w:val="28"/>
          <w:szCs w:val="28"/>
        </w:rPr>
      </w:pPr>
      <w:r w:rsidRPr="00C90A1B">
        <w:rPr>
          <w:sz w:val="28"/>
          <w:szCs w:val="28"/>
        </w:rPr>
        <w:t>&lt;/html&gt;</w:t>
      </w:r>
    </w:p>
    <w:p w:rsidR="00C90A1B" w:rsidRDefault="00C90A1B" w:rsidP="00C90A1B">
      <w:pPr>
        <w:rPr>
          <w:sz w:val="28"/>
          <w:szCs w:val="28"/>
        </w:rPr>
      </w:pPr>
    </w:p>
    <w:p w:rsidR="00C90A1B" w:rsidRDefault="00C90A1B" w:rsidP="00C90A1B">
      <w:pPr>
        <w:rPr>
          <w:sz w:val="28"/>
          <w:szCs w:val="28"/>
        </w:rPr>
      </w:pPr>
      <w:r>
        <w:rPr>
          <w:sz w:val="28"/>
          <w:szCs w:val="28"/>
        </w:rPr>
        <w:t>11.5 Closed Form</w:t>
      </w:r>
    </w:p>
    <w:p w:rsidR="00C90A1B" w:rsidRDefault="00C90A1B" w:rsidP="00C90A1B"/>
    <w:p w:rsidR="00C90A1B" w:rsidRDefault="00C90A1B" w:rsidP="00C90A1B">
      <w:r>
        <w:t>&lt;?php require_once"dbconfig.php";</w:t>
      </w:r>
    </w:p>
    <w:p w:rsidR="00C90A1B" w:rsidRDefault="00C90A1B" w:rsidP="00C90A1B">
      <w:r>
        <w:t>if(isset($_SESSION['login']))</w:t>
      </w:r>
    </w:p>
    <w:p w:rsidR="00C90A1B" w:rsidRDefault="00C90A1B" w:rsidP="00C90A1B">
      <w:r>
        <w:t>{</w:t>
      </w:r>
    </w:p>
    <w:p w:rsidR="00C90A1B" w:rsidRDefault="00C90A1B" w:rsidP="00C90A1B">
      <w:r>
        <w:tab/>
      </w:r>
    </w:p>
    <w:p w:rsidR="00C90A1B" w:rsidRDefault="00C90A1B" w:rsidP="00C90A1B">
      <w:r>
        <w:t>}</w:t>
      </w:r>
    </w:p>
    <w:p w:rsidR="00C90A1B" w:rsidRDefault="00C90A1B" w:rsidP="00C90A1B">
      <w:r>
        <w:t>else</w:t>
      </w:r>
    </w:p>
    <w:p w:rsidR="00C90A1B" w:rsidRDefault="00C90A1B" w:rsidP="00C90A1B">
      <w:r>
        <w:t>{</w:t>
      </w:r>
    </w:p>
    <w:p w:rsidR="00C90A1B" w:rsidRDefault="00C90A1B" w:rsidP="00C90A1B">
      <w:r>
        <w:tab/>
        <w:t>header("location:login.php");</w:t>
      </w:r>
    </w:p>
    <w:p w:rsidR="00C90A1B" w:rsidRDefault="00C90A1B" w:rsidP="00C90A1B">
      <w:r>
        <w:t>}</w:t>
      </w:r>
    </w:p>
    <w:p w:rsidR="00C90A1B" w:rsidRDefault="00C90A1B" w:rsidP="00C90A1B"/>
    <w:p w:rsidR="00C90A1B" w:rsidRDefault="00C90A1B" w:rsidP="00C90A1B">
      <w:r>
        <w:t>?&gt;</w:t>
      </w:r>
    </w:p>
    <w:p w:rsidR="00C90A1B" w:rsidRDefault="00C90A1B" w:rsidP="00C90A1B">
      <w:r>
        <w:lastRenderedPageBreak/>
        <w:t>&lt;!DOCTYPE html&gt;</w:t>
      </w:r>
    </w:p>
    <w:p w:rsidR="00C90A1B" w:rsidRDefault="00C90A1B" w:rsidP="00C90A1B">
      <w:r>
        <w:t>&lt;head&gt;</w:t>
      </w:r>
    </w:p>
    <w:p w:rsidR="00C90A1B" w:rsidRDefault="00C90A1B" w:rsidP="00C90A1B">
      <w:r>
        <w:t>&lt;title&gt;Team&lt;/title&gt;</w:t>
      </w:r>
    </w:p>
    <w:p w:rsidR="00C90A1B" w:rsidRDefault="00C90A1B" w:rsidP="00C90A1B">
      <w:r>
        <w:t>&lt;meta name="viewport" content="width=device-width, initial-scale=1"&gt;</w:t>
      </w:r>
    </w:p>
    <w:p w:rsidR="00C90A1B" w:rsidRDefault="00C90A1B" w:rsidP="00C90A1B">
      <w:r>
        <w:t>&lt;meta http-equiv="Content-Type" content="text/html; charset=utf-8" /&gt;</w:t>
      </w:r>
    </w:p>
    <w:p w:rsidR="00C90A1B" w:rsidRDefault="00C90A1B" w:rsidP="00C90A1B">
      <w:r>
        <w:t xml:space="preserve">&lt;meta name="keywords" content="ADMIN Responsive web template, Bootstrap Web Templates, Flat Web Templates, Android Compatible web template, </w:t>
      </w:r>
    </w:p>
    <w:p w:rsidR="00C90A1B" w:rsidRDefault="00C90A1B" w:rsidP="00C90A1B">
      <w:r>
        <w:t>Smartphone Compatible web template, free webdesigns for Nokia, Samsung, LG, SonyEricsson, Motorola web design" /&gt;</w:t>
      </w:r>
    </w:p>
    <w:p w:rsidR="00C90A1B" w:rsidRDefault="00C90A1B" w:rsidP="00C90A1B">
      <w:r>
        <w:t>&lt;script type="application/x-javascript"&gt; addEventListener("load", function() { setTimeout(hideURLbar, 0); }, false); function hideURLbar(){ window.scrollTo(0,1); } &lt;/script&gt;</w:t>
      </w:r>
    </w:p>
    <w:p w:rsidR="00C90A1B" w:rsidRDefault="00C90A1B" w:rsidP="00C90A1B">
      <w:r>
        <w:t>&lt;!-- bootstrap-css --&gt;</w:t>
      </w:r>
    </w:p>
    <w:p w:rsidR="00C90A1B" w:rsidRDefault="00C90A1B" w:rsidP="00C90A1B">
      <w:r>
        <w:t>&lt;link rel="stylesheet" href="css/bootstrap.min.css" &gt;</w:t>
      </w:r>
    </w:p>
    <w:p w:rsidR="00C90A1B" w:rsidRDefault="00C90A1B" w:rsidP="00C90A1B">
      <w:r>
        <w:t>&lt;!-- //bootstrap-css --&gt;</w:t>
      </w:r>
    </w:p>
    <w:p w:rsidR="00C90A1B" w:rsidRDefault="00C90A1B" w:rsidP="00C90A1B">
      <w:r>
        <w:t>&lt;!-- Custom CSS --&gt;</w:t>
      </w:r>
    </w:p>
    <w:p w:rsidR="00C90A1B" w:rsidRDefault="00C90A1B" w:rsidP="00C90A1B">
      <w:r>
        <w:t>&lt;link href="css/style.css" rel='stylesheet' type='text/css' /&gt;</w:t>
      </w:r>
    </w:p>
    <w:p w:rsidR="00C90A1B" w:rsidRDefault="00C90A1B" w:rsidP="00C90A1B">
      <w:r>
        <w:t>&lt;link href="css/style-responsive.css" rel="stylesheet"/&gt;</w:t>
      </w:r>
    </w:p>
    <w:p w:rsidR="00C90A1B" w:rsidRDefault="00C90A1B" w:rsidP="00C90A1B">
      <w:r>
        <w:t>&lt;!-- font CSS --&gt;</w:t>
      </w:r>
    </w:p>
    <w:p w:rsidR="00C90A1B" w:rsidRDefault="00C90A1B" w:rsidP="00C90A1B">
      <w:r>
        <w:t>&lt;link href='//fonts.googleapis.com/css?family=Roboto:400,100,100italic,300,300italic,400italic,500,500italic,700,700italic,900,900italic' rel='stylesheet' type='text/css'&gt;</w:t>
      </w:r>
    </w:p>
    <w:p w:rsidR="00C90A1B" w:rsidRDefault="00C90A1B" w:rsidP="00C90A1B">
      <w:r>
        <w:t>&lt;!-- font-awesome icons --&gt;</w:t>
      </w:r>
    </w:p>
    <w:p w:rsidR="00C90A1B" w:rsidRDefault="00C90A1B" w:rsidP="00C90A1B">
      <w:r>
        <w:t>&lt;link rel="stylesheet" href="css/font.css" type="text/css"/&gt;</w:t>
      </w:r>
    </w:p>
    <w:p w:rsidR="00C90A1B" w:rsidRDefault="00C90A1B" w:rsidP="00C90A1B">
      <w:r>
        <w:t xml:space="preserve">&lt;link href="css/font-awesome.css" rel="stylesheet"&gt; </w:t>
      </w:r>
    </w:p>
    <w:p w:rsidR="00C90A1B" w:rsidRDefault="00C90A1B" w:rsidP="00C90A1B">
      <w:r>
        <w:t>&lt;!-- //font-awesome icons --&gt;</w:t>
      </w:r>
    </w:p>
    <w:p w:rsidR="00C90A1B" w:rsidRDefault="00C90A1B" w:rsidP="00C90A1B">
      <w:r>
        <w:t>&lt;script src="js/jquery2.0.3.min.js"&gt;&lt;/script&gt;</w:t>
      </w:r>
    </w:p>
    <w:p w:rsidR="00C90A1B" w:rsidRDefault="00C90A1B" w:rsidP="00C90A1B">
      <w:r>
        <w:t>&lt;/head&gt;</w:t>
      </w:r>
    </w:p>
    <w:p w:rsidR="00C90A1B" w:rsidRDefault="00C90A1B" w:rsidP="00C90A1B">
      <w:r>
        <w:t>&lt;body&gt;</w:t>
      </w:r>
    </w:p>
    <w:p w:rsidR="00C90A1B" w:rsidRDefault="00C90A1B" w:rsidP="00C90A1B">
      <w:r>
        <w:t>&lt;section id="container"&gt;</w:t>
      </w:r>
    </w:p>
    <w:p w:rsidR="00C90A1B" w:rsidRDefault="00C90A1B" w:rsidP="00C90A1B">
      <w:r>
        <w:t>&lt;!--header start--&gt;</w:t>
      </w:r>
    </w:p>
    <w:p w:rsidR="00C90A1B" w:rsidRDefault="00C90A1B" w:rsidP="00C90A1B">
      <w:r>
        <w:t>&lt;header class="header fixed-top clearfix"&gt;</w:t>
      </w:r>
    </w:p>
    <w:p w:rsidR="00C90A1B" w:rsidRDefault="00C90A1B" w:rsidP="00C90A1B">
      <w:r>
        <w:t>&lt;!--logo start--&gt;</w:t>
      </w:r>
    </w:p>
    <w:p w:rsidR="00C90A1B" w:rsidRDefault="00C90A1B" w:rsidP="00C90A1B">
      <w:r>
        <w:t>&lt;div class="brand"&gt;</w:t>
      </w:r>
    </w:p>
    <w:p w:rsidR="00C90A1B" w:rsidRDefault="00C90A1B" w:rsidP="00C90A1B"/>
    <w:p w:rsidR="00C90A1B" w:rsidRDefault="00C90A1B" w:rsidP="00C90A1B">
      <w:r>
        <w:t xml:space="preserve">    &lt;a href="index.php" class="logo"&gt;</w:t>
      </w:r>
    </w:p>
    <w:p w:rsidR="00C90A1B" w:rsidRDefault="00C90A1B" w:rsidP="00C90A1B">
      <w:r>
        <w:t xml:space="preserve">        Team</w:t>
      </w:r>
    </w:p>
    <w:p w:rsidR="00C90A1B" w:rsidRDefault="00C90A1B" w:rsidP="00C90A1B">
      <w:r>
        <w:t xml:space="preserve">    &lt;/a&gt;</w:t>
      </w:r>
    </w:p>
    <w:p w:rsidR="00C90A1B" w:rsidRDefault="00C90A1B" w:rsidP="00C90A1B">
      <w:r>
        <w:t xml:space="preserve">    &lt;div class="sidebar-toggle-box"&gt;</w:t>
      </w:r>
    </w:p>
    <w:p w:rsidR="00C90A1B" w:rsidRDefault="00C90A1B" w:rsidP="00C90A1B">
      <w:r>
        <w:t xml:space="preserve">        &lt;div class="fa fa-bars"&gt;&lt;/div&gt;</w:t>
      </w:r>
    </w:p>
    <w:p w:rsidR="00C90A1B" w:rsidRDefault="00C90A1B" w:rsidP="00C90A1B">
      <w:r>
        <w:t xml:space="preserve">    &lt;/div&gt;</w:t>
      </w:r>
    </w:p>
    <w:p w:rsidR="00C90A1B" w:rsidRDefault="00C90A1B" w:rsidP="00C90A1B">
      <w:r>
        <w:t>&lt;/div&gt;</w:t>
      </w:r>
    </w:p>
    <w:p w:rsidR="00C90A1B" w:rsidRDefault="00C90A1B" w:rsidP="00C90A1B">
      <w:r>
        <w:t>&lt;!--logo end--&gt;</w:t>
      </w:r>
    </w:p>
    <w:p w:rsidR="00C90A1B" w:rsidRDefault="00C90A1B" w:rsidP="00C90A1B"/>
    <w:p w:rsidR="00C90A1B" w:rsidRDefault="00C90A1B" w:rsidP="00C90A1B">
      <w:r>
        <w:t>&lt;?php include"nav_top.php";?&gt;</w:t>
      </w:r>
    </w:p>
    <w:p w:rsidR="00C90A1B" w:rsidRDefault="00C90A1B" w:rsidP="00C90A1B"/>
    <w:p w:rsidR="00C90A1B" w:rsidRDefault="00C90A1B" w:rsidP="00C90A1B">
      <w:r>
        <w:t>&lt;/header&gt;</w:t>
      </w:r>
    </w:p>
    <w:p w:rsidR="00C90A1B" w:rsidRDefault="00C90A1B" w:rsidP="00C90A1B">
      <w:r>
        <w:t>&lt;!--header end--&gt;</w:t>
      </w:r>
    </w:p>
    <w:p w:rsidR="00C90A1B" w:rsidRDefault="00C90A1B" w:rsidP="00C90A1B">
      <w:r>
        <w:t>&lt;!--sidebar start--&gt;</w:t>
      </w:r>
    </w:p>
    <w:p w:rsidR="00C90A1B" w:rsidRDefault="00C90A1B" w:rsidP="00C90A1B">
      <w:r>
        <w:t>&lt;?php include"sidebar.php";?&gt;</w:t>
      </w:r>
    </w:p>
    <w:p w:rsidR="00C90A1B" w:rsidRDefault="00C90A1B" w:rsidP="00C90A1B"/>
    <w:p w:rsidR="00C90A1B" w:rsidRDefault="00C90A1B" w:rsidP="00C90A1B"/>
    <w:p w:rsidR="00C90A1B" w:rsidRDefault="00C90A1B" w:rsidP="00C90A1B">
      <w:r>
        <w:t>&lt;!--header end--&gt;</w:t>
      </w:r>
    </w:p>
    <w:p w:rsidR="00C90A1B" w:rsidRDefault="00C90A1B" w:rsidP="00C90A1B">
      <w:r>
        <w:t>&lt;!--sidebar start--&gt;</w:t>
      </w:r>
    </w:p>
    <w:p w:rsidR="00C90A1B" w:rsidRDefault="00C90A1B" w:rsidP="00C90A1B"/>
    <w:p w:rsidR="00C90A1B" w:rsidRDefault="00C90A1B" w:rsidP="00C90A1B">
      <w:r>
        <w:t>&lt;!--sidebar end--&gt;</w:t>
      </w:r>
    </w:p>
    <w:p w:rsidR="00C90A1B" w:rsidRDefault="00C90A1B" w:rsidP="00C90A1B">
      <w:r>
        <w:t>&lt;!--main content start--&gt;</w:t>
      </w:r>
    </w:p>
    <w:p w:rsidR="00C90A1B" w:rsidRDefault="00C90A1B" w:rsidP="00C90A1B">
      <w:r>
        <w:t>&lt;section id="main-content"&gt;</w:t>
      </w:r>
    </w:p>
    <w:p w:rsidR="00C90A1B" w:rsidRDefault="00C90A1B" w:rsidP="00C90A1B">
      <w:r>
        <w:tab/>
        <w:t>&lt;section class="wrapper"&gt;</w:t>
      </w:r>
    </w:p>
    <w:p w:rsidR="00C90A1B" w:rsidRDefault="00C90A1B" w:rsidP="00C90A1B">
      <w:r>
        <w:tab/>
      </w:r>
      <w:r>
        <w:tab/>
        <w:t>&lt;div class="table-agile-info"&gt;</w:t>
      </w:r>
    </w:p>
    <w:p w:rsidR="00C90A1B" w:rsidRDefault="00C90A1B" w:rsidP="00C90A1B">
      <w:r>
        <w:t xml:space="preserve"> &lt;div class="panel panel-default"&gt;</w:t>
      </w:r>
    </w:p>
    <w:p w:rsidR="00C90A1B" w:rsidRDefault="00C90A1B" w:rsidP="00C90A1B">
      <w:r>
        <w:t xml:space="preserve">    &lt;div class="panel-heading"&gt;</w:t>
      </w:r>
    </w:p>
    <w:p w:rsidR="00C90A1B" w:rsidRDefault="00C90A1B" w:rsidP="00C90A1B">
      <w:r>
        <w:t xml:space="preserve">     close form</w:t>
      </w:r>
    </w:p>
    <w:p w:rsidR="00C90A1B" w:rsidRDefault="00C90A1B" w:rsidP="00C90A1B">
      <w:r>
        <w:t xml:space="preserve">    &lt;/div&gt;</w:t>
      </w:r>
    </w:p>
    <w:p w:rsidR="00C90A1B" w:rsidRDefault="00C90A1B" w:rsidP="00C90A1B">
      <w:r>
        <w:t xml:space="preserve">    &lt;div&gt;</w:t>
      </w:r>
    </w:p>
    <w:p w:rsidR="00C90A1B" w:rsidRDefault="00C90A1B" w:rsidP="00C90A1B">
      <w:r>
        <w:t xml:space="preserve">      &lt;div class="form-body"&gt;</w:t>
      </w:r>
    </w:p>
    <w:p w:rsidR="00C90A1B" w:rsidRDefault="00C90A1B" w:rsidP="00C90A1B"/>
    <w:p w:rsidR="00C90A1B" w:rsidRDefault="00C90A1B" w:rsidP="00C90A1B">
      <w:r>
        <w:t>&lt;fieldset&gt;</w:t>
      </w:r>
    </w:p>
    <w:p w:rsidR="00C90A1B" w:rsidRDefault="00C90A1B" w:rsidP="00C90A1B"/>
    <w:p w:rsidR="00C90A1B" w:rsidRDefault="00C90A1B" w:rsidP="00C90A1B"/>
    <w:p w:rsidR="00C90A1B" w:rsidRDefault="00C90A1B" w:rsidP="00C90A1B">
      <w:r>
        <w:t>&lt;form method="post"&gt;</w:t>
      </w:r>
    </w:p>
    <w:p w:rsidR="00C90A1B" w:rsidRDefault="00C90A1B" w:rsidP="00C90A1B">
      <w:r>
        <w:t>&lt;div class="form-group"&gt;</w:t>
      </w:r>
    </w:p>
    <w:p w:rsidR="00C90A1B" w:rsidRDefault="00C90A1B" w:rsidP="00C90A1B">
      <w:r>
        <w:t xml:space="preserve">  &lt;label class="col-md-8 "&gt; Criminal Name&lt;/label&gt;  </w:t>
      </w:r>
    </w:p>
    <w:p w:rsidR="00C90A1B" w:rsidRDefault="00C90A1B" w:rsidP="00C90A1B">
      <w:r>
        <w:t xml:space="preserve">  &lt;div class="col-md-8 inputGroupContainer"&gt;</w:t>
      </w:r>
    </w:p>
    <w:p w:rsidR="00C90A1B" w:rsidRDefault="00C90A1B" w:rsidP="00C90A1B">
      <w:r>
        <w:t xml:space="preserve">  &lt;div class="input-group"&gt;</w:t>
      </w:r>
    </w:p>
    <w:p w:rsidR="00C90A1B" w:rsidRDefault="00C90A1B" w:rsidP="00C90A1B">
      <w:r>
        <w:t xml:space="preserve">  &lt;span class="input-group-addon"&gt;&lt;i class="glyphicon glyphicon-user"&gt;&lt;/i&gt;&lt;/span&gt;</w:t>
      </w:r>
    </w:p>
    <w:p w:rsidR="00C90A1B" w:rsidRDefault="00C90A1B" w:rsidP="00C90A1B">
      <w:r>
        <w:t xml:space="preserve">  &lt;input  name="name" placeholder=" Name" class="form-control"  type="text"&gt;</w:t>
      </w:r>
    </w:p>
    <w:p w:rsidR="00C90A1B" w:rsidRDefault="00C90A1B" w:rsidP="00C90A1B">
      <w:r>
        <w:t xml:space="preserve">    &lt;/div&gt;</w:t>
      </w:r>
    </w:p>
    <w:p w:rsidR="00C90A1B" w:rsidRDefault="00C90A1B" w:rsidP="00C90A1B">
      <w:r>
        <w:t xml:space="preserve">  &lt;/div&gt;</w:t>
      </w:r>
    </w:p>
    <w:p w:rsidR="00C90A1B" w:rsidRDefault="00C90A1B" w:rsidP="00C90A1B">
      <w:r>
        <w:t>&lt;/div&gt;</w:t>
      </w:r>
    </w:p>
    <w:p w:rsidR="00C90A1B" w:rsidRDefault="00C90A1B" w:rsidP="00C90A1B"/>
    <w:p w:rsidR="00C90A1B" w:rsidRDefault="00C90A1B" w:rsidP="00C90A1B"/>
    <w:p w:rsidR="00C90A1B" w:rsidRDefault="00C90A1B" w:rsidP="00C90A1B">
      <w:r>
        <w:t xml:space="preserve">      </w:t>
      </w:r>
    </w:p>
    <w:p w:rsidR="00C90A1B" w:rsidRDefault="00C90A1B" w:rsidP="00C90A1B"/>
    <w:p w:rsidR="00C90A1B" w:rsidRDefault="00C90A1B" w:rsidP="00C90A1B"/>
    <w:p w:rsidR="00C90A1B" w:rsidRDefault="00C90A1B" w:rsidP="00C90A1B"/>
    <w:p w:rsidR="00C90A1B" w:rsidRDefault="00C90A1B" w:rsidP="00C90A1B"/>
    <w:p w:rsidR="00C90A1B" w:rsidRDefault="00C90A1B" w:rsidP="00C90A1B"/>
    <w:p w:rsidR="00C90A1B" w:rsidRDefault="00C90A1B" w:rsidP="00C90A1B"/>
    <w:p w:rsidR="00C90A1B" w:rsidRDefault="00C90A1B" w:rsidP="00C90A1B"/>
    <w:p w:rsidR="00C90A1B" w:rsidRDefault="00C90A1B" w:rsidP="00C90A1B"/>
    <w:p w:rsidR="00C90A1B" w:rsidRDefault="00C90A1B" w:rsidP="00C90A1B"/>
    <w:p w:rsidR="00C90A1B" w:rsidRDefault="00C90A1B" w:rsidP="00C90A1B">
      <w:r>
        <w:t>&lt;!-- Select Basic --&gt;</w:t>
      </w:r>
    </w:p>
    <w:p w:rsidR="00C90A1B" w:rsidRDefault="00C90A1B" w:rsidP="00C90A1B">
      <w:r>
        <w:t xml:space="preserve">   </w:t>
      </w:r>
    </w:p>
    <w:p w:rsidR="00C90A1B" w:rsidRDefault="00C90A1B" w:rsidP="00C90A1B">
      <w:r>
        <w:t>&lt;div class="form-group"&gt;</w:t>
      </w:r>
    </w:p>
    <w:p w:rsidR="00C90A1B" w:rsidRDefault="00C90A1B" w:rsidP="00C90A1B">
      <w:r>
        <w:t xml:space="preserve">  &lt;label class="col-md-8 "&gt;Complaint Details&lt;/label&gt;  </w:t>
      </w:r>
    </w:p>
    <w:p w:rsidR="00C90A1B" w:rsidRDefault="00C90A1B" w:rsidP="00C90A1B">
      <w:r>
        <w:t xml:space="preserve">    &lt;div class="col-md-8 inputGroupContainer"&gt;</w:t>
      </w:r>
    </w:p>
    <w:p w:rsidR="00C90A1B" w:rsidRDefault="00C90A1B" w:rsidP="00C90A1B">
      <w:r>
        <w:t xml:space="preserve">    &lt;div class="input-group"&gt;</w:t>
      </w:r>
    </w:p>
    <w:p w:rsidR="00C90A1B" w:rsidRDefault="00C90A1B" w:rsidP="00C90A1B">
      <w:r>
        <w:t xml:space="preserve">        &lt;span class="input-group-addon"&gt;&lt;i class="glyphicon glyphicon-home"&gt;&lt;/i&gt;&lt;/span&gt;</w:t>
      </w:r>
    </w:p>
    <w:p w:rsidR="00C90A1B" w:rsidRDefault="00C90A1B" w:rsidP="00C90A1B">
      <w:r>
        <w:t xml:space="preserve">  &lt;input name="des" placeholder="Description" class="form-control"  type="text"&gt;</w:t>
      </w:r>
    </w:p>
    <w:p w:rsidR="00C90A1B" w:rsidRDefault="00C90A1B" w:rsidP="00C90A1B">
      <w:r>
        <w:lastRenderedPageBreak/>
        <w:t xml:space="preserve">    &lt;/div&gt;</w:t>
      </w:r>
    </w:p>
    <w:p w:rsidR="00C90A1B" w:rsidRDefault="00C90A1B" w:rsidP="00C90A1B">
      <w:r>
        <w:t xml:space="preserve">  &lt;/div&gt;</w:t>
      </w:r>
    </w:p>
    <w:p w:rsidR="00C90A1B" w:rsidRDefault="00C90A1B" w:rsidP="00C90A1B">
      <w:r>
        <w:t>&lt;/div&gt;</w:t>
      </w:r>
    </w:p>
    <w:p w:rsidR="00C90A1B" w:rsidRDefault="00C90A1B" w:rsidP="00C90A1B"/>
    <w:p w:rsidR="00C90A1B" w:rsidRDefault="00C90A1B" w:rsidP="00C90A1B">
      <w:r>
        <w:t xml:space="preserve">  </w:t>
      </w:r>
    </w:p>
    <w:p w:rsidR="00C90A1B" w:rsidRDefault="00C90A1B" w:rsidP="00C90A1B">
      <w:r>
        <w:t xml:space="preserve">  &lt;input name="close" value="close" class="form-control btn btn-warning col-lg-3"  type="submit"&gt;</w:t>
      </w:r>
    </w:p>
    <w:p w:rsidR="00C90A1B" w:rsidRDefault="00C90A1B" w:rsidP="00C90A1B">
      <w:r>
        <w:t xml:space="preserve">    &lt;/div&gt;</w:t>
      </w:r>
    </w:p>
    <w:p w:rsidR="00C90A1B" w:rsidRDefault="00C90A1B" w:rsidP="00C90A1B">
      <w:r>
        <w:t xml:space="preserve">  </w:t>
      </w:r>
    </w:p>
    <w:p w:rsidR="00C90A1B" w:rsidRDefault="00C90A1B" w:rsidP="00C90A1B">
      <w:r>
        <w:t>&lt;/div&gt;</w:t>
      </w:r>
    </w:p>
    <w:p w:rsidR="00C90A1B" w:rsidRDefault="00C90A1B" w:rsidP="00C90A1B">
      <w:r>
        <w:t>&lt;!-- Text input--&gt;</w:t>
      </w:r>
    </w:p>
    <w:p w:rsidR="00C90A1B" w:rsidRDefault="00C90A1B" w:rsidP="00C90A1B"/>
    <w:p w:rsidR="00C90A1B" w:rsidRDefault="00C90A1B" w:rsidP="00C90A1B"/>
    <w:p w:rsidR="00C90A1B" w:rsidRDefault="00C90A1B" w:rsidP="00C90A1B"/>
    <w:p w:rsidR="00C90A1B" w:rsidRDefault="00C90A1B" w:rsidP="00C90A1B">
      <w:r>
        <w:t>&lt;!-- Text input--&gt;</w:t>
      </w:r>
    </w:p>
    <w:p w:rsidR="00C90A1B" w:rsidRDefault="00C90A1B" w:rsidP="00C90A1B"/>
    <w:p w:rsidR="00C90A1B" w:rsidRDefault="00C90A1B" w:rsidP="00C90A1B">
      <w:r>
        <w:t>&lt;!-- radio checks --&gt;</w:t>
      </w:r>
    </w:p>
    <w:p w:rsidR="00C90A1B" w:rsidRDefault="00C90A1B" w:rsidP="00C90A1B">
      <w:r>
        <w:t xml:space="preserve"> </w:t>
      </w:r>
    </w:p>
    <w:p w:rsidR="00C90A1B" w:rsidRDefault="00C90A1B" w:rsidP="00C90A1B"/>
    <w:p w:rsidR="00C90A1B" w:rsidRDefault="00C90A1B" w:rsidP="00C90A1B">
      <w:r>
        <w:t>&lt;!-- Text area --&gt;</w:t>
      </w:r>
    </w:p>
    <w:p w:rsidR="00C90A1B" w:rsidRDefault="00C90A1B" w:rsidP="00C90A1B">
      <w:r>
        <w:t xml:space="preserve">  </w:t>
      </w:r>
    </w:p>
    <w:p w:rsidR="00C90A1B" w:rsidRDefault="00C90A1B" w:rsidP="00C90A1B"/>
    <w:p w:rsidR="00C90A1B" w:rsidRDefault="00C90A1B" w:rsidP="00C90A1B">
      <w:r>
        <w:t>&lt;/form&gt;</w:t>
      </w:r>
    </w:p>
    <w:p w:rsidR="00C90A1B" w:rsidRDefault="00C90A1B" w:rsidP="00C90A1B"/>
    <w:p w:rsidR="00C90A1B" w:rsidRDefault="00C90A1B" w:rsidP="00C90A1B">
      <w:r>
        <w:t>&lt;?php</w:t>
      </w:r>
    </w:p>
    <w:p w:rsidR="00C90A1B" w:rsidRDefault="00C90A1B" w:rsidP="00C90A1B">
      <w:r>
        <w:t>if(isset($_REQUEST['close']))</w:t>
      </w:r>
    </w:p>
    <w:p w:rsidR="00C90A1B" w:rsidRDefault="00C90A1B" w:rsidP="00C90A1B">
      <w:r>
        <w:t>{</w:t>
      </w:r>
    </w:p>
    <w:p w:rsidR="00C90A1B" w:rsidRDefault="00C90A1B" w:rsidP="00C90A1B">
      <w:r>
        <w:tab/>
        <w:t>extract($_REQUEST);</w:t>
      </w:r>
    </w:p>
    <w:p w:rsidR="00C90A1B" w:rsidRDefault="00C90A1B" w:rsidP="00C90A1B">
      <w:r>
        <w:tab/>
        <w:t>$crimeid=$_REQUEST['id'];</w:t>
      </w:r>
    </w:p>
    <w:p w:rsidR="00C90A1B" w:rsidRDefault="00C90A1B" w:rsidP="00C90A1B">
      <w:r>
        <w:tab/>
        <w:t>$team=$_SESSION['Name'];</w:t>
      </w:r>
    </w:p>
    <w:p w:rsidR="00C90A1B" w:rsidRDefault="00C90A1B" w:rsidP="00C90A1B">
      <w:r>
        <w:tab/>
        <w:t>$n=iud("INSERT INTO `close`( `crimeid`, `criminal_name`, `team_name`, `description`) VALUES ('$crimeid','$name','$team','$des')");</w:t>
      </w:r>
    </w:p>
    <w:p w:rsidR="00C90A1B" w:rsidRDefault="00C90A1B" w:rsidP="00C90A1B">
      <w:r>
        <w:tab/>
        <w:t>if($n==1)</w:t>
      </w:r>
    </w:p>
    <w:p w:rsidR="00C90A1B" w:rsidRDefault="00C90A1B" w:rsidP="00C90A1B">
      <w:r>
        <w:tab/>
        <w:t>{</w:t>
      </w:r>
    </w:p>
    <w:p w:rsidR="00C90A1B" w:rsidRDefault="00C90A1B" w:rsidP="00C90A1B">
      <w:r>
        <w:tab/>
      </w:r>
      <w:r>
        <w:tab/>
        <w:t>$p=iud("update crime set close='1' where id='$crimeid'");</w:t>
      </w:r>
    </w:p>
    <w:p w:rsidR="00C90A1B" w:rsidRDefault="00C90A1B" w:rsidP="00C90A1B">
      <w:r>
        <w:tab/>
      </w:r>
      <w:r>
        <w:tab/>
        <w:t>if($p==1)</w:t>
      </w:r>
    </w:p>
    <w:p w:rsidR="00C90A1B" w:rsidRDefault="00C90A1B" w:rsidP="00C90A1B">
      <w:r>
        <w:tab/>
      </w:r>
      <w:r>
        <w:tab/>
        <w:t>{</w:t>
      </w:r>
    </w:p>
    <w:p w:rsidR="00C90A1B" w:rsidRDefault="00C90A1B" w:rsidP="00C90A1B">
      <w:r>
        <w:tab/>
      </w:r>
      <w:r>
        <w:tab/>
      </w:r>
      <w:r>
        <w:tab/>
        <w:t xml:space="preserve"> echo"&lt;script&gt;alert('successfully');</w:t>
      </w:r>
    </w:p>
    <w:p w:rsidR="00C90A1B" w:rsidRDefault="00C90A1B" w:rsidP="00C90A1B">
      <w:r>
        <w:tab/>
      </w:r>
      <w:r>
        <w:tab/>
        <w:t xml:space="preserve"> window.location='view_life_info.php';</w:t>
      </w:r>
    </w:p>
    <w:p w:rsidR="00C90A1B" w:rsidRDefault="00C90A1B" w:rsidP="00C90A1B">
      <w:r>
        <w:tab/>
      </w:r>
      <w:r>
        <w:tab/>
        <w:t xml:space="preserve"> &lt;/script&gt;";</w:t>
      </w:r>
    </w:p>
    <w:p w:rsidR="00C90A1B" w:rsidRDefault="00C90A1B" w:rsidP="00C90A1B">
      <w:r>
        <w:tab/>
      </w:r>
      <w:r>
        <w:tab/>
        <w:t>}</w:t>
      </w:r>
    </w:p>
    <w:p w:rsidR="00C90A1B" w:rsidRDefault="00C90A1B" w:rsidP="00C90A1B">
      <w:r>
        <w:tab/>
      </w:r>
      <w:r>
        <w:tab/>
        <w:t>else</w:t>
      </w:r>
    </w:p>
    <w:p w:rsidR="00C90A1B" w:rsidRDefault="00C90A1B" w:rsidP="00C90A1B">
      <w:r>
        <w:tab/>
      </w:r>
      <w:r>
        <w:tab/>
        <w:t>{</w:t>
      </w:r>
    </w:p>
    <w:p w:rsidR="00C90A1B" w:rsidRDefault="00C90A1B" w:rsidP="00C90A1B">
      <w:r>
        <w:tab/>
      </w:r>
      <w:r>
        <w:tab/>
      </w:r>
      <w:r>
        <w:tab/>
        <w:t>echo"&lt;script&gt;alert('Something Wrong');</w:t>
      </w:r>
    </w:p>
    <w:p w:rsidR="00C90A1B" w:rsidRDefault="00C90A1B" w:rsidP="00C90A1B">
      <w:r>
        <w:tab/>
      </w:r>
      <w:r>
        <w:tab/>
        <w:t xml:space="preserve"> window.location='view_life_info.php';</w:t>
      </w:r>
    </w:p>
    <w:p w:rsidR="00C90A1B" w:rsidRDefault="00C90A1B" w:rsidP="00C90A1B">
      <w:r>
        <w:tab/>
      </w:r>
      <w:r>
        <w:tab/>
        <w:t xml:space="preserve"> &lt;/script&gt;";</w:t>
      </w:r>
    </w:p>
    <w:p w:rsidR="00C90A1B" w:rsidRDefault="00C90A1B" w:rsidP="00C90A1B">
      <w:r>
        <w:tab/>
      </w:r>
      <w:r>
        <w:tab/>
        <w:t>}</w:t>
      </w:r>
    </w:p>
    <w:p w:rsidR="00C90A1B" w:rsidRDefault="00C90A1B" w:rsidP="00C90A1B">
      <w:r>
        <w:tab/>
        <w:t>}</w:t>
      </w:r>
    </w:p>
    <w:p w:rsidR="00C90A1B" w:rsidRDefault="00C90A1B" w:rsidP="00C90A1B">
      <w:r>
        <w:tab/>
        <w:t>else</w:t>
      </w:r>
    </w:p>
    <w:p w:rsidR="00C90A1B" w:rsidRDefault="00C90A1B" w:rsidP="00C90A1B">
      <w:r>
        <w:tab/>
        <w:t>{</w:t>
      </w:r>
    </w:p>
    <w:p w:rsidR="00C90A1B" w:rsidRDefault="00C90A1B" w:rsidP="00C90A1B">
      <w:r>
        <w:lastRenderedPageBreak/>
        <w:tab/>
      </w:r>
      <w:r>
        <w:tab/>
        <w:t>echo"&lt;script&gt;alert('Something Wrong');</w:t>
      </w:r>
    </w:p>
    <w:p w:rsidR="00C90A1B" w:rsidRDefault="00C90A1B" w:rsidP="00C90A1B">
      <w:r>
        <w:tab/>
      </w:r>
      <w:r>
        <w:tab/>
        <w:t xml:space="preserve"> window.location='view_life_info.php';</w:t>
      </w:r>
    </w:p>
    <w:p w:rsidR="00C90A1B" w:rsidRDefault="00C90A1B" w:rsidP="00C90A1B">
      <w:r>
        <w:tab/>
      </w:r>
      <w:r>
        <w:tab/>
        <w:t xml:space="preserve"> &lt;/script&gt;";</w:t>
      </w:r>
    </w:p>
    <w:p w:rsidR="00C90A1B" w:rsidRDefault="00C90A1B" w:rsidP="00C90A1B">
      <w:r>
        <w:tab/>
        <w:t>}</w:t>
      </w:r>
    </w:p>
    <w:p w:rsidR="00C90A1B" w:rsidRDefault="00C90A1B" w:rsidP="00C90A1B">
      <w:r>
        <w:tab/>
      </w:r>
    </w:p>
    <w:p w:rsidR="00C90A1B" w:rsidRDefault="00C90A1B" w:rsidP="00C90A1B">
      <w:r>
        <w:t>}</w:t>
      </w:r>
    </w:p>
    <w:p w:rsidR="00C90A1B" w:rsidRDefault="00C90A1B" w:rsidP="00C90A1B">
      <w:r>
        <w:t>?&gt;</w:t>
      </w:r>
    </w:p>
    <w:p w:rsidR="00C90A1B" w:rsidRDefault="00C90A1B" w:rsidP="00C90A1B">
      <w:r>
        <w:t xml:space="preserve">    &lt;/div&gt;</w:t>
      </w:r>
    </w:p>
    <w:p w:rsidR="00C90A1B" w:rsidRDefault="00C90A1B" w:rsidP="00C90A1B">
      <w:r>
        <w:t xml:space="preserve">  &lt;/div&gt;</w:t>
      </w:r>
    </w:p>
    <w:p w:rsidR="00C90A1B" w:rsidRDefault="00C90A1B" w:rsidP="00C90A1B">
      <w:r>
        <w:t>&lt;/div&gt;</w:t>
      </w:r>
    </w:p>
    <w:p w:rsidR="00C90A1B" w:rsidRDefault="00C90A1B" w:rsidP="00C90A1B"/>
    <w:p w:rsidR="00C90A1B" w:rsidRDefault="00C90A1B" w:rsidP="00C90A1B">
      <w:r>
        <w:t>&lt;/section&gt;</w:t>
      </w:r>
    </w:p>
    <w:p w:rsidR="00C90A1B" w:rsidRDefault="00C90A1B" w:rsidP="00C90A1B">
      <w:r>
        <w:t xml:space="preserve"> &lt;!-- footer --&gt;</w:t>
      </w:r>
    </w:p>
    <w:p w:rsidR="00C90A1B" w:rsidRDefault="00C90A1B" w:rsidP="00C90A1B">
      <w:r>
        <w:tab/>
      </w:r>
      <w:r>
        <w:tab/>
        <w:t xml:space="preserve">  &lt;div class="footer"&gt;</w:t>
      </w:r>
    </w:p>
    <w:p w:rsidR="00C90A1B" w:rsidRDefault="00C90A1B" w:rsidP="00C90A1B">
      <w:r>
        <w:tab/>
      </w:r>
      <w:r>
        <w:tab/>
      </w:r>
      <w:r>
        <w:tab/>
        <w:t>&lt;div class="wthree-copyright"&gt;</w:t>
      </w:r>
    </w:p>
    <w:p w:rsidR="00C90A1B" w:rsidRDefault="00C90A1B" w:rsidP="00C90A1B">
      <w:r>
        <w:tab/>
      </w:r>
      <w:r>
        <w:tab/>
      </w:r>
      <w:r>
        <w:tab/>
        <w:t xml:space="preserve">  &lt;p&gt;©  All rights reserved &lt;/p&gt;</w:t>
      </w:r>
    </w:p>
    <w:p w:rsidR="00C90A1B" w:rsidRDefault="00C90A1B" w:rsidP="00C90A1B">
      <w:r>
        <w:tab/>
      </w:r>
      <w:r>
        <w:tab/>
      </w:r>
      <w:r>
        <w:tab/>
        <w:t>&lt;/div&gt;</w:t>
      </w:r>
    </w:p>
    <w:p w:rsidR="00C90A1B" w:rsidRDefault="00C90A1B" w:rsidP="00C90A1B">
      <w:r>
        <w:tab/>
      </w:r>
      <w:r>
        <w:tab/>
        <w:t xml:space="preserve">  &lt;/div&gt;</w:t>
      </w:r>
    </w:p>
    <w:p w:rsidR="00C90A1B" w:rsidRDefault="00C90A1B" w:rsidP="00C90A1B">
      <w:r>
        <w:t xml:space="preserve">  &lt;!-- / footer --&gt;</w:t>
      </w:r>
    </w:p>
    <w:p w:rsidR="00C90A1B" w:rsidRDefault="00C90A1B" w:rsidP="00C90A1B">
      <w:r>
        <w:t>&lt;/section&gt;</w:t>
      </w:r>
    </w:p>
    <w:p w:rsidR="00C90A1B" w:rsidRDefault="00C90A1B" w:rsidP="00C90A1B"/>
    <w:p w:rsidR="00C90A1B" w:rsidRDefault="00C90A1B" w:rsidP="00C90A1B">
      <w:r>
        <w:t>&lt;!--main content end--&gt;</w:t>
      </w:r>
    </w:p>
    <w:p w:rsidR="00C90A1B" w:rsidRDefault="00C90A1B" w:rsidP="00C90A1B">
      <w:r>
        <w:t>&lt;/section&gt;</w:t>
      </w:r>
    </w:p>
    <w:p w:rsidR="00C90A1B" w:rsidRDefault="00C90A1B" w:rsidP="00C90A1B">
      <w:r>
        <w:t>&lt;script src="js/bootstrap.js"&gt;&lt;/script&gt;</w:t>
      </w:r>
    </w:p>
    <w:p w:rsidR="00C90A1B" w:rsidRDefault="00C90A1B" w:rsidP="00C90A1B">
      <w:r>
        <w:t>&lt;script src="js/jquery.dcjqaccordion.2.7.js"&gt;&lt;/script&gt;</w:t>
      </w:r>
    </w:p>
    <w:p w:rsidR="00C90A1B" w:rsidRDefault="00C90A1B" w:rsidP="00C90A1B">
      <w:r>
        <w:t>&lt;script src="js/scripts.js"&gt;&lt;/script&gt;</w:t>
      </w:r>
    </w:p>
    <w:p w:rsidR="00C90A1B" w:rsidRDefault="00C90A1B" w:rsidP="00C90A1B">
      <w:r>
        <w:t>&lt;script src="js/jquery.slimscroll.js"&gt;&lt;/script&gt;</w:t>
      </w:r>
    </w:p>
    <w:p w:rsidR="00C90A1B" w:rsidRDefault="00C90A1B" w:rsidP="00C90A1B">
      <w:r>
        <w:t>&lt;script src="js/jquery.nicescroll.js"&gt;&lt;/script&gt;</w:t>
      </w:r>
    </w:p>
    <w:p w:rsidR="00C90A1B" w:rsidRDefault="00C90A1B" w:rsidP="00C90A1B">
      <w:r>
        <w:t>&lt;!--[if lte IE 8]&gt;&lt;script language="javascript" type="text/javascript" src="js/flot-chart/excanvas.min.js"&gt;&lt;/script&gt;&lt;![endif]--&gt;</w:t>
      </w:r>
    </w:p>
    <w:p w:rsidR="00C90A1B" w:rsidRDefault="00C90A1B" w:rsidP="00C90A1B">
      <w:r>
        <w:t>&lt;script src="js/jquery.scrollTo.js"&gt;&lt;/script&gt;</w:t>
      </w:r>
    </w:p>
    <w:p w:rsidR="00C90A1B" w:rsidRDefault="00C90A1B" w:rsidP="00C90A1B">
      <w:r>
        <w:t>&lt;/body&gt;</w:t>
      </w:r>
    </w:p>
    <w:p w:rsidR="00C90A1B" w:rsidRDefault="00C90A1B" w:rsidP="00C90A1B">
      <w:r>
        <w:t>&lt;/html&gt;</w:t>
      </w:r>
    </w:p>
    <w:p w:rsidR="00C90A1B" w:rsidRDefault="00C90A1B" w:rsidP="00C90A1B"/>
    <w:p w:rsidR="00322E3E" w:rsidRDefault="00322E3E" w:rsidP="00C90A1B">
      <w:pPr>
        <w:rPr>
          <w:sz w:val="28"/>
          <w:szCs w:val="28"/>
        </w:rPr>
      </w:pPr>
      <w:r w:rsidRPr="00322E3E">
        <w:rPr>
          <w:sz w:val="28"/>
          <w:szCs w:val="28"/>
        </w:rPr>
        <w:t>11. Image Upload</w:t>
      </w:r>
    </w:p>
    <w:p w:rsidR="00322E3E" w:rsidRPr="00322E3E" w:rsidRDefault="00322E3E" w:rsidP="00322E3E">
      <w:r>
        <w:rPr>
          <w:sz w:val="28"/>
          <w:szCs w:val="28"/>
        </w:rPr>
        <w:t xml:space="preserve"> </w:t>
      </w:r>
      <w:r w:rsidRPr="00322E3E">
        <w:t>&lt;?php</w:t>
      </w:r>
    </w:p>
    <w:p w:rsidR="00322E3E" w:rsidRPr="00322E3E" w:rsidRDefault="00322E3E" w:rsidP="00322E3E">
      <w:r w:rsidRPr="00322E3E">
        <w:tab/>
        <w:t xml:space="preserve">  include"dbconfig.php";</w:t>
      </w:r>
    </w:p>
    <w:p w:rsidR="00322E3E" w:rsidRPr="00322E3E" w:rsidRDefault="00322E3E" w:rsidP="00322E3E">
      <w:r w:rsidRPr="00322E3E">
        <w:tab/>
        <w:t xml:space="preserve">  if(isset($_REQUEST['upload']))</w:t>
      </w:r>
    </w:p>
    <w:p w:rsidR="00322E3E" w:rsidRPr="00322E3E" w:rsidRDefault="00322E3E" w:rsidP="00322E3E">
      <w:r w:rsidRPr="00322E3E">
        <w:tab/>
        <w:t xml:space="preserve">  {</w:t>
      </w:r>
    </w:p>
    <w:p w:rsidR="00322E3E" w:rsidRPr="00322E3E" w:rsidRDefault="00322E3E" w:rsidP="00322E3E">
      <w:r w:rsidRPr="00322E3E">
        <w:tab/>
      </w:r>
      <w:r w:rsidRPr="00322E3E">
        <w:tab/>
        <w:t xml:space="preserve"> extract($_REQUEST);</w:t>
      </w:r>
    </w:p>
    <w:p w:rsidR="00322E3E" w:rsidRPr="00322E3E" w:rsidRDefault="00322E3E" w:rsidP="00322E3E">
      <w:r w:rsidRPr="00322E3E">
        <w:tab/>
      </w:r>
      <w:r w:rsidRPr="00322E3E">
        <w:tab/>
        <w:t>$error=$_FILES["myfile"]["error"];</w:t>
      </w:r>
    </w:p>
    <w:p w:rsidR="00322E3E" w:rsidRPr="00322E3E" w:rsidRDefault="00322E3E" w:rsidP="00322E3E"/>
    <w:p w:rsidR="00322E3E" w:rsidRPr="00322E3E" w:rsidRDefault="00322E3E" w:rsidP="00322E3E">
      <w:r w:rsidRPr="00322E3E">
        <w:t>$name=$_FILES["myfile"]["name"];</w:t>
      </w:r>
    </w:p>
    <w:p w:rsidR="00322E3E" w:rsidRPr="00322E3E" w:rsidRDefault="00322E3E" w:rsidP="00322E3E">
      <w:r w:rsidRPr="00322E3E">
        <w:t>$type=$_FILES["myfile"]["type"];</w:t>
      </w:r>
    </w:p>
    <w:p w:rsidR="00322E3E" w:rsidRPr="00322E3E" w:rsidRDefault="00322E3E" w:rsidP="00322E3E">
      <w:r w:rsidRPr="00322E3E">
        <w:t>$size=$_FILES["myfile"]["size"];</w:t>
      </w:r>
    </w:p>
    <w:p w:rsidR="00322E3E" w:rsidRPr="00322E3E" w:rsidRDefault="00322E3E" w:rsidP="00322E3E">
      <w:r w:rsidRPr="00322E3E">
        <w:t>$tmp_name=$_FILES["myfile"]["tmp_name"];</w:t>
      </w:r>
    </w:p>
    <w:p w:rsidR="00322E3E" w:rsidRPr="00322E3E" w:rsidRDefault="00322E3E" w:rsidP="00322E3E"/>
    <w:p w:rsidR="00322E3E" w:rsidRPr="00322E3E" w:rsidRDefault="00322E3E" w:rsidP="00322E3E">
      <w:r w:rsidRPr="00322E3E">
        <w:tab/>
        <w:t>if(move_uploaded_file($tmp_name,"img/$name"))</w:t>
      </w:r>
    </w:p>
    <w:p w:rsidR="00322E3E" w:rsidRPr="00322E3E" w:rsidRDefault="00322E3E" w:rsidP="00322E3E">
      <w:r w:rsidRPr="00322E3E">
        <w:tab/>
        <w:t>{</w:t>
      </w:r>
    </w:p>
    <w:p w:rsidR="00322E3E" w:rsidRPr="00322E3E" w:rsidRDefault="00322E3E" w:rsidP="00322E3E">
      <w:r w:rsidRPr="00322E3E">
        <w:tab/>
      </w:r>
      <w:r w:rsidRPr="00322E3E">
        <w:tab/>
        <w:t>echo"&lt;script&gt;alert('uploaded');</w:t>
      </w:r>
    </w:p>
    <w:p w:rsidR="00322E3E" w:rsidRPr="00322E3E" w:rsidRDefault="00322E3E" w:rsidP="00322E3E">
      <w:r w:rsidRPr="00322E3E">
        <w:lastRenderedPageBreak/>
        <w:tab/>
      </w:r>
      <w:r w:rsidRPr="00322E3E">
        <w:tab/>
      </w:r>
    </w:p>
    <w:p w:rsidR="00322E3E" w:rsidRPr="00322E3E" w:rsidRDefault="00322E3E" w:rsidP="00322E3E">
      <w:r w:rsidRPr="00322E3E">
        <w:tab/>
      </w:r>
      <w:r w:rsidRPr="00322E3E">
        <w:tab/>
        <w:t>&lt;/script&gt;";</w:t>
      </w:r>
    </w:p>
    <w:p w:rsidR="00322E3E" w:rsidRPr="00322E3E" w:rsidRDefault="00322E3E" w:rsidP="00322E3E">
      <w:r w:rsidRPr="00322E3E">
        <w:tab/>
      </w:r>
      <w:r w:rsidRPr="00322E3E">
        <w:tab/>
        <w:t xml:space="preserve"> header("location:preview.php?back=$background_image&amp;image=$name&amp;id=$id");</w:t>
      </w:r>
    </w:p>
    <w:p w:rsidR="00322E3E" w:rsidRPr="00322E3E" w:rsidRDefault="00322E3E" w:rsidP="00322E3E">
      <w:r w:rsidRPr="00322E3E">
        <w:tab/>
        <w:t>}</w:t>
      </w:r>
    </w:p>
    <w:p w:rsidR="00322E3E" w:rsidRPr="00322E3E" w:rsidRDefault="00322E3E" w:rsidP="00322E3E">
      <w:r w:rsidRPr="00322E3E">
        <w:tab/>
        <w:t xml:space="preserve">  else</w:t>
      </w:r>
    </w:p>
    <w:p w:rsidR="00322E3E" w:rsidRPr="00322E3E" w:rsidRDefault="00322E3E" w:rsidP="00322E3E">
      <w:r w:rsidRPr="00322E3E">
        <w:tab/>
        <w:t xml:space="preserve">  {</w:t>
      </w:r>
    </w:p>
    <w:p w:rsidR="00322E3E" w:rsidRPr="00322E3E" w:rsidRDefault="00322E3E" w:rsidP="00322E3E">
      <w:r w:rsidRPr="00322E3E">
        <w:tab/>
      </w:r>
      <w:r w:rsidRPr="00322E3E">
        <w:tab/>
        <w:t xml:space="preserve">  echo"&lt;script&gt;alert('something wrong')&lt;/script&gt;";</w:t>
      </w:r>
    </w:p>
    <w:p w:rsidR="00322E3E" w:rsidRPr="00322E3E" w:rsidRDefault="00322E3E" w:rsidP="00322E3E">
      <w:r w:rsidRPr="00322E3E">
        <w:tab/>
        <w:t xml:space="preserve">  }</w:t>
      </w:r>
    </w:p>
    <w:p w:rsidR="00322E3E" w:rsidRPr="00322E3E" w:rsidRDefault="00322E3E" w:rsidP="00322E3E">
      <w:r w:rsidRPr="00322E3E">
        <w:tab/>
        <w:t xml:space="preserve">  </w:t>
      </w:r>
    </w:p>
    <w:p w:rsidR="00322E3E" w:rsidRPr="00322E3E" w:rsidRDefault="00322E3E" w:rsidP="00322E3E">
      <w:r w:rsidRPr="00322E3E">
        <w:tab/>
      </w:r>
    </w:p>
    <w:p w:rsidR="00322E3E" w:rsidRPr="00322E3E" w:rsidRDefault="00322E3E" w:rsidP="00322E3E">
      <w:r w:rsidRPr="00322E3E">
        <w:tab/>
        <w:t xml:space="preserve">  </w:t>
      </w:r>
    </w:p>
    <w:p w:rsidR="00322E3E" w:rsidRPr="00322E3E" w:rsidRDefault="00322E3E" w:rsidP="00322E3E">
      <w:r w:rsidRPr="00322E3E">
        <w:tab/>
        <w:t xml:space="preserve"> </w:t>
      </w:r>
    </w:p>
    <w:p w:rsidR="00322E3E" w:rsidRPr="00322E3E" w:rsidRDefault="00322E3E" w:rsidP="00322E3E">
      <w:r w:rsidRPr="00322E3E">
        <w:tab/>
        <w:t xml:space="preserve">  }</w:t>
      </w:r>
    </w:p>
    <w:p w:rsidR="00322E3E" w:rsidRPr="00322E3E" w:rsidRDefault="00322E3E" w:rsidP="00322E3E">
      <w:r w:rsidRPr="00322E3E">
        <w:tab/>
        <w:t xml:space="preserve">  ################################################################</w:t>
      </w:r>
    </w:p>
    <w:p w:rsidR="00322E3E" w:rsidRPr="00322E3E" w:rsidRDefault="00322E3E" w:rsidP="00322E3E">
      <w:r w:rsidRPr="00322E3E">
        <w:tab/>
        <w:t xml:space="preserve">  if(isset($_REQUEST['upload_canvas']))</w:t>
      </w:r>
    </w:p>
    <w:p w:rsidR="00322E3E" w:rsidRPr="00322E3E" w:rsidRDefault="00322E3E" w:rsidP="00322E3E">
      <w:r w:rsidRPr="00322E3E">
        <w:tab/>
        <w:t xml:space="preserve">  {</w:t>
      </w:r>
    </w:p>
    <w:p w:rsidR="00322E3E" w:rsidRPr="00322E3E" w:rsidRDefault="00322E3E" w:rsidP="00322E3E">
      <w:r w:rsidRPr="00322E3E">
        <w:tab/>
      </w:r>
      <w:r w:rsidRPr="00322E3E">
        <w:tab/>
        <w:t xml:space="preserve"> extract($_REQUEST);</w:t>
      </w:r>
    </w:p>
    <w:p w:rsidR="00322E3E" w:rsidRPr="00322E3E" w:rsidRDefault="00322E3E" w:rsidP="00322E3E">
      <w:r w:rsidRPr="00322E3E">
        <w:tab/>
      </w:r>
      <w:r w:rsidRPr="00322E3E">
        <w:tab/>
        <w:t>$error=$_FILES["myfile"]["error"];</w:t>
      </w:r>
    </w:p>
    <w:p w:rsidR="00322E3E" w:rsidRPr="00322E3E" w:rsidRDefault="00322E3E" w:rsidP="00322E3E"/>
    <w:p w:rsidR="00322E3E" w:rsidRPr="00322E3E" w:rsidRDefault="00322E3E" w:rsidP="00322E3E">
      <w:r w:rsidRPr="00322E3E">
        <w:t>$name=$_FILES["myfile"]["name"];</w:t>
      </w:r>
    </w:p>
    <w:p w:rsidR="00322E3E" w:rsidRPr="00322E3E" w:rsidRDefault="00322E3E" w:rsidP="00322E3E">
      <w:r w:rsidRPr="00322E3E">
        <w:t>$type=$_FILES["myfile"]["type"];</w:t>
      </w:r>
    </w:p>
    <w:p w:rsidR="00322E3E" w:rsidRPr="00322E3E" w:rsidRDefault="00322E3E" w:rsidP="00322E3E">
      <w:r w:rsidRPr="00322E3E">
        <w:t>$size=$_FILES["myfile"]["size"];</w:t>
      </w:r>
    </w:p>
    <w:p w:rsidR="00322E3E" w:rsidRPr="00322E3E" w:rsidRDefault="00322E3E" w:rsidP="00322E3E">
      <w:r w:rsidRPr="00322E3E">
        <w:t>$tmp_name=$_FILES["myfile"]["tmp_name"];</w:t>
      </w:r>
    </w:p>
    <w:p w:rsidR="00322E3E" w:rsidRPr="00322E3E" w:rsidRDefault="00322E3E" w:rsidP="00322E3E"/>
    <w:p w:rsidR="00322E3E" w:rsidRPr="00322E3E" w:rsidRDefault="00322E3E" w:rsidP="00322E3E">
      <w:r w:rsidRPr="00322E3E">
        <w:tab/>
        <w:t>if(move_uploaded_file($tmp_name,"img/$name"))</w:t>
      </w:r>
    </w:p>
    <w:p w:rsidR="00322E3E" w:rsidRPr="00322E3E" w:rsidRDefault="00322E3E" w:rsidP="00322E3E">
      <w:r w:rsidRPr="00322E3E">
        <w:tab/>
        <w:t>{</w:t>
      </w:r>
    </w:p>
    <w:p w:rsidR="00322E3E" w:rsidRPr="00322E3E" w:rsidRDefault="00322E3E" w:rsidP="00322E3E">
      <w:r w:rsidRPr="00322E3E">
        <w:tab/>
      </w:r>
      <w:r w:rsidRPr="00322E3E">
        <w:tab/>
        <w:t>echo"&lt;script&gt;alert('uploaded');</w:t>
      </w:r>
    </w:p>
    <w:p w:rsidR="00322E3E" w:rsidRPr="00322E3E" w:rsidRDefault="00322E3E" w:rsidP="00322E3E">
      <w:r w:rsidRPr="00322E3E">
        <w:tab/>
      </w:r>
      <w:r w:rsidRPr="00322E3E">
        <w:tab/>
      </w:r>
    </w:p>
    <w:p w:rsidR="00322E3E" w:rsidRPr="00322E3E" w:rsidRDefault="00322E3E" w:rsidP="00322E3E">
      <w:r w:rsidRPr="00322E3E">
        <w:tab/>
      </w:r>
      <w:r w:rsidRPr="00322E3E">
        <w:tab/>
        <w:t>&lt;/script&gt;";</w:t>
      </w:r>
    </w:p>
    <w:p w:rsidR="00322E3E" w:rsidRPr="00322E3E" w:rsidRDefault="00322E3E" w:rsidP="00322E3E">
      <w:r w:rsidRPr="00322E3E">
        <w:tab/>
      </w:r>
      <w:r w:rsidRPr="00322E3E">
        <w:tab/>
        <w:t xml:space="preserve"> header("location:preview_canvas.php?back=$background_image&amp;image=$name&amp;id=$id");</w:t>
      </w:r>
    </w:p>
    <w:p w:rsidR="00322E3E" w:rsidRPr="00322E3E" w:rsidRDefault="00322E3E" w:rsidP="00322E3E">
      <w:r w:rsidRPr="00322E3E">
        <w:tab/>
        <w:t>}</w:t>
      </w:r>
    </w:p>
    <w:p w:rsidR="00322E3E" w:rsidRPr="00322E3E" w:rsidRDefault="00322E3E" w:rsidP="00322E3E">
      <w:r w:rsidRPr="00322E3E">
        <w:tab/>
        <w:t xml:space="preserve">  else</w:t>
      </w:r>
    </w:p>
    <w:p w:rsidR="00322E3E" w:rsidRPr="00322E3E" w:rsidRDefault="00322E3E" w:rsidP="00322E3E">
      <w:r w:rsidRPr="00322E3E">
        <w:tab/>
        <w:t xml:space="preserve">  {</w:t>
      </w:r>
    </w:p>
    <w:p w:rsidR="00322E3E" w:rsidRPr="00322E3E" w:rsidRDefault="00322E3E" w:rsidP="00322E3E">
      <w:r w:rsidRPr="00322E3E">
        <w:tab/>
      </w:r>
      <w:r w:rsidRPr="00322E3E">
        <w:tab/>
        <w:t xml:space="preserve">  echo"&lt;script&gt;alert('something wrong')&lt;/script&gt;";</w:t>
      </w:r>
    </w:p>
    <w:p w:rsidR="00322E3E" w:rsidRPr="00322E3E" w:rsidRDefault="00322E3E" w:rsidP="00322E3E">
      <w:r w:rsidRPr="00322E3E">
        <w:tab/>
        <w:t xml:space="preserve">  }</w:t>
      </w:r>
    </w:p>
    <w:p w:rsidR="00322E3E" w:rsidRPr="00322E3E" w:rsidRDefault="00322E3E" w:rsidP="00322E3E">
      <w:r w:rsidRPr="00322E3E">
        <w:tab/>
        <w:t xml:space="preserve">  </w:t>
      </w:r>
    </w:p>
    <w:p w:rsidR="00322E3E" w:rsidRPr="00322E3E" w:rsidRDefault="00322E3E" w:rsidP="00322E3E">
      <w:r w:rsidRPr="00322E3E">
        <w:tab/>
      </w:r>
    </w:p>
    <w:p w:rsidR="00322E3E" w:rsidRPr="00322E3E" w:rsidRDefault="00322E3E" w:rsidP="00322E3E">
      <w:r w:rsidRPr="00322E3E">
        <w:tab/>
        <w:t xml:space="preserve">  </w:t>
      </w:r>
    </w:p>
    <w:p w:rsidR="00322E3E" w:rsidRPr="00322E3E" w:rsidRDefault="00322E3E" w:rsidP="00322E3E">
      <w:r w:rsidRPr="00322E3E">
        <w:tab/>
        <w:t xml:space="preserve"> </w:t>
      </w:r>
    </w:p>
    <w:p w:rsidR="00322E3E" w:rsidRPr="00322E3E" w:rsidRDefault="00322E3E" w:rsidP="00322E3E">
      <w:r w:rsidRPr="00322E3E">
        <w:tab/>
        <w:t xml:space="preserve">  }</w:t>
      </w:r>
    </w:p>
    <w:p w:rsidR="00322E3E" w:rsidRPr="00322E3E" w:rsidRDefault="00322E3E" w:rsidP="00322E3E">
      <w:r w:rsidRPr="00322E3E">
        <w:tab/>
        <w:t xml:space="preserve">  #####################################################################################</w:t>
      </w:r>
    </w:p>
    <w:p w:rsidR="00322E3E" w:rsidRPr="00322E3E" w:rsidRDefault="00322E3E" w:rsidP="00322E3E">
      <w:r w:rsidRPr="00322E3E">
        <w:tab/>
        <w:t xml:space="preserve">  if(isset($_REQUEST['upload_collage']))</w:t>
      </w:r>
    </w:p>
    <w:p w:rsidR="00322E3E" w:rsidRPr="00322E3E" w:rsidRDefault="00322E3E" w:rsidP="00322E3E">
      <w:r w:rsidRPr="00322E3E">
        <w:tab/>
        <w:t xml:space="preserve">  {</w:t>
      </w:r>
    </w:p>
    <w:p w:rsidR="00322E3E" w:rsidRPr="00322E3E" w:rsidRDefault="00322E3E" w:rsidP="00322E3E">
      <w:r w:rsidRPr="00322E3E">
        <w:tab/>
      </w:r>
      <w:r w:rsidRPr="00322E3E">
        <w:tab/>
        <w:t xml:space="preserve"> extract($_REQUEST);</w:t>
      </w:r>
    </w:p>
    <w:p w:rsidR="00322E3E" w:rsidRPr="00322E3E" w:rsidRDefault="00322E3E" w:rsidP="00322E3E">
      <w:r w:rsidRPr="00322E3E">
        <w:tab/>
      </w:r>
      <w:r w:rsidRPr="00322E3E">
        <w:tab/>
        <w:t>$error=$_FILES["myfile"]["error"];</w:t>
      </w:r>
    </w:p>
    <w:p w:rsidR="00322E3E" w:rsidRPr="00322E3E" w:rsidRDefault="00322E3E" w:rsidP="00322E3E"/>
    <w:p w:rsidR="00322E3E" w:rsidRPr="00322E3E" w:rsidRDefault="00322E3E" w:rsidP="00322E3E">
      <w:r w:rsidRPr="00322E3E">
        <w:t>$name=$_FILES["myfile"]["name"];</w:t>
      </w:r>
    </w:p>
    <w:p w:rsidR="00322E3E" w:rsidRPr="00322E3E" w:rsidRDefault="00322E3E" w:rsidP="00322E3E">
      <w:r w:rsidRPr="00322E3E">
        <w:t>$type=$_FILES["myfile"]["type"];</w:t>
      </w:r>
    </w:p>
    <w:p w:rsidR="00322E3E" w:rsidRPr="00322E3E" w:rsidRDefault="00322E3E" w:rsidP="00322E3E">
      <w:r w:rsidRPr="00322E3E">
        <w:t>$size=$_FILES["myfile"]["size"];</w:t>
      </w:r>
    </w:p>
    <w:p w:rsidR="00322E3E" w:rsidRPr="00322E3E" w:rsidRDefault="00322E3E" w:rsidP="00322E3E">
      <w:r w:rsidRPr="00322E3E">
        <w:t>$tmp_name=$_FILES["myfile"]["tmp_name"];</w:t>
      </w:r>
    </w:p>
    <w:p w:rsidR="00322E3E" w:rsidRPr="00322E3E" w:rsidRDefault="00322E3E" w:rsidP="00322E3E"/>
    <w:p w:rsidR="00322E3E" w:rsidRPr="00322E3E" w:rsidRDefault="00322E3E" w:rsidP="00322E3E">
      <w:r w:rsidRPr="00322E3E">
        <w:tab/>
        <w:t>if(move_uploaded_file($tmp_name,"img/$name"))</w:t>
      </w:r>
    </w:p>
    <w:p w:rsidR="00322E3E" w:rsidRPr="00322E3E" w:rsidRDefault="00322E3E" w:rsidP="00322E3E">
      <w:r w:rsidRPr="00322E3E">
        <w:tab/>
        <w:t>{</w:t>
      </w:r>
    </w:p>
    <w:p w:rsidR="00322E3E" w:rsidRPr="00322E3E" w:rsidRDefault="00322E3E" w:rsidP="00322E3E">
      <w:r w:rsidRPr="00322E3E">
        <w:tab/>
      </w:r>
      <w:r w:rsidRPr="00322E3E">
        <w:tab/>
        <w:t>echo"&lt;script&gt;alert('uploaded');</w:t>
      </w:r>
    </w:p>
    <w:p w:rsidR="00322E3E" w:rsidRPr="00322E3E" w:rsidRDefault="00322E3E" w:rsidP="00322E3E">
      <w:r w:rsidRPr="00322E3E">
        <w:tab/>
      </w:r>
      <w:r w:rsidRPr="00322E3E">
        <w:tab/>
      </w:r>
    </w:p>
    <w:p w:rsidR="00322E3E" w:rsidRPr="00322E3E" w:rsidRDefault="00322E3E" w:rsidP="00322E3E">
      <w:r w:rsidRPr="00322E3E">
        <w:tab/>
      </w:r>
      <w:r w:rsidRPr="00322E3E">
        <w:tab/>
        <w:t>&lt;/script&gt;";</w:t>
      </w:r>
    </w:p>
    <w:p w:rsidR="00322E3E" w:rsidRPr="00322E3E" w:rsidRDefault="00322E3E" w:rsidP="00322E3E">
      <w:r w:rsidRPr="00322E3E">
        <w:tab/>
      </w:r>
      <w:r w:rsidRPr="00322E3E">
        <w:tab/>
        <w:t xml:space="preserve"> header("location:preview_collage.php?back=$background_image&amp;image=$name&amp;id=$id");</w:t>
      </w:r>
    </w:p>
    <w:p w:rsidR="00322E3E" w:rsidRPr="00322E3E" w:rsidRDefault="00322E3E" w:rsidP="00322E3E">
      <w:r w:rsidRPr="00322E3E">
        <w:tab/>
        <w:t>}</w:t>
      </w:r>
    </w:p>
    <w:p w:rsidR="00322E3E" w:rsidRPr="00322E3E" w:rsidRDefault="00322E3E" w:rsidP="00322E3E">
      <w:r w:rsidRPr="00322E3E">
        <w:tab/>
        <w:t xml:space="preserve">  else</w:t>
      </w:r>
    </w:p>
    <w:p w:rsidR="00322E3E" w:rsidRPr="00322E3E" w:rsidRDefault="00322E3E" w:rsidP="00322E3E">
      <w:r w:rsidRPr="00322E3E">
        <w:tab/>
        <w:t xml:space="preserve">  {</w:t>
      </w:r>
    </w:p>
    <w:p w:rsidR="00322E3E" w:rsidRPr="00322E3E" w:rsidRDefault="00322E3E" w:rsidP="00322E3E">
      <w:r w:rsidRPr="00322E3E">
        <w:tab/>
      </w:r>
      <w:r w:rsidRPr="00322E3E">
        <w:tab/>
        <w:t xml:space="preserve">  echo"&lt;script&gt;alert('something wrong')&lt;/script&gt;";</w:t>
      </w:r>
    </w:p>
    <w:p w:rsidR="00322E3E" w:rsidRPr="00322E3E" w:rsidRDefault="00322E3E" w:rsidP="00322E3E">
      <w:r w:rsidRPr="00322E3E">
        <w:tab/>
        <w:t xml:space="preserve">  }</w:t>
      </w:r>
    </w:p>
    <w:p w:rsidR="00322E3E" w:rsidRPr="00322E3E" w:rsidRDefault="00322E3E" w:rsidP="00322E3E">
      <w:r w:rsidRPr="00322E3E">
        <w:tab/>
        <w:t xml:space="preserve">  </w:t>
      </w:r>
    </w:p>
    <w:p w:rsidR="00322E3E" w:rsidRPr="00322E3E" w:rsidRDefault="00322E3E" w:rsidP="00322E3E">
      <w:r w:rsidRPr="00322E3E">
        <w:tab/>
      </w:r>
    </w:p>
    <w:p w:rsidR="00322E3E" w:rsidRPr="00322E3E" w:rsidRDefault="00322E3E" w:rsidP="00322E3E">
      <w:r w:rsidRPr="00322E3E">
        <w:tab/>
        <w:t xml:space="preserve">  </w:t>
      </w:r>
    </w:p>
    <w:p w:rsidR="00322E3E" w:rsidRPr="00322E3E" w:rsidRDefault="00322E3E" w:rsidP="00322E3E">
      <w:r w:rsidRPr="00322E3E">
        <w:tab/>
        <w:t xml:space="preserve"> </w:t>
      </w:r>
    </w:p>
    <w:p w:rsidR="00322E3E" w:rsidRPr="00322E3E" w:rsidRDefault="00322E3E" w:rsidP="00322E3E">
      <w:r w:rsidRPr="00322E3E">
        <w:tab/>
        <w:t xml:space="preserve">  }</w:t>
      </w:r>
    </w:p>
    <w:p w:rsidR="00322E3E" w:rsidRDefault="00322E3E" w:rsidP="00322E3E">
      <w:r w:rsidRPr="00322E3E">
        <w:tab/>
        <w:t xml:space="preserve">  ?&gt;</w:t>
      </w:r>
    </w:p>
    <w:p w:rsidR="00322E3E" w:rsidRDefault="00322E3E" w:rsidP="00322E3E"/>
    <w:p w:rsidR="00322E3E" w:rsidRDefault="00322E3E" w:rsidP="00322E3E">
      <w:pPr>
        <w:rPr>
          <w:sz w:val="28"/>
          <w:szCs w:val="28"/>
        </w:rPr>
      </w:pPr>
      <w:r w:rsidRPr="00322E3E">
        <w:rPr>
          <w:sz w:val="28"/>
          <w:szCs w:val="28"/>
        </w:rPr>
        <w:t>11. Payment</w:t>
      </w:r>
    </w:p>
    <w:p w:rsidR="00322E3E" w:rsidRDefault="00322E3E" w:rsidP="00322E3E">
      <w:pPr>
        <w:rPr>
          <w:sz w:val="28"/>
          <w:szCs w:val="28"/>
        </w:rPr>
      </w:pPr>
    </w:p>
    <w:p w:rsidR="00322E3E" w:rsidRPr="00322E3E" w:rsidRDefault="00322E3E" w:rsidP="00322E3E">
      <w:r w:rsidRPr="00322E3E">
        <w:t>&lt;?php</w:t>
      </w:r>
    </w:p>
    <w:p w:rsidR="00322E3E" w:rsidRPr="00322E3E" w:rsidRDefault="00322E3E" w:rsidP="00322E3E">
      <w:r w:rsidRPr="00322E3E">
        <w:t>require_once"dbconfig.php";</w:t>
      </w:r>
    </w:p>
    <w:p w:rsidR="00322E3E" w:rsidRPr="00322E3E" w:rsidRDefault="00322E3E" w:rsidP="00322E3E"/>
    <w:p w:rsidR="00322E3E" w:rsidRPr="00322E3E" w:rsidRDefault="00322E3E" w:rsidP="00322E3E">
      <w:r w:rsidRPr="00322E3E">
        <w:t>?&gt;</w:t>
      </w:r>
    </w:p>
    <w:p w:rsidR="00322E3E" w:rsidRPr="00322E3E" w:rsidRDefault="00322E3E" w:rsidP="00322E3E"/>
    <w:p w:rsidR="00322E3E" w:rsidRPr="00322E3E" w:rsidRDefault="00322E3E" w:rsidP="00322E3E">
      <w:r w:rsidRPr="00322E3E">
        <w:t>&lt;link href="//maxcdn.bootstrapcdn.com/bootstrap/3.3.0/css/bootstrap.min.css" rel="stylesheet" id="bootstrap-css"&gt;</w:t>
      </w:r>
    </w:p>
    <w:p w:rsidR="00322E3E" w:rsidRPr="00322E3E" w:rsidRDefault="00322E3E" w:rsidP="00322E3E">
      <w:r w:rsidRPr="00322E3E">
        <w:t>&lt;script src="//maxcdn.bootstrapcdn.com/bootstrap/3.3.0/js/bootstrap.min.js"&gt;&lt;/script&gt;</w:t>
      </w:r>
    </w:p>
    <w:p w:rsidR="00322E3E" w:rsidRPr="00322E3E" w:rsidRDefault="00322E3E" w:rsidP="00322E3E">
      <w:r w:rsidRPr="00322E3E">
        <w:t>&lt;style&gt;</w:t>
      </w:r>
    </w:p>
    <w:p w:rsidR="00322E3E" w:rsidRPr="00322E3E" w:rsidRDefault="00322E3E" w:rsidP="00322E3E">
      <w:r w:rsidRPr="00322E3E">
        <w:t>body { margin-top:20px; }</w:t>
      </w:r>
    </w:p>
    <w:p w:rsidR="00322E3E" w:rsidRPr="00322E3E" w:rsidRDefault="00322E3E" w:rsidP="00322E3E"/>
    <w:p w:rsidR="00322E3E" w:rsidRPr="00322E3E" w:rsidRDefault="00322E3E" w:rsidP="00322E3E">
      <w:r w:rsidRPr="00322E3E">
        <w:t>/* CSS for Credit Card Payment form */</w:t>
      </w:r>
    </w:p>
    <w:p w:rsidR="00322E3E" w:rsidRPr="00322E3E" w:rsidRDefault="00322E3E" w:rsidP="00322E3E">
      <w:r w:rsidRPr="00322E3E">
        <w:t>.credit-card-box .panel-title {</w:t>
      </w:r>
    </w:p>
    <w:p w:rsidR="00322E3E" w:rsidRPr="00322E3E" w:rsidRDefault="00322E3E" w:rsidP="00322E3E">
      <w:r w:rsidRPr="00322E3E">
        <w:t xml:space="preserve">    display: inline;</w:t>
      </w:r>
    </w:p>
    <w:p w:rsidR="00322E3E" w:rsidRPr="00322E3E" w:rsidRDefault="00322E3E" w:rsidP="00322E3E">
      <w:r w:rsidRPr="00322E3E">
        <w:t xml:space="preserve">    font-weight: bold;</w:t>
      </w:r>
    </w:p>
    <w:p w:rsidR="00322E3E" w:rsidRPr="00322E3E" w:rsidRDefault="00322E3E" w:rsidP="00322E3E">
      <w:r w:rsidRPr="00322E3E">
        <w:t>}</w:t>
      </w:r>
    </w:p>
    <w:p w:rsidR="00322E3E" w:rsidRPr="00322E3E" w:rsidRDefault="00322E3E" w:rsidP="00322E3E">
      <w:r w:rsidRPr="00322E3E">
        <w:t>.credit-card-box .form-control.error {</w:t>
      </w:r>
    </w:p>
    <w:p w:rsidR="00322E3E" w:rsidRPr="00322E3E" w:rsidRDefault="00322E3E" w:rsidP="00322E3E">
      <w:r w:rsidRPr="00322E3E">
        <w:t xml:space="preserve">    border-color: red;</w:t>
      </w:r>
    </w:p>
    <w:p w:rsidR="00322E3E" w:rsidRPr="00322E3E" w:rsidRDefault="00322E3E" w:rsidP="00322E3E">
      <w:r w:rsidRPr="00322E3E">
        <w:t xml:space="preserve">    outline: 0;</w:t>
      </w:r>
    </w:p>
    <w:p w:rsidR="00322E3E" w:rsidRPr="00322E3E" w:rsidRDefault="00322E3E" w:rsidP="00322E3E">
      <w:r w:rsidRPr="00322E3E">
        <w:t xml:space="preserve">    box-shadow: inset 0 1px 1px rgba(0,0,0,0.075),0 0 8px rgba(255,0,0,0.6);</w:t>
      </w:r>
    </w:p>
    <w:p w:rsidR="00322E3E" w:rsidRPr="00322E3E" w:rsidRDefault="00322E3E" w:rsidP="00322E3E">
      <w:r w:rsidRPr="00322E3E">
        <w:t>}</w:t>
      </w:r>
    </w:p>
    <w:p w:rsidR="00322E3E" w:rsidRPr="00322E3E" w:rsidRDefault="00322E3E" w:rsidP="00322E3E">
      <w:r w:rsidRPr="00322E3E">
        <w:t>.credit-card-box label.error {</w:t>
      </w:r>
    </w:p>
    <w:p w:rsidR="00322E3E" w:rsidRPr="00322E3E" w:rsidRDefault="00322E3E" w:rsidP="00322E3E">
      <w:r w:rsidRPr="00322E3E">
        <w:lastRenderedPageBreak/>
        <w:t xml:space="preserve">  font-weight: bold;</w:t>
      </w:r>
    </w:p>
    <w:p w:rsidR="00322E3E" w:rsidRPr="00322E3E" w:rsidRDefault="00322E3E" w:rsidP="00322E3E">
      <w:r w:rsidRPr="00322E3E">
        <w:t xml:space="preserve">  color: red;</w:t>
      </w:r>
    </w:p>
    <w:p w:rsidR="00322E3E" w:rsidRPr="00322E3E" w:rsidRDefault="00322E3E" w:rsidP="00322E3E">
      <w:r w:rsidRPr="00322E3E">
        <w:t xml:space="preserve">  padding: 2px 8px;</w:t>
      </w:r>
    </w:p>
    <w:p w:rsidR="00322E3E" w:rsidRPr="00322E3E" w:rsidRDefault="00322E3E" w:rsidP="00322E3E">
      <w:r w:rsidRPr="00322E3E">
        <w:t xml:space="preserve">  margin-top: 2px;</w:t>
      </w:r>
    </w:p>
    <w:p w:rsidR="00322E3E" w:rsidRPr="00322E3E" w:rsidRDefault="00322E3E" w:rsidP="00322E3E">
      <w:r w:rsidRPr="00322E3E">
        <w:t>}</w:t>
      </w:r>
    </w:p>
    <w:p w:rsidR="00322E3E" w:rsidRPr="00322E3E" w:rsidRDefault="00322E3E" w:rsidP="00322E3E">
      <w:r w:rsidRPr="00322E3E">
        <w:t>.credit-card-box .payment-errors {</w:t>
      </w:r>
    </w:p>
    <w:p w:rsidR="00322E3E" w:rsidRPr="00322E3E" w:rsidRDefault="00322E3E" w:rsidP="00322E3E">
      <w:r w:rsidRPr="00322E3E">
        <w:t xml:space="preserve">  font-weight: bold;</w:t>
      </w:r>
    </w:p>
    <w:p w:rsidR="00322E3E" w:rsidRPr="00322E3E" w:rsidRDefault="00322E3E" w:rsidP="00322E3E">
      <w:r w:rsidRPr="00322E3E">
        <w:t xml:space="preserve">  color: red;</w:t>
      </w:r>
    </w:p>
    <w:p w:rsidR="00322E3E" w:rsidRPr="00322E3E" w:rsidRDefault="00322E3E" w:rsidP="00322E3E">
      <w:r w:rsidRPr="00322E3E">
        <w:t xml:space="preserve">  padding: 2px 8px;</w:t>
      </w:r>
    </w:p>
    <w:p w:rsidR="00322E3E" w:rsidRPr="00322E3E" w:rsidRDefault="00322E3E" w:rsidP="00322E3E">
      <w:r w:rsidRPr="00322E3E">
        <w:t xml:space="preserve">  margin-top: 2px;</w:t>
      </w:r>
    </w:p>
    <w:p w:rsidR="00322E3E" w:rsidRPr="00322E3E" w:rsidRDefault="00322E3E" w:rsidP="00322E3E">
      <w:r w:rsidRPr="00322E3E">
        <w:t>}</w:t>
      </w:r>
    </w:p>
    <w:p w:rsidR="00322E3E" w:rsidRPr="00322E3E" w:rsidRDefault="00322E3E" w:rsidP="00322E3E">
      <w:r w:rsidRPr="00322E3E">
        <w:t>.credit-card-box label {</w:t>
      </w:r>
    </w:p>
    <w:p w:rsidR="00322E3E" w:rsidRPr="00322E3E" w:rsidRDefault="00322E3E" w:rsidP="00322E3E">
      <w:r w:rsidRPr="00322E3E">
        <w:t xml:space="preserve">    display: block;</w:t>
      </w:r>
    </w:p>
    <w:p w:rsidR="00322E3E" w:rsidRPr="00322E3E" w:rsidRDefault="00322E3E" w:rsidP="00322E3E">
      <w:r w:rsidRPr="00322E3E">
        <w:t>}</w:t>
      </w:r>
    </w:p>
    <w:p w:rsidR="00322E3E" w:rsidRPr="00322E3E" w:rsidRDefault="00322E3E" w:rsidP="00322E3E">
      <w:r w:rsidRPr="00322E3E">
        <w:t>/* The old "center div vertically" hack */</w:t>
      </w:r>
    </w:p>
    <w:p w:rsidR="00322E3E" w:rsidRPr="00322E3E" w:rsidRDefault="00322E3E" w:rsidP="00322E3E">
      <w:r w:rsidRPr="00322E3E">
        <w:t>.credit-card-box .display-table {</w:t>
      </w:r>
    </w:p>
    <w:p w:rsidR="00322E3E" w:rsidRPr="00322E3E" w:rsidRDefault="00322E3E" w:rsidP="00322E3E">
      <w:r w:rsidRPr="00322E3E">
        <w:t xml:space="preserve">    display: table;</w:t>
      </w:r>
    </w:p>
    <w:p w:rsidR="00322E3E" w:rsidRPr="00322E3E" w:rsidRDefault="00322E3E" w:rsidP="00322E3E">
      <w:r w:rsidRPr="00322E3E">
        <w:t>}</w:t>
      </w:r>
    </w:p>
    <w:p w:rsidR="00322E3E" w:rsidRPr="00322E3E" w:rsidRDefault="00322E3E" w:rsidP="00322E3E">
      <w:r w:rsidRPr="00322E3E">
        <w:t>.credit-card-box .display-tr {</w:t>
      </w:r>
    </w:p>
    <w:p w:rsidR="00322E3E" w:rsidRPr="00322E3E" w:rsidRDefault="00322E3E" w:rsidP="00322E3E">
      <w:r w:rsidRPr="00322E3E">
        <w:t xml:space="preserve">    display: table-row;</w:t>
      </w:r>
    </w:p>
    <w:p w:rsidR="00322E3E" w:rsidRPr="00322E3E" w:rsidRDefault="00322E3E" w:rsidP="00322E3E">
      <w:r w:rsidRPr="00322E3E">
        <w:t>}</w:t>
      </w:r>
    </w:p>
    <w:p w:rsidR="00322E3E" w:rsidRPr="00322E3E" w:rsidRDefault="00322E3E" w:rsidP="00322E3E">
      <w:r w:rsidRPr="00322E3E">
        <w:t>.credit-card-box .display-td {</w:t>
      </w:r>
    </w:p>
    <w:p w:rsidR="00322E3E" w:rsidRPr="00322E3E" w:rsidRDefault="00322E3E" w:rsidP="00322E3E">
      <w:r w:rsidRPr="00322E3E">
        <w:t xml:space="preserve">    display: table-cell;</w:t>
      </w:r>
    </w:p>
    <w:p w:rsidR="00322E3E" w:rsidRPr="00322E3E" w:rsidRDefault="00322E3E" w:rsidP="00322E3E">
      <w:r w:rsidRPr="00322E3E">
        <w:t xml:space="preserve">    vertical-align: middle;</w:t>
      </w:r>
    </w:p>
    <w:p w:rsidR="00322E3E" w:rsidRPr="00322E3E" w:rsidRDefault="00322E3E" w:rsidP="00322E3E">
      <w:r w:rsidRPr="00322E3E">
        <w:t xml:space="preserve">    width: 50%;</w:t>
      </w:r>
    </w:p>
    <w:p w:rsidR="00322E3E" w:rsidRPr="00322E3E" w:rsidRDefault="00322E3E" w:rsidP="00322E3E">
      <w:r w:rsidRPr="00322E3E">
        <w:t>}</w:t>
      </w:r>
    </w:p>
    <w:p w:rsidR="00322E3E" w:rsidRPr="00322E3E" w:rsidRDefault="00322E3E" w:rsidP="00322E3E">
      <w:r w:rsidRPr="00322E3E">
        <w:t>/* Just looks nicer */</w:t>
      </w:r>
    </w:p>
    <w:p w:rsidR="00322E3E" w:rsidRPr="00322E3E" w:rsidRDefault="00322E3E" w:rsidP="00322E3E">
      <w:r w:rsidRPr="00322E3E">
        <w:t>.credit-card-box .panel-heading img {</w:t>
      </w:r>
    </w:p>
    <w:p w:rsidR="00322E3E" w:rsidRPr="00322E3E" w:rsidRDefault="00322E3E" w:rsidP="00322E3E">
      <w:r w:rsidRPr="00322E3E">
        <w:t xml:space="preserve">    min-width: 180px;</w:t>
      </w:r>
    </w:p>
    <w:p w:rsidR="00322E3E" w:rsidRPr="00322E3E" w:rsidRDefault="00322E3E" w:rsidP="00322E3E">
      <w:r w:rsidRPr="00322E3E">
        <w:t>}</w:t>
      </w:r>
    </w:p>
    <w:p w:rsidR="00322E3E" w:rsidRPr="00322E3E" w:rsidRDefault="00322E3E" w:rsidP="00322E3E">
      <w:r w:rsidRPr="00322E3E">
        <w:t>&lt;/style&gt;</w:t>
      </w:r>
    </w:p>
    <w:p w:rsidR="00322E3E" w:rsidRPr="00322E3E" w:rsidRDefault="00322E3E" w:rsidP="00322E3E">
      <w:r w:rsidRPr="00322E3E">
        <w:t>&lt;script src="//code.jquery.com/jquery-1.11.1.min.js"&gt;&lt;/script&gt;</w:t>
      </w:r>
    </w:p>
    <w:p w:rsidR="00322E3E" w:rsidRPr="00322E3E" w:rsidRDefault="00322E3E" w:rsidP="00322E3E">
      <w:r w:rsidRPr="00322E3E">
        <w:t>&lt;script&gt;</w:t>
      </w:r>
    </w:p>
    <w:p w:rsidR="00322E3E" w:rsidRPr="00322E3E" w:rsidRDefault="00322E3E" w:rsidP="00322E3E">
      <w:r w:rsidRPr="00322E3E">
        <w:t>/*</w:t>
      </w:r>
    </w:p>
    <w:p w:rsidR="00322E3E" w:rsidRPr="00322E3E" w:rsidRDefault="00322E3E" w:rsidP="00322E3E">
      <w:r w:rsidRPr="00322E3E">
        <w:t>The MIT License (MIT)</w:t>
      </w:r>
    </w:p>
    <w:p w:rsidR="00322E3E" w:rsidRPr="00322E3E" w:rsidRDefault="00322E3E" w:rsidP="00322E3E"/>
    <w:p w:rsidR="00322E3E" w:rsidRPr="00322E3E" w:rsidRDefault="00322E3E" w:rsidP="00322E3E">
      <w:r w:rsidRPr="00322E3E">
        <w:t>Copyright (c) 2015 William Hilton</w:t>
      </w:r>
    </w:p>
    <w:p w:rsidR="00322E3E" w:rsidRPr="00322E3E" w:rsidRDefault="00322E3E" w:rsidP="00322E3E"/>
    <w:p w:rsidR="00322E3E" w:rsidRPr="00322E3E" w:rsidRDefault="00322E3E" w:rsidP="00322E3E">
      <w:r w:rsidRPr="00322E3E">
        <w:t>Permission is hereby granted, free of charge, to any person obtaining a copy</w:t>
      </w:r>
    </w:p>
    <w:p w:rsidR="00322E3E" w:rsidRPr="00322E3E" w:rsidRDefault="00322E3E" w:rsidP="00322E3E">
      <w:r w:rsidRPr="00322E3E">
        <w:t>of this software and associated documentation files (the "Software"), to deal</w:t>
      </w:r>
    </w:p>
    <w:p w:rsidR="00322E3E" w:rsidRPr="00322E3E" w:rsidRDefault="00322E3E" w:rsidP="00322E3E">
      <w:r w:rsidRPr="00322E3E">
        <w:t>in the Software without restriction, including without limitation the rights</w:t>
      </w:r>
    </w:p>
    <w:p w:rsidR="00322E3E" w:rsidRPr="00322E3E" w:rsidRDefault="00322E3E" w:rsidP="00322E3E">
      <w:r w:rsidRPr="00322E3E">
        <w:t>to use, copy, modify, merge, publish, distribute, sublicense, and/or sell</w:t>
      </w:r>
    </w:p>
    <w:p w:rsidR="00322E3E" w:rsidRPr="00322E3E" w:rsidRDefault="00322E3E" w:rsidP="00322E3E">
      <w:r w:rsidRPr="00322E3E">
        <w:t>copies of the Software, and to permit persons to whom the Software is</w:t>
      </w:r>
    </w:p>
    <w:p w:rsidR="00322E3E" w:rsidRPr="00322E3E" w:rsidRDefault="00322E3E" w:rsidP="00322E3E">
      <w:r w:rsidRPr="00322E3E">
        <w:t>furnished to do so, subject to the following conditions:</w:t>
      </w:r>
    </w:p>
    <w:p w:rsidR="00322E3E" w:rsidRPr="00322E3E" w:rsidRDefault="00322E3E" w:rsidP="00322E3E"/>
    <w:p w:rsidR="00322E3E" w:rsidRPr="00322E3E" w:rsidRDefault="00322E3E" w:rsidP="00322E3E">
      <w:r w:rsidRPr="00322E3E">
        <w:t>The above copyright notice and this permission notice shall be included in</w:t>
      </w:r>
    </w:p>
    <w:p w:rsidR="00322E3E" w:rsidRPr="00322E3E" w:rsidRDefault="00322E3E" w:rsidP="00322E3E">
      <w:r w:rsidRPr="00322E3E">
        <w:t>all copies or substantial portions of the Software.</w:t>
      </w:r>
    </w:p>
    <w:p w:rsidR="00322E3E" w:rsidRPr="00322E3E" w:rsidRDefault="00322E3E" w:rsidP="00322E3E"/>
    <w:p w:rsidR="00322E3E" w:rsidRPr="00322E3E" w:rsidRDefault="00322E3E" w:rsidP="00322E3E">
      <w:r w:rsidRPr="00322E3E">
        <w:t>THE SOFTWARE IS PROVIDED "AS IS", WITHOUT WARRANTY OF ANY KIND, EXPRESS OR</w:t>
      </w:r>
    </w:p>
    <w:p w:rsidR="00322E3E" w:rsidRPr="00322E3E" w:rsidRDefault="00322E3E" w:rsidP="00322E3E">
      <w:r w:rsidRPr="00322E3E">
        <w:lastRenderedPageBreak/>
        <w:t>IMPLIED, INCLUDING BUT NOT LIMITED TO THE WARRANTIES OF MERCHANTABILITY,</w:t>
      </w:r>
    </w:p>
    <w:p w:rsidR="00322E3E" w:rsidRPr="00322E3E" w:rsidRDefault="00322E3E" w:rsidP="00322E3E">
      <w:r w:rsidRPr="00322E3E">
        <w:t>FITNESS FOR A PARTICULAR PURPOSE AND NONINFRINGEMENT. IN NO EVENT SHALL THE</w:t>
      </w:r>
    </w:p>
    <w:p w:rsidR="00322E3E" w:rsidRPr="00322E3E" w:rsidRDefault="00322E3E" w:rsidP="00322E3E">
      <w:r w:rsidRPr="00322E3E">
        <w:t>AUTHORS OR COPYRIGHT HOLDERS BE LIABLE FOR ANY CLAIM, DAMAGES OR OTHER</w:t>
      </w:r>
    </w:p>
    <w:p w:rsidR="00322E3E" w:rsidRPr="00322E3E" w:rsidRDefault="00322E3E" w:rsidP="00322E3E">
      <w:r w:rsidRPr="00322E3E">
        <w:t>LIABILITY, WHETHER IN AN ACTION OF CONTRACT, TORT OR OTHERWISE, ARISING FROM,</w:t>
      </w:r>
    </w:p>
    <w:p w:rsidR="00322E3E" w:rsidRPr="00322E3E" w:rsidRDefault="00322E3E" w:rsidP="00322E3E">
      <w:r w:rsidRPr="00322E3E">
        <w:t>OUT OF OR IN CONNECTION WITH THE SOFTWARE OR THE USE OR OTHER DEALINGS IN</w:t>
      </w:r>
    </w:p>
    <w:p w:rsidR="00322E3E" w:rsidRPr="00322E3E" w:rsidRDefault="00322E3E" w:rsidP="00322E3E">
      <w:r w:rsidRPr="00322E3E">
        <w:t>THE SOFTWARE.</w:t>
      </w:r>
    </w:p>
    <w:p w:rsidR="00322E3E" w:rsidRPr="00322E3E" w:rsidRDefault="00322E3E" w:rsidP="00322E3E">
      <w:r w:rsidRPr="00322E3E">
        <w:t>*/</w:t>
      </w:r>
    </w:p>
    <w:p w:rsidR="00322E3E" w:rsidRPr="00322E3E" w:rsidRDefault="00322E3E" w:rsidP="00322E3E">
      <w:r w:rsidRPr="00322E3E">
        <w:t>var $form = $('#payment-form');</w:t>
      </w:r>
    </w:p>
    <w:p w:rsidR="00322E3E" w:rsidRPr="00322E3E" w:rsidRDefault="00322E3E" w:rsidP="00322E3E">
      <w:r w:rsidRPr="00322E3E">
        <w:t>$form.find('.subscribe').on('click', payWithStripe);</w:t>
      </w:r>
    </w:p>
    <w:p w:rsidR="00322E3E" w:rsidRPr="00322E3E" w:rsidRDefault="00322E3E" w:rsidP="00322E3E"/>
    <w:p w:rsidR="00322E3E" w:rsidRPr="00322E3E" w:rsidRDefault="00322E3E" w:rsidP="00322E3E">
      <w:r w:rsidRPr="00322E3E">
        <w:t>/* If you're using Stripe for payments */</w:t>
      </w:r>
    </w:p>
    <w:p w:rsidR="00322E3E" w:rsidRPr="00322E3E" w:rsidRDefault="00322E3E" w:rsidP="00322E3E">
      <w:r w:rsidRPr="00322E3E">
        <w:t>function payWithStripe(e) {</w:t>
      </w:r>
    </w:p>
    <w:p w:rsidR="00322E3E" w:rsidRPr="00322E3E" w:rsidRDefault="00322E3E" w:rsidP="00322E3E">
      <w:r w:rsidRPr="00322E3E">
        <w:t xml:space="preserve">    e.preventDefault();</w:t>
      </w:r>
    </w:p>
    <w:p w:rsidR="00322E3E" w:rsidRPr="00322E3E" w:rsidRDefault="00322E3E" w:rsidP="00322E3E">
      <w:r w:rsidRPr="00322E3E">
        <w:t xml:space="preserve">    </w:t>
      </w:r>
    </w:p>
    <w:p w:rsidR="00322E3E" w:rsidRPr="00322E3E" w:rsidRDefault="00322E3E" w:rsidP="00322E3E">
      <w:r w:rsidRPr="00322E3E">
        <w:t xml:space="preserve">    /* Abort if invalid form data */</w:t>
      </w:r>
    </w:p>
    <w:p w:rsidR="00322E3E" w:rsidRPr="00322E3E" w:rsidRDefault="00322E3E" w:rsidP="00322E3E">
      <w:r w:rsidRPr="00322E3E">
        <w:t xml:space="preserve">    if (!validator.form()) {</w:t>
      </w:r>
    </w:p>
    <w:p w:rsidR="00322E3E" w:rsidRPr="00322E3E" w:rsidRDefault="00322E3E" w:rsidP="00322E3E">
      <w:r w:rsidRPr="00322E3E">
        <w:t xml:space="preserve">        return;</w:t>
      </w:r>
    </w:p>
    <w:p w:rsidR="00322E3E" w:rsidRPr="00322E3E" w:rsidRDefault="00322E3E" w:rsidP="00322E3E">
      <w:r w:rsidRPr="00322E3E">
        <w:t xml:space="preserve">    }</w:t>
      </w:r>
    </w:p>
    <w:p w:rsidR="00322E3E" w:rsidRPr="00322E3E" w:rsidRDefault="00322E3E" w:rsidP="00322E3E"/>
    <w:p w:rsidR="00322E3E" w:rsidRPr="00322E3E" w:rsidRDefault="00322E3E" w:rsidP="00322E3E">
      <w:r w:rsidRPr="00322E3E">
        <w:t xml:space="preserve">    /* Visual feedback */</w:t>
      </w:r>
    </w:p>
    <w:p w:rsidR="00322E3E" w:rsidRPr="00322E3E" w:rsidRDefault="00322E3E" w:rsidP="00322E3E">
      <w:r w:rsidRPr="00322E3E">
        <w:t xml:space="preserve">    $form.find('.subscribe').html('Validating &lt;i class="fa fa-spinner fa-pulse"&gt;&lt;/i&gt;').prop('disabled', true);</w:t>
      </w:r>
    </w:p>
    <w:p w:rsidR="00322E3E" w:rsidRPr="00322E3E" w:rsidRDefault="00322E3E" w:rsidP="00322E3E"/>
    <w:p w:rsidR="00322E3E" w:rsidRPr="00322E3E" w:rsidRDefault="00322E3E" w:rsidP="00322E3E">
      <w:r w:rsidRPr="00322E3E">
        <w:t xml:space="preserve">    var PublishableKey = 'pk_test_6pRNASCoBOKtIshFeQd4XMUh'; // Replace with your API publishable key</w:t>
      </w:r>
    </w:p>
    <w:p w:rsidR="00322E3E" w:rsidRPr="00322E3E" w:rsidRDefault="00322E3E" w:rsidP="00322E3E">
      <w:r w:rsidRPr="00322E3E">
        <w:t xml:space="preserve">    Stripe.setPublishableKey(PublishableKey);</w:t>
      </w:r>
    </w:p>
    <w:p w:rsidR="00322E3E" w:rsidRPr="00322E3E" w:rsidRDefault="00322E3E" w:rsidP="00322E3E">
      <w:r w:rsidRPr="00322E3E">
        <w:t xml:space="preserve">    </w:t>
      </w:r>
    </w:p>
    <w:p w:rsidR="00322E3E" w:rsidRPr="00322E3E" w:rsidRDefault="00322E3E" w:rsidP="00322E3E">
      <w:r w:rsidRPr="00322E3E">
        <w:t xml:space="preserve">    /* Create token */</w:t>
      </w:r>
    </w:p>
    <w:p w:rsidR="00322E3E" w:rsidRPr="00322E3E" w:rsidRDefault="00322E3E" w:rsidP="00322E3E">
      <w:r w:rsidRPr="00322E3E">
        <w:t xml:space="preserve">    var expiry = $form.find('[name=cardExpiry]').payment('cardExpiryVal');</w:t>
      </w:r>
    </w:p>
    <w:p w:rsidR="00322E3E" w:rsidRPr="00322E3E" w:rsidRDefault="00322E3E" w:rsidP="00322E3E">
      <w:r w:rsidRPr="00322E3E">
        <w:t xml:space="preserve">    var ccData = {</w:t>
      </w:r>
    </w:p>
    <w:p w:rsidR="00322E3E" w:rsidRPr="00322E3E" w:rsidRDefault="00322E3E" w:rsidP="00322E3E">
      <w:r w:rsidRPr="00322E3E">
        <w:t xml:space="preserve">        number: $form.find('[name=cardNumber]').val().replace(/\s/g,''),</w:t>
      </w:r>
    </w:p>
    <w:p w:rsidR="00322E3E" w:rsidRPr="00322E3E" w:rsidRDefault="00322E3E" w:rsidP="00322E3E">
      <w:r w:rsidRPr="00322E3E">
        <w:t xml:space="preserve">        cvc: $form.find('[name=cardCVC]').val(),</w:t>
      </w:r>
    </w:p>
    <w:p w:rsidR="00322E3E" w:rsidRPr="00322E3E" w:rsidRDefault="00322E3E" w:rsidP="00322E3E">
      <w:r w:rsidRPr="00322E3E">
        <w:t xml:space="preserve">        exp_month: expiry.month, </w:t>
      </w:r>
    </w:p>
    <w:p w:rsidR="00322E3E" w:rsidRPr="00322E3E" w:rsidRDefault="00322E3E" w:rsidP="00322E3E">
      <w:r w:rsidRPr="00322E3E">
        <w:t xml:space="preserve">        exp_year: expiry.year</w:t>
      </w:r>
    </w:p>
    <w:p w:rsidR="00322E3E" w:rsidRPr="00322E3E" w:rsidRDefault="00322E3E" w:rsidP="00322E3E">
      <w:r w:rsidRPr="00322E3E">
        <w:t xml:space="preserve">    };</w:t>
      </w:r>
    </w:p>
    <w:p w:rsidR="00322E3E" w:rsidRPr="00322E3E" w:rsidRDefault="00322E3E" w:rsidP="00322E3E">
      <w:r w:rsidRPr="00322E3E">
        <w:t xml:space="preserve">    </w:t>
      </w:r>
    </w:p>
    <w:p w:rsidR="00322E3E" w:rsidRPr="00322E3E" w:rsidRDefault="00322E3E" w:rsidP="00322E3E">
      <w:r w:rsidRPr="00322E3E">
        <w:t xml:space="preserve">    Stripe.card.createToken(ccData, function stripeResponseHandler(status, response) {</w:t>
      </w:r>
    </w:p>
    <w:p w:rsidR="00322E3E" w:rsidRPr="00322E3E" w:rsidRDefault="00322E3E" w:rsidP="00322E3E">
      <w:r w:rsidRPr="00322E3E">
        <w:t xml:space="preserve">        if (response.error) {</w:t>
      </w:r>
    </w:p>
    <w:p w:rsidR="00322E3E" w:rsidRPr="00322E3E" w:rsidRDefault="00322E3E" w:rsidP="00322E3E">
      <w:r w:rsidRPr="00322E3E">
        <w:t xml:space="preserve">            /* Visual feedback */</w:t>
      </w:r>
    </w:p>
    <w:p w:rsidR="00322E3E" w:rsidRPr="00322E3E" w:rsidRDefault="00322E3E" w:rsidP="00322E3E">
      <w:r w:rsidRPr="00322E3E">
        <w:t xml:space="preserve">            $form.find('.subscribe').html('Try again').prop('disabled', false);</w:t>
      </w:r>
    </w:p>
    <w:p w:rsidR="00322E3E" w:rsidRPr="00322E3E" w:rsidRDefault="00322E3E" w:rsidP="00322E3E">
      <w:r w:rsidRPr="00322E3E">
        <w:t xml:space="preserve">            /* Show Stripe errors on the form */</w:t>
      </w:r>
    </w:p>
    <w:p w:rsidR="00322E3E" w:rsidRPr="00322E3E" w:rsidRDefault="00322E3E" w:rsidP="00322E3E">
      <w:r w:rsidRPr="00322E3E">
        <w:t xml:space="preserve">            $form.find('.payment-errors').text(response.error.message);</w:t>
      </w:r>
    </w:p>
    <w:p w:rsidR="00322E3E" w:rsidRPr="00322E3E" w:rsidRDefault="00322E3E" w:rsidP="00322E3E">
      <w:r w:rsidRPr="00322E3E">
        <w:t xml:space="preserve">            $form.find('.payment-errors').closest('.row').show();</w:t>
      </w:r>
    </w:p>
    <w:p w:rsidR="00322E3E" w:rsidRPr="00322E3E" w:rsidRDefault="00322E3E" w:rsidP="00322E3E">
      <w:r w:rsidRPr="00322E3E">
        <w:t xml:space="preserve">        } else {</w:t>
      </w:r>
    </w:p>
    <w:p w:rsidR="00322E3E" w:rsidRPr="00322E3E" w:rsidRDefault="00322E3E" w:rsidP="00322E3E">
      <w:r w:rsidRPr="00322E3E">
        <w:t xml:space="preserve">            /* Visual feedback */</w:t>
      </w:r>
    </w:p>
    <w:p w:rsidR="00322E3E" w:rsidRPr="00322E3E" w:rsidRDefault="00322E3E" w:rsidP="00322E3E">
      <w:r w:rsidRPr="00322E3E">
        <w:lastRenderedPageBreak/>
        <w:t xml:space="preserve">            $form.find('.subscribe').html('Processing &lt;i class="fa fa-spinner fa-pulse"&gt;&lt;/i&gt;');</w:t>
      </w:r>
    </w:p>
    <w:p w:rsidR="00322E3E" w:rsidRPr="00322E3E" w:rsidRDefault="00322E3E" w:rsidP="00322E3E">
      <w:r w:rsidRPr="00322E3E">
        <w:t xml:space="preserve">            /* Hide Stripe errors on the form */</w:t>
      </w:r>
    </w:p>
    <w:p w:rsidR="00322E3E" w:rsidRPr="00322E3E" w:rsidRDefault="00322E3E" w:rsidP="00322E3E">
      <w:r w:rsidRPr="00322E3E">
        <w:t xml:space="preserve">            $form.find('.payment-errors').closest('.row').hide();</w:t>
      </w:r>
    </w:p>
    <w:p w:rsidR="00322E3E" w:rsidRPr="00322E3E" w:rsidRDefault="00322E3E" w:rsidP="00322E3E">
      <w:r w:rsidRPr="00322E3E">
        <w:t xml:space="preserve">            $form.find('.payment-errors').text("");</w:t>
      </w:r>
    </w:p>
    <w:p w:rsidR="00322E3E" w:rsidRPr="00322E3E" w:rsidRDefault="00322E3E" w:rsidP="00322E3E">
      <w:r w:rsidRPr="00322E3E">
        <w:t xml:space="preserve">            // response contains id and card, which contains additional card details            </w:t>
      </w:r>
    </w:p>
    <w:p w:rsidR="00322E3E" w:rsidRPr="00322E3E" w:rsidRDefault="00322E3E" w:rsidP="00322E3E">
      <w:r w:rsidRPr="00322E3E">
        <w:t xml:space="preserve">            console.log(response.id);</w:t>
      </w:r>
    </w:p>
    <w:p w:rsidR="00322E3E" w:rsidRPr="00322E3E" w:rsidRDefault="00322E3E" w:rsidP="00322E3E">
      <w:r w:rsidRPr="00322E3E">
        <w:t xml:space="preserve">            console.log(response.card);</w:t>
      </w:r>
    </w:p>
    <w:p w:rsidR="00322E3E" w:rsidRPr="00322E3E" w:rsidRDefault="00322E3E" w:rsidP="00322E3E">
      <w:r w:rsidRPr="00322E3E">
        <w:t xml:space="preserve">            var token = response.id;</w:t>
      </w:r>
    </w:p>
    <w:p w:rsidR="00322E3E" w:rsidRPr="00322E3E" w:rsidRDefault="00322E3E" w:rsidP="00322E3E">
      <w:r w:rsidRPr="00322E3E">
        <w:t xml:space="preserve">            // AJAX - you would send 'token' to your server here.</w:t>
      </w:r>
    </w:p>
    <w:p w:rsidR="00322E3E" w:rsidRPr="00322E3E" w:rsidRDefault="00322E3E" w:rsidP="00322E3E">
      <w:r w:rsidRPr="00322E3E">
        <w:t xml:space="preserve">            $.post('/account/stripe_card_token', {</w:t>
      </w:r>
    </w:p>
    <w:p w:rsidR="00322E3E" w:rsidRPr="00322E3E" w:rsidRDefault="00322E3E" w:rsidP="00322E3E">
      <w:r w:rsidRPr="00322E3E">
        <w:t xml:space="preserve">                    token: token</w:t>
      </w:r>
    </w:p>
    <w:p w:rsidR="00322E3E" w:rsidRPr="00322E3E" w:rsidRDefault="00322E3E" w:rsidP="00322E3E">
      <w:r w:rsidRPr="00322E3E">
        <w:t xml:space="preserve">                })</w:t>
      </w:r>
    </w:p>
    <w:p w:rsidR="00322E3E" w:rsidRPr="00322E3E" w:rsidRDefault="00322E3E" w:rsidP="00322E3E">
      <w:r w:rsidRPr="00322E3E">
        <w:t xml:space="preserve">                // Assign handlers immediately after making the request,</w:t>
      </w:r>
    </w:p>
    <w:p w:rsidR="00322E3E" w:rsidRPr="00322E3E" w:rsidRDefault="00322E3E" w:rsidP="00322E3E">
      <w:r w:rsidRPr="00322E3E">
        <w:t xml:space="preserve">                .done(function(data, textStatus, jqXHR) {</w:t>
      </w:r>
    </w:p>
    <w:p w:rsidR="00322E3E" w:rsidRPr="00322E3E" w:rsidRDefault="00322E3E" w:rsidP="00322E3E">
      <w:r w:rsidRPr="00322E3E">
        <w:t xml:space="preserve">                    $form.find('.subscribe').html('Payment successful &lt;i class="fa fa-check"&gt;&lt;/i&gt;');</w:t>
      </w:r>
    </w:p>
    <w:p w:rsidR="00322E3E" w:rsidRPr="00322E3E" w:rsidRDefault="00322E3E" w:rsidP="00322E3E">
      <w:r w:rsidRPr="00322E3E">
        <w:t xml:space="preserve">                })</w:t>
      </w:r>
    </w:p>
    <w:p w:rsidR="00322E3E" w:rsidRPr="00322E3E" w:rsidRDefault="00322E3E" w:rsidP="00322E3E">
      <w:r w:rsidRPr="00322E3E">
        <w:t xml:space="preserve">                .fail(function(jqXHR, textStatus, errorThrown) {</w:t>
      </w:r>
    </w:p>
    <w:p w:rsidR="00322E3E" w:rsidRPr="00322E3E" w:rsidRDefault="00322E3E" w:rsidP="00322E3E">
      <w:r w:rsidRPr="00322E3E">
        <w:t xml:space="preserve">                    $form.find('.subscribe').html('There was a problem').removeClass('success').addClass('error');</w:t>
      </w:r>
    </w:p>
    <w:p w:rsidR="00322E3E" w:rsidRPr="00322E3E" w:rsidRDefault="00322E3E" w:rsidP="00322E3E">
      <w:r w:rsidRPr="00322E3E">
        <w:t xml:space="preserve">                    /* Show Stripe errors on the form */</w:t>
      </w:r>
    </w:p>
    <w:p w:rsidR="00322E3E" w:rsidRPr="00322E3E" w:rsidRDefault="00322E3E" w:rsidP="00322E3E">
      <w:r w:rsidRPr="00322E3E">
        <w:t xml:space="preserve">                    $form.find('.payment-errors').text('Try refreshing the page and trying again.');</w:t>
      </w:r>
    </w:p>
    <w:p w:rsidR="00322E3E" w:rsidRPr="00322E3E" w:rsidRDefault="00322E3E" w:rsidP="00322E3E">
      <w:r w:rsidRPr="00322E3E">
        <w:t xml:space="preserve">                    $form.find('.payment-errors').closest('.row').show();</w:t>
      </w:r>
    </w:p>
    <w:p w:rsidR="00322E3E" w:rsidRPr="00322E3E" w:rsidRDefault="00322E3E" w:rsidP="00322E3E">
      <w:r w:rsidRPr="00322E3E">
        <w:t xml:space="preserve">                });</w:t>
      </w:r>
    </w:p>
    <w:p w:rsidR="00322E3E" w:rsidRPr="00322E3E" w:rsidRDefault="00322E3E" w:rsidP="00322E3E">
      <w:r w:rsidRPr="00322E3E">
        <w:t xml:space="preserve">        }</w:t>
      </w:r>
    </w:p>
    <w:p w:rsidR="00322E3E" w:rsidRPr="00322E3E" w:rsidRDefault="00322E3E" w:rsidP="00322E3E">
      <w:r w:rsidRPr="00322E3E">
        <w:t xml:space="preserve">    });</w:t>
      </w:r>
    </w:p>
    <w:p w:rsidR="00322E3E" w:rsidRPr="00322E3E" w:rsidRDefault="00322E3E" w:rsidP="00322E3E">
      <w:r w:rsidRPr="00322E3E">
        <w:t>}</w:t>
      </w:r>
    </w:p>
    <w:p w:rsidR="00322E3E" w:rsidRPr="00322E3E" w:rsidRDefault="00322E3E" w:rsidP="00322E3E">
      <w:r w:rsidRPr="00322E3E">
        <w:t>/* Fancy restrictive input formatting via jQuery.payment library*/</w:t>
      </w:r>
    </w:p>
    <w:p w:rsidR="00322E3E" w:rsidRPr="00322E3E" w:rsidRDefault="00322E3E" w:rsidP="00322E3E">
      <w:r w:rsidRPr="00322E3E">
        <w:t>$('input[name=cardNumber]').payment('formatCardNumber');</w:t>
      </w:r>
    </w:p>
    <w:p w:rsidR="00322E3E" w:rsidRPr="00322E3E" w:rsidRDefault="00322E3E" w:rsidP="00322E3E">
      <w:r w:rsidRPr="00322E3E">
        <w:t>$('input[name=cardCVC]').payment('formatCardCVC');</w:t>
      </w:r>
    </w:p>
    <w:p w:rsidR="00322E3E" w:rsidRPr="00322E3E" w:rsidRDefault="00322E3E" w:rsidP="00322E3E">
      <w:r w:rsidRPr="00322E3E">
        <w:t>$('input[name=cardExpiry').payment('formatCardExpiry');</w:t>
      </w:r>
    </w:p>
    <w:p w:rsidR="00322E3E" w:rsidRPr="00322E3E" w:rsidRDefault="00322E3E" w:rsidP="00322E3E"/>
    <w:p w:rsidR="00322E3E" w:rsidRPr="00322E3E" w:rsidRDefault="00322E3E" w:rsidP="00322E3E">
      <w:r w:rsidRPr="00322E3E">
        <w:t>/* Form validation using Stripe client-side validation helpers */</w:t>
      </w:r>
    </w:p>
    <w:p w:rsidR="00322E3E" w:rsidRPr="00322E3E" w:rsidRDefault="00322E3E" w:rsidP="00322E3E">
      <w:r w:rsidRPr="00322E3E">
        <w:t>jQuery.validator.addMethod("cardNumber", function(value, element) {</w:t>
      </w:r>
    </w:p>
    <w:p w:rsidR="00322E3E" w:rsidRPr="00322E3E" w:rsidRDefault="00322E3E" w:rsidP="00322E3E">
      <w:r w:rsidRPr="00322E3E">
        <w:t xml:space="preserve">    return this.optional(element) || Stripe.card.validateCardNumber(value);</w:t>
      </w:r>
    </w:p>
    <w:p w:rsidR="00322E3E" w:rsidRPr="00322E3E" w:rsidRDefault="00322E3E" w:rsidP="00322E3E">
      <w:r w:rsidRPr="00322E3E">
        <w:t>}, "Please specify a valid credit card number.");</w:t>
      </w:r>
    </w:p>
    <w:p w:rsidR="00322E3E" w:rsidRPr="00322E3E" w:rsidRDefault="00322E3E" w:rsidP="00322E3E"/>
    <w:p w:rsidR="00322E3E" w:rsidRPr="00322E3E" w:rsidRDefault="00322E3E" w:rsidP="00322E3E">
      <w:r w:rsidRPr="00322E3E">
        <w:t xml:space="preserve">jQuery.validator.addMethod("cardExpiry", function(value, element) {    </w:t>
      </w:r>
    </w:p>
    <w:p w:rsidR="00322E3E" w:rsidRPr="00322E3E" w:rsidRDefault="00322E3E" w:rsidP="00322E3E">
      <w:r w:rsidRPr="00322E3E">
        <w:t xml:space="preserve">    /* Parsing month/year uses jQuery.payment library */</w:t>
      </w:r>
    </w:p>
    <w:p w:rsidR="00322E3E" w:rsidRPr="00322E3E" w:rsidRDefault="00322E3E" w:rsidP="00322E3E">
      <w:r w:rsidRPr="00322E3E">
        <w:t xml:space="preserve">    value = $.payment.cardExpiryVal(value);</w:t>
      </w:r>
    </w:p>
    <w:p w:rsidR="00322E3E" w:rsidRPr="00322E3E" w:rsidRDefault="00322E3E" w:rsidP="00322E3E">
      <w:r w:rsidRPr="00322E3E">
        <w:t xml:space="preserve">    return this.optional(element) || Stripe.card.validateExpiry(value.month, value.year);</w:t>
      </w:r>
    </w:p>
    <w:p w:rsidR="00322E3E" w:rsidRPr="00322E3E" w:rsidRDefault="00322E3E" w:rsidP="00322E3E">
      <w:r w:rsidRPr="00322E3E">
        <w:t>}, "Invalid expiration date.");</w:t>
      </w:r>
    </w:p>
    <w:p w:rsidR="00322E3E" w:rsidRPr="00322E3E" w:rsidRDefault="00322E3E" w:rsidP="00322E3E"/>
    <w:p w:rsidR="00322E3E" w:rsidRPr="00322E3E" w:rsidRDefault="00322E3E" w:rsidP="00322E3E">
      <w:r w:rsidRPr="00322E3E">
        <w:t>jQuery.validator.addMethod("cardCVC", function(value, element) {</w:t>
      </w:r>
    </w:p>
    <w:p w:rsidR="00322E3E" w:rsidRPr="00322E3E" w:rsidRDefault="00322E3E" w:rsidP="00322E3E">
      <w:r w:rsidRPr="00322E3E">
        <w:t xml:space="preserve">    return this.optional(element) || Stripe.card.validateCVC(value);</w:t>
      </w:r>
    </w:p>
    <w:p w:rsidR="00322E3E" w:rsidRPr="00322E3E" w:rsidRDefault="00322E3E" w:rsidP="00322E3E">
      <w:r w:rsidRPr="00322E3E">
        <w:t>}, "Invalid CVC.");</w:t>
      </w:r>
    </w:p>
    <w:p w:rsidR="00322E3E" w:rsidRPr="00322E3E" w:rsidRDefault="00322E3E" w:rsidP="00322E3E"/>
    <w:p w:rsidR="00322E3E" w:rsidRPr="00322E3E" w:rsidRDefault="00322E3E" w:rsidP="00322E3E">
      <w:r w:rsidRPr="00322E3E">
        <w:t>validator = $form.validate({</w:t>
      </w:r>
    </w:p>
    <w:p w:rsidR="00322E3E" w:rsidRPr="00322E3E" w:rsidRDefault="00322E3E" w:rsidP="00322E3E">
      <w:r w:rsidRPr="00322E3E">
        <w:t xml:space="preserve">    rules: {</w:t>
      </w:r>
    </w:p>
    <w:p w:rsidR="00322E3E" w:rsidRPr="00322E3E" w:rsidRDefault="00322E3E" w:rsidP="00322E3E">
      <w:r w:rsidRPr="00322E3E">
        <w:t xml:space="preserve">        cardNumber: {</w:t>
      </w:r>
    </w:p>
    <w:p w:rsidR="00322E3E" w:rsidRPr="00322E3E" w:rsidRDefault="00322E3E" w:rsidP="00322E3E">
      <w:r w:rsidRPr="00322E3E">
        <w:lastRenderedPageBreak/>
        <w:t xml:space="preserve">            required: true,</w:t>
      </w:r>
    </w:p>
    <w:p w:rsidR="00322E3E" w:rsidRPr="00322E3E" w:rsidRDefault="00322E3E" w:rsidP="00322E3E">
      <w:r w:rsidRPr="00322E3E">
        <w:t xml:space="preserve">            cardNumber: true            </w:t>
      </w:r>
    </w:p>
    <w:p w:rsidR="00322E3E" w:rsidRPr="00322E3E" w:rsidRDefault="00322E3E" w:rsidP="00322E3E">
      <w:r w:rsidRPr="00322E3E">
        <w:t xml:space="preserve">        },</w:t>
      </w:r>
    </w:p>
    <w:p w:rsidR="00322E3E" w:rsidRPr="00322E3E" w:rsidRDefault="00322E3E" w:rsidP="00322E3E">
      <w:r w:rsidRPr="00322E3E">
        <w:t xml:space="preserve">        cardExpiry: {</w:t>
      </w:r>
    </w:p>
    <w:p w:rsidR="00322E3E" w:rsidRPr="00322E3E" w:rsidRDefault="00322E3E" w:rsidP="00322E3E">
      <w:r w:rsidRPr="00322E3E">
        <w:t xml:space="preserve">            required: true,</w:t>
      </w:r>
    </w:p>
    <w:p w:rsidR="00322E3E" w:rsidRPr="00322E3E" w:rsidRDefault="00322E3E" w:rsidP="00322E3E">
      <w:r w:rsidRPr="00322E3E">
        <w:t xml:space="preserve">            cardExpiry: true</w:t>
      </w:r>
    </w:p>
    <w:p w:rsidR="00322E3E" w:rsidRPr="00322E3E" w:rsidRDefault="00322E3E" w:rsidP="00322E3E">
      <w:r w:rsidRPr="00322E3E">
        <w:t xml:space="preserve">        },</w:t>
      </w:r>
    </w:p>
    <w:p w:rsidR="00322E3E" w:rsidRPr="00322E3E" w:rsidRDefault="00322E3E" w:rsidP="00322E3E">
      <w:r w:rsidRPr="00322E3E">
        <w:t xml:space="preserve">        cardCVC: {</w:t>
      </w:r>
    </w:p>
    <w:p w:rsidR="00322E3E" w:rsidRPr="00322E3E" w:rsidRDefault="00322E3E" w:rsidP="00322E3E">
      <w:r w:rsidRPr="00322E3E">
        <w:t xml:space="preserve">            required: true,</w:t>
      </w:r>
    </w:p>
    <w:p w:rsidR="00322E3E" w:rsidRPr="00322E3E" w:rsidRDefault="00322E3E" w:rsidP="00322E3E">
      <w:r w:rsidRPr="00322E3E">
        <w:t xml:space="preserve">            cardCVC: true</w:t>
      </w:r>
    </w:p>
    <w:p w:rsidR="00322E3E" w:rsidRPr="00322E3E" w:rsidRDefault="00322E3E" w:rsidP="00322E3E">
      <w:r w:rsidRPr="00322E3E">
        <w:t xml:space="preserve">        }</w:t>
      </w:r>
    </w:p>
    <w:p w:rsidR="00322E3E" w:rsidRPr="00322E3E" w:rsidRDefault="00322E3E" w:rsidP="00322E3E">
      <w:r w:rsidRPr="00322E3E">
        <w:t xml:space="preserve">    },</w:t>
      </w:r>
    </w:p>
    <w:p w:rsidR="00322E3E" w:rsidRPr="00322E3E" w:rsidRDefault="00322E3E" w:rsidP="00322E3E">
      <w:r w:rsidRPr="00322E3E">
        <w:t xml:space="preserve">    highlight: function(element) {</w:t>
      </w:r>
    </w:p>
    <w:p w:rsidR="00322E3E" w:rsidRPr="00322E3E" w:rsidRDefault="00322E3E" w:rsidP="00322E3E">
      <w:r w:rsidRPr="00322E3E">
        <w:t xml:space="preserve">        $(element).closest('.form-control').removeClass('success').addClass('error');</w:t>
      </w:r>
    </w:p>
    <w:p w:rsidR="00322E3E" w:rsidRPr="00322E3E" w:rsidRDefault="00322E3E" w:rsidP="00322E3E">
      <w:r w:rsidRPr="00322E3E">
        <w:t xml:space="preserve">    },</w:t>
      </w:r>
    </w:p>
    <w:p w:rsidR="00322E3E" w:rsidRPr="00322E3E" w:rsidRDefault="00322E3E" w:rsidP="00322E3E">
      <w:r w:rsidRPr="00322E3E">
        <w:t xml:space="preserve">    unhighlight: function(element) {</w:t>
      </w:r>
    </w:p>
    <w:p w:rsidR="00322E3E" w:rsidRPr="00322E3E" w:rsidRDefault="00322E3E" w:rsidP="00322E3E">
      <w:r w:rsidRPr="00322E3E">
        <w:t xml:space="preserve">        $(element).closest('.form-control').removeClass('error').addClass('success');</w:t>
      </w:r>
    </w:p>
    <w:p w:rsidR="00322E3E" w:rsidRPr="00322E3E" w:rsidRDefault="00322E3E" w:rsidP="00322E3E">
      <w:r w:rsidRPr="00322E3E">
        <w:t xml:space="preserve">    },</w:t>
      </w:r>
    </w:p>
    <w:p w:rsidR="00322E3E" w:rsidRPr="00322E3E" w:rsidRDefault="00322E3E" w:rsidP="00322E3E">
      <w:r w:rsidRPr="00322E3E">
        <w:t xml:space="preserve">    errorPlacement: function(error, element) {</w:t>
      </w:r>
    </w:p>
    <w:p w:rsidR="00322E3E" w:rsidRPr="00322E3E" w:rsidRDefault="00322E3E" w:rsidP="00322E3E">
      <w:r w:rsidRPr="00322E3E">
        <w:t xml:space="preserve">        $(element).closest('.form-group').append(error);</w:t>
      </w:r>
    </w:p>
    <w:p w:rsidR="00322E3E" w:rsidRPr="00322E3E" w:rsidRDefault="00322E3E" w:rsidP="00322E3E">
      <w:r w:rsidRPr="00322E3E">
        <w:t xml:space="preserve">    }</w:t>
      </w:r>
    </w:p>
    <w:p w:rsidR="00322E3E" w:rsidRPr="00322E3E" w:rsidRDefault="00322E3E" w:rsidP="00322E3E">
      <w:r w:rsidRPr="00322E3E">
        <w:t>});</w:t>
      </w:r>
    </w:p>
    <w:p w:rsidR="00322E3E" w:rsidRPr="00322E3E" w:rsidRDefault="00322E3E" w:rsidP="00322E3E"/>
    <w:p w:rsidR="00322E3E" w:rsidRPr="00322E3E" w:rsidRDefault="00322E3E" w:rsidP="00322E3E">
      <w:r w:rsidRPr="00322E3E">
        <w:t>paymentFormReady = function() {</w:t>
      </w:r>
    </w:p>
    <w:p w:rsidR="00322E3E" w:rsidRPr="00322E3E" w:rsidRDefault="00322E3E" w:rsidP="00322E3E">
      <w:r w:rsidRPr="00322E3E">
        <w:t xml:space="preserve">    if ($form.find('[name=cardNumber]').hasClass("success") &amp;&amp;</w:t>
      </w:r>
    </w:p>
    <w:p w:rsidR="00322E3E" w:rsidRPr="00322E3E" w:rsidRDefault="00322E3E" w:rsidP="00322E3E">
      <w:r w:rsidRPr="00322E3E">
        <w:t xml:space="preserve">        $form.find('[name=cardExpiry]').hasClass("success") &amp;&amp;</w:t>
      </w:r>
    </w:p>
    <w:p w:rsidR="00322E3E" w:rsidRPr="00322E3E" w:rsidRDefault="00322E3E" w:rsidP="00322E3E">
      <w:r w:rsidRPr="00322E3E">
        <w:t xml:space="preserve">        $form.find('[name=cardCVC]').val().length &gt; 1) {</w:t>
      </w:r>
    </w:p>
    <w:p w:rsidR="00322E3E" w:rsidRPr="00322E3E" w:rsidRDefault="00322E3E" w:rsidP="00322E3E">
      <w:r w:rsidRPr="00322E3E">
        <w:t xml:space="preserve">        return true;</w:t>
      </w:r>
    </w:p>
    <w:p w:rsidR="00322E3E" w:rsidRPr="00322E3E" w:rsidRDefault="00322E3E" w:rsidP="00322E3E">
      <w:r w:rsidRPr="00322E3E">
        <w:t xml:space="preserve">    } else {</w:t>
      </w:r>
    </w:p>
    <w:p w:rsidR="00322E3E" w:rsidRPr="00322E3E" w:rsidRDefault="00322E3E" w:rsidP="00322E3E">
      <w:r w:rsidRPr="00322E3E">
        <w:t xml:space="preserve">        return false;</w:t>
      </w:r>
    </w:p>
    <w:p w:rsidR="00322E3E" w:rsidRPr="00322E3E" w:rsidRDefault="00322E3E" w:rsidP="00322E3E">
      <w:r w:rsidRPr="00322E3E">
        <w:t xml:space="preserve">    }</w:t>
      </w:r>
    </w:p>
    <w:p w:rsidR="00322E3E" w:rsidRPr="00322E3E" w:rsidRDefault="00322E3E" w:rsidP="00322E3E">
      <w:r w:rsidRPr="00322E3E">
        <w:t>}</w:t>
      </w:r>
    </w:p>
    <w:p w:rsidR="00322E3E" w:rsidRPr="00322E3E" w:rsidRDefault="00322E3E" w:rsidP="00322E3E"/>
    <w:p w:rsidR="00322E3E" w:rsidRPr="00322E3E" w:rsidRDefault="00322E3E" w:rsidP="00322E3E">
      <w:r w:rsidRPr="00322E3E">
        <w:t>$form.find('.subscribe').prop('disabled', true);</w:t>
      </w:r>
    </w:p>
    <w:p w:rsidR="00322E3E" w:rsidRPr="00322E3E" w:rsidRDefault="00322E3E" w:rsidP="00322E3E">
      <w:r w:rsidRPr="00322E3E">
        <w:t>var readyInterval = setInterval(function() {</w:t>
      </w:r>
    </w:p>
    <w:p w:rsidR="00322E3E" w:rsidRPr="00322E3E" w:rsidRDefault="00322E3E" w:rsidP="00322E3E">
      <w:r w:rsidRPr="00322E3E">
        <w:t xml:space="preserve">    if (paymentFormReady()) {</w:t>
      </w:r>
    </w:p>
    <w:p w:rsidR="00322E3E" w:rsidRPr="00322E3E" w:rsidRDefault="00322E3E" w:rsidP="00322E3E">
      <w:r w:rsidRPr="00322E3E">
        <w:t xml:space="preserve">        $form.find('.subscribe').prop('disabled', false);</w:t>
      </w:r>
    </w:p>
    <w:p w:rsidR="00322E3E" w:rsidRPr="00322E3E" w:rsidRDefault="00322E3E" w:rsidP="00322E3E">
      <w:r w:rsidRPr="00322E3E">
        <w:t xml:space="preserve">        clearInterval(readyInterval);</w:t>
      </w:r>
    </w:p>
    <w:p w:rsidR="00322E3E" w:rsidRPr="00322E3E" w:rsidRDefault="00322E3E" w:rsidP="00322E3E">
      <w:r w:rsidRPr="00322E3E">
        <w:t xml:space="preserve">    }</w:t>
      </w:r>
    </w:p>
    <w:p w:rsidR="00322E3E" w:rsidRPr="00322E3E" w:rsidRDefault="00322E3E" w:rsidP="00322E3E">
      <w:r w:rsidRPr="00322E3E">
        <w:t>}, 250);</w:t>
      </w:r>
    </w:p>
    <w:p w:rsidR="00322E3E" w:rsidRPr="00322E3E" w:rsidRDefault="00322E3E" w:rsidP="00322E3E">
      <w:r w:rsidRPr="00322E3E">
        <w:t>&lt;/script&gt;</w:t>
      </w:r>
    </w:p>
    <w:p w:rsidR="00322E3E" w:rsidRPr="00322E3E" w:rsidRDefault="00322E3E" w:rsidP="00322E3E">
      <w:r w:rsidRPr="00322E3E">
        <w:t>&lt;link rel="stylesheet" href="http://maxcdn.bootstrapcdn.com/font-awesome/4.3.0/css/font-awesome.min.css"&gt;</w:t>
      </w:r>
    </w:p>
    <w:p w:rsidR="00322E3E" w:rsidRPr="00322E3E" w:rsidRDefault="00322E3E" w:rsidP="00322E3E">
      <w:r w:rsidRPr="00322E3E">
        <w:t>&lt;script type="text/javascript" src="https://cdnjs.cloudflare.com/ajax/libs/jquery-validate/1.13.1/jquery.validate.min.js"&gt;&lt;/script&gt;</w:t>
      </w:r>
    </w:p>
    <w:p w:rsidR="00322E3E" w:rsidRPr="00322E3E" w:rsidRDefault="00322E3E" w:rsidP="00322E3E">
      <w:r w:rsidRPr="00322E3E">
        <w:t>&lt;script type="text/javascript" src="https://cdnjs.cloudflare.com/ajax/libs/jquery.payment/1.2.3/jquery.payment.min.js"&gt;&lt;/script&gt;</w:t>
      </w:r>
    </w:p>
    <w:p w:rsidR="00322E3E" w:rsidRPr="00322E3E" w:rsidRDefault="00322E3E" w:rsidP="00322E3E"/>
    <w:p w:rsidR="00322E3E" w:rsidRPr="00322E3E" w:rsidRDefault="00322E3E" w:rsidP="00322E3E">
      <w:r w:rsidRPr="00322E3E">
        <w:t>&lt;!-- If you're using Stripe for payments --&gt;</w:t>
      </w:r>
    </w:p>
    <w:p w:rsidR="00322E3E" w:rsidRPr="00322E3E" w:rsidRDefault="00322E3E" w:rsidP="00322E3E">
      <w:r w:rsidRPr="00322E3E">
        <w:lastRenderedPageBreak/>
        <w:t>&lt;script type="text/javascript" src="https://js.stripe.com/v2/"&gt;&lt;/script&gt;</w:t>
      </w:r>
    </w:p>
    <w:p w:rsidR="00322E3E" w:rsidRPr="00322E3E" w:rsidRDefault="00322E3E" w:rsidP="00322E3E"/>
    <w:p w:rsidR="00322E3E" w:rsidRPr="00322E3E" w:rsidRDefault="00322E3E" w:rsidP="00322E3E">
      <w:r w:rsidRPr="00322E3E">
        <w:t>&lt;div class="container"&gt;</w:t>
      </w:r>
    </w:p>
    <w:p w:rsidR="00322E3E" w:rsidRPr="00322E3E" w:rsidRDefault="00322E3E" w:rsidP="00322E3E">
      <w:r w:rsidRPr="00322E3E">
        <w:t xml:space="preserve">    &lt;div class="row"&gt;</w:t>
      </w:r>
      <w:r w:rsidR="00923A63">
        <w:t>`</w:t>
      </w:r>
    </w:p>
    <w:p w:rsidR="00322E3E" w:rsidRPr="00322E3E" w:rsidRDefault="00322E3E" w:rsidP="00322E3E">
      <w:r w:rsidRPr="00322E3E">
        <w:t xml:space="preserve">        &lt;!-- You can make it whatever width you want. I'm making it full width</w:t>
      </w:r>
    </w:p>
    <w:p w:rsidR="00322E3E" w:rsidRPr="00322E3E" w:rsidRDefault="00322E3E" w:rsidP="00322E3E">
      <w:r w:rsidRPr="00322E3E">
        <w:t xml:space="preserve">             on &lt;= small devices and 4/12 page width on &gt;= medium devices --&gt;</w:t>
      </w:r>
    </w:p>
    <w:p w:rsidR="00322E3E" w:rsidRPr="00322E3E" w:rsidRDefault="00322E3E" w:rsidP="00322E3E">
      <w:r w:rsidRPr="00322E3E">
        <w:t xml:space="preserve">        &lt;div class="col-xs-4 col-md-4"&gt;&lt;/div&gt;</w:t>
      </w:r>
    </w:p>
    <w:p w:rsidR="00322E3E" w:rsidRPr="00322E3E" w:rsidRDefault="00322E3E" w:rsidP="00322E3E">
      <w:r w:rsidRPr="00322E3E">
        <w:t xml:space="preserve">        &lt;div class="col-xs-4 col-md-4"&gt;</w:t>
      </w:r>
    </w:p>
    <w:p w:rsidR="00322E3E" w:rsidRPr="00322E3E" w:rsidRDefault="00322E3E" w:rsidP="00322E3E">
      <w:r w:rsidRPr="00322E3E">
        <w:t xml:space="preserve">        </w:t>
      </w:r>
    </w:p>
    <w:p w:rsidR="00322E3E" w:rsidRPr="00322E3E" w:rsidRDefault="00322E3E" w:rsidP="00322E3E">
      <w:r w:rsidRPr="00322E3E">
        <w:t xml:space="preserve">        </w:t>
      </w:r>
    </w:p>
    <w:p w:rsidR="00322E3E" w:rsidRPr="00322E3E" w:rsidRDefault="00322E3E" w:rsidP="00322E3E">
      <w:r w:rsidRPr="00322E3E">
        <w:t xml:space="preserve">            &lt;!-- CREDIT CARD FORM STARTS HERE --&gt;</w:t>
      </w:r>
    </w:p>
    <w:p w:rsidR="00322E3E" w:rsidRPr="00322E3E" w:rsidRDefault="00322E3E" w:rsidP="00322E3E">
      <w:r w:rsidRPr="00322E3E">
        <w:t xml:space="preserve">            &lt;div class="panel panel-default credit-card-box"&gt;</w:t>
      </w:r>
    </w:p>
    <w:p w:rsidR="00322E3E" w:rsidRPr="00322E3E" w:rsidRDefault="00322E3E" w:rsidP="00322E3E">
      <w:r w:rsidRPr="00322E3E">
        <w:t xml:space="preserve">                &lt;div class="panel-heading display-table" &gt;</w:t>
      </w:r>
    </w:p>
    <w:p w:rsidR="00322E3E" w:rsidRPr="00322E3E" w:rsidRDefault="00322E3E" w:rsidP="00322E3E">
      <w:r w:rsidRPr="00322E3E">
        <w:t xml:space="preserve">                    &lt;div class="row display-tr" &gt;</w:t>
      </w:r>
    </w:p>
    <w:p w:rsidR="00322E3E" w:rsidRPr="00322E3E" w:rsidRDefault="00322E3E" w:rsidP="00322E3E">
      <w:r w:rsidRPr="00322E3E">
        <w:t xml:space="preserve">                        &lt;h3 class="panel-title display-td" &gt;Payment Details&lt;/h3&gt;</w:t>
      </w:r>
    </w:p>
    <w:p w:rsidR="00322E3E" w:rsidRPr="00322E3E" w:rsidRDefault="00322E3E" w:rsidP="00322E3E">
      <w:r w:rsidRPr="00322E3E">
        <w:t xml:space="preserve">                        &lt;div class="display-td" &gt;                            </w:t>
      </w:r>
    </w:p>
    <w:p w:rsidR="00322E3E" w:rsidRPr="00322E3E" w:rsidRDefault="00322E3E" w:rsidP="00322E3E">
      <w:r w:rsidRPr="00322E3E">
        <w:t xml:space="preserve">                            &lt;img class="img-responsive pull-right" src="http://i76.imgup.net/accepted_c22e0.png"&gt;</w:t>
      </w:r>
    </w:p>
    <w:p w:rsidR="00322E3E" w:rsidRPr="00322E3E" w:rsidRDefault="00322E3E" w:rsidP="00322E3E">
      <w:r w:rsidRPr="00322E3E">
        <w:t xml:space="preserve">                        &lt;/div&gt;</w:t>
      </w:r>
    </w:p>
    <w:p w:rsidR="00322E3E" w:rsidRPr="00322E3E" w:rsidRDefault="00322E3E" w:rsidP="00322E3E">
      <w:r w:rsidRPr="00322E3E">
        <w:t xml:space="preserve">                    &lt;/div&gt;                    </w:t>
      </w:r>
    </w:p>
    <w:p w:rsidR="00322E3E" w:rsidRPr="00322E3E" w:rsidRDefault="00322E3E" w:rsidP="00322E3E">
      <w:r w:rsidRPr="00322E3E">
        <w:t xml:space="preserve">                &lt;/div&gt;</w:t>
      </w:r>
    </w:p>
    <w:p w:rsidR="00322E3E" w:rsidRPr="00322E3E" w:rsidRDefault="00322E3E" w:rsidP="00322E3E">
      <w:r w:rsidRPr="00322E3E">
        <w:t xml:space="preserve">                &lt;div class="panel-body"&gt;</w:t>
      </w:r>
    </w:p>
    <w:p w:rsidR="00322E3E" w:rsidRPr="00322E3E" w:rsidRDefault="00322E3E" w:rsidP="00322E3E">
      <w:r w:rsidRPr="00322E3E">
        <w:t xml:space="preserve">                    &lt;form method="POST"&gt;</w:t>
      </w:r>
    </w:p>
    <w:p w:rsidR="00322E3E" w:rsidRPr="00322E3E" w:rsidRDefault="00322E3E" w:rsidP="00322E3E">
      <w:r w:rsidRPr="00322E3E">
        <w:t xml:space="preserve">                        &lt;div class="row"&gt;</w:t>
      </w:r>
    </w:p>
    <w:p w:rsidR="00322E3E" w:rsidRPr="00322E3E" w:rsidRDefault="00322E3E" w:rsidP="00322E3E">
      <w:r w:rsidRPr="00322E3E">
        <w:t xml:space="preserve">                            &lt;div class="col-xs-12"&gt;</w:t>
      </w:r>
    </w:p>
    <w:p w:rsidR="00322E3E" w:rsidRPr="00322E3E" w:rsidRDefault="00322E3E" w:rsidP="00322E3E">
      <w:r w:rsidRPr="00322E3E">
        <w:t xml:space="preserve">                                &lt;div class="form-group"&gt;</w:t>
      </w:r>
    </w:p>
    <w:p w:rsidR="00322E3E" w:rsidRPr="00322E3E" w:rsidRDefault="00322E3E" w:rsidP="00322E3E">
      <w:r w:rsidRPr="00322E3E">
        <w:t xml:space="preserve">                                    &lt;label for="cardNumber"&gt;CARD NUMBER&lt;/label&gt;</w:t>
      </w:r>
    </w:p>
    <w:p w:rsidR="00322E3E" w:rsidRPr="00322E3E" w:rsidRDefault="00322E3E" w:rsidP="00322E3E">
      <w:r w:rsidRPr="00322E3E">
        <w:t xml:space="preserve">                                    &lt;div class="input-group"&gt;</w:t>
      </w:r>
    </w:p>
    <w:p w:rsidR="00322E3E" w:rsidRPr="00322E3E" w:rsidRDefault="00322E3E" w:rsidP="00322E3E">
      <w:r w:rsidRPr="00322E3E">
        <w:t xml:space="preserve">                                        &lt;input </w:t>
      </w:r>
    </w:p>
    <w:p w:rsidR="00322E3E" w:rsidRPr="00322E3E" w:rsidRDefault="00322E3E" w:rsidP="00322E3E">
      <w:r w:rsidRPr="00322E3E">
        <w:t xml:space="preserve">                                            type="tel"</w:t>
      </w:r>
    </w:p>
    <w:p w:rsidR="00322E3E" w:rsidRPr="00322E3E" w:rsidRDefault="00322E3E" w:rsidP="00322E3E">
      <w:r w:rsidRPr="00322E3E">
        <w:t xml:space="preserve">                                            class="form-control"</w:t>
      </w:r>
    </w:p>
    <w:p w:rsidR="00322E3E" w:rsidRPr="00322E3E" w:rsidRDefault="00322E3E" w:rsidP="00322E3E">
      <w:r w:rsidRPr="00322E3E">
        <w:t xml:space="preserve">                                            name="cardnumber"</w:t>
      </w:r>
    </w:p>
    <w:p w:rsidR="00322E3E" w:rsidRPr="00322E3E" w:rsidRDefault="00322E3E" w:rsidP="00322E3E">
      <w:r w:rsidRPr="00322E3E">
        <w:t xml:space="preserve">                                            placeholder="Valid Card Number"</w:t>
      </w:r>
    </w:p>
    <w:p w:rsidR="00322E3E" w:rsidRPr="00322E3E" w:rsidRDefault="00322E3E" w:rsidP="00322E3E">
      <w:r w:rsidRPr="00322E3E">
        <w:t xml:space="preserve">                                            autocomplete="cc-number"</w:t>
      </w:r>
    </w:p>
    <w:p w:rsidR="00322E3E" w:rsidRPr="00322E3E" w:rsidRDefault="00322E3E" w:rsidP="00322E3E">
      <w:r w:rsidRPr="00322E3E">
        <w:t xml:space="preserve">                                            required autofocus </w:t>
      </w:r>
    </w:p>
    <w:p w:rsidR="00322E3E" w:rsidRPr="00322E3E" w:rsidRDefault="00322E3E" w:rsidP="00322E3E">
      <w:r w:rsidRPr="00322E3E">
        <w:t xml:space="preserve">                                        /&gt;</w:t>
      </w:r>
    </w:p>
    <w:p w:rsidR="00322E3E" w:rsidRPr="00322E3E" w:rsidRDefault="00322E3E" w:rsidP="00322E3E">
      <w:r w:rsidRPr="00322E3E">
        <w:t xml:space="preserve">                                        &lt;span class="input-group-addon"&gt;&lt;i class="fa fa-credit-card"&gt;&lt;/i&gt;&lt;/span&gt;</w:t>
      </w:r>
    </w:p>
    <w:p w:rsidR="00322E3E" w:rsidRPr="00322E3E" w:rsidRDefault="00322E3E" w:rsidP="00322E3E">
      <w:r w:rsidRPr="00322E3E">
        <w:t xml:space="preserve">                                    &lt;/div&gt;</w:t>
      </w:r>
    </w:p>
    <w:p w:rsidR="00322E3E" w:rsidRPr="00322E3E" w:rsidRDefault="00322E3E" w:rsidP="00322E3E">
      <w:r w:rsidRPr="00322E3E">
        <w:t xml:space="preserve">                                &lt;/div&gt;                            </w:t>
      </w:r>
    </w:p>
    <w:p w:rsidR="00322E3E" w:rsidRPr="00322E3E" w:rsidRDefault="00322E3E" w:rsidP="00322E3E">
      <w:r w:rsidRPr="00322E3E">
        <w:t xml:space="preserve">                            &lt;/div&gt;</w:t>
      </w:r>
    </w:p>
    <w:p w:rsidR="00322E3E" w:rsidRPr="00322E3E" w:rsidRDefault="00322E3E" w:rsidP="00322E3E">
      <w:r w:rsidRPr="00322E3E">
        <w:t xml:space="preserve">                        &lt;/div&gt;</w:t>
      </w:r>
    </w:p>
    <w:p w:rsidR="00322E3E" w:rsidRPr="00322E3E" w:rsidRDefault="00322E3E" w:rsidP="00322E3E">
      <w:r w:rsidRPr="00322E3E">
        <w:t xml:space="preserve">                        &lt;div class="row"&gt;</w:t>
      </w:r>
    </w:p>
    <w:p w:rsidR="00322E3E" w:rsidRPr="00322E3E" w:rsidRDefault="00322E3E" w:rsidP="00322E3E">
      <w:r w:rsidRPr="00322E3E">
        <w:t xml:space="preserve">                            &lt;div class="col-xs-7 col-md-7"&gt;</w:t>
      </w:r>
    </w:p>
    <w:p w:rsidR="00322E3E" w:rsidRPr="00322E3E" w:rsidRDefault="00322E3E" w:rsidP="00322E3E">
      <w:r w:rsidRPr="00322E3E">
        <w:t xml:space="preserve">                                &lt;div class="form-group"&gt;</w:t>
      </w:r>
    </w:p>
    <w:p w:rsidR="00322E3E" w:rsidRPr="00322E3E" w:rsidRDefault="00322E3E" w:rsidP="00322E3E">
      <w:r w:rsidRPr="00322E3E">
        <w:t xml:space="preserve">                                    &lt;label for="cardExpiry"&gt;&lt;span class="hidden-xs"&gt;EXPIRATION&lt;/span&gt;&lt;span class="visible-xs-inline"&gt;EXP&lt;/span&gt; DATE&lt;/label&gt;</w:t>
      </w:r>
    </w:p>
    <w:p w:rsidR="00322E3E" w:rsidRPr="00322E3E" w:rsidRDefault="00322E3E" w:rsidP="00322E3E">
      <w:r w:rsidRPr="00322E3E">
        <w:t xml:space="preserve">                                    &lt;input </w:t>
      </w:r>
    </w:p>
    <w:p w:rsidR="00322E3E" w:rsidRPr="00322E3E" w:rsidRDefault="00322E3E" w:rsidP="00322E3E">
      <w:r w:rsidRPr="00322E3E">
        <w:t xml:space="preserve">                                        type="tel" </w:t>
      </w:r>
    </w:p>
    <w:p w:rsidR="00322E3E" w:rsidRPr="00322E3E" w:rsidRDefault="00322E3E" w:rsidP="00322E3E">
      <w:r w:rsidRPr="00322E3E">
        <w:t xml:space="preserve">                                        class="form-control" </w:t>
      </w:r>
    </w:p>
    <w:p w:rsidR="00322E3E" w:rsidRPr="00322E3E" w:rsidRDefault="00322E3E" w:rsidP="00322E3E">
      <w:r w:rsidRPr="00322E3E">
        <w:lastRenderedPageBreak/>
        <w:t xml:space="preserve">                                        name="cardex"</w:t>
      </w:r>
    </w:p>
    <w:p w:rsidR="00322E3E" w:rsidRPr="00322E3E" w:rsidRDefault="00322E3E" w:rsidP="00322E3E">
      <w:r w:rsidRPr="00322E3E">
        <w:t xml:space="preserve">                                        placeholder="MM / YY"</w:t>
      </w:r>
    </w:p>
    <w:p w:rsidR="00322E3E" w:rsidRPr="00322E3E" w:rsidRDefault="00322E3E" w:rsidP="00322E3E">
      <w:r w:rsidRPr="00322E3E">
        <w:t xml:space="preserve">                                        autocomplete="cc-exp"</w:t>
      </w:r>
    </w:p>
    <w:p w:rsidR="00322E3E" w:rsidRPr="00322E3E" w:rsidRDefault="00322E3E" w:rsidP="00322E3E">
      <w:r w:rsidRPr="00322E3E">
        <w:t xml:space="preserve">                                        required </w:t>
      </w:r>
    </w:p>
    <w:p w:rsidR="00322E3E" w:rsidRPr="00322E3E" w:rsidRDefault="00322E3E" w:rsidP="00322E3E">
      <w:r w:rsidRPr="00322E3E">
        <w:t xml:space="preserve">                                    /&gt;</w:t>
      </w:r>
    </w:p>
    <w:p w:rsidR="00322E3E" w:rsidRPr="00322E3E" w:rsidRDefault="00322E3E" w:rsidP="00322E3E">
      <w:r w:rsidRPr="00322E3E">
        <w:t xml:space="preserve">                                &lt;/div&gt;</w:t>
      </w:r>
    </w:p>
    <w:p w:rsidR="00322E3E" w:rsidRPr="00322E3E" w:rsidRDefault="00322E3E" w:rsidP="00322E3E">
      <w:r w:rsidRPr="00322E3E">
        <w:t xml:space="preserve">                            &lt;/div&gt;</w:t>
      </w:r>
    </w:p>
    <w:p w:rsidR="00322E3E" w:rsidRPr="00322E3E" w:rsidRDefault="00322E3E" w:rsidP="00322E3E">
      <w:r w:rsidRPr="00322E3E">
        <w:t xml:space="preserve">                            &lt;div class="col-xs-5 col-md-5 pull-right"&gt;</w:t>
      </w:r>
    </w:p>
    <w:p w:rsidR="00322E3E" w:rsidRPr="00322E3E" w:rsidRDefault="00322E3E" w:rsidP="00322E3E">
      <w:r w:rsidRPr="00322E3E">
        <w:t xml:space="preserve">                                &lt;div class="form-group"&gt;</w:t>
      </w:r>
    </w:p>
    <w:p w:rsidR="00322E3E" w:rsidRPr="00322E3E" w:rsidRDefault="00322E3E" w:rsidP="00322E3E">
      <w:r w:rsidRPr="00322E3E">
        <w:t xml:space="preserve">                                    &lt;label for="cardCVC"&gt;CVC CODE&lt;/label&gt;</w:t>
      </w:r>
    </w:p>
    <w:p w:rsidR="00322E3E" w:rsidRPr="00322E3E" w:rsidRDefault="00322E3E" w:rsidP="00322E3E">
      <w:r w:rsidRPr="00322E3E">
        <w:t xml:space="preserve">                                    &lt;input </w:t>
      </w:r>
    </w:p>
    <w:p w:rsidR="00322E3E" w:rsidRPr="00322E3E" w:rsidRDefault="00322E3E" w:rsidP="00322E3E">
      <w:r w:rsidRPr="00322E3E">
        <w:t xml:space="preserve">                                        type="tel" </w:t>
      </w:r>
    </w:p>
    <w:p w:rsidR="00322E3E" w:rsidRPr="00322E3E" w:rsidRDefault="00322E3E" w:rsidP="00322E3E">
      <w:r w:rsidRPr="00322E3E">
        <w:t xml:space="preserve">                                        class="form-control"</w:t>
      </w:r>
    </w:p>
    <w:p w:rsidR="00322E3E" w:rsidRPr="00322E3E" w:rsidRDefault="00322E3E" w:rsidP="00322E3E">
      <w:r w:rsidRPr="00322E3E">
        <w:t xml:space="preserve">                                        name="cvc"</w:t>
      </w:r>
    </w:p>
    <w:p w:rsidR="00322E3E" w:rsidRPr="00322E3E" w:rsidRDefault="00322E3E" w:rsidP="00322E3E">
      <w:r w:rsidRPr="00322E3E">
        <w:t xml:space="preserve">                                        placeholder="CVC"</w:t>
      </w:r>
    </w:p>
    <w:p w:rsidR="00322E3E" w:rsidRPr="00322E3E" w:rsidRDefault="00322E3E" w:rsidP="00322E3E">
      <w:r w:rsidRPr="00322E3E">
        <w:t xml:space="preserve">                                        autocomplete="cc-csc"</w:t>
      </w:r>
    </w:p>
    <w:p w:rsidR="00322E3E" w:rsidRPr="00322E3E" w:rsidRDefault="00322E3E" w:rsidP="00322E3E">
      <w:r w:rsidRPr="00322E3E">
        <w:t xml:space="preserve">                                        required</w:t>
      </w:r>
    </w:p>
    <w:p w:rsidR="00322E3E" w:rsidRPr="00322E3E" w:rsidRDefault="00322E3E" w:rsidP="00322E3E">
      <w:r w:rsidRPr="00322E3E">
        <w:t xml:space="preserve">                                    /&gt;</w:t>
      </w:r>
    </w:p>
    <w:p w:rsidR="00322E3E" w:rsidRPr="00322E3E" w:rsidRDefault="00322E3E" w:rsidP="00322E3E">
      <w:r w:rsidRPr="00322E3E">
        <w:t xml:space="preserve">                                &lt;/div&gt;</w:t>
      </w:r>
    </w:p>
    <w:p w:rsidR="00322E3E" w:rsidRPr="00322E3E" w:rsidRDefault="00322E3E" w:rsidP="00322E3E">
      <w:r w:rsidRPr="00322E3E">
        <w:t xml:space="preserve">                            &lt;/div&gt;</w:t>
      </w:r>
    </w:p>
    <w:p w:rsidR="00322E3E" w:rsidRPr="00322E3E" w:rsidRDefault="00322E3E" w:rsidP="00322E3E">
      <w:r w:rsidRPr="00322E3E">
        <w:t xml:space="preserve">                        &lt;/div&gt;</w:t>
      </w:r>
    </w:p>
    <w:p w:rsidR="00322E3E" w:rsidRPr="00322E3E" w:rsidRDefault="00322E3E" w:rsidP="00322E3E">
      <w:r w:rsidRPr="00322E3E">
        <w:t xml:space="preserve">                        &lt;div class="row"&gt;</w:t>
      </w:r>
    </w:p>
    <w:p w:rsidR="00322E3E" w:rsidRPr="00322E3E" w:rsidRDefault="00322E3E" w:rsidP="00322E3E">
      <w:r w:rsidRPr="00322E3E">
        <w:t xml:space="preserve">                            &lt;div class="col-xs-12"&gt;</w:t>
      </w:r>
    </w:p>
    <w:p w:rsidR="00322E3E" w:rsidRPr="00322E3E" w:rsidRDefault="00322E3E" w:rsidP="00322E3E">
      <w:r w:rsidRPr="00322E3E">
        <w:t xml:space="preserve">                                &lt;div class="form-group"&gt;</w:t>
      </w:r>
    </w:p>
    <w:p w:rsidR="00322E3E" w:rsidRPr="00322E3E" w:rsidRDefault="00322E3E" w:rsidP="00322E3E">
      <w:r w:rsidRPr="00322E3E">
        <w:tab/>
      </w:r>
      <w:r w:rsidRPr="00322E3E">
        <w:tab/>
      </w:r>
      <w:r w:rsidRPr="00322E3E">
        <w:tab/>
      </w:r>
      <w:r w:rsidRPr="00322E3E">
        <w:tab/>
      </w:r>
      <w:r w:rsidRPr="00322E3E">
        <w:tab/>
      </w:r>
      <w:r w:rsidRPr="00322E3E">
        <w:tab/>
      </w:r>
      <w:r w:rsidRPr="00322E3E">
        <w:tab/>
      </w:r>
      <w:r w:rsidRPr="00322E3E">
        <w:tab/>
      </w:r>
    </w:p>
    <w:p w:rsidR="00322E3E" w:rsidRPr="00322E3E" w:rsidRDefault="00322E3E" w:rsidP="00322E3E">
      <w:r w:rsidRPr="00322E3E">
        <w:t xml:space="preserve">                                    &lt;label for="couponCode"&gt;Amount In $&lt;/label&gt;</w:t>
      </w:r>
    </w:p>
    <w:p w:rsidR="00322E3E" w:rsidRPr="00322E3E" w:rsidRDefault="00322E3E" w:rsidP="00322E3E">
      <w:r w:rsidRPr="00322E3E">
        <w:t xml:space="preserve">                                    &lt;input type="text" class="form-control" value="&lt;?php echo $_REQUEST['price']?&gt;" name="amount" /&gt;</w:t>
      </w:r>
    </w:p>
    <w:p w:rsidR="00322E3E" w:rsidRPr="00322E3E" w:rsidRDefault="00322E3E" w:rsidP="00322E3E">
      <w:r w:rsidRPr="00322E3E">
        <w:t xml:space="preserve">                                &lt;/div&gt;</w:t>
      </w:r>
    </w:p>
    <w:p w:rsidR="00322E3E" w:rsidRPr="00322E3E" w:rsidRDefault="00322E3E" w:rsidP="00322E3E">
      <w:r w:rsidRPr="00322E3E">
        <w:t xml:space="preserve">                            &lt;/div&gt;                        </w:t>
      </w:r>
    </w:p>
    <w:p w:rsidR="00322E3E" w:rsidRPr="00322E3E" w:rsidRDefault="00322E3E" w:rsidP="00322E3E">
      <w:r w:rsidRPr="00322E3E">
        <w:t xml:space="preserve">                        &lt;/div&gt;</w:t>
      </w:r>
    </w:p>
    <w:p w:rsidR="00322E3E" w:rsidRPr="00322E3E" w:rsidRDefault="00322E3E" w:rsidP="00322E3E">
      <w:r w:rsidRPr="00322E3E">
        <w:t xml:space="preserve">                        &lt;div class="row"&gt;</w:t>
      </w:r>
    </w:p>
    <w:p w:rsidR="00322E3E" w:rsidRPr="00322E3E" w:rsidRDefault="00322E3E" w:rsidP="00322E3E">
      <w:r w:rsidRPr="00322E3E">
        <w:t xml:space="preserve">                            &lt;div class="col-xs-12"&gt;</w:t>
      </w:r>
    </w:p>
    <w:p w:rsidR="00322E3E" w:rsidRPr="00322E3E" w:rsidRDefault="00322E3E" w:rsidP="00322E3E">
      <w:r w:rsidRPr="00322E3E">
        <w:t xml:space="preserve">                                &lt;input type="submit" class="btn btn-success btn-lg btn-block" name="payment" value="payment"&gt;</w:t>
      </w:r>
    </w:p>
    <w:p w:rsidR="00322E3E" w:rsidRPr="00322E3E" w:rsidRDefault="00322E3E" w:rsidP="00322E3E">
      <w:r w:rsidRPr="00322E3E">
        <w:tab/>
      </w:r>
      <w:r w:rsidRPr="00322E3E">
        <w:tab/>
      </w:r>
      <w:r w:rsidRPr="00322E3E">
        <w:tab/>
      </w:r>
      <w:r w:rsidRPr="00322E3E">
        <w:tab/>
      </w:r>
      <w:r w:rsidRPr="00322E3E">
        <w:tab/>
      </w:r>
      <w:r w:rsidRPr="00322E3E">
        <w:tab/>
      </w:r>
      <w:r w:rsidRPr="00322E3E">
        <w:tab/>
        <w:t>&lt;/div&gt;</w:t>
      </w:r>
    </w:p>
    <w:p w:rsidR="00322E3E" w:rsidRPr="00322E3E" w:rsidRDefault="00322E3E" w:rsidP="00322E3E">
      <w:r w:rsidRPr="00322E3E">
        <w:t xml:space="preserve">                        &lt;/div&gt;</w:t>
      </w:r>
    </w:p>
    <w:p w:rsidR="00322E3E" w:rsidRPr="00322E3E" w:rsidRDefault="00322E3E" w:rsidP="00322E3E">
      <w:r w:rsidRPr="00322E3E">
        <w:t xml:space="preserve">                        &lt;div class="row" style="display:none;"&gt;</w:t>
      </w:r>
    </w:p>
    <w:p w:rsidR="00322E3E" w:rsidRPr="00322E3E" w:rsidRDefault="00322E3E" w:rsidP="00322E3E">
      <w:r w:rsidRPr="00322E3E">
        <w:t xml:space="preserve">                            &lt;div class="col-xs-12"&gt;</w:t>
      </w:r>
    </w:p>
    <w:p w:rsidR="00322E3E" w:rsidRPr="00322E3E" w:rsidRDefault="00322E3E" w:rsidP="00322E3E">
      <w:r w:rsidRPr="00322E3E">
        <w:t xml:space="preserve">                                &lt;p class="payment-errors"&gt;&lt;/p&gt;</w:t>
      </w:r>
    </w:p>
    <w:p w:rsidR="00322E3E" w:rsidRPr="00322E3E" w:rsidRDefault="00322E3E" w:rsidP="00322E3E">
      <w:r w:rsidRPr="00322E3E">
        <w:t xml:space="preserve">                            &lt;/div&gt;</w:t>
      </w:r>
    </w:p>
    <w:p w:rsidR="00322E3E" w:rsidRPr="00322E3E" w:rsidRDefault="00322E3E" w:rsidP="00322E3E">
      <w:r w:rsidRPr="00322E3E">
        <w:t xml:space="preserve">                        &lt;/div&gt;</w:t>
      </w:r>
    </w:p>
    <w:p w:rsidR="00322E3E" w:rsidRPr="00322E3E" w:rsidRDefault="00322E3E" w:rsidP="00322E3E">
      <w:r w:rsidRPr="00322E3E">
        <w:t xml:space="preserve">                    &lt;/form&gt;</w:t>
      </w:r>
    </w:p>
    <w:p w:rsidR="00322E3E" w:rsidRPr="00322E3E" w:rsidRDefault="00322E3E" w:rsidP="00322E3E">
      <w:r w:rsidRPr="00322E3E">
        <w:tab/>
      </w:r>
      <w:r w:rsidRPr="00322E3E">
        <w:tab/>
      </w:r>
      <w:r w:rsidRPr="00322E3E">
        <w:tab/>
      </w:r>
      <w:r w:rsidRPr="00322E3E">
        <w:tab/>
      </w:r>
      <w:r w:rsidRPr="00322E3E">
        <w:tab/>
        <w:t>&lt;?php</w:t>
      </w:r>
    </w:p>
    <w:p w:rsidR="00322E3E" w:rsidRPr="00322E3E" w:rsidRDefault="00322E3E" w:rsidP="00322E3E">
      <w:r w:rsidRPr="00322E3E">
        <w:tab/>
      </w:r>
      <w:r w:rsidRPr="00322E3E">
        <w:tab/>
      </w:r>
      <w:r w:rsidRPr="00322E3E">
        <w:tab/>
      </w:r>
      <w:r w:rsidRPr="00322E3E">
        <w:tab/>
      </w:r>
      <w:r w:rsidRPr="00322E3E">
        <w:tab/>
        <w:t>if(isset($_REQUEST['payment']))</w:t>
      </w:r>
    </w:p>
    <w:p w:rsidR="00322E3E" w:rsidRPr="00322E3E" w:rsidRDefault="00322E3E" w:rsidP="00322E3E">
      <w:r w:rsidRPr="00322E3E">
        <w:tab/>
      </w:r>
      <w:r w:rsidRPr="00322E3E">
        <w:tab/>
      </w:r>
      <w:r w:rsidRPr="00322E3E">
        <w:tab/>
      </w:r>
      <w:r w:rsidRPr="00322E3E">
        <w:tab/>
      </w:r>
      <w:r w:rsidRPr="00322E3E">
        <w:tab/>
        <w:t>{</w:t>
      </w:r>
    </w:p>
    <w:p w:rsidR="00322E3E" w:rsidRPr="00322E3E" w:rsidRDefault="00322E3E" w:rsidP="00322E3E">
      <w:r w:rsidRPr="00322E3E">
        <w:tab/>
      </w:r>
      <w:r w:rsidRPr="00322E3E">
        <w:tab/>
      </w:r>
      <w:r w:rsidRPr="00322E3E">
        <w:tab/>
      </w:r>
      <w:r w:rsidRPr="00322E3E">
        <w:tab/>
      </w:r>
      <w:r w:rsidRPr="00322E3E">
        <w:tab/>
      </w:r>
      <w:r w:rsidRPr="00322E3E">
        <w:tab/>
      </w:r>
    </w:p>
    <w:p w:rsidR="00322E3E" w:rsidRPr="00322E3E" w:rsidRDefault="00322E3E" w:rsidP="00322E3E">
      <w:r w:rsidRPr="00322E3E">
        <w:tab/>
      </w:r>
      <w:r w:rsidRPr="00322E3E">
        <w:tab/>
      </w:r>
      <w:r w:rsidRPr="00322E3E">
        <w:tab/>
      </w:r>
      <w:r w:rsidRPr="00322E3E">
        <w:tab/>
      </w:r>
      <w:r w:rsidRPr="00322E3E">
        <w:tab/>
        <w:t>extract($_REQUEST);</w:t>
      </w:r>
    </w:p>
    <w:p w:rsidR="00322E3E" w:rsidRPr="00322E3E" w:rsidRDefault="00322E3E" w:rsidP="00322E3E">
      <w:r w:rsidRPr="00322E3E">
        <w:tab/>
      </w:r>
      <w:r w:rsidRPr="00322E3E">
        <w:tab/>
      </w:r>
      <w:r w:rsidRPr="00322E3E">
        <w:tab/>
      </w:r>
      <w:r w:rsidRPr="00322E3E">
        <w:tab/>
      </w:r>
      <w:r w:rsidRPr="00322E3E">
        <w:tab/>
        <w:t>$p=$_SESSION['userid'];</w:t>
      </w:r>
    </w:p>
    <w:p w:rsidR="00322E3E" w:rsidRPr="00322E3E" w:rsidRDefault="00322E3E" w:rsidP="00322E3E">
      <w:r w:rsidRPr="00322E3E">
        <w:lastRenderedPageBreak/>
        <w:tab/>
      </w:r>
      <w:r w:rsidRPr="00322E3E">
        <w:tab/>
      </w:r>
      <w:r w:rsidRPr="00322E3E">
        <w:tab/>
      </w:r>
      <w:r w:rsidRPr="00322E3E">
        <w:tab/>
      </w:r>
      <w:r w:rsidRPr="00322E3E">
        <w:tab/>
        <w:t xml:space="preserve"> $q="INSERT INTO `payment`(`cardnumber`, `card_expairy`, `cvc_code`, `amount`, `userid`)</w:t>
      </w:r>
    </w:p>
    <w:p w:rsidR="00322E3E" w:rsidRPr="00322E3E" w:rsidRDefault="00322E3E" w:rsidP="00322E3E">
      <w:r w:rsidRPr="00322E3E">
        <w:tab/>
      </w:r>
      <w:r w:rsidRPr="00322E3E">
        <w:tab/>
      </w:r>
      <w:r w:rsidRPr="00322E3E">
        <w:tab/>
      </w:r>
      <w:r w:rsidRPr="00322E3E">
        <w:tab/>
      </w:r>
      <w:r w:rsidRPr="00322E3E">
        <w:tab/>
        <w:t>VALUES ('$cardnumber','$cardex','$cvc','$amount','$p')";</w:t>
      </w:r>
    </w:p>
    <w:p w:rsidR="00322E3E" w:rsidRPr="00322E3E" w:rsidRDefault="00322E3E" w:rsidP="00322E3E">
      <w:r w:rsidRPr="00322E3E">
        <w:tab/>
      </w:r>
      <w:r w:rsidRPr="00322E3E">
        <w:tab/>
      </w:r>
      <w:r w:rsidRPr="00322E3E">
        <w:tab/>
      </w:r>
      <w:r w:rsidRPr="00322E3E">
        <w:tab/>
      </w:r>
      <w:r w:rsidRPr="00322E3E">
        <w:tab/>
        <w:t>$n=iud($q);</w:t>
      </w:r>
    </w:p>
    <w:p w:rsidR="00322E3E" w:rsidRPr="00322E3E" w:rsidRDefault="00322E3E" w:rsidP="00322E3E">
      <w:r w:rsidRPr="00322E3E">
        <w:tab/>
      </w:r>
      <w:r w:rsidRPr="00322E3E">
        <w:tab/>
      </w:r>
      <w:r w:rsidRPr="00322E3E">
        <w:tab/>
      </w:r>
      <w:r w:rsidRPr="00322E3E">
        <w:tab/>
      </w:r>
      <w:r w:rsidRPr="00322E3E">
        <w:tab/>
        <w:t>if($n==1)</w:t>
      </w:r>
    </w:p>
    <w:p w:rsidR="00322E3E" w:rsidRPr="00322E3E" w:rsidRDefault="00322E3E" w:rsidP="00322E3E">
      <w:r w:rsidRPr="00322E3E">
        <w:tab/>
      </w:r>
      <w:r w:rsidRPr="00322E3E">
        <w:tab/>
      </w:r>
      <w:r w:rsidRPr="00322E3E">
        <w:tab/>
      </w:r>
      <w:r w:rsidRPr="00322E3E">
        <w:tab/>
      </w:r>
      <w:r w:rsidRPr="00322E3E">
        <w:tab/>
        <w:t>{</w:t>
      </w:r>
    </w:p>
    <w:p w:rsidR="00322E3E" w:rsidRPr="00322E3E" w:rsidRDefault="00322E3E" w:rsidP="00322E3E">
      <w:r w:rsidRPr="00322E3E">
        <w:tab/>
      </w:r>
      <w:r w:rsidRPr="00322E3E">
        <w:tab/>
      </w:r>
      <w:r w:rsidRPr="00322E3E">
        <w:tab/>
      </w:r>
      <w:r w:rsidRPr="00322E3E">
        <w:tab/>
      </w:r>
      <w:r w:rsidRPr="00322E3E">
        <w:tab/>
      </w:r>
      <w:r w:rsidRPr="00322E3E">
        <w:tab/>
        <w:t>echo'&lt;script&gt;alert("Payment Successful");</w:t>
      </w:r>
    </w:p>
    <w:p w:rsidR="00322E3E" w:rsidRPr="00322E3E" w:rsidRDefault="00322E3E" w:rsidP="00322E3E">
      <w:r w:rsidRPr="00322E3E">
        <w:tab/>
      </w:r>
      <w:r w:rsidRPr="00322E3E">
        <w:tab/>
      </w:r>
      <w:r w:rsidRPr="00322E3E">
        <w:tab/>
      </w:r>
      <w:r w:rsidRPr="00322E3E">
        <w:tab/>
      </w:r>
      <w:r w:rsidRPr="00322E3E">
        <w:tab/>
      </w:r>
      <w:r w:rsidRPr="00322E3E">
        <w:tab/>
        <w:t>window.location="index.php";</w:t>
      </w:r>
    </w:p>
    <w:p w:rsidR="00322E3E" w:rsidRPr="00322E3E" w:rsidRDefault="00322E3E" w:rsidP="00322E3E">
      <w:r w:rsidRPr="00322E3E">
        <w:tab/>
      </w:r>
      <w:r w:rsidRPr="00322E3E">
        <w:tab/>
      </w:r>
      <w:r w:rsidRPr="00322E3E">
        <w:tab/>
      </w:r>
      <w:r w:rsidRPr="00322E3E">
        <w:tab/>
      </w:r>
      <w:r w:rsidRPr="00322E3E">
        <w:tab/>
      </w:r>
      <w:r w:rsidRPr="00322E3E">
        <w:tab/>
        <w:t>&lt;/script&gt;';</w:t>
      </w:r>
    </w:p>
    <w:p w:rsidR="00322E3E" w:rsidRPr="00322E3E" w:rsidRDefault="00322E3E" w:rsidP="00322E3E">
      <w:r w:rsidRPr="00322E3E">
        <w:tab/>
      </w:r>
      <w:r w:rsidRPr="00322E3E">
        <w:tab/>
      </w:r>
      <w:r w:rsidRPr="00322E3E">
        <w:tab/>
      </w:r>
      <w:r w:rsidRPr="00322E3E">
        <w:tab/>
      </w:r>
      <w:r w:rsidRPr="00322E3E">
        <w:tab/>
      </w:r>
      <w:r w:rsidRPr="00322E3E">
        <w:tab/>
      </w:r>
    </w:p>
    <w:p w:rsidR="00322E3E" w:rsidRPr="00322E3E" w:rsidRDefault="00322E3E" w:rsidP="00322E3E">
      <w:r w:rsidRPr="00322E3E">
        <w:tab/>
      </w:r>
      <w:r w:rsidRPr="00322E3E">
        <w:tab/>
      </w:r>
      <w:r w:rsidRPr="00322E3E">
        <w:tab/>
      </w:r>
      <w:r w:rsidRPr="00322E3E">
        <w:tab/>
      </w:r>
      <w:r w:rsidRPr="00322E3E">
        <w:tab/>
        <w:t>}</w:t>
      </w:r>
    </w:p>
    <w:p w:rsidR="00322E3E" w:rsidRPr="00322E3E" w:rsidRDefault="00322E3E" w:rsidP="00322E3E">
      <w:r w:rsidRPr="00322E3E">
        <w:tab/>
      </w:r>
      <w:r w:rsidRPr="00322E3E">
        <w:tab/>
      </w:r>
      <w:r w:rsidRPr="00322E3E">
        <w:tab/>
      </w:r>
      <w:r w:rsidRPr="00322E3E">
        <w:tab/>
      </w:r>
      <w:r w:rsidRPr="00322E3E">
        <w:tab/>
        <w:t>else</w:t>
      </w:r>
    </w:p>
    <w:p w:rsidR="00322E3E" w:rsidRPr="00322E3E" w:rsidRDefault="00322E3E" w:rsidP="00322E3E">
      <w:r w:rsidRPr="00322E3E">
        <w:tab/>
      </w:r>
      <w:r w:rsidRPr="00322E3E">
        <w:tab/>
      </w:r>
      <w:r w:rsidRPr="00322E3E">
        <w:tab/>
      </w:r>
      <w:r w:rsidRPr="00322E3E">
        <w:tab/>
      </w:r>
      <w:r w:rsidRPr="00322E3E">
        <w:tab/>
        <w:t>{</w:t>
      </w:r>
    </w:p>
    <w:p w:rsidR="00322E3E" w:rsidRPr="00322E3E" w:rsidRDefault="00322E3E" w:rsidP="00322E3E">
      <w:r w:rsidRPr="00322E3E">
        <w:tab/>
      </w:r>
      <w:r w:rsidRPr="00322E3E">
        <w:tab/>
      </w:r>
      <w:r w:rsidRPr="00322E3E">
        <w:tab/>
      </w:r>
      <w:r w:rsidRPr="00322E3E">
        <w:tab/>
      </w:r>
      <w:r w:rsidRPr="00322E3E">
        <w:tab/>
      </w:r>
      <w:r w:rsidRPr="00322E3E">
        <w:tab/>
        <w:t>echo'&lt;script&gt;alert("Something Wrong");</w:t>
      </w:r>
    </w:p>
    <w:p w:rsidR="00322E3E" w:rsidRPr="00322E3E" w:rsidRDefault="00322E3E" w:rsidP="00322E3E">
      <w:r w:rsidRPr="00322E3E">
        <w:tab/>
      </w:r>
      <w:r w:rsidRPr="00322E3E">
        <w:tab/>
      </w:r>
      <w:r w:rsidRPr="00322E3E">
        <w:tab/>
      </w:r>
      <w:r w:rsidRPr="00322E3E">
        <w:tab/>
      </w:r>
      <w:r w:rsidRPr="00322E3E">
        <w:tab/>
      </w:r>
      <w:r w:rsidRPr="00322E3E">
        <w:tab/>
        <w:t>&lt;/script&gt;';</w:t>
      </w:r>
    </w:p>
    <w:p w:rsidR="00322E3E" w:rsidRPr="00322E3E" w:rsidRDefault="00322E3E" w:rsidP="00322E3E">
      <w:r w:rsidRPr="00322E3E">
        <w:tab/>
      </w:r>
      <w:r w:rsidRPr="00322E3E">
        <w:tab/>
      </w:r>
      <w:r w:rsidRPr="00322E3E">
        <w:tab/>
      </w:r>
      <w:r w:rsidRPr="00322E3E">
        <w:tab/>
      </w:r>
      <w:r w:rsidRPr="00322E3E">
        <w:tab/>
      </w:r>
      <w:r w:rsidRPr="00322E3E">
        <w:tab/>
      </w:r>
    </w:p>
    <w:p w:rsidR="00322E3E" w:rsidRPr="00322E3E" w:rsidRDefault="00322E3E" w:rsidP="00322E3E">
      <w:r w:rsidRPr="00322E3E">
        <w:tab/>
      </w:r>
      <w:r w:rsidRPr="00322E3E">
        <w:tab/>
      </w:r>
      <w:r w:rsidRPr="00322E3E">
        <w:tab/>
      </w:r>
      <w:r w:rsidRPr="00322E3E">
        <w:tab/>
      </w:r>
      <w:r w:rsidRPr="00322E3E">
        <w:tab/>
        <w:t>}</w:t>
      </w:r>
    </w:p>
    <w:p w:rsidR="00322E3E" w:rsidRPr="00322E3E" w:rsidRDefault="00322E3E" w:rsidP="00322E3E">
      <w:r w:rsidRPr="00322E3E">
        <w:tab/>
      </w:r>
      <w:r w:rsidRPr="00322E3E">
        <w:tab/>
      </w:r>
      <w:r w:rsidRPr="00322E3E">
        <w:tab/>
      </w:r>
      <w:r w:rsidRPr="00322E3E">
        <w:tab/>
      </w:r>
      <w:r w:rsidRPr="00322E3E">
        <w:tab/>
        <w:t>}</w:t>
      </w:r>
    </w:p>
    <w:p w:rsidR="00322E3E" w:rsidRPr="00322E3E" w:rsidRDefault="00322E3E" w:rsidP="00322E3E">
      <w:r w:rsidRPr="00322E3E">
        <w:tab/>
      </w:r>
      <w:r w:rsidRPr="00322E3E">
        <w:tab/>
      </w:r>
      <w:r w:rsidRPr="00322E3E">
        <w:tab/>
      </w:r>
      <w:r w:rsidRPr="00322E3E">
        <w:tab/>
      </w:r>
      <w:r w:rsidRPr="00322E3E">
        <w:tab/>
      </w:r>
    </w:p>
    <w:p w:rsidR="00322E3E" w:rsidRPr="00322E3E" w:rsidRDefault="00322E3E" w:rsidP="00322E3E">
      <w:r w:rsidRPr="00322E3E">
        <w:tab/>
      </w:r>
      <w:r w:rsidRPr="00322E3E">
        <w:tab/>
      </w:r>
      <w:r w:rsidRPr="00322E3E">
        <w:tab/>
      </w:r>
      <w:r w:rsidRPr="00322E3E">
        <w:tab/>
      </w:r>
      <w:r w:rsidRPr="00322E3E">
        <w:tab/>
        <w:t>?&gt;</w:t>
      </w:r>
    </w:p>
    <w:p w:rsidR="00322E3E" w:rsidRPr="00322E3E" w:rsidRDefault="00322E3E" w:rsidP="00322E3E">
      <w:r w:rsidRPr="00322E3E">
        <w:t xml:space="preserve">                &lt;/div&gt;</w:t>
      </w:r>
    </w:p>
    <w:p w:rsidR="00322E3E" w:rsidRPr="00322E3E" w:rsidRDefault="00322E3E" w:rsidP="00322E3E">
      <w:r w:rsidRPr="00322E3E">
        <w:t xml:space="preserve">            &lt;/div&gt;            </w:t>
      </w:r>
    </w:p>
    <w:p w:rsidR="00322E3E" w:rsidRPr="00322E3E" w:rsidRDefault="00322E3E" w:rsidP="00322E3E">
      <w:r w:rsidRPr="00322E3E">
        <w:t xml:space="preserve">            &lt;!-- CREDIT CARD FORM ENDS HERE --&gt;</w:t>
      </w:r>
    </w:p>
    <w:p w:rsidR="00322E3E" w:rsidRPr="00322E3E" w:rsidRDefault="00322E3E" w:rsidP="00322E3E">
      <w:r w:rsidRPr="00322E3E">
        <w:t xml:space="preserve">            </w:t>
      </w:r>
    </w:p>
    <w:p w:rsidR="00322E3E" w:rsidRPr="00322E3E" w:rsidRDefault="00322E3E" w:rsidP="00322E3E">
      <w:r w:rsidRPr="00322E3E">
        <w:t xml:space="preserve">            </w:t>
      </w:r>
    </w:p>
    <w:p w:rsidR="00322E3E" w:rsidRPr="00322E3E" w:rsidRDefault="00322E3E" w:rsidP="00322E3E">
      <w:r w:rsidRPr="00322E3E">
        <w:t xml:space="preserve">        &lt;/div&gt;            </w:t>
      </w:r>
    </w:p>
    <w:p w:rsidR="00322E3E" w:rsidRPr="00322E3E" w:rsidRDefault="00322E3E" w:rsidP="00322E3E">
      <w:r w:rsidRPr="00322E3E">
        <w:t xml:space="preserve">        </w:t>
      </w:r>
    </w:p>
    <w:p w:rsidR="00322E3E" w:rsidRPr="00322E3E" w:rsidRDefault="00322E3E" w:rsidP="00322E3E">
      <w:r w:rsidRPr="00322E3E">
        <w:t xml:space="preserve">        </w:t>
      </w:r>
    </w:p>
    <w:p w:rsidR="00322E3E" w:rsidRPr="00322E3E" w:rsidRDefault="00322E3E" w:rsidP="00322E3E">
      <w:r w:rsidRPr="00322E3E">
        <w:t xml:space="preserve">        </w:t>
      </w:r>
    </w:p>
    <w:p w:rsidR="00322E3E" w:rsidRPr="00322E3E" w:rsidRDefault="00322E3E" w:rsidP="00322E3E">
      <w:r w:rsidRPr="00322E3E">
        <w:t xml:space="preserve">    &lt;/div&gt;</w:t>
      </w:r>
    </w:p>
    <w:p w:rsidR="00322E3E" w:rsidRPr="00322E3E" w:rsidRDefault="00322E3E" w:rsidP="00322E3E">
      <w:r w:rsidRPr="00322E3E">
        <w:t>&lt;/div&gt;</w:t>
      </w:r>
    </w:p>
    <w:p w:rsidR="00C90A1B" w:rsidRDefault="00C90A1B" w:rsidP="00C90A1B">
      <w:pPr>
        <w:rPr>
          <w:sz w:val="28"/>
          <w:szCs w:val="28"/>
        </w:rPr>
      </w:pPr>
      <w:r w:rsidRPr="00322E3E">
        <w:rPr>
          <w:sz w:val="28"/>
          <w:szCs w:val="28"/>
        </w:rPr>
        <w:t xml:space="preserve">11. </w:t>
      </w:r>
      <w:r w:rsidR="00322E3E" w:rsidRPr="00322E3E">
        <w:rPr>
          <w:sz w:val="28"/>
          <w:szCs w:val="28"/>
        </w:rPr>
        <w:t>DataBase Config</w:t>
      </w:r>
    </w:p>
    <w:p w:rsidR="00322E3E" w:rsidRDefault="00322E3E" w:rsidP="00C90A1B">
      <w:pPr>
        <w:rPr>
          <w:sz w:val="28"/>
          <w:szCs w:val="28"/>
        </w:rPr>
      </w:pPr>
    </w:p>
    <w:p w:rsidR="00322E3E" w:rsidRPr="00322E3E" w:rsidRDefault="00322E3E" w:rsidP="00322E3E">
      <w:pPr>
        <w:rPr>
          <w:sz w:val="28"/>
          <w:szCs w:val="28"/>
        </w:rPr>
      </w:pPr>
      <w:r w:rsidRPr="00322E3E">
        <w:rPr>
          <w:sz w:val="28"/>
          <w:szCs w:val="28"/>
        </w:rPr>
        <w:t>&lt;?php</w:t>
      </w:r>
    </w:p>
    <w:p w:rsidR="00322E3E" w:rsidRPr="00322E3E" w:rsidRDefault="00322E3E" w:rsidP="00322E3E">
      <w:pPr>
        <w:rPr>
          <w:sz w:val="28"/>
          <w:szCs w:val="28"/>
        </w:rPr>
      </w:pPr>
    </w:p>
    <w:p w:rsidR="00322E3E" w:rsidRPr="00322E3E" w:rsidRDefault="00322E3E" w:rsidP="00322E3E">
      <w:pPr>
        <w:rPr>
          <w:sz w:val="28"/>
          <w:szCs w:val="28"/>
        </w:rPr>
      </w:pPr>
      <w:r w:rsidRPr="00322E3E">
        <w:rPr>
          <w:sz w:val="28"/>
          <w:szCs w:val="28"/>
        </w:rPr>
        <w:t>session_start();</w:t>
      </w:r>
    </w:p>
    <w:p w:rsidR="00322E3E" w:rsidRPr="00322E3E" w:rsidRDefault="00322E3E" w:rsidP="00322E3E">
      <w:pPr>
        <w:rPr>
          <w:sz w:val="28"/>
          <w:szCs w:val="28"/>
        </w:rPr>
      </w:pPr>
      <w:r w:rsidRPr="00322E3E">
        <w:rPr>
          <w:sz w:val="28"/>
          <w:szCs w:val="28"/>
        </w:rPr>
        <w:t>define("server","localhost",true);</w:t>
      </w:r>
    </w:p>
    <w:p w:rsidR="00322E3E" w:rsidRPr="00322E3E" w:rsidRDefault="00322E3E" w:rsidP="00322E3E">
      <w:pPr>
        <w:rPr>
          <w:sz w:val="28"/>
          <w:szCs w:val="28"/>
        </w:rPr>
      </w:pPr>
      <w:r w:rsidRPr="00322E3E">
        <w:rPr>
          <w:sz w:val="28"/>
          <w:szCs w:val="28"/>
        </w:rPr>
        <w:tab/>
        <w:t>define("user","root",true);</w:t>
      </w:r>
    </w:p>
    <w:p w:rsidR="00322E3E" w:rsidRPr="00322E3E" w:rsidRDefault="00322E3E" w:rsidP="00322E3E">
      <w:pPr>
        <w:rPr>
          <w:sz w:val="28"/>
          <w:szCs w:val="28"/>
        </w:rPr>
      </w:pPr>
      <w:r w:rsidRPr="00322E3E">
        <w:rPr>
          <w:sz w:val="28"/>
          <w:szCs w:val="28"/>
        </w:rPr>
        <w:tab/>
        <w:t>define("password","",true);</w:t>
      </w:r>
    </w:p>
    <w:p w:rsidR="00322E3E" w:rsidRPr="00322E3E" w:rsidRDefault="00322E3E" w:rsidP="00322E3E">
      <w:pPr>
        <w:rPr>
          <w:sz w:val="28"/>
          <w:szCs w:val="28"/>
        </w:rPr>
      </w:pPr>
      <w:r w:rsidRPr="00322E3E">
        <w:rPr>
          <w:sz w:val="28"/>
          <w:szCs w:val="28"/>
        </w:rPr>
        <w:tab/>
        <w:t>define("database","criminal",true);</w:t>
      </w:r>
    </w:p>
    <w:p w:rsidR="00322E3E" w:rsidRPr="00322E3E" w:rsidRDefault="00322E3E" w:rsidP="00322E3E">
      <w:pPr>
        <w:rPr>
          <w:sz w:val="28"/>
          <w:szCs w:val="28"/>
        </w:rPr>
      </w:pPr>
      <w:r w:rsidRPr="00322E3E">
        <w:rPr>
          <w:sz w:val="28"/>
          <w:szCs w:val="28"/>
        </w:rPr>
        <w:tab/>
        <w:t>function iud($query)</w:t>
      </w:r>
    </w:p>
    <w:p w:rsidR="00322E3E" w:rsidRPr="00322E3E" w:rsidRDefault="00322E3E" w:rsidP="00322E3E">
      <w:pPr>
        <w:rPr>
          <w:sz w:val="28"/>
          <w:szCs w:val="28"/>
        </w:rPr>
      </w:pPr>
      <w:r w:rsidRPr="00322E3E">
        <w:rPr>
          <w:sz w:val="28"/>
          <w:szCs w:val="28"/>
        </w:rPr>
        <w:tab/>
        <w:t>{</w:t>
      </w:r>
    </w:p>
    <w:p w:rsidR="00322E3E" w:rsidRPr="00322E3E" w:rsidRDefault="00322E3E" w:rsidP="00322E3E">
      <w:pPr>
        <w:rPr>
          <w:sz w:val="28"/>
          <w:szCs w:val="28"/>
        </w:rPr>
      </w:pPr>
      <w:r w:rsidRPr="00322E3E">
        <w:rPr>
          <w:sz w:val="28"/>
          <w:szCs w:val="28"/>
        </w:rPr>
        <w:tab/>
      </w:r>
      <w:r w:rsidRPr="00322E3E">
        <w:rPr>
          <w:sz w:val="28"/>
          <w:szCs w:val="28"/>
        </w:rPr>
        <w:tab/>
        <w:t>$cid=mysqli_connect(server,user,password,database) or die("connection error");</w:t>
      </w:r>
    </w:p>
    <w:p w:rsidR="00322E3E" w:rsidRPr="00322E3E" w:rsidRDefault="00322E3E" w:rsidP="00322E3E">
      <w:pPr>
        <w:rPr>
          <w:sz w:val="28"/>
          <w:szCs w:val="28"/>
        </w:rPr>
      </w:pPr>
      <w:r w:rsidRPr="00322E3E">
        <w:rPr>
          <w:sz w:val="28"/>
          <w:szCs w:val="28"/>
        </w:rPr>
        <w:tab/>
        <w:t>$result=mysqli_query($cid,$query);</w:t>
      </w:r>
    </w:p>
    <w:p w:rsidR="00322E3E" w:rsidRPr="00322E3E" w:rsidRDefault="00322E3E" w:rsidP="00322E3E">
      <w:pPr>
        <w:rPr>
          <w:sz w:val="28"/>
          <w:szCs w:val="28"/>
        </w:rPr>
      </w:pPr>
      <w:r w:rsidRPr="00322E3E">
        <w:rPr>
          <w:sz w:val="28"/>
          <w:szCs w:val="28"/>
        </w:rPr>
        <w:tab/>
        <w:t>$n=mysqli_affected_rows($cid);</w:t>
      </w:r>
    </w:p>
    <w:p w:rsidR="00322E3E" w:rsidRPr="00322E3E" w:rsidRDefault="00322E3E" w:rsidP="00322E3E">
      <w:pPr>
        <w:rPr>
          <w:sz w:val="28"/>
          <w:szCs w:val="28"/>
        </w:rPr>
      </w:pPr>
      <w:r w:rsidRPr="00322E3E">
        <w:rPr>
          <w:sz w:val="28"/>
          <w:szCs w:val="28"/>
        </w:rPr>
        <w:lastRenderedPageBreak/>
        <w:tab/>
        <w:t>mysqli_close($cid);</w:t>
      </w:r>
    </w:p>
    <w:p w:rsidR="00322E3E" w:rsidRPr="00322E3E" w:rsidRDefault="00322E3E" w:rsidP="00322E3E">
      <w:pPr>
        <w:rPr>
          <w:sz w:val="28"/>
          <w:szCs w:val="28"/>
        </w:rPr>
      </w:pPr>
      <w:r w:rsidRPr="00322E3E">
        <w:rPr>
          <w:sz w:val="28"/>
          <w:szCs w:val="28"/>
        </w:rPr>
        <w:tab/>
        <w:t>return $n;</w:t>
      </w:r>
    </w:p>
    <w:p w:rsidR="00322E3E" w:rsidRPr="00322E3E" w:rsidRDefault="00322E3E" w:rsidP="00322E3E">
      <w:pPr>
        <w:rPr>
          <w:sz w:val="28"/>
          <w:szCs w:val="28"/>
        </w:rPr>
      </w:pPr>
      <w:r w:rsidRPr="00322E3E">
        <w:rPr>
          <w:sz w:val="28"/>
          <w:szCs w:val="28"/>
        </w:rPr>
        <w:tab/>
        <w:t>}</w:t>
      </w:r>
    </w:p>
    <w:p w:rsidR="00322E3E" w:rsidRPr="00322E3E" w:rsidRDefault="00322E3E" w:rsidP="00322E3E">
      <w:pPr>
        <w:rPr>
          <w:sz w:val="28"/>
          <w:szCs w:val="28"/>
        </w:rPr>
      </w:pPr>
      <w:r w:rsidRPr="00322E3E">
        <w:rPr>
          <w:sz w:val="28"/>
          <w:szCs w:val="28"/>
        </w:rPr>
        <w:tab/>
      </w:r>
    </w:p>
    <w:p w:rsidR="00322E3E" w:rsidRPr="00322E3E" w:rsidRDefault="00322E3E" w:rsidP="00322E3E">
      <w:pPr>
        <w:rPr>
          <w:sz w:val="28"/>
          <w:szCs w:val="28"/>
        </w:rPr>
      </w:pPr>
      <w:r w:rsidRPr="00322E3E">
        <w:rPr>
          <w:sz w:val="28"/>
          <w:szCs w:val="28"/>
        </w:rPr>
        <w:t>function select($query)</w:t>
      </w:r>
    </w:p>
    <w:p w:rsidR="00322E3E" w:rsidRPr="00322E3E" w:rsidRDefault="00322E3E" w:rsidP="00322E3E">
      <w:pPr>
        <w:rPr>
          <w:sz w:val="28"/>
          <w:szCs w:val="28"/>
        </w:rPr>
      </w:pPr>
      <w:r w:rsidRPr="00322E3E">
        <w:rPr>
          <w:sz w:val="28"/>
          <w:szCs w:val="28"/>
        </w:rPr>
        <w:t>{</w:t>
      </w:r>
    </w:p>
    <w:p w:rsidR="00322E3E" w:rsidRPr="00322E3E" w:rsidRDefault="00322E3E" w:rsidP="00322E3E">
      <w:pPr>
        <w:rPr>
          <w:sz w:val="28"/>
          <w:szCs w:val="28"/>
        </w:rPr>
      </w:pPr>
      <w:r w:rsidRPr="00322E3E">
        <w:rPr>
          <w:sz w:val="28"/>
          <w:szCs w:val="28"/>
        </w:rPr>
        <w:tab/>
        <w:t>$cid=mysqli_connect(server,user,password,database) or die("connection error");</w:t>
      </w:r>
    </w:p>
    <w:p w:rsidR="00322E3E" w:rsidRPr="00322E3E" w:rsidRDefault="00322E3E" w:rsidP="00322E3E">
      <w:pPr>
        <w:rPr>
          <w:sz w:val="28"/>
          <w:szCs w:val="28"/>
        </w:rPr>
      </w:pPr>
      <w:r w:rsidRPr="00322E3E">
        <w:rPr>
          <w:sz w:val="28"/>
          <w:szCs w:val="28"/>
        </w:rPr>
        <w:tab/>
        <w:t>$result=mysqli_query($cid,$query);</w:t>
      </w:r>
    </w:p>
    <w:p w:rsidR="00322E3E" w:rsidRPr="00322E3E" w:rsidRDefault="00322E3E" w:rsidP="00322E3E">
      <w:pPr>
        <w:rPr>
          <w:sz w:val="28"/>
          <w:szCs w:val="28"/>
        </w:rPr>
      </w:pPr>
      <w:r w:rsidRPr="00322E3E">
        <w:rPr>
          <w:sz w:val="28"/>
          <w:szCs w:val="28"/>
        </w:rPr>
        <w:tab/>
        <w:t>mysqli_close($cid);</w:t>
      </w:r>
    </w:p>
    <w:p w:rsidR="00322E3E" w:rsidRPr="00322E3E" w:rsidRDefault="00322E3E" w:rsidP="00322E3E">
      <w:pPr>
        <w:rPr>
          <w:sz w:val="28"/>
          <w:szCs w:val="28"/>
        </w:rPr>
      </w:pPr>
      <w:r w:rsidRPr="00322E3E">
        <w:rPr>
          <w:sz w:val="28"/>
          <w:szCs w:val="28"/>
        </w:rPr>
        <w:tab/>
        <w:t>return $result;</w:t>
      </w:r>
    </w:p>
    <w:p w:rsidR="00322E3E" w:rsidRPr="00322E3E" w:rsidRDefault="00322E3E" w:rsidP="00322E3E">
      <w:pPr>
        <w:rPr>
          <w:sz w:val="28"/>
          <w:szCs w:val="28"/>
        </w:rPr>
      </w:pPr>
      <w:r w:rsidRPr="00322E3E">
        <w:rPr>
          <w:sz w:val="28"/>
          <w:szCs w:val="28"/>
        </w:rPr>
        <w:t>}</w:t>
      </w:r>
    </w:p>
    <w:p w:rsidR="00322E3E" w:rsidRPr="00322E3E" w:rsidRDefault="00322E3E" w:rsidP="00322E3E">
      <w:pPr>
        <w:rPr>
          <w:sz w:val="28"/>
          <w:szCs w:val="28"/>
        </w:rPr>
      </w:pPr>
      <w:r w:rsidRPr="00322E3E">
        <w:rPr>
          <w:sz w:val="28"/>
          <w:szCs w:val="28"/>
        </w:rPr>
        <w:t>?&gt;</w:t>
      </w:r>
    </w:p>
    <w:p w:rsidR="00322E3E" w:rsidRPr="00322E3E" w:rsidRDefault="00322E3E" w:rsidP="00322E3E">
      <w:pPr>
        <w:rPr>
          <w:sz w:val="28"/>
          <w:szCs w:val="28"/>
        </w:rPr>
      </w:pPr>
      <w:r w:rsidRPr="00322E3E">
        <w:rPr>
          <w:sz w:val="28"/>
          <w:szCs w:val="28"/>
        </w:rPr>
        <w:tab/>
      </w:r>
    </w:p>
    <w:p w:rsidR="008A6E78" w:rsidRDefault="008A6E78" w:rsidP="00610472">
      <w:pPr>
        <w:spacing w:line="360" w:lineRule="auto"/>
        <w:ind w:left="2880"/>
        <w:jc w:val="both"/>
        <w:rPr>
          <w:b/>
        </w:rPr>
      </w:pPr>
    </w:p>
    <w:p w:rsidR="008A6E78" w:rsidRDefault="008A6E78" w:rsidP="00610472">
      <w:pPr>
        <w:spacing w:line="360" w:lineRule="auto"/>
        <w:ind w:left="2880"/>
        <w:jc w:val="both"/>
        <w:rPr>
          <w:b/>
          <w:sz w:val="28"/>
          <w:szCs w:val="28"/>
        </w:rPr>
      </w:pPr>
    </w:p>
    <w:p w:rsidR="008A6E78" w:rsidRDefault="008A6E78" w:rsidP="00610472">
      <w:pPr>
        <w:spacing w:line="360" w:lineRule="auto"/>
        <w:ind w:left="2880"/>
        <w:jc w:val="both"/>
        <w:rPr>
          <w:b/>
          <w:sz w:val="28"/>
          <w:szCs w:val="28"/>
        </w:rPr>
      </w:pPr>
    </w:p>
    <w:p w:rsidR="008A6E78" w:rsidRDefault="008A6E78" w:rsidP="00610472">
      <w:pPr>
        <w:spacing w:line="360" w:lineRule="auto"/>
        <w:ind w:left="2880"/>
        <w:jc w:val="both"/>
        <w:rPr>
          <w:b/>
          <w:sz w:val="28"/>
          <w:szCs w:val="28"/>
        </w:rPr>
      </w:pPr>
    </w:p>
    <w:p w:rsidR="008A6E78" w:rsidRDefault="008A6E78" w:rsidP="00610472">
      <w:pPr>
        <w:spacing w:line="360" w:lineRule="auto"/>
        <w:ind w:left="2880"/>
        <w:jc w:val="both"/>
        <w:rPr>
          <w:b/>
          <w:sz w:val="28"/>
          <w:szCs w:val="28"/>
        </w:rPr>
      </w:pPr>
    </w:p>
    <w:p w:rsidR="008A6E78" w:rsidRDefault="008A6E78" w:rsidP="00610472">
      <w:pPr>
        <w:spacing w:line="360" w:lineRule="auto"/>
        <w:ind w:left="2880"/>
        <w:jc w:val="both"/>
        <w:rPr>
          <w:b/>
          <w:sz w:val="28"/>
          <w:szCs w:val="28"/>
        </w:rPr>
      </w:pPr>
    </w:p>
    <w:p w:rsidR="008A6E78" w:rsidRDefault="008A6E78" w:rsidP="00610472">
      <w:pPr>
        <w:spacing w:line="360" w:lineRule="auto"/>
        <w:ind w:left="2880"/>
        <w:jc w:val="both"/>
        <w:rPr>
          <w:b/>
          <w:sz w:val="28"/>
          <w:szCs w:val="28"/>
        </w:rPr>
      </w:pPr>
    </w:p>
    <w:p w:rsidR="008A6E78" w:rsidRDefault="008A6E78" w:rsidP="00610472">
      <w:pPr>
        <w:spacing w:line="360" w:lineRule="auto"/>
        <w:ind w:left="2880"/>
        <w:jc w:val="both"/>
        <w:rPr>
          <w:b/>
          <w:sz w:val="28"/>
          <w:szCs w:val="28"/>
        </w:rPr>
      </w:pPr>
    </w:p>
    <w:p w:rsidR="008A6E78" w:rsidRDefault="008A6E78" w:rsidP="00610472">
      <w:pPr>
        <w:spacing w:line="360" w:lineRule="auto"/>
        <w:ind w:left="2880"/>
        <w:jc w:val="both"/>
        <w:rPr>
          <w:b/>
          <w:sz w:val="28"/>
          <w:szCs w:val="28"/>
        </w:rPr>
      </w:pPr>
    </w:p>
    <w:p w:rsidR="008A6E78" w:rsidRDefault="008A6E78" w:rsidP="00610472">
      <w:pPr>
        <w:spacing w:line="360" w:lineRule="auto"/>
        <w:ind w:left="2880"/>
        <w:jc w:val="both"/>
        <w:rPr>
          <w:b/>
          <w:sz w:val="28"/>
          <w:szCs w:val="28"/>
        </w:rPr>
      </w:pPr>
    </w:p>
    <w:p w:rsidR="008A6E78" w:rsidRDefault="008A6E78" w:rsidP="00610472">
      <w:pPr>
        <w:spacing w:line="360" w:lineRule="auto"/>
        <w:ind w:left="2880"/>
        <w:jc w:val="both"/>
        <w:rPr>
          <w:b/>
          <w:sz w:val="28"/>
          <w:szCs w:val="28"/>
        </w:rPr>
      </w:pPr>
    </w:p>
    <w:p w:rsidR="008A6E78" w:rsidRDefault="008A6E78" w:rsidP="00610472">
      <w:pPr>
        <w:spacing w:line="360" w:lineRule="auto"/>
        <w:ind w:left="2880"/>
        <w:jc w:val="both"/>
        <w:rPr>
          <w:b/>
          <w:sz w:val="28"/>
          <w:szCs w:val="28"/>
        </w:rPr>
      </w:pPr>
    </w:p>
    <w:p w:rsidR="008A6E78" w:rsidRDefault="008A6E78" w:rsidP="00610472">
      <w:pPr>
        <w:spacing w:line="360" w:lineRule="auto"/>
        <w:ind w:left="2880"/>
        <w:jc w:val="both"/>
        <w:rPr>
          <w:b/>
          <w:sz w:val="28"/>
          <w:szCs w:val="28"/>
        </w:rPr>
      </w:pPr>
    </w:p>
    <w:p w:rsidR="008A6E78" w:rsidRDefault="008A6E78" w:rsidP="00610472">
      <w:pPr>
        <w:spacing w:line="360" w:lineRule="auto"/>
        <w:ind w:left="2880"/>
        <w:jc w:val="both"/>
        <w:rPr>
          <w:b/>
          <w:sz w:val="28"/>
          <w:szCs w:val="28"/>
        </w:rPr>
      </w:pPr>
    </w:p>
    <w:p w:rsidR="008A6E78" w:rsidRDefault="008A6E78" w:rsidP="00610472">
      <w:pPr>
        <w:spacing w:line="360" w:lineRule="auto"/>
        <w:ind w:left="2880"/>
        <w:jc w:val="both"/>
        <w:rPr>
          <w:b/>
          <w:sz w:val="28"/>
          <w:szCs w:val="28"/>
        </w:rPr>
      </w:pPr>
    </w:p>
    <w:p w:rsidR="008A6E78" w:rsidRDefault="008A6E78" w:rsidP="00107400">
      <w:pPr>
        <w:spacing w:line="360" w:lineRule="auto"/>
        <w:jc w:val="both"/>
        <w:rPr>
          <w:b/>
          <w:sz w:val="28"/>
          <w:szCs w:val="28"/>
        </w:rPr>
      </w:pPr>
    </w:p>
    <w:p w:rsidR="00107400" w:rsidRDefault="00107400" w:rsidP="00107400">
      <w:pPr>
        <w:spacing w:line="360" w:lineRule="auto"/>
        <w:jc w:val="both"/>
        <w:rPr>
          <w:b/>
          <w:sz w:val="28"/>
          <w:szCs w:val="28"/>
        </w:rPr>
      </w:pPr>
    </w:p>
    <w:p w:rsidR="008A6E78" w:rsidRDefault="008A6E78" w:rsidP="00610472">
      <w:pPr>
        <w:spacing w:line="360" w:lineRule="auto"/>
        <w:ind w:left="2880"/>
        <w:jc w:val="both"/>
        <w:rPr>
          <w:b/>
          <w:sz w:val="28"/>
          <w:szCs w:val="28"/>
        </w:rPr>
      </w:pPr>
    </w:p>
    <w:p w:rsidR="008A6E78" w:rsidRDefault="008A6E78" w:rsidP="00610472">
      <w:pPr>
        <w:spacing w:line="360" w:lineRule="auto"/>
        <w:ind w:left="2880"/>
        <w:jc w:val="both"/>
        <w:rPr>
          <w:b/>
          <w:sz w:val="28"/>
          <w:szCs w:val="28"/>
        </w:rPr>
      </w:pPr>
    </w:p>
    <w:p w:rsidR="008A6E78" w:rsidRDefault="008A6E78" w:rsidP="00610472">
      <w:pPr>
        <w:spacing w:line="360" w:lineRule="auto"/>
        <w:ind w:left="2880"/>
        <w:jc w:val="both"/>
        <w:rPr>
          <w:b/>
          <w:sz w:val="28"/>
          <w:szCs w:val="28"/>
        </w:rPr>
      </w:pPr>
    </w:p>
    <w:p w:rsidR="00064E21" w:rsidRPr="008A6E78" w:rsidRDefault="00610472" w:rsidP="00107400">
      <w:pPr>
        <w:spacing w:line="360" w:lineRule="auto"/>
        <w:ind w:left="2160"/>
        <w:jc w:val="both"/>
        <w:rPr>
          <w:b/>
          <w:sz w:val="28"/>
          <w:szCs w:val="28"/>
        </w:rPr>
      </w:pPr>
      <w:r w:rsidRPr="008A6E78">
        <w:rPr>
          <w:b/>
          <w:sz w:val="28"/>
          <w:szCs w:val="28"/>
        </w:rPr>
        <w:lastRenderedPageBreak/>
        <w:t>1</w:t>
      </w:r>
      <w:r w:rsidR="008A6E78" w:rsidRPr="008A6E78">
        <w:rPr>
          <w:b/>
          <w:sz w:val="28"/>
          <w:szCs w:val="28"/>
        </w:rPr>
        <w:t>2</w:t>
      </w:r>
      <w:r w:rsidRPr="008A6E78">
        <w:rPr>
          <w:b/>
          <w:sz w:val="28"/>
          <w:szCs w:val="28"/>
        </w:rPr>
        <w:t>. BIBLIOGRAPHY</w:t>
      </w:r>
    </w:p>
    <w:p w:rsidR="00000000" w:rsidRPr="003510D7" w:rsidRDefault="00E71DCA" w:rsidP="003510D7">
      <w:pPr>
        <w:numPr>
          <w:ilvl w:val="0"/>
          <w:numId w:val="34"/>
        </w:numPr>
        <w:spacing w:line="360" w:lineRule="auto"/>
        <w:jc w:val="both"/>
        <w:rPr>
          <w:bCs/>
          <w:lang w:val="en-IN"/>
        </w:rPr>
      </w:pPr>
      <w:r w:rsidRPr="003510D7">
        <w:rPr>
          <w:bCs/>
        </w:rPr>
        <w:t xml:space="preserve">Allen (2002), “Meaning of Crimes”, Crime Management </w:t>
      </w:r>
    </w:p>
    <w:p w:rsidR="00000000" w:rsidRPr="003510D7" w:rsidRDefault="00E71DCA" w:rsidP="003510D7">
      <w:pPr>
        <w:numPr>
          <w:ilvl w:val="0"/>
          <w:numId w:val="34"/>
        </w:numPr>
        <w:spacing w:line="360" w:lineRule="auto"/>
        <w:jc w:val="both"/>
        <w:rPr>
          <w:bCs/>
          <w:lang w:val="en-IN"/>
        </w:rPr>
      </w:pPr>
      <w:r w:rsidRPr="003510D7">
        <w:rPr>
          <w:bCs/>
        </w:rPr>
        <w:t xml:space="preserve"> Lyon (2005), “Global Positioning System” Location Tracker </w:t>
      </w:r>
    </w:p>
    <w:p w:rsidR="00000000" w:rsidRPr="003510D7" w:rsidRDefault="003510D7" w:rsidP="003510D7">
      <w:pPr>
        <w:numPr>
          <w:ilvl w:val="0"/>
          <w:numId w:val="34"/>
        </w:numPr>
        <w:spacing w:line="360" w:lineRule="auto"/>
        <w:jc w:val="both"/>
        <w:rPr>
          <w:bCs/>
          <w:lang w:val="en-IN"/>
        </w:rPr>
      </w:pPr>
      <w:r>
        <w:rPr>
          <w:bCs/>
        </w:rPr>
        <w:t xml:space="preserve"> </w:t>
      </w:r>
      <w:r w:rsidR="00E71DCA" w:rsidRPr="003510D7">
        <w:rPr>
          <w:bCs/>
        </w:rPr>
        <w:t xml:space="preserve">Black (1984), “Crime as social control”, in Toward a    General Theory of Social Control, vol. 2, </w:t>
      </w:r>
      <w:r w:rsidR="00E71DCA" w:rsidRPr="003510D7">
        <w:rPr>
          <w:bCs/>
        </w:rPr>
        <w:t>Selected Problems, ed.</w:t>
      </w:r>
    </w:p>
    <w:p w:rsidR="00000000" w:rsidRPr="003510D7" w:rsidRDefault="00E71DCA" w:rsidP="003510D7">
      <w:pPr>
        <w:numPr>
          <w:ilvl w:val="0"/>
          <w:numId w:val="34"/>
        </w:numPr>
        <w:spacing w:line="360" w:lineRule="auto"/>
        <w:jc w:val="both"/>
        <w:rPr>
          <w:bCs/>
          <w:lang w:val="en-IN"/>
        </w:rPr>
      </w:pPr>
      <w:r w:rsidRPr="003510D7">
        <w:rPr>
          <w:bCs/>
        </w:rPr>
        <w:t xml:space="preserve"> BCS Thought Leadership Debate, 26 October 2004</w:t>
      </w:r>
    </w:p>
    <w:p w:rsidR="00000000" w:rsidRPr="003510D7" w:rsidRDefault="00E71DCA" w:rsidP="003510D7">
      <w:pPr>
        <w:numPr>
          <w:ilvl w:val="0"/>
          <w:numId w:val="34"/>
        </w:numPr>
        <w:spacing w:line="360" w:lineRule="auto"/>
        <w:jc w:val="both"/>
        <w:rPr>
          <w:bCs/>
          <w:lang w:val="en-IN"/>
        </w:rPr>
      </w:pPr>
      <w:r w:rsidRPr="003510D7">
        <w:rPr>
          <w:bCs/>
        </w:rPr>
        <w:t xml:space="preserve"> The Nigeria Dailies, (2009), “The Historical Background of Nigerian Police”</w:t>
      </w:r>
    </w:p>
    <w:p w:rsidR="00000000" w:rsidRPr="003510D7" w:rsidRDefault="00E71DCA" w:rsidP="003510D7">
      <w:pPr>
        <w:numPr>
          <w:ilvl w:val="0"/>
          <w:numId w:val="34"/>
        </w:numPr>
        <w:spacing w:line="360" w:lineRule="auto"/>
        <w:jc w:val="both"/>
        <w:rPr>
          <w:bCs/>
          <w:lang w:val="en-IN"/>
        </w:rPr>
      </w:pPr>
      <w:r w:rsidRPr="003510D7">
        <w:rPr>
          <w:bCs/>
        </w:rPr>
        <w:t xml:space="preserve"> Zender (2003) 'Too Much Security?', International</w:t>
      </w:r>
    </w:p>
    <w:p w:rsidR="003510D7" w:rsidRPr="003510D7" w:rsidRDefault="003510D7" w:rsidP="003510D7">
      <w:pPr>
        <w:spacing w:line="360" w:lineRule="auto"/>
        <w:jc w:val="both"/>
        <w:rPr>
          <w:bCs/>
          <w:lang w:val="en-IN"/>
        </w:rPr>
      </w:pPr>
      <w:r w:rsidRPr="003510D7">
        <w:rPr>
          <w:bCs/>
        </w:rPr>
        <w:t xml:space="preserve">   </w:t>
      </w:r>
      <w:r>
        <w:rPr>
          <w:bCs/>
        </w:rPr>
        <w:tab/>
      </w:r>
      <w:r w:rsidRPr="003510D7">
        <w:rPr>
          <w:bCs/>
        </w:rPr>
        <w:t>Journal of the Sociology of Law, 31 (3): 155-184.</w:t>
      </w:r>
    </w:p>
    <w:p w:rsidR="00857762" w:rsidRPr="002634D8" w:rsidRDefault="00857762" w:rsidP="007C3749">
      <w:pPr>
        <w:spacing w:line="360" w:lineRule="auto"/>
        <w:jc w:val="both"/>
        <w:rPr>
          <w:rStyle w:val="NormalBoldChar"/>
          <w:b w:val="0"/>
          <w:szCs w:val="24"/>
        </w:rPr>
      </w:pPr>
    </w:p>
    <w:p w:rsidR="00857762" w:rsidRPr="002634D8" w:rsidRDefault="00857762" w:rsidP="007C3749">
      <w:pPr>
        <w:spacing w:line="360" w:lineRule="auto"/>
        <w:jc w:val="both"/>
        <w:rPr>
          <w:rStyle w:val="NormalBoldChar"/>
          <w:b w:val="0"/>
          <w:szCs w:val="24"/>
        </w:rPr>
      </w:pPr>
    </w:p>
    <w:p w:rsidR="00857762" w:rsidRPr="002634D8" w:rsidRDefault="00857762" w:rsidP="007C3749">
      <w:pPr>
        <w:spacing w:line="360" w:lineRule="auto"/>
        <w:jc w:val="both"/>
      </w:pPr>
    </w:p>
    <w:p w:rsidR="00857762" w:rsidRPr="002634D8" w:rsidRDefault="00857762" w:rsidP="007C3749">
      <w:pPr>
        <w:spacing w:line="360" w:lineRule="auto"/>
        <w:jc w:val="both"/>
      </w:pPr>
    </w:p>
    <w:p w:rsidR="00857762" w:rsidRPr="002634D8" w:rsidRDefault="00857762" w:rsidP="007C3749">
      <w:pPr>
        <w:spacing w:line="360" w:lineRule="auto"/>
        <w:jc w:val="both"/>
      </w:pPr>
    </w:p>
    <w:sectPr w:rsidR="00857762" w:rsidRPr="002634D8" w:rsidSect="00F52951">
      <w:headerReference w:type="even" r:id="rId34"/>
      <w:footerReference w:type="default" r:id="rId35"/>
      <w:pgSz w:w="11909" w:h="16834" w:code="9"/>
      <w:pgMar w:top="1440" w:right="1649" w:bottom="1440" w:left="1440" w:header="624"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71DCA" w:rsidRDefault="00E71DCA">
      <w:r>
        <w:separator/>
      </w:r>
    </w:p>
  </w:endnote>
  <w:endnote w:type="continuationSeparator" w:id="1">
    <w:p w:rsidR="00E71DCA" w:rsidRDefault="00E71DCA">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5408240"/>
      <w:docPartObj>
        <w:docPartGallery w:val="Page Numbers (Bottom of Page)"/>
        <w:docPartUnique/>
      </w:docPartObj>
    </w:sdtPr>
    <w:sdtEndPr>
      <w:rPr>
        <w:noProof/>
      </w:rPr>
    </w:sdtEndPr>
    <w:sdtContent>
      <w:p w:rsidR="00923A63" w:rsidRDefault="00923A63">
        <w:pPr>
          <w:pStyle w:val="Footer"/>
          <w:jc w:val="center"/>
        </w:pPr>
        <w:fldSimple w:instr=" PAGE   \* MERGEFORMAT ">
          <w:r w:rsidR="00107400">
            <w:rPr>
              <w:noProof/>
            </w:rPr>
            <w:t>83</w:t>
          </w:r>
        </w:fldSimple>
      </w:p>
    </w:sdtContent>
  </w:sdt>
  <w:p w:rsidR="00923A63" w:rsidRPr="00512924" w:rsidRDefault="00923A63" w:rsidP="00512924">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71DCA" w:rsidRDefault="00E71DCA">
      <w:r>
        <w:separator/>
      </w:r>
    </w:p>
  </w:footnote>
  <w:footnote w:type="continuationSeparator" w:id="1">
    <w:p w:rsidR="00E71DCA" w:rsidRDefault="00E71DCA">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23A63" w:rsidRDefault="00923A63" w:rsidP="00917DE9">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923A63" w:rsidRDefault="00923A63">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3"/>
    <w:multiLevelType w:val="multilevel"/>
    <w:tmpl w:val="00000003"/>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nsid w:val="00211C7F"/>
    <w:multiLevelType w:val="hybridMultilevel"/>
    <w:tmpl w:val="F1A297FA"/>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
    <w:nsid w:val="050F39FF"/>
    <w:multiLevelType w:val="hybridMultilevel"/>
    <w:tmpl w:val="7404244A"/>
    <w:lvl w:ilvl="0" w:tplc="887EDD1A">
      <w:start w:val="1"/>
      <w:numFmt w:val="bullet"/>
      <w:lvlText w:val=""/>
      <w:lvlJc w:val="left"/>
      <w:pPr>
        <w:tabs>
          <w:tab w:val="num" w:pos="720"/>
        </w:tabs>
        <w:ind w:left="720" w:hanging="360"/>
      </w:pPr>
      <w:rPr>
        <w:rFonts w:ascii="Wingdings 3" w:hAnsi="Wingdings 3" w:hint="default"/>
      </w:rPr>
    </w:lvl>
    <w:lvl w:ilvl="1" w:tplc="B3BCDEB8" w:tentative="1">
      <w:start w:val="1"/>
      <w:numFmt w:val="bullet"/>
      <w:lvlText w:val=""/>
      <w:lvlJc w:val="left"/>
      <w:pPr>
        <w:tabs>
          <w:tab w:val="num" w:pos="1440"/>
        </w:tabs>
        <w:ind w:left="1440" w:hanging="360"/>
      </w:pPr>
      <w:rPr>
        <w:rFonts w:ascii="Wingdings 3" w:hAnsi="Wingdings 3" w:hint="default"/>
      </w:rPr>
    </w:lvl>
    <w:lvl w:ilvl="2" w:tplc="B4CEDA54" w:tentative="1">
      <w:start w:val="1"/>
      <w:numFmt w:val="bullet"/>
      <w:lvlText w:val=""/>
      <w:lvlJc w:val="left"/>
      <w:pPr>
        <w:tabs>
          <w:tab w:val="num" w:pos="2160"/>
        </w:tabs>
        <w:ind w:left="2160" w:hanging="360"/>
      </w:pPr>
      <w:rPr>
        <w:rFonts w:ascii="Wingdings 3" w:hAnsi="Wingdings 3" w:hint="default"/>
      </w:rPr>
    </w:lvl>
    <w:lvl w:ilvl="3" w:tplc="80D4E882" w:tentative="1">
      <w:start w:val="1"/>
      <w:numFmt w:val="bullet"/>
      <w:lvlText w:val=""/>
      <w:lvlJc w:val="left"/>
      <w:pPr>
        <w:tabs>
          <w:tab w:val="num" w:pos="2880"/>
        </w:tabs>
        <w:ind w:left="2880" w:hanging="360"/>
      </w:pPr>
      <w:rPr>
        <w:rFonts w:ascii="Wingdings 3" w:hAnsi="Wingdings 3" w:hint="default"/>
      </w:rPr>
    </w:lvl>
    <w:lvl w:ilvl="4" w:tplc="751E7E3E" w:tentative="1">
      <w:start w:val="1"/>
      <w:numFmt w:val="bullet"/>
      <w:lvlText w:val=""/>
      <w:lvlJc w:val="left"/>
      <w:pPr>
        <w:tabs>
          <w:tab w:val="num" w:pos="3600"/>
        </w:tabs>
        <w:ind w:left="3600" w:hanging="360"/>
      </w:pPr>
      <w:rPr>
        <w:rFonts w:ascii="Wingdings 3" w:hAnsi="Wingdings 3" w:hint="default"/>
      </w:rPr>
    </w:lvl>
    <w:lvl w:ilvl="5" w:tplc="7DAA6CF0" w:tentative="1">
      <w:start w:val="1"/>
      <w:numFmt w:val="bullet"/>
      <w:lvlText w:val=""/>
      <w:lvlJc w:val="left"/>
      <w:pPr>
        <w:tabs>
          <w:tab w:val="num" w:pos="4320"/>
        </w:tabs>
        <w:ind w:left="4320" w:hanging="360"/>
      </w:pPr>
      <w:rPr>
        <w:rFonts w:ascii="Wingdings 3" w:hAnsi="Wingdings 3" w:hint="default"/>
      </w:rPr>
    </w:lvl>
    <w:lvl w:ilvl="6" w:tplc="9FB68A2A" w:tentative="1">
      <w:start w:val="1"/>
      <w:numFmt w:val="bullet"/>
      <w:lvlText w:val=""/>
      <w:lvlJc w:val="left"/>
      <w:pPr>
        <w:tabs>
          <w:tab w:val="num" w:pos="5040"/>
        </w:tabs>
        <w:ind w:left="5040" w:hanging="360"/>
      </w:pPr>
      <w:rPr>
        <w:rFonts w:ascii="Wingdings 3" w:hAnsi="Wingdings 3" w:hint="default"/>
      </w:rPr>
    </w:lvl>
    <w:lvl w:ilvl="7" w:tplc="F17CE88A" w:tentative="1">
      <w:start w:val="1"/>
      <w:numFmt w:val="bullet"/>
      <w:lvlText w:val=""/>
      <w:lvlJc w:val="left"/>
      <w:pPr>
        <w:tabs>
          <w:tab w:val="num" w:pos="5760"/>
        </w:tabs>
        <w:ind w:left="5760" w:hanging="360"/>
      </w:pPr>
      <w:rPr>
        <w:rFonts w:ascii="Wingdings 3" w:hAnsi="Wingdings 3" w:hint="default"/>
      </w:rPr>
    </w:lvl>
    <w:lvl w:ilvl="8" w:tplc="A21A5E5A" w:tentative="1">
      <w:start w:val="1"/>
      <w:numFmt w:val="bullet"/>
      <w:lvlText w:val=""/>
      <w:lvlJc w:val="left"/>
      <w:pPr>
        <w:tabs>
          <w:tab w:val="num" w:pos="6480"/>
        </w:tabs>
        <w:ind w:left="6480" w:hanging="360"/>
      </w:pPr>
      <w:rPr>
        <w:rFonts w:ascii="Wingdings 3" w:hAnsi="Wingdings 3" w:hint="default"/>
      </w:rPr>
    </w:lvl>
  </w:abstractNum>
  <w:abstractNum w:abstractNumId="3">
    <w:nsid w:val="0A830770"/>
    <w:multiLevelType w:val="hybridMultilevel"/>
    <w:tmpl w:val="F1222836"/>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nsid w:val="0A982A98"/>
    <w:multiLevelType w:val="multilevel"/>
    <w:tmpl w:val="6AA266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DD850D1"/>
    <w:multiLevelType w:val="multilevel"/>
    <w:tmpl w:val="3594E44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ED7101E"/>
    <w:multiLevelType w:val="hybridMultilevel"/>
    <w:tmpl w:val="10A29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14C3206"/>
    <w:multiLevelType w:val="multilevel"/>
    <w:tmpl w:val="A3348D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7AF5CEE"/>
    <w:multiLevelType w:val="multilevel"/>
    <w:tmpl w:val="C5EEF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F9D0786"/>
    <w:multiLevelType w:val="hybridMultilevel"/>
    <w:tmpl w:val="7D3E57F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1F162D2"/>
    <w:multiLevelType w:val="multilevel"/>
    <w:tmpl w:val="C46612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3356DF0"/>
    <w:multiLevelType w:val="hybridMultilevel"/>
    <w:tmpl w:val="E084ED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25295604"/>
    <w:multiLevelType w:val="hybridMultilevel"/>
    <w:tmpl w:val="A10851A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nsid w:val="2B04676F"/>
    <w:multiLevelType w:val="hybridMultilevel"/>
    <w:tmpl w:val="D8EA0D7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B62074D"/>
    <w:multiLevelType w:val="hybridMultilevel"/>
    <w:tmpl w:val="7CA09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7E1C03"/>
    <w:multiLevelType w:val="hybridMultilevel"/>
    <w:tmpl w:val="21B0DC66"/>
    <w:lvl w:ilvl="0" w:tplc="FFFC25EC">
      <w:numFmt w:val="bullet"/>
      <w:lvlText w:val=""/>
      <w:lvlJc w:val="left"/>
      <w:pPr>
        <w:tabs>
          <w:tab w:val="num" w:pos="600"/>
        </w:tabs>
        <w:ind w:left="600" w:hanging="420"/>
      </w:pPr>
      <w:rPr>
        <w:rFonts w:ascii="Symbol" w:eastAsia="Times New Roman" w:hAnsi="Symbol" w:cs="Times New Roman" w:hint="default"/>
      </w:rPr>
    </w:lvl>
    <w:lvl w:ilvl="1" w:tplc="0409000B">
      <w:start w:val="1"/>
      <w:numFmt w:val="bullet"/>
      <w:lvlText w:val=""/>
      <w:lvlJc w:val="left"/>
      <w:pPr>
        <w:tabs>
          <w:tab w:val="num" w:pos="1260"/>
        </w:tabs>
        <w:ind w:left="1260" w:hanging="360"/>
      </w:pPr>
      <w:rPr>
        <w:rFonts w:ascii="Wingdings" w:hAnsi="Wingdings"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16">
    <w:nsid w:val="2CFD2E22"/>
    <w:multiLevelType w:val="hybridMultilevel"/>
    <w:tmpl w:val="F8FA2C0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8537558"/>
    <w:multiLevelType w:val="hybridMultilevel"/>
    <w:tmpl w:val="F0A231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D9539EC"/>
    <w:multiLevelType w:val="hybridMultilevel"/>
    <w:tmpl w:val="ADA4E5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403F7E4C"/>
    <w:multiLevelType w:val="hybridMultilevel"/>
    <w:tmpl w:val="1898C734"/>
    <w:lvl w:ilvl="0" w:tplc="0409000B">
      <w:start w:val="1"/>
      <w:numFmt w:val="bullet"/>
      <w:lvlText w:val=""/>
      <w:lvlJc w:val="left"/>
      <w:pPr>
        <w:tabs>
          <w:tab w:val="num" w:pos="780"/>
        </w:tabs>
        <w:ind w:left="780" w:hanging="360"/>
      </w:pPr>
      <w:rPr>
        <w:rFonts w:ascii="Wingdings" w:hAnsi="Wingdings"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0">
    <w:nsid w:val="40792308"/>
    <w:multiLevelType w:val="hybridMultilevel"/>
    <w:tmpl w:val="695EC7B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44035EB7"/>
    <w:multiLevelType w:val="hybridMultilevel"/>
    <w:tmpl w:val="DD2C6F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4A520075"/>
    <w:multiLevelType w:val="hybridMultilevel"/>
    <w:tmpl w:val="621C37F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BDB5F3B"/>
    <w:multiLevelType w:val="hybridMultilevel"/>
    <w:tmpl w:val="3C04AF9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E113ACF"/>
    <w:multiLevelType w:val="hybridMultilevel"/>
    <w:tmpl w:val="AB3CAF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1114E6A"/>
    <w:multiLevelType w:val="hybridMultilevel"/>
    <w:tmpl w:val="05A26F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6682AE3"/>
    <w:multiLevelType w:val="hybridMultilevel"/>
    <w:tmpl w:val="042C7770"/>
    <w:lvl w:ilvl="0" w:tplc="04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nsid w:val="5B4C4BF4"/>
    <w:multiLevelType w:val="hybridMultilevel"/>
    <w:tmpl w:val="46A6BD5E"/>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28">
    <w:nsid w:val="5C266C12"/>
    <w:multiLevelType w:val="multilevel"/>
    <w:tmpl w:val="9DF6625C"/>
    <w:lvl w:ilvl="0">
      <w:start w:val="1"/>
      <w:numFmt w:val="decimal"/>
      <w:lvlText w:val="%1."/>
      <w:lvlJc w:val="left"/>
      <w:pPr>
        <w:ind w:left="780" w:hanging="360"/>
      </w:pPr>
    </w:lvl>
    <w:lvl w:ilvl="1">
      <w:start w:val="1"/>
      <w:numFmt w:val="decimal"/>
      <w:isLgl/>
      <w:lvlText w:val="%1.%2"/>
      <w:lvlJc w:val="left"/>
      <w:pPr>
        <w:ind w:left="780" w:hanging="360"/>
      </w:pPr>
      <w:rPr>
        <w:rFonts w:hint="default"/>
      </w:rPr>
    </w:lvl>
    <w:lvl w:ilvl="2">
      <w:start w:val="1"/>
      <w:numFmt w:val="upperLetter"/>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29">
    <w:nsid w:val="63D06D4F"/>
    <w:multiLevelType w:val="hybridMultilevel"/>
    <w:tmpl w:val="9878CAA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47D5A35"/>
    <w:multiLevelType w:val="hybridMultilevel"/>
    <w:tmpl w:val="DD0A8C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8620961"/>
    <w:multiLevelType w:val="hybridMultilevel"/>
    <w:tmpl w:val="14AAFC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nsid w:val="79161B24"/>
    <w:multiLevelType w:val="hybridMultilevel"/>
    <w:tmpl w:val="3C96D952"/>
    <w:lvl w:ilvl="0" w:tplc="40090001">
      <w:start w:val="1"/>
      <w:numFmt w:val="bullet"/>
      <w:lvlText w:val=""/>
      <w:lvlJc w:val="left"/>
      <w:pPr>
        <w:ind w:left="1605" w:hanging="360"/>
      </w:pPr>
      <w:rPr>
        <w:rFonts w:ascii="Symbol" w:hAnsi="Symbol" w:hint="default"/>
      </w:rPr>
    </w:lvl>
    <w:lvl w:ilvl="1" w:tplc="40090003" w:tentative="1">
      <w:start w:val="1"/>
      <w:numFmt w:val="bullet"/>
      <w:lvlText w:val="o"/>
      <w:lvlJc w:val="left"/>
      <w:pPr>
        <w:ind w:left="2325" w:hanging="360"/>
      </w:pPr>
      <w:rPr>
        <w:rFonts w:ascii="Courier New" w:hAnsi="Courier New" w:cs="Courier New" w:hint="default"/>
      </w:rPr>
    </w:lvl>
    <w:lvl w:ilvl="2" w:tplc="40090005" w:tentative="1">
      <w:start w:val="1"/>
      <w:numFmt w:val="bullet"/>
      <w:lvlText w:val=""/>
      <w:lvlJc w:val="left"/>
      <w:pPr>
        <w:ind w:left="3045" w:hanging="360"/>
      </w:pPr>
      <w:rPr>
        <w:rFonts w:ascii="Wingdings" w:hAnsi="Wingdings" w:hint="default"/>
      </w:rPr>
    </w:lvl>
    <w:lvl w:ilvl="3" w:tplc="40090001" w:tentative="1">
      <w:start w:val="1"/>
      <w:numFmt w:val="bullet"/>
      <w:lvlText w:val=""/>
      <w:lvlJc w:val="left"/>
      <w:pPr>
        <w:ind w:left="3765" w:hanging="360"/>
      </w:pPr>
      <w:rPr>
        <w:rFonts w:ascii="Symbol" w:hAnsi="Symbol" w:hint="default"/>
      </w:rPr>
    </w:lvl>
    <w:lvl w:ilvl="4" w:tplc="40090003" w:tentative="1">
      <w:start w:val="1"/>
      <w:numFmt w:val="bullet"/>
      <w:lvlText w:val="o"/>
      <w:lvlJc w:val="left"/>
      <w:pPr>
        <w:ind w:left="4485" w:hanging="360"/>
      </w:pPr>
      <w:rPr>
        <w:rFonts w:ascii="Courier New" w:hAnsi="Courier New" w:cs="Courier New" w:hint="default"/>
      </w:rPr>
    </w:lvl>
    <w:lvl w:ilvl="5" w:tplc="40090005" w:tentative="1">
      <w:start w:val="1"/>
      <w:numFmt w:val="bullet"/>
      <w:lvlText w:val=""/>
      <w:lvlJc w:val="left"/>
      <w:pPr>
        <w:ind w:left="5205" w:hanging="360"/>
      </w:pPr>
      <w:rPr>
        <w:rFonts w:ascii="Wingdings" w:hAnsi="Wingdings" w:hint="default"/>
      </w:rPr>
    </w:lvl>
    <w:lvl w:ilvl="6" w:tplc="40090001" w:tentative="1">
      <w:start w:val="1"/>
      <w:numFmt w:val="bullet"/>
      <w:lvlText w:val=""/>
      <w:lvlJc w:val="left"/>
      <w:pPr>
        <w:ind w:left="5925" w:hanging="360"/>
      </w:pPr>
      <w:rPr>
        <w:rFonts w:ascii="Symbol" w:hAnsi="Symbol" w:hint="default"/>
      </w:rPr>
    </w:lvl>
    <w:lvl w:ilvl="7" w:tplc="40090003" w:tentative="1">
      <w:start w:val="1"/>
      <w:numFmt w:val="bullet"/>
      <w:lvlText w:val="o"/>
      <w:lvlJc w:val="left"/>
      <w:pPr>
        <w:ind w:left="6645" w:hanging="360"/>
      </w:pPr>
      <w:rPr>
        <w:rFonts w:ascii="Courier New" w:hAnsi="Courier New" w:cs="Courier New" w:hint="default"/>
      </w:rPr>
    </w:lvl>
    <w:lvl w:ilvl="8" w:tplc="40090005" w:tentative="1">
      <w:start w:val="1"/>
      <w:numFmt w:val="bullet"/>
      <w:lvlText w:val=""/>
      <w:lvlJc w:val="left"/>
      <w:pPr>
        <w:ind w:left="7365" w:hanging="360"/>
      </w:pPr>
      <w:rPr>
        <w:rFonts w:ascii="Wingdings" w:hAnsi="Wingdings" w:hint="default"/>
      </w:rPr>
    </w:lvl>
  </w:abstractNum>
  <w:abstractNum w:abstractNumId="33">
    <w:nsid w:val="7E794296"/>
    <w:multiLevelType w:val="hybridMultilevel"/>
    <w:tmpl w:val="8D9AAF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5"/>
  </w:num>
  <w:num w:numId="3">
    <w:abstractNumId w:val="6"/>
  </w:num>
  <w:num w:numId="4">
    <w:abstractNumId w:val="17"/>
  </w:num>
  <w:num w:numId="5">
    <w:abstractNumId w:val="16"/>
  </w:num>
  <w:num w:numId="6">
    <w:abstractNumId w:val="29"/>
  </w:num>
  <w:num w:numId="7">
    <w:abstractNumId w:val="33"/>
  </w:num>
  <w:num w:numId="8">
    <w:abstractNumId w:val="13"/>
  </w:num>
  <w:num w:numId="9">
    <w:abstractNumId w:val="24"/>
  </w:num>
  <w:num w:numId="10">
    <w:abstractNumId w:val="30"/>
  </w:num>
  <w:num w:numId="11">
    <w:abstractNumId w:val="23"/>
  </w:num>
  <w:num w:numId="12">
    <w:abstractNumId w:val="22"/>
  </w:num>
  <w:num w:numId="13">
    <w:abstractNumId w:val="25"/>
  </w:num>
  <w:num w:numId="14">
    <w:abstractNumId w:val="9"/>
  </w:num>
  <w:num w:numId="15">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num>
  <w:num w:numId="17">
    <w:abstractNumId w:val="28"/>
  </w:num>
  <w:num w:numId="18">
    <w:abstractNumId w:val="31"/>
  </w:num>
  <w:num w:numId="19">
    <w:abstractNumId w:val="11"/>
  </w:num>
  <w:num w:numId="20">
    <w:abstractNumId w:val="21"/>
  </w:num>
  <w:num w:numId="21">
    <w:abstractNumId w:val="20"/>
  </w:num>
  <w:num w:numId="22">
    <w:abstractNumId w:val="26"/>
  </w:num>
  <w:num w:numId="23">
    <w:abstractNumId w:val="0"/>
  </w:num>
  <w:num w:numId="24">
    <w:abstractNumId w:val="18"/>
  </w:num>
  <w:num w:numId="25">
    <w:abstractNumId w:val="4"/>
  </w:num>
  <w:num w:numId="26">
    <w:abstractNumId w:val="10"/>
  </w:num>
  <w:num w:numId="27">
    <w:abstractNumId w:val="5"/>
  </w:num>
  <w:num w:numId="28">
    <w:abstractNumId w:val="7"/>
  </w:num>
  <w:num w:numId="29">
    <w:abstractNumId w:val="8"/>
  </w:num>
  <w:num w:numId="30">
    <w:abstractNumId w:val="32"/>
  </w:num>
  <w:num w:numId="31">
    <w:abstractNumId w:val="27"/>
  </w:num>
  <w:num w:numId="32">
    <w:abstractNumId w:val="12"/>
  </w:num>
  <w:num w:numId="33">
    <w:abstractNumId w:val="1"/>
  </w:num>
  <w:num w:numId="34">
    <w:abstractNumId w:val="2"/>
  </w:num>
  <w:numIdMacAtCleanup w:val="3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hideSpellingErrors/>
  <w:stylePaneFormatFilter w:val="3F01"/>
  <w:defaultTabStop w:val="720"/>
  <w:drawingGridHorizontalSpacing w:val="120"/>
  <w:displayHorizontalDrawingGridEvery w:val="2"/>
  <w:noPunctuationKerning/>
  <w:characterSpacingControl w:val="doNotCompress"/>
  <w:hdrShapeDefaults>
    <o:shapedefaults v:ext="edit" spidmax="48130" fillcolor="white" strokecolor="white">
      <v:fill color="white"/>
      <v:stroke dashstyle="1 1" color="white" weight="0" endcap="round"/>
    </o:shapedefaults>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rEwNzExNDQwMDExszBS0lEKTi0uzszPAykwrAUAOogbKSwAAAA="/>
  </w:docVars>
  <w:rsids>
    <w:rsidRoot w:val="00E0231E"/>
    <w:rsid w:val="0000272E"/>
    <w:rsid w:val="000079AF"/>
    <w:rsid w:val="0001174F"/>
    <w:rsid w:val="000260AA"/>
    <w:rsid w:val="00030844"/>
    <w:rsid w:val="0003171B"/>
    <w:rsid w:val="00036CAF"/>
    <w:rsid w:val="00037C80"/>
    <w:rsid w:val="000415D3"/>
    <w:rsid w:val="0004191C"/>
    <w:rsid w:val="00041D0E"/>
    <w:rsid w:val="0004395C"/>
    <w:rsid w:val="00052844"/>
    <w:rsid w:val="00053DD0"/>
    <w:rsid w:val="000557FC"/>
    <w:rsid w:val="00056B0D"/>
    <w:rsid w:val="00056BF3"/>
    <w:rsid w:val="00064E21"/>
    <w:rsid w:val="000661A2"/>
    <w:rsid w:val="00067837"/>
    <w:rsid w:val="000700FB"/>
    <w:rsid w:val="00071E2A"/>
    <w:rsid w:val="0007214C"/>
    <w:rsid w:val="000762F0"/>
    <w:rsid w:val="00076F1C"/>
    <w:rsid w:val="00087A35"/>
    <w:rsid w:val="00090057"/>
    <w:rsid w:val="000914BD"/>
    <w:rsid w:val="00093AEE"/>
    <w:rsid w:val="00093BB8"/>
    <w:rsid w:val="0009536E"/>
    <w:rsid w:val="00095379"/>
    <w:rsid w:val="000953B3"/>
    <w:rsid w:val="00096FC4"/>
    <w:rsid w:val="000A2E58"/>
    <w:rsid w:val="000A3D25"/>
    <w:rsid w:val="000A42C4"/>
    <w:rsid w:val="000A6F59"/>
    <w:rsid w:val="000A7CB0"/>
    <w:rsid w:val="000B5EAA"/>
    <w:rsid w:val="000B6079"/>
    <w:rsid w:val="000B672D"/>
    <w:rsid w:val="000C2704"/>
    <w:rsid w:val="000C4BBC"/>
    <w:rsid w:val="000C62F3"/>
    <w:rsid w:val="000E274C"/>
    <w:rsid w:val="000E44A0"/>
    <w:rsid w:val="000E4567"/>
    <w:rsid w:val="000E48E6"/>
    <w:rsid w:val="000E7CF0"/>
    <w:rsid w:val="000E7CF8"/>
    <w:rsid w:val="00104475"/>
    <w:rsid w:val="001065B3"/>
    <w:rsid w:val="00107255"/>
    <w:rsid w:val="00107400"/>
    <w:rsid w:val="00111457"/>
    <w:rsid w:val="00111F80"/>
    <w:rsid w:val="00112E8B"/>
    <w:rsid w:val="00122256"/>
    <w:rsid w:val="001224C3"/>
    <w:rsid w:val="00123357"/>
    <w:rsid w:val="00124AB2"/>
    <w:rsid w:val="001300DF"/>
    <w:rsid w:val="00131277"/>
    <w:rsid w:val="001312A3"/>
    <w:rsid w:val="00134A21"/>
    <w:rsid w:val="00142516"/>
    <w:rsid w:val="00144A85"/>
    <w:rsid w:val="00144AD2"/>
    <w:rsid w:val="0014521A"/>
    <w:rsid w:val="00145F13"/>
    <w:rsid w:val="00145F49"/>
    <w:rsid w:val="001533E3"/>
    <w:rsid w:val="001558B9"/>
    <w:rsid w:val="001560DE"/>
    <w:rsid w:val="001632F7"/>
    <w:rsid w:val="00163FD6"/>
    <w:rsid w:val="0016455F"/>
    <w:rsid w:val="00165481"/>
    <w:rsid w:val="001657CF"/>
    <w:rsid w:val="001677D5"/>
    <w:rsid w:val="001730AE"/>
    <w:rsid w:val="00173511"/>
    <w:rsid w:val="001740EB"/>
    <w:rsid w:val="001809E3"/>
    <w:rsid w:val="00180EC0"/>
    <w:rsid w:val="0018163C"/>
    <w:rsid w:val="001827AD"/>
    <w:rsid w:val="001830E0"/>
    <w:rsid w:val="00186D24"/>
    <w:rsid w:val="00186EB0"/>
    <w:rsid w:val="001934F5"/>
    <w:rsid w:val="001976EB"/>
    <w:rsid w:val="001A57CA"/>
    <w:rsid w:val="001B65ED"/>
    <w:rsid w:val="001C02E8"/>
    <w:rsid w:val="001C073F"/>
    <w:rsid w:val="001C2BB4"/>
    <w:rsid w:val="001C60EE"/>
    <w:rsid w:val="001D08DD"/>
    <w:rsid w:val="001D116F"/>
    <w:rsid w:val="001D48BD"/>
    <w:rsid w:val="001D7345"/>
    <w:rsid w:val="001E162F"/>
    <w:rsid w:val="001E1747"/>
    <w:rsid w:val="001E258E"/>
    <w:rsid w:val="001E2D8C"/>
    <w:rsid w:val="001E36AB"/>
    <w:rsid w:val="001E43F1"/>
    <w:rsid w:val="001E687C"/>
    <w:rsid w:val="001F07E2"/>
    <w:rsid w:val="001F1027"/>
    <w:rsid w:val="001F13A4"/>
    <w:rsid w:val="001F4D2E"/>
    <w:rsid w:val="0020000D"/>
    <w:rsid w:val="00200A21"/>
    <w:rsid w:val="0020358E"/>
    <w:rsid w:val="002105C8"/>
    <w:rsid w:val="002107C9"/>
    <w:rsid w:val="002124FC"/>
    <w:rsid w:val="00214D91"/>
    <w:rsid w:val="00214EB6"/>
    <w:rsid w:val="0022373E"/>
    <w:rsid w:val="0022633D"/>
    <w:rsid w:val="00230488"/>
    <w:rsid w:val="00230F97"/>
    <w:rsid w:val="0023170D"/>
    <w:rsid w:val="00233251"/>
    <w:rsid w:val="0023379C"/>
    <w:rsid w:val="00237004"/>
    <w:rsid w:val="00241646"/>
    <w:rsid w:val="0024271C"/>
    <w:rsid w:val="00242E5C"/>
    <w:rsid w:val="002447F3"/>
    <w:rsid w:val="0024511D"/>
    <w:rsid w:val="00251C5A"/>
    <w:rsid w:val="00252974"/>
    <w:rsid w:val="00254424"/>
    <w:rsid w:val="00260941"/>
    <w:rsid w:val="00261507"/>
    <w:rsid w:val="002634D8"/>
    <w:rsid w:val="00264B41"/>
    <w:rsid w:val="002656A9"/>
    <w:rsid w:val="002669B1"/>
    <w:rsid w:val="0026761F"/>
    <w:rsid w:val="00267C37"/>
    <w:rsid w:val="00271D95"/>
    <w:rsid w:val="00272C94"/>
    <w:rsid w:val="00273330"/>
    <w:rsid w:val="00273CC4"/>
    <w:rsid w:val="00280456"/>
    <w:rsid w:val="0028243F"/>
    <w:rsid w:val="00283A3F"/>
    <w:rsid w:val="00283BF2"/>
    <w:rsid w:val="002842EE"/>
    <w:rsid w:val="0028679B"/>
    <w:rsid w:val="002905C4"/>
    <w:rsid w:val="00290E10"/>
    <w:rsid w:val="002960A0"/>
    <w:rsid w:val="00297F5A"/>
    <w:rsid w:val="002A0FA1"/>
    <w:rsid w:val="002A2B77"/>
    <w:rsid w:val="002A2FA3"/>
    <w:rsid w:val="002A3312"/>
    <w:rsid w:val="002A419C"/>
    <w:rsid w:val="002A6917"/>
    <w:rsid w:val="002B33C9"/>
    <w:rsid w:val="002B4615"/>
    <w:rsid w:val="002B7707"/>
    <w:rsid w:val="002C2153"/>
    <w:rsid w:val="002C31A2"/>
    <w:rsid w:val="002C3AA0"/>
    <w:rsid w:val="002D090E"/>
    <w:rsid w:val="002D5926"/>
    <w:rsid w:val="002E0E6C"/>
    <w:rsid w:val="002E1DFE"/>
    <w:rsid w:val="002E44FF"/>
    <w:rsid w:val="002E50B9"/>
    <w:rsid w:val="002E7222"/>
    <w:rsid w:val="002E7B5B"/>
    <w:rsid w:val="002F46B0"/>
    <w:rsid w:val="002F4EF4"/>
    <w:rsid w:val="002F5E54"/>
    <w:rsid w:val="002F6009"/>
    <w:rsid w:val="0030087F"/>
    <w:rsid w:val="00301260"/>
    <w:rsid w:val="00305136"/>
    <w:rsid w:val="0030553F"/>
    <w:rsid w:val="00306E2E"/>
    <w:rsid w:val="00307185"/>
    <w:rsid w:val="003078C8"/>
    <w:rsid w:val="00307B04"/>
    <w:rsid w:val="00311712"/>
    <w:rsid w:val="0031196F"/>
    <w:rsid w:val="00312628"/>
    <w:rsid w:val="00316B9E"/>
    <w:rsid w:val="003171E8"/>
    <w:rsid w:val="00317CEB"/>
    <w:rsid w:val="00320CA1"/>
    <w:rsid w:val="00322E3E"/>
    <w:rsid w:val="0032350B"/>
    <w:rsid w:val="0032540B"/>
    <w:rsid w:val="00327D9E"/>
    <w:rsid w:val="00335CEF"/>
    <w:rsid w:val="00337D46"/>
    <w:rsid w:val="00344A27"/>
    <w:rsid w:val="00345B92"/>
    <w:rsid w:val="003510D7"/>
    <w:rsid w:val="00353D4E"/>
    <w:rsid w:val="00356806"/>
    <w:rsid w:val="003573AB"/>
    <w:rsid w:val="00362718"/>
    <w:rsid w:val="00362D66"/>
    <w:rsid w:val="00363926"/>
    <w:rsid w:val="00363A7F"/>
    <w:rsid w:val="003644CC"/>
    <w:rsid w:val="003657C5"/>
    <w:rsid w:val="00366ED4"/>
    <w:rsid w:val="003704EC"/>
    <w:rsid w:val="0037158A"/>
    <w:rsid w:val="00371D40"/>
    <w:rsid w:val="00377074"/>
    <w:rsid w:val="00377247"/>
    <w:rsid w:val="00380ED4"/>
    <w:rsid w:val="00381C4B"/>
    <w:rsid w:val="003850AB"/>
    <w:rsid w:val="00385192"/>
    <w:rsid w:val="00386914"/>
    <w:rsid w:val="00387741"/>
    <w:rsid w:val="00390D76"/>
    <w:rsid w:val="003918B7"/>
    <w:rsid w:val="003979C5"/>
    <w:rsid w:val="003A0210"/>
    <w:rsid w:val="003A0CA3"/>
    <w:rsid w:val="003A181C"/>
    <w:rsid w:val="003A2F61"/>
    <w:rsid w:val="003A2FF4"/>
    <w:rsid w:val="003A393A"/>
    <w:rsid w:val="003A4566"/>
    <w:rsid w:val="003B15E9"/>
    <w:rsid w:val="003B31DD"/>
    <w:rsid w:val="003B4928"/>
    <w:rsid w:val="003B49EF"/>
    <w:rsid w:val="003B4E26"/>
    <w:rsid w:val="003B51FF"/>
    <w:rsid w:val="003B539E"/>
    <w:rsid w:val="003B5407"/>
    <w:rsid w:val="003B5B20"/>
    <w:rsid w:val="003B65CE"/>
    <w:rsid w:val="003C025B"/>
    <w:rsid w:val="003C2386"/>
    <w:rsid w:val="003C4B46"/>
    <w:rsid w:val="003D012D"/>
    <w:rsid w:val="003D2594"/>
    <w:rsid w:val="003D4AF4"/>
    <w:rsid w:val="003D520F"/>
    <w:rsid w:val="003E0FB4"/>
    <w:rsid w:val="003E135E"/>
    <w:rsid w:val="003E55AC"/>
    <w:rsid w:val="003E59B4"/>
    <w:rsid w:val="003F0CA2"/>
    <w:rsid w:val="003F0E57"/>
    <w:rsid w:val="003F1DC5"/>
    <w:rsid w:val="003F2390"/>
    <w:rsid w:val="004008F4"/>
    <w:rsid w:val="00402FCE"/>
    <w:rsid w:val="0040697A"/>
    <w:rsid w:val="00415B02"/>
    <w:rsid w:val="00424BBD"/>
    <w:rsid w:val="004259F1"/>
    <w:rsid w:val="00425F70"/>
    <w:rsid w:val="004270B4"/>
    <w:rsid w:val="004279C8"/>
    <w:rsid w:val="004306BC"/>
    <w:rsid w:val="00430CD5"/>
    <w:rsid w:val="00430DB1"/>
    <w:rsid w:val="00440572"/>
    <w:rsid w:val="00440592"/>
    <w:rsid w:val="00440EE2"/>
    <w:rsid w:val="004448C9"/>
    <w:rsid w:val="00446101"/>
    <w:rsid w:val="004502FD"/>
    <w:rsid w:val="0045656A"/>
    <w:rsid w:val="00465339"/>
    <w:rsid w:val="004726DD"/>
    <w:rsid w:val="0047317D"/>
    <w:rsid w:val="00474864"/>
    <w:rsid w:val="00475588"/>
    <w:rsid w:val="0047673C"/>
    <w:rsid w:val="004808FC"/>
    <w:rsid w:val="00484C66"/>
    <w:rsid w:val="00486A8E"/>
    <w:rsid w:val="00487F19"/>
    <w:rsid w:val="004901C7"/>
    <w:rsid w:val="004908C4"/>
    <w:rsid w:val="00491FB3"/>
    <w:rsid w:val="004A0E4E"/>
    <w:rsid w:val="004A2036"/>
    <w:rsid w:val="004A20A3"/>
    <w:rsid w:val="004A44EA"/>
    <w:rsid w:val="004A60C2"/>
    <w:rsid w:val="004A6579"/>
    <w:rsid w:val="004B28F0"/>
    <w:rsid w:val="004B5A8F"/>
    <w:rsid w:val="004B677D"/>
    <w:rsid w:val="004C0C79"/>
    <w:rsid w:val="004C401C"/>
    <w:rsid w:val="004C7694"/>
    <w:rsid w:val="004C7BDF"/>
    <w:rsid w:val="004C7F9F"/>
    <w:rsid w:val="004D52BA"/>
    <w:rsid w:val="004D758C"/>
    <w:rsid w:val="004E0D18"/>
    <w:rsid w:val="004E2102"/>
    <w:rsid w:val="004E2BBD"/>
    <w:rsid w:val="004E393B"/>
    <w:rsid w:val="004E3FE3"/>
    <w:rsid w:val="004E49D7"/>
    <w:rsid w:val="004E5FFA"/>
    <w:rsid w:val="004F2266"/>
    <w:rsid w:val="004F60D8"/>
    <w:rsid w:val="004F63E9"/>
    <w:rsid w:val="004F7A06"/>
    <w:rsid w:val="00501800"/>
    <w:rsid w:val="00501809"/>
    <w:rsid w:val="005032FB"/>
    <w:rsid w:val="00503A13"/>
    <w:rsid w:val="005046E8"/>
    <w:rsid w:val="0050641B"/>
    <w:rsid w:val="00512924"/>
    <w:rsid w:val="0051499E"/>
    <w:rsid w:val="005159AE"/>
    <w:rsid w:val="00517153"/>
    <w:rsid w:val="005209D6"/>
    <w:rsid w:val="00520E93"/>
    <w:rsid w:val="0052258B"/>
    <w:rsid w:val="00524BF0"/>
    <w:rsid w:val="00532999"/>
    <w:rsid w:val="00533E17"/>
    <w:rsid w:val="00535A7F"/>
    <w:rsid w:val="00541606"/>
    <w:rsid w:val="0054188D"/>
    <w:rsid w:val="00542D0D"/>
    <w:rsid w:val="005431C4"/>
    <w:rsid w:val="00544374"/>
    <w:rsid w:val="00545EB4"/>
    <w:rsid w:val="005510AB"/>
    <w:rsid w:val="005525B9"/>
    <w:rsid w:val="00554493"/>
    <w:rsid w:val="005556DC"/>
    <w:rsid w:val="00560A99"/>
    <w:rsid w:val="00561640"/>
    <w:rsid w:val="00561D9B"/>
    <w:rsid w:val="00566215"/>
    <w:rsid w:val="00570A36"/>
    <w:rsid w:val="0057312B"/>
    <w:rsid w:val="00574DC5"/>
    <w:rsid w:val="005768CC"/>
    <w:rsid w:val="00576C15"/>
    <w:rsid w:val="005804FC"/>
    <w:rsid w:val="00590440"/>
    <w:rsid w:val="005904B7"/>
    <w:rsid w:val="005A06BA"/>
    <w:rsid w:val="005A49F5"/>
    <w:rsid w:val="005B09B5"/>
    <w:rsid w:val="005B0FDD"/>
    <w:rsid w:val="005B4378"/>
    <w:rsid w:val="005B5AD8"/>
    <w:rsid w:val="005B5BBE"/>
    <w:rsid w:val="005B612F"/>
    <w:rsid w:val="005C13E0"/>
    <w:rsid w:val="005C2B97"/>
    <w:rsid w:val="005C3F01"/>
    <w:rsid w:val="005D1356"/>
    <w:rsid w:val="005D48FB"/>
    <w:rsid w:val="005D7A91"/>
    <w:rsid w:val="005E0022"/>
    <w:rsid w:val="005F5D7E"/>
    <w:rsid w:val="006014BD"/>
    <w:rsid w:val="00601820"/>
    <w:rsid w:val="00603B5A"/>
    <w:rsid w:val="006073C1"/>
    <w:rsid w:val="00610472"/>
    <w:rsid w:val="0061111E"/>
    <w:rsid w:val="006117C0"/>
    <w:rsid w:val="0061195A"/>
    <w:rsid w:val="006157BF"/>
    <w:rsid w:val="00630192"/>
    <w:rsid w:val="00631654"/>
    <w:rsid w:val="0063258B"/>
    <w:rsid w:val="00632BA5"/>
    <w:rsid w:val="00633762"/>
    <w:rsid w:val="00637337"/>
    <w:rsid w:val="00640D36"/>
    <w:rsid w:val="0064722F"/>
    <w:rsid w:val="00647266"/>
    <w:rsid w:val="00657FC5"/>
    <w:rsid w:val="006636B5"/>
    <w:rsid w:val="006674E8"/>
    <w:rsid w:val="006701B1"/>
    <w:rsid w:val="006726CF"/>
    <w:rsid w:val="00673356"/>
    <w:rsid w:val="00673924"/>
    <w:rsid w:val="00675580"/>
    <w:rsid w:val="00683AD3"/>
    <w:rsid w:val="00684E53"/>
    <w:rsid w:val="006854B3"/>
    <w:rsid w:val="00686622"/>
    <w:rsid w:val="00686A15"/>
    <w:rsid w:val="00690A31"/>
    <w:rsid w:val="00691DFF"/>
    <w:rsid w:val="00692BE7"/>
    <w:rsid w:val="006A5CC7"/>
    <w:rsid w:val="006A7457"/>
    <w:rsid w:val="006A791E"/>
    <w:rsid w:val="006B0110"/>
    <w:rsid w:val="006B21CC"/>
    <w:rsid w:val="006B2386"/>
    <w:rsid w:val="006B5881"/>
    <w:rsid w:val="006B5900"/>
    <w:rsid w:val="006C1F19"/>
    <w:rsid w:val="006C40C2"/>
    <w:rsid w:val="006C60F5"/>
    <w:rsid w:val="006C6A6F"/>
    <w:rsid w:val="006D0A80"/>
    <w:rsid w:val="006D131A"/>
    <w:rsid w:val="006D176B"/>
    <w:rsid w:val="006D3388"/>
    <w:rsid w:val="006D5917"/>
    <w:rsid w:val="006D597D"/>
    <w:rsid w:val="006D6561"/>
    <w:rsid w:val="006D681F"/>
    <w:rsid w:val="006D7A9A"/>
    <w:rsid w:val="006E09F9"/>
    <w:rsid w:val="006E0B7A"/>
    <w:rsid w:val="006E4521"/>
    <w:rsid w:val="006E5271"/>
    <w:rsid w:val="006E6C90"/>
    <w:rsid w:val="006F0130"/>
    <w:rsid w:val="006F1849"/>
    <w:rsid w:val="006F2114"/>
    <w:rsid w:val="006F226F"/>
    <w:rsid w:val="006F3692"/>
    <w:rsid w:val="006F4F33"/>
    <w:rsid w:val="007011D8"/>
    <w:rsid w:val="00701ABC"/>
    <w:rsid w:val="0070226C"/>
    <w:rsid w:val="00702A2C"/>
    <w:rsid w:val="00703D3D"/>
    <w:rsid w:val="00704458"/>
    <w:rsid w:val="0070582B"/>
    <w:rsid w:val="00712C0D"/>
    <w:rsid w:val="00713B6C"/>
    <w:rsid w:val="00714413"/>
    <w:rsid w:val="00714E58"/>
    <w:rsid w:val="0072023A"/>
    <w:rsid w:val="0072121E"/>
    <w:rsid w:val="00721F48"/>
    <w:rsid w:val="007245B0"/>
    <w:rsid w:val="007258F1"/>
    <w:rsid w:val="007302F4"/>
    <w:rsid w:val="0073302C"/>
    <w:rsid w:val="00736D22"/>
    <w:rsid w:val="00741B45"/>
    <w:rsid w:val="007427D8"/>
    <w:rsid w:val="00742949"/>
    <w:rsid w:val="00757405"/>
    <w:rsid w:val="00762760"/>
    <w:rsid w:val="007643BA"/>
    <w:rsid w:val="00765700"/>
    <w:rsid w:val="0076612F"/>
    <w:rsid w:val="0076683F"/>
    <w:rsid w:val="00767F67"/>
    <w:rsid w:val="00771916"/>
    <w:rsid w:val="00775A0D"/>
    <w:rsid w:val="00777831"/>
    <w:rsid w:val="00787FFA"/>
    <w:rsid w:val="00790690"/>
    <w:rsid w:val="00793B9E"/>
    <w:rsid w:val="007A0DD3"/>
    <w:rsid w:val="007A56D3"/>
    <w:rsid w:val="007A6A00"/>
    <w:rsid w:val="007B41D7"/>
    <w:rsid w:val="007B5298"/>
    <w:rsid w:val="007B5514"/>
    <w:rsid w:val="007B5887"/>
    <w:rsid w:val="007B7382"/>
    <w:rsid w:val="007C1519"/>
    <w:rsid w:val="007C1E75"/>
    <w:rsid w:val="007C21D0"/>
    <w:rsid w:val="007C2613"/>
    <w:rsid w:val="007C3749"/>
    <w:rsid w:val="007C6F23"/>
    <w:rsid w:val="007C7D94"/>
    <w:rsid w:val="007D75E9"/>
    <w:rsid w:val="007E06F3"/>
    <w:rsid w:val="007E2481"/>
    <w:rsid w:val="007E2521"/>
    <w:rsid w:val="007F22B4"/>
    <w:rsid w:val="007F2577"/>
    <w:rsid w:val="007F4960"/>
    <w:rsid w:val="007F5193"/>
    <w:rsid w:val="007F701C"/>
    <w:rsid w:val="00802573"/>
    <w:rsid w:val="00803B85"/>
    <w:rsid w:val="00805CA8"/>
    <w:rsid w:val="008065E7"/>
    <w:rsid w:val="00806F81"/>
    <w:rsid w:val="008074B3"/>
    <w:rsid w:val="00810F84"/>
    <w:rsid w:val="00814866"/>
    <w:rsid w:val="00814CFD"/>
    <w:rsid w:val="00820404"/>
    <w:rsid w:val="0082064A"/>
    <w:rsid w:val="00820C78"/>
    <w:rsid w:val="00824F80"/>
    <w:rsid w:val="00825626"/>
    <w:rsid w:val="00827470"/>
    <w:rsid w:val="008302B9"/>
    <w:rsid w:val="00831026"/>
    <w:rsid w:val="00837001"/>
    <w:rsid w:val="008400C7"/>
    <w:rsid w:val="0084056D"/>
    <w:rsid w:val="0084287C"/>
    <w:rsid w:val="00845669"/>
    <w:rsid w:val="008469C6"/>
    <w:rsid w:val="00846C49"/>
    <w:rsid w:val="008519F6"/>
    <w:rsid w:val="00853147"/>
    <w:rsid w:val="008533F2"/>
    <w:rsid w:val="008536A0"/>
    <w:rsid w:val="00856911"/>
    <w:rsid w:val="00857762"/>
    <w:rsid w:val="00861357"/>
    <w:rsid w:val="0086176A"/>
    <w:rsid w:val="00862B0A"/>
    <w:rsid w:val="008661B0"/>
    <w:rsid w:val="00867D41"/>
    <w:rsid w:val="0087151D"/>
    <w:rsid w:val="00873DB4"/>
    <w:rsid w:val="00880D7D"/>
    <w:rsid w:val="00881870"/>
    <w:rsid w:val="00883F5F"/>
    <w:rsid w:val="0088685B"/>
    <w:rsid w:val="00892B69"/>
    <w:rsid w:val="00897486"/>
    <w:rsid w:val="008A20CA"/>
    <w:rsid w:val="008A25B8"/>
    <w:rsid w:val="008A31D2"/>
    <w:rsid w:val="008A53C9"/>
    <w:rsid w:val="008A6E78"/>
    <w:rsid w:val="008B00C5"/>
    <w:rsid w:val="008B1B3D"/>
    <w:rsid w:val="008B5156"/>
    <w:rsid w:val="008B5A7D"/>
    <w:rsid w:val="008C1670"/>
    <w:rsid w:val="008C33A1"/>
    <w:rsid w:val="008C5462"/>
    <w:rsid w:val="008C6251"/>
    <w:rsid w:val="008C62CF"/>
    <w:rsid w:val="008D09D7"/>
    <w:rsid w:val="008D27DA"/>
    <w:rsid w:val="008D4366"/>
    <w:rsid w:val="008D5D67"/>
    <w:rsid w:val="008D67F6"/>
    <w:rsid w:val="008D6C91"/>
    <w:rsid w:val="008D7594"/>
    <w:rsid w:val="008E09D4"/>
    <w:rsid w:val="008E1308"/>
    <w:rsid w:val="008E1A5F"/>
    <w:rsid w:val="008E38BF"/>
    <w:rsid w:val="008E7D91"/>
    <w:rsid w:val="008F56CB"/>
    <w:rsid w:val="008F5CD6"/>
    <w:rsid w:val="008F61F0"/>
    <w:rsid w:val="008F6563"/>
    <w:rsid w:val="008F6D38"/>
    <w:rsid w:val="0090049A"/>
    <w:rsid w:val="009015D8"/>
    <w:rsid w:val="00903AB5"/>
    <w:rsid w:val="00904090"/>
    <w:rsid w:val="00906A90"/>
    <w:rsid w:val="00907A55"/>
    <w:rsid w:val="00912612"/>
    <w:rsid w:val="009150C9"/>
    <w:rsid w:val="00915FB8"/>
    <w:rsid w:val="00916031"/>
    <w:rsid w:val="00917DE9"/>
    <w:rsid w:val="00923A63"/>
    <w:rsid w:val="00924126"/>
    <w:rsid w:val="0092486C"/>
    <w:rsid w:val="009302E0"/>
    <w:rsid w:val="00930FE1"/>
    <w:rsid w:val="00932895"/>
    <w:rsid w:val="00932A3A"/>
    <w:rsid w:val="00934A47"/>
    <w:rsid w:val="00935CB3"/>
    <w:rsid w:val="0093617E"/>
    <w:rsid w:val="00943CA4"/>
    <w:rsid w:val="00946A42"/>
    <w:rsid w:val="009503DA"/>
    <w:rsid w:val="0095218D"/>
    <w:rsid w:val="009524FA"/>
    <w:rsid w:val="00953C1E"/>
    <w:rsid w:val="0095524C"/>
    <w:rsid w:val="0095654E"/>
    <w:rsid w:val="00963355"/>
    <w:rsid w:val="00974F7D"/>
    <w:rsid w:val="009759DC"/>
    <w:rsid w:val="00976F4F"/>
    <w:rsid w:val="00977F3C"/>
    <w:rsid w:val="009872B8"/>
    <w:rsid w:val="00987BCB"/>
    <w:rsid w:val="00990C97"/>
    <w:rsid w:val="0099188B"/>
    <w:rsid w:val="00992407"/>
    <w:rsid w:val="009928CC"/>
    <w:rsid w:val="009940B5"/>
    <w:rsid w:val="00994F11"/>
    <w:rsid w:val="00996061"/>
    <w:rsid w:val="009968BD"/>
    <w:rsid w:val="009A0856"/>
    <w:rsid w:val="009A5001"/>
    <w:rsid w:val="009A66C0"/>
    <w:rsid w:val="009B0DCF"/>
    <w:rsid w:val="009B10BF"/>
    <w:rsid w:val="009B15AE"/>
    <w:rsid w:val="009B5B36"/>
    <w:rsid w:val="009C4475"/>
    <w:rsid w:val="009C5D0C"/>
    <w:rsid w:val="009C5E47"/>
    <w:rsid w:val="009C671C"/>
    <w:rsid w:val="009C7F80"/>
    <w:rsid w:val="009D1189"/>
    <w:rsid w:val="009D278B"/>
    <w:rsid w:val="009D2B51"/>
    <w:rsid w:val="009D3CE1"/>
    <w:rsid w:val="009D5A32"/>
    <w:rsid w:val="009D6BC4"/>
    <w:rsid w:val="009E20FB"/>
    <w:rsid w:val="009E334C"/>
    <w:rsid w:val="009E5310"/>
    <w:rsid w:val="009E5824"/>
    <w:rsid w:val="009F2E7A"/>
    <w:rsid w:val="009F5249"/>
    <w:rsid w:val="009F6D26"/>
    <w:rsid w:val="009F7F20"/>
    <w:rsid w:val="00A009B0"/>
    <w:rsid w:val="00A0163E"/>
    <w:rsid w:val="00A02D4D"/>
    <w:rsid w:val="00A03612"/>
    <w:rsid w:val="00A0411C"/>
    <w:rsid w:val="00A04B05"/>
    <w:rsid w:val="00A051E5"/>
    <w:rsid w:val="00A10176"/>
    <w:rsid w:val="00A15D35"/>
    <w:rsid w:val="00A15F5F"/>
    <w:rsid w:val="00A24279"/>
    <w:rsid w:val="00A30AB6"/>
    <w:rsid w:val="00A3248A"/>
    <w:rsid w:val="00A34739"/>
    <w:rsid w:val="00A348D3"/>
    <w:rsid w:val="00A351AF"/>
    <w:rsid w:val="00A36DA3"/>
    <w:rsid w:val="00A4058B"/>
    <w:rsid w:val="00A4256C"/>
    <w:rsid w:val="00A457F6"/>
    <w:rsid w:val="00A5139D"/>
    <w:rsid w:val="00A5166D"/>
    <w:rsid w:val="00A51ACF"/>
    <w:rsid w:val="00A602D2"/>
    <w:rsid w:val="00A6111F"/>
    <w:rsid w:val="00A62F4A"/>
    <w:rsid w:val="00A63D8E"/>
    <w:rsid w:val="00A643DA"/>
    <w:rsid w:val="00A7084D"/>
    <w:rsid w:val="00A71C6F"/>
    <w:rsid w:val="00A80ACA"/>
    <w:rsid w:val="00A80D6F"/>
    <w:rsid w:val="00A8647A"/>
    <w:rsid w:val="00A90D64"/>
    <w:rsid w:val="00A91689"/>
    <w:rsid w:val="00A91A12"/>
    <w:rsid w:val="00A96B5C"/>
    <w:rsid w:val="00AA3F2E"/>
    <w:rsid w:val="00AB3297"/>
    <w:rsid w:val="00AB7BAE"/>
    <w:rsid w:val="00AC394B"/>
    <w:rsid w:val="00AC4C8B"/>
    <w:rsid w:val="00AC6C33"/>
    <w:rsid w:val="00AC759C"/>
    <w:rsid w:val="00AD0F5A"/>
    <w:rsid w:val="00AD1392"/>
    <w:rsid w:val="00AD264D"/>
    <w:rsid w:val="00AD3951"/>
    <w:rsid w:val="00AD65D6"/>
    <w:rsid w:val="00AE2A67"/>
    <w:rsid w:val="00AE3FFE"/>
    <w:rsid w:val="00AE560A"/>
    <w:rsid w:val="00AE5F74"/>
    <w:rsid w:val="00AE791F"/>
    <w:rsid w:val="00AF080D"/>
    <w:rsid w:val="00AF0A29"/>
    <w:rsid w:val="00AF0D23"/>
    <w:rsid w:val="00AF3B30"/>
    <w:rsid w:val="00AF515D"/>
    <w:rsid w:val="00AF7C53"/>
    <w:rsid w:val="00B00064"/>
    <w:rsid w:val="00B03269"/>
    <w:rsid w:val="00B03C34"/>
    <w:rsid w:val="00B0514B"/>
    <w:rsid w:val="00B06AD3"/>
    <w:rsid w:val="00B11A37"/>
    <w:rsid w:val="00B13DFB"/>
    <w:rsid w:val="00B150A3"/>
    <w:rsid w:val="00B159E8"/>
    <w:rsid w:val="00B16199"/>
    <w:rsid w:val="00B1687A"/>
    <w:rsid w:val="00B16B9B"/>
    <w:rsid w:val="00B24683"/>
    <w:rsid w:val="00B249D3"/>
    <w:rsid w:val="00B34C74"/>
    <w:rsid w:val="00B40217"/>
    <w:rsid w:val="00B40559"/>
    <w:rsid w:val="00B43C55"/>
    <w:rsid w:val="00B45D69"/>
    <w:rsid w:val="00B46173"/>
    <w:rsid w:val="00B47C71"/>
    <w:rsid w:val="00B54A7B"/>
    <w:rsid w:val="00B5784C"/>
    <w:rsid w:val="00B63563"/>
    <w:rsid w:val="00B653B7"/>
    <w:rsid w:val="00B65E63"/>
    <w:rsid w:val="00B67A01"/>
    <w:rsid w:val="00B67F6A"/>
    <w:rsid w:val="00B74EA3"/>
    <w:rsid w:val="00B77DFC"/>
    <w:rsid w:val="00B82327"/>
    <w:rsid w:val="00B825CF"/>
    <w:rsid w:val="00B85E22"/>
    <w:rsid w:val="00B90B02"/>
    <w:rsid w:val="00B936E9"/>
    <w:rsid w:val="00B93E55"/>
    <w:rsid w:val="00B9513E"/>
    <w:rsid w:val="00B97A30"/>
    <w:rsid w:val="00BA0A90"/>
    <w:rsid w:val="00BA6BBB"/>
    <w:rsid w:val="00BA709E"/>
    <w:rsid w:val="00BA7867"/>
    <w:rsid w:val="00BB0D64"/>
    <w:rsid w:val="00BB288C"/>
    <w:rsid w:val="00BB2C87"/>
    <w:rsid w:val="00BB2E08"/>
    <w:rsid w:val="00BB3E33"/>
    <w:rsid w:val="00BB52A7"/>
    <w:rsid w:val="00BB5584"/>
    <w:rsid w:val="00BB7CF4"/>
    <w:rsid w:val="00BB7E82"/>
    <w:rsid w:val="00BC3E6B"/>
    <w:rsid w:val="00BC4A05"/>
    <w:rsid w:val="00BC5476"/>
    <w:rsid w:val="00BD7A3D"/>
    <w:rsid w:val="00BE0D18"/>
    <w:rsid w:val="00BF0EBE"/>
    <w:rsid w:val="00BF1A9C"/>
    <w:rsid w:val="00BF5700"/>
    <w:rsid w:val="00C00B86"/>
    <w:rsid w:val="00C00F0F"/>
    <w:rsid w:val="00C032DE"/>
    <w:rsid w:val="00C03FA8"/>
    <w:rsid w:val="00C04669"/>
    <w:rsid w:val="00C07FBF"/>
    <w:rsid w:val="00C117EE"/>
    <w:rsid w:val="00C11845"/>
    <w:rsid w:val="00C13731"/>
    <w:rsid w:val="00C14B93"/>
    <w:rsid w:val="00C20370"/>
    <w:rsid w:val="00C20E16"/>
    <w:rsid w:val="00C230C8"/>
    <w:rsid w:val="00C23F0E"/>
    <w:rsid w:val="00C24F0A"/>
    <w:rsid w:val="00C258E5"/>
    <w:rsid w:val="00C26189"/>
    <w:rsid w:val="00C31906"/>
    <w:rsid w:val="00C33B47"/>
    <w:rsid w:val="00C37EB4"/>
    <w:rsid w:val="00C37FD9"/>
    <w:rsid w:val="00C4110B"/>
    <w:rsid w:val="00C420A8"/>
    <w:rsid w:val="00C43CC9"/>
    <w:rsid w:val="00C47241"/>
    <w:rsid w:val="00C523DF"/>
    <w:rsid w:val="00C52824"/>
    <w:rsid w:val="00C52F24"/>
    <w:rsid w:val="00C55796"/>
    <w:rsid w:val="00C61127"/>
    <w:rsid w:val="00C61401"/>
    <w:rsid w:val="00C62CEE"/>
    <w:rsid w:val="00C65142"/>
    <w:rsid w:val="00C65EAE"/>
    <w:rsid w:val="00C675C1"/>
    <w:rsid w:val="00C702A3"/>
    <w:rsid w:val="00C722E0"/>
    <w:rsid w:val="00C72C96"/>
    <w:rsid w:val="00C757DE"/>
    <w:rsid w:val="00C7589E"/>
    <w:rsid w:val="00C76F48"/>
    <w:rsid w:val="00C80C6C"/>
    <w:rsid w:val="00C86C37"/>
    <w:rsid w:val="00C86E94"/>
    <w:rsid w:val="00C90A1B"/>
    <w:rsid w:val="00C93869"/>
    <w:rsid w:val="00C941B4"/>
    <w:rsid w:val="00C9778C"/>
    <w:rsid w:val="00CA20E8"/>
    <w:rsid w:val="00CA5CA0"/>
    <w:rsid w:val="00CB0313"/>
    <w:rsid w:val="00CB26AC"/>
    <w:rsid w:val="00CB6F99"/>
    <w:rsid w:val="00CC3130"/>
    <w:rsid w:val="00CC3BAD"/>
    <w:rsid w:val="00CC6821"/>
    <w:rsid w:val="00CD0CA7"/>
    <w:rsid w:val="00CD18AC"/>
    <w:rsid w:val="00CD2984"/>
    <w:rsid w:val="00CD2DC4"/>
    <w:rsid w:val="00CD2E20"/>
    <w:rsid w:val="00CD34B3"/>
    <w:rsid w:val="00CD5E17"/>
    <w:rsid w:val="00CD6660"/>
    <w:rsid w:val="00CD7EA9"/>
    <w:rsid w:val="00CE07BF"/>
    <w:rsid w:val="00CE322E"/>
    <w:rsid w:val="00CE4940"/>
    <w:rsid w:val="00CE6A69"/>
    <w:rsid w:val="00CF3BF0"/>
    <w:rsid w:val="00CF7D09"/>
    <w:rsid w:val="00D01284"/>
    <w:rsid w:val="00D01536"/>
    <w:rsid w:val="00D0636E"/>
    <w:rsid w:val="00D07E76"/>
    <w:rsid w:val="00D127DE"/>
    <w:rsid w:val="00D16DD7"/>
    <w:rsid w:val="00D17B7D"/>
    <w:rsid w:val="00D20621"/>
    <w:rsid w:val="00D230DF"/>
    <w:rsid w:val="00D24E71"/>
    <w:rsid w:val="00D268EE"/>
    <w:rsid w:val="00D36BCE"/>
    <w:rsid w:val="00D37171"/>
    <w:rsid w:val="00D40524"/>
    <w:rsid w:val="00D421C0"/>
    <w:rsid w:val="00D43057"/>
    <w:rsid w:val="00D51436"/>
    <w:rsid w:val="00D53914"/>
    <w:rsid w:val="00D55712"/>
    <w:rsid w:val="00D60122"/>
    <w:rsid w:val="00D649E9"/>
    <w:rsid w:val="00D65D61"/>
    <w:rsid w:val="00D65F8C"/>
    <w:rsid w:val="00D662F4"/>
    <w:rsid w:val="00D66B9B"/>
    <w:rsid w:val="00D67C05"/>
    <w:rsid w:val="00D71D97"/>
    <w:rsid w:val="00D72513"/>
    <w:rsid w:val="00D742CD"/>
    <w:rsid w:val="00D7574C"/>
    <w:rsid w:val="00D75C67"/>
    <w:rsid w:val="00D85816"/>
    <w:rsid w:val="00D867FE"/>
    <w:rsid w:val="00D947AB"/>
    <w:rsid w:val="00D960E8"/>
    <w:rsid w:val="00D9676E"/>
    <w:rsid w:val="00DA1A87"/>
    <w:rsid w:val="00DA526A"/>
    <w:rsid w:val="00DA574E"/>
    <w:rsid w:val="00DA5C35"/>
    <w:rsid w:val="00DA71CF"/>
    <w:rsid w:val="00DB0B4F"/>
    <w:rsid w:val="00DB0D74"/>
    <w:rsid w:val="00DB2823"/>
    <w:rsid w:val="00DB43EB"/>
    <w:rsid w:val="00DB592D"/>
    <w:rsid w:val="00DB5C50"/>
    <w:rsid w:val="00DB646C"/>
    <w:rsid w:val="00DB6B38"/>
    <w:rsid w:val="00DC3B7C"/>
    <w:rsid w:val="00DC40BE"/>
    <w:rsid w:val="00DD090F"/>
    <w:rsid w:val="00DD0949"/>
    <w:rsid w:val="00DD423D"/>
    <w:rsid w:val="00DD4CB0"/>
    <w:rsid w:val="00DE14BA"/>
    <w:rsid w:val="00DE353A"/>
    <w:rsid w:val="00DF1768"/>
    <w:rsid w:val="00DF6027"/>
    <w:rsid w:val="00DF60F5"/>
    <w:rsid w:val="00DF784F"/>
    <w:rsid w:val="00E00078"/>
    <w:rsid w:val="00E00330"/>
    <w:rsid w:val="00E0231E"/>
    <w:rsid w:val="00E034DF"/>
    <w:rsid w:val="00E10751"/>
    <w:rsid w:val="00E13931"/>
    <w:rsid w:val="00E153BB"/>
    <w:rsid w:val="00E1584D"/>
    <w:rsid w:val="00E177CC"/>
    <w:rsid w:val="00E17BC6"/>
    <w:rsid w:val="00E17CD9"/>
    <w:rsid w:val="00E2102B"/>
    <w:rsid w:val="00E21DA0"/>
    <w:rsid w:val="00E25B26"/>
    <w:rsid w:val="00E27001"/>
    <w:rsid w:val="00E2766D"/>
    <w:rsid w:val="00E27CB3"/>
    <w:rsid w:val="00E32482"/>
    <w:rsid w:val="00E42EFA"/>
    <w:rsid w:val="00E472ED"/>
    <w:rsid w:val="00E47B8B"/>
    <w:rsid w:val="00E51357"/>
    <w:rsid w:val="00E53219"/>
    <w:rsid w:val="00E53AB7"/>
    <w:rsid w:val="00E55468"/>
    <w:rsid w:val="00E5617E"/>
    <w:rsid w:val="00E60B31"/>
    <w:rsid w:val="00E6130F"/>
    <w:rsid w:val="00E64F34"/>
    <w:rsid w:val="00E65404"/>
    <w:rsid w:val="00E65686"/>
    <w:rsid w:val="00E65CE3"/>
    <w:rsid w:val="00E70636"/>
    <w:rsid w:val="00E71DCA"/>
    <w:rsid w:val="00E81A66"/>
    <w:rsid w:val="00E85248"/>
    <w:rsid w:val="00E862F7"/>
    <w:rsid w:val="00E9091E"/>
    <w:rsid w:val="00E91CAD"/>
    <w:rsid w:val="00E921BF"/>
    <w:rsid w:val="00E93FC4"/>
    <w:rsid w:val="00E9426A"/>
    <w:rsid w:val="00E97565"/>
    <w:rsid w:val="00EA3F18"/>
    <w:rsid w:val="00EA6A8C"/>
    <w:rsid w:val="00EA78C9"/>
    <w:rsid w:val="00EA7903"/>
    <w:rsid w:val="00EA7FE3"/>
    <w:rsid w:val="00EB1847"/>
    <w:rsid w:val="00EB3A50"/>
    <w:rsid w:val="00EB4FBF"/>
    <w:rsid w:val="00EC14AD"/>
    <w:rsid w:val="00EC215B"/>
    <w:rsid w:val="00EC2CFF"/>
    <w:rsid w:val="00EC302D"/>
    <w:rsid w:val="00ED0073"/>
    <w:rsid w:val="00ED58B8"/>
    <w:rsid w:val="00EE0B16"/>
    <w:rsid w:val="00EE1217"/>
    <w:rsid w:val="00EE1D98"/>
    <w:rsid w:val="00EE4D4D"/>
    <w:rsid w:val="00EE624C"/>
    <w:rsid w:val="00EE75A8"/>
    <w:rsid w:val="00EF1CB7"/>
    <w:rsid w:val="00EF2466"/>
    <w:rsid w:val="00EF368E"/>
    <w:rsid w:val="00EF6F87"/>
    <w:rsid w:val="00F010C9"/>
    <w:rsid w:val="00F021C9"/>
    <w:rsid w:val="00F02F48"/>
    <w:rsid w:val="00F05885"/>
    <w:rsid w:val="00F068FE"/>
    <w:rsid w:val="00F06F56"/>
    <w:rsid w:val="00F070FC"/>
    <w:rsid w:val="00F079A7"/>
    <w:rsid w:val="00F10272"/>
    <w:rsid w:val="00F10DE2"/>
    <w:rsid w:val="00F1107D"/>
    <w:rsid w:val="00F12C2B"/>
    <w:rsid w:val="00F23702"/>
    <w:rsid w:val="00F27B33"/>
    <w:rsid w:val="00F30A30"/>
    <w:rsid w:val="00F3225C"/>
    <w:rsid w:val="00F32831"/>
    <w:rsid w:val="00F3503A"/>
    <w:rsid w:val="00F35FCD"/>
    <w:rsid w:val="00F419B7"/>
    <w:rsid w:val="00F43436"/>
    <w:rsid w:val="00F44DC0"/>
    <w:rsid w:val="00F476A4"/>
    <w:rsid w:val="00F47754"/>
    <w:rsid w:val="00F47AA6"/>
    <w:rsid w:val="00F47F46"/>
    <w:rsid w:val="00F50414"/>
    <w:rsid w:val="00F524CA"/>
    <w:rsid w:val="00F52951"/>
    <w:rsid w:val="00F534F3"/>
    <w:rsid w:val="00F5545D"/>
    <w:rsid w:val="00F57BC9"/>
    <w:rsid w:val="00F603A7"/>
    <w:rsid w:val="00F610AD"/>
    <w:rsid w:val="00F61239"/>
    <w:rsid w:val="00F615CE"/>
    <w:rsid w:val="00F63B4F"/>
    <w:rsid w:val="00F63BA8"/>
    <w:rsid w:val="00F6740B"/>
    <w:rsid w:val="00F71194"/>
    <w:rsid w:val="00F7205D"/>
    <w:rsid w:val="00F738CA"/>
    <w:rsid w:val="00F74692"/>
    <w:rsid w:val="00F8469E"/>
    <w:rsid w:val="00F85400"/>
    <w:rsid w:val="00F85D39"/>
    <w:rsid w:val="00F86212"/>
    <w:rsid w:val="00F93CB9"/>
    <w:rsid w:val="00F93E52"/>
    <w:rsid w:val="00FA0A0E"/>
    <w:rsid w:val="00FA1370"/>
    <w:rsid w:val="00FA162C"/>
    <w:rsid w:val="00FA7FC3"/>
    <w:rsid w:val="00FB058F"/>
    <w:rsid w:val="00FB0A6E"/>
    <w:rsid w:val="00FB25C5"/>
    <w:rsid w:val="00FC14DF"/>
    <w:rsid w:val="00FD01CB"/>
    <w:rsid w:val="00FD0235"/>
    <w:rsid w:val="00FD30F5"/>
    <w:rsid w:val="00FD4BA6"/>
    <w:rsid w:val="00FD50AA"/>
    <w:rsid w:val="00FD55DE"/>
    <w:rsid w:val="00FD5E2F"/>
    <w:rsid w:val="00FD6E09"/>
    <w:rsid w:val="00FE1772"/>
    <w:rsid w:val="00FE514A"/>
    <w:rsid w:val="00FF0B73"/>
    <w:rsid w:val="00FF17E2"/>
    <w:rsid w:val="00FF227C"/>
    <w:rsid w:val="00FF57E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8130" fillcolor="white" strokecolor="white">
      <v:fill color="white"/>
      <v:stroke dashstyle="1 1" color="white" weight="0" endcap="round"/>
    </o:shapedefaults>
    <o:shapelayout v:ext="edit">
      <o:idmap v:ext="edit" data="1"/>
      <o:rules v:ext="edit">
        <o:r id="V:Rule20" type="connector" idref="#AutoShape 39"/>
        <o:r id="V:Rule21" type="connector" idref="#AutoShape 40"/>
        <o:r id="V:Rule22" type="connector" idref="#AutoShape 41"/>
        <o:r id="V:Rule23" type="connector" idref="#AutoShape 42"/>
        <o:r id="V:Rule30" type="connector" idref="#AutoShape 25"/>
        <o:r id="V:Rule31" type="connector" idref="#AutoShape 27"/>
        <o:r id="V:Rule46" type="connector" idref="#AutoShape 86"/>
        <o:r id="V:Rule47" type="connector" idref="#AutoShape 35"/>
        <o:r id="V:Rule48" type="connector" idref="#AutoShape 16"/>
        <o:r id="V:Rule49" type="connector" idref="#AutoShape 23"/>
        <o:r id="V:Rule50" type="connector" idref="#AutoShape 33"/>
        <o:r id="V:Rule51" type="connector" idref="#AutoShape 66"/>
        <o:r id="V:Rule52" type="connector" idref="#AutoShape 76"/>
        <o:r id="V:Rule56" type="connector" idref="#AutoShape 25"/>
        <o:r id="V:Rule57" type="connector" idref="#AutoShape 87"/>
        <o:r id="V:Rule58" type="connector" idref="#AutoShape 90"/>
        <o:r id="V:Rule59" type="connector" idref="#AutoShape 7"/>
        <o:r id="V:Rule60" type="connector" idref="#AutoShape 29"/>
        <o:r id="V:Rule61" type="connector" idref="#AutoShape 85"/>
        <o:r id="V:Rule62" type="connector" idref="#AutoShape 19"/>
        <o:r id="V:Rule63" type="connector" idref="#AutoShape 91"/>
        <o:r id="V:Rule64" type="connector" idref="#AutoShape 36"/>
        <o:r id="V:Rule65" type="connector" idref="#AutoShape 32"/>
        <o:r id="V:Rule66" type="connector" idref="#AutoShape 37"/>
        <o:r id="V:Rule67" type="connector" idref="#AutoShape 28"/>
        <o:r id="V:Rule68" type="connector" idref="#AutoShape 27"/>
        <o:r id="V:Rule69" type="connector" idref="#AutoShape 5"/>
        <o:r id="V:Rule71" type="connector" idref="#AutoShape 92"/>
        <o:r id="V:Rule73" type="connector" idref="#AutoShape 24"/>
        <o:r id="V:Rule75" type="connector" idref="#AutoShape 30"/>
        <o:r id="V:Rule76" type="connector" idref="#AutoShape 89"/>
        <o:r id="V:Rule77" type="connector" idref="#AutoShape 42"/>
        <o:r id="V:Rule78" type="connector" idref="#AutoShape 94"/>
        <o:r id="V:Rule79" type="connector" idref="#AutoShape 41"/>
        <o:r id="V:Rule80" type="connector" idref="#AutoShape 18"/>
        <o:r id="V:Rule81" type="connector" idref="#AutoShape 34"/>
        <o:r id="V:Rule82" type="connector" idref="#AutoShape 38"/>
        <o:r id="V:Rule83" type="connector" idref="#AutoShape 67"/>
        <o:r id="V:Rule84" type="connector" idref="#AutoShape 88"/>
        <o:r id="V:Rule85" type="connector" idref="#AutoShape 26">
          <o:proxy start="" idref="#Oval 8" connectloc="5"/>
        </o:r>
        <o:r id="V:Rule86" type="connector" idref="#AutoShape 6"/>
        <o:r id="V:Rule87" type="connector" idref="#AutoShape 40"/>
        <o:r id="V:Rule88" type="connector" idref="#AutoShape 39"/>
        <o:r id="V:Rule89" type="connector" idref="#AutoShape 43"/>
        <o:r id="V:Rule90" type="connector" idref="#AutoShape 44"/>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unhideWhenUsed="0" w:qFormat="1"/>
    <w:lsdException w:name="heading 4" w:semiHidden="0" w:uiPriority="9" w:unhideWhenUsed="0" w:qFormat="1"/>
    <w:lsdException w:name="heading 5" w:semiHidden="0" w:uiPriority="0" w:unhideWhenUsed="0" w:qFormat="1"/>
    <w:lsdException w:name="heading 6" w:semiHidden="0" w:uiPriority="0" w:unhideWhenUsed="0" w:qFormat="1"/>
    <w:lsdException w:name="heading 7" w:semiHidden="0" w:uiPriority="9"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semiHidden="0" w:uiPriority="0" w:unhideWhenUsed="0" w:qFormat="1"/>
    <w:lsdException w:name="page number"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11" w:unhideWhenUsed="0" w:qFormat="1"/>
    <w:lsdException w:name="Body Text 2" w:uiPriority="0"/>
    <w:lsdException w:name="Body Text Indent 2" w:uiPriority="0"/>
    <w:lsdException w:name="Strong" w:semiHidden="0" w:uiPriority="22" w:unhideWhenUsed="0" w:qFormat="1"/>
    <w:lsdException w:name="Emphasis" w:semiHidden="0" w:uiPriority="20" w:unhideWhenUsed="0" w:qFormat="1"/>
    <w:lsdException w:name="No Lis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3E52"/>
    <w:rPr>
      <w:sz w:val="24"/>
      <w:szCs w:val="24"/>
    </w:rPr>
  </w:style>
  <w:style w:type="paragraph" w:styleId="Heading1">
    <w:name w:val="heading 1"/>
    <w:basedOn w:val="Normal"/>
    <w:next w:val="Normal"/>
    <w:qFormat/>
    <w:rsid w:val="00E64F34"/>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E64F3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E64F34"/>
    <w:pPr>
      <w:keepNext/>
      <w:spacing w:line="480" w:lineRule="auto"/>
      <w:outlineLvl w:val="2"/>
    </w:pPr>
    <w:rPr>
      <w:b/>
      <w:bCs/>
      <w:sz w:val="28"/>
    </w:rPr>
  </w:style>
  <w:style w:type="paragraph" w:styleId="Heading4">
    <w:name w:val="heading 4"/>
    <w:basedOn w:val="Normal"/>
    <w:next w:val="Normal"/>
    <w:qFormat/>
    <w:rsid w:val="00E64F34"/>
    <w:pPr>
      <w:keepNext/>
      <w:spacing w:line="480" w:lineRule="auto"/>
      <w:jc w:val="both"/>
      <w:outlineLvl w:val="3"/>
    </w:pPr>
    <w:rPr>
      <w:b/>
      <w:bCs/>
      <w:sz w:val="32"/>
    </w:rPr>
  </w:style>
  <w:style w:type="paragraph" w:styleId="Heading5">
    <w:name w:val="heading 5"/>
    <w:basedOn w:val="Normal"/>
    <w:next w:val="Normal"/>
    <w:qFormat/>
    <w:rsid w:val="00E64F34"/>
    <w:pPr>
      <w:keepNext/>
      <w:outlineLvl w:val="4"/>
    </w:pPr>
    <w:rPr>
      <w:sz w:val="36"/>
    </w:rPr>
  </w:style>
  <w:style w:type="paragraph" w:styleId="Heading6">
    <w:name w:val="heading 6"/>
    <w:basedOn w:val="Normal"/>
    <w:next w:val="Normal"/>
    <w:qFormat/>
    <w:rsid w:val="00E64F34"/>
    <w:pPr>
      <w:keepNext/>
      <w:spacing w:line="480" w:lineRule="auto"/>
      <w:ind w:left="360"/>
      <w:outlineLvl w:val="5"/>
    </w:pPr>
    <w:rPr>
      <w:b/>
      <w:bCs/>
      <w:sz w:val="32"/>
    </w:rPr>
  </w:style>
  <w:style w:type="paragraph" w:styleId="Heading7">
    <w:name w:val="heading 7"/>
    <w:basedOn w:val="Normal"/>
    <w:next w:val="Normal"/>
    <w:qFormat/>
    <w:rsid w:val="00E64F34"/>
    <w:pPr>
      <w:keepNext/>
      <w:spacing w:line="480" w:lineRule="auto"/>
      <w:outlineLvl w:val="6"/>
    </w:pPr>
    <w:rPr>
      <w:sz w:val="28"/>
    </w:rPr>
  </w:style>
  <w:style w:type="paragraph" w:styleId="Heading8">
    <w:name w:val="heading 8"/>
    <w:basedOn w:val="Normal"/>
    <w:next w:val="Normal"/>
    <w:qFormat/>
    <w:rsid w:val="00E64F34"/>
    <w:pPr>
      <w:keepNext/>
      <w:spacing w:line="360" w:lineRule="auto"/>
      <w:ind w:left="360"/>
      <w:outlineLvl w:val="7"/>
    </w:pPr>
    <w:rPr>
      <w:sz w:val="28"/>
    </w:rPr>
  </w:style>
  <w:style w:type="paragraph" w:styleId="Heading9">
    <w:name w:val="heading 9"/>
    <w:basedOn w:val="Normal"/>
    <w:next w:val="Normal"/>
    <w:qFormat/>
    <w:rsid w:val="00E64F34"/>
    <w:pPr>
      <w:keepNext/>
      <w:spacing w:line="360" w:lineRule="auto"/>
      <w:jc w:val="both"/>
      <w:outlineLvl w:val="8"/>
    </w:pPr>
    <w:rPr>
      <w:b/>
      <w:bCs/>
      <w:sz w:val="28"/>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E64F34"/>
    <w:pPr>
      <w:spacing w:line="480" w:lineRule="auto"/>
    </w:pPr>
    <w:rPr>
      <w:sz w:val="28"/>
    </w:rPr>
  </w:style>
  <w:style w:type="paragraph" w:styleId="PlainText">
    <w:name w:val="Plain Text"/>
    <w:basedOn w:val="Normal"/>
    <w:link w:val="PlainTextChar"/>
    <w:uiPriority w:val="99"/>
    <w:rsid w:val="00E64F34"/>
    <w:rPr>
      <w:rFonts w:ascii="Courier New" w:hAnsi="Courier New" w:cs="Courier New"/>
      <w:sz w:val="20"/>
      <w:szCs w:val="20"/>
    </w:rPr>
  </w:style>
  <w:style w:type="character" w:styleId="Emphasis">
    <w:name w:val="Emphasis"/>
    <w:basedOn w:val="DefaultParagraphFont"/>
    <w:qFormat/>
    <w:rsid w:val="00E64F34"/>
    <w:rPr>
      <w:i/>
      <w:iCs/>
    </w:rPr>
  </w:style>
  <w:style w:type="character" w:styleId="Hyperlink">
    <w:name w:val="Hyperlink"/>
    <w:basedOn w:val="DefaultParagraphFont"/>
    <w:uiPriority w:val="99"/>
    <w:rsid w:val="00E64F34"/>
    <w:rPr>
      <w:color w:val="0000FF"/>
      <w:u w:val="single"/>
    </w:rPr>
  </w:style>
  <w:style w:type="paragraph" w:styleId="Header">
    <w:name w:val="header"/>
    <w:basedOn w:val="Normal"/>
    <w:rsid w:val="00E64F34"/>
    <w:pPr>
      <w:tabs>
        <w:tab w:val="center" w:pos="4320"/>
        <w:tab w:val="right" w:pos="8640"/>
      </w:tabs>
    </w:pPr>
  </w:style>
  <w:style w:type="paragraph" w:styleId="Footer">
    <w:name w:val="footer"/>
    <w:basedOn w:val="Normal"/>
    <w:link w:val="FooterChar"/>
    <w:uiPriority w:val="99"/>
    <w:rsid w:val="00E64F34"/>
    <w:pPr>
      <w:tabs>
        <w:tab w:val="center" w:pos="4320"/>
        <w:tab w:val="right" w:pos="8640"/>
      </w:tabs>
    </w:pPr>
  </w:style>
  <w:style w:type="paragraph" w:styleId="NormalWeb">
    <w:name w:val="Normal (Web)"/>
    <w:aliases w:val="Char, Char"/>
    <w:basedOn w:val="Normal"/>
    <w:link w:val="NormalWebChar"/>
    <w:uiPriority w:val="99"/>
    <w:rsid w:val="00CE322E"/>
    <w:pPr>
      <w:spacing w:before="100" w:beforeAutospacing="1" w:after="100" w:afterAutospacing="1"/>
    </w:pPr>
  </w:style>
  <w:style w:type="character" w:styleId="PageNumber">
    <w:name w:val="page number"/>
    <w:basedOn w:val="DefaultParagraphFont"/>
    <w:rsid w:val="00317CEB"/>
  </w:style>
  <w:style w:type="character" w:customStyle="1" w:styleId="PlainTextChar">
    <w:name w:val="Plain Text Char"/>
    <w:basedOn w:val="DefaultParagraphFont"/>
    <w:link w:val="PlainText"/>
    <w:uiPriority w:val="99"/>
    <w:rsid w:val="0032350B"/>
    <w:rPr>
      <w:rFonts w:ascii="Courier New" w:hAnsi="Courier New" w:cs="Courier New"/>
    </w:rPr>
  </w:style>
  <w:style w:type="paragraph" w:styleId="BalloonText">
    <w:name w:val="Balloon Text"/>
    <w:basedOn w:val="Normal"/>
    <w:link w:val="BalloonTextChar"/>
    <w:semiHidden/>
    <w:unhideWhenUsed/>
    <w:rsid w:val="000E44A0"/>
    <w:rPr>
      <w:rFonts w:ascii="Tahoma" w:hAnsi="Tahoma" w:cs="Tahoma"/>
      <w:sz w:val="16"/>
      <w:szCs w:val="16"/>
    </w:rPr>
  </w:style>
  <w:style w:type="character" w:customStyle="1" w:styleId="BalloonTextChar">
    <w:name w:val="Balloon Text Char"/>
    <w:basedOn w:val="DefaultParagraphFont"/>
    <w:link w:val="BalloonText"/>
    <w:semiHidden/>
    <w:rsid w:val="000E44A0"/>
    <w:rPr>
      <w:rFonts w:ascii="Tahoma" w:hAnsi="Tahoma" w:cs="Tahoma"/>
      <w:sz w:val="16"/>
      <w:szCs w:val="16"/>
    </w:rPr>
  </w:style>
  <w:style w:type="paragraph" w:styleId="Caption">
    <w:name w:val="caption"/>
    <w:basedOn w:val="Normal"/>
    <w:next w:val="Normal"/>
    <w:qFormat/>
    <w:rsid w:val="00F610AD"/>
    <w:pPr>
      <w:jc w:val="center"/>
    </w:pPr>
    <w:rPr>
      <w:b/>
      <w:bCs/>
    </w:rPr>
  </w:style>
  <w:style w:type="table" w:styleId="TableGrid">
    <w:name w:val="Table Grid"/>
    <w:basedOn w:val="TableNormal"/>
    <w:uiPriority w:val="59"/>
    <w:rsid w:val="00AD0F5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rsid w:val="00F1107D"/>
    <w:rPr>
      <w:color w:val="800080"/>
      <w:u w:val="single"/>
    </w:rPr>
  </w:style>
  <w:style w:type="paragraph" w:styleId="BodyText2">
    <w:name w:val="Body Text 2"/>
    <w:basedOn w:val="Normal"/>
    <w:link w:val="BodyText2Char"/>
    <w:rsid w:val="00857762"/>
    <w:pPr>
      <w:spacing w:after="120" w:line="480" w:lineRule="auto"/>
    </w:pPr>
  </w:style>
  <w:style w:type="character" w:customStyle="1" w:styleId="BodyText2Char">
    <w:name w:val="Body Text 2 Char"/>
    <w:basedOn w:val="DefaultParagraphFont"/>
    <w:link w:val="BodyText2"/>
    <w:rsid w:val="00857762"/>
    <w:rPr>
      <w:sz w:val="24"/>
      <w:szCs w:val="24"/>
    </w:rPr>
  </w:style>
  <w:style w:type="character" w:customStyle="1" w:styleId="style11">
    <w:name w:val="style11"/>
    <w:basedOn w:val="DefaultParagraphFont"/>
    <w:rsid w:val="00857762"/>
    <w:rPr>
      <w:rFonts w:ascii="Arial" w:hAnsi="Arial" w:cs="Arial" w:hint="default"/>
      <w:sz w:val="18"/>
      <w:szCs w:val="18"/>
    </w:rPr>
  </w:style>
  <w:style w:type="paragraph" w:styleId="BodyTextIndent2">
    <w:name w:val="Body Text Indent 2"/>
    <w:basedOn w:val="Normal"/>
    <w:link w:val="BodyTextIndent2Char"/>
    <w:rsid w:val="00857762"/>
    <w:pPr>
      <w:spacing w:after="120" w:line="480" w:lineRule="auto"/>
      <w:ind w:left="360"/>
    </w:pPr>
  </w:style>
  <w:style w:type="character" w:customStyle="1" w:styleId="BodyTextIndent2Char">
    <w:name w:val="Body Text Indent 2 Char"/>
    <w:basedOn w:val="DefaultParagraphFont"/>
    <w:link w:val="BodyTextIndent2"/>
    <w:rsid w:val="00857762"/>
    <w:rPr>
      <w:sz w:val="24"/>
      <w:szCs w:val="24"/>
    </w:rPr>
  </w:style>
  <w:style w:type="character" w:customStyle="1" w:styleId="NormalBoldChar">
    <w:name w:val="Normal + Bold Char"/>
    <w:aliases w:val="Justified Char,Line spacing:  1.5 lines Char"/>
    <w:basedOn w:val="DefaultParagraphFont"/>
    <w:rsid w:val="00857762"/>
    <w:rPr>
      <w:b/>
      <w:bCs/>
      <w:sz w:val="24"/>
      <w:szCs w:val="26"/>
      <w:lang w:val="en-US" w:eastAsia="en-US" w:bidi="ar-SA"/>
    </w:rPr>
  </w:style>
  <w:style w:type="paragraph" w:customStyle="1" w:styleId="NormalBold">
    <w:name w:val="Normal + Bold"/>
    <w:aliases w:val="Justified,Line spacing:  1.5 lines"/>
    <w:basedOn w:val="Normal"/>
    <w:rsid w:val="00857762"/>
    <w:pPr>
      <w:spacing w:line="360" w:lineRule="auto"/>
      <w:jc w:val="both"/>
    </w:pPr>
    <w:rPr>
      <w:b/>
      <w:bCs/>
      <w:szCs w:val="26"/>
    </w:rPr>
  </w:style>
  <w:style w:type="paragraph" w:styleId="Title">
    <w:name w:val="Title"/>
    <w:basedOn w:val="Normal"/>
    <w:link w:val="TitleChar"/>
    <w:qFormat/>
    <w:rsid w:val="00857762"/>
    <w:pPr>
      <w:spacing w:line="360" w:lineRule="auto"/>
      <w:jc w:val="center"/>
    </w:pPr>
    <w:rPr>
      <w:rFonts w:ascii="Arial" w:hAnsi="Arial"/>
      <w:b/>
      <w:sz w:val="28"/>
      <w:szCs w:val="20"/>
    </w:rPr>
  </w:style>
  <w:style w:type="character" w:customStyle="1" w:styleId="TitleChar">
    <w:name w:val="Title Char"/>
    <w:basedOn w:val="DefaultParagraphFont"/>
    <w:link w:val="Title"/>
    <w:rsid w:val="00857762"/>
    <w:rPr>
      <w:rFonts w:ascii="Arial" w:hAnsi="Arial"/>
      <w:b/>
      <w:sz w:val="28"/>
    </w:rPr>
  </w:style>
  <w:style w:type="paragraph" w:styleId="BodyTextIndent">
    <w:name w:val="Body Text Indent"/>
    <w:basedOn w:val="Normal"/>
    <w:link w:val="BodyTextIndentChar"/>
    <w:rsid w:val="00857762"/>
    <w:pPr>
      <w:spacing w:after="120"/>
      <w:ind w:left="360"/>
    </w:pPr>
  </w:style>
  <w:style w:type="character" w:customStyle="1" w:styleId="BodyTextIndentChar">
    <w:name w:val="Body Text Indent Char"/>
    <w:basedOn w:val="DefaultParagraphFont"/>
    <w:link w:val="BodyTextIndent"/>
    <w:rsid w:val="00857762"/>
    <w:rPr>
      <w:sz w:val="24"/>
      <w:szCs w:val="24"/>
    </w:rPr>
  </w:style>
  <w:style w:type="character" w:customStyle="1" w:styleId="FooterChar">
    <w:name w:val="Footer Char"/>
    <w:basedOn w:val="DefaultParagraphFont"/>
    <w:link w:val="Footer"/>
    <w:uiPriority w:val="99"/>
    <w:rsid w:val="00087A35"/>
    <w:rPr>
      <w:sz w:val="24"/>
      <w:szCs w:val="24"/>
    </w:rPr>
  </w:style>
  <w:style w:type="paragraph" w:styleId="ListParagraph">
    <w:name w:val="List Paragraph"/>
    <w:basedOn w:val="Normal"/>
    <w:uiPriority w:val="34"/>
    <w:qFormat/>
    <w:rsid w:val="006726CF"/>
    <w:pPr>
      <w:ind w:left="720"/>
      <w:contextualSpacing/>
    </w:pPr>
  </w:style>
  <w:style w:type="paragraph" w:styleId="NoSpacing">
    <w:name w:val="No Spacing"/>
    <w:uiPriority w:val="1"/>
    <w:qFormat/>
    <w:rsid w:val="0061111E"/>
    <w:rPr>
      <w:rFonts w:ascii="Calibri" w:hAnsi="Calibri"/>
      <w:sz w:val="22"/>
      <w:szCs w:val="22"/>
    </w:rPr>
  </w:style>
  <w:style w:type="character" w:customStyle="1" w:styleId="NormalWebChar">
    <w:name w:val="Normal (Web) Char"/>
    <w:aliases w:val="Char Char, Char Char"/>
    <w:link w:val="NormalWeb"/>
    <w:uiPriority w:val="99"/>
    <w:rsid w:val="00AA3F2E"/>
    <w:rPr>
      <w:sz w:val="24"/>
      <w:szCs w:val="24"/>
    </w:rPr>
  </w:style>
  <w:style w:type="character" w:customStyle="1" w:styleId="NormalWebCharCharChar">
    <w:name w:val="Normal (Web) Char Char Char"/>
    <w:basedOn w:val="DefaultParagraphFont"/>
    <w:link w:val="NormalWebCharChar"/>
    <w:rsid w:val="00D51436"/>
    <w:rPr>
      <w:sz w:val="24"/>
      <w:szCs w:val="24"/>
    </w:rPr>
  </w:style>
  <w:style w:type="paragraph" w:customStyle="1" w:styleId="NormalWebCharChar">
    <w:name w:val="Normal (Web) Char Char"/>
    <w:basedOn w:val="Normal"/>
    <w:link w:val="NormalWebCharCharChar"/>
    <w:rsid w:val="00D51436"/>
    <w:pPr>
      <w:spacing w:before="100" w:after="100"/>
    </w:pPr>
  </w:style>
  <w:style w:type="character" w:customStyle="1" w:styleId="apple-converted-space">
    <w:name w:val="apple-converted-space"/>
    <w:basedOn w:val="DefaultParagraphFont"/>
    <w:rsid w:val="00D67C05"/>
  </w:style>
  <w:style w:type="paragraph" w:customStyle="1" w:styleId="center">
    <w:name w:val="center"/>
    <w:basedOn w:val="Normal"/>
    <w:rsid w:val="00FF17E2"/>
    <w:pPr>
      <w:spacing w:before="100" w:beforeAutospacing="1" w:after="100" w:afterAutospacing="1"/>
    </w:pPr>
    <w:rPr>
      <w:lang w:val="en-IN" w:eastAsia="en-IN"/>
    </w:rPr>
  </w:style>
</w:styles>
</file>

<file path=word/webSettings.xml><?xml version="1.0" encoding="utf-8"?>
<w:webSettings xmlns:r="http://schemas.openxmlformats.org/officeDocument/2006/relationships" xmlns:w="http://schemas.openxmlformats.org/wordprocessingml/2006/main">
  <w:divs>
    <w:div w:id="817263478">
      <w:bodyDiv w:val="1"/>
      <w:marLeft w:val="0"/>
      <w:marRight w:val="0"/>
      <w:marTop w:val="0"/>
      <w:marBottom w:val="0"/>
      <w:divBdr>
        <w:top w:val="none" w:sz="0" w:space="0" w:color="auto"/>
        <w:left w:val="none" w:sz="0" w:space="0" w:color="auto"/>
        <w:bottom w:val="none" w:sz="0" w:space="0" w:color="auto"/>
        <w:right w:val="none" w:sz="0" w:space="0" w:color="auto"/>
      </w:divBdr>
      <w:divsChild>
        <w:div w:id="1152332840">
          <w:marLeft w:val="0"/>
          <w:marRight w:val="0"/>
          <w:marTop w:val="0"/>
          <w:marBottom w:val="0"/>
          <w:divBdr>
            <w:top w:val="none" w:sz="0" w:space="0" w:color="auto"/>
            <w:left w:val="none" w:sz="0" w:space="0" w:color="auto"/>
            <w:bottom w:val="none" w:sz="0" w:space="0" w:color="auto"/>
            <w:right w:val="none" w:sz="0" w:space="0" w:color="auto"/>
          </w:divBdr>
          <w:divsChild>
            <w:div w:id="1329821326">
              <w:marLeft w:val="0"/>
              <w:marRight w:val="0"/>
              <w:marTop w:val="0"/>
              <w:marBottom w:val="0"/>
              <w:divBdr>
                <w:top w:val="none" w:sz="0" w:space="0" w:color="auto"/>
                <w:left w:val="none" w:sz="0" w:space="0" w:color="auto"/>
                <w:bottom w:val="none" w:sz="0" w:space="0" w:color="auto"/>
                <w:right w:val="none" w:sz="0" w:space="0" w:color="auto"/>
              </w:divBdr>
              <w:divsChild>
                <w:div w:id="804782799">
                  <w:marLeft w:val="0"/>
                  <w:marRight w:val="0"/>
                  <w:marTop w:val="0"/>
                  <w:marBottom w:val="0"/>
                  <w:divBdr>
                    <w:top w:val="none" w:sz="0" w:space="0" w:color="auto"/>
                    <w:left w:val="none" w:sz="0" w:space="0" w:color="auto"/>
                    <w:bottom w:val="none" w:sz="0" w:space="0" w:color="auto"/>
                    <w:right w:val="none" w:sz="0" w:space="0" w:color="auto"/>
                  </w:divBdr>
                  <w:divsChild>
                    <w:div w:id="1128163670">
                      <w:marLeft w:val="0"/>
                      <w:marRight w:val="0"/>
                      <w:marTop w:val="120"/>
                      <w:marBottom w:val="0"/>
                      <w:divBdr>
                        <w:top w:val="none" w:sz="0" w:space="0" w:color="auto"/>
                        <w:left w:val="none" w:sz="0" w:space="0" w:color="auto"/>
                        <w:bottom w:val="none" w:sz="0" w:space="0" w:color="auto"/>
                        <w:right w:val="none" w:sz="0" w:space="0" w:color="auto"/>
                      </w:divBdr>
                      <w:divsChild>
                        <w:div w:id="833572521">
                          <w:marLeft w:val="0"/>
                          <w:marRight w:val="0"/>
                          <w:marTop w:val="0"/>
                          <w:marBottom w:val="0"/>
                          <w:divBdr>
                            <w:top w:val="none" w:sz="0" w:space="0" w:color="auto"/>
                            <w:left w:val="none" w:sz="0" w:space="0" w:color="auto"/>
                            <w:bottom w:val="none" w:sz="0" w:space="0" w:color="auto"/>
                            <w:right w:val="none" w:sz="0" w:space="0" w:color="auto"/>
                          </w:divBdr>
                          <w:divsChild>
                            <w:div w:id="154910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78653438">
      <w:bodyDiv w:val="1"/>
      <w:marLeft w:val="0"/>
      <w:marRight w:val="0"/>
      <w:marTop w:val="0"/>
      <w:marBottom w:val="0"/>
      <w:divBdr>
        <w:top w:val="none" w:sz="0" w:space="0" w:color="auto"/>
        <w:left w:val="none" w:sz="0" w:space="0" w:color="auto"/>
        <w:bottom w:val="none" w:sz="0" w:space="0" w:color="auto"/>
        <w:right w:val="none" w:sz="0" w:space="0" w:color="auto"/>
      </w:divBdr>
      <w:divsChild>
        <w:div w:id="259417474">
          <w:marLeft w:val="576"/>
          <w:marRight w:val="0"/>
          <w:marTop w:val="80"/>
          <w:marBottom w:val="0"/>
          <w:divBdr>
            <w:top w:val="none" w:sz="0" w:space="0" w:color="auto"/>
            <w:left w:val="none" w:sz="0" w:space="0" w:color="auto"/>
            <w:bottom w:val="none" w:sz="0" w:space="0" w:color="auto"/>
            <w:right w:val="none" w:sz="0" w:space="0" w:color="auto"/>
          </w:divBdr>
        </w:div>
        <w:div w:id="1277954934">
          <w:marLeft w:val="576"/>
          <w:marRight w:val="0"/>
          <w:marTop w:val="80"/>
          <w:marBottom w:val="0"/>
          <w:divBdr>
            <w:top w:val="none" w:sz="0" w:space="0" w:color="auto"/>
            <w:left w:val="none" w:sz="0" w:space="0" w:color="auto"/>
            <w:bottom w:val="none" w:sz="0" w:space="0" w:color="auto"/>
            <w:right w:val="none" w:sz="0" w:space="0" w:color="auto"/>
          </w:divBdr>
        </w:div>
        <w:div w:id="1124930306">
          <w:marLeft w:val="576"/>
          <w:marRight w:val="0"/>
          <w:marTop w:val="80"/>
          <w:marBottom w:val="0"/>
          <w:divBdr>
            <w:top w:val="none" w:sz="0" w:space="0" w:color="auto"/>
            <w:left w:val="none" w:sz="0" w:space="0" w:color="auto"/>
            <w:bottom w:val="none" w:sz="0" w:space="0" w:color="auto"/>
            <w:right w:val="none" w:sz="0" w:space="0" w:color="auto"/>
          </w:divBdr>
        </w:div>
        <w:div w:id="905073594">
          <w:marLeft w:val="576"/>
          <w:marRight w:val="0"/>
          <w:marTop w:val="80"/>
          <w:marBottom w:val="0"/>
          <w:divBdr>
            <w:top w:val="none" w:sz="0" w:space="0" w:color="auto"/>
            <w:left w:val="none" w:sz="0" w:space="0" w:color="auto"/>
            <w:bottom w:val="none" w:sz="0" w:space="0" w:color="auto"/>
            <w:right w:val="none" w:sz="0" w:space="0" w:color="auto"/>
          </w:divBdr>
        </w:div>
        <w:div w:id="925262815">
          <w:marLeft w:val="576"/>
          <w:marRight w:val="0"/>
          <w:marTop w:val="80"/>
          <w:marBottom w:val="0"/>
          <w:divBdr>
            <w:top w:val="none" w:sz="0" w:space="0" w:color="auto"/>
            <w:left w:val="none" w:sz="0" w:space="0" w:color="auto"/>
            <w:bottom w:val="none" w:sz="0" w:space="0" w:color="auto"/>
            <w:right w:val="none" w:sz="0" w:space="0" w:color="auto"/>
          </w:divBdr>
        </w:div>
        <w:div w:id="122695458">
          <w:marLeft w:val="576"/>
          <w:marRight w:val="0"/>
          <w:marTop w:val="80"/>
          <w:marBottom w:val="0"/>
          <w:divBdr>
            <w:top w:val="none" w:sz="0" w:space="0" w:color="auto"/>
            <w:left w:val="none" w:sz="0" w:space="0" w:color="auto"/>
            <w:bottom w:val="none" w:sz="0" w:space="0" w:color="auto"/>
            <w:right w:val="none" w:sz="0" w:space="0" w:color="auto"/>
          </w:divBdr>
        </w:div>
      </w:divsChild>
    </w:div>
    <w:div w:id="1556314715">
      <w:bodyDiv w:val="1"/>
      <w:marLeft w:val="0"/>
      <w:marRight w:val="0"/>
      <w:marTop w:val="0"/>
      <w:marBottom w:val="0"/>
      <w:divBdr>
        <w:top w:val="none" w:sz="0" w:space="0" w:color="auto"/>
        <w:left w:val="none" w:sz="0" w:space="0" w:color="auto"/>
        <w:bottom w:val="none" w:sz="0" w:space="0" w:color="auto"/>
        <w:right w:val="none" w:sz="0" w:space="0" w:color="auto"/>
      </w:divBdr>
    </w:div>
    <w:div w:id="1882983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5.jpeg"/><Relationship Id="rId33" Type="http://schemas.openxmlformats.org/officeDocument/2006/relationships/image" Target="media/image23.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www.apachefriends.org/download.html" TargetMode="External"/><Relationship Id="rId32" Type="http://schemas.openxmlformats.org/officeDocument/2006/relationships/image" Target="media/image22.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evelopers.facebook.com/docs/reference/php" TargetMode="External"/><Relationship Id="rId28" Type="http://schemas.openxmlformats.org/officeDocument/2006/relationships/image" Target="media/image18.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yperlink" Target="https://www.studytonight.com/code/html" TargetMode="External"/><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E8D631-F75A-4A89-9863-B83BD5BCDC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3</TotalTime>
  <Pages>85</Pages>
  <Words>16087</Words>
  <Characters>91698</Characters>
  <Application>Microsoft Office Word</Application>
  <DocSecurity>0</DocSecurity>
  <Lines>764</Lines>
  <Paragraphs>215</Paragraphs>
  <ScaleCrop>false</ScaleCrop>
  <HeadingPairs>
    <vt:vector size="2" baseType="variant">
      <vt:variant>
        <vt:lpstr>Title</vt:lpstr>
      </vt:variant>
      <vt:variant>
        <vt:i4>1</vt:i4>
      </vt:variant>
    </vt:vector>
  </HeadingPairs>
  <TitlesOfParts>
    <vt:vector size="1" baseType="lpstr">
      <vt:lpstr>Project</vt:lpstr>
    </vt:vector>
  </TitlesOfParts>
  <Company>Aravind Studios</Company>
  <LinksUpToDate>false</LinksUpToDate>
  <CharactersWithSpaces>107570</CharactersWithSpaces>
  <SharedDoc>false</SharedDoc>
  <HLinks>
    <vt:vector size="30" baseType="variant">
      <vt:variant>
        <vt:i4>3801127</vt:i4>
      </vt:variant>
      <vt:variant>
        <vt:i4>33</vt:i4>
      </vt:variant>
      <vt:variant>
        <vt:i4>0</vt:i4>
      </vt:variant>
      <vt:variant>
        <vt:i4>5</vt:i4>
      </vt:variant>
      <vt:variant>
        <vt:lpwstr>../Josh Java/J2EE/j2ee/j2eetutorial/doc/Overview2.html</vt:lpwstr>
      </vt:variant>
      <vt:variant>
        <vt:lpwstr>73368</vt:lpwstr>
      </vt:variant>
      <vt:variant>
        <vt:i4>3801132</vt:i4>
      </vt:variant>
      <vt:variant>
        <vt:i4>24</vt:i4>
      </vt:variant>
      <vt:variant>
        <vt:i4>0</vt:i4>
      </vt:variant>
      <vt:variant>
        <vt:i4>5</vt:i4>
      </vt:variant>
      <vt:variant>
        <vt:lpwstr>../Josh Java/J2EE/j2ee/j2eetutorial/doc/Overview2.html</vt:lpwstr>
      </vt:variant>
      <vt:variant>
        <vt:lpwstr>62978</vt:lpwstr>
      </vt:variant>
      <vt:variant>
        <vt:i4>4063277</vt:i4>
      </vt:variant>
      <vt:variant>
        <vt:i4>21</vt:i4>
      </vt:variant>
      <vt:variant>
        <vt:i4>0</vt:i4>
      </vt:variant>
      <vt:variant>
        <vt:i4>5</vt:i4>
      </vt:variant>
      <vt:variant>
        <vt:lpwstr>../Josh Java/J2EE/j2ee/j2eetutorial/doc/Overview2.html</vt:lpwstr>
      </vt:variant>
      <vt:variant>
        <vt:lpwstr>64857</vt:lpwstr>
      </vt:variant>
      <vt:variant>
        <vt:i4>3801132</vt:i4>
      </vt:variant>
      <vt:variant>
        <vt:i4>18</vt:i4>
      </vt:variant>
      <vt:variant>
        <vt:i4>0</vt:i4>
      </vt:variant>
      <vt:variant>
        <vt:i4>5</vt:i4>
      </vt:variant>
      <vt:variant>
        <vt:lpwstr>../Josh Java/J2EE/j2ee/j2eetutorial/doc/Overview2.html</vt:lpwstr>
      </vt:variant>
      <vt:variant>
        <vt:lpwstr>62978</vt:lpwstr>
      </vt:variant>
      <vt:variant>
        <vt:i4>3801132</vt:i4>
      </vt:variant>
      <vt:variant>
        <vt:i4>15</vt:i4>
      </vt:variant>
      <vt:variant>
        <vt:i4>0</vt:i4>
      </vt:variant>
      <vt:variant>
        <vt:i4>5</vt:i4>
      </vt:variant>
      <vt:variant>
        <vt:lpwstr>../Josh Java/J2EE/j2ee/j2eetutorial/doc/Overview2.html</vt:lpwstr>
      </vt:variant>
      <vt:variant>
        <vt:lpwstr>62978</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dc:title>
  <dc:subject>File Locker</dc:subject>
  <dc:creator>Aravind NC</dc:creator>
  <cp:lastModifiedBy>Windows User</cp:lastModifiedBy>
  <cp:revision>42</cp:revision>
  <cp:lastPrinted>2008-07-03T05:57:00Z</cp:lastPrinted>
  <dcterms:created xsi:type="dcterms:W3CDTF">2020-03-17T04:31:00Z</dcterms:created>
  <dcterms:modified xsi:type="dcterms:W3CDTF">2020-05-07T12:49:00Z</dcterms:modified>
  <cp:category>Projects</cp:category>
</cp:coreProperties>
</file>